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069478651"/>
        <w:docPartObj>
          <w:docPartGallery w:val="Cover Pages"/>
          <w:docPartUnique/>
        </w:docPartObj>
      </w:sdtPr>
      <w:sdtEndPr/>
      <w:sdtContent>
        <w:p w14:paraId="2E93D40E" w14:textId="1CBB547E" w:rsidR="00286409" w:rsidRDefault="00286409">
          <w:r>
            <w:rPr>
              <w:noProof/>
            </w:rPr>
            <mc:AlternateContent>
              <mc:Choice Requires="wpg">
                <w:drawing>
                  <wp:anchor distT="0" distB="0" distL="114300" distR="114300" simplePos="0" relativeHeight="251662336" behindDoc="0" locked="0" layoutInCell="1" allowOverlap="1" wp14:anchorId="590ADDB9" wp14:editId="10E8D767">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BB9364C"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" path="m,l7312660,r,1129665l3619500,733425,,1091565,,xe" fillcolor="#052f61 [3204]" stroked="f" strokeweight="1.25pt">
                      <v:stroke endcap="round"/>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" stroked="f" strokeweight="1.25pt">
                      <v:fill r:id="rId9" o:title="" recolor="t" rotate="t" type="frame"/>
                      <v:stroke endcap="round"/>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4F9C520C" wp14:editId="3B048913">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2CC16110" w14:textId="6BFE61BE" w:rsidR="0098111C" w:rsidRDefault="00AC0CFD">
                                    <w:pPr>
                                      <w:pStyle w:val="NoSpacing"/>
                                      <w:jc w:val="right"/>
                                      <w:rPr>
                                        <w:color w:val="595959" w:themeColor="text1" w:themeTint="A6"/>
                                        <w:sz w:val="28"/>
                                        <w:szCs w:val="28"/>
                                      </w:rPr>
                                    </w:pPr>
                                    <w:r>
                                      <w:rPr>
                                        <w:color w:val="595959" w:themeColor="text1" w:themeTint="A6"/>
                                        <w:sz w:val="28"/>
                                        <w:szCs w:val="28"/>
                                      </w:rPr>
                                      <w:t>I</w:t>
                                    </w:r>
                                    <w:r w:rsidR="009B5635">
                                      <w:rPr>
                                        <w:color w:val="595959" w:themeColor="text1" w:themeTint="A6"/>
                                        <w:sz w:val="28"/>
                                        <w:szCs w:val="28"/>
                                      </w:rPr>
                                      <w:t>nformation Processing Technology</w:t>
                                    </w:r>
                                  </w:p>
                                </w:sdtContent>
                              </w:sdt>
                              <w:p w14:paraId="11B56161" w14:textId="77777777" w:rsidR="0098111C" w:rsidRDefault="00B6116D">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98111C">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4F9C520C"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2CC16110" w14:textId="6BFE61BE" w:rsidR="0098111C" w:rsidRDefault="00AC0CFD">
                              <w:pPr>
                                <w:pStyle w:val="NoSpacing"/>
                                <w:jc w:val="right"/>
                                <w:rPr>
                                  <w:color w:val="595959" w:themeColor="text1" w:themeTint="A6"/>
                                  <w:sz w:val="28"/>
                                  <w:szCs w:val="28"/>
                                </w:rPr>
                              </w:pPr>
                              <w:r>
                                <w:rPr>
                                  <w:color w:val="595959" w:themeColor="text1" w:themeTint="A6"/>
                                  <w:sz w:val="28"/>
                                  <w:szCs w:val="28"/>
                                </w:rPr>
                                <w:t>I</w:t>
                              </w:r>
                              <w:r w:rsidR="009B5635">
                                <w:rPr>
                                  <w:color w:val="595959" w:themeColor="text1" w:themeTint="A6"/>
                                  <w:sz w:val="28"/>
                                  <w:szCs w:val="28"/>
                                </w:rPr>
                                <w:t>nformation Processing Technology</w:t>
                              </w:r>
                            </w:p>
                          </w:sdtContent>
                        </w:sdt>
                        <w:p w14:paraId="11B56161" w14:textId="77777777" w:rsidR="0098111C" w:rsidRDefault="00B6116D">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98111C">
                                <w:rPr>
                                  <w:color w:val="595959" w:themeColor="text1" w:themeTint="A6"/>
                                  <w:sz w:val="18"/>
                                  <w:szCs w:val="18"/>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19EC47EB" wp14:editId="188FBBD8">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3E1921" w14:textId="0D114D6D" w:rsidR="0098111C" w:rsidRDefault="00B6116D">
                                <w:pPr>
                                  <w:jc w:val="right"/>
                                  <w:rPr>
                                    <w:color w:val="052F61" w:themeColor="accent1"/>
                                    <w:sz w:val="64"/>
                                    <w:szCs w:val="64"/>
                                  </w:rPr>
                                </w:pPr>
                                <w:sdt>
                                  <w:sdtPr>
                                    <w:rPr>
                                      <w:caps/>
                                      <w:color w:val="052F61"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604428">
                                      <w:rPr>
                                        <w:caps/>
                                        <w:color w:val="052F61" w:themeColor="accent1"/>
                                        <w:sz w:val="64"/>
                                        <w:szCs w:val="64"/>
                                      </w:rPr>
                                      <w:t>Maximum Technology Checkout Applic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3E56E998" w14:textId="77777777" w:rsidR="0098111C" w:rsidRDefault="0098111C">
                                    <w:pPr>
                                      <w:jc w:val="right"/>
                                      <w:rPr>
                                        <w:smallCaps/>
                                        <w:color w:val="404040" w:themeColor="text1" w:themeTint="BF"/>
                                        <w:sz w:val="36"/>
                                        <w:szCs w:val="36"/>
                                      </w:rPr>
                                    </w:pPr>
                                    <w:r>
                                      <w:rPr>
                                        <w:color w:val="404040" w:themeColor="text1" w:themeTint="BF"/>
                                        <w:sz w:val="36"/>
                                        <w:szCs w:val="36"/>
                                      </w:rPr>
                                      <w:t>By Matthew D’Agostino</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19EC47EB"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593E1921" w14:textId="0D114D6D" w:rsidR="0098111C" w:rsidRDefault="00B6116D">
                          <w:pPr>
                            <w:jc w:val="right"/>
                            <w:rPr>
                              <w:color w:val="052F61" w:themeColor="accent1"/>
                              <w:sz w:val="64"/>
                              <w:szCs w:val="64"/>
                            </w:rPr>
                          </w:pPr>
                          <w:sdt>
                            <w:sdtPr>
                              <w:rPr>
                                <w:caps/>
                                <w:color w:val="052F61"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604428">
                                <w:rPr>
                                  <w:caps/>
                                  <w:color w:val="052F61" w:themeColor="accent1"/>
                                  <w:sz w:val="64"/>
                                  <w:szCs w:val="64"/>
                                </w:rPr>
                                <w:t>Maximum Technology Checkout Applic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3E56E998" w14:textId="77777777" w:rsidR="0098111C" w:rsidRDefault="0098111C">
                              <w:pPr>
                                <w:jc w:val="right"/>
                                <w:rPr>
                                  <w:smallCaps/>
                                  <w:color w:val="404040" w:themeColor="text1" w:themeTint="BF"/>
                                  <w:sz w:val="36"/>
                                  <w:szCs w:val="36"/>
                                </w:rPr>
                              </w:pPr>
                              <w:r>
                                <w:rPr>
                                  <w:color w:val="404040" w:themeColor="text1" w:themeTint="BF"/>
                                  <w:sz w:val="36"/>
                                  <w:szCs w:val="36"/>
                                </w:rPr>
                                <w:t>By Matthew D’Agostino</w:t>
                              </w:r>
                            </w:p>
                          </w:sdtContent>
                        </w:sdt>
                      </w:txbxContent>
                    </v:textbox>
                    <w10:wrap type="square" anchorx="page" anchory="page"/>
                  </v:shape>
                </w:pict>
              </mc:Fallback>
            </mc:AlternateContent>
          </w:r>
        </w:p>
        <w:p w14:paraId="783AE730" w14:textId="6D645D1C" w:rsidR="00286409" w:rsidRDefault="00286409">
          <w:r>
            <w:br w:type="page"/>
          </w:r>
        </w:p>
      </w:sdtContent>
    </w:sdt>
    <w:sdt>
      <w:sdtPr>
        <w:rPr>
          <w:rFonts w:asciiTheme="minorHAnsi" w:eastAsiaTheme="minorHAnsi" w:hAnsiTheme="minorHAnsi" w:cstheme="minorBidi"/>
          <w:caps w:val="0"/>
          <w:spacing w:val="0"/>
          <w:sz w:val="22"/>
          <w:szCs w:val="22"/>
        </w:rPr>
        <w:id w:val="442895739"/>
        <w:docPartObj>
          <w:docPartGallery w:val="Table of Contents"/>
          <w:docPartUnique/>
        </w:docPartObj>
      </w:sdtPr>
      <w:sdtEndPr>
        <w:rPr>
          <w:rFonts w:eastAsiaTheme="minorEastAsia"/>
          <w:b/>
          <w:bCs/>
          <w:noProof/>
          <w:sz w:val="21"/>
          <w:szCs w:val="21"/>
        </w:rPr>
      </w:sdtEndPr>
      <w:sdtContent>
        <w:p w14:paraId="06C40EEF" w14:textId="77777777" w:rsidR="00286409" w:rsidRDefault="00286409">
          <w:pPr>
            <w:pStyle w:val="TOCHeading"/>
          </w:pPr>
          <w:r>
            <w:t>Contents</w:t>
          </w:r>
        </w:p>
        <w:p w14:paraId="47A3BEA4" w14:textId="7D24DDCA" w:rsidR="00DE697D" w:rsidRDefault="0078036E">
          <w:pPr>
            <w:pStyle w:val="TOC1"/>
            <w:tabs>
              <w:tab w:val="right" w:leader="dot" w:pos="10456"/>
            </w:tabs>
            <w:rPr>
              <w:noProof/>
              <w:sz w:val="22"/>
              <w:szCs w:val="22"/>
              <w:lang w:eastAsia="en-AU"/>
            </w:rPr>
          </w:pPr>
          <w:r>
            <w:fldChar w:fldCharType="begin"/>
          </w:r>
          <w:r>
            <w:instrText xml:space="preserve"> TOC \o "1-3" \h \z \u </w:instrText>
          </w:r>
          <w:r>
            <w:fldChar w:fldCharType="separate"/>
          </w:r>
          <w:hyperlink w:anchor="_Toc523361585" w:history="1">
            <w:r w:rsidR="00DE697D" w:rsidRPr="006E4A87">
              <w:rPr>
                <w:rStyle w:val="Hyperlink"/>
                <w:noProof/>
              </w:rPr>
              <w:t>1.0 PART A - Identification Phase</w:t>
            </w:r>
            <w:r w:rsidR="00DE697D">
              <w:rPr>
                <w:noProof/>
                <w:webHidden/>
              </w:rPr>
              <w:tab/>
            </w:r>
            <w:r w:rsidR="00DE697D">
              <w:rPr>
                <w:noProof/>
                <w:webHidden/>
              </w:rPr>
              <w:fldChar w:fldCharType="begin"/>
            </w:r>
            <w:r w:rsidR="00DE697D">
              <w:rPr>
                <w:noProof/>
                <w:webHidden/>
              </w:rPr>
              <w:instrText xml:space="preserve"> PAGEREF _Toc523361585 \h </w:instrText>
            </w:r>
            <w:r w:rsidR="00DE697D">
              <w:rPr>
                <w:noProof/>
                <w:webHidden/>
              </w:rPr>
            </w:r>
            <w:r w:rsidR="00DE697D">
              <w:rPr>
                <w:noProof/>
                <w:webHidden/>
              </w:rPr>
              <w:fldChar w:fldCharType="separate"/>
            </w:r>
            <w:r w:rsidR="00DE697D">
              <w:rPr>
                <w:noProof/>
                <w:webHidden/>
              </w:rPr>
              <w:t>4</w:t>
            </w:r>
            <w:r w:rsidR="00DE697D">
              <w:rPr>
                <w:noProof/>
                <w:webHidden/>
              </w:rPr>
              <w:fldChar w:fldCharType="end"/>
            </w:r>
          </w:hyperlink>
        </w:p>
        <w:p w14:paraId="6FD5645B" w14:textId="12EDC0C9" w:rsidR="00DE697D" w:rsidRDefault="00DE697D">
          <w:pPr>
            <w:pStyle w:val="TOC2"/>
            <w:tabs>
              <w:tab w:val="right" w:leader="dot" w:pos="10456"/>
            </w:tabs>
            <w:rPr>
              <w:noProof/>
              <w:sz w:val="22"/>
              <w:szCs w:val="22"/>
              <w:lang w:eastAsia="en-AU"/>
            </w:rPr>
          </w:pPr>
          <w:hyperlink w:anchor="_Toc523361586" w:history="1">
            <w:r w:rsidRPr="006E4A87">
              <w:rPr>
                <w:rStyle w:val="Hyperlink"/>
                <w:noProof/>
              </w:rPr>
              <w:t>1.1 Business Description</w:t>
            </w:r>
            <w:r>
              <w:rPr>
                <w:noProof/>
                <w:webHidden/>
              </w:rPr>
              <w:tab/>
            </w:r>
            <w:r>
              <w:rPr>
                <w:noProof/>
                <w:webHidden/>
              </w:rPr>
              <w:fldChar w:fldCharType="begin"/>
            </w:r>
            <w:r>
              <w:rPr>
                <w:noProof/>
                <w:webHidden/>
              </w:rPr>
              <w:instrText xml:space="preserve"> PAGEREF _Toc523361586 \h </w:instrText>
            </w:r>
            <w:r>
              <w:rPr>
                <w:noProof/>
                <w:webHidden/>
              </w:rPr>
            </w:r>
            <w:r>
              <w:rPr>
                <w:noProof/>
                <w:webHidden/>
              </w:rPr>
              <w:fldChar w:fldCharType="separate"/>
            </w:r>
            <w:r>
              <w:rPr>
                <w:noProof/>
                <w:webHidden/>
              </w:rPr>
              <w:t>4</w:t>
            </w:r>
            <w:r>
              <w:rPr>
                <w:noProof/>
                <w:webHidden/>
              </w:rPr>
              <w:fldChar w:fldCharType="end"/>
            </w:r>
          </w:hyperlink>
        </w:p>
        <w:p w14:paraId="6877DB89" w14:textId="539E0566" w:rsidR="00DE697D" w:rsidRDefault="00DE697D">
          <w:pPr>
            <w:pStyle w:val="TOC3"/>
            <w:tabs>
              <w:tab w:val="left" w:pos="1100"/>
              <w:tab w:val="right" w:leader="dot" w:pos="10456"/>
            </w:tabs>
            <w:rPr>
              <w:noProof/>
              <w:sz w:val="22"/>
              <w:szCs w:val="22"/>
              <w:lang w:eastAsia="en-AU"/>
            </w:rPr>
          </w:pPr>
          <w:hyperlink w:anchor="_Toc523361587" w:history="1">
            <w:r w:rsidRPr="006E4A87">
              <w:rPr>
                <w:rStyle w:val="Hyperlink"/>
                <w:noProof/>
              </w:rPr>
              <w:t>1.1.1</w:t>
            </w:r>
            <w:r>
              <w:rPr>
                <w:noProof/>
                <w:sz w:val="22"/>
                <w:szCs w:val="22"/>
                <w:lang w:eastAsia="en-AU"/>
              </w:rPr>
              <w:tab/>
            </w:r>
            <w:r w:rsidRPr="006E4A87">
              <w:rPr>
                <w:rStyle w:val="Hyperlink"/>
                <w:noProof/>
              </w:rPr>
              <w:t>Primary Functions</w:t>
            </w:r>
            <w:r>
              <w:rPr>
                <w:noProof/>
                <w:webHidden/>
              </w:rPr>
              <w:tab/>
            </w:r>
            <w:r>
              <w:rPr>
                <w:noProof/>
                <w:webHidden/>
              </w:rPr>
              <w:fldChar w:fldCharType="begin"/>
            </w:r>
            <w:r>
              <w:rPr>
                <w:noProof/>
                <w:webHidden/>
              </w:rPr>
              <w:instrText xml:space="preserve"> PAGEREF _Toc523361587 \h </w:instrText>
            </w:r>
            <w:r>
              <w:rPr>
                <w:noProof/>
                <w:webHidden/>
              </w:rPr>
            </w:r>
            <w:r>
              <w:rPr>
                <w:noProof/>
                <w:webHidden/>
              </w:rPr>
              <w:fldChar w:fldCharType="separate"/>
            </w:r>
            <w:r>
              <w:rPr>
                <w:noProof/>
                <w:webHidden/>
              </w:rPr>
              <w:t>4</w:t>
            </w:r>
            <w:r>
              <w:rPr>
                <w:noProof/>
                <w:webHidden/>
              </w:rPr>
              <w:fldChar w:fldCharType="end"/>
            </w:r>
          </w:hyperlink>
        </w:p>
        <w:p w14:paraId="592E06F0" w14:textId="3862956E" w:rsidR="00DE697D" w:rsidRDefault="00DE697D">
          <w:pPr>
            <w:pStyle w:val="TOC3"/>
            <w:tabs>
              <w:tab w:val="left" w:pos="1100"/>
              <w:tab w:val="right" w:leader="dot" w:pos="10456"/>
            </w:tabs>
            <w:rPr>
              <w:noProof/>
              <w:sz w:val="22"/>
              <w:szCs w:val="22"/>
              <w:lang w:eastAsia="en-AU"/>
            </w:rPr>
          </w:pPr>
          <w:hyperlink w:anchor="_Toc523361588" w:history="1">
            <w:r w:rsidRPr="006E4A87">
              <w:rPr>
                <w:rStyle w:val="Hyperlink"/>
                <w:noProof/>
              </w:rPr>
              <w:t>1.1.2</w:t>
            </w:r>
            <w:r>
              <w:rPr>
                <w:noProof/>
                <w:sz w:val="22"/>
                <w:szCs w:val="22"/>
                <w:lang w:eastAsia="en-AU"/>
              </w:rPr>
              <w:tab/>
            </w:r>
            <w:r w:rsidRPr="006E4A87">
              <w:rPr>
                <w:rStyle w:val="Hyperlink"/>
                <w:noProof/>
              </w:rPr>
              <w:t>Customer Interactions</w:t>
            </w:r>
            <w:r>
              <w:rPr>
                <w:noProof/>
                <w:webHidden/>
              </w:rPr>
              <w:tab/>
            </w:r>
            <w:r>
              <w:rPr>
                <w:noProof/>
                <w:webHidden/>
              </w:rPr>
              <w:fldChar w:fldCharType="begin"/>
            </w:r>
            <w:r>
              <w:rPr>
                <w:noProof/>
                <w:webHidden/>
              </w:rPr>
              <w:instrText xml:space="preserve"> PAGEREF _Toc523361588 \h </w:instrText>
            </w:r>
            <w:r>
              <w:rPr>
                <w:noProof/>
                <w:webHidden/>
              </w:rPr>
            </w:r>
            <w:r>
              <w:rPr>
                <w:noProof/>
                <w:webHidden/>
              </w:rPr>
              <w:fldChar w:fldCharType="separate"/>
            </w:r>
            <w:r>
              <w:rPr>
                <w:noProof/>
                <w:webHidden/>
              </w:rPr>
              <w:t>4</w:t>
            </w:r>
            <w:r>
              <w:rPr>
                <w:noProof/>
                <w:webHidden/>
              </w:rPr>
              <w:fldChar w:fldCharType="end"/>
            </w:r>
          </w:hyperlink>
        </w:p>
        <w:p w14:paraId="55CCFBCE" w14:textId="5A9DB65D" w:rsidR="00DE697D" w:rsidRDefault="00DE697D">
          <w:pPr>
            <w:pStyle w:val="TOC3"/>
            <w:tabs>
              <w:tab w:val="left" w:pos="1100"/>
              <w:tab w:val="right" w:leader="dot" w:pos="10456"/>
            </w:tabs>
            <w:rPr>
              <w:noProof/>
              <w:sz w:val="22"/>
              <w:szCs w:val="22"/>
              <w:lang w:eastAsia="en-AU"/>
            </w:rPr>
          </w:pPr>
          <w:hyperlink w:anchor="_Toc523361589" w:history="1">
            <w:r w:rsidRPr="006E4A87">
              <w:rPr>
                <w:rStyle w:val="Hyperlink"/>
                <w:noProof/>
              </w:rPr>
              <w:t>1.1.3</w:t>
            </w:r>
            <w:r>
              <w:rPr>
                <w:noProof/>
                <w:sz w:val="22"/>
                <w:szCs w:val="22"/>
                <w:lang w:eastAsia="en-AU"/>
              </w:rPr>
              <w:tab/>
            </w:r>
            <w:r w:rsidRPr="006E4A87">
              <w:rPr>
                <w:rStyle w:val="Hyperlink"/>
                <w:noProof/>
              </w:rPr>
              <w:t>Business Size</w:t>
            </w:r>
            <w:r>
              <w:rPr>
                <w:noProof/>
                <w:webHidden/>
              </w:rPr>
              <w:tab/>
            </w:r>
            <w:r>
              <w:rPr>
                <w:noProof/>
                <w:webHidden/>
              </w:rPr>
              <w:fldChar w:fldCharType="begin"/>
            </w:r>
            <w:r>
              <w:rPr>
                <w:noProof/>
                <w:webHidden/>
              </w:rPr>
              <w:instrText xml:space="preserve"> PAGEREF _Toc523361589 \h </w:instrText>
            </w:r>
            <w:r>
              <w:rPr>
                <w:noProof/>
                <w:webHidden/>
              </w:rPr>
            </w:r>
            <w:r>
              <w:rPr>
                <w:noProof/>
                <w:webHidden/>
              </w:rPr>
              <w:fldChar w:fldCharType="separate"/>
            </w:r>
            <w:r>
              <w:rPr>
                <w:noProof/>
                <w:webHidden/>
              </w:rPr>
              <w:t>4</w:t>
            </w:r>
            <w:r>
              <w:rPr>
                <w:noProof/>
                <w:webHidden/>
              </w:rPr>
              <w:fldChar w:fldCharType="end"/>
            </w:r>
          </w:hyperlink>
        </w:p>
        <w:p w14:paraId="33E4E6C7" w14:textId="46994F92" w:rsidR="00DE697D" w:rsidRDefault="00DE697D">
          <w:pPr>
            <w:pStyle w:val="TOC2"/>
            <w:tabs>
              <w:tab w:val="right" w:leader="dot" w:pos="10456"/>
            </w:tabs>
            <w:rPr>
              <w:noProof/>
              <w:sz w:val="22"/>
              <w:szCs w:val="22"/>
              <w:lang w:eastAsia="en-AU"/>
            </w:rPr>
          </w:pPr>
          <w:hyperlink w:anchor="_Toc523361590" w:history="1">
            <w:r w:rsidRPr="006E4A87">
              <w:rPr>
                <w:rStyle w:val="Hyperlink"/>
                <w:noProof/>
              </w:rPr>
              <w:t>1.2 Rationale</w:t>
            </w:r>
            <w:r>
              <w:rPr>
                <w:noProof/>
                <w:webHidden/>
              </w:rPr>
              <w:tab/>
            </w:r>
            <w:r>
              <w:rPr>
                <w:noProof/>
                <w:webHidden/>
              </w:rPr>
              <w:fldChar w:fldCharType="begin"/>
            </w:r>
            <w:r>
              <w:rPr>
                <w:noProof/>
                <w:webHidden/>
              </w:rPr>
              <w:instrText xml:space="preserve"> PAGEREF _Toc523361590 \h </w:instrText>
            </w:r>
            <w:r>
              <w:rPr>
                <w:noProof/>
                <w:webHidden/>
              </w:rPr>
            </w:r>
            <w:r>
              <w:rPr>
                <w:noProof/>
                <w:webHidden/>
              </w:rPr>
              <w:fldChar w:fldCharType="separate"/>
            </w:r>
            <w:r>
              <w:rPr>
                <w:noProof/>
                <w:webHidden/>
              </w:rPr>
              <w:t>4</w:t>
            </w:r>
            <w:r>
              <w:rPr>
                <w:noProof/>
                <w:webHidden/>
              </w:rPr>
              <w:fldChar w:fldCharType="end"/>
            </w:r>
          </w:hyperlink>
        </w:p>
        <w:p w14:paraId="6F762B12" w14:textId="737AA1B6" w:rsidR="00DE697D" w:rsidRDefault="00DE697D">
          <w:pPr>
            <w:pStyle w:val="TOC2"/>
            <w:tabs>
              <w:tab w:val="right" w:leader="dot" w:pos="10456"/>
            </w:tabs>
            <w:rPr>
              <w:noProof/>
              <w:sz w:val="22"/>
              <w:szCs w:val="22"/>
              <w:lang w:eastAsia="en-AU"/>
            </w:rPr>
          </w:pPr>
          <w:hyperlink w:anchor="_Toc523361591" w:history="1">
            <w:r w:rsidRPr="006E4A87">
              <w:rPr>
                <w:rStyle w:val="Hyperlink"/>
                <w:noProof/>
              </w:rPr>
              <w:t>1.3 Assumptions and Boundaries</w:t>
            </w:r>
            <w:r>
              <w:rPr>
                <w:noProof/>
                <w:webHidden/>
              </w:rPr>
              <w:tab/>
            </w:r>
            <w:r>
              <w:rPr>
                <w:noProof/>
                <w:webHidden/>
              </w:rPr>
              <w:fldChar w:fldCharType="begin"/>
            </w:r>
            <w:r>
              <w:rPr>
                <w:noProof/>
                <w:webHidden/>
              </w:rPr>
              <w:instrText xml:space="preserve"> PAGEREF _Toc523361591 \h </w:instrText>
            </w:r>
            <w:r>
              <w:rPr>
                <w:noProof/>
                <w:webHidden/>
              </w:rPr>
            </w:r>
            <w:r>
              <w:rPr>
                <w:noProof/>
                <w:webHidden/>
              </w:rPr>
              <w:fldChar w:fldCharType="separate"/>
            </w:r>
            <w:r>
              <w:rPr>
                <w:noProof/>
                <w:webHidden/>
              </w:rPr>
              <w:t>4</w:t>
            </w:r>
            <w:r>
              <w:rPr>
                <w:noProof/>
                <w:webHidden/>
              </w:rPr>
              <w:fldChar w:fldCharType="end"/>
            </w:r>
          </w:hyperlink>
        </w:p>
        <w:p w14:paraId="235F3605" w14:textId="19DD4266" w:rsidR="00DE697D" w:rsidRDefault="00DE697D">
          <w:pPr>
            <w:pStyle w:val="TOC3"/>
            <w:tabs>
              <w:tab w:val="right" w:leader="dot" w:pos="10456"/>
            </w:tabs>
            <w:rPr>
              <w:noProof/>
              <w:sz w:val="22"/>
              <w:szCs w:val="22"/>
              <w:lang w:eastAsia="en-AU"/>
            </w:rPr>
          </w:pPr>
          <w:hyperlink w:anchor="_Toc523361592" w:history="1">
            <w:r w:rsidRPr="006E4A87">
              <w:rPr>
                <w:rStyle w:val="Hyperlink"/>
                <w:noProof/>
              </w:rPr>
              <w:t>1.3.1 Universe of Discourse</w:t>
            </w:r>
            <w:r>
              <w:rPr>
                <w:noProof/>
                <w:webHidden/>
              </w:rPr>
              <w:tab/>
            </w:r>
            <w:r>
              <w:rPr>
                <w:noProof/>
                <w:webHidden/>
              </w:rPr>
              <w:fldChar w:fldCharType="begin"/>
            </w:r>
            <w:r>
              <w:rPr>
                <w:noProof/>
                <w:webHidden/>
              </w:rPr>
              <w:instrText xml:space="preserve"> PAGEREF _Toc523361592 \h </w:instrText>
            </w:r>
            <w:r>
              <w:rPr>
                <w:noProof/>
                <w:webHidden/>
              </w:rPr>
            </w:r>
            <w:r>
              <w:rPr>
                <w:noProof/>
                <w:webHidden/>
              </w:rPr>
              <w:fldChar w:fldCharType="separate"/>
            </w:r>
            <w:r>
              <w:rPr>
                <w:noProof/>
                <w:webHidden/>
              </w:rPr>
              <w:t>4</w:t>
            </w:r>
            <w:r>
              <w:rPr>
                <w:noProof/>
                <w:webHidden/>
              </w:rPr>
              <w:fldChar w:fldCharType="end"/>
            </w:r>
          </w:hyperlink>
        </w:p>
        <w:p w14:paraId="16A827A0" w14:textId="3DA3A1B9" w:rsidR="00DE697D" w:rsidRDefault="00DE697D">
          <w:pPr>
            <w:pStyle w:val="TOC3"/>
            <w:tabs>
              <w:tab w:val="right" w:leader="dot" w:pos="10456"/>
            </w:tabs>
            <w:rPr>
              <w:noProof/>
              <w:sz w:val="22"/>
              <w:szCs w:val="22"/>
              <w:lang w:eastAsia="en-AU"/>
            </w:rPr>
          </w:pPr>
          <w:hyperlink w:anchor="_Toc523361593" w:history="1">
            <w:r w:rsidRPr="006E4A87">
              <w:rPr>
                <w:rStyle w:val="Hyperlink"/>
                <w:noProof/>
              </w:rPr>
              <w:t>1.3.2 Users Access Rights</w:t>
            </w:r>
            <w:r>
              <w:rPr>
                <w:noProof/>
                <w:webHidden/>
              </w:rPr>
              <w:tab/>
            </w:r>
            <w:r>
              <w:rPr>
                <w:noProof/>
                <w:webHidden/>
              </w:rPr>
              <w:fldChar w:fldCharType="begin"/>
            </w:r>
            <w:r>
              <w:rPr>
                <w:noProof/>
                <w:webHidden/>
              </w:rPr>
              <w:instrText xml:space="preserve"> PAGEREF _Toc523361593 \h </w:instrText>
            </w:r>
            <w:r>
              <w:rPr>
                <w:noProof/>
                <w:webHidden/>
              </w:rPr>
            </w:r>
            <w:r>
              <w:rPr>
                <w:noProof/>
                <w:webHidden/>
              </w:rPr>
              <w:fldChar w:fldCharType="separate"/>
            </w:r>
            <w:r>
              <w:rPr>
                <w:noProof/>
                <w:webHidden/>
              </w:rPr>
              <w:t>5</w:t>
            </w:r>
            <w:r>
              <w:rPr>
                <w:noProof/>
                <w:webHidden/>
              </w:rPr>
              <w:fldChar w:fldCharType="end"/>
            </w:r>
          </w:hyperlink>
        </w:p>
        <w:p w14:paraId="4C04D561" w14:textId="6A35A4F3" w:rsidR="00DE697D" w:rsidRDefault="00DE697D">
          <w:pPr>
            <w:pStyle w:val="TOC3"/>
            <w:tabs>
              <w:tab w:val="left" w:pos="1100"/>
              <w:tab w:val="right" w:leader="dot" w:pos="10456"/>
            </w:tabs>
            <w:rPr>
              <w:noProof/>
              <w:sz w:val="22"/>
              <w:szCs w:val="22"/>
              <w:lang w:eastAsia="en-AU"/>
            </w:rPr>
          </w:pPr>
          <w:hyperlink w:anchor="_Toc523361594" w:history="1">
            <w:r w:rsidRPr="006E4A87">
              <w:rPr>
                <w:rStyle w:val="Hyperlink"/>
                <w:noProof/>
              </w:rPr>
              <w:t>1.3.4</w:t>
            </w:r>
            <w:r>
              <w:rPr>
                <w:noProof/>
                <w:sz w:val="22"/>
                <w:szCs w:val="22"/>
                <w:lang w:eastAsia="en-AU"/>
              </w:rPr>
              <w:tab/>
            </w:r>
            <w:r w:rsidRPr="006E4A87">
              <w:rPr>
                <w:rStyle w:val="Hyperlink"/>
                <w:noProof/>
              </w:rPr>
              <w:t>Assumptions</w:t>
            </w:r>
            <w:r>
              <w:rPr>
                <w:noProof/>
                <w:webHidden/>
              </w:rPr>
              <w:tab/>
            </w:r>
            <w:r>
              <w:rPr>
                <w:noProof/>
                <w:webHidden/>
              </w:rPr>
              <w:fldChar w:fldCharType="begin"/>
            </w:r>
            <w:r>
              <w:rPr>
                <w:noProof/>
                <w:webHidden/>
              </w:rPr>
              <w:instrText xml:space="preserve"> PAGEREF _Toc523361594 \h </w:instrText>
            </w:r>
            <w:r>
              <w:rPr>
                <w:noProof/>
                <w:webHidden/>
              </w:rPr>
            </w:r>
            <w:r>
              <w:rPr>
                <w:noProof/>
                <w:webHidden/>
              </w:rPr>
              <w:fldChar w:fldCharType="separate"/>
            </w:r>
            <w:r>
              <w:rPr>
                <w:noProof/>
                <w:webHidden/>
              </w:rPr>
              <w:t>6</w:t>
            </w:r>
            <w:r>
              <w:rPr>
                <w:noProof/>
                <w:webHidden/>
              </w:rPr>
              <w:fldChar w:fldCharType="end"/>
            </w:r>
          </w:hyperlink>
        </w:p>
        <w:p w14:paraId="707AC32D" w14:textId="47D2AD89" w:rsidR="00DE697D" w:rsidRDefault="00DE697D">
          <w:pPr>
            <w:pStyle w:val="TOC1"/>
            <w:tabs>
              <w:tab w:val="right" w:leader="dot" w:pos="10456"/>
            </w:tabs>
            <w:rPr>
              <w:noProof/>
              <w:sz w:val="22"/>
              <w:szCs w:val="22"/>
              <w:lang w:eastAsia="en-AU"/>
            </w:rPr>
          </w:pPr>
          <w:hyperlink w:anchor="_Toc523361595" w:history="1">
            <w:r w:rsidRPr="006E4A87">
              <w:rPr>
                <w:rStyle w:val="Hyperlink"/>
                <w:noProof/>
              </w:rPr>
              <w:t>2.0 Conceptualization Phase</w:t>
            </w:r>
            <w:r>
              <w:rPr>
                <w:noProof/>
                <w:webHidden/>
              </w:rPr>
              <w:tab/>
            </w:r>
            <w:r>
              <w:rPr>
                <w:noProof/>
                <w:webHidden/>
              </w:rPr>
              <w:fldChar w:fldCharType="begin"/>
            </w:r>
            <w:r>
              <w:rPr>
                <w:noProof/>
                <w:webHidden/>
              </w:rPr>
              <w:instrText xml:space="preserve"> PAGEREF _Toc523361595 \h </w:instrText>
            </w:r>
            <w:r>
              <w:rPr>
                <w:noProof/>
                <w:webHidden/>
              </w:rPr>
            </w:r>
            <w:r>
              <w:rPr>
                <w:noProof/>
                <w:webHidden/>
              </w:rPr>
              <w:fldChar w:fldCharType="separate"/>
            </w:r>
            <w:r>
              <w:rPr>
                <w:noProof/>
                <w:webHidden/>
              </w:rPr>
              <w:t>7</w:t>
            </w:r>
            <w:r>
              <w:rPr>
                <w:noProof/>
                <w:webHidden/>
              </w:rPr>
              <w:fldChar w:fldCharType="end"/>
            </w:r>
          </w:hyperlink>
        </w:p>
        <w:p w14:paraId="309E867E" w14:textId="7746DC54" w:rsidR="00DE697D" w:rsidRDefault="00DE697D">
          <w:pPr>
            <w:pStyle w:val="TOC2"/>
            <w:tabs>
              <w:tab w:val="right" w:leader="dot" w:pos="10456"/>
            </w:tabs>
            <w:rPr>
              <w:noProof/>
              <w:sz w:val="22"/>
              <w:szCs w:val="22"/>
              <w:lang w:eastAsia="en-AU"/>
            </w:rPr>
          </w:pPr>
          <w:hyperlink w:anchor="_Toc523361596" w:history="1">
            <w:r w:rsidRPr="006E4A87">
              <w:rPr>
                <w:rStyle w:val="Hyperlink"/>
                <w:noProof/>
              </w:rPr>
              <w:t>2.1 Goals</w:t>
            </w:r>
            <w:r>
              <w:rPr>
                <w:noProof/>
                <w:webHidden/>
              </w:rPr>
              <w:tab/>
            </w:r>
            <w:r>
              <w:rPr>
                <w:noProof/>
                <w:webHidden/>
              </w:rPr>
              <w:fldChar w:fldCharType="begin"/>
            </w:r>
            <w:r>
              <w:rPr>
                <w:noProof/>
                <w:webHidden/>
              </w:rPr>
              <w:instrText xml:space="preserve"> PAGEREF _Toc523361596 \h </w:instrText>
            </w:r>
            <w:r>
              <w:rPr>
                <w:noProof/>
                <w:webHidden/>
              </w:rPr>
            </w:r>
            <w:r>
              <w:rPr>
                <w:noProof/>
                <w:webHidden/>
              </w:rPr>
              <w:fldChar w:fldCharType="separate"/>
            </w:r>
            <w:r>
              <w:rPr>
                <w:noProof/>
                <w:webHidden/>
              </w:rPr>
              <w:t>7</w:t>
            </w:r>
            <w:r>
              <w:rPr>
                <w:noProof/>
                <w:webHidden/>
              </w:rPr>
              <w:fldChar w:fldCharType="end"/>
            </w:r>
          </w:hyperlink>
        </w:p>
        <w:p w14:paraId="4C9A4E0A" w14:textId="15ED09D3" w:rsidR="00DE697D" w:rsidRDefault="00DE697D">
          <w:pPr>
            <w:pStyle w:val="TOC3"/>
            <w:tabs>
              <w:tab w:val="right" w:leader="dot" w:pos="10456"/>
            </w:tabs>
            <w:rPr>
              <w:noProof/>
              <w:sz w:val="22"/>
              <w:szCs w:val="22"/>
              <w:lang w:eastAsia="en-AU"/>
            </w:rPr>
          </w:pPr>
          <w:hyperlink w:anchor="_Toc523361597" w:history="1">
            <w:r w:rsidRPr="006E4A87">
              <w:rPr>
                <w:rStyle w:val="Hyperlink"/>
                <w:noProof/>
              </w:rPr>
              <w:t>2.1.1 Usability</w:t>
            </w:r>
            <w:r>
              <w:rPr>
                <w:noProof/>
                <w:webHidden/>
              </w:rPr>
              <w:tab/>
            </w:r>
            <w:r>
              <w:rPr>
                <w:noProof/>
                <w:webHidden/>
              </w:rPr>
              <w:fldChar w:fldCharType="begin"/>
            </w:r>
            <w:r>
              <w:rPr>
                <w:noProof/>
                <w:webHidden/>
              </w:rPr>
              <w:instrText xml:space="preserve"> PAGEREF _Toc523361597 \h </w:instrText>
            </w:r>
            <w:r>
              <w:rPr>
                <w:noProof/>
                <w:webHidden/>
              </w:rPr>
            </w:r>
            <w:r>
              <w:rPr>
                <w:noProof/>
                <w:webHidden/>
              </w:rPr>
              <w:fldChar w:fldCharType="separate"/>
            </w:r>
            <w:r>
              <w:rPr>
                <w:noProof/>
                <w:webHidden/>
              </w:rPr>
              <w:t>7</w:t>
            </w:r>
            <w:r>
              <w:rPr>
                <w:noProof/>
                <w:webHidden/>
              </w:rPr>
              <w:fldChar w:fldCharType="end"/>
            </w:r>
          </w:hyperlink>
        </w:p>
        <w:p w14:paraId="56B0AD4C" w14:textId="00B33244" w:rsidR="00DE697D" w:rsidRDefault="00DE697D">
          <w:pPr>
            <w:pStyle w:val="TOC3"/>
            <w:tabs>
              <w:tab w:val="right" w:leader="dot" w:pos="10456"/>
            </w:tabs>
            <w:rPr>
              <w:noProof/>
              <w:sz w:val="22"/>
              <w:szCs w:val="22"/>
              <w:lang w:eastAsia="en-AU"/>
            </w:rPr>
          </w:pPr>
          <w:hyperlink w:anchor="_Toc523361598" w:history="1">
            <w:r w:rsidRPr="006E4A87">
              <w:rPr>
                <w:rStyle w:val="Hyperlink"/>
                <w:noProof/>
              </w:rPr>
              <w:t>2.1.2 Fast</w:t>
            </w:r>
            <w:r>
              <w:rPr>
                <w:noProof/>
                <w:webHidden/>
              </w:rPr>
              <w:tab/>
            </w:r>
            <w:r>
              <w:rPr>
                <w:noProof/>
                <w:webHidden/>
              </w:rPr>
              <w:fldChar w:fldCharType="begin"/>
            </w:r>
            <w:r>
              <w:rPr>
                <w:noProof/>
                <w:webHidden/>
              </w:rPr>
              <w:instrText xml:space="preserve"> PAGEREF _Toc523361598 \h </w:instrText>
            </w:r>
            <w:r>
              <w:rPr>
                <w:noProof/>
                <w:webHidden/>
              </w:rPr>
            </w:r>
            <w:r>
              <w:rPr>
                <w:noProof/>
                <w:webHidden/>
              </w:rPr>
              <w:fldChar w:fldCharType="separate"/>
            </w:r>
            <w:r>
              <w:rPr>
                <w:noProof/>
                <w:webHidden/>
              </w:rPr>
              <w:t>7</w:t>
            </w:r>
            <w:r>
              <w:rPr>
                <w:noProof/>
                <w:webHidden/>
              </w:rPr>
              <w:fldChar w:fldCharType="end"/>
            </w:r>
          </w:hyperlink>
        </w:p>
        <w:p w14:paraId="52F52A61" w14:textId="3FC6AD82" w:rsidR="00DE697D" w:rsidRDefault="00DE697D">
          <w:pPr>
            <w:pStyle w:val="TOC3"/>
            <w:tabs>
              <w:tab w:val="right" w:leader="dot" w:pos="10456"/>
            </w:tabs>
            <w:rPr>
              <w:noProof/>
              <w:sz w:val="22"/>
              <w:szCs w:val="22"/>
              <w:lang w:eastAsia="en-AU"/>
            </w:rPr>
          </w:pPr>
          <w:hyperlink w:anchor="_Toc523361599" w:history="1">
            <w:r w:rsidRPr="006E4A87">
              <w:rPr>
                <w:rStyle w:val="Hyperlink"/>
                <w:noProof/>
              </w:rPr>
              <w:t>2.1.3 efficient</w:t>
            </w:r>
            <w:r>
              <w:rPr>
                <w:noProof/>
                <w:webHidden/>
              </w:rPr>
              <w:tab/>
            </w:r>
            <w:r>
              <w:rPr>
                <w:noProof/>
                <w:webHidden/>
              </w:rPr>
              <w:fldChar w:fldCharType="begin"/>
            </w:r>
            <w:r>
              <w:rPr>
                <w:noProof/>
                <w:webHidden/>
              </w:rPr>
              <w:instrText xml:space="preserve"> PAGEREF _Toc523361599 \h </w:instrText>
            </w:r>
            <w:r>
              <w:rPr>
                <w:noProof/>
                <w:webHidden/>
              </w:rPr>
            </w:r>
            <w:r>
              <w:rPr>
                <w:noProof/>
                <w:webHidden/>
              </w:rPr>
              <w:fldChar w:fldCharType="separate"/>
            </w:r>
            <w:r>
              <w:rPr>
                <w:noProof/>
                <w:webHidden/>
              </w:rPr>
              <w:t>7</w:t>
            </w:r>
            <w:r>
              <w:rPr>
                <w:noProof/>
                <w:webHidden/>
              </w:rPr>
              <w:fldChar w:fldCharType="end"/>
            </w:r>
          </w:hyperlink>
        </w:p>
        <w:p w14:paraId="2267A90D" w14:textId="31A1F26F" w:rsidR="00DE697D" w:rsidRDefault="00DE697D">
          <w:pPr>
            <w:pStyle w:val="TOC3"/>
            <w:tabs>
              <w:tab w:val="right" w:leader="dot" w:pos="10456"/>
            </w:tabs>
            <w:rPr>
              <w:noProof/>
              <w:sz w:val="22"/>
              <w:szCs w:val="22"/>
              <w:lang w:eastAsia="en-AU"/>
            </w:rPr>
          </w:pPr>
          <w:hyperlink w:anchor="_Toc523361600" w:history="1">
            <w:r w:rsidRPr="006E4A87">
              <w:rPr>
                <w:rStyle w:val="Hyperlink"/>
                <w:noProof/>
              </w:rPr>
              <w:t>2.1.4 Secure</w:t>
            </w:r>
            <w:r>
              <w:rPr>
                <w:noProof/>
                <w:webHidden/>
              </w:rPr>
              <w:tab/>
            </w:r>
            <w:r>
              <w:rPr>
                <w:noProof/>
                <w:webHidden/>
              </w:rPr>
              <w:fldChar w:fldCharType="begin"/>
            </w:r>
            <w:r>
              <w:rPr>
                <w:noProof/>
                <w:webHidden/>
              </w:rPr>
              <w:instrText xml:space="preserve"> PAGEREF _Toc523361600 \h </w:instrText>
            </w:r>
            <w:r>
              <w:rPr>
                <w:noProof/>
                <w:webHidden/>
              </w:rPr>
            </w:r>
            <w:r>
              <w:rPr>
                <w:noProof/>
                <w:webHidden/>
              </w:rPr>
              <w:fldChar w:fldCharType="separate"/>
            </w:r>
            <w:r>
              <w:rPr>
                <w:noProof/>
                <w:webHidden/>
              </w:rPr>
              <w:t>7</w:t>
            </w:r>
            <w:r>
              <w:rPr>
                <w:noProof/>
                <w:webHidden/>
              </w:rPr>
              <w:fldChar w:fldCharType="end"/>
            </w:r>
          </w:hyperlink>
        </w:p>
        <w:p w14:paraId="7DCD1B14" w14:textId="36D4EDC2" w:rsidR="00DE697D" w:rsidRDefault="00DE697D">
          <w:pPr>
            <w:pStyle w:val="TOC2"/>
            <w:tabs>
              <w:tab w:val="right" w:leader="dot" w:pos="10456"/>
            </w:tabs>
            <w:rPr>
              <w:noProof/>
              <w:sz w:val="22"/>
              <w:szCs w:val="22"/>
              <w:lang w:eastAsia="en-AU"/>
            </w:rPr>
          </w:pPr>
          <w:hyperlink w:anchor="_Toc523361601" w:history="1">
            <w:r w:rsidRPr="006E4A87">
              <w:rPr>
                <w:rStyle w:val="Hyperlink"/>
                <w:noProof/>
              </w:rPr>
              <w:t>2.2 System Capabilities</w:t>
            </w:r>
            <w:r>
              <w:rPr>
                <w:noProof/>
                <w:webHidden/>
              </w:rPr>
              <w:tab/>
            </w:r>
            <w:r>
              <w:rPr>
                <w:noProof/>
                <w:webHidden/>
              </w:rPr>
              <w:fldChar w:fldCharType="begin"/>
            </w:r>
            <w:r>
              <w:rPr>
                <w:noProof/>
                <w:webHidden/>
              </w:rPr>
              <w:instrText xml:space="preserve"> PAGEREF _Toc523361601 \h </w:instrText>
            </w:r>
            <w:r>
              <w:rPr>
                <w:noProof/>
                <w:webHidden/>
              </w:rPr>
            </w:r>
            <w:r>
              <w:rPr>
                <w:noProof/>
                <w:webHidden/>
              </w:rPr>
              <w:fldChar w:fldCharType="separate"/>
            </w:r>
            <w:r>
              <w:rPr>
                <w:noProof/>
                <w:webHidden/>
              </w:rPr>
              <w:t>7</w:t>
            </w:r>
            <w:r>
              <w:rPr>
                <w:noProof/>
                <w:webHidden/>
              </w:rPr>
              <w:fldChar w:fldCharType="end"/>
            </w:r>
          </w:hyperlink>
        </w:p>
        <w:p w14:paraId="4094D9C8" w14:textId="1967C1B4" w:rsidR="00DE697D" w:rsidRDefault="00DE697D">
          <w:pPr>
            <w:pStyle w:val="TOC3"/>
            <w:tabs>
              <w:tab w:val="right" w:leader="dot" w:pos="10456"/>
            </w:tabs>
            <w:rPr>
              <w:noProof/>
              <w:sz w:val="22"/>
              <w:szCs w:val="22"/>
              <w:lang w:eastAsia="en-AU"/>
            </w:rPr>
          </w:pPr>
          <w:hyperlink w:anchor="_Toc523361602" w:history="1">
            <w:r w:rsidRPr="006E4A87">
              <w:rPr>
                <w:rStyle w:val="Hyperlink"/>
                <w:noProof/>
              </w:rPr>
              <w:t>2.2.1 Login and Signup</w:t>
            </w:r>
            <w:r>
              <w:rPr>
                <w:noProof/>
                <w:webHidden/>
              </w:rPr>
              <w:tab/>
            </w:r>
            <w:r>
              <w:rPr>
                <w:noProof/>
                <w:webHidden/>
              </w:rPr>
              <w:fldChar w:fldCharType="begin"/>
            </w:r>
            <w:r>
              <w:rPr>
                <w:noProof/>
                <w:webHidden/>
              </w:rPr>
              <w:instrText xml:space="preserve"> PAGEREF _Toc523361602 \h </w:instrText>
            </w:r>
            <w:r>
              <w:rPr>
                <w:noProof/>
                <w:webHidden/>
              </w:rPr>
            </w:r>
            <w:r>
              <w:rPr>
                <w:noProof/>
                <w:webHidden/>
              </w:rPr>
              <w:fldChar w:fldCharType="separate"/>
            </w:r>
            <w:r>
              <w:rPr>
                <w:noProof/>
                <w:webHidden/>
              </w:rPr>
              <w:t>7</w:t>
            </w:r>
            <w:r>
              <w:rPr>
                <w:noProof/>
                <w:webHidden/>
              </w:rPr>
              <w:fldChar w:fldCharType="end"/>
            </w:r>
          </w:hyperlink>
        </w:p>
        <w:p w14:paraId="2973AFE4" w14:textId="618CD0E6" w:rsidR="00DE697D" w:rsidRDefault="00DE697D">
          <w:pPr>
            <w:pStyle w:val="TOC3"/>
            <w:tabs>
              <w:tab w:val="right" w:leader="dot" w:pos="10456"/>
            </w:tabs>
            <w:rPr>
              <w:noProof/>
              <w:sz w:val="22"/>
              <w:szCs w:val="22"/>
              <w:lang w:eastAsia="en-AU"/>
            </w:rPr>
          </w:pPr>
          <w:hyperlink w:anchor="_Toc523361603" w:history="1">
            <w:r w:rsidRPr="006E4A87">
              <w:rPr>
                <w:rStyle w:val="Hyperlink"/>
                <w:noProof/>
              </w:rPr>
              <w:t>2.2.2 Inventory Management</w:t>
            </w:r>
            <w:r>
              <w:rPr>
                <w:noProof/>
                <w:webHidden/>
              </w:rPr>
              <w:tab/>
            </w:r>
            <w:r>
              <w:rPr>
                <w:noProof/>
                <w:webHidden/>
              </w:rPr>
              <w:fldChar w:fldCharType="begin"/>
            </w:r>
            <w:r>
              <w:rPr>
                <w:noProof/>
                <w:webHidden/>
              </w:rPr>
              <w:instrText xml:space="preserve"> PAGEREF _Toc523361603 \h </w:instrText>
            </w:r>
            <w:r>
              <w:rPr>
                <w:noProof/>
                <w:webHidden/>
              </w:rPr>
            </w:r>
            <w:r>
              <w:rPr>
                <w:noProof/>
                <w:webHidden/>
              </w:rPr>
              <w:fldChar w:fldCharType="separate"/>
            </w:r>
            <w:r>
              <w:rPr>
                <w:noProof/>
                <w:webHidden/>
              </w:rPr>
              <w:t>7</w:t>
            </w:r>
            <w:r>
              <w:rPr>
                <w:noProof/>
                <w:webHidden/>
              </w:rPr>
              <w:fldChar w:fldCharType="end"/>
            </w:r>
          </w:hyperlink>
        </w:p>
        <w:p w14:paraId="562F7653" w14:textId="0D3A5F00" w:rsidR="00DE697D" w:rsidRDefault="00DE697D">
          <w:pPr>
            <w:pStyle w:val="TOC3"/>
            <w:tabs>
              <w:tab w:val="right" w:leader="dot" w:pos="10456"/>
            </w:tabs>
            <w:rPr>
              <w:noProof/>
              <w:sz w:val="22"/>
              <w:szCs w:val="22"/>
              <w:lang w:eastAsia="en-AU"/>
            </w:rPr>
          </w:pPr>
          <w:hyperlink w:anchor="_Toc523361604" w:history="1">
            <w:r w:rsidRPr="006E4A87">
              <w:rPr>
                <w:rStyle w:val="Hyperlink"/>
                <w:noProof/>
              </w:rPr>
              <w:t>2.2.3 checkout</w:t>
            </w:r>
            <w:r>
              <w:rPr>
                <w:noProof/>
                <w:webHidden/>
              </w:rPr>
              <w:tab/>
            </w:r>
            <w:r>
              <w:rPr>
                <w:noProof/>
                <w:webHidden/>
              </w:rPr>
              <w:fldChar w:fldCharType="begin"/>
            </w:r>
            <w:r>
              <w:rPr>
                <w:noProof/>
                <w:webHidden/>
              </w:rPr>
              <w:instrText xml:space="preserve"> PAGEREF _Toc523361604 \h </w:instrText>
            </w:r>
            <w:r>
              <w:rPr>
                <w:noProof/>
                <w:webHidden/>
              </w:rPr>
            </w:r>
            <w:r>
              <w:rPr>
                <w:noProof/>
                <w:webHidden/>
              </w:rPr>
              <w:fldChar w:fldCharType="separate"/>
            </w:r>
            <w:r>
              <w:rPr>
                <w:noProof/>
                <w:webHidden/>
              </w:rPr>
              <w:t>7</w:t>
            </w:r>
            <w:r>
              <w:rPr>
                <w:noProof/>
                <w:webHidden/>
              </w:rPr>
              <w:fldChar w:fldCharType="end"/>
            </w:r>
          </w:hyperlink>
        </w:p>
        <w:p w14:paraId="75DB2657" w14:textId="3837DDA3" w:rsidR="00DE697D" w:rsidRDefault="00DE697D">
          <w:pPr>
            <w:pStyle w:val="TOC3"/>
            <w:tabs>
              <w:tab w:val="right" w:leader="dot" w:pos="10456"/>
            </w:tabs>
            <w:rPr>
              <w:noProof/>
              <w:sz w:val="22"/>
              <w:szCs w:val="22"/>
              <w:lang w:eastAsia="en-AU"/>
            </w:rPr>
          </w:pPr>
          <w:hyperlink w:anchor="_Toc523361605" w:history="1">
            <w:r w:rsidRPr="006E4A87">
              <w:rPr>
                <w:rStyle w:val="Hyperlink"/>
                <w:noProof/>
              </w:rPr>
              <w:t>2.2.4 Account management</w:t>
            </w:r>
            <w:r>
              <w:rPr>
                <w:noProof/>
                <w:webHidden/>
              </w:rPr>
              <w:tab/>
            </w:r>
            <w:r>
              <w:rPr>
                <w:noProof/>
                <w:webHidden/>
              </w:rPr>
              <w:fldChar w:fldCharType="begin"/>
            </w:r>
            <w:r>
              <w:rPr>
                <w:noProof/>
                <w:webHidden/>
              </w:rPr>
              <w:instrText xml:space="preserve"> PAGEREF _Toc523361605 \h </w:instrText>
            </w:r>
            <w:r>
              <w:rPr>
                <w:noProof/>
                <w:webHidden/>
              </w:rPr>
            </w:r>
            <w:r>
              <w:rPr>
                <w:noProof/>
                <w:webHidden/>
              </w:rPr>
              <w:fldChar w:fldCharType="separate"/>
            </w:r>
            <w:r>
              <w:rPr>
                <w:noProof/>
                <w:webHidden/>
              </w:rPr>
              <w:t>7</w:t>
            </w:r>
            <w:r>
              <w:rPr>
                <w:noProof/>
                <w:webHidden/>
              </w:rPr>
              <w:fldChar w:fldCharType="end"/>
            </w:r>
          </w:hyperlink>
        </w:p>
        <w:p w14:paraId="735ACFCA" w14:textId="75DEAB5F" w:rsidR="00DE697D" w:rsidRDefault="00DE697D">
          <w:pPr>
            <w:pStyle w:val="TOC3"/>
            <w:tabs>
              <w:tab w:val="right" w:leader="dot" w:pos="10456"/>
            </w:tabs>
            <w:rPr>
              <w:noProof/>
              <w:sz w:val="22"/>
              <w:szCs w:val="22"/>
              <w:lang w:eastAsia="en-AU"/>
            </w:rPr>
          </w:pPr>
          <w:hyperlink w:anchor="_Toc523361606" w:history="1">
            <w:r w:rsidRPr="006E4A87">
              <w:rPr>
                <w:rStyle w:val="Hyperlink"/>
                <w:noProof/>
              </w:rPr>
              <w:t>2.2.4 Invoice LOG</w:t>
            </w:r>
            <w:r>
              <w:rPr>
                <w:noProof/>
                <w:webHidden/>
              </w:rPr>
              <w:tab/>
            </w:r>
            <w:r>
              <w:rPr>
                <w:noProof/>
                <w:webHidden/>
              </w:rPr>
              <w:fldChar w:fldCharType="begin"/>
            </w:r>
            <w:r>
              <w:rPr>
                <w:noProof/>
                <w:webHidden/>
              </w:rPr>
              <w:instrText xml:space="preserve"> PAGEREF _Toc523361606 \h </w:instrText>
            </w:r>
            <w:r>
              <w:rPr>
                <w:noProof/>
                <w:webHidden/>
              </w:rPr>
            </w:r>
            <w:r>
              <w:rPr>
                <w:noProof/>
                <w:webHidden/>
              </w:rPr>
              <w:fldChar w:fldCharType="separate"/>
            </w:r>
            <w:r>
              <w:rPr>
                <w:noProof/>
                <w:webHidden/>
              </w:rPr>
              <w:t>8</w:t>
            </w:r>
            <w:r>
              <w:rPr>
                <w:noProof/>
                <w:webHidden/>
              </w:rPr>
              <w:fldChar w:fldCharType="end"/>
            </w:r>
          </w:hyperlink>
        </w:p>
        <w:p w14:paraId="7DE25FB5" w14:textId="4ECAEA99" w:rsidR="00DE697D" w:rsidRDefault="00DE697D">
          <w:pPr>
            <w:pStyle w:val="TOC2"/>
            <w:tabs>
              <w:tab w:val="right" w:leader="dot" w:pos="10456"/>
            </w:tabs>
            <w:rPr>
              <w:noProof/>
              <w:sz w:val="22"/>
              <w:szCs w:val="22"/>
              <w:lang w:eastAsia="en-AU"/>
            </w:rPr>
          </w:pPr>
          <w:hyperlink w:anchor="_Toc523361607" w:history="1">
            <w:r w:rsidRPr="006E4A87">
              <w:rPr>
                <w:rStyle w:val="Hyperlink"/>
                <w:noProof/>
              </w:rPr>
              <w:t>2.3 Input/output</w:t>
            </w:r>
            <w:r>
              <w:rPr>
                <w:noProof/>
                <w:webHidden/>
              </w:rPr>
              <w:tab/>
            </w:r>
            <w:r>
              <w:rPr>
                <w:noProof/>
                <w:webHidden/>
              </w:rPr>
              <w:fldChar w:fldCharType="begin"/>
            </w:r>
            <w:r>
              <w:rPr>
                <w:noProof/>
                <w:webHidden/>
              </w:rPr>
              <w:instrText xml:space="preserve"> PAGEREF _Toc523361607 \h </w:instrText>
            </w:r>
            <w:r>
              <w:rPr>
                <w:noProof/>
                <w:webHidden/>
              </w:rPr>
            </w:r>
            <w:r>
              <w:rPr>
                <w:noProof/>
                <w:webHidden/>
              </w:rPr>
              <w:fldChar w:fldCharType="separate"/>
            </w:r>
            <w:r>
              <w:rPr>
                <w:noProof/>
                <w:webHidden/>
              </w:rPr>
              <w:t>8</w:t>
            </w:r>
            <w:r>
              <w:rPr>
                <w:noProof/>
                <w:webHidden/>
              </w:rPr>
              <w:fldChar w:fldCharType="end"/>
            </w:r>
          </w:hyperlink>
        </w:p>
        <w:p w14:paraId="707E8F2C" w14:textId="60D9DB5E" w:rsidR="00DE697D" w:rsidRDefault="00DE697D">
          <w:pPr>
            <w:pStyle w:val="TOC1"/>
            <w:tabs>
              <w:tab w:val="right" w:leader="dot" w:pos="10456"/>
            </w:tabs>
            <w:rPr>
              <w:noProof/>
              <w:sz w:val="22"/>
              <w:szCs w:val="22"/>
              <w:lang w:eastAsia="en-AU"/>
            </w:rPr>
          </w:pPr>
          <w:hyperlink w:anchor="_Toc523361608" w:history="1">
            <w:r w:rsidRPr="006E4A87">
              <w:rPr>
                <w:rStyle w:val="Hyperlink"/>
                <w:noProof/>
              </w:rPr>
              <w:t>3.0 Formalisation</w:t>
            </w:r>
            <w:r>
              <w:rPr>
                <w:noProof/>
                <w:webHidden/>
              </w:rPr>
              <w:tab/>
            </w:r>
            <w:r>
              <w:rPr>
                <w:noProof/>
                <w:webHidden/>
              </w:rPr>
              <w:fldChar w:fldCharType="begin"/>
            </w:r>
            <w:r>
              <w:rPr>
                <w:noProof/>
                <w:webHidden/>
              </w:rPr>
              <w:instrText xml:space="preserve"> PAGEREF _Toc523361608 \h </w:instrText>
            </w:r>
            <w:r>
              <w:rPr>
                <w:noProof/>
                <w:webHidden/>
              </w:rPr>
            </w:r>
            <w:r>
              <w:rPr>
                <w:noProof/>
                <w:webHidden/>
              </w:rPr>
              <w:fldChar w:fldCharType="separate"/>
            </w:r>
            <w:r>
              <w:rPr>
                <w:noProof/>
                <w:webHidden/>
              </w:rPr>
              <w:t>9</w:t>
            </w:r>
            <w:r>
              <w:rPr>
                <w:noProof/>
                <w:webHidden/>
              </w:rPr>
              <w:fldChar w:fldCharType="end"/>
            </w:r>
          </w:hyperlink>
        </w:p>
        <w:p w14:paraId="424784E5" w14:textId="4C98B747" w:rsidR="00DE697D" w:rsidRDefault="00DE697D">
          <w:pPr>
            <w:pStyle w:val="TOC2"/>
            <w:tabs>
              <w:tab w:val="right" w:leader="dot" w:pos="10456"/>
            </w:tabs>
            <w:rPr>
              <w:noProof/>
              <w:sz w:val="22"/>
              <w:szCs w:val="22"/>
              <w:lang w:eastAsia="en-AU"/>
            </w:rPr>
          </w:pPr>
          <w:hyperlink w:anchor="_Toc523361609" w:history="1">
            <w:r w:rsidRPr="006E4A87">
              <w:rPr>
                <w:rStyle w:val="Hyperlink"/>
                <w:noProof/>
              </w:rPr>
              <w:t>3.1 Conceptual Schema</w:t>
            </w:r>
            <w:r>
              <w:rPr>
                <w:noProof/>
                <w:webHidden/>
              </w:rPr>
              <w:tab/>
            </w:r>
            <w:r>
              <w:rPr>
                <w:noProof/>
                <w:webHidden/>
              </w:rPr>
              <w:fldChar w:fldCharType="begin"/>
            </w:r>
            <w:r>
              <w:rPr>
                <w:noProof/>
                <w:webHidden/>
              </w:rPr>
              <w:instrText xml:space="preserve"> PAGEREF _Toc523361609 \h </w:instrText>
            </w:r>
            <w:r>
              <w:rPr>
                <w:noProof/>
                <w:webHidden/>
              </w:rPr>
            </w:r>
            <w:r>
              <w:rPr>
                <w:noProof/>
                <w:webHidden/>
              </w:rPr>
              <w:fldChar w:fldCharType="separate"/>
            </w:r>
            <w:r>
              <w:rPr>
                <w:noProof/>
                <w:webHidden/>
              </w:rPr>
              <w:t>9</w:t>
            </w:r>
            <w:r>
              <w:rPr>
                <w:noProof/>
                <w:webHidden/>
              </w:rPr>
              <w:fldChar w:fldCharType="end"/>
            </w:r>
          </w:hyperlink>
        </w:p>
        <w:p w14:paraId="4CC20D0C" w14:textId="093C8A39" w:rsidR="00DE697D" w:rsidRDefault="00DE697D">
          <w:pPr>
            <w:pStyle w:val="TOC3"/>
            <w:tabs>
              <w:tab w:val="right" w:leader="dot" w:pos="10456"/>
            </w:tabs>
            <w:rPr>
              <w:noProof/>
              <w:sz w:val="22"/>
              <w:szCs w:val="22"/>
              <w:lang w:eastAsia="en-AU"/>
            </w:rPr>
          </w:pPr>
          <w:hyperlink w:anchor="_Toc523361610" w:history="1">
            <w:r w:rsidRPr="006E4A87">
              <w:rPr>
                <w:rStyle w:val="Hyperlink"/>
                <w:noProof/>
              </w:rPr>
              <w:t>3.1.1 Entities</w:t>
            </w:r>
            <w:r>
              <w:rPr>
                <w:noProof/>
                <w:webHidden/>
              </w:rPr>
              <w:tab/>
            </w:r>
            <w:r>
              <w:rPr>
                <w:noProof/>
                <w:webHidden/>
              </w:rPr>
              <w:fldChar w:fldCharType="begin"/>
            </w:r>
            <w:r>
              <w:rPr>
                <w:noProof/>
                <w:webHidden/>
              </w:rPr>
              <w:instrText xml:space="preserve"> PAGEREF _Toc523361610 \h </w:instrText>
            </w:r>
            <w:r>
              <w:rPr>
                <w:noProof/>
                <w:webHidden/>
              </w:rPr>
            </w:r>
            <w:r>
              <w:rPr>
                <w:noProof/>
                <w:webHidden/>
              </w:rPr>
              <w:fldChar w:fldCharType="separate"/>
            </w:r>
            <w:r>
              <w:rPr>
                <w:noProof/>
                <w:webHidden/>
              </w:rPr>
              <w:t>9</w:t>
            </w:r>
            <w:r>
              <w:rPr>
                <w:noProof/>
                <w:webHidden/>
              </w:rPr>
              <w:fldChar w:fldCharType="end"/>
            </w:r>
          </w:hyperlink>
        </w:p>
        <w:p w14:paraId="4B7B669E" w14:textId="45DD7E33" w:rsidR="00DE697D" w:rsidRDefault="00DE697D">
          <w:pPr>
            <w:pStyle w:val="TOC3"/>
            <w:tabs>
              <w:tab w:val="right" w:leader="dot" w:pos="10456"/>
            </w:tabs>
            <w:rPr>
              <w:noProof/>
              <w:sz w:val="22"/>
              <w:szCs w:val="22"/>
              <w:lang w:eastAsia="en-AU"/>
            </w:rPr>
          </w:pPr>
          <w:hyperlink w:anchor="_Toc523361611" w:history="1">
            <w:r w:rsidRPr="006E4A87">
              <w:rPr>
                <w:rStyle w:val="Hyperlink"/>
                <w:noProof/>
              </w:rPr>
              <w:t>3.1.2 Elementary Sentences</w:t>
            </w:r>
            <w:r>
              <w:rPr>
                <w:noProof/>
                <w:webHidden/>
              </w:rPr>
              <w:tab/>
            </w:r>
            <w:r>
              <w:rPr>
                <w:noProof/>
                <w:webHidden/>
              </w:rPr>
              <w:fldChar w:fldCharType="begin"/>
            </w:r>
            <w:r>
              <w:rPr>
                <w:noProof/>
                <w:webHidden/>
              </w:rPr>
              <w:instrText xml:space="preserve"> PAGEREF _Toc523361611 \h </w:instrText>
            </w:r>
            <w:r>
              <w:rPr>
                <w:noProof/>
                <w:webHidden/>
              </w:rPr>
            </w:r>
            <w:r>
              <w:rPr>
                <w:noProof/>
                <w:webHidden/>
              </w:rPr>
              <w:fldChar w:fldCharType="separate"/>
            </w:r>
            <w:r>
              <w:rPr>
                <w:noProof/>
                <w:webHidden/>
              </w:rPr>
              <w:t>11</w:t>
            </w:r>
            <w:r>
              <w:rPr>
                <w:noProof/>
                <w:webHidden/>
              </w:rPr>
              <w:fldChar w:fldCharType="end"/>
            </w:r>
          </w:hyperlink>
        </w:p>
        <w:p w14:paraId="581C8C65" w14:textId="21E6625F" w:rsidR="00DE697D" w:rsidRDefault="00DE697D">
          <w:pPr>
            <w:pStyle w:val="TOC3"/>
            <w:tabs>
              <w:tab w:val="right" w:leader="dot" w:pos="10456"/>
            </w:tabs>
            <w:rPr>
              <w:noProof/>
              <w:sz w:val="22"/>
              <w:szCs w:val="22"/>
              <w:lang w:eastAsia="en-AU"/>
            </w:rPr>
          </w:pPr>
          <w:hyperlink w:anchor="_Toc523361612" w:history="1">
            <w:r w:rsidRPr="006E4A87">
              <w:rPr>
                <w:rStyle w:val="Hyperlink"/>
                <w:noProof/>
              </w:rPr>
              <w:t>3.1.3 CSD</w:t>
            </w:r>
            <w:r>
              <w:rPr>
                <w:noProof/>
                <w:webHidden/>
              </w:rPr>
              <w:tab/>
            </w:r>
            <w:r>
              <w:rPr>
                <w:noProof/>
                <w:webHidden/>
              </w:rPr>
              <w:fldChar w:fldCharType="begin"/>
            </w:r>
            <w:r>
              <w:rPr>
                <w:noProof/>
                <w:webHidden/>
              </w:rPr>
              <w:instrText xml:space="preserve"> PAGEREF _Toc523361612 \h </w:instrText>
            </w:r>
            <w:r>
              <w:rPr>
                <w:noProof/>
                <w:webHidden/>
              </w:rPr>
            </w:r>
            <w:r>
              <w:rPr>
                <w:noProof/>
                <w:webHidden/>
              </w:rPr>
              <w:fldChar w:fldCharType="separate"/>
            </w:r>
            <w:r>
              <w:rPr>
                <w:noProof/>
                <w:webHidden/>
              </w:rPr>
              <w:t>13</w:t>
            </w:r>
            <w:r>
              <w:rPr>
                <w:noProof/>
                <w:webHidden/>
              </w:rPr>
              <w:fldChar w:fldCharType="end"/>
            </w:r>
          </w:hyperlink>
        </w:p>
        <w:p w14:paraId="5A42E617" w14:textId="05D4336A" w:rsidR="00DE697D" w:rsidRDefault="00DE697D">
          <w:pPr>
            <w:pStyle w:val="TOC2"/>
            <w:tabs>
              <w:tab w:val="right" w:leader="dot" w:pos="10456"/>
            </w:tabs>
            <w:rPr>
              <w:noProof/>
              <w:sz w:val="22"/>
              <w:szCs w:val="22"/>
              <w:lang w:eastAsia="en-AU"/>
            </w:rPr>
          </w:pPr>
          <w:hyperlink w:anchor="_Toc523361613" w:history="1">
            <w:r w:rsidRPr="006E4A87">
              <w:rPr>
                <w:rStyle w:val="Hyperlink"/>
                <w:noProof/>
              </w:rPr>
              <w:t>3.2 Relational Schema</w:t>
            </w:r>
            <w:r>
              <w:rPr>
                <w:noProof/>
                <w:webHidden/>
              </w:rPr>
              <w:tab/>
            </w:r>
            <w:r>
              <w:rPr>
                <w:noProof/>
                <w:webHidden/>
              </w:rPr>
              <w:fldChar w:fldCharType="begin"/>
            </w:r>
            <w:r>
              <w:rPr>
                <w:noProof/>
                <w:webHidden/>
              </w:rPr>
              <w:instrText xml:space="preserve"> PAGEREF _Toc523361613 \h </w:instrText>
            </w:r>
            <w:r>
              <w:rPr>
                <w:noProof/>
                <w:webHidden/>
              </w:rPr>
            </w:r>
            <w:r>
              <w:rPr>
                <w:noProof/>
                <w:webHidden/>
              </w:rPr>
              <w:fldChar w:fldCharType="separate"/>
            </w:r>
            <w:r>
              <w:rPr>
                <w:noProof/>
                <w:webHidden/>
              </w:rPr>
              <w:t>14</w:t>
            </w:r>
            <w:r>
              <w:rPr>
                <w:noProof/>
                <w:webHidden/>
              </w:rPr>
              <w:fldChar w:fldCharType="end"/>
            </w:r>
          </w:hyperlink>
        </w:p>
        <w:p w14:paraId="5381F3AB" w14:textId="12AEEB0B" w:rsidR="00DE697D" w:rsidRDefault="00DE697D">
          <w:pPr>
            <w:pStyle w:val="TOC2"/>
            <w:tabs>
              <w:tab w:val="right" w:leader="dot" w:pos="10456"/>
            </w:tabs>
            <w:rPr>
              <w:noProof/>
              <w:sz w:val="22"/>
              <w:szCs w:val="22"/>
              <w:lang w:eastAsia="en-AU"/>
            </w:rPr>
          </w:pPr>
          <w:hyperlink w:anchor="_Toc523361614" w:history="1">
            <w:r w:rsidRPr="006E4A87">
              <w:rPr>
                <w:rStyle w:val="Hyperlink"/>
                <w:noProof/>
              </w:rPr>
              <w:t>3.3 Design</w:t>
            </w:r>
            <w:r>
              <w:rPr>
                <w:noProof/>
                <w:webHidden/>
              </w:rPr>
              <w:tab/>
            </w:r>
            <w:r>
              <w:rPr>
                <w:noProof/>
                <w:webHidden/>
              </w:rPr>
              <w:fldChar w:fldCharType="begin"/>
            </w:r>
            <w:r>
              <w:rPr>
                <w:noProof/>
                <w:webHidden/>
              </w:rPr>
              <w:instrText xml:space="preserve"> PAGEREF _Toc523361614 \h </w:instrText>
            </w:r>
            <w:r>
              <w:rPr>
                <w:noProof/>
                <w:webHidden/>
              </w:rPr>
            </w:r>
            <w:r>
              <w:rPr>
                <w:noProof/>
                <w:webHidden/>
              </w:rPr>
              <w:fldChar w:fldCharType="separate"/>
            </w:r>
            <w:r>
              <w:rPr>
                <w:noProof/>
                <w:webHidden/>
              </w:rPr>
              <w:t>15</w:t>
            </w:r>
            <w:r>
              <w:rPr>
                <w:noProof/>
                <w:webHidden/>
              </w:rPr>
              <w:fldChar w:fldCharType="end"/>
            </w:r>
          </w:hyperlink>
        </w:p>
        <w:p w14:paraId="3B6DD5DE" w14:textId="4A3374D4" w:rsidR="00DE697D" w:rsidRDefault="00DE697D">
          <w:pPr>
            <w:pStyle w:val="TOC2"/>
            <w:tabs>
              <w:tab w:val="right" w:leader="dot" w:pos="10456"/>
            </w:tabs>
            <w:rPr>
              <w:noProof/>
              <w:sz w:val="22"/>
              <w:szCs w:val="22"/>
              <w:lang w:eastAsia="en-AU"/>
            </w:rPr>
          </w:pPr>
          <w:hyperlink w:anchor="_Toc523361615" w:history="1">
            <w:r w:rsidRPr="006E4A87">
              <w:rPr>
                <w:rStyle w:val="Hyperlink"/>
                <w:noProof/>
              </w:rPr>
              <w:t>3.3 Data Flow Diagram</w:t>
            </w:r>
            <w:r>
              <w:rPr>
                <w:noProof/>
                <w:webHidden/>
              </w:rPr>
              <w:tab/>
            </w:r>
            <w:r>
              <w:rPr>
                <w:noProof/>
                <w:webHidden/>
              </w:rPr>
              <w:fldChar w:fldCharType="begin"/>
            </w:r>
            <w:r>
              <w:rPr>
                <w:noProof/>
                <w:webHidden/>
              </w:rPr>
              <w:instrText xml:space="preserve"> PAGEREF _Toc523361615 \h </w:instrText>
            </w:r>
            <w:r>
              <w:rPr>
                <w:noProof/>
                <w:webHidden/>
              </w:rPr>
            </w:r>
            <w:r>
              <w:rPr>
                <w:noProof/>
                <w:webHidden/>
              </w:rPr>
              <w:fldChar w:fldCharType="separate"/>
            </w:r>
            <w:r>
              <w:rPr>
                <w:noProof/>
                <w:webHidden/>
              </w:rPr>
              <w:t>19</w:t>
            </w:r>
            <w:r>
              <w:rPr>
                <w:noProof/>
                <w:webHidden/>
              </w:rPr>
              <w:fldChar w:fldCharType="end"/>
            </w:r>
          </w:hyperlink>
        </w:p>
        <w:p w14:paraId="7FB26AF4" w14:textId="436F5541" w:rsidR="00DE697D" w:rsidRDefault="00DE697D">
          <w:pPr>
            <w:pStyle w:val="TOC1"/>
            <w:tabs>
              <w:tab w:val="right" w:leader="dot" w:pos="10456"/>
            </w:tabs>
            <w:rPr>
              <w:noProof/>
              <w:sz w:val="22"/>
              <w:szCs w:val="22"/>
              <w:lang w:eastAsia="en-AU"/>
            </w:rPr>
          </w:pPr>
          <w:hyperlink w:anchor="_Toc523361616" w:history="1">
            <w:r w:rsidRPr="006E4A87">
              <w:rPr>
                <w:rStyle w:val="Hyperlink"/>
                <w:noProof/>
              </w:rPr>
              <w:t>4.0 Part B – Changes to implementation</w:t>
            </w:r>
            <w:r>
              <w:rPr>
                <w:noProof/>
                <w:webHidden/>
              </w:rPr>
              <w:tab/>
            </w:r>
            <w:r>
              <w:rPr>
                <w:noProof/>
                <w:webHidden/>
              </w:rPr>
              <w:fldChar w:fldCharType="begin"/>
            </w:r>
            <w:r>
              <w:rPr>
                <w:noProof/>
                <w:webHidden/>
              </w:rPr>
              <w:instrText xml:space="preserve"> PAGEREF _Toc523361616 \h </w:instrText>
            </w:r>
            <w:r>
              <w:rPr>
                <w:noProof/>
                <w:webHidden/>
              </w:rPr>
            </w:r>
            <w:r>
              <w:rPr>
                <w:noProof/>
                <w:webHidden/>
              </w:rPr>
              <w:fldChar w:fldCharType="separate"/>
            </w:r>
            <w:r>
              <w:rPr>
                <w:noProof/>
                <w:webHidden/>
              </w:rPr>
              <w:t>20</w:t>
            </w:r>
            <w:r>
              <w:rPr>
                <w:noProof/>
                <w:webHidden/>
              </w:rPr>
              <w:fldChar w:fldCharType="end"/>
            </w:r>
          </w:hyperlink>
        </w:p>
        <w:p w14:paraId="7ABE1384" w14:textId="50C1B69C" w:rsidR="00DE697D" w:rsidRDefault="00DE697D">
          <w:pPr>
            <w:pStyle w:val="TOC3"/>
            <w:tabs>
              <w:tab w:val="right" w:leader="dot" w:pos="10456"/>
            </w:tabs>
            <w:rPr>
              <w:noProof/>
              <w:sz w:val="22"/>
              <w:szCs w:val="22"/>
              <w:lang w:eastAsia="en-AU"/>
            </w:rPr>
          </w:pPr>
          <w:hyperlink w:anchor="_Toc523361617" w:history="1">
            <w:r w:rsidRPr="006E4A87">
              <w:rPr>
                <w:rStyle w:val="Hyperlink"/>
                <w:noProof/>
              </w:rPr>
              <w:t>4.1 DESIGN</w:t>
            </w:r>
            <w:r>
              <w:rPr>
                <w:noProof/>
                <w:webHidden/>
              </w:rPr>
              <w:tab/>
            </w:r>
            <w:r>
              <w:rPr>
                <w:noProof/>
                <w:webHidden/>
              </w:rPr>
              <w:fldChar w:fldCharType="begin"/>
            </w:r>
            <w:r>
              <w:rPr>
                <w:noProof/>
                <w:webHidden/>
              </w:rPr>
              <w:instrText xml:space="preserve"> PAGEREF _Toc523361617 \h </w:instrText>
            </w:r>
            <w:r>
              <w:rPr>
                <w:noProof/>
                <w:webHidden/>
              </w:rPr>
            </w:r>
            <w:r>
              <w:rPr>
                <w:noProof/>
                <w:webHidden/>
              </w:rPr>
              <w:fldChar w:fldCharType="separate"/>
            </w:r>
            <w:r>
              <w:rPr>
                <w:noProof/>
                <w:webHidden/>
              </w:rPr>
              <w:t>20</w:t>
            </w:r>
            <w:r>
              <w:rPr>
                <w:noProof/>
                <w:webHidden/>
              </w:rPr>
              <w:fldChar w:fldCharType="end"/>
            </w:r>
          </w:hyperlink>
        </w:p>
        <w:p w14:paraId="68FF98F9" w14:textId="6BA3B973" w:rsidR="00DE697D" w:rsidRDefault="00DE697D">
          <w:pPr>
            <w:pStyle w:val="TOC3"/>
            <w:tabs>
              <w:tab w:val="right" w:leader="dot" w:pos="10456"/>
            </w:tabs>
            <w:rPr>
              <w:noProof/>
              <w:sz w:val="22"/>
              <w:szCs w:val="22"/>
              <w:lang w:eastAsia="en-AU"/>
            </w:rPr>
          </w:pPr>
          <w:hyperlink w:anchor="_Toc523361618" w:history="1">
            <w:r w:rsidRPr="006E4A87">
              <w:rPr>
                <w:rStyle w:val="Hyperlink"/>
                <w:noProof/>
              </w:rPr>
              <w:t>4.2 Purchase form</w:t>
            </w:r>
            <w:r>
              <w:rPr>
                <w:noProof/>
                <w:webHidden/>
              </w:rPr>
              <w:tab/>
            </w:r>
            <w:r>
              <w:rPr>
                <w:noProof/>
                <w:webHidden/>
              </w:rPr>
              <w:fldChar w:fldCharType="begin"/>
            </w:r>
            <w:r>
              <w:rPr>
                <w:noProof/>
                <w:webHidden/>
              </w:rPr>
              <w:instrText xml:space="preserve"> PAGEREF _Toc523361618 \h </w:instrText>
            </w:r>
            <w:r>
              <w:rPr>
                <w:noProof/>
                <w:webHidden/>
              </w:rPr>
            </w:r>
            <w:r>
              <w:rPr>
                <w:noProof/>
                <w:webHidden/>
              </w:rPr>
              <w:fldChar w:fldCharType="separate"/>
            </w:r>
            <w:r>
              <w:rPr>
                <w:noProof/>
                <w:webHidden/>
              </w:rPr>
              <w:t>20</w:t>
            </w:r>
            <w:r>
              <w:rPr>
                <w:noProof/>
                <w:webHidden/>
              </w:rPr>
              <w:fldChar w:fldCharType="end"/>
            </w:r>
          </w:hyperlink>
        </w:p>
        <w:p w14:paraId="309C898F" w14:textId="0ABCA95F" w:rsidR="00DE697D" w:rsidRDefault="00DE697D">
          <w:pPr>
            <w:pStyle w:val="TOC3"/>
            <w:tabs>
              <w:tab w:val="right" w:leader="dot" w:pos="10456"/>
            </w:tabs>
            <w:rPr>
              <w:noProof/>
              <w:sz w:val="22"/>
              <w:szCs w:val="22"/>
              <w:lang w:eastAsia="en-AU"/>
            </w:rPr>
          </w:pPr>
          <w:hyperlink w:anchor="_Toc523361619" w:history="1">
            <w:r w:rsidRPr="006E4A87">
              <w:rPr>
                <w:rStyle w:val="Hyperlink"/>
                <w:noProof/>
              </w:rPr>
              <w:t>4.3 Database design</w:t>
            </w:r>
            <w:r>
              <w:rPr>
                <w:noProof/>
                <w:webHidden/>
              </w:rPr>
              <w:tab/>
            </w:r>
            <w:r>
              <w:rPr>
                <w:noProof/>
                <w:webHidden/>
              </w:rPr>
              <w:fldChar w:fldCharType="begin"/>
            </w:r>
            <w:r>
              <w:rPr>
                <w:noProof/>
                <w:webHidden/>
              </w:rPr>
              <w:instrText xml:space="preserve"> PAGEREF _Toc523361619 \h </w:instrText>
            </w:r>
            <w:r>
              <w:rPr>
                <w:noProof/>
                <w:webHidden/>
              </w:rPr>
            </w:r>
            <w:r>
              <w:rPr>
                <w:noProof/>
                <w:webHidden/>
              </w:rPr>
              <w:fldChar w:fldCharType="separate"/>
            </w:r>
            <w:r>
              <w:rPr>
                <w:noProof/>
                <w:webHidden/>
              </w:rPr>
              <w:t>20</w:t>
            </w:r>
            <w:r>
              <w:rPr>
                <w:noProof/>
                <w:webHidden/>
              </w:rPr>
              <w:fldChar w:fldCharType="end"/>
            </w:r>
          </w:hyperlink>
        </w:p>
        <w:p w14:paraId="00560B85" w14:textId="084619EE" w:rsidR="00DE697D" w:rsidRDefault="00DE697D">
          <w:pPr>
            <w:pStyle w:val="TOC3"/>
            <w:tabs>
              <w:tab w:val="right" w:leader="dot" w:pos="10456"/>
            </w:tabs>
            <w:rPr>
              <w:noProof/>
              <w:sz w:val="22"/>
              <w:szCs w:val="22"/>
              <w:lang w:eastAsia="en-AU"/>
            </w:rPr>
          </w:pPr>
          <w:hyperlink w:anchor="_Toc523361620" w:history="1">
            <w:r w:rsidRPr="006E4A87">
              <w:rPr>
                <w:rStyle w:val="Hyperlink"/>
                <w:noProof/>
              </w:rPr>
              <w:t>4.4 Database Names</w:t>
            </w:r>
            <w:r>
              <w:rPr>
                <w:noProof/>
                <w:webHidden/>
              </w:rPr>
              <w:tab/>
            </w:r>
            <w:r>
              <w:rPr>
                <w:noProof/>
                <w:webHidden/>
              </w:rPr>
              <w:fldChar w:fldCharType="begin"/>
            </w:r>
            <w:r>
              <w:rPr>
                <w:noProof/>
                <w:webHidden/>
              </w:rPr>
              <w:instrText xml:space="preserve"> PAGEREF _Toc523361620 \h </w:instrText>
            </w:r>
            <w:r>
              <w:rPr>
                <w:noProof/>
                <w:webHidden/>
              </w:rPr>
            </w:r>
            <w:r>
              <w:rPr>
                <w:noProof/>
                <w:webHidden/>
              </w:rPr>
              <w:fldChar w:fldCharType="separate"/>
            </w:r>
            <w:r>
              <w:rPr>
                <w:noProof/>
                <w:webHidden/>
              </w:rPr>
              <w:t>21</w:t>
            </w:r>
            <w:r>
              <w:rPr>
                <w:noProof/>
                <w:webHidden/>
              </w:rPr>
              <w:fldChar w:fldCharType="end"/>
            </w:r>
          </w:hyperlink>
        </w:p>
        <w:p w14:paraId="00049542" w14:textId="77CBD209" w:rsidR="00DE697D" w:rsidRDefault="00DE697D">
          <w:pPr>
            <w:pStyle w:val="TOC3"/>
            <w:tabs>
              <w:tab w:val="right" w:leader="dot" w:pos="10456"/>
            </w:tabs>
            <w:rPr>
              <w:noProof/>
              <w:sz w:val="22"/>
              <w:szCs w:val="22"/>
              <w:lang w:eastAsia="en-AU"/>
            </w:rPr>
          </w:pPr>
          <w:hyperlink w:anchor="_Toc523361621" w:history="1">
            <w:r w:rsidRPr="006E4A87">
              <w:rPr>
                <w:rStyle w:val="Hyperlink"/>
                <w:noProof/>
              </w:rPr>
              <w:t>4.5 Login Form</w:t>
            </w:r>
            <w:r>
              <w:rPr>
                <w:noProof/>
                <w:webHidden/>
              </w:rPr>
              <w:tab/>
            </w:r>
            <w:r>
              <w:rPr>
                <w:noProof/>
                <w:webHidden/>
              </w:rPr>
              <w:fldChar w:fldCharType="begin"/>
            </w:r>
            <w:r>
              <w:rPr>
                <w:noProof/>
                <w:webHidden/>
              </w:rPr>
              <w:instrText xml:space="preserve"> PAGEREF _Toc523361621 \h </w:instrText>
            </w:r>
            <w:r>
              <w:rPr>
                <w:noProof/>
                <w:webHidden/>
              </w:rPr>
            </w:r>
            <w:r>
              <w:rPr>
                <w:noProof/>
                <w:webHidden/>
              </w:rPr>
              <w:fldChar w:fldCharType="separate"/>
            </w:r>
            <w:r>
              <w:rPr>
                <w:noProof/>
                <w:webHidden/>
              </w:rPr>
              <w:t>21</w:t>
            </w:r>
            <w:r>
              <w:rPr>
                <w:noProof/>
                <w:webHidden/>
              </w:rPr>
              <w:fldChar w:fldCharType="end"/>
            </w:r>
          </w:hyperlink>
        </w:p>
        <w:p w14:paraId="4ADEB156" w14:textId="34F4F48B" w:rsidR="00DE697D" w:rsidRDefault="00DE697D">
          <w:pPr>
            <w:pStyle w:val="TOC3"/>
            <w:tabs>
              <w:tab w:val="right" w:leader="dot" w:pos="10456"/>
            </w:tabs>
            <w:rPr>
              <w:noProof/>
              <w:sz w:val="22"/>
              <w:szCs w:val="22"/>
              <w:lang w:eastAsia="en-AU"/>
            </w:rPr>
          </w:pPr>
          <w:hyperlink w:anchor="_Toc523361622" w:history="1">
            <w:r w:rsidRPr="006E4A87">
              <w:rPr>
                <w:rStyle w:val="Hyperlink"/>
                <w:noProof/>
              </w:rPr>
              <w:t>4.6 Calendars</w:t>
            </w:r>
            <w:r>
              <w:rPr>
                <w:noProof/>
                <w:webHidden/>
              </w:rPr>
              <w:tab/>
            </w:r>
            <w:r>
              <w:rPr>
                <w:noProof/>
                <w:webHidden/>
              </w:rPr>
              <w:fldChar w:fldCharType="begin"/>
            </w:r>
            <w:r>
              <w:rPr>
                <w:noProof/>
                <w:webHidden/>
              </w:rPr>
              <w:instrText xml:space="preserve"> PAGEREF _Toc523361622 \h </w:instrText>
            </w:r>
            <w:r>
              <w:rPr>
                <w:noProof/>
                <w:webHidden/>
              </w:rPr>
            </w:r>
            <w:r>
              <w:rPr>
                <w:noProof/>
                <w:webHidden/>
              </w:rPr>
              <w:fldChar w:fldCharType="separate"/>
            </w:r>
            <w:r>
              <w:rPr>
                <w:noProof/>
                <w:webHidden/>
              </w:rPr>
              <w:t>21</w:t>
            </w:r>
            <w:r>
              <w:rPr>
                <w:noProof/>
                <w:webHidden/>
              </w:rPr>
              <w:fldChar w:fldCharType="end"/>
            </w:r>
          </w:hyperlink>
        </w:p>
        <w:p w14:paraId="5C460679" w14:textId="0D1CEFEA" w:rsidR="00DE697D" w:rsidRDefault="00DE697D">
          <w:pPr>
            <w:pStyle w:val="TOC1"/>
            <w:tabs>
              <w:tab w:val="right" w:leader="dot" w:pos="10456"/>
            </w:tabs>
            <w:rPr>
              <w:noProof/>
              <w:sz w:val="22"/>
              <w:szCs w:val="22"/>
              <w:lang w:eastAsia="en-AU"/>
            </w:rPr>
          </w:pPr>
          <w:hyperlink w:anchor="_Toc523361623" w:history="1">
            <w:r w:rsidRPr="006E4A87">
              <w:rPr>
                <w:rStyle w:val="Hyperlink"/>
                <w:noProof/>
              </w:rPr>
              <w:t>5.0 Forms</w:t>
            </w:r>
            <w:r>
              <w:rPr>
                <w:noProof/>
                <w:webHidden/>
              </w:rPr>
              <w:tab/>
            </w:r>
            <w:r>
              <w:rPr>
                <w:noProof/>
                <w:webHidden/>
              </w:rPr>
              <w:fldChar w:fldCharType="begin"/>
            </w:r>
            <w:r>
              <w:rPr>
                <w:noProof/>
                <w:webHidden/>
              </w:rPr>
              <w:instrText xml:space="preserve"> PAGEREF _Toc523361623 \h </w:instrText>
            </w:r>
            <w:r>
              <w:rPr>
                <w:noProof/>
                <w:webHidden/>
              </w:rPr>
            </w:r>
            <w:r>
              <w:rPr>
                <w:noProof/>
                <w:webHidden/>
              </w:rPr>
              <w:fldChar w:fldCharType="separate"/>
            </w:r>
            <w:r>
              <w:rPr>
                <w:noProof/>
                <w:webHidden/>
              </w:rPr>
              <w:t>22</w:t>
            </w:r>
            <w:r>
              <w:rPr>
                <w:noProof/>
                <w:webHidden/>
              </w:rPr>
              <w:fldChar w:fldCharType="end"/>
            </w:r>
          </w:hyperlink>
        </w:p>
        <w:p w14:paraId="05732647" w14:textId="1058DF6E" w:rsidR="00DE697D" w:rsidRDefault="00DE697D">
          <w:pPr>
            <w:pStyle w:val="TOC2"/>
            <w:tabs>
              <w:tab w:val="right" w:leader="dot" w:pos="10456"/>
            </w:tabs>
            <w:rPr>
              <w:noProof/>
              <w:sz w:val="22"/>
              <w:szCs w:val="22"/>
              <w:lang w:eastAsia="en-AU"/>
            </w:rPr>
          </w:pPr>
          <w:hyperlink w:anchor="_Toc523361624" w:history="1">
            <w:r w:rsidRPr="006E4A87">
              <w:rPr>
                <w:rStyle w:val="Hyperlink"/>
                <w:noProof/>
              </w:rPr>
              <w:t>5.1 Login Form</w:t>
            </w:r>
            <w:r>
              <w:rPr>
                <w:noProof/>
                <w:webHidden/>
              </w:rPr>
              <w:tab/>
            </w:r>
            <w:r>
              <w:rPr>
                <w:noProof/>
                <w:webHidden/>
              </w:rPr>
              <w:fldChar w:fldCharType="begin"/>
            </w:r>
            <w:r>
              <w:rPr>
                <w:noProof/>
                <w:webHidden/>
              </w:rPr>
              <w:instrText xml:space="preserve"> PAGEREF _Toc523361624 \h </w:instrText>
            </w:r>
            <w:r>
              <w:rPr>
                <w:noProof/>
                <w:webHidden/>
              </w:rPr>
            </w:r>
            <w:r>
              <w:rPr>
                <w:noProof/>
                <w:webHidden/>
              </w:rPr>
              <w:fldChar w:fldCharType="separate"/>
            </w:r>
            <w:r>
              <w:rPr>
                <w:noProof/>
                <w:webHidden/>
              </w:rPr>
              <w:t>22</w:t>
            </w:r>
            <w:r>
              <w:rPr>
                <w:noProof/>
                <w:webHidden/>
              </w:rPr>
              <w:fldChar w:fldCharType="end"/>
            </w:r>
          </w:hyperlink>
        </w:p>
        <w:p w14:paraId="2D902EDC" w14:textId="21589020" w:rsidR="00DE697D" w:rsidRDefault="00DE697D">
          <w:pPr>
            <w:pStyle w:val="TOC3"/>
            <w:tabs>
              <w:tab w:val="right" w:leader="dot" w:pos="10456"/>
            </w:tabs>
            <w:rPr>
              <w:noProof/>
              <w:sz w:val="22"/>
              <w:szCs w:val="22"/>
              <w:lang w:eastAsia="en-AU"/>
            </w:rPr>
          </w:pPr>
          <w:hyperlink w:anchor="_Toc523361625" w:history="1">
            <w:r w:rsidRPr="006E4A87">
              <w:rPr>
                <w:rStyle w:val="Hyperlink"/>
                <w:noProof/>
              </w:rPr>
              <w:t>5.1.1 Design</w:t>
            </w:r>
            <w:r>
              <w:rPr>
                <w:noProof/>
                <w:webHidden/>
              </w:rPr>
              <w:tab/>
            </w:r>
            <w:r>
              <w:rPr>
                <w:noProof/>
                <w:webHidden/>
              </w:rPr>
              <w:fldChar w:fldCharType="begin"/>
            </w:r>
            <w:r>
              <w:rPr>
                <w:noProof/>
                <w:webHidden/>
              </w:rPr>
              <w:instrText xml:space="preserve"> PAGEREF _Toc523361625 \h </w:instrText>
            </w:r>
            <w:r>
              <w:rPr>
                <w:noProof/>
                <w:webHidden/>
              </w:rPr>
            </w:r>
            <w:r>
              <w:rPr>
                <w:noProof/>
                <w:webHidden/>
              </w:rPr>
              <w:fldChar w:fldCharType="separate"/>
            </w:r>
            <w:r>
              <w:rPr>
                <w:noProof/>
                <w:webHidden/>
              </w:rPr>
              <w:t>22</w:t>
            </w:r>
            <w:r>
              <w:rPr>
                <w:noProof/>
                <w:webHidden/>
              </w:rPr>
              <w:fldChar w:fldCharType="end"/>
            </w:r>
          </w:hyperlink>
        </w:p>
        <w:p w14:paraId="0F628930" w14:textId="1C294855" w:rsidR="00DE697D" w:rsidRDefault="00DE697D">
          <w:pPr>
            <w:pStyle w:val="TOC3"/>
            <w:tabs>
              <w:tab w:val="right" w:leader="dot" w:pos="10456"/>
            </w:tabs>
            <w:rPr>
              <w:noProof/>
              <w:sz w:val="22"/>
              <w:szCs w:val="22"/>
              <w:lang w:eastAsia="en-AU"/>
            </w:rPr>
          </w:pPr>
          <w:hyperlink w:anchor="_Toc523361626" w:history="1">
            <w:r w:rsidRPr="006E4A87">
              <w:rPr>
                <w:rStyle w:val="Hyperlink"/>
                <w:noProof/>
              </w:rPr>
              <w:t>5.1.2 Code</w:t>
            </w:r>
            <w:r>
              <w:rPr>
                <w:noProof/>
                <w:webHidden/>
              </w:rPr>
              <w:tab/>
            </w:r>
            <w:r>
              <w:rPr>
                <w:noProof/>
                <w:webHidden/>
              </w:rPr>
              <w:fldChar w:fldCharType="begin"/>
            </w:r>
            <w:r>
              <w:rPr>
                <w:noProof/>
                <w:webHidden/>
              </w:rPr>
              <w:instrText xml:space="preserve"> PAGEREF _Toc523361626 \h </w:instrText>
            </w:r>
            <w:r>
              <w:rPr>
                <w:noProof/>
                <w:webHidden/>
              </w:rPr>
            </w:r>
            <w:r>
              <w:rPr>
                <w:noProof/>
                <w:webHidden/>
              </w:rPr>
              <w:fldChar w:fldCharType="separate"/>
            </w:r>
            <w:r>
              <w:rPr>
                <w:noProof/>
                <w:webHidden/>
              </w:rPr>
              <w:t>22</w:t>
            </w:r>
            <w:r>
              <w:rPr>
                <w:noProof/>
                <w:webHidden/>
              </w:rPr>
              <w:fldChar w:fldCharType="end"/>
            </w:r>
          </w:hyperlink>
        </w:p>
        <w:p w14:paraId="5235B30E" w14:textId="00D89CE7" w:rsidR="00DE697D" w:rsidRDefault="00DE697D">
          <w:pPr>
            <w:pStyle w:val="TOC3"/>
            <w:tabs>
              <w:tab w:val="right" w:leader="dot" w:pos="10456"/>
            </w:tabs>
            <w:rPr>
              <w:noProof/>
              <w:sz w:val="22"/>
              <w:szCs w:val="22"/>
              <w:lang w:eastAsia="en-AU"/>
            </w:rPr>
          </w:pPr>
          <w:hyperlink w:anchor="_Toc523361627" w:history="1">
            <w:r w:rsidRPr="006E4A87">
              <w:rPr>
                <w:rStyle w:val="Hyperlink"/>
                <w:noProof/>
              </w:rPr>
              <w:t>5.1.3 Testing</w:t>
            </w:r>
            <w:r>
              <w:rPr>
                <w:noProof/>
                <w:webHidden/>
              </w:rPr>
              <w:tab/>
            </w:r>
            <w:r>
              <w:rPr>
                <w:noProof/>
                <w:webHidden/>
              </w:rPr>
              <w:fldChar w:fldCharType="begin"/>
            </w:r>
            <w:r>
              <w:rPr>
                <w:noProof/>
                <w:webHidden/>
              </w:rPr>
              <w:instrText xml:space="preserve"> PAGEREF _Toc523361627 \h </w:instrText>
            </w:r>
            <w:r>
              <w:rPr>
                <w:noProof/>
                <w:webHidden/>
              </w:rPr>
            </w:r>
            <w:r>
              <w:rPr>
                <w:noProof/>
                <w:webHidden/>
              </w:rPr>
              <w:fldChar w:fldCharType="separate"/>
            </w:r>
            <w:r>
              <w:rPr>
                <w:noProof/>
                <w:webHidden/>
              </w:rPr>
              <w:t>24</w:t>
            </w:r>
            <w:r>
              <w:rPr>
                <w:noProof/>
                <w:webHidden/>
              </w:rPr>
              <w:fldChar w:fldCharType="end"/>
            </w:r>
          </w:hyperlink>
        </w:p>
        <w:p w14:paraId="7122F7E6" w14:textId="44EA3D70" w:rsidR="00DE697D" w:rsidRDefault="00DE697D">
          <w:pPr>
            <w:pStyle w:val="TOC3"/>
            <w:tabs>
              <w:tab w:val="right" w:leader="dot" w:pos="10456"/>
            </w:tabs>
            <w:rPr>
              <w:noProof/>
              <w:sz w:val="22"/>
              <w:szCs w:val="22"/>
              <w:lang w:eastAsia="en-AU"/>
            </w:rPr>
          </w:pPr>
          <w:hyperlink w:anchor="_Toc523361628" w:history="1">
            <w:r w:rsidRPr="006E4A87">
              <w:rPr>
                <w:rStyle w:val="Hyperlink"/>
                <w:noProof/>
              </w:rPr>
              <w:t>5.1.4 SQL Queries</w:t>
            </w:r>
            <w:r>
              <w:rPr>
                <w:noProof/>
                <w:webHidden/>
              </w:rPr>
              <w:tab/>
            </w:r>
            <w:r>
              <w:rPr>
                <w:noProof/>
                <w:webHidden/>
              </w:rPr>
              <w:fldChar w:fldCharType="begin"/>
            </w:r>
            <w:r>
              <w:rPr>
                <w:noProof/>
                <w:webHidden/>
              </w:rPr>
              <w:instrText xml:space="preserve"> PAGEREF _Toc523361628 \h </w:instrText>
            </w:r>
            <w:r>
              <w:rPr>
                <w:noProof/>
                <w:webHidden/>
              </w:rPr>
            </w:r>
            <w:r>
              <w:rPr>
                <w:noProof/>
                <w:webHidden/>
              </w:rPr>
              <w:fldChar w:fldCharType="separate"/>
            </w:r>
            <w:r>
              <w:rPr>
                <w:noProof/>
                <w:webHidden/>
              </w:rPr>
              <w:t>26</w:t>
            </w:r>
            <w:r>
              <w:rPr>
                <w:noProof/>
                <w:webHidden/>
              </w:rPr>
              <w:fldChar w:fldCharType="end"/>
            </w:r>
          </w:hyperlink>
        </w:p>
        <w:p w14:paraId="658D2E42" w14:textId="67345641" w:rsidR="00DE697D" w:rsidRDefault="00DE697D">
          <w:pPr>
            <w:pStyle w:val="TOC3"/>
            <w:tabs>
              <w:tab w:val="right" w:leader="dot" w:pos="10456"/>
            </w:tabs>
            <w:rPr>
              <w:noProof/>
              <w:sz w:val="22"/>
              <w:szCs w:val="22"/>
              <w:lang w:eastAsia="en-AU"/>
            </w:rPr>
          </w:pPr>
          <w:hyperlink w:anchor="_Toc523361629" w:history="1">
            <w:r w:rsidRPr="006E4A87">
              <w:rPr>
                <w:rStyle w:val="Hyperlink"/>
                <w:noProof/>
              </w:rPr>
              <w:t>5.1.5 Evaluation</w:t>
            </w:r>
            <w:r>
              <w:rPr>
                <w:noProof/>
                <w:webHidden/>
              </w:rPr>
              <w:tab/>
            </w:r>
            <w:r>
              <w:rPr>
                <w:noProof/>
                <w:webHidden/>
              </w:rPr>
              <w:fldChar w:fldCharType="begin"/>
            </w:r>
            <w:r>
              <w:rPr>
                <w:noProof/>
                <w:webHidden/>
              </w:rPr>
              <w:instrText xml:space="preserve"> PAGEREF _Toc523361629 \h </w:instrText>
            </w:r>
            <w:r>
              <w:rPr>
                <w:noProof/>
                <w:webHidden/>
              </w:rPr>
            </w:r>
            <w:r>
              <w:rPr>
                <w:noProof/>
                <w:webHidden/>
              </w:rPr>
              <w:fldChar w:fldCharType="separate"/>
            </w:r>
            <w:r>
              <w:rPr>
                <w:noProof/>
                <w:webHidden/>
              </w:rPr>
              <w:t>26</w:t>
            </w:r>
            <w:r>
              <w:rPr>
                <w:noProof/>
                <w:webHidden/>
              </w:rPr>
              <w:fldChar w:fldCharType="end"/>
            </w:r>
          </w:hyperlink>
        </w:p>
        <w:p w14:paraId="743495FB" w14:textId="67CAF31A" w:rsidR="00DE697D" w:rsidRDefault="00DE697D">
          <w:pPr>
            <w:pStyle w:val="TOC2"/>
            <w:tabs>
              <w:tab w:val="right" w:leader="dot" w:pos="10456"/>
            </w:tabs>
            <w:rPr>
              <w:noProof/>
              <w:sz w:val="22"/>
              <w:szCs w:val="22"/>
              <w:lang w:eastAsia="en-AU"/>
            </w:rPr>
          </w:pPr>
          <w:hyperlink w:anchor="_Toc523361630" w:history="1">
            <w:r w:rsidRPr="006E4A87">
              <w:rPr>
                <w:rStyle w:val="Hyperlink"/>
                <w:noProof/>
              </w:rPr>
              <w:t>5.2 Signup Form</w:t>
            </w:r>
            <w:r>
              <w:rPr>
                <w:noProof/>
                <w:webHidden/>
              </w:rPr>
              <w:tab/>
            </w:r>
            <w:r>
              <w:rPr>
                <w:noProof/>
                <w:webHidden/>
              </w:rPr>
              <w:fldChar w:fldCharType="begin"/>
            </w:r>
            <w:r>
              <w:rPr>
                <w:noProof/>
                <w:webHidden/>
              </w:rPr>
              <w:instrText xml:space="preserve"> PAGEREF _Toc523361630 \h </w:instrText>
            </w:r>
            <w:r>
              <w:rPr>
                <w:noProof/>
                <w:webHidden/>
              </w:rPr>
            </w:r>
            <w:r>
              <w:rPr>
                <w:noProof/>
                <w:webHidden/>
              </w:rPr>
              <w:fldChar w:fldCharType="separate"/>
            </w:r>
            <w:r>
              <w:rPr>
                <w:noProof/>
                <w:webHidden/>
              </w:rPr>
              <w:t>28</w:t>
            </w:r>
            <w:r>
              <w:rPr>
                <w:noProof/>
                <w:webHidden/>
              </w:rPr>
              <w:fldChar w:fldCharType="end"/>
            </w:r>
          </w:hyperlink>
        </w:p>
        <w:p w14:paraId="206AAFA1" w14:textId="084A69D8" w:rsidR="00DE697D" w:rsidRDefault="00DE697D">
          <w:pPr>
            <w:pStyle w:val="TOC3"/>
            <w:tabs>
              <w:tab w:val="right" w:leader="dot" w:pos="10456"/>
            </w:tabs>
            <w:rPr>
              <w:noProof/>
              <w:sz w:val="22"/>
              <w:szCs w:val="22"/>
              <w:lang w:eastAsia="en-AU"/>
            </w:rPr>
          </w:pPr>
          <w:hyperlink w:anchor="_Toc523361631" w:history="1">
            <w:r w:rsidRPr="006E4A87">
              <w:rPr>
                <w:rStyle w:val="Hyperlink"/>
                <w:noProof/>
              </w:rPr>
              <w:t>5.2.1 Design</w:t>
            </w:r>
            <w:r>
              <w:rPr>
                <w:noProof/>
                <w:webHidden/>
              </w:rPr>
              <w:tab/>
            </w:r>
            <w:r>
              <w:rPr>
                <w:noProof/>
                <w:webHidden/>
              </w:rPr>
              <w:fldChar w:fldCharType="begin"/>
            </w:r>
            <w:r>
              <w:rPr>
                <w:noProof/>
                <w:webHidden/>
              </w:rPr>
              <w:instrText xml:space="preserve"> PAGEREF _Toc523361631 \h </w:instrText>
            </w:r>
            <w:r>
              <w:rPr>
                <w:noProof/>
                <w:webHidden/>
              </w:rPr>
            </w:r>
            <w:r>
              <w:rPr>
                <w:noProof/>
                <w:webHidden/>
              </w:rPr>
              <w:fldChar w:fldCharType="separate"/>
            </w:r>
            <w:r>
              <w:rPr>
                <w:noProof/>
                <w:webHidden/>
              </w:rPr>
              <w:t>28</w:t>
            </w:r>
            <w:r>
              <w:rPr>
                <w:noProof/>
                <w:webHidden/>
              </w:rPr>
              <w:fldChar w:fldCharType="end"/>
            </w:r>
          </w:hyperlink>
        </w:p>
        <w:p w14:paraId="37E06744" w14:textId="08DFA63B" w:rsidR="00DE697D" w:rsidRDefault="00DE697D">
          <w:pPr>
            <w:pStyle w:val="TOC3"/>
            <w:tabs>
              <w:tab w:val="right" w:leader="dot" w:pos="10456"/>
            </w:tabs>
            <w:rPr>
              <w:noProof/>
              <w:sz w:val="22"/>
              <w:szCs w:val="22"/>
              <w:lang w:eastAsia="en-AU"/>
            </w:rPr>
          </w:pPr>
          <w:hyperlink w:anchor="_Toc523361632" w:history="1">
            <w:r w:rsidRPr="006E4A87">
              <w:rPr>
                <w:rStyle w:val="Hyperlink"/>
                <w:noProof/>
              </w:rPr>
              <w:t>5.2.2 Code</w:t>
            </w:r>
            <w:r>
              <w:rPr>
                <w:noProof/>
                <w:webHidden/>
              </w:rPr>
              <w:tab/>
            </w:r>
            <w:r>
              <w:rPr>
                <w:noProof/>
                <w:webHidden/>
              </w:rPr>
              <w:fldChar w:fldCharType="begin"/>
            </w:r>
            <w:r>
              <w:rPr>
                <w:noProof/>
                <w:webHidden/>
              </w:rPr>
              <w:instrText xml:space="preserve"> PAGEREF _Toc523361632 \h </w:instrText>
            </w:r>
            <w:r>
              <w:rPr>
                <w:noProof/>
                <w:webHidden/>
              </w:rPr>
            </w:r>
            <w:r>
              <w:rPr>
                <w:noProof/>
                <w:webHidden/>
              </w:rPr>
              <w:fldChar w:fldCharType="separate"/>
            </w:r>
            <w:r>
              <w:rPr>
                <w:noProof/>
                <w:webHidden/>
              </w:rPr>
              <w:t>28</w:t>
            </w:r>
            <w:r>
              <w:rPr>
                <w:noProof/>
                <w:webHidden/>
              </w:rPr>
              <w:fldChar w:fldCharType="end"/>
            </w:r>
          </w:hyperlink>
        </w:p>
        <w:p w14:paraId="36E662E3" w14:textId="31BC80E7" w:rsidR="00DE697D" w:rsidRDefault="00DE697D">
          <w:pPr>
            <w:pStyle w:val="TOC3"/>
            <w:tabs>
              <w:tab w:val="right" w:leader="dot" w:pos="10456"/>
            </w:tabs>
            <w:rPr>
              <w:noProof/>
              <w:sz w:val="22"/>
              <w:szCs w:val="22"/>
              <w:lang w:eastAsia="en-AU"/>
            </w:rPr>
          </w:pPr>
          <w:hyperlink w:anchor="_Toc523361633" w:history="1">
            <w:r w:rsidRPr="006E4A87">
              <w:rPr>
                <w:rStyle w:val="Hyperlink"/>
                <w:noProof/>
              </w:rPr>
              <w:t>5.2.3 Testing</w:t>
            </w:r>
            <w:r>
              <w:rPr>
                <w:noProof/>
                <w:webHidden/>
              </w:rPr>
              <w:tab/>
            </w:r>
            <w:r>
              <w:rPr>
                <w:noProof/>
                <w:webHidden/>
              </w:rPr>
              <w:fldChar w:fldCharType="begin"/>
            </w:r>
            <w:r>
              <w:rPr>
                <w:noProof/>
                <w:webHidden/>
              </w:rPr>
              <w:instrText xml:space="preserve"> PAGEREF _Toc523361633 \h </w:instrText>
            </w:r>
            <w:r>
              <w:rPr>
                <w:noProof/>
                <w:webHidden/>
              </w:rPr>
            </w:r>
            <w:r>
              <w:rPr>
                <w:noProof/>
                <w:webHidden/>
              </w:rPr>
              <w:fldChar w:fldCharType="separate"/>
            </w:r>
            <w:r>
              <w:rPr>
                <w:noProof/>
                <w:webHidden/>
              </w:rPr>
              <w:t>30</w:t>
            </w:r>
            <w:r>
              <w:rPr>
                <w:noProof/>
                <w:webHidden/>
              </w:rPr>
              <w:fldChar w:fldCharType="end"/>
            </w:r>
          </w:hyperlink>
        </w:p>
        <w:p w14:paraId="3F6C675F" w14:textId="216E2473" w:rsidR="00DE697D" w:rsidRDefault="00DE697D">
          <w:pPr>
            <w:pStyle w:val="TOC3"/>
            <w:tabs>
              <w:tab w:val="right" w:leader="dot" w:pos="10456"/>
            </w:tabs>
            <w:rPr>
              <w:noProof/>
              <w:sz w:val="22"/>
              <w:szCs w:val="22"/>
              <w:lang w:eastAsia="en-AU"/>
            </w:rPr>
          </w:pPr>
          <w:hyperlink w:anchor="_Toc523361634" w:history="1">
            <w:r w:rsidRPr="006E4A87">
              <w:rPr>
                <w:rStyle w:val="Hyperlink"/>
                <w:noProof/>
              </w:rPr>
              <w:t>5.2.4 SQL Queries</w:t>
            </w:r>
            <w:r>
              <w:rPr>
                <w:noProof/>
                <w:webHidden/>
              </w:rPr>
              <w:tab/>
            </w:r>
            <w:r>
              <w:rPr>
                <w:noProof/>
                <w:webHidden/>
              </w:rPr>
              <w:fldChar w:fldCharType="begin"/>
            </w:r>
            <w:r>
              <w:rPr>
                <w:noProof/>
                <w:webHidden/>
              </w:rPr>
              <w:instrText xml:space="preserve"> PAGEREF _Toc523361634 \h </w:instrText>
            </w:r>
            <w:r>
              <w:rPr>
                <w:noProof/>
                <w:webHidden/>
              </w:rPr>
            </w:r>
            <w:r>
              <w:rPr>
                <w:noProof/>
                <w:webHidden/>
              </w:rPr>
              <w:fldChar w:fldCharType="separate"/>
            </w:r>
            <w:r>
              <w:rPr>
                <w:noProof/>
                <w:webHidden/>
              </w:rPr>
              <w:t>31</w:t>
            </w:r>
            <w:r>
              <w:rPr>
                <w:noProof/>
                <w:webHidden/>
              </w:rPr>
              <w:fldChar w:fldCharType="end"/>
            </w:r>
          </w:hyperlink>
        </w:p>
        <w:p w14:paraId="3CC6773C" w14:textId="080862D1" w:rsidR="00DE697D" w:rsidRDefault="00DE697D">
          <w:pPr>
            <w:pStyle w:val="TOC3"/>
            <w:tabs>
              <w:tab w:val="right" w:leader="dot" w:pos="10456"/>
            </w:tabs>
            <w:rPr>
              <w:noProof/>
              <w:sz w:val="22"/>
              <w:szCs w:val="22"/>
              <w:lang w:eastAsia="en-AU"/>
            </w:rPr>
          </w:pPr>
          <w:hyperlink w:anchor="_Toc523361635" w:history="1">
            <w:r w:rsidRPr="006E4A87">
              <w:rPr>
                <w:rStyle w:val="Hyperlink"/>
                <w:noProof/>
              </w:rPr>
              <w:t>5.2.5 Evaluation</w:t>
            </w:r>
            <w:r>
              <w:rPr>
                <w:noProof/>
                <w:webHidden/>
              </w:rPr>
              <w:tab/>
            </w:r>
            <w:r>
              <w:rPr>
                <w:noProof/>
                <w:webHidden/>
              </w:rPr>
              <w:fldChar w:fldCharType="begin"/>
            </w:r>
            <w:r>
              <w:rPr>
                <w:noProof/>
                <w:webHidden/>
              </w:rPr>
              <w:instrText xml:space="preserve"> PAGEREF _Toc523361635 \h </w:instrText>
            </w:r>
            <w:r>
              <w:rPr>
                <w:noProof/>
                <w:webHidden/>
              </w:rPr>
            </w:r>
            <w:r>
              <w:rPr>
                <w:noProof/>
                <w:webHidden/>
              </w:rPr>
              <w:fldChar w:fldCharType="separate"/>
            </w:r>
            <w:r>
              <w:rPr>
                <w:noProof/>
                <w:webHidden/>
              </w:rPr>
              <w:t>32</w:t>
            </w:r>
            <w:r>
              <w:rPr>
                <w:noProof/>
                <w:webHidden/>
              </w:rPr>
              <w:fldChar w:fldCharType="end"/>
            </w:r>
          </w:hyperlink>
        </w:p>
        <w:p w14:paraId="24D91CD4" w14:textId="664854E1" w:rsidR="00DE697D" w:rsidRDefault="00DE697D">
          <w:pPr>
            <w:pStyle w:val="TOC2"/>
            <w:tabs>
              <w:tab w:val="right" w:leader="dot" w:pos="10456"/>
            </w:tabs>
            <w:rPr>
              <w:noProof/>
              <w:sz w:val="22"/>
              <w:szCs w:val="22"/>
              <w:lang w:eastAsia="en-AU"/>
            </w:rPr>
          </w:pPr>
          <w:hyperlink w:anchor="_Toc523361636" w:history="1">
            <w:r w:rsidRPr="006E4A87">
              <w:rPr>
                <w:rStyle w:val="Hyperlink"/>
                <w:noProof/>
              </w:rPr>
              <w:t>5.3 Staff Menu Form</w:t>
            </w:r>
            <w:r>
              <w:rPr>
                <w:noProof/>
                <w:webHidden/>
              </w:rPr>
              <w:tab/>
            </w:r>
            <w:r>
              <w:rPr>
                <w:noProof/>
                <w:webHidden/>
              </w:rPr>
              <w:fldChar w:fldCharType="begin"/>
            </w:r>
            <w:r>
              <w:rPr>
                <w:noProof/>
                <w:webHidden/>
              </w:rPr>
              <w:instrText xml:space="preserve"> PAGEREF _Toc523361636 \h </w:instrText>
            </w:r>
            <w:r>
              <w:rPr>
                <w:noProof/>
                <w:webHidden/>
              </w:rPr>
            </w:r>
            <w:r>
              <w:rPr>
                <w:noProof/>
                <w:webHidden/>
              </w:rPr>
              <w:fldChar w:fldCharType="separate"/>
            </w:r>
            <w:r>
              <w:rPr>
                <w:noProof/>
                <w:webHidden/>
              </w:rPr>
              <w:t>33</w:t>
            </w:r>
            <w:r>
              <w:rPr>
                <w:noProof/>
                <w:webHidden/>
              </w:rPr>
              <w:fldChar w:fldCharType="end"/>
            </w:r>
          </w:hyperlink>
        </w:p>
        <w:p w14:paraId="3833B74D" w14:textId="00AEBFF4" w:rsidR="00DE697D" w:rsidRDefault="00DE697D">
          <w:pPr>
            <w:pStyle w:val="TOC3"/>
            <w:tabs>
              <w:tab w:val="right" w:leader="dot" w:pos="10456"/>
            </w:tabs>
            <w:rPr>
              <w:noProof/>
              <w:sz w:val="22"/>
              <w:szCs w:val="22"/>
              <w:lang w:eastAsia="en-AU"/>
            </w:rPr>
          </w:pPr>
          <w:hyperlink w:anchor="_Toc523361637" w:history="1">
            <w:r w:rsidRPr="006E4A87">
              <w:rPr>
                <w:rStyle w:val="Hyperlink"/>
                <w:noProof/>
              </w:rPr>
              <w:t>5.3.1 Design</w:t>
            </w:r>
            <w:r>
              <w:rPr>
                <w:noProof/>
                <w:webHidden/>
              </w:rPr>
              <w:tab/>
            </w:r>
            <w:r>
              <w:rPr>
                <w:noProof/>
                <w:webHidden/>
              </w:rPr>
              <w:fldChar w:fldCharType="begin"/>
            </w:r>
            <w:r>
              <w:rPr>
                <w:noProof/>
                <w:webHidden/>
              </w:rPr>
              <w:instrText xml:space="preserve"> PAGEREF _Toc523361637 \h </w:instrText>
            </w:r>
            <w:r>
              <w:rPr>
                <w:noProof/>
                <w:webHidden/>
              </w:rPr>
            </w:r>
            <w:r>
              <w:rPr>
                <w:noProof/>
                <w:webHidden/>
              </w:rPr>
              <w:fldChar w:fldCharType="separate"/>
            </w:r>
            <w:r>
              <w:rPr>
                <w:noProof/>
                <w:webHidden/>
              </w:rPr>
              <w:t>33</w:t>
            </w:r>
            <w:r>
              <w:rPr>
                <w:noProof/>
                <w:webHidden/>
              </w:rPr>
              <w:fldChar w:fldCharType="end"/>
            </w:r>
          </w:hyperlink>
        </w:p>
        <w:p w14:paraId="330BC6FC" w14:textId="24F2935B" w:rsidR="00DE697D" w:rsidRDefault="00DE697D">
          <w:pPr>
            <w:pStyle w:val="TOC3"/>
            <w:tabs>
              <w:tab w:val="right" w:leader="dot" w:pos="10456"/>
            </w:tabs>
            <w:rPr>
              <w:noProof/>
              <w:sz w:val="22"/>
              <w:szCs w:val="22"/>
              <w:lang w:eastAsia="en-AU"/>
            </w:rPr>
          </w:pPr>
          <w:hyperlink w:anchor="_Toc523361638" w:history="1">
            <w:r w:rsidRPr="006E4A87">
              <w:rPr>
                <w:rStyle w:val="Hyperlink"/>
                <w:noProof/>
              </w:rPr>
              <w:t>5.3.2 Code</w:t>
            </w:r>
            <w:r>
              <w:rPr>
                <w:noProof/>
                <w:webHidden/>
              </w:rPr>
              <w:tab/>
            </w:r>
            <w:r>
              <w:rPr>
                <w:noProof/>
                <w:webHidden/>
              </w:rPr>
              <w:fldChar w:fldCharType="begin"/>
            </w:r>
            <w:r>
              <w:rPr>
                <w:noProof/>
                <w:webHidden/>
              </w:rPr>
              <w:instrText xml:space="preserve"> PAGEREF _Toc523361638 \h </w:instrText>
            </w:r>
            <w:r>
              <w:rPr>
                <w:noProof/>
                <w:webHidden/>
              </w:rPr>
            </w:r>
            <w:r>
              <w:rPr>
                <w:noProof/>
                <w:webHidden/>
              </w:rPr>
              <w:fldChar w:fldCharType="separate"/>
            </w:r>
            <w:r>
              <w:rPr>
                <w:noProof/>
                <w:webHidden/>
              </w:rPr>
              <w:t>33</w:t>
            </w:r>
            <w:r>
              <w:rPr>
                <w:noProof/>
                <w:webHidden/>
              </w:rPr>
              <w:fldChar w:fldCharType="end"/>
            </w:r>
          </w:hyperlink>
        </w:p>
        <w:p w14:paraId="65DD8C5C" w14:textId="672CB221" w:rsidR="00DE697D" w:rsidRDefault="00DE697D">
          <w:pPr>
            <w:pStyle w:val="TOC3"/>
            <w:tabs>
              <w:tab w:val="right" w:leader="dot" w:pos="10456"/>
            </w:tabs>
            <w:rPr>
              <w:noProof/>
              <w:sz w:val="22"/>
              <w:szCs w:val="22"/>
              <w:lang w:eastAsia="en-AU"/>
            </w:rPr>
          </w:pPr>
          <w:hyperlink w:anchor="_Toc523361639" w:history="1">
            <w:r w:rsidRPr="006E4A87">
              <w:rPr>
                <w:rStyle w:val="Hyperlink"/>
                <w:noProof/>
              </w:rPr>
              <w:t>5.3.3 Testing</w:t>
            </w:r>
            <w:r>
              <w:rPr>
                <w:noProof/>
                <w:webHidden/>
              </w:rPr>
              <w:tab/>
            </w:r>
            <w:r>
              <w:rPr>
                <w:noProof/>
                <w:webHidden/>
              </w:rPr>
              <w:fldChar w:fldCharType="begin"/>
            </w:r>
            <w:r>
              <w:rPr>
                <w:noProof/>
                <w:webHidden/>
              </w:rPr>
              <w:instrText xml:space="preserve"> PAGEREF _Toc523361639 \h </w:instrText>
            </w:r>
            <w:r>
              <w:rPr>
                <w:noProof/>
                <w:webHidden/>
              </w:rPr>
            </w:r>
            <w:r>
              <w:rPr>
                <w:noProof/>
                <w:webHidden/>
              </w:rPr>
              <w:fldChar w:fldCharType="separate"/>
            </w:r>
            <w:r>
              <w:rPr>
                <w:noProof/>
                <w:webHidden/>
              </w:rPr>
              <w:t>34</w:t>
            </w:r>
            <w:r>
              <w:rPr>
                <w:noProof/>
                <w:webHidden/>
              </w:rPr>
              <w:fldChar w:fldCharType="end"/>
            </w:r>
          </w:hyperlink>
        </w:p>
        <w:p w14:paraId="7F5E84F4" w14:textId="3C2589B4" w:rsidR="00DE697D" w:rsidRDefault="00DE697D">
          <w:pPr>
            <w:pStyle w:val="TOC3"/>
            <w:tabs>
              <w:tab w:val="right" w:leader="dot" w:pos="10456"/>
            </w:tabs>
            <w:rPr>
              <w:noProof/>
              <w:sz w:val="22"/>
              <w:szCs w:val="22"/>
              <w:lang w:eastAsia="en-AU"/>
            </w:rPr>
          </w:pPr>
          <w:hyperlink w:anchor="_Toc523361640" w:history="1">
            <w:r w:rsidRPr="006E4A87">
              <w:rPr>
                <w:rStyle w:val="Hyperlink"/>
                <w:noProof/>
              </w:rPr>
              <w:t>5.3.4 SQL Queries</w:t>
            </w:r>
            <w:r>
              <w:rPr>
                <w:noProof/>
                <w:webHidden/>
              </w:rPr>
              <w:tab/>
            </w:r>
            <w:r>
              <w:rPr>
                <w:noProof/>
                <w:webHidden/>
              </w:rPr>
              <w:fldChar w:fldCharType="begin"/>
            </w:r>
            <w:r>
              <w:rPr>
                <w:noProof/>
                <w:webHidden/>
              </w:rPr>
              <w:instrText xml:space="preserve"> PAGEREF _Toc523361640 \h </w:instrText>
            </w:r>
            <w:r>
              <w:rPr>
                <w:noProof/>
                <w:webHidden/>
              </w:rPr>
            </w:r>
            <w:r>
              <w:rPr>
                <w:noProof/>
                <w:webHidden/>
              </w:rPr>
              <w:fldChar w:fldCharType="separate"/>
            </w:r>
            <w:r>
              <w:rPr>
                <w:noProof/>
                <w:webHidden/>
              </w:rPr>
              <w:t>35</w:t>
            </w:r>
            <w:r>
              <w:rPr>
                <w:noProof/>
                <w:webHidden/>
              </w:rPr>
              <w:fldChar w:fldCharType="end"/>
            </w:r>
          </w:hyperlink>
        </w:p>
        <w:p w14:paraId="681F752E" w14:textId="71D4B099" w:rsidR="00DE697D" w:rsidRDefault="00DE697D">
          <w:pPr>
            <w:pStyle w:val="TOC3"/>
            <w:tabs>
              <w:tab w:val="right" w:leader="dot" w:pos="10456"/>
            </w:tabs>
            <w:rPr>
              <w:noProof/>
              <w:sz w:val="22"/>
              <w:szCs w:val="22"/>
              <w:lang w:eastAsia="en-AU"/>
            </w:rPr>
          </w:pPr>
          <w:hyperlink w:anchor="_Toc523361641" w:history="1">
            <w:r w:rsidRPr="006E4A87">
              <w:rPr>
                <w:rStyle w:val="Hyperlink"/>
                <w:noProof/>
              </w:rPr>
              <w:t>5.3.5 Evaluation</w:t>
            </w:r>
            <w:r>
              <w:rPr>
                <w:noProof/>
                <w:webHidden/>
              </w:rPr>
              <w:tab/>
            </w:r>
            <w:r>
              <w:rPr>
                <w:noProof/>
                <w:webHidden/>
              </w:rPr>
              <w:fldChar w:fldCharType="begin"/>
            </w:r>
            <w:r>
              <w:rPr>
                <w:noProof/>
                <w:webHidden/>
              </w:rPr>
              <w:instrText xml:space="preserve"> PAGEREF _Toc523361641 \h </w:instrText>
            </w:r>
            <w:r>
              <w:rPr>
                <w:noProof/>
                <w:webHidden/>
              </w:rPr>
            </w:r>
            <w:r>
              <w:rPr>
                <w:noProof/>
                <w:webHidden/>
              </w:rPr>
              <w:fldChar w:fldCharType="separate"/>
            </w:r>
            <w:r>
              <w:rPr>
                <w:noProof/>
                <w:webHidden/>
              </w:rPr>
              <w:t>35</w:t>
            </w:r>
            <w:r>
              <w:rPr>
                <w:noProof/>
                <w:webHidden/>
              </w:rPr>
              <w:fldChar w:fldCharType="end"/>
            </w:r>
          </w:hyperlink>
        </w:p>
        <w:p w14:paraId="19DF5F52" w14:textId="76AA54BC" w:rsidR="00DE697D" w:rsidRDefault="00DE697D">
          <w:pPr>
            <w:pStyle w:val="TOC2"/>
            <w:tabs>
              <w:tab w:val="right" w:leader="dot" w:pos="10456"/>
            </w:tabs>
            <w:rPr>
              <w:noProof/>
              <w:sz w:val="22"/>
              <w:szCs w:val="22"/>
              <w:lang w:eastAsia="en-AU"/>
            </w:rPr>
          </w:pPr>
          <w:hyperlink w:anchor="_Toc523361642" w:history="1">
            <w:r w:rsidRPr="006E4A87">
              <w:rPr>
                <w:rStyle w:val="Hyperlink"/>
                <w:noProof/>
              </w:rPr>
              <w:t>5.4 Manager Settings Form</w:t>
            </w:r>
            <w:r>
              <w:rPr>
                <w:noProof/>
                <w:webHidden/>
              </w:rPr>
              <w:tab/>
            </w:r>
            <w:r>
              <w:rPr>
                <w:noProof/>
                <w:webHidden/>
              </w:rPr>
              <w:fldChar w:fldCharType="begin"/>
            </w:r>
            <w:r>
              <w:rPr>
                <w:noProof/>
                <w:webHidden/>
              </w:rPr>
              <w:instrText xml:space="preserve"> PAGEREF _Toc523361642 \h </w:instrText>
            </w:r>
            <w:r>
              <w:rPr>
                <w:noProof/>
                <w:webHidden/>
              </w:rPr>
            </w:r>
            <w:r>
              <w:rPr>
                <w:noProof/>
                <w:webHidden/>
              </w:rPr>
              <w:fldChar w:fldCharType="separate"/>
            </w:r>
            <w:r>
              <w:rPr>
                <w:noProof/>
                <w:webHidden/>
              </w:rPr>
              <w:t>36</w:t>
            </w:r>
            <w:r>
              <w:rPr>
                <w:noProof/>
                <w:webHidden/>
              </w:rPr>
              <w:fldChar w:fldCharType="end"/>
            </w:r>
          </w:hyperlink>
        </w:p>
        <w:p w14:paraId="29589F10" w14:textId="47851CBD" w:rsidR="00DE697D" w:rsidRDefault="00DE697D">
          <w:pPr>
            <w:pStyle w:val="TOC3"/>
            <w:tabs>
              <w:tab w:val="right" w:leader="dot" w:pos="10456"/>
            </w:tabs>
            <w:rPr>
              <w:noProof/>
              <w:sz w:val="22"/>
              <w:szCs w:val="22"/>
              <w:lang w:eastAsia="en-AU"/>
            </w:rPr>
          </w:pPr>
          <w:hyperlink w:anchor="_Toc523361643" w:history="1">
            <w:r w:rsidRPr="006E4A87">
              <w:rPr>
                <w:rStyle w:val="Hyperlink"/>
                <w:noProof/>
              </w:rPr>
              <w:t>5.4.1 Design</w:t>
            </w:r>
            <w:r>
              <w:rPr>
                <w:noProof/>
                <w:webHidden/>
              </w:rPr>
              <w:tab/>
            </w:r>
            <w:r>
              <w:rPr>
                <w:noProof/>
                <w:webHidden/>
              </w:rPr>
              <w:fldChar w:fldCharType="begin"/>
            </w:r>
            <w:r>
              <w:rPr>
                <w:noProof/>
                <w:webHidden/>
              </w:rPr>
              <w:instrText xml:space="preserve"> PAGEREF _Toc523361643 \h </w:instrText>
            </w:r>
            <w:r>
              <w:rPr>
                <w:noProof/>
                <w:webHidden/>
              </w:rPr>
            </w:r>
            <w:r>
              <w:rPr>
                <w:noProof/>
                <w:webHidden/>
              </w:rPr>
              <w:fldChar w:fldCharType="separate"/>
            </w:r>
            <w:r>
              <w:rPr>
                <w:noProof/>
                <w:webHidden/>
              </w:rPr>
              <w:t>36</w:t>
            </w:r>
            <w:r>
              <w:rPr>
                <w:noProof/>
                <w:webHidden/>
              </w:rPr>
              <w:fldChar w:fldCharType="end"/>
            </w:r>
          </w:hyperlink>
        </w:p>
        <w:p w14:paraId="34CB7754" w14:textId="2D2D6C0F" w:rsidR="00DE697D" w:rsidRDefault="00DE697D">
          <w:pPr>
            <w:pStyle w:val="TOC3"/>
            <w:tabs>
              <w:tab w:val="right" w:leader="dot" w:pos="10456"/>
            </w:tabs>
            <w:rPr>
              <w:noProof/>
              <w:sz w:val="22"/>
              <w:szCs w:val="22"/>
              <w:lang w:eastAsia="en-AU"/>
            </w:rPr>
          </w:pPr>
          <w:hyperlink w:anchor="_Toc523361645" w:history="1">
            <w:r w:rsidRPr="006E4A87">
              <w:rPr>
                <w:rStyle w:val="Hyperlink"/>
                <w:noProof/>
              </w:rPr>
              <w:t>5.4.2 Code</w:t>
            </w:r>
            <w:r>
              <w:rPr>
                <w:noProof/>
                <w:webHidden/>
              </w:rPr>
              <w:tab/>
            </w:r>
            <w:r>
              <w:rPr>
                <w:noProof/>
                <w:webHidden/>
              </w:rPr>
              <w:fldChar w:fldCharType="begin"/>
            </w:r>
            <w:r>
              <w:rPr>
                <w:noProof/>
                <w:webHidden/>
              </w:rPr>
              <w:instrText xml:space="preserve"> PAGEREF _Toc523361645 \h </w:instrText>
            </w:r>
            <w:r>
              <w:rPr>
                <w:noProof/>
                <w:webHidden/>
              </w:rPr>
            </w:r>
            <w:r>
              <w:rPr>
                <w:noProof/>
                <w:webHidden/>
              </w:rPr>
              <w:fldChar w:fldCharType="separate"/>
            </w:r>
            <w:r>
              <w:rPr>
                <w:noProof/>
                <w:webHidden/>
              </w:rPr>
              <w:t>36</w:t>
            </w:r>
            <w:r>
              <w:rPr>
                <w:noProof/>
                <w:webHidden/>
              </w:rPr>
              <w:fldChar w:fldCharType="end"/>
            </w:r>
          </w:hyperlink>
        </w:p>
        <w:p w14:paraId="7CADA043" w14:textId="5EA48FFD" w:rsidR="00DE697D" w:rsidRDefault="00DE697D">
          <w:pPr>
            <w:pStyle w:val="TOC3"/>
            <w:tabs>
              <w:tab w:val="right" w:leader="dot" w:pos="10456"/>
            </w:tabs>
            <w:rPr>
              <w:noProof/>
              <w:sz w:val="22"/>
              <w:szCs w:val="22"/>
              <w:lang w:eastAsia="en-AU"/>
            </w:rPr>
          </w:pPr>
          <w:hyperlink w:anchor="_Toc523361646" w:history="1">
            <w:r w:rsidRPr="006E4A87">
              <w:rPr>
                <w:rStyle w:val="Hyperlink"/>
                <w:noProof/>
              </w:rPr>
              <w:t>5.4.3 Testing</w:t>
            </w:r>
            <w:r>
              <w:rPr>
                <w:noProof/>
                <w:webHidden/>
              </w:rPr>
              <w:tab/>
            </w:r>
            <w:r>
              <w:rPr>
                <w:noProof/>
                <w:webHidden/>
              </w:rPr>
              <w:fldChar w:fldCharType="begin"/>
            </w:r>
            <w:r>
              <w:rPr>
                <w:noProof/>
                <w:webHidden/>
              </w:rPr>
              <w:instrText xml:space="preserve"> PAGEREF _Toc523361646 \h </w:instrText>
            </w:r>
            <w:r>
              <w:rPr>
                <w:noProof/>
                <w:webHidden/>
              </w:rPr>
            </w:r>
            <w:r>
              <w:rPr>
                <w:noProof/>
                <w:webHidden/>
              </w:rPr>
              <w:fldChar w:fldCharType="separate"/>
            </w:r>
            <w:r>
              <w:rPr>
                <w:noProof/>
                <w:webHidden/>
              </w:rPr>
              <w:t>41</w:t>
            </w:r>
            <w:r>
              <w:rPr>
                <w:noProof/>
                <w:webHidden/>
              </w:rPr>
              <w:fldChar w:fldCharType="end"/>
            </w:r>
          </w:hyperlink>
        </w:p>
        <w:p w14:paraId="2BEA26DF" w14:textId="30549D8C" w:rsidR="00DE697D" w:rsidRDefault="00DE697D">
          <w:pPr>
            <w:pStyle w:val="TOC3"/>
            <w:tabs>
              <w:tab w:val="right" w:leader="dot" w:pos="10456"/>
            </w:tabs>
            <w:rPr>
              <w:noProof/>
              <w:sz w:val="22"/>
              <w:szCs w:val="22"/>
              <w:lang w:eastAsia="en-AU"/>
            </w:rPr>
          </w:pPr>
          <w:hyperlink w:anchor="_Toc523361647" w:history="1">
            <w:r w:rsidRPr="006E4A87">
              <w:rPr>
                <w:rStyle w:val="Hyperlink"/>
                <w:noProof/>
              </w:rPr>
              <w:t>5.4.4 SQL Queries</w:t>
            </w:r>
            <w:r>
              <w:rPr>
                <w:noProof/>
                <w:webHidden/>
              </w:rPr>
              <w:tab/>
            </w:r>
            <w:r>
              <w:rPr>
                <w:noProof/>
                <w:webHidden/>
              </w:rPr>
              <w:fldChar w:fldCharType="begin"/>
            </w:r>
            <w:r>
              <w:rPr>
                <w:noProof/>
                <w:webHidden/>
              </w:rPr>
              <w:instrText xml:space="preserve"> PAGEREF _Toc523361647 \h </w:instrText>
            </w:r>
            <w:r>
              <w:rPr>
                <w:noProof/>
                <w:webHidden/>
              </w:rPr>
            </w:r>
            <w:r>
              <w:rPr>
                <w:noProof/>
                <w:webHidden/>
              </w:rPr>
              <w:fldChar w:fldCharType="separate"/>
            </w:r>
            <w:r>
              <w:rPr>
                <w:noProof/>
                <w:webHidden/>
              </w:rPr>
              <w:t>42</w:t>
            </w:r>
            <w:r>
              <w:rPr>
                <w:noProof/>
                <w:webHidden/>
              </w:rPr>
              <w:fldChar w:fldCharType="end"/>
            </w:r>
          </w:hyperlink>
        </w:p>
        <w:p w14:paraId="50E20EA7" w14:textId="01B0D477" w:rsidR="00DE697D" w:rsidRDefault="00DE697D">
          <w:pPr>
            <w:pStyle w:val="TOC3"/>
            <w:tabs>
              <w:tab w:val="right" w:leader="dot" w:pos="10456"/>
            </w:tabs>
            <w:rPr>
              <w:noProof/>
              <w:sz w:val="22"/>
              <w:szCs w:val="22"/>
              <w:lang w:eastAsia="en-AU"/>
            </w:rPr>
          </w:pPr>
          <w:hyperlink w:anchor="_Toc523361648" w:history="1">
            <w:r w:rsidRPr="006E4A87">
              <w:rPr>
                <w:rStyle w:val="Hyperlink"/>
                <w:noProof/>
              </w:rPr>
              <w:t>5.4.5 Evaluation</w:t>
            </w:r>
            <w:r>
              <w:rPr>
                <w:noProof/>
                <w:webHidden/>
              </w:rPr>
              <w:tab/>
            </w:r>
            <w:r>
              <w:rPr>
                <w:noProof/>
                <w:webHidden/>
              </w:rPr>
              <w:fldChar w:fldCharType="begin"/>
            </w:r>
            <w:r>
              <w:rPr>
                <w:noProof/>
                <w:webHidden/>
              </w:rPr>
              <w:instrText xml:space="preserve"> PAGEREF _Toc523361648 \h </w:instrText>
            </w:r>
            <w:r>
              <w:rPr>
                <w:noProof/>
                <w:webHidden/>
              </w:rPr>
            </w:r>
            <w:r>
              <w:rPr>
                <w:noProof/>
                <w:webHidden/>
              </w:rPr>
              <w:fldChar w:fldCharType="separate"/>
            </w:r>
            <w:r>
              <w:rPr>
                <w:noProof/>
                <w:webHidden/>
              </w:rPr>
              <w:t>43</w:t>
            </w:r>
            <w:r>
              <w:rPr>
                <w:noProof/>
                <w:webHidden/>
              </w:rPr>
              <w:fldChar w:fldCharType="end"/>
            </w:r>
          </w:hyperlink>
        </w:p>
        <w:p w14:paraId="0B590E1D" w14:textId="11BFC812" w:rsidR="00DE697D" w:rsidRDefault="00DE697D">
          <w:pPr>
            <w:pStyle w:val="TOC2"/>
            <w:tabs>
              <w:tab w:val="right" w:leader="dot" w:pos="10456"/>
            </w:tabs>
            <w:rPr>
              <w:noProof/>
              <w:sz w:val="22"/>
              <w:szCs w:val="22"/>
              <w:lang w:eastAsia="en-AU"/>
            </w:rPr>
          </w:pPr>
          <w:hyperlink w:anchor="_Toc523361649" w:history="1">
            <w:r w:rsidRPr="006E4A87">
              <w:rPr>
                <w:rStyle w:val="Hyperlink"/>
                <w:noProof/>
              </w:rPr>
              <w:t>5.5 New Staff Form</w:t>
            </w:r>
            <w:r>
              <w:rPr>
                <w:noProof/>
                <w:webHidden/>
              </w:rPr>
              <w:tab/>
            </w:r>
            <w:r>
              <w:rPr>
                <w:noProof/>
                <w:webHidden/>
              </w:rPr>
              <w:fldChar w:fldCharType="begin"/>
            </w:r>
            <w:r>
              <w:rPr>
                <w:noProof/>
                <w:webHidden/>
              </w:rPr>
              <w:instrText xml:space="preserve"> PAGEREF _Toc523361649 \h </w:instrText>
            </w:r>
            <w:r>
              <w:rPr>
                <w:noProof/>
                <w:webHidden/>
              </w:rPr>
            </w:r>
            <w:r>
              <w:rPr>
                <w:noProof/>
                <w:webHidden/>
              </w:rPr>
              <w:fldChar w:fldCharType="separate"/>
            </w:r>
            <w:r>
              <w:rPr>
                <w:noProof/>
                <w:webHidden/>
              </w:rPr>
              <w:t>45</w:t>
            </w:r>
            <w:r>
              <w:rPr>
                <w:noProof/>
                <w:webHidden/>
              </w:rPr>
              <w:fldChar w:fldCharType="end"/>
            </w:r>
          </w:hyperlink>
        </w:p>
        <w:p w14:paraId="727F2228" w14:textId="23C8CD09" w:rsidR="00DE697D" w:rsidRDefault="00DE697D">
          <w:pPr>
            <w:pStyle w:val="TOC3"/>
            <w:tabs>
              <w:tab w:val="right" w:leader="dot" w:pos="10456"/>
            </w:tabs>
            <w:rPr>
              <w:noProof/>
              <w:sz w:val="22"/>
              <w:szCs w:val="22"/>
              <w:lang w:eastAsia="en-AU"/>
            </w:rPr>
          </w:pPr>
          <w:hyperlink w:anchor="_Toc523361650" w:history="1">
            <w:r w:rsidRPr="006E4A87">
              <w:rPr>
                <w:rStyle w:val="Hyperlink"/>
                <w:noProof/>
              </w:rPr>
              <w:t>5.5.1 D</w:t>
            </w:r>
            <w:r>
              <w:rPr>
                <w:rStyle w:val="Hyperlink"/>
                <w:noProof/>
              </w:rPr>
              <w:t>esign</w:t>
            </w:r>
            <w:r>
              <w:rPr>
                <w:noProof/>
                <w:webHidden/>
              </w:rPr>
              <w:tab/>
            </w:r>
            <w:r>
              <w:rPr>
                <w:noProof/>
                <w:webHidden/>
              </w:rPr>
              <w:fldChar w:fldCharType="begin"/>
            </w:r>
            <w:r>
              <w:rPr>
                <w:noProof/>
                <w:webHidden/>
              </w:rPr>
              <w:instrText xml:space="preserve"> PAGEREF _Toc523361650 \h </w:instrText>
            </w:r>
            <w:r>
              <w:rPr>
                <w:noProof/>
                <w:webHidden/>
              </w:rPr>
            </w:r>
            <w:r>
              <w:rPr>
                <w:noProof/>
                <w:webHidden/>
              </w:rPr>
              <w:fldChar w:fldCharType="separate"/>
            </w:r>
            <w:r>
              <w:rPr>
                <w:noProof/>
                <w:webHidden/>
              </w:rPr>
              <w:t>45</w:t>
            </w:r>
            <w:r>
              <w:rPr>
                <w:noProof/>
                <w:webHidden/>
              </w:rPr>
              <w:fldChar w:fldCharType="end"/>
            </w:r>
          </w:hyperlink>
        </w:p>
        <w:p w14:paraId="124E5E82" w14:textId="2E429CF5" w:rsidR="00DE697D" w:rsidRDefault="00DE697D">
          <w:pPr>
            <w:pStyle w:val="TOC3"/>
            <w:tabs>
              <w:tab w:val="right" w:leader="dot" w:pos="10456"/>
            </w:tabs>
            <w:rPr>
              <w:noProof/>
              <w:sz w:val="22"/>
              <w:szCs w:val="22"/>
              <w:lang w:eastAsia="en-AU"/>
            </w:rPr>
          </w:pPr>
          <w:hyperlink w:anchor="_Toc523361651" w:history="1">
            <w:r w:rsidRPr="006E4A87">
              <w:rPr>
                <w:rStyle w:val="Hyperlink"/>
                <w:noProof/>
              </w:rPr>
              <w:t>5.5.2 CODE</w:t>
            </w:r>
            <w:bookmarkStart w:id="0" w:name="_GoBack"/>
            <w:bookmarkEnd w:id="0"/>
            <w:r>
              <w:rPr>
                <w:noProof/>
                <w:webHidden/>
              </w:rPr>
              <w:tab/>
            </w:r>
            <w:r>
              <w:rPr>
                <w:noProof/>
                <w:webHidden/>
              </w:rPr>
              <w:fldChar w:fldCharType="begin"/>
            </w:r>
            <w:r>
              <w:rPr>
                <w:noProof/>
                <w:webHidden/>
              </w:rPr>
              <w:instrText xml:space="preserve"> PAGEREF _Toc523361651 \h </w:instrText>
            </w:r>
            <w:r>
              <w:rPr>
                <w:noProof/>
                <w:webHidden/>
              </w:rPr>
            </w:r>
            <w:r>
              <w:rPr>
                <w:noProof/>
                <w:webHidden/>
              </w:rPr>
              <w:fldChar w:fldCharType="separate"/>
            </w:r>
            <w:r>
              <w:rPr>
                <w:noProof/>
                <w:webHidden/>
              </w:rPr>
              <w:t>45</w:t>
            </w:r>
            <w:r>
              <w:rPr>
                <w:noProof/>
                <w:webHidden/>
              </w:rPr>
              <w:fldChar w:fldCharType="end"/>
            </w:r>
          </w:hyperlink>
        </w:p>
        <w:p w14:paraId="638C4C02" w14:textId="11F08879" w:rsidR="00DE697D" w:rsidRDefault="00DE697D">
          <w:pPr>
            <w:pStyle w:val="TOC3"/>
            <w:tabs>
              <w:tab w:val="right" w:leader="dot" w:pos="10456"/>
            </w:tabs>
            <w:rPr>
              <w:noProof/>
              <w:sz w:val="22"/>
              <w:szCs w:val="22"/>
              <w:lang w:eastAsia="en-AU"/>
            </w:rPr>
          </w:pPr>
          <w:hyperlink w:anchor="_Toc523361652" w:history="1">
            <w:r w:rsidRPr="006E4A87">
              <w:rPr>
                <w:rStyle w:val="Hyperlink"/>
                <w:noProof/>
              </w:rPr>
              <w:t>5.5.3 Testing</w:t>
            </w:r>
            <w:r>
              <w:rPr>
                <w:noProof/>
                <w:webHidden/>
              </w:rPr>
              <w:tab/>
            </w:r>
            <w:r>
              <w:rPr>
                <w:noProof/>
                <w:webHidden/>
              </w:rPr>
              <w:fldChar w:fldCharType="begin"/>
            </w:r>
            <w:r>
              <w:rPr>
                <w:noProof/>
                <w:webHidden/>
              </w:rPr>
              <w:instrText xml:space="preserve"> PAGEREF _Toc523361652 \h </w:instrText>
            </w:r>
            <w:r>
              <w:rPr>
                <w:noProof/>
                <w:webHidden/>
              </w:rPr>
            </w:r>
            <w:r>
              <w:rPr>
                <w:noProof/>
                <w:webHidden/>
              </w:rPr>
              <w:fldChar w:fldCharType="separate"/>
            </w:r>
            <w:r>
              <w:rPr>
                <w:noProof/>
                <w:webHidden/>
              </w:rPr>
              <w:t>47</w:t>
            </w:r>
            <w:r>
              <w:rPr>
                <w:noProof/>
                <w:webHidden/>
              </w:rPr>
              <w:fldChar w:fldCharType="end"/>
            </w:r>
          </w:hyperlink>
        </w:p>
        <w:p w14:paraId="184CDE11" w14:textId="6298D744" w:rsidR="00DE697D" w:rsidRDefault="00DE697D">
          <w:pPr>
            <w:pStyle w:val="TOC3"/>
            <w:tabs>
              <w:tab w:val="right" w:leader="dot" w:pos="10456"/>
            </w:tabs>
            <w:rPr>
              <w:noProof/>
              <w:sz w:val="22"/>
              <w:szCs w:val="22"/>
              <w:lang w:eastAsia="en-AU"/>
            </w:rPr>
          </w:pPr>
          <w:hyperlink w:anchor="_Toc523361653" w:history="1">
            <w:r w:rsidRPr="006E4A87">
              <w:rPr>
                <w:rStyle w:val="Hyperlink"/>
                <w:noProof/>
              </w:rPr>
              <w:t>5.5.4 SQL Queries</w:t>
            </w:r>
            <w:r>
              <w:rPr>
                <w:noProof/>
                <w:webHidden/>
              </w:rPr>
              <w:tab/>
            </w:r>
            <w:r>
              <w:rPr>
                <w:noProof/>
                <w:webHidden/>
              </w:rPr>
              <w:fldChar w:fldCharType="begin"/>
            </w:r>
            <w:r>
              <w:rPr>
                <w:noProof/>
                <w:webHidden/>
              </w:rPr>
              <w:instrText xml:space="preserve"> PAGEREF _Toc523361653 \h </w:instrText>
            </w:r>
            <w:r>
              <w:rPr>
                <w:noProof/>
                <w:webHidden/>
              </w:rPr>
            </w:r>
            <w:r>
              <w:rPr>
                <w:noProof/>
                <w:webHidden/>
              </w:rPr>
              <w:fldChar w:fldCharType="separate"/>
            </w:r>
            <w:r>
              <w:rPr>
                <w:noProof/>
                <w:webHidden/>
              </w:rPr>
              <w:t>48</w:t>
            </w:r>
            <w:r>
              <w:rPr>
                <w:noProof/>
                <w:webHidden/>
              </w:rPr>
              <w:fldChar w:fldCharType="end"/>
            </w:r>
          </w:hyperlink>
        </w:p>
        <w:p w14:paraId="57EFF6E2" w14:textId="32371484" w:rsidR="00DE697D" w:rsidRDefault="00DE697D">
          <w:pPr>
            <w:pStyle w:val="TOC3"/>
            <w:tabs>
              <w:tab w:val="right" w:leader="dot" w:pos="10456"/>
            </w:tabs>
            <w:rPr>
              <w:noProof/>
              <w:sz w:val="22"/>
              <w:szCs w:val="22"/>
              <w:lang w:eastAsia="en-AU"/>
            </w:rPr>
          </w:pPr>
          <w:hyperlink w:anchor="_Toc523361654" w:history="1">
            <w:r w:rsidRPr="006E4A87">
              <w:rPr>
                <w:rStyle w:val="Hyperlink"/>
                <w:noProof/>
              </w:rPr>
              <w:t>5.5.5 Evaluation</w:t>
            </w:r>
            <w:r>
              <w:rPr>
                <w:noProof/>
                <w:webHidden/>
              </w:rPr>
              <w:tab/>
            </w:r>
            <w:r>
              <w:rPr>
                <w:noProof/>
                <w:webHidden/>
              </w:rPr>
              <w:fldChar w:fldCharType="begin"/>
            </w:r>
            <w:r>
              <w:rPr>
                <w:noProof/>
                <w:webHidden/>
              </w:rPr>
              <w:instrText xml:space="preserve"> PAGEREF _Toc523361654 \h </w:instrText>
            </w:r>
            <w:r>
              <w:rPr>
                <w:noProof/>
                <w:webHidden/>
              </w:rPr>
            </w:r>
            <w:r>
              <w:rPr>
                <w:noProof/>
                <w:webHidden/>
              </w:rPr>
              <w:fldChar w:fldCharType="separate"/>
            </w:r>
            <w:r>
              <w:rPr>
                <w:noProof/>
                <w:webHidden/>
              </w:rPr>
              <w:t>49</w:t>
            </w:r>
            <w:r>
              <w:rPr>
                <w:noProof/>
                <w:webHidden/>
              </w:rPr>
              <w:fldChar w:fldCharType="end"/>
            </w:r>
          </w:hyperlink>
        </w:p>
        <w:p w14:paraId="2BDF2B99" w14:textId="61C648A9" w:rsidR="00DE697D" w:rsidRDefault="00DE697D">
          <w:pPr>
            <w:pStyle w:val="TOC2"/>
            <w:tabs>
              <w:tab w:val="right" w:leader="dot" w:pos="10456"/>
            </w:tabs>
            <w:rPr>
              <w:noProof/>
              <w:sz w:val="22"/>
              <w:szCs w:val="22"/>
              <w:lang w:eastAsia="en-AU"/>
            </w:rPr>
          </w:pPr>
          <w:hyperlink w:anchor="_Toc523361655" w:history="1">
            <w:r w:rsidRPr="006E4A87">
              <w:rPr>
                <w:rStyle w:val="Hyperlink"/>
                <w:noProof/>
              </w:rPr>
              <w:t>5.6 Purchase Form</w:t>
            </w:r>
            <w:r>
              <w:rPr>
                <w:noProof/>
                <w:webHidden/>
              </w:rPr>
              <w:tab/>
            </w:r>
            <w:r>
              <w:rPr>
                <w:noProof/>
                <w:webHidden/>
              </w:rPr>
              <w:fldChar w:fldCharType="begin"/>
            </w:r>
            <w:r>
              <w:rPr>
                <w:noProof/>
                <w:webHidden/>
              </w:rPr>
              <w:instrText xml:space="preserve"> PAGEREF _Toc523361655 \h </w:instrText>
            </w:r>
            <w:r>
              <w:rPr>
                <w:noProof/>
                <w:webHidden/>
              </w:rPr>
            </w:r>
            <w:r>
              <w:rPr>
                <w:noProof/>
                <w:webHidden/>
              </w:rPr>
              <w:fldChar w:fldCharType="separate"/>
            </w:r>
            <w:r>
              <w:rPr>
                <w:noProof/>
                <w:webHidden/>
              </w:rPr>
              <w:t>50</w:t>
            </w:r>
            <w:r>
              <w:rPr>
                <w:noProof/>
                <w:webHidden/>
              </w:rPr>
              <w:fldChar w:fldCharType="end"/>
            </w:r>
          </w:hyperlink>
        </w:p>
        <w:p w14:paraId="2B984AD9" w14:textId="04E2D8D1" w:rsidR="00DE697D" w:rsidRDefault="00DE697D">
          <w:pPr>
            <w:pStyle w:val="TOC3"/>
            <w:tabs>
              <w:tab w:val="right" w:leader="dot" w:pos="10456"/>
            </w:tabs>
            <w:rPr>
              <w:noProof/>
              <w:sz w:val="22"/>
              <w:szCs w:val="22"/>
              <w:lang w:eastAsia="en-AU"/>
            </w:rPr>
          </w:pPr>
          <w:hyperlink w:anchor="_Toc523361656" w:history="1">
            <w:r w:rsidRPr="006E4A87">
              <w:rPr>
                <w:rStyle w:val="Hyperlink"/>
                <w:noProof/>
              </w:rPr>
              <w:t>5.6.1 Design</w:t>
            </w:r>
            <w:r>
              <w:rPr>
                <w:noProof/>
                <w:webHidden/>
              </w:rPr>
              <w:tab/>
            </w:r>
            <w:r>
              <w:rPr>
                <w:noProof/>
                <w:webHidden/>
              </w:rPr>
              <w:fldChar w:fldCharType="begin"/>
            </w:r>
            <w:r>
              <w:rPr>
                <w:noProof/>
                <w:webHidden/>
              </w:rPr>
              <w:instrText xml:space="preserve"> PAGEREF _Toc523361656 \h </w:instrText>
            </w:r>
            <w:r>
              <w:rPr>
                <w:noProof/>
                <w:webHidden/>
              </w:rPr>
            </w:r>
            <w:r>
              <w:rPr>
                <w:noProof/>
                <w:webHidden/>
              </w:rPr>
              <w:fldChar w:fldCharType="separate"/>
            </w:r>
            <w:r>
              <w:rPr>
                <w:noProof/>
                <w:webHidden/>
              </w:rPr>
              <w:t>50</w:t>
            </w:r>
            <w:r>
              <w:rPr>
                <w:noProof/>
                <w:webHidden/>
              </w:rPr>
              <w:fldChar w:fldCharType="end"/>
            </w:r>
          </w:hyperlink>
        </w:p>
        <w:p w14:paraId="0C7C3E80" w14:textId="559FAF5E" w:rsidR="00DE697D" w:rsidRDefault="00DE697D">
          <w:pPr>
            <w:pStyle w:val="TOC3"/>
            <w:tabs>
              <w:tab w:val="right" w:leader="dot" w:pos="10456"/>
            </w:tabs>
            <w:rPr>
              <w:noProof/>
              <w:sz w:val="22"/>
              <w:szCs w:val="22"/>
              <w:lang w:eastAsia="en-AU"/>
            </w:rPr>
          </w:pPr>
          <w:hyperlink w:anchor="_Toc523361657" w:history="1">
            <w:r w:rsidRPr="006E4A87">
              <w:rPr>
                <w:rStyle w:val="Hyperlink"/>
                <w:noProof/>
              </w:rPr>
              <w:t>5.6.2 Code</w:t>
            </w:r>
            <w:r>
              <w:rPr>
                <w:noProof/>
                <w:webHidden/>
              </w:rPr>
              <w:tab/>
            </w:r>
            <w:r>
              <w:rPr>
                <w:noProof/>
                <w:webHidden/>
              </w:rPr>
              <w:fldChar w:fldCharType="begin"/>
            </w:r>
            <w:r>
              <w:rPr>
                <w:noProof/>
                <w:webHidden/>
              </w:rPr>
              <w:instrText xml:space="preserve"> PAGEREF _Toc523361657 \h </w:instrText>
            </w:r>
            <w:r>
              <w:rPr>
                <w:noProof/>
                <w:webHidden/>
              </w:rPr>
            </w:r>
            <w:r>
              <w:rPr>
                <w:noProof/>
                <w:webHidden/>
              </w:rPr>
              <w:fldChar w:fldCharType="separate"/>
            </w:r>
            <w:r>
              <w:rPr>
                <w:noProof/>
                <w:webHidden/>
              </w:rPr>
              <w:t>50</w:t>
            </w:r>
            <w:r>
              <w:rPr>
                <w:noProof/>
                <w:webHidden/>
              </w:rPr>
              <w:fldChar w:fldCharType="end"/>
            </w:r>
          </w:hyperlink>
        </w:p>
        <w:p w14:paraId="15767BE9" w14:textId="2DF515F8" w:rsidR="00DE697D" w:rsidRDefault="00DE697D">
          <w:pPr>
            <w:pStyle w:val="TOC3"/>
            <w:tabs>
              <w:tab w:val="right" w:leader="dot" w:pos="10456"/>
            </w:tabs>
            <w:rPr>
              <w:noProof/>
              <w:sz w:val="22"/>
              <w:szCs w:val="22"/>
              <w:lang w:eastAsia="en-AU"/>
            </w:rPr>
          </w:pPr>
          <w:hyperlink w:anchor="_Toc523361658" w:history="1">
            <w:r w:rsidRPr="006E4A87">
              <w:rPr>
                <w:rStyle w:val="Hyperlink"/>
                <w:noProof/>
              </w:rPr>
              <w:t>5.6.3 Testing</w:t>
            </w:r>
            <w:r>
              <w:rPr>
                <w:noProof/>
                <w:webHidden/>
              </w:rPr>
              <w:tab/>
            </w:r>
            <w:r>
              <w:rPr>
                <w:noProof/>
                <w:webHidden/>
              </w:rPr>
              <w:fldChar w:fldCharType="begin"/>
            </w:r>
            <w:r>
              <w:rPr>
                <w:noProof/>
                <w:webHidden/>
              </w:rPr>
              <w:instrText xml:space="preserve"> PAGEREF _Toc523361658 \h </w:instrText>
            </w:r>
            <w:r>
              <w:rPr>
                <w:noProof/>
                <w:webHidden/>
              </w:rPr>
            </w:r>
            <w:r>
              <w:rPr>
                <w:noProof/>
                <w:webHidden/>
              </w:rPr>
              <w:fldChar w:fldCharType="separate"/>
            </w:r>
            <w:r>
              <w:rPr>
                <w:noProof/>
                <w:webHidden/>
              </w:rPr>
              <w:t>55</w:t>
            </w:r>
            <w:r>
              <w:rPr>
                <w:noProof/>
                <w:webHidden/>
              </w:rPr>
              <w:fldChar w:fldCharType="end"/>
            </w:r>
          </w:hyperlink>
        </w:p>
        <w:p w14:paraId="7D7C5117" w14:textId="55F6A929" w:rsidR="00DE697D" w:rsidRDefault="00DE697D">
          <w:pPr>
            <w:pStyle w:val="TOC3"/>
            <w:tabs>
              <w:tab w:val="right" w:leader="dot" w:pos="10456"/>
            </w:tabs>
            <w:rPr>
              <w:noProof/>
              <w:sz w:val="22"/>
              <w:szCs w:val="22"/>
              <w:lang w:eastAsia="en-AU"/>
            </w:rPr>
          </w:pPr>
          <w:hyperlink w:anchor="_Toc523361659" w:history="1">
            <w:r w:rsidRPr="006E4A87">
              <w:rPr>
                <w:rStyle w:val="Hyperlink"/>
                <w:noProof/>
              </w:rPr>
              <w:t>5.6.4 SQL Queries</w:t>
            </w:r>
            <w:r>
              <w:rPr>
                <w:noProof/>
                <w:webHidden/>
              </w:rPr>
              <w:tab/>
            </w:r>
            <w:r>
              <w:rPr>
                <w:noProof/>
                <w:webHidden/>
              </w:rPr>
              <w:fldChar w:fldCharType="begin"/>
            </w:r>
            <w:r>
              <w:rPr>
                <w:noProof/>
                <w:webHidden/>
              </w:rPr>
              <w:instrText xml:space="preserve"> PAGEREF _Toc523361659 \h </w:instrText>
            </w:r>
            <w:r>
              <w:rPr>
                <w:noProof/>
                <w:webHidden/>
              </w:rPr>
            </w:r>
            <w:r>
              <w:rPr>
                <w:noProof/>
                <w:webHidden/>
              </w:rPr>
              <w:fldChar w:fldCharType="separate"/>
            </w:r>
            <w:r>
              <w:rPr>
                <w:noProof/>
                <w:webHidden/>
              </w:rPr>
              <w:t>56</w:t>
            </w:r>
            <w:r>
              <w:rPr>
                <w:noProof/>
                <w:webHidden/>
              </w:rPr>
              <w:fldChar w:fldCharType="end"/>
            </w:r>
          </w:hyperlink>
        </w:p>
        <w:p w14:paraId="253FC915" w14:textId="07372F98" w:rsidR="00DE697D" w:rsidRDefault="00DE697D">
          <w:pPr>
            <w:pStyle w:val="TOC3"/>
            <w:tabs>
              <w:tab w:val="right" w:leader="dot" w:pos="10456"/>
            </w:tabs>
            <w:rPr>
              <w:noProof/>
              <w:sz w:val="22"/>
              <w:szCs w:val="22"/>
              <w:lang w:eastAsia="en-AU"/>
            </w:rPr>
          </w:pPr>
          <w:hyperlink w:anchor="_Toc523361660" w:history="1">
            <w:r w:rsidRPr="006E4A87">
              <w:rPr>
                <w:rStyle w:val="Hyperlink"/>
                <w:noProof/>
              </w:rPr>
              <w:t>5.6.5 Evaluation</w:t>
            </w:r>
            <w:r>
              <w:rPr>
                <w:noProof/>
                <w:webHidden/>
              </w:rPr>
              <w:tab/>
            </w:r>
            <w:r>
              <w:rPr>
                <w:noProof/>
                <w:webHidden/>
              </w:rPr>
              <w:fldChar w:fldCharType="begin"/>
            </w:r>
            <w:r>
              <w:rPr>
                <w:noProof/>
                <w:webHidden/>
              </w:rPr>
              <w:instrText xml:space="preserve"> PAGEREF _Toc523361660 \h </w:instrText>
            </w:r>
            <w:r>
              <w:rPr>
                <w:noProof/>
                <w:webHidden/>
              </w:rPr>
            </w:r>
            <w:r>
              <w:rPr>
                <w:noProof/>
                <w:webHidden/>
              </w:rPr>
              <w:fldChar w:fldCharType="separate"/>
            </w:r>
            <w:r>
              <w:rPr>
                <w:noProof/>
                <w:webHidden/>
              </w:rPr>
              <w:t>57</w:t>
            </w:r>
            <w:r>
              <w:rPr>
                <w:noProof/>
                <w:webHidden/>
              </w:rPr>
              <w:fldChar w:fldCharType="end"/>
            </w:r>
          </w:hyperlink>
        </w:p>
        <w:p w14:paraId="1B11E97F" w14:textId="0BD2BFAA" w:rsidR="00DE697D" w:rsidRDefault="00DE697D">
          <w:pPr>
            <w:pStyle w:val="TOC2"/>
            <w:tabs>
              <w:tab w:val="right" w:leader="dot" w:pos="10456"/>
            </w:tabs>
            <w:rPr>
              <w:noProof/>
              <w:sz w:val="22"/>
              <w:szCs w:val="22"/>
              <w:lang w:eastAsia="en-AU"/>
            </w:rPr>
          </w:pPr>
          <w:hyperlink w:anchor="_Toc523361661" w:history="1">
            <w:r w:rsidRPr="006E4A87">
              <w:rPr>
                <w:rStyle w:val="Hyperlink"/>
                <w:noProof/>
              </w:rPr>
              <w:t>5.7 Invoice Log Form</w:t>
            </w:r>
            <w:r>
              <w:rPr>
                <w:noProof/>
                <w:webHidden/>
              </w:rPr>
              <w:tab/>
            </w:r>
            <w:r>
              <w:rPr>
                <w:noProof/>
                <w:webHidden/>
              </w:rPr>
              <w:fldChar w:fldCharType="begin"/>
            </w:r>
            <w:r>
              <w:rPr>
                <w:noProof/>
                <w:webHidden/>
              </w:rPr>
              <w:instrText xml:space="preserve"> PAGEREF _Toc523361661 \h </w:instrText>
            </w:r>
            <w:r>
              <w:rPr>
                <w:noProof/>
                <w:webHidden/>
              </w:rPr>
            </w:r>
            <w:r>
              <w:rPr>
                <w:noProof/>
                <w:webHidden/>
              </w:rPr>
              <w:fldChar w:fldCharType="separate"/>
            </w:r>
            <w:r>
              <w:rPr>
                <w:noProof/>
                <w:webHidden/>
              </w:rPr>
              <w:t>59</w:t>
            </w:r>
            <w:r>
              <w:rPr>
                <w:noProof/>
                <w:webHidden/>
              </w:rPr>
              <w:fldChar w:fldCharType="end"/>
            </w:r>
          </w:hyperlink>
        </w:p>
        <w:p w14:paraId="19376FD3" w14:textId="3124AC27" w:rsidR="00DE697D" w:rsidRDefault="00DE697D">
          <w:pPr>
            <w:pStyle w:val="TOC3"/>
            <w:tabs>
              <w:tab w:val="right" w:leader="dot" w:pos="10456"/>
            </w:tabs>
            <w:rPr>
              <w:noProof/>
              <w:sz w:val="22"/>
              <w:szCs w:val="22"/>
              <w:lang w:eastAsia="en-AU"/>
            </w:rPr>
          </w:pPr>
          <w:hyperlink w:anchor="_Toc523361662" w:history="1">
            <w:r w:rsidRPr="006E4A87">
              <w:rPr>
                <w:rStyle w:val="Hyperlink"/>
                <w:noProof/>
              </w:rPr>
              <w:t>5.7.1 Design</w:t>
            </w:r>
            <w:r>
              <w:rPr>
                <w:noProof/>
                <w:webHidden/>
              </w:rPr>
              <w:tab/>
            </w:r>
            <w:r>
              <w:rPr>
                <w:noProof/>
                <w:webHidden/>
              </w:rPr>
              <w:fldChar w:fldCharType="begin"/>
            </w:r>
            <w:r>
              <w:rPr>
                <w:noProof/>
                <w:webHidden/>
              </w:rPr>
              <w:instrText xml:space="preserve"> PAGEREF _Toc523361662 \h </w:instrText>
            </w:r>
            <w:r>
              <w:rPr>
                <w:noProof/>
                <w:webHidden/>
              </w:rPr>
            </w:r>
            <w:r>
              <w:rPr>
                <w:noProof/>
                <w:webHidden/>
              </w:rPr>
              <w:fldChar w:fldCharType="separate"/>
            </w:r>
            <w:r>
              <w:rPr>
                <w:noProof/>
                <w:webHidden/>
              </w:rPr>
              <w:t>59</w:t>
            </w:r>
            <w:r>
              <w:rPr>
                <w:noProof/>
                <w:webHidden/>
              </w:rPr>
              <w:fldChar w:fldCharType="end"/>
            </w:r>
          </w:hyperlink>
        </w:p>
        <w:p w14:paraId="7EC9BE73" w14:textId="5AB0A31E" w:rsidR="00DE697D" w:rsidRDefault="00DE697D">
          <w:pPr>
            <w:pStyle w:val="TOC3"/>
            <w:tabs>
              <w:tab w:val="right" w:leader="dot" w:pos="10456"/>
            </w:tabs>
            <w:rPr>
              <w:noProof/>
              <w:sz w:val="22"/>
              <w:szCs w:val="22"/>
              <w:lang w:eastAsia="en-AU"/>
            </w:rPr>
          </w:pPr>
          <w:hyperlink w:anchor="_Toc523361663" w:history="1">
            <w:r w:rsidRPr="006E4A87">
              <w:rPr>
                <w:rStyle w:val="Hyperlink"/>
                <w:noProof/>
              </w:rPr>
              <w:t>5.7.2 Code</w:t>
            </w:r>
            <w:r>
              <w:rPr>
                <w:noProof/>
                <w:webHidden/>
              </w:rPr>
              <w:tab/>
            </w:r>
            <w:r>
              <w:rPr>
                <w:noProof/>
                <w:webHidden/>
              </w:rPr>
              <w:fldChar w:fldCharType="begin"/>
            </w:r>
            <w:r>
              <w:rPr>
                <w:noProof/>
                <w:webHidden/>
              </w:rPr>
              <w:instrText xml:space="preserve"> PAGEREF _Toc523361663 \h </w:instrText>
            </w:r>
            <w:r>
              <w:rPr>
                <w:noProof/>
                <w:webHidden/>
              </w:rPr>
            </w:r>
            <w:r>
              <w:rPr>
                <w:noProof/>
                <w:webHidden/>
              </w:rPr>
              <w:fldChar w:fldCharType="separate"/>
            </w:r>
            <w:r>
              <w:rPr>
                <w:noProof/>
                <w:webHidden/>
              </w:rPr>
              <w:t>59</w:t>
            </w:r>
            <w:r>
              <w:rPr>
                <w:noProof/>
                <w:webHidden/>
              </w:rPr>
              <w:fldChar w:fldCharType="end"/>
            </w:r>
          </w:hyperlink>
        </w:p>
        <w:p w14:paraId="1C9C48F3" w14:textId="6400BBF6" w:rsidR="00DE697D" w:rsidRDefault="00DE697D">
          <w:pPr>
            <w:pStyle w:val="TOC3"/>
            <w:tabs>
              <w:tab w:val="right" w:leader="dot" w:pos="10456"/>
            </w:tabs>
            <w:rPr>
              <w:noProof/>
              <w:sz w:val="22"/>
              <w:szCs w:val="22"/>
              <w:lang w:eastAsia="en-AU"/>
            </w:rPr>
          </w:pPr>
          <w:hyperlink w:anchor="_Toc523361664" w:history="1">
            <w:r w:rsidRPr="006E4A87">
              <w:rPr>
                <w:rStyle w:val="Hyperlink"/>
                <w:noProof/>
              </w:rPr>
              <w:t>5.7.3 Testing</w:t>
            </w:r>
            <w:r>
              <w:rPr>
                <w:noProof/>
                <w:webHidden/>
              </w:rPr>
              <w:tab/>
            </w:r>
            <w:r>
              <w:rPr>
                <w:noProof/>
                <w:webHidden/>
              </w:rPr>
              <w:fldChar w:fldCharType="begin"/>
            </w:r>
            <w:r>
              <w:rPr>
                <w:noProof/>
                <w:webHidden/>
              </w:rPr>
              <w:instrText xml:space="preserve"> PAGEREF _Toc523361664 \h </w:instrText>
            </w:r>
            <w:r>
              <w:rPr>
                <w:noProof/>
                <w:webHidden/>
              </w:rPr>
            </w:r>
            <w:r>
              <w:rPr>
                <w:noProof/>
                <w:webHidden/>
              </w:rPr>
              <w:fldChar w:fldCharType="separate"/>
            </w:r>
            <w:r>
              <w:rPr>
                <w:noProof/>
                <w:webHidden/>
              </w:rPr>
              <w:t>60</w:t>
            </w:r>
            <w:r>
              <w:rPr>
                <w:noProof/>
                <w:webHidden/>
              </w:rPr>
              <w:fldChar w:fldCharType="end"/>
            </w:r>
          </w:hyperlink>
        </w:p>
        <w:p w14:paraId="32A75FD4" w14:textId="44146971" w:rsidR="00DE697D" w:rsidRDefault="00DE697D">
          <w:pPr>
            <w:pStyle w:val="TOC3"/>
            <w:tabs>
              <w:tab w:val="right" w:leader="dot" w:pos="10456"/>
            </w:tabs>
            <w:rPr>
              <w:noProof/>
              <w:sz w:val="22"/>
              <w:szCs w:val="22"/>
              <w:lang w:eastAsia="en-AU"/>
            </w:rPr>
          </w:pPr>
          <w:hyperlink w:anchor="_Toc523361665" w:history="1">
            <w:r w:rsidRPr="006E4A87">
              <w:rPr>
                <w:rStyle w:val="Hyperlink"/>
                <w:noProof/>
              </w:rPr>
              <w:t>5.7.4 SQL Queries</w:t>
            </w:r>
            <w:r>
              <w:rPr>
                <w:noProof/>
                <w:webHidden/>
              </w:rPr>
              <w:tab/>
            </w:r>
            <w:r>
              <w:rPr>
                <w:noProof/>
                <w:webHidden/>
              </w:rPr>
              <w:fldChar w:fldCharType="begin"/>
            </w:r>
            <w:r>
              <w:rPr>
                <w:noProof/>
                <w:webHidden/>
              </w:rPr>
              <w:instrText xml:space="preserve"> PAGEREF _Toc523361665 \h </w:instrText>
            </w:r>
            <w:r>
              <w:rPr>
                <w:noProof/>
                <w:webHidden/>
              </w:rPr>
            </w:r>
            <w:r>
              <w:rPr>
                <w:noProof/>
                <w:webHidden/>
              </w:rPr>
              <w:fldChar w:fldCharType="separate"/>
            </w:r>
            <w:r>
              <w:rPr>
                <w:noProof/>
                <w:webHidden/>
              </w:rPr>
              <w:t>61</w:t>
            </w:r>
            <w:r>
              <w:rPr>
                <w:noProof/>
                <w:webHidden/>
              </w:rPr>
              <w:fldChar w:fldCharType="end"/>
            </w:r>
          </w:hyperlink>
        </w:p>
        <w:p w14:paraId="5A1421C7" w14:textId="43AE9A96" w:rsidR="00DE697D" w:rsidRDefault="00DE697D">
          <w:pPr>
            <w:pStyle w:val="TOC3"/>
            <w:tabs>
              <w:tab w:val="right" w:leader="dot" w:pos="10456"/>
            </w:tabs>
            <w:rPr>
              <w:noProof/>
              <w:sz w:val="22"/>
              <w:szCs w:val="22"/>
              <w:lang w:eastAsia="en-AU"/>
            </w:rPr>
          </w:pPr>
          <w:hyperlink w:anchor="_Toc523361666" w:history="1">
            <w:r w:rsidRPr="006E4A87">
              <w:rPr>
                <w:rStyle w:val="Hyperlink"/>
                <w:noProof/>
              </w:rPr>
              <w:t>5.7.5 Evaluation</w:t>
            </w:r>
            <w:r>
              <w:rPr>
                <w:noProof/>
                <w:webHidden/>
              </w:rPr>
              <w:tab/>
            </w:r>
            <w:r>
              <w:rPr>
                <w:noProof/>
                <w:webHidden/>
              </w:rPr>
              <w:fldChar w:fldCharType="begin"/>
            </w:r>
            <w:r>
              <w:rPr>
                <w:noProof/>
                <w:webHidden/>
              </w:rPr>
              <w:instrText xml:space="preserve"> PAGEREF _Toc523361666 \h </w:instrText>
            </w:r>
            <w:r>
              <w:rPr>
                <w:noProof/>
                <w:webHidden/>
              </w:rPr>
            </w:r>
            <w:r>
              <w:rPr>
                <w:noProof/>
                <w:webHidden/>
              </w:rPr>
              <w:fldChar w:fldCharType="separate"/>
            </w:r>
            <w:r>
              <w:rPr>
                <w:noProof/>
                <w:webHidden/>
              </w:rPr>
              <w:t>61</w:t>
            </w:r>
            <w:r>
              <w:rPr>
                <w:noProof/>
                <w:webHidden/>
              </w:rPr>
              <w:fldChar w:fldCharType="end"/>
            </w:r>
          </w:hyperlink>
        </w:p>
        <w:p w14:paraId="5160C05C" w14:textId="0F404617" w:rsidR="00DE697D" w:rsidRDefault="00DE697D">
          <w:pPr>
            <w:pStyle w:val="TOC2"/>
            <w:tabs>
              <w:tab w:val="right" w:leader="dot" w:pos="10456"/>
            </w:tabs>
            <w:rPr>
              <w:noProof/>
              <w:sz w:val="22"/>
              <w:szCs w:val="22"/>
              <w:lang w:eastAsia="en-AU"/>
            </w:rPr>
          </w:pPr>
          <w:hyperlink w:anchor="_Toc523361667" w:history="1">
            <w:r w:rsidRPr="006E4A87">
              <w:rPr>
                <w:rStyle w:val="Hyperlink"/>
                <w:noProof/>
              </w:rPr>
              <w:t>5.8 Checkout Form</w:t>
            </w:r>
            <w:r>
              <w:rPr>
                <w:noProof/>
                <w:webHidden/>
              </w:rPr>
              <w:tab/>
            </w:r>
            <w:r>
              <w:rPr>
                <w:noProof/>
                <w:webHidden/>
              </w:rPr>
              <w:fldChar w:fldCharType="begin"/>
            </w:r>
            <w:r>
              <w:rPr>
                <w:noProof/>
                <w:webHidden/>
              </w:rPr>
              <w:instrText xml:space="preserve"> PAGEREF _Toc523361667 \h </w:instrText>
            </w:r>
            <w:r>
              <w:rPr>
                <w:noProof/>
                <w:webHidden/>
              </w:rPr>
            </w:r>
            <w:r>
              <w:rPr>
                <w:noProof/>
                <w:webHidden/>
              </w:rPr>
              <w:fldChar w:fldCharType="separate"/>
            </w:r>
            <w:r>
              <w:rPr>
                <w:noProof/>
                <w:webHidden/>
              </w:rPr>
              <w:t>62</w:t>
            </w:r>
            <w:r>
              <w:rPr>
                <w:noProof/>
                <w:webHidden/>
              </w:rPr>
              <w:fldChar w:fldCharType="end"/>
            </w:r>
          </w:hyperlink>
        </w:p>
        <w:p w14:paraId="07C066F0" w14:textId="3636BF29" w:rsidR="00DE697D" w:rsidRDefault="00DE697D">
          <w:pPr>
            <w:pStyle w:val="TOC3"/>
            <w:tabs>
              <w:tab w:val="right" w:leader="dot" w:pos="10456"/>
            </w:tabs>
            <w:rPr>
              <w:noProof/>
              <w:sz w:val="22"/>
              <w:szCs w:val="22"/>
              <w:lang w:eastAsia="en-AU"/>
            </w:rPr>
          </w:pPr>
          <w:hyperlink w:anchor="_Toc523361668" w:history="1">
            <w:r w:rsidRPr="006E4A87">
              <w:rPr>
                <w:rStyle w:val="Hyperlink"/>
                <w:noProof/>
              </w:rPr>
              <w:t>5.8.1 Design</w:t>
            </w:r>
            <w:r>
              <w:rPr>
                <w:noProof/>
                <w:webHidden/>
              </w:rPr>
              <w:tab/>
            </w:r>
            <w:r>
              <w:rPr>
                <w:noProof/>
                <w:webHidden/>
              </w:rPr>
              <w:fldChar w:fldCharType="begin"/>
            </w:r>
            <w:r>
              <w:rPr>
                <w:noProof/>
                <w:webHidden/>
              </w:rPr>
              <w:instrText xml:space="preserve"> PAGEREF _Toc523361668 \h </w:instrText>
            </w:r>
            <w:r>
              <w:rPr>
                <w:noProof/>
                <w:webHidden/>
              </w:rPr>
            </w:r>
            <w:r>
              <w:rPr>
                <w:noProof/>
                <w:webHidden/>
              </w:rPr>
              <w:fldChar w:fldCharType="separate"/>
            </w:r>
            <w:r>
              <w:rPr>
                <w:noProof/>
                <w:webHidden/>
              </w:rPr>
              <w:t>62</w:t>
            </w:r>
            <w:r>
              <w:rPr>
                <w:noProof/>
                <w:webHidden/>
              </w:rPr>
              <w:fldChar w:fldCharType="end"/>
            </w:r>
          </w:hyperlink>
        </w:p>
        <w:p w14:paraId="7B39ACAC" w14:textId="391CDC9A" w:rsidR="00DE697D" w:rsidRDefault="00DE697D">
          <w:pPr>
            <w:pStyle w:val="TOC3"/>
            <w:tabs>
              <w:tab w:val="right" w:leader="dot" w:pos="10456"/>
            </w:tabs>
            <w:rPr>
              <w:noProof/>
              <w:sz w:val="22"/>
              <w:szCs w:val="22"/>
              <w:lang w:eastAsia="en-AU"/>
            </w:rPr>
          </w:pPr>
          <w:hyperlink w:anchor="_Toc523361669" w:history="1">
            <w:r w:rsidRPr="006E4A87">
              <w:rPr>
                <w:rStyle w:val="Hyperlink"/>
                <w:noProof/>
              </w:rPr>
              <w:t>5.8.2 Code</w:t>
            </w:r>
            <w:r>
              <w:rPr>
                <w:noProof/>
                <w:webHidden/>
              </w:rPr>
              <w:tab/>
            </w:r>
            <w:r>
              <w:rPr>
                <w:noProof/>
                <w:webHidden/>
              </w:rPr>
              <w:fldChar w:fldCharType="begin"/>
            </w:r>
            <w:r>
              <w:rPr>
                <w:noProof/>
                <w:webHidden/>
              </w:rPr>
              <w:instrText xml:space="preserve"> PAGEREF _Toc523361669 \h </w:instrText>
            </w:r>
            <w:r>
              <w:rPr>
                <w:noProof/>
                <w:webHidden/>
              </w:rPr>
            </w:r>
            <w:r>
              <w:rPr>
                <w:noProof/>
                <w:webHidden/>
              </w:rPr>
              <w:fldChar w:fldCharType="separate"/>
            </w:r>
            <w:r>
              <w:rPr>
                <w:noProof/>
                <w:webHidden/>
              </w:rPr>
              <w:t>62</w:t>
            </w:r>
            <w:r>
              <w:rPr>
                <w:noProof/>
                <w:webHidden/>
              </w:rPr>
              <w:fldChar w:fldCharType="end"/>
            </w:r>
          </w:hyperlink>
        </w:p>
        <w:p w14:paraId="6EA2381F" w14:textId="33C9A14F" w:rsidR="00DE697D" w:rsidRDefault="00DE697D">
          <w:pPr>
            <w:pStyle w:val="TOC3"/>
            <w:tabs>
              <w:tab w:val="right" w:leader="dot" w:pos="10456"/>
            </w:tabs>
            <w:rPr>
              <w:noProof/>
              <w:sz w:val="22"/>
              <w:szCs w:val="22"/>
              <w:lang w:eastAsia="en-AU"/>
            </w:rPr>
          </w:pPr>
          <w:hyperlink w:anchor="_Toc523361670" w:history="1">
            <w:r w:rsidRPr="006E4A87">
              <w:rPr>
                <w:rStyle w:val="Hyperlink"/>
                <w:noProof/>
              </w:rPr>
              <w:t>5.8.3 Testing</w:t>
            </w:r>
            <w:r>
              <w:rPr>
                <w:noProof/>
                <w:webHidden/>
              </w:rPr>
              <w:tab/>
            </w:r>
            <w:r>
              <w:rPr>
                <w:noProof/>
                <w:webHidden/>
              </w:rPr>
              <w:fldChar w:fldCharType="begin"/>
            </w:r>
            <w:r>
              <w:rPr>
                <w:noProof/>
                <w:webHidden/>
              </w:rPr>
              <w:instrText xml:space="preserve"> PAGEREF _Toc523361670 \h </w:instrText>
            </w:r>
            <w:r>
              <w:rPr>
                <w:noProof/>
                <w:webHidden/>
              </w:rPr>
            </w:r>
            <w:r>
              <w:rPr>
                <w:noProof/>
                <w:webHidden/>
              </w:rPr>
              <w:fldChar w:fldCharType="separate"/>
            </w:r>
            <w:r>
              <w:rPr>
                <w:noProof/>
                <w:webHidden/>
              </w:rPr>
              <w:t>65</w:t>
            </w:r>
            <w:r>
              <w:rPr>
                <w:noProof/>
                <w:webHidden/>
              </w:rPr>
              <w:fldChar w:fldCharType="end"/>
            </w:r>
          </w:hyperlink>
        </w:p>
        <w:p w14:paraId="604FDDFE" w14:textId="4C26A4E3" w:rsidR="00DE697D" w:rsidRDefault="00DE697D">
          <w:pPr>
            <w:pStyle w:val="TOC3"/>
            <w:tabs>
              <w:tab w:val="right" w:leader="dot" w:pos="10456"/>
            </w:tabs>
            <w:rPr>
              <w:noProof/>
              <w:sz w:val="22"/>
              <w:szCs w:val="22"/>
              <w:lang w:eastAsia="en-AU"/>
            </w:rPr>
          </w:pPr>
          <w:hyperlink w:anchor="_Toc523361671" w:history="1">
            <w:r w:rsidRPr="006E4A87">
              <w:rPr>
                <w:rStyle w:val="Hyperlink"/>
                <w:noProof/>
              </w:rPr>
              <w:t>5.8.4 Sql Queries</w:t>
            </w:r>
            <w:r>
              <w:rPr>
                <w:noProof/>
                <w:webHidden/>
              </w:rPr>
              <w:tab/>
            </w:r>
            <w:r>
              <w:rPr>
                <w:noProof/>
                <w:webHidden/>
              </w:rPr>
              <w:fldChar w:fldCharType="begin"/>
            </w:r>
            <w:r>
              <w:rPr>
                <w:noProof/>
                <w:webHidden/>
              </w:rPr>
              <w:instrText xml:space="preserve"> PAGEREF _Toc523361671 \h </w:instrText>
            </w:r>
            <w:r>
              <w:rPr>
                <w:noProof/>
                <w:webHidden/>
              </w:rPr>
            </w:r>
            <w:r>
              <w:rPr>
                <w:noProof/>
                <w:webHidden/>
              </w:rPr>
              <w:fldChar w:fldCharType="separate"/>
            </w:r>
            <w:r>
              <w:rPr>
                <w:noProof/>
                <w:webHidden/>
              </w:rPr>
              <w:t>67</w:t>
            </w:r>
            <w:r>
              <w:rPr>
                <w:noProof/>
                <w:webHidden/>
              </w:rPr>
              <w:fldChar w:fldCharType="end"/>
            </w:r>
          </w:hyperlink>
        </w:p>
        <w:p w14:paraId="7304464B" w14:textId="753C8B4D" w:rsidR="00DE697D" w:rsidRDefault="00DE697D">
          <w:pPr>
            <w:pStyle w:val="TOC3"/>
            <w:tabs>
              <w:tab w:val="right" w:leader="dot" w:pos="10456"/>
            </w:tabs>
            <w:rPr>
              <w:noProof/>
              <w:sz w:val="22"/>
              <w:szCs w:val="22"/>
              <w:lang w:eastAsia="en-AU"/>
            </w:rPr>
          </w:pPr>
          <w:hyperlink w:anchor="_Toc523361672" w:history="1">
            <w:r w:rsidRPr="006E4A87">
              <w:rPr>
                <w:rStyle w:val="Hyperlink"/>
                <w:noProof/>
              </w:rPr>
              <w:t>5.8.5 Evaluation</w:t>
            </w:r>
            <w:r>
              <w:rPr>
                <w:noProof/>
                <w:webHidden/>
              </w:rPr>
              <w:tab/>
            </w:r>
            <w:r>
              <w:rPr>
                <w:noProof/>
                <w:webHidden/>
              </w:rPr>
              <w:fldChar w:fldCharType="begin"/>
            </w:r>
            <w:r>
              <w:rPr>
                <w:noProof/>
                <w:webHidden/>
              </w:rPr>
              <w:instrText xml:space="preserve"> PAGEREF _Toc523361672 \h </w:instrText>
            </w:r>
            <w:r>
              <w:rPr>
                <w:noProof/>
                <w:webHidden/>
              </w:rPr>
            </w:r>
            <w:r>
              <w:rPr>
                <w:noProof/>
                <w:webHidden/>
              </w:rPr>
              <w:fldChar w:fldCharType="separate"/>
            </w:r>
            <w:r>
              <w:rPr>
                <w:noProof/>
                <w:webHidden/>
              </w:rPr>
              <w:t>67</w:t>
            </w:r>
            <w:r>
              <w:rPr>
                <w:noProof/>
                <w:webHidden/>
              </w:rPr>
              <w:fldChar w:fldCharType="end"/>
            </w:r>
          </w:hyperlink>
        </w:p>
        <w:p w14:paraId="0609901A" w14:textId="04AC14F6" w:rsidR="00DE697D" w:rsidRDefault="00DE697D">
          <w:pPr>
            <w:pStyle w:val="TOC2"/>
            <w:tabs>
              <w:tab w:val="right" w:leader="dot" w:pos="10456"/>
            </w:tabs>
            <w:rPr>
              <w:noProof/>
              <w:sz w:val="22"/>
              <w:szCs w:val="22"/>
              <w:lang w:eastAsia="en-AU"/>
            </w:rPr>
          </w:pPr>
          <w:hyperlink w:anchor="_Toc523361673" w:history="1">
            <w:r w:rsidRPr="006E4A87">
              <w:rPr>
                <w:rStyle w:val="Hyperlink"/>
                <w:noProof/>
              </w:rPr>
              <w:t>5.9 Inventory</w:t>
            </w:r>
            <w:r>
              <w:rPr>
                <w:noProof/>
                <w:webHidden/>
              </w:rPr>
              <w:tab/>
            </w:r>
            <w:r>
              <w:rPr>
                <w:noProof/>
                <w:webHidden/>
              </w:rPr>
              <w:fldChar w:fldCharType="begin"/>
            </w:r>
            <w:r>
              <w:rPr>
                <w:noProof/>
                <w:webHidden/>
              </w:rPr>
              <w:instrText xml:space="preserve"> PAGEREF _Toc523361673 \h </w:instrText>
            </w:r>
            <w:r>
              <w:rPr>
                <w:noProof/>
                <w:webHidden/>
              </w:rPr>
            </w:r>
            <w:r>
              <w:rPr>
                <w:noProof/>
                <w:webHidden/>
              </w:rPr>
              <w:fldChar w:fldCharType="separate"/>
            </w:r>
            <w:r>
              <w:rPr>
                <w:noProof/>
                <w:webHidden/>
              </w:rPr>
              <w:t>69</w:t>
            </w:r>
            <w:r>
              <w:rPr>
                <w:noProof/>
                <w:webHidden/>
              </w:rPr>
              <w:fldChar w:fldCharType="end"/>
            </w:r>
          </w:hyperlink>
        </w:p>
        <w:p w14:paraId="37E9FBCE" w14:textId="7C15B984" w:rsidR="00DE697D" w:rsidRDefault="00DE697D">
          <w:pPr>
            <w:pStyle w:val="TOC3"/>
            <w:tabs>
              <w:tab w:val="right" w:leader="dot" w:pos="10456"/>
            </w:tabs>
            <w:rPr>
              <w:noProof/>
              <w:sz w:val="22"/>
              <w:szCs w:val="22"/>
              <w:lang w:eastAsia="en-AU"/>
            </w:rPr>
          </w:pPr>
          <w:hyperlink w:anchor="_Toc523361674" w:history="1">
            <w:r w:rsidRPr="006E4A87">
              <w:rPr>
                <w:rStyle w:val="Hyperlink"/>
                <w:noProof/>
              </w:rPr>
              <w:t>5.9.1 Design</w:t>
            </w:r>
            <w:r>
              <w:rPr>
                <w:noProof/>
                <w:webHidden/>
              </w:rPr>
              <w:tab/>
            </w:r>
            <w:r>
              <w:rPr>
                <w:noProof/>
                <w:webHidden/>
              </w:rPr>
              <w:fldChar w:fldCharType="begin"/>
            </w:r>
            <w:r>
              <w:rPr>
                <w:noProof/>
                <w:webHidden/>
              </w:rPr>
              <w:instrText xml:space="preserve"> PAGEREF _Toc523361674 \h </w:instrText>
            </w:r>
            <w:r>
              <w:rPr>
                <w:noProof/>
                <w:webHidden/>
              </w:rPr>
            </w:r>
            <w:r>
              <w:rPr>
                <w:noProof/>
                <w:webHidden/>
              </w:rPr>
              <w:fldChar w:fldCharType="separate"/>
            </w:r>
            <w:r>
              <w:rPr>
                <w:noProof/>
                <w:webHidden/>
              </w:rPr>
              <w:t>69</w:t>
            </w:r>
            <w:r>
              <w:rPr>
                <w:noProof/>
                <w:webHidden/>
              </w:rPr>
              <w:fldChar w:fldCharType="end"/>
            </w:r>
          </w:hyperlink>
        </w:p>
        <w:p w14:paraId="266DD6D1" w14:textId="4E810F0F" w:rsidR="00DE697D" w:rsidRDefault="00DE697D">
          <w:pPr>
            <w:pStyle w:val="TOC3"/>
            <w:tabs>
              <w:tab w:val="right" w:leader="dot" w:pos="10456"/>
            </w:tabs>
            <w:rPr>
              <w:noProof/>
              <w:sz w:val="22"/>
              <w:szCs w:val="22"/>
              <w:lang w:eastAsia="en-AU"/>
            </w:rPr>
          </w:pPr>
          <w:hyperlink w:anchor="_Toc523361675" w:history="1">
            <w:r w:rsidRPr="006E4A87">
              <w:rPr>
                <w:rStyle w:val="Hyperlink"/>
                <w:noProof/>
              </w:rPr>
              <w:t>5.9.2 Code</w:t>
            </w:r>
            <w:r>
              <w:rPr>
                <w:noProof/>
                <w:webHidden/>
              </w:rPr>
              <w:tab/>
            </w:r>
            <w:r>
              <w:rPr>
                <w:noProof/>
                <w:webHidden/>
              </w:rPr>
              <w:fldChar w:fldCharType="begin"/>
            </w:r>
            <w:r>
              <w:rPr>
                <w:noProof/>
                <w:webHidden/>
              </w:rPr>
              <w:instrText xml:space="preserve"> PAGEREF _Toc523361675 \h </w:instrText>
            </w:r>
            <w:r>
              <w:rPr>
                <w:noProof/>
                <w:webHidden/>
              </w:rPr>
            </w:r>
            <w:r>
              <w:rPr>
                <w:noProof/>
                <w:webHidden/>
              </w:rPr>
              <w:fldChar w:fldCharType="separate"/>
            </w:r>
            <w:r>
              <w:rPr>
                <w:noProof/>
                <w:webHidden/>
              </w:rPr>
              <w:t>69</w:t>
            </w:r>
            <w:r>
              <w:rPr>
                <w:noProof/>
                <w:webHidden/>
              </w:rPr>
              <w:fldChar w:fldCharType="end"/>
            </w:r>
          </w:hyperlink>
        </w:p>
        <w:p w14:paraId="5ED6E69E" w14:textId="15810B0A" w:rsidR="00DE697D" w:rsidRDefault="00DE697D">
          <w:pPr>
            <w:pStyle w:val="TOC3"/>
            <w:tabs>
              <w:tab w:val="right" w:leader="dot" w:pos="10456"/>
            </w:tabs>
            <w:rPr>
              <w:noProof/>
              <w:sz w:val="22"/>
              <w:szCs w:val="22"/>
              <w:lang w:eastAsia="en-AU"/>
            </w:rPr>
          </w:pPr>
          <w:hyperlink w:anchor="_Toc523361676" w:history="1">
            <w:r w:rsidRPr="006E4A87">
              <w:rPr>
                <w:rStyle w:val="Hyperlink"/>
                <w:noProof/>
              </w:rPr>
              <w:t>5.9.3 Testing</w:t>
            </w:r>
            <w:r>
              <w:rPr>
                <w:noProof/>
                <w:webHidden/>
              </w:rPr>
              <w:tab/>
            </w:r>
            <w:r>
              <w:rPr>
                <w:noProof/>
                <w:webHidden/>
              </w:rPr>
              <w:fldChar w:fldCharType="begin"/>
            </w:r>
            <w:r>
              <w:rPr>
                <w:noProof/>
                <w:webHidden/>
              </w:rPr>
              <w:instrText xml:space="preserve"> PAGEREF _Toc523361676 \h </w:instrText>
            </w:r>
            <w:r>
              <w:rPr>
                <w:noProof/>
                <w:webHidden/>
              </w:rPr>
            </w:r>
            <w:r>
              <w:rPr>
                <w:noProof/>
                <w:webHidden/>
              </w:rPr>
              <w:fldChar w:fldCharType="separate"/>
            </w:r>
            <w:r>
              <w:rPr>
                <w:noProof/>
                <w:webHidden/>
              </w:rPr>
              <w:t>73</w:t>
            </w:r>
            <w:r>
              <w:rPr>
                <w:noProof/>
                <w:webHidden/>
              </w:rPr>
              <w:fldChar w:fldCharType="end"/>
            </w:r>
          </w:hyperlink>
        </w:p>
        <w:p w14:paraId="755A1B4E" w14:textId="0FBEA63A" w:rsidR="00DE697D" w:rsidRDefault="00DE697D">
          <w:pPr>
            <w:pStyle w:val="TOC3"/>
            <w:tabs>
              <w:tab w:val="right" w:leader="dot" w:pos="10456"/>
            </w:tabs>
            <w:rPr>
              <w:noProof/>
              <w:sz w:val="22"/>
              <w:szCs w:val="22"/>
              <w:lang w:eastAsia="en-AU"/>
            </w:rPr>
          </w:pPr>
          <w:hyperlink w:anchor="_Toc523361677" w:history="1">
            <w:r w:rsidRPr="006E4A87">
              <w:rPr>
                <w:rStyle w:val="Hyperlink"/>
                <w:noProof/>
              </w:rPr>
              <w:t>5.9.4 SQL Queries</w:t>
            </w:r>
            <w:r>
              <w:rPr>
                <w:noProof/>
                <w:webHidden/>
              </w:rPr>
              <w:tab/>
            </w:r>
            <w:r>
              <w:rPr>
                <w:noProof/>
                <w:webHidden/>
              </w:rPr>
              <w:fldChar w:fldCharType="begin"/>
            </w:r>
            <w:r>
              <w:rPr>
                <w:noProof/>
                <w:webHidden/>
              </w:rPr>
              <w:instrText xml:space="preserve"> PAGEREF _Toc523361677 \h </w:instrText>
            </w:r>
            <w:r>
              <w:rPr>
                <w:noProof/>
                <w:webHidden/>
              </w:rPr>
            </w:r>
            <w:r>
              <w:rPr>
                <w:noProof/>
                <w:webHidden/>
              </w:rPr>
              <w:fldChar w:fldCharType="separate"/>
            </w:r>
            <w:r>
              <w:rPr>
                <w:noProof/>
                <w:webHidden/>
              </w:rPr>
              <w:t>76</w:t>
            </w:r>
            <w:r>
              <w:rPr>
                <w:noProof/>
                <w:webHidden/>
              </w:rPr>
              <w:fldChar w:fldCharType="end"/>
            </w:r>
          </w:hyperlink>
        </w:p>
        <w:p w14:paraId="1CD66C5C" w14:textId="766E31E6" w:rsidR="00DE697D" w:rsidRDefault="00DE697D">
          <w:pPr>
            <w:pStyle w:val="TOC3"/>
            <w:tabs>
              <w:tab w:val="right" w:leader="dot" w:pos="10456"/>
            </w:tabs>
            <w:rPr>
              <w:noProof/>
              <w:sz w:val="22"/>
              <w:szCs w:val="22"/>
              <w:lang w:eastAsia="en-AU"/>
            </w:rPr>
          </w:pPr>
          <w:hyperlink w:anchor="_Toc523361678" w:history="1">
            <w:r w:rsidRPr="006E4A87">
              <w:rPr>
                <w:rStyle w:val="Hyperlink"/>
                <w:noProof/>
              </w:rPr>
              <w:t>Query #3</w:t>
            </w:r>
            <w:r>
              <w:rPr>
                <w:noProof/>
                <w:webHidden/>
              </w:rPr>
              <w:tab/>
            </w:r>
            <w:r>
              <w:rPr>
                <w:noProof/>
                <w:webHidden/>
              </w:rPr>
              <w:fldChar w:fldCharType="begin"/>
            </w:r>
            <w:r>
              <w:rPr>
                <w:noProof/>
                <w:webHidden/>
              </w:rPr>
              <w:instrText xml:space="preserve"> PAGEREF _Toc523361678 \h </w:instrText>
            </w:r>
            <w:r>
              <w:rPr>
                <w:noProof/>
                <w:webHidden/>
              </w:rPr>
            </w:r>
            <w:r>
              <w:rPr>
                <w:noProof/>
                <w:webHidden/>
              </w:rPr>
              <w:fldChar w:fldCharType="separate"/>
            </w:r>
            <w:r>
              <w:rPr>
                <w:noProof/>
                <w:webHidden/>
              </w:rPr>
              <w:t>76</w:t>
            </w:r>
            <w:r>
              <w:rPr>
                <w:noProof/>
                <w:webHidden/>
              </w:rPr>
              <w:fldChar w:fldCharType="end"/>
            </w:r>
          </w:hyperlink>
        </w:p>
        <w:p w14:paraId="6907C3FC" w14:textId="70DFC40A" w:rsidR="00DE697D" w:rsidRDefault="00DE697D">
          <w:pPr>
            <w:pStyle w:val="TOC3"/>
            <w:tabs>
              <w:tab w:val="right" w:leader="dot" w:pos="10456"/>
            </w:tabs>
            <w:rPr>
              <w:noProof/>
              <w:sz w:val="22"/>
              <w:szCs w:val="22"/>
              <w:lang w:eastAsia="en-AU"/>
            </w:rPr>
          </w:pPr>
          <w:hyperlink w:anchor="_Toc523361679" w:history="1">
            <w:r w:rsidRPr="006E4A87">
              <w:rPr>
                <w:rStyle w:val="Hyperlink"/>
                <w:noProof/>
              </w:rPr>
              <w:t>5.9.5 Evaluation</w:t>
            </w:r>
            <w:r>
              <w:rPr>
                <w:noProof/>
                <w:webHidden/>
              </w:rPr>
              <w:tab/>
            </w:r>
            <w:r>
              <w:rPr>
                <w:noProof/>
                <w:webHidden/>
              </w:rPr>
              <w:fldChar w:fldCharType="begin"/>
            </w:r>
            <w:r>
              <w:rPr>
                <w:noProof/>
                <w:webHidden/>
              </w:rPr>
              <w:instrText xml:space="preserve"> PAGEREF _Toc523361679 \h </w:instrText>
            </w:r>
            <w:r>
              <w:rPr>
                <w:noProof/>
                <w:webHidden/>
              </w:rPr>
            </w:r>
            <w:r>
              <w:rPr>
                <w:noProof/>
                <w:webHidden/>
              </w:rPr>
              <w:fldChar w:fldCharType="separate"/>
            </w:r>
            <w:r>
              <w:rPr>
                <w:noProof/>
                <w:webHidden/>
              </w:rPr>
              <w:t>76</w:t>
            </w:r>
            <w:r>
              <w:rPr>
                <w:noProof/>
                <w:webHidden/>
              </w:rPr>
              <w:fldChar w:fldCharType="end"/>
            </w:r>
          </w:hyperlink>
        </w:p>
        <w:p w14:paraId="69F68E16" w14:textId="35DED26A" w:rsidR="00DE697D" w:rsidRDefault="00DE697D">
          <w:pPr>
            <w:pStyle w:val="TOC2"/>
            <w:tabs>
              <w:tab w:val="right" w:leader="dot" w:pos="10456"/>
            </w:tabs>
            <w:rPr>
              <w:noProof/>
              <w:sz w:val="22"/>
              <w:szCs w:val="22"/>
              <w:lang w:eastAsia="en-AU"/>
            </w:rPr>
          </w:pPr>
          <w:hyperlink w:anchor="_Toc523361680" w:history="1">
            <w:r w:rsidRPr="006E4A87">
              <w:rPr>
                <w:rStyle w:val="Hyperlink"/>
                <w:noProof/>
              </w:rPr>
              <w:t>5.10 Global Variables</w:t>
            </w:r>
            <w:r>
              <w:rPr>
                <w:noProof/>
                <w:webHidden/>
              </w:rPr>
              <w:tab/>
            </w:r>
            <w:r>
              <w:rPr>
                <w:noProof/>
                <w:webHidden/>
              </w:rPr>
              <w:fldChar w:fldCharType="begin"/>
            </w:r>
            <w:r>
              <w:rPr>
                <w:noProof/>
                <w:webHidden/>
              </w:rPr>
              <w:instrText xml:space="preserve"> PAGEREF _Toc523361680 \h </w:instrText>
            </w:r>
            <w:r>
              <w:rPr>
                <w:noProof/>
                <w:webHidden/>
              </w:rPr>
            </w:r>
            <w:r>
              <w:rPr>
                <w:noProof/>
                <w:webHidden/>
              </w:rPr>
              <w:fldChar w:fldCharType="separate"/>
            </w:r>
            <w:r>
              <w:rPr>
                <w:noProof/>
                <w:webHidden/>
              </w:rPr>
              <w:t>78</w:t>
            </w:r>
            <w:r>
              <w:rPr>
                <w:noProof/>
                <w:webHidden/>
              </w:rPr>
              <w:fldChar w:fldCharType="end"/>
            </w:r>
          </w:hyperlink>
        </w:p>
        <w:p w14:paraId="32B5BF47" w14:textId="4858EF60" w:rsidR="00DE697D" w:rsidRDefault="00DE697D">
          <w:pPr>
            <w:pStyle w:val="TOC3"/>
            <w:tabs>
              <w:tab w:val="right" w:leader="dot" w:pos="10456"/>
            </w:tabs>
            <w:rPr>
              <w:noProof/>
              <w:sz w:val="22"/>
              <w:szCs w:val="22"/>
              <w:lang w:eastAsia="en-AU"/>
            </w:rPr>
          </w:pPr>
          <w:hyperlink w:anchor="_Toc523361681" w:history="1">
            <w:r w:rsidRPr="006E4A87">
              <w:rPr>
                <w:rStyle w:val="Hyperlink"/>
                <w:noProof/>
              </w:rPr>
              <w:t>5.10.1 Code</w:t>
            </w:r>
            <w:r>
              <w:rPr>
                <w:noProof/>
                <w:webHidden/>
              </w:rPr>
              <w:tab/>
            </w:r>
            <w:r>
              <w:rPr>
                <w:noProof/>
                <w:webHidden/>
              </w:rPr>
              <w:fldChar w:fldCharType="begin"/>
            </w:r>
            <w:r>
              <w:rPr>
                <w:noProof/>
                <w:webHidden/>
              </w:rPr>
              <w:instrText xml:space="preserve"> PAGEREF _Toc523361681 \h </w:instrText>
            </w:r>
            <w:r>
              <w:rPr>
                <w:noProof/>
                <w:webHidden/>
              </w:rPr>
            </w:r>
            <w:r>
              <w:rPr>
                <w:noProof/>
                <w:webHidden/>
              </w:rPr>
              <w:fldChar w:fldCharType="separate"/>
            </w:r>
            <w:r>
              <w:rPr>
                <w:noProof/>
                <w:webHidden/>
              </w:rPr>
              <w:t>78</w:t>
            </w:r>
            <w:r>
              <w:rPr>
                <w:noProof/>
                <w:webHidden/>
              </w:rPr>
              <w:fldChar w:fldCharType="end"/>
            </w:r>
          </w:hyperlink>
        </w:p>
        <w:p w14:paraId="0177E61B" w14:textId="0707B823" w:rsidR="00DE697D" w:rsidRDefault="00DE697D">
          <w:pPr>
            <w:pStyle w:val="TOC1"/>
            <w:tabs>
              <w:tab w:val="right" w:leader="dot" w:pos="10456"/>
            </w:tabs>
            <w:rPr>
              <w:noProof/>
              <w:sz w:val="22"/>
              <w:szCs w:val="22"/>
              <w:lang w:eastAsia="en-AU"/>
            </w:rPr>
          </w:pPr>
          <w:hyperlink w:anchor="_Toc523361682" w:history="1">
            <w:r w:rsidRPr="006E4A87">
              <w:rPr>
                <w:rStyle w:val="Hyperlink"/>
                <w:noProof/>
              </w:rPr>
              <w:t>6.0 Questionnaire Evaluation</w:t>
            </w:r>
            <w:r>
              <w:rPr>
                <w:noProof/>
                <w:webHidden/>
              </w:rPr>
              <w:tab/>
            </w:r>
            <w:r>
              <w:rPr>
                <w:noProof/>
                <w:webHidden/>
              </w:rPr>
              <w:fldChar w:fldCharType="begin"/>
            </w:r>
            <w:r>
              <w:rPr>
                <w:noProof/>
                <w:webHidden/>
              </w:rPr>
              <w:instrText xml:space="preserve"> PAGEREF _Toc523361682 \h </w:instrText>
            </w:r>
            <w:r>
              <w:rPr>
                <w:noProof/>
                <w:webHidden/>
              </w:rPr>
            </w:r>
            <w:r>
              <w:rPr>
                <w:noProof/>
                <w:webHidden/>
              </w:rPr>
              <w:fldChar w:fldCharType="separate"/>
            </w:r>
            <w:r>
              <w:rPr>
                <w:noProof/>
                <w:webHidden/>
              </w:rPr>
              <w:t>79</w:t>
            </w:r>
            <w:r>
              <w:rPr>
                <w:noProof/>
                <w:webHidden/>
              </w:rPr>
              <w:fldChar w:fldCharType="end"/>
            </w:r>
          </w:hyperlink>
        </w:p>
        <w:p w14:paraId="6FC34F14" w14:textId="75DC3020" w:rsidR="00DE697D" w:rsidRDefault="00DE697D">
          <w:pPr>
            <w:pStyle w:val="TOC1"/>
            <w:tabs>
              <w:tab w:val="right" w:leader="dot" w:pos="10456"/>
            </w:tabs>
            <w:rPr>
              <w:noProof/>
              <w:sz w:val="22"/>
              <w:szCs w:val="22"/>
              <w:lang w:eastAsia="en-AU"/>
            </w:rPr>
          </w:pPr>
          <w:hyperlink w:anchor="_Toc523361683" w:history="1">
            <w:r w:rsidRPr="006E4A87">
              <w:rPr>
                <w:rStyle w:val="Hyperlink"/>
                <w:noProof/>
              </w:rPr>
              <w:t>7.0 Final Overall Reccomendations</w:t>
            </w:r>
            <w:r>
              <w:rPr>
                <w:noProof/>
                <w:webHidden/>
              </w:rPr>
              <w:tab/>
            </w:r>
            <w:r>
              <w:rPr>
                <w:noProof/>
                <w:webHidden/>
              </w:rPr>
              <w:fldChar w:fldCharType="begin"/>
            </w:r>
            <w:r>
              <w:rPr>
                <w:noProof/>
                <w:webHidden/>
              </w:rPr>
              <w:instrText xml:space="preserve"> PAGEREF _Toc523361683 \h </w:instrText>
            </w:r>
            <w:r>
              <w:rPr>
                <w:noProof/>
                <w:webHidden/>
              </w:rPr>
            </w:r>
            <w:r>
              <w:rPr>
                <w:noProof/>
                <w:webHidden/>
              </w:rPr>
              <w:fldChar w:fldCharType="separate"/>
            </w:r>
            <w:r>
              <w:rPr>
                <w:noProof/>
                <w:webHidden/>
              </w:rPr>
              <w:t>82</w:t>
            </w:r>
            <w:r>
              <w:rPr>
                <w:noProof/>
                <w:webHidden/>
              </w:rPr>
              <w:fldChar w:fldCharType="end"/>
            </w:r>
          </w:hyperlink>
        </w:p>
        <w:p w14:paraId="32BDB817" w14:textId="2E481C88" w:rsidR="00DE697D" w:rsidRDefault="00DE697D">
          <w:pPr>
            <w:pStyle w:val="TOC1"/>
            <w:tabs>
              <w:tab w:val="right" w:leader="dot" w:pos="10456"/>
            </w:tabs>
            <w:rPr>
              <w:noProof/>
              <w:sz w:val="22"/>
              <w:szCs w:val="22"/>
              <w:lang w:eastAsia="en-AU"/>
            </w:rPr>
          </w:pPr>
          <w:hyperlink w:anchor="_Toc523361684" w:history="1">
            <w:r w:rsidRPr="006E4A87">
              <w:rPr>
                <w:rStyle w:val="Hyperlink"/>
                <w:noProof/>
              </w:rPr>
              <w:t>8.0 Conclusion</w:t>
            </w:r>
            <w:r>
              <w:rPr>
                <w:noProof/>
                <w:webHidden/>
              </w:rPr>
              <w:tab/>
            </w:r>
            <w:r>
              <w:rPr>
                <w:noProof/>
                <w:webHidden/>
              </w:rPr>
              <w:fldChar w:fldCharType="begin"/>
            </w:r>
            <w:r>
              <w:rPr>
                <w:noProof/>
                <w:webHidden/>
              </w:rPr>
              <w:instrText xml:space="preserve"> PAGEREF _Toc523361684 \h </w:instrText>
            </w:r>
            <w:r>
              <w:rPr>
                <w:noProof/>
                <w:webHidden/>
              </w:rPr>
            </w:r>
            <w:r>
              <w:rPr>
                <w:noProof/>
                <w:webHidden/>
              </w:rPr>
              <w:fldChar w:fldCharType="separate"/>
            </w:r>
            <w:r>
              <w:rPr>
                <w:noProof/>
                <w:webHidden/>
              </w:rPr>
              <w:t>84</w:t>
            </w:r>
            <w:r>
              <w:rPr>
                <w:noProof/>
                <w:webHidden/>
              </w:rPr>
              <w:fldChar w:fldCharType="end"/>
            </w:r>
          </w:hyperlink>
        </w:p>
        <w:p w14:paraId="334C191B" w14:textId="721A0D11" w:rsidR="00DE697D" w:rsidRDefault="00DE697D">
          <w:pPr>
            <w:pStyle w:val="TOC1"/>
            <w:tabs>
              <w:tab w:val="right" w:leader="dot" w:pos="10456"/>
            </w:tabs>
            <w:rPr>
              <w:noProof/>
              <w:sz w:val="22"/>
              <w:szCs w:val="22"/>
              <w:lang w:eastAsia="en-AU"/>
            </w:rPr>
          </w:pPr>
          <w:hyperlink w:anchor="_Toc523361685" w:history="1">
            <w:r w:rsidRPr="006E4A87">
              <w:rPr>
                <w:rStyle w:val="Hyperlink"/>
                <w:noProof/>
              </w:rPr>
              <w:t>9.0 Appendix</w:t>
            </w:r>
            <w:r>
              <w:rPr>
                <w:noProof/>
                <w:webHidden/>
              </w:rPr>
              <w:tab/>
            </w:r>
            <w:r>
              <w:rPr>
                <w:noProof/>
                <w:webHidden/>
              </w:rPr>
              <w:fldChar w:fldCharType="begin"/>
            </w:r>
            <w:r>
              <w:rPr>
                <w:noProof/>
                <w:webHidden/>
              </w:rPr>
              <w:instrText xml:space="preserve"> PAGEREF _Toc523361685 \h </w:instrText>
            </w:r>
            <w:r>
              <w:rPr>
                <w:noProof/>
                <w:webHidden/>
              </w:rPr>
            </w:r>
            <w:r>
              <w:rPr>
                <w:noProof/>
                <w:webHidden/>
              </w:rPr>
              <w:fldChar w:fldCharType="separate"/>
            </w:r>
            <w:r>
              <w:rPr>
                <w:noProof/>
                <w:webHidden/>
              </w:rPr>
              <w:t>85</w:t>
            </w:r>
            <w:r>
              <w:rPr>
                <w:noProof/>
                <w:webHidden/>
              </w:rPr>
              <w:fldChar w:fldCharType="end"/>
            </w:r>
          </w:hyperlink>
        </w:p>
        <w:p w14:paraId="096BF6FB" w14:textId="49E80C3C" w:rsidR="00DE697D" w:rsidRDefault="00DE697D">
          <w:pPr>
            <w:pStyle w:val="TOC3"/>
            <w:tabs>
              <w:tab w:val="right" w:leader="dot" w:pos="10456"/>
            </w:tabs>
            <w:rPr>
              <w:noProof/>
              <w:sz w:val="22"/>
              <w:szCs w:val="22"/>
              <w:lang w:eastAsia="en-AU"/>
            </w:rPr>
          </w:pPr>
          <w:hyperlink w:anchor="_Toc523361686" w:history="1">
            <w:r w:rsidRPr="006E4A87">
              <w:rPr>
                <w:rStyle w:val="Hyperlink"/>
                <w:noProof/>
              </w:rPr>
              <w:t>9.1 Questionnaire results</w:t>
            </w:r>
            <w:r>
              <w:rPr>
                <w:noProof/>
                <w:webHidden/>
              </w:rPr>
              <w:tab/>
            </w:r>
            <w:r>
              <w:rPr>
                <w:noProof/>
                <w:webHidden/>
              </w:rPr>
              <w:fldChar w:fldCharType="begin"/>
            </w:r>
            <w:r>
              <w:rPr>
                <w:noProof/>
                <w:webHidden/>
              </w:rPr>
              <w:instrText xml:space="preserve"> PAGEREF _Toc523361686 \h </w:instrText>
            </w:r>
            <w:r>
              <w:rPr>
                <w:noProof/>
                <w:webHidden/>
              </w:rPr>
            </w:r>
            <w:r>
              <w:rPr>
                <w:noProof/>
                <w:webHidden/>
              </w:rPr>
              <w:fldChar w:fldCharType="separate"/>
            </w:r>
            <w:r>
              <w:rPr>
                <w:noProof/>
                <w:webHidden/>
              </w:rPr>
              <w:t>85</w:t>
            </w:r>
            <w:r>
              <w:rPr>
                <w:noProof/>
                <w:webHidden/>
              </w:rPr>
              <w:fldChar w:fldCharType="end"/>
            </w:r>
          </w:hyperlink>
        </w:p>
        <w:p w14:paraId="2A7D88EB" w14:textId="5C085B4F" w:rsidR="00286409" w:rsidRDefault="0078036E">
          <w:r>
            <w:rPr>
              <w:b/>
              <w:bCs/>
              <w:noProof/>
              <w:lang w:val="en-US"/>
            </w:rPr>
            <w:fldChar w:fldCharType="end"/>
          </w:r>
        </w:p>
      </w:sdtContent>
    </w:sdt>
    <w:p w14:paraId="2CFA6BA6" w14:textId="77777777" w:rsidR="00286409" w:rsidRDefault="00286409">
      <w:r>
        <w:br w:type="page"/>
      </w:r>
    </w:p>
    <w:p w14:paraId="6630203F" w14:textId="559B657E" w:rsidR="00FE42F3" w:rsidRDefault="00FE42F3" w:rsidP="00286409">
      <w:pPr>
        <w:pStyle w:val="Heading1"/>
      </w:pPr>
      <w:bookmarkStart w:id="1" w:name="_Toc523361585"/>
      <w:r>
        <w:lastRenderedPageBreak/>
        <w:t xml:space="preserve">1.0 </w:t>
      </w:r>
      <w:r w:rsidR="006D0BB1">
        <w:t xml:space="preserve">PART A - </w:t>
      </w:r>
      <w:r>
        <w:t>Identification Phase</w:t>
      </w:r>
      <w:bookmarkEnd w:id="1"/>
    </w:p>
    <w:p w14:paraId="75103668" w14:textId="2AE1B171" w:rsidR="003E6618" w:rsidRDefault="00FE42F3" w:rsidP="00446D3F">
      <w:pPr>
        <w:pStyle w:val="Heading2"/>
      </w:pPr>
      <w:bookmarkStart w:id="2" w:name="_Toc523361586"/>
      <w:r>
        <w:t xml:space="preserve">1.1 </w:t>
      </w:r>
      <w:r w:rsidR="003E6618">
        <w:t xml:space="preserve">Business </w:t>
      </w:r>
      <w:r w:rsidR="00710355">
        <w:t>Description</w:t>
      </w:r>
      <w:bookmarkEnd w:id="2"/>
    </w:p>
    <w:p w14:paraId="2F60FBBE" w14:textId="4E4AB73F" w:rsidR="0030110B" w:rsidRPr="00D15375" w:rsidRDefault="0030110B" w:rsidP="0030110B">
      <w:r>
        <w:t xml:space="preserve">Maximum </w:t>
      </w:r>
      <w:r w:rsidR="001806AB">
        <w:t>T</w:t>
      </w:r>
      <w:r>
        <w:t>echnology</w:t>
      </w:r>
      <w:r w:rsidR="009D0C3E">
        <w:t xml:space="preserve"> is a small technology superstore </w:t>
      </w:r>
      <w:r>
        <w:t>established in 1974 on Roma St in the Brisbane City CBD</w:t>
      </w:r>
      <w:r w:rsidR="00B24BC7">
        <w:t xml:space="preserve">. </w:t>
      </w:r>
      <w:r w:rsidR="00EF7CCD">
        <w:t>The business prides itself in its speedy</w:t>
      </w:r>
      <w:r w:rsidR="00BF157D">
        <w:t xml:space="preserve"> service, fast</w:t>
      </w:r>
      <w:r w:rsidR="00EF7CCD">
        <w:t xml:space="preserve"> delivery</w:t>
      </w:r>
      <w:r w:rsidR="00F26893">
        <w:t xml:space="preserve"> and no hassle purcha</w:t>
      </w:r>
      <w:r w:rsidR="00BF157D">
        <w:t>ses</w:t>
      </w:r>
      <w:r w:rsidR="00F26893">
        <w:t>. Maximum technology has al</w:t>
      </w:r>
      <w:r w:rsidR="00AB6E8B">
        <w:t>ways</w:t>
      </w:r>
      <w:r w:rsidR="00F26893">
        <w:t xml:space="preserve"> specialised in </w:t>
      </w:r>
      <w:r w:rsidR="00AB6E8B">
        <w:t>HIFI specifically</w:t>
      </w:r>
      <w:r w:rsidR="00AB6B33">
        <w:t xml:space="preserve"> by hi</w:t>
      </w:r>
      <w:r w:rsidR="007C4888">
        <w:t>r</w:t>
      </w:r>
      <w:r w:rsidR="00AB6B33">
        <w:t xml:space="preserve">ing HIFI professionals in order to provide the best </w:t>
      </w:r>
      <w:r w:rsidR="007C4888">
        <w:t xml:space="preserve">advice and system. In 2014 the business was </w:t>
      </w:r>
      <w:r w:rsidR="00343090">
        <w:t>sold,</w:t>
      </w:r>
      <w:r w:rsidR="007C4888">
        <w:t xml:space="preserve"> and the new CEO has plans to expand the already thriving</w:t>
      </w:r>
      <w:r w:rsidR="00405E77">
        <w:t xml:space="preserve"> business to multiple locations. </w:t>
      </w:r>
      <w:r w:rsidR="00D15375">
        <w:t>The</w:t>
      </w:r>
      <w:r w:rsidR="00EB1696">
        <w:t xml:space="preserve"> business mission statement is as follows “</w:t>
      </w:r>
      <w:r w:rsidR="00EB1696" w:rsidRPr="00D15375">
        <w:rPr>
          <w:i/>
        </w:rPr>
        <w:t>At Maximum technology we want to provide you with the best experience possible</w:t>
      </w:r>
      <w:r w:rsidR="000767D8" w:rsidRPr="00D15375">
        <w:rPr>
          <w:i/>
        </w:rPr>
        <w:t xml:space="preserve">, if this means lowering your prices, that is fine with us. We pride ourselves in providing the best experience possible </w:t>
      </w:r>
      <w:r w:rsidR="00E90923" w:rsidRPr="00D15375">
        <w:rPr>
          <w:i/>
        </w:rPr>
        <w:t xml:space="preserve">and honour it </w:t>
      </w:r>
      <w:r w:rsidR="00D15375" w:rsidRPr="00D15375">
        <w:rPr>
          <w:i/>
        </w:rPr>
        <w:t>every day</w:t>
      </w:r>
      <w:r w:rsidR="00E90923" w:rsidRPr="00D15375">
        <w:rPr>
          <w:i/>
        </w:rPr>
        <w:t xml:space="preserve">. </w:t>
      </w:r>
      <w:r w:rsidR="008A3AE6" w:rsidRPr="00D15375">
        <w:rPr>
          <w:i/>
        </w:rPr>
        <w:t>We are for the customer and are always willing to provide advice or support</w:t>
      </w:r>
      <w:r w:rsidR="0035227E">
        <w:rPr>
          <w:i/>
        </w:rPr>
        <w:t>.</w:t>
      </w:r>
      <w:r w:rsidR="00EB1696" w:rsidRPr="00D15375">
        <w:rPr>
          <w:i/>
        </w:rPr>
        <w:t>”</w:t>
      </w:r>
      <w:r w:rsidR="00D15375">
        <w:t xml:space="preserve"> </w:t>
      </w:r>
      <w:r w:rsidR="00935050">
        <w:t xml:space="preserve"> They are a no hassles company tailored for the customer</w:t>
      </w:r>
      <w:r w:rsidR="00F004A5">
        <w:t>.</w:t>
      </w:r>
    </w:p>
    <w:p w14:paraId="30A2D422" w14:textId="1D6AE557" w:rsidR="00446D3F" w:rsidRDefault="0030110B" w:rsidP="00E5768A">
      <w:pPr>
        <w:pStyle w:val="Heading3"/>
        <w:numPr>
          <w:ilvl w:val="2"/>
          <w:numId w:val="6"/>
        </w:numPr>
      </w:pPr>
      <w:bookmarkStart w:id="3" w:name="_Toc523361587"/>
      <w:r>
        <w:t>Primary Functions</w:t>
      </w:r>
      <w:bookmarkEnd w:id="3"/>
    </w:p>
    <w:p w14:paraId="6F86B216" w14:textId="0681FF89" w:rsidR="00E5768A" w:rsidRDefault="00E5768A" w:rsidP="00E5768A">
      <w:r>
        <w:t xml:space="preserve">The primary functions of the business </w:t>
      </w:r>
      <w:r w:rsidR="000F71BF">
        <w:t>are</w:t>
      </w:r>
      <w:r>
        <w:t xml:space="preserve"> to sell technology </w:t>
      </w:r>
      <w:r w:rsidR="0063275C">
        <w:t xml:space="preserve">such as laptops, gaming, HIFI and more, </w:t>
      </w:r>
      <w:r>
        <w:t>to customers</w:t>
      </w:r>
      <w:r w:rsidR="002B5050">
        <w:t xml:space="preserve"> at the best prices possible</w:t>
      </w:r>
      <w:r w:rsidR="00343090">
        <w:t xml:space="preserve"> catering to the </w:t>
      </w:r>
      <w:r w:rsidR="00BF157D">
        <w:t>customer’s</w:t>
      </w:r>
      <w:r w:rsidR="00343090">
        <w:t xml:space="preserve"> needs, always willing to extend a hand</w:t>
      </w:r>
      <w:r w:rsidR="002B5050">
        <w:t>. The staff are open to bargaining and have the customers best interests at heart. They provide any and all audio advice and will even provide a free setup on selected systems</w:t>
      </w:r>
      <w:r w:rsidR="00B75C32">
        <w:t>.</w:t>
      </w:r>
      <w:r w:rsidR="00B75C32">
        <w:tab/>
      </w:r>
    </w:p>
    <w:p w14:paraId="25608436" w14:textId="4A6F2891" w:rsidR="00A066CA" w:rsidRDefault="00A066CA" w:rsidP="00660CB1">
      <w:pPr>
        <w:pStyle w:val="Heading3"/>
        <w:numPr>
          <w:ilvl w:val="2"/>
          <w:numId w:val="6"/>
        </w:numPr>
      </w:pPr>
      <w:bookmarkStart w:id="4" w:name="_Toc523361588"/>
      <w:r>
        <w:t>Customer Interactions</w:t>
      </w:r>
      <w:bookmarkEnd w:id="4"/>
    </w:p>
    <w:p w14:paraId="11E99E6B" w14:textId="21B8BF1D" w:rsidR="00660CB1" w:rsidRDefault="0066662A" w:rsidP="00660CB1">
      <w:r>
        <w:t>Through the current system implanted, c</w:t>
      </w:r>
      <w:r w:rsidR="00660CB1">
        <w:t xml:space="preserve">ustomers can buy </w:t>
      </w:r>
      <w:r w:rsidR="00480CC0">
        <w:t>and order products for pickup through both telephone and email</w:t>
      </w:r>
      <w:r w:rsidR="00736F5A">
        <w:t xml:space="preserve"> or instore. If customers are seeking advice or information on a system/s they may also contact via email, telephone or instore as well. </w:t>
      </w:r>
    </w:p>
    <w:p w14:paraId="37D5E444" w14:textId="2AE7A803" w:rsidR="005D1974" w:rsidRDefault="00D513D2" w:rsidP="00D513D2">
      <w:pPr>
        <w:pStyle w:val="Heading3"/>
        <w:numPr>
          <w:ilvl w:val="2"/>
          <w:numId w:val="6"/>
        </w:numPr>
      </w:pPr>
      <w:bookmarkStart w:id="5" w:name="_Toc523361589"/>
      <w:r>
        <w:t>Business Size</w:t>
      </w:r>
      <w:bookmarkEnd w:id="5"/>
    </w:p>
    <w:p w14:paraId="796C673C" w14:textId="31A3A4E2" w:rsidR="00DA6974" w:rsidRDefault="00D513D2" w:rsidP="00DA6974">
      <w:r>
        <w:t xml:space="preserve">Maximum technology has two floors </w:t>
      </w:r>
      <w:r w:rsidR="004742A7">
        <w:t>on 194 Roma St in the Brisbane CBD</w:t>
      </w:r>
      <w:r w:rsidR="004114A6">
        <w:t xml:space="preserve"> </w:t>
      </w:r>
      <w:r w:rsidR="00516600">
        <w:t>where one floor contains all products on computers and</w:t>
      </w:r>
      <w:r w:rsidR="00556960">
        <w:t xml:space="preserve"> general technology with</w:t>
      </w:r>
      <w:r w:rsidR="00516600">
        <w:t xml:space="preserve"> an inventory at the back. Whilst on level two </w:t>
      </w:r>
      <w:r w:rsidR="00556960">
        <w:t xml:space="preserve">the whole floor is dedicated to </w:t>
      </w:r>
      <w:r w:rsidR="00B16537">
        <w:t xml:space="preserve">HIFI. </w:t>
      </w:r>
      <w:r w:rsidR="00183302">
        <w:t>The store gets an average o</w:t>
      </w:r>
      <w:r w:rsidR="003A4486">
        <w:t>f 97500 people each year and an average of 300 people per da</w:t>
      </w:r>
      <w:r w:rsidR="002D6D95">
        <w:t xml:space="preserve">y and the average order is about three items with a total price of </w:t>
      </w:r>
      <w:r w:rsidR="00BA7BA8">
        <w:t xml:space="preserve">$45. </w:t>
      </w:r>
      <w:r w:rsidR="00776D47">
        <w:t xml:space="preserve">This large amount of constant traffic from customers is what is causing </w:t>
      </w:r>
      <w:r w:rsidR="00863B73">
        <w:t>the CEO to want to expand the business.</w:t>
      </w:r>
      <w:r w:rsidR="004F3CF6">
        <w:t xml:space="preserve"> The store has an annual turnover of 4.3 million and </w:t>
      </w:r>
      <w:r w:rsidR="006F5D45">
        <w:t xml:space="preserve">a staff team of </w:t>
      </w:r>
      <w:r w:rsidR="00786645">
        <w:t>twenty-four</w:t>
      </w:r>
      <w:r w:rsidR="006F5D45">
        <w:t xml:space="preserve">, fifteen of which are part time. </w:t>
      </w:r>
      <w:r w:rsidR="00DA6974">
        <w:t xml:space="preserve"> </w:t>
      </w:r>
    </w:p>
    <w:p w14:paraId="65DFF7A4" w14:textId="4CB83127" w:rsidR="00201A8E" w:rsidRDefault="00FE42F3" w:rsidP="00FE42F3">
      <w:pPr>
        <w:pStyle w:val="Heading2"/>
      </w:pPr>
      <w:bookmarkStart w:id="6" w:name="_Toc523361590"/>
      <w:r>
        <w:t xml:space="preserve">1.2 </w:t>
      </w:r>
      <w:r w:rsidR="00B83275">
        <w:t>R</w:t>
      </w:r>
      <w:r w:rsidR="00532B2F">
        <w:t>ationale</w:t>
      </w:r>
      <w:bookmarkEnd w:id="6"/>
    </w:p>
    <w:p w14:paraId="6833F61F" w14:textId="00A81463" w:rsidR="00B07D35" w:rsidRDefault="00414954" w:rsidP="00B07D35">
      <w:r>
        <w:t>The business in the past has always used a paper system for keeping data on the inventory and orders that come in.</w:t>
      </w:r>
      <w:r w:rsidR="00B07D35">
        <w:t xml:space="preserve"> </w:t>
      </w:r>
      <w:r w:rsidR="004A5368">
        <w:t xml:space="preserve">This has been time consuming for staff and inefficient, sometimes containing errors which have caused the business </w:t>
      </w:r>
      <w:r w:rsidR="00C475DB">
        <w:t>problems</w:t>
      </w:r>
      <w:r w:rsidR="00A205FD">
        <w:t xml:space="preserve"> in the past affecting </w:t>
      </w:r>
      <w:r w:rsidR="00B26DB3">
        <w:t>business</w:t>
      </w:r>
      <w:r w:rsidR="00C475DB">
        <w:t>.</w:t>
      </w:r>
      <w:r w:rsidR="002F12F9">
        <w:t xml:space="preserve"> Because of these problems, the business would like to</w:t>
      </w:r>
      <w:r w:rsidR="00B26DB3">
        <w:t xml:space="preserve"> redesign </w:t>
      </w:r>
      <w:r w:rsidR="00E45DA8">
        <w:t>the ordering/inventory system to compensate for the grow</w:t>
      </w:r>
      <w:r>
        <w:t>ing business</w:t>
      </w:r>
      <w:r w:rsidR="00D82338">
        <w:t xml:space="preserve"> and outdated </w:t>
      </w:r>
      <w:r w:rsidR="00B95D8F">
        <w:t>system that could grow with the business</w:t>
      </w:r>
      <w:r>
        <w:t xml:space="preserve">. This project will include a database and a client program allowing the staff member to </w:t>
      </w:r>
      <w:r w:rsidR="00DF791D">
        <w:t>set orders and update</w:t>
      </w:r>
      <w:r w:rsidR="00B95D8F">
        <w:t xml:space="preserve"> the</w:t>
      </w:r>
      <w:r w:rsidR="00DF791D">
        <w:t xml:space="preserve"> inventory quickly, efficiently and accurately</w:t>
      </w:r>
      <w:r w:rsidR="00532B2F">
        <w:t>.</w:t>
      </w:r>
      <w:r w:rsidR="00B95D8F">
        <w:t xml:space="preserve"> This new system will improve overall staff </w:t>
      </w:r>
      <w:r w:rsidR="00934D25">
        <w:t xml:space="preserve">happiness and will have a small learning curve with an easy to use interface allowing </w:t>
      </w:r>
      <w:r w:rsidR="008B1B04">
        <w:t>staff to become accustomed to the system quickly</w:t>
      </w:r>
      <w:r w:rsidR="00923AF6">
        <w:t>.</w:t>
      </w:r>
      <w:r w:rsidR="007F1626">
        <w:t xml:space="preserve"> </w:t>
      </w:r>
      <w:r w:rsidR="00D87249">
        <w:t>The program will be designed and built to facilitate the needs of the business and will aim to provide a solution to the problem.</w:t>
      </w:r>
    </w:p>
    <w:p w14:paraId="115110C3" w14:textId="6DFCC109" w:rsidR="00BF78D4" w:rsidRDefault="00BF78D4" w:rsidP="00B07D35"/>
    <w:p w14:paraId="65F23ED4" w14:textId="68888ADC" w:rsidR="0003754E" w:rsidRDefault="00D71C73" w:rsidP="00FE42F3">
      <w:pPr>
        <w:pStyle w:val="Heading2"/>
      </w:pPr>
      <w:bookmarkStart w:id="7" w:name="_Toc523361591"/>
      <w:r>
        <w:t xml:space="preserve">1.3 </w:t>
      </w:r>
      <w:r w:rsidR="00BF78D4">
        <w:t>Assumptions and Boundaries</w:t>
      </w:r>
      <w:bookmarkEnd w:id="7"/>
    </w:p>
    <w:p w14:paraId="12CE95B9" w14:textId="55435C7E" w:rsidR="0003754E" w:rsidRDefault="00D71C73" w:rsidP="00D71C73">
      <w:pPr>
        <w:pStyle w:val="Heading3"/>
      </w:pPr>
      <w:bookmarkStart w:id="8" w:name="_Toc523361592"/>
      <w:r>
        <w:t xml:space="preserve">1.3.1 </w:t>
      </w:r>
      <w:r w:rsidR="0003754E">
        <w:t>Universe of Discourse</w:t>
      </w:r>
      <w:bookmarkEnd w:id="8"/>
    </w:p>
    <w:p w14:paraId="67870EA3" w14:textId="73E8801E" w:rsidR="007E00DA" w:rsidRDefault="00CC09CB" w:rsidP="007B3BE1">
      <w:r>
        <w:t>The universe of discourse includes all the data included in the database.</w:t>
      </w:r>
      <w:r w:rsidR="00FD34F5">
        <w:t xml:space="preserve"> For Maxim</w:t>
      </w:r>
      <w:r w:rsidR="003B5E9A">
        <w:t>um Technology</w:t>
      </w:r>
      <w:r w:rsidR="00694B82">
        <w:t xml:space="preserve"> this includes information of </w:t>
      </w:r>
      <w:r w:rsidR="003A1A90">
        <w:t>u</w:t>
      </w:r>
      <w:r w:rsidR="00694B82">
        <w:t xml:space="preserve">ser </w:t>
      </w:r>
      <w:r w:rsidR="003A1A90">
        <w:t>i</w:t>
      </w:r>
      <w:r w:rsidR="00694B82">
        <w:t xml:space="preserve">nformation, </w:t>
      </w:r>
      <w:r w:rsidR="003A1A90">
        <w:t xml:space="preserve">past login information, inventory information, </w:t>
      </w:r>
      <w:r w:rsidR="008408DE">
        <w:t xml:space="preserve">and </w:t>
      </w:r>
      <w:r w:rsidR="00D2310F">
        <w:t>transactions information. This database will not include information</w:t>
      </w:r>
      <w:r w:rsidR="00323660">
        <w:t xml:space="preserve"> regarding staff pay</w:t>
      </w:r>
      <w:r w:rsidR="008A4036">
        <w:t xml:space="preserve"> or hours</w:t>
      </w:r>
    </w:p>
    <w:p w14:paraId="61A1AA49" w14:textId="7AF97328" w:rsidR="007E00DA" w:rsidRDefault="007E00DA" w:rsidP="007E00DA">
      <w:pPr>
        <w:pStyle w:val="Heading4"/>
      </w:pPr>
      <w:r>
        <w:t xml:space="preserve">1.3.1.1 </w:t>
      </w:r>
      <w:r w:rsidR="00E421AE">
        <w:t>User Information</w:t>
      </w:r>
    </w:p>
    <w:p w14:paraId="4EC3B04E" w14:textId="7C1D716D" w:rsidR="00B957B9" w:rsidRPr="00B957B9" w:rsidRDefault="00B957B9" w:rsidP="00B957B9">
      <w:r>
        <w:t>Information regarding the user must be kept</w:t>
      </w:r>
      <w:r w:rsidR="00266BAC">
        <w:t xml:space="preserve"> so that staff and users can operate registers</w:t>
      </w:r>
      <w:r w:rsidR="005B27BB">
        <w:t>. By using unique logins</w:t>
      </w:r>
      <w:r w:rsidR="004B4526">
        <w:t>,</w:t>
      </w:r>
      <w:r w:rsidR="00C50679">
        <w:t xml:space="preserve"> if a problem does occur </w:t>
      </w:r>
      <w:r w:rsidR="00323660">
        <w:t>the problem or past transaction has the possibility of being traceable back to a specific user.</w:t>
      </w:r>
    </w:p>
    <w:p w14:paraId="53019626" w14:textId="5C05D7BE" w:rsidR="003114AC" w:rsidRDefault="003114AC" w:rsidP="003800BA">
      <w:pPr>
        <w:pStyle w:val="ListParagraph"/>
        <w:numPr>
          <w:ilvl w:val="0"/>
          <w:numId w:val="8"/>
        </w:numPr>
      </w:pPr>
      <w:r>
        <w:lastRenderedPageBreak/>
        <w:t xml:space="preserve">Unique User </w:t>
      </w:r>
      <w:r w:rsidR="00294DDB">
        <w:t xml:space="preserve">ID </w:t>
      </w:r>
    </w:p>
    <w:p w14:paraId="12965C36" w14:textId="1ACA806B" w:rsidR="003800BA" w:rsidRDefault="003800BA" w:rsidP="003800BA">
      <w:pPr>
        <w:pStyle w:val="ListParagraph"/>
        <w:numPr>
          <w:ilvl w:val="0"/>
          <w:numId w:val="8"/>
        </w:numPr>
      </w:pPr>
      <w:r>
        <w:t>Username</w:t>
      </w:r>
    </w:p>
    <w:p w14:paraId="65AD4111" w14:textId="125F8A31" w:rsidR="003800BA" w:rsidRDefault="00327EC5" w:rsidP="003800BA">
      <w:pPr>
        <w:pStyle w:val="ListParagraph"/>
        <w:numPr>
          <w:ilvl w:val="0"/>
          <w:numId w:val="8"/>
        </w:numPr>
      </w:pPr>
      <w:r>
        <w:t>Password</w:t>
      </w:r>
    </w:p>
    <w:p w14:paraId="769A38FD" w14:textId="76452DF3" w:rsidR="003800BA" w:rsidRDefault="00327EC5" w:rsidP="003800BA">
      <w:pPr>
        <w:pStyle w:val="ListParagraph"/>
        <w:numPr>
          <w:ilvl w:val="0"/>
          <w:numId w:val="8"/>
        </w:numPr>
      </w:pPr>
      <w:r>
        <w:t xml:space="preserve">Account Access Level </w:t>
      </w:r>
    </w:p>
    <w:p w14:paraId="248C7A77" w14:textId="573139B5" w:rsidR="00327EC5" w:rsidRDefault="00327EC5" w:rsidP="003800BA">
      <w:pPr>
        <w:pStyle w:val="ListParagraph"/>
        <w:numPr>
          <w:ilvl w:val="0"/>
          <w:numId w:val="8"/>
        </w:numPr>
      </w:pPr>
      <w:r>
        <w:t>Address</w:t>
      </w:r>
    </w:p>
    <w:p w14:paraId="167FC5AC" w14:textId="1D54611B" w:rsidR="00327EC5" w:rsidRDefault="00327EC5" w:rsidP="003800BA">
      <w:pPr>
        <w:pStyle w:val="ListParagraph"/>
        <w:numPr>
          <w:ilvl w:val="0"/>
          <w:numId w:val="8"/>
        </w:numPr>
      </w:pPr>
      <w:r>
        <w:t>Work Type (if applicable) [Full time, Part time, Casual]</w:t>
      </w:r>
    </w:p>
    <w:p w14:paraId="72337CE8" w14:textId="41DC9AEA" w:rsidR="00327EC5" w:rsidRDefault="00327EC5" w:rsidP="003800BA">
      <w:pPr>
        <w:pStyle w:val="ListParagraph"/>
        <w:numPr>
          <w:ilvl w:val="0"/>
          <w:numId w:val="8"/>
        </w:numPr>
      </w:pPr>
      <w:r>
        <w:t>Position (if applicable)</w:t>
      </w:r>
    </w:p>
    <w:p w14:paraId="14A54AD4" w14:textId="2A3F5C4F" w:rsidR="00327EC5" w:rsidRDefault="00327EC5" w:rsidP="003800BA">
      <w:pPr>
        <w:pStyle w:val="ListParagraph"/>
        <w:numPr>
          <w:ilvl w:val="0"/>
          <w:numId w:val="8"/>
        </w:numPr>
      </w:pPr>
      <w:r>
        <w:t>First name</w:t>
      </w:r>
    </w:p>
    <w:p w14:paraId="1D74A057" w14:textId="45465C33" w:rsidR="00E421AE" w:rsidRDefault="00327EC5" w:rsidP="00E421AE">
      <w:pPr>
        <w:pStyle w:val="ListParagraph"/>
        <w:numPr>
          <w:ilvl w:val="0"/>
          <w:numId w:val="8"/>
        </w:numPr>
      </w:pPr>
      <w:r>
        <w:t>Last Name</w:t>
      </w:r>
    </w:p>
    <w:p w14:paraId="62AA4376" w14:textId="0EABACA4" w:rsidR="00E421AE" w:rsidRDefault="00E421AE" w:rsidP="00E421AE">
      <w:pPr>
        <w:pStyle w:val="Heading4"/>
      </w:pPr>
      <w:r>
        <w:t>1.3.1.2 Login Log</w:t>
      </w:r>
    </w:p>
    <w:p w14:paraId="6B0ACE37" w14:textId="71B2FF4F" w:rsidR="0058022B" w:rsidRPr="0058022B" w:rsidRDefault="0058022B" w:rsidP="0058022B">
      <w:r>
        <w:t xml:space="preserve">For security reasons, all information on past logins must be kept in </w:t>
      </w:r>
      <w:r w:rsidR="00CD31B6">
        <w:t xml:space="preserve">case there is a breach and information regarding the breach is needed. </w:t>
      </w:r>
      <w:r w:rsidR="00B957B9">
        <w:t xml:space="preserve">By providing a login log the information where the breach possibly happened can be found. </w:t>
      </w:r>
    </w:p>
    <w:p w14:paraId="037A1D22" w14:textId="4FCA70A0" w:rsidR="00E421AE" w:rsidRDefault="00183A00" w:rsidP="00183A00">
      <w:pPr>
        <w:pStyle w:val="ListParagraph"/>
        <w:numPr>
          <w:ilvl w:val="0"/>
          <w:numId w:val="9"/>
        </w:numPr>
      </w:pPr>
      <w:r>
        <w:t xml:space="preserve">Unique User </w:t>
      </w:r>
      <w:r w:rsidR="00294DDB">
        <w:t>ID</w:t>
      </w:r>
    </w:p>
    <w:p w14:paraId="4BC2F8D2" w14:textId="4131172C" w:rsidR="00183A00" w:rsidRDefault="004C39A7" w:rsidP="00183A00">
      <w:pPr>
        <w:pStyle w:val="ListParagraph"/>
        <w:numPr>
          <w:ilvl w:val="0"/>
          <w:numId w:val="9"/>
        </w:numPr>
      </w:pPr>
      <w:r>
        <w:t>Computer Name</w:t>
      </w:r>
    </w:p>
    <w:p w14:paraId="1352DC43" w14:textId="42FA1ADA" w:rsidR="004C39A7" w:rsidRDefault="004C39A7" w:rsidP="00183A00">
      <w:pPr>
        <w:pStyle w:val="ListParagraph"/>
        <w:numPr>
          <w:ilvl w:val="0"/>
          <w:numId w:val="9"/>
        </w:numPr>
      </w:pPr>
      <w:r>
        <w:t>Computer Local Ip Address</w:t>
      </w:r>
    </w:p>
    <w:p w14:paraId="0FE4F70A" w14:textId="490B38D5" w:rsidR="004C39A7" w:rsidRDefault="004C39A7" w:rsidP="00183A00">
      <w:pPr>
        <w:pStyle w:val="ListParagraph"/>
        <w:numPr>
          <w:ilvl w:val="0"/>
          <w:numId w:val="9"/>
        </w:numPr>
      </w:pPr>
      <w:r>
        <w:t>Login Time</w:t>
      </w:r>
    </w:p>
    <w:p w14:paraId="170154DC" w14:textId="1AF3DDF5" w:rsidR="00E421AE" w:rsidRDefault="00E421AE" w:rsidP="00E421AE">
      <w:pPr>
        <w:pStyle w:val="Heading4"/>
      </w:pPr>
      <w:r>
        <w:t>1.3.1.3 Inventory</w:t>
      </w:r>
    </w:p>
    <w:p w14:paraId="1896BDF9" w14:textId="1C8AAA15" w:rsidR="001C6B7E" w:rsidRPr="001C6B7E" w:rsidRDefault="009E5CC1" w:rsidP="001C6B7E">
      <w:r>
        <w:t xml:space="preserve">Inventory information must be stored to keep track of </w:t>
      </w:r>
      <w:r w:rsidR="008C29F9">
        <w:t xml:space="preserve">product quantities and </w:t>
      </w:r>
      <w:r w:rsidR="00C269A1">
        <w:t>prices for easy transactions</w:t>
      </w:r>
      <w:r w:rsidR="0058022B">
        <w:t xml:space="preserve">. </w:t>
      </w:r>
    </w:p>
    <w:p w14:paraId="31AB03D3" w14:textId="359DF422" w:rsidR="00E421AE" w:rsidRDefault="007028BB" w:rsidP="004C39A7">
      <w:pPr>
        <w:pStyle w:val="ListParagraph"/>
        <w:numPr>
          <w:ilvl w:val="0"/>
          <w:numId w:val="10"/>
        </w:numPr>
      </w:pPr>
      <w:r>
        <w:t xml:space="preserve">Unique Inventory </w:t>
      </w:r>
      <w:r w:rsidR="00294DDB">
        <w:t>ID</w:t>
      </w:r>
    </w:p>
    <w:p w14:paraId="072BB3D8" w14:textId="050A29F3" w:rsidR="007028BB" w:rsidRDefault="007028BB" w:rsidP="004C39A7">
      <w:pPr>
        <w:pStyle w:val="ListParagraph"/>
        <w:numPr>
          <w:ilvl w:val="0"/>
          <w:numId w:val="10"/>
        </w:numPr>
      </w:pPr>
      <w:r>
        <w:t>Model Number</w:t>
      </w:r>
    </w:p>
    <w:p w14:paraId="71F812A3" w14:textId="3F69AFC0" w:rsidR="007028BB" w:rsidRDefault="007028BB" w:rsidP="004C39A7">
      <w:pPr>
        <w:pStyle w:val="ListParagraph"/>
        <w:numPr>
          <w:ilvl w:val="0"/>
          <w:numId w:val="10"/>
        </w:numPr>
      </w:pPr>
      <w:r>
        <w:t>Name</w:t>
      </w:r>
    </w:p>
    <w:p w14:paraId="54882540" w14:textId="5620AD30" w:rsidR="007028BB" w:rsidRDefault="007028BB" w:rsidP="004C39A7">
      <w:pPr>
        <w:pStyle w:val="ListParagraph"/>
        <w:numPr>
          <w:ilvl w:val="0"/>
          <w:numId w:val="10"/>
        </w:numPr>
      </w:pPr>
      <w:r>
        <w:t>Description</w:t>
      </w:r>
    </w:p>
    <w:p w14:paraId="3EA0F223" w14:textId="03B27BAE" w:rsidR="007028BB" w:rsidRDefault="007028BB" w:rsidP="004C39A7">
      <w:pPr>
        <w:pStyle w:val="ListParagraph"/>
        <w:numPr>
          <w:ilvl w:val="0"/>
          <w:numId w:val="10"/>
        </w:numPr>
      </w:pPr>
      <w:r>
        <w:t>Price</w:t>
      </w:r>
    </w:p>
    <w:p w14:paraId="713F7EC0" w14:textId="348653EF" w:rsidR="007028BB" w:rsidRDefault="007028BB" w:rsidP="004C39A7">
      <w:pPr>
        <w:pStyle w:val="ListParagraph"/>
        <w:numPr>
          <w:ilvl w:val="0"/>
          <w:numId w:val="10"/>
        </w:numPr>
      </w:pPr>
      <w:r>
        <w:t>Discount (if applicable)</w:t>
      </w:r>
    </w:p>
    <w:p w14:paraId="127C7BF9" w14:textId="189183AA" w:rsidR="00E421AE" w:rsidRDefault="00E421AE" w:rsidP="00E421AE">
      <w:pPr>
        <w:pStyle w:val="Heading4"/>
      </w:pPr>
      <w:r>
        <w:t xml:space="preserve">1.3.1.4 </w:t>
      </w:r>
      <w:r w:rsidR="00900162">
        <w:t>Transactions</w:t>
      </w:r>
    </w:p>
    <w:p w14:paraId="2174C79C" w14:textId="6BC26043" w:rsidR="008400CD" w:rsidRPr="008400CD" w:rsidRDefault="00616D52" w:rsidP="008400CD">
      <w:r>
        <w:t xml:space="preserve">Transaction history must be kept as a means of tracking sales and </w:t>
      </w:r>
      <w:r w:rsidR="001C6B7E">
        <w:t>proof of purchase.</w:t>
      </w:r>
    </w:p>
    <w:p w14:paraId="0CFA5F89" w14:textId="31F11749" w:rsidR="00294DDB" w:rsidRDefault="00530C2E" w:rsidP="00294DDB">
      <w:pPr>
        <w:pStyle w:val="ListParagraph"/>
        <w:numPr>
          <w:ilvl w:val="0"/>
          <w:numId w:val="11"/>
        </w:numPr>
      </w:pPr>
      <w:r>
        <w:t xml:space="preserve">Unique </w:t>
      </w:r>
      <w:r w:rsidR="00294DDB">
        <w:t>Transaction ID</w:t>
      </w:r>
    </w:p>
    <w:p w14:paraId="39482544" w14:textId="6EEC43D3" w:rsidR="00294DDB" w:rsidRDefault="00530C2E" w:rsidP="00294DDB">
      <w:pPr>
        <w:pStyle w:val="ListParagraph"/>
        <w:numPr>
          <w:ilvl w:val="0"/>
          <w:numId w:val="11"/>
        </w:numPr>
      </w:pPr>
      <w:r>
        <w:t>Unique User ID</w:t>
      </w:r>
    </w:p>
    <w:p w14:paraId="78F2D70E" w14:textId="224B2109" w:rsidR="00EE5631" w:rsidRDefault="00863FCE" w:rsidP="00294DDB">
      <w:pPr>
        <w:pStyle w:val="ListParagraph"/>
        <w:numPr>
          <w:ilvl w:val="0"/>
          <w:numId w:val="11"/>
        </w:numPr>
      </w:pPr>
      <w:r>
        <w:t>Product ID</w:t>
      </w:r>
    </w:p>
    <w:p w14:paraId="373F0C4B" w14:textId="712CCF8E" w:rsidR="00863FCE" w:rsidRDefault="00863FCE" w:rsidP="00294DDB">
      <w:pPr>
        <w:pStyle w:val="ListParagraph"/>
        <w:numPr>
          <w:ilvl w:val="0"/>
          <w:numId w:val="11"/>
        </w:numPr>
      </w:pPr>
      <w:r>
        <w:t>Product Quantity</w:t>
      </w:r>
    </w:p>
    <w:p w14:paraId="5F2368BB" w14:textId="255DBFBD" w:rsidR="008400CD" w:rsidRPr="00294DDB" w:rsidRDefault="008400CD" w:rsidP="00294DDB">
      <w:pPr>
        <w:pStyle w:val="ListParagraph"/>
        <w:numPr>
          <w:ilvl w:val="0"/>
          <w:numId w:val="11"/>
        </w:numPr>
      </w:pPr>
      <w:r>
        <w:t>Purchase Price</w:t>
      </w:r>
    </w:p>
    <w:p w14:paraId="0E0EBD12" w14:textId="6E8C1105" w:rsidR="0003754E" w:rsidRDefault="00D71C73" w:rsidP="00D71C73">
      <w:pPr>
        <w:pStyle w:val="Heading3"/>
      </w:pPr>
      <w:bookmarkStart w:id="9" w:name="_Toc523361593"/>
      <w:r>
        <w:t xml:space="preserve">1.3.2 </w:t>
      </w:r>
      <w:r w:rsidR="0003754E">
        <w:t>Users Access Rights</w:t>
      </w:r>
      <w:bookmarkEnd w:id="9"/>
    </w:p>
    <w:p w14:paraId="25B9EB94" w14:textId="59E29861" w:rsidR="0003754E" w:rsidRDefault="00EC59EA" w:rsidP="00EC59EA">
      <w:r>
        <w:t>For security reasons every user will be required to login</w:t>
      </w:r>
      <w:r w:rsidR="00D40418">
        <w:t xml:space="preserve"> when using the program to ensure that no unknown or unwanted users </w:t>
      </w:r>
      <w:r w:rsidR="00123887">
        <w:t>access the system.</w:t>
      </w:r>
      <w:r w:rsidR="00560629">
        <w:t xml:space="preserve"> There will be</w:t>
      </w:r>
      <w:r w:rsidR="007B5F0F">
        <w:t xml:space="preserve"> three</w:t>
      </w:r>
      <w:r w:rsidR="00560629">
        <w:t xml:space="preserve"> levels of user </w:t>
      </w:r>
      <w:r w:rsidR="008F76AB">
        <w:t xml:space="preserve">access levels, </w:t>
      </w:r>
      <w:r w:rsidR="007B5F0F">
        <w:t xml:space="preserve">Manager, </w:t>
      </w:r>
      <w:r w:rsidR="00CE00B7">
        <w:t>HOD</w:t>
      </w:r>
      <w:r w:rsidR="007B5F0F">
        <w:t xml:space="preserve">, </w:t>
      </w:r>
      <w:r w:rsidR="00850CE5">
        <w:t>Staff and Customer</w:t>
      </w:r>
      <w:r w:rsidR="007B5F0F">
        <w:t>. Member will be assigned to normal staff member</w:t>
      </w:r>
      <w:r w:rsidR="00AC574E">
        <w:t>, Admin to higher level staff such a team leaders or department heads, whilst manager will go to the staff manager. T</w:t>
      </w:r>
      <w:r w:rsidR="00BA03BE">
        <w:t xml:space="preserve">hese levels of access are to align with the business hierarchy which consists of </w:t>
      </w:r>
      <w:r w:rsidR="00DD71BF">
        <w:t xml:space="preserve">the Manager, Department Heads (e.g. head of inventory), </w:t>
      </w:r>
      <w:r w:rsidR="00CF0DCB">
        <w:t>Normal Staff and customers.</w:t>
      </w:r>
    </w:p>
    <w:p w14:paraId="64FCAAF6" w14:textId="564F5278" w:rsidR="00F923DA" w:rsidRDefault="00F923DA" w:rsidP="00483D31">
      <w:pPr>
        <w:pStyle w:val="Heading4"/>
      </w:pPr>
      <w:r>
        <w:t>1.3.2.1</w:t>
      </w:r>
      <w:r w:rsidR="00483D31">
        <w:t xml:space="preserve"> Customer</w:t>
      </w:r>
    </w:p>
    <w:p w14:paraId="3C1BADD2" w14:textId="4A729118" w:rsidR="00483D31" w:rsidRDefault="00483D31" w:rsidP="00483D31">
      <w:r>
        <w:t xml:space="preserve">Any user who has the </w:t>
      </w:r>
      <w:r w:rsidR="00DE27C8">
        <w:t>user access level</w:t>
      </w:r>
      <w:r w:rsidR="004E0161">
        <w:t xml:space="preserve"> of customer can place orders and view inventory</w:t>
      </w:r>
      <w:r w:rsidR="00CC7E8E">
        <w:t xml:space="preserve"> and past items bought buy the user, but cannot edit inventory, view login logs</w:t>
      </w:r>
      <w:r w:rsidR="004A319D">
        <w:t>, edit users, view</w:t>
      </w:r>
      <w:r w:rsidR="008C741E">
        <w:t xml:space="preserve"> users or see other users</w:t>
      </w:r>
      <w:r w:rsidR="004B0574">
        <w:t xml:space="preserve"> as this may expose private information users may not want seen. </w:t>
      </w:r>
    </w:p>
    <w:p w14:paraId="28352867" w14:textId="577B23F2" w:rsidR="00CB1B7B" w:rsidRDefault="0069617D" w:rsidP="0069617D">
      <w:pPr>
        <w:pStyle w:val="Heading4"/>
      </w:pPr>
      <w:r>
        <w:t>1.3.2.2 Staff</w:t>
      </w:r>
    </w:p>
    <w:p w14:paraId="2A1EEE3B" w14:textId="4F2A0C0C" w:rsidR="0069617D" w:rsidRPr="0069617D" w:rsidRDefault="00593269" w:rsidP="0069617D">
      <w:r>
        <w:t>Users who have the staff access level</w:t>
      </w:r>
      <w:r w:rsidR="00E546D5">
        <w:t xml:space="preserve"> will have access to add new items into the inventory, </w:t>
      </w:r>
      <w:r w:rsidR="00540384">
        <w:t>purchase items</w:t>
      </w:r>
      <w:r w:rsidR="007D0282">
        <w:t xml:space="preserve">, view inventory, </w:t>
      </w:r>
      <w:r w:rsidR="005742FD">
        <w:t xml:space="preserve">and </w:t>
      </w:r>
      <w:r w:rsidR="001E648A">
        <w:t>view past transactions</w:t>
      </w:r>
      <w:r w:rsidR="005742FD">
        <w:t xml:space="preserve">. </w:t>
      </w:r>
      <w:r w:rsidR="000132B7">
        <w:t xml:space="preserve">Anyone with the staff access level will not be able to view any user information or edit </w:t>
      </w:r>
      <w:r w:rsidR="0084084F">
        <w:t xml:space="preserve">existing </w:t>
      </w:r>
      <w:r w:rsidR="000132B7">
        <w:t>inventory for security reasons.</w:t>
      </w:r>
    </w:p>
    <w:p w14:paraId="38B40935" w14:textId="571C3ABA" w:rsidR="00835FDD" w:rsidRDefault="00835FDD" w:rsidP="00835FDD">
      <w:pPr>
        <w:pStyle w:val="Heading4"/>
      </w:pPr>
      <w:r>
        <w:t>1.3.2</w:t>
      </w:r>
      <w:r w:rsidR="00CB1B7B">
        <w:t>.3</w:t>
      </w:r>
      <w:r w:rsidR="00126C73">
        <w:t xml:space="preserve"> </w:t>
      </w:r>
      <w:r w:rsidR="004A2166">
        <w:t>S</w:t>
      </w:r>
      <w:r w:rsidR="000B1C1B">
        <w:t>upervisor</w:t>
      </w:r>
    </w:p>
    <w:p w14:paraId="7FECBDBC" w14:textId="080B9EA8" w:rsidR="00CE00B7" w:rsidRDefault="00CE00B7" w:rsidP="00CE00B7">
      <w:r>
        <w:t>This access level is assigned to only head of departments</w:t>
      </w:r>
      <w:r w:rsidR="00234EA8">
        <w:t xml:space="preserve"> and supervisors</w:t>
      </w:r>
      <w:r>
        <w:t>, for example,</w:t>
      </w:r>
      <w:r w:rsidR="005750DA">
        <w:t xml:space="preserve"> Head of Inventory. </w:t>
      </w:r>
      <w:r w:rsidR="00FA4EBB">
        <w:t>This has been applied as</w:t>
      </w:r>
      <w:r w:rsidR="00166724">
        <w:t xml:space="preserve"> head of departments they are managing most products and will be aware of costing</w:t>
      </w:r>
      <w:r w:rsidR="00CB1B7B">
        <w:t xml:space="preserve"> and how much a product can be discounted</w:t>
      </w:r>
    </w:p>
    <w:p w14:paraId="7CF92948" w14:textId="4AFCB640" w:rsidR="00483D31" w:rsidRDefault="00483D31" w:rsidP="00483D31">
      <w:pPr>
        <w:pStyle w:val="Heading4"/>
      </w:pPr>
      <w:r>
        <w:lastRenderedPageBreak/>
        <w:t>1.3.2.</w:t>
      </w:r>
      <w:r w:rsidR="00CB1B7B">
        <w:t>4</w:t>
      </w:r>
      <w:r>
        <w:t xml:space="preserve"> Manager</w:t>
      </w:r>
    </w:p>
    <w:p w14:paraId="7DB1A2D8" w14:textId="4A013762" w:rsidR="00483D31" w:rsidRDefault="00483D31" w:rsidP="00483D31">
      <w:r>
        <w:t>Manager is an access level assigned to only the manager/s. This will allow the user to edit user information. Without this access level, a user cannot edit or access user information that may be private or critical. This access level is the top access level with access to everything.</w:t>
      </w:r>
    </w:p>
    <w:p w14:paraId="762E036D" w14:textId="1F4CE05D" w:rsidR="000D4CC8" w:rsidRDefault="000D4CC8" w:rsidP="00483D31"/>
    <w:tbl>
      <w:tblPr>
        <w:tblStyle w:val="TableGrid"/>
        <w:tblW w:w="0" w:type="auto"/>
        <w:tblLook w:val="04A0" w:firstRow="1" w:lastRow="0" w:firstColumn="1" w:lastColumn="0" w:noHBand="0" w:noVBand="1"/>
      </w:tblPr>
      <w:tblGrid>
        <w:gridCol w:w="3180"/>
        <w:gridCol w:w="3068"/>
        <w:gridCol w:w="2768"/>
      </w:tblGrid>
      <w:tr w:rsidR="00F36631" w14:paraId="6DEE4000" w14:textId="06B12F7F" w:rsidTr="00F36631">
        <w:tc>
          <w:tcPr>
            <w:tcW w:w="3180" w:type="dxa"/>
          </w:tcPr>
          <w:p w14:paraId="3BDB5B7B" w14:textId="2782BE98" w:rsidR="00F36631" w:rsidRDefault="00F36631" w:rsidP="00483D31">
            <w:pPr>
              <w:rPr>
                <w:b/>
              </w:rPr>
            </w:pPr>
            <w:r>
              <w:rPr>
                <w:b/>
              </w:rPr>
              <w:t>Name (Positions)</w:t>
            </w:r>
          </w:p>
        </w:tc>
        <w:tc>
          <w:tcPr>
            <w:tcW w:w="3068" w:type="dxa"/>
          </w:tcPr>
          <w:p w14:paraId="695145C3" w14:textId="0B271AFB" w:rsidR="00F36631" w:rsidRDefault="00F36631" w:rsidP="00483D31">
            <w:pPr>
              <w:rPr>
                <w:b/>
              </w:rPr>
            </w:pPr>
            <w:r>
              <w:rPr>
                <w:b/>
              </w:rPr>
              <w:t>Access Level</w:t>
            </w:r>
          </w:p>
        </w:tc>
        <w:tc>
          <w:tcPr>
            <w:tcW w:w="2768" w:type="dxa"/>
          </w:tcPr>
          <w:p w14:paraId="5677DE0C" w14:textId="568782A6" w:rsidR="00F36631" w:rsidRDefault="00ED5DB6" w:rsidP="00483D31">
            <w:pPr>
              <w:rPr>
                <w:b/>
              </w:rPr>
            </w:pPr>
            <w:r>
              <w:rPr>
                <w:b/>
              </w:rPr>
              <w:t>Permission</w:t>
            </w:r>
          </w:p>
        </w:tc>
      </w:tr>
      <w:tr w:rsidR="00F36631" w14:paraId="7F59176E" w14:textId="6EBE766F" w:rsidTr="00F36631">
        <w:tc>
          <w:tcPr>
            <w:tcW w:w="3180" w:type="dxa"/>
          </w:tcPr>
          <w:p w14:paraId="17AE35C5" w14:textId="38E45ED4" w:rsidR="00F36631" w:rsidRPr="00487265" w:rsidRDefault="00F36631" w:rsidP="00483D31">
            <w:r>
              <w:t>Manager</w:t>
            </w:r>
          </w:p>
        </w:tc>
        <w:tc>
          <w:tcPr>
            <w:tcW w:w="3068" w:type="dxa"/>
          </w:tcPr>
          <w:p w14:paraId="1151849C" w14:textId="6788E7C2" w:rsidR="00F36631" w:rsidRPr="00487265" w:rsidRDefault="00F36631" w:rsidP="00483D31">
            <w:r>
              <w:t>1</w:t>
            </w:r>
          </w:p>
        </w:tc>
        <w:tc>
          <w:tcPr>
            <w:tcW w:w="2768" w:type="dxa"/>
          </w:tcPr>
          <w:p w14:paraId="1BD275E4" w14:textId="3DB9BE9A" w:rsidR="00F36631" w:rsidRDefault="00ED5DB6" w:rsidP="00483D31">
            <w:r>
              <w:t>All</w:t>
            </w:r>
          </w:p>
        </w:tc>
      </w:tr>
      <w:tr w:rsidR="00F36631" w14:paraId="6A15BE11" w14:textId="32EA2356" w:rsidTr="00F36631">
        <w:tc>
          <w:tcPr>
            <w:tcW w:w="3180" w:type="dxa"/>
          </w:tcPr>
          <w:p w14:paraId="22A1864A" w14:textId="502D6AED" w:rsidR="00F36631" w:rsidRDefault="00F36631" w:rsidP="00483D31">
            <w:r>
              <w:t>Supervisor</w:t>
            </w:r>
          </w:p>
        </w:tc>
        <w:tc>
          <w:tcPr>
            <w:tcW w:w="3068" w:type="dxa"/>
          </w:tcPr>
          <w:p w14:paraId="29A99715" w14:textId="796BEA59" w:rsidR="00F36631" w:rsidRDefault="00F36631" w:rsidP="00483D31">
            <w:r>
              <w:t>2</w:t>
            </w:r>
          </w:p>
        </w:tc>
        <w:tc>
          <w:tcPr>
            <w:tcW w:w="2768" w:type="dxa"/>
          </w:tcPr>
          <w:p w14:paraId="5B5A67CB" w14:textId="17E31375" w:rsidR="00F36631" w:rsidRDefault="00ED5DB6" w:rsidP="00483D31">
            <w:r>
              <w:t xml:space="preserve">Everything except </w:t>
            </w:r>
            <w:r w:rsidR="00604EDE">
              <w:t>editing user information</w:t>
            </w:r>
          </w:p>
        </w:tc>
      </w:tr>
      <w:tr w:rsidR="00F36631" w14:paraId="76A12A63" w14:textId="560D86C1" w:rsidTr="00F36631">
        <w:tc>
          <w:tcPr>
            <w:tcW w:w="3180" w:type="dxa"/>
          </w:tcPr>
          <w:p w14:paraId="197E8758" w14:textId="7A7D7E33" w:rsidR="00F36631" w:rsidRDefault="00F36631" w:rsidP="00483D31">
            <w:r>
              <w:t>Staff</w:t>
            </w:r>
          </w:p>
        </w:tc>
        <w:tc>
          <w:tcPr>
            <w:tcW w:w="3068" w:type="dxa"/>
          </w:tcPr>
          <w:p w14:paraId="261B0BD1" w14:textId="3B5F6BDB" w:rsidR="00F36631" w:rsidRDefault="00F36631" w:rsidP="00483D31">
            <w:r>
              <w:t>3</w:t>
            </w:r>
          </w:p>
        </w:tc>
        <w:tc>
          <w:tcPr>
            <w:tcW w:w="2768" w:type="dxa"/>
          </w:tcPr>
          <w:p w14:paraId="5FF78E53" w14:textId="7A4D812B" w:rsidR="00F36631" w:rsidRDefault="00B54A54" w:rsidP="00483D31">
            <w:r>
              <w:t>Everything except editing user/</w:t>
            </w:r>
            <w:r w:rsidR="0084084F">
              <w:t xml:space="preserve">existing </w:t>
            </w:r>
            <w:r>
              <w:t xml:space="preserve">inventory information </w:t>
            </w:r>
          </w:p>
        </w:tc>
      </w:tr>
      <w:tr w:rsidR="00F36631" w14:paraId="386CB276" w14:textId="13A366BE" w:rsidTr="00F36631">
        <w:tc>
          <w:tcPr>
            <w:tcW w:w="3180" w:type="dxa"/>
          </w:tcPr>
          <w:p w14:paraId="5492F013" w14:textId="64DC4BCF" w:rsidR="00F36631" w:rsidRDefault="00F36631" w:rsidP="00483D31">
            <w:r>
              <w:t>Customer</w:t>
            </w:r>
          </w:p>
        </w:tc>
        <w:tc>
          <w:tcPr>
            <w:tcW w:w="3068" w:type="dxa"/>
          </w:tcPr>
          <w:p w14:paraId="2410ED4F" w14:textId="1BDFA497" w:rsidR="00F36631" w:rsidRDefault="00F36631" w:rsidP="00483D31">
            <w:r>
              <w:t>No level</w:t>
            </w:r>
          </w:p>
        </w:tc>
        <w:tc>
          <w:tcPr>
            <w:tcW w:w="2768" w:type="dxa"/>
          </w:tcPr>
          <w:p w14:paraId="7EA946C9" w14:textId="4FC7E226" w:rsidR="00F36631" w:rsidRDefault="00C32827" w:rsidP="00483D31">
            <w:r>
              <w:t>Can only purchase products</w:t>
            </w:r>
          </w:p>
        </w:tc>
      </w:tr>
    </w:tbl>
    <w:p w14:paraId="24EA70B1" w14:textId="77777777" w:rsidR="00EC59EA" w:rsidRPr="00EC59EA" w:rsidRDefault="00EC59EA" w:rsidP="00EC59EA"/>
    <w:p w14:paraId="352AE9FB" w14:textId="001B7CEE" w:rsidR="000C7C6D" w:rsidRDefault="0003754E" w:rsidP="000C7C6D">
      <w:pPr>
        <w:pStyle w:val="Heading3"/>
        <w:numPr>
          <w:ilvl w:val="2"/>
          <w:numId w:val="5"/>
        </w:numPr>
      </w:pPr>
      <w:bookmarkStart w:id="10" w:name="_Toc523361594"/>
      <w:r>
        <w:t>Assumptions</w:t>
      </w:r>
      <w:bookmarkEnd w:id="10"/>
    </w:p>
    <w:p w14:paraId="39945927" w14:textId="75461DF5" w:rsidR="00EE74C1" w:rsidRDefault="00EE74C1" w:rsidP="00EE74C1">
      <w:r>
        <w:t>During the design of the program there were many assumptions that needed to be made in order to design he database and interface of the application as listed below:</w:t>
      </w:r>
    </w:p>
    <w:p w14:paraId="1DF831BF" w14:textId="77777777" w:rsidR="00EE74C1" w:rsidRPr="00EE74C1" w:rsidRDefault="00EE74C1" w:rsidP="00EE74C1"/>
    <w:p w14:paraId="0996BCD0" w14:textId="2E2A993A" w:rsidR="000C7C6D" w:rsidRPr="005131AB" w:rsidRDefault="000C7C6D" w:rsidP="000C7C6D">
      <w:r w:rsidRPr="005131AB">
        <w:t xml:space="preserve">It is assumed that </w:t>
      </w:r>
      <w:r w:rsidR="00E15010" w:rsidRPr="005131AB">
        <w:t xml:space="preserve">invoices </w:t>
      </w:r>
      <w:r w:rsidR="00B31B60" w:rsidRPr="005131AB">
        <w:t>will contain more than one item with different inventory codes for the different products in the transaction</w:t>
      </w:r>
      <w:r w:rsidR="001C2574" w:rsidRPr="005131AB">
        <w:t>, similar to the tradition</w:t>
      </w:r>
      <w:r w:rsidR="00E15010" w:rsidRPr="005131AB">
        <w:t>al store. This would</w:t>
      </w:r>
      <w:r w:rsidR="00EE74C1" w:rsidRPr="005131AB">
        <w:t xml:space="preserve"> result</w:t>
      </w:r>
      <w:r w:rsidR="00E15010" w:rsidRPr="005131AB">
        <w:t xml:space="preserve"> multiple items under one transaction</w:t>
      </w:r>
      <w:r w:rsidR="006F3A11" w:rsidRPr="005131AB">
        <w:t>.</w:t>
      </w:r>
    </w:p>
    <w:p w14:paraId="6A6A7831" w14:textId="77777777" w:rsidR="002654BC" w:rsidRPr="005131AB" w:rsidRDefault="002654BC" w:rsidP="000C7C6D"/>
    <w:p w14:paraId="42A9D5FE" w14:textId="1191CD8A" w:rsidR="006F3A11" w:rsidRPr="005131AB" w:rsidRDefault="003B5BC8" w:rsidP="000C7C6D">
      <w:r w:rsidRPr="005131AB">
        <w:t>It is assumed that i</w:t>
      </w:r>
      <w:r w:rsidR="006F3A11" w:rsidRPr="005131AB">
        <w:t xml:space="preserve">nvoices </w:t>
      </w:r>
      <w:r w:rsidRPr="005131AB">
        <w:t xml:space="preserve">stored in the database </w:t>
      </w:r>
      <w:r w:rsidR="006F3A11" w:rsidRPr="005131AB">
        <w:t xml:space="preserve">will contain information such as items, cost, </w:t>
      </w:r>
      <w:r w:rsidR="00AB6C4A" w:rsidRPr="005131AB">
        <w:t>GST</w:t>
      </w:r>
      <w:r w:rsidR="006F3A11" w:rsidRPr="005131AB">
        <w:t xml:space="preserve"> etc. </w:t>
      </w:r>
      <w:r w:rsidRPr="005131AB">
        <w:t>This will</w:t>
      </w:r>
      <w:r w:rsidR="00996DCA" w:rsidRPr="005131AB">
        <w:t xml:space="preserve"> be</w:t>
      </w:r>
      <w:r w:rsidRPr="005131AB">
        <w:t xml:space="preserve"> kept for proof of purchase history </w:t>
      </w:r>
      <w:r w:rsidR="00996DCA" w:rsidRPr="005131AB">
        <w:t>when customers need to return pro</w:t>
      </w:r>
      <w:r w:rsidR="00B402E9" w:rsidRPr="005131AB">
        <w:t>ducts for warranty.</w:t>
      </w:r>
    </w:p>
    <w:p w14:paraId="2186E387" w14:textId="77777777" w:rsidR="002654BC" w:rsidRPr="005131AB" w:rsidRDefault="002654BC" w:rsidP="000C7C6D"/>
    <w:p w14:paraId="24384E3F" w14:textId="4ED374F4" w:rsidR="00B402E9" w:rsidRPr="005131AB" w:rsidRDefault="00B402E9" w:rsidP="000C7C6D">
      <w:r w:rsidRPr="005131AB">
        <w:t>It is assumed that levels of access</w:t>
      </w:r>
      <w:r w:rsidR="00AB6F64" w:rsidRPr="005131AB">
        <w:t xml:space="preserve"> are required to</w:t>
      </w:r>
      <w:r w:rsidR="004627BE" w:rsidRPr="005131AB">
        <w:t xml:space="preserve"> ensure the security of the system. This will create less possible threats as more user accounts have less rights, therefore, </w:t>
      </w:r>
      <w:r w:rsidR="006638BC" w:rsidRPr="005131AB">
        <w:t xml:space="preserve">lowering the amount of possible opportunities for large scale damage to the database in the situation there is an </w:t>
      </w:r>
      <w:r w:rsidR="00FF2CE2" w:rsidRPr="005131AB">
        <w:t>vulnerability and the system is hacked.</w:t>
      </w:r>
    </w:p>
    <w:p w14:paraId="213A9659" w14:textId="77777777" w:rsidR="002654BC" w:rsidRPr="005131AB" w:rsidRDefault="002654BC" w:rsidP="000C7C6D"/>
    <w:p w14:paraId="6CD8DEEB" w14:textId="5FA6A8C6" w:rsidR="00FF2CE2" w:rsidRPr="005131AB" w:rsidRDefault="00FF2CE2" w:rsidP="000C7C6D">
      <w:r w:rsidRPr="005131AB">
        <w:t>It is assumed that the computer will generate invoices and not be generated manually by hand (i.e. on paper)</w:t>
      </w:r>
      <w:r w:rsidR="00317EF4" w:rsidRPr="005131AB">
        <w:t>. This will save time for both the customer and the staff member as the computer generates the invoice and stores it in the database attached to the users account.</w:t>
      </w:r>
    </w:p>
    <w:p w14:paraId="17A5A8F8" w14:textId="77777777" w:rsidR="002654BC" w:rsidRPr="005131AB" w:rsidRDefault="002654BC" w:rsidP="000C7C6D"/>
    <w:p w14:paraId="0B2EC1D6" w14:textId="4950014B" w:rsidR="00965334" w:rsidRPr="005131AB" w:rsidRDefault="002A706A" w:rsidP="00965334">
      <w:r w:rsidRPr="005131AB">
        <w:t xml:space="preserve">It is assumed that all payment information is not stored in the database. This is solely for the purpose </w:t>
      </w:r>
      <w:r w:rsidR="005E5A43" w:rsidRPr="005131AB">
        <w:t xml:space="preserve">of creating a more secure platform for customers, ensuring data as private as payment information (e.g. bank accounts, credit cards) </w:t>
      </w:r>
      <w:r w:rsidR="00C007B0" w:rsidRPr="005131AB">
        <w:t>would not be obtained in the event that the system is hacked or compromised. This means all payment</w:t>
      </w:r>
      <w:r w:rsidR="00965334" w:rsidRPr="005131AB">
        <w:t xml:space="preserve"> information</w:t>
      </w:r>
      <w:r w:rsidR="00C007B0" w:rsidRPr="005131AB">
        <w:t xml:space="preserve"> and payment history will have to be handled by a third party to ensure the customers security is </w:t>
      </w:r>
      <w:r w:rsidR="00965334" w:rsidRPr="005131AB">
        <w:t>kept.</w:t>
      </w:r>
    </w:p>
    <w:p w14:paraId="1D4E73DD" w14:textId="77777777" w:rsidR="002654BC" w:rsidRPr="005131AB" w:rsidRDefault="002654BC" w:rsidP="00965334"/>
    <w:p w14:paraId="0B049C9E" w14:textId="65BFA20D" w:rsidR="00AF4DC8" w:rsidRPr="005131AB" w:rsidRDefault="00965334" w:rsidP="00965334">
      <w:r w:rsidRPr="005131AB">
        <w:t>Due to the program usin</w:t>
      </w:r>
      <w:r w:rsidR="0006229A" w:rsidRPr="005131AB">
        <w:t xml:space="preserve">g a SQL database it is assumed that there is a server and local area network in place at the store or that the facilities will be organised ready for the implementation of the final </w:t>
      </w:r>
      <w:r w:rsidR="004C0365" w:rsidRPr="005131AB">
        <w:t>software.</w:t>
      </w:r>
    </w:p>
    <w:p w14:paraId="03B8B27B" w14:textId="77777777" w:rsidR="002654BC" w:rsidRPr="005131AB" w:rsidRDefault="002654BC" w:rsidP="00965334"/>
    <w:p w14:paraId="10B2230E" w14:textId="18C00762" w:rsidR="00CE4FF0" w:rsidRPr="005131AB" w:rsidRDefault="004C0365" w:rsidP="00CE4FF0">
      <w:r w:rsidRPr="005131AB">
        <w:t>It is assumed that onsite</w:t>
      </w:r>
      <w:r w:rsidR="004363E5" w:rsidRPr="005131AB">
        <w:t xml:space="preserve"> at the store premises there will be computers connected to a local area network that will run the software provided</w:t>
      </w:r>
      <w:r w:rsidR="002A7D9E" w:rsidRPr="005131AB">
        <w:t xml:space="preserve"> or that the computers will be organised ready for the installation of the software.</w:t>
      </w:r>
    </w:p>
    <w:p w14:paraId="19E80276" w14:textId="77777777" w:rsidR="00621480" w:rsidRPr="005131AB" w:rsidRDefault="00621480" w:rsidP="00CE4FF0"/>
    <w:p w14:paraId="036138F1" w14:textId="0D152C9F" w:rsidR="00BA3D92" w:rsidRPr="005131AB" w:rsidRDefault="002A7D9E" w:rsidP="00CE4FF0">
      <w:r w:rsidRPr="005131AB">
        <w:t xml:space="preserve">It is assumed that all stores will have their own database and </w:t>
      </w:r>
      <w:r w:rsidR="0011370D" w:rsidRPr="005131AB">
        <w:t xml:space="preserve">inventory. This is done for security reasons to ensure that customer information is not accessible through the internet as creating one database for all stores could create a vulnerability for hackers to exploit as it is </w:t>
      </w:r>
      <w:r w:rsidR="00BA3D92" w:rsidRPr="005131AB">
        <w:t>only accessible over a LAN</w:t>
      </w:r>
      <w:r w:rsidR="0011370D" w:rsidRPr="005131AB">
        <w:t>.</w:t>
      </w:r>
    </w:p>
    <w:p w14:paraId="176FC0D7" w14:textId="77777777" w:rsidR="00621480" w:rsidRPr="005131AB" w:rsidRDefault="00621480" w:rsidP="00CE4FF0"/>
    <w:p w14:paraId="005D7A07" w14:textId="38C049B1" w:rsidR="00AB6C4A" w:rsidRDefault="00AB6C4A" w:rsidP="00CE4FF0">
      <w:r w:rsidRPr="005131AB">
        <w:t xml:space="preserve">It is assumed that every customer will create or use their existing account logins when using the </w:t>
      </w:r>
      <w:r w:rsidR="00621480" w:rsidRPr="005131AB">
        <w:t>software,</w:t>
      </w:r>
      <w:r w:rsidRPr="005131AB">
        <w:t xml:space="preserve"> so invoice history may be </w:t>
      </w:r>
      <w:r w:rsidR="00A00159" w:rsidRPr="005131AB">
        <w:t>recorded for warranty reasons as explained earlier.</w:t>
      </w:r>
    </w:p>
    <w:p w14:paraId="16A6CE29" w14:textId="131C2EDC" w:rsidR="00CE4FF0" w:rsidRDefault="00876578" w:rsidP="00CE4FF0">
      <w:pPr>
        <w:pStyle w:val="Heading1"/>
      </w:pPr>
      <w:bookmarkStart w:id="11" w:name="_Toc523361595"/>
      <w:r>
        <w:lastRenderedPageBreak/>
        <w:t xml:space="preserve">2.0 </w:t>
      </w:r>
      <w:r w:rsidR="00CE4FF0">
        <w:t>Conceptualization Phase</w:t>
      </w:r>
      <w:bookmarkEnd w:id="11"/>
    </w:p>
    <w:p w14:paraId="4031D55A" w14:textId="7549ACF8" w:rsidR="001A4FC6" w:rsidRDefault="005C3920" w:rsidP="001A4FC6">
      <w:pPr>
        <w:pStyle w:val="Heading2"/>
      </w:pPr>
      <w:bookmarkStart w:id="12" w:name="_Toc523361596"/>
      <w:r>
        <w:t>2.</w:t>
      </w:r>
      <w:r w:rsidR="00BD5DF8">
        <w:t xml:space="preserve">1 </w:t>
      </w:r>
      <w:r w:rsidR="007B1D5A">
        <w:t>Goals</w:t>
      </w:r>
      <w:bookmarkEnd w:id="12"/>
    </w:p>
    <w:p w14:paraId="2065B39F" w14:textId="2A5EFBCE" w:rsidR="001A4FC6" w:rsidRDefault="001A4FC6" w:rsidP="00D9723C">
      <w:pPr>
        <w:pStyle w:val="Heading3"/>
      </w:pPr>
      <w:bookmarkStart w:id="13" w:name="_Toc523361597"/>
      <w:r>
        <w:t>2.1.</w:t>
      </w:r>
      <w:r w:rsidR="002A08A8">
        <w:t>1</w:t>
      </w:r>
      <w:r>
        <w:t xml:space="preserve"> Usability</w:t>
      </w:r>
      <w:bookmarkEnd w:id="13"/>
    </w:p>
    <w:p w14:paraId="374851E6" w14:textId="4B663073" w:rsidR="00D9723C" w:rsidRDefault="00D9723C" w:rsidP="00D9723C">
      <w:r>
        <w:t xml:space="preserve">Usability of the system will be a key goal of the system, aiming to achieve an easy to use and intuitive interface that is simple to navigate. The learning curve that is usually associated with more program will need to be low in order to make the system as user friendly as possible, allow the manager to spend less time on staff training and more time </w:t>
      </w:r>
      <w:r w:rsidR="002A08A8">
        <w:t xml:space="preserve">running the store. </w:t>
      </w:r>
    </w:p>
    <w:p w14:paraId="0AD3EE7D" w14:textId="6F85CD79" w:rsidR="002A08A8" w:rsidRDefault="002A08A8" w:rsidP="002A08A8">
      <w:pPr>
        <w:pStyle w:val="Heading3"/>
      </w:pPr>
      <w:bookmarkStart w:id="14" w:name="_Toc523361598"/>
      <w:r>
        <w:t>2.1.2 Fast</w:t>
      </w:r>
      <w:bookmarkEnd w:id="14"/>
    </w:p>
    <w:p w14:paraId="7B2885F4" w14:textId="186DB40E" w:rsidR="002A08A8" w:rsidRDefault="002A08A8" w:rsidP="002A08A8">
      <w:r>
        <w:t xml:space="preserve">The system needs to be fast to make sure that there are no slowdowns whilst running the program, inhibiting </w:t>
      </w:r>
      <w:r w:rsidR="00973FD1">
        <w:t>on staff time and disrupting the flow of work. Making sure the system is fast</w:t>
      </w:r>
      <w:r w:rsidR="007E2401">
        <w:t xml:space="preserve"> is a necessity as staff need to be as fast as possible in most </w:t>
      </w:r>
      <w:r w:rsidR="00286525">
        <w:t>actions,</w:t>
      </w:r>
      <w:r w:rsidR="007E2401">
        <w:t xml:space="preserve"> so </w:t>
      </w:r>
      <w:r w:rsidR="00D308B3">
        <w:t xml:space="preserve">sales are maximised. </w:t>
      </w:r>
    </w:p>
    <w:p w14:paraId="3C2BD102" w14:textId="1DF83CF8" w:rsidR="00421DE3" w:rsidRDefault="00D1365B" w:rsidP="00D1365B">
      <w:pPr>
        <w:pStyle w:val="Heading3"/>
      </w:pPr>
      <w:bookmarkStart w:id="15" w:name="_Toc523361599"/>
      <w:r>
        <w:t>2.1.3</w:t>
      </w:r>
      <w:r w:rsidR="00C70207">
        <w:t xml:space="preserve"> efficient</w:t>
      </w:r>
      <w:bookmarkEnd w:id="15"/>
    </w:p>
    <w:p w14:paraId="5747B269" w14:textId="3F86DB50" w:rsidR="00C70207" w:rsidRDefault="00B3117D" w:rsidP="00C70207">
      <w:r>
        <w:t>The system will need to be efficient, making sure no extra data that does not need to be store</w:t>
      </w:r>
      <w:r w:rsidR="000D32AC">
        <w:t xml:space="preserve">d is stored, to ensure that the stability and efficiency of the system is up to the highest standards. </w:t>
      </w:r>
    </w:p>
    <w:p w14:paraId="77AC499A" w14:textId="6F33F297" w:rsidR="00C70207" w:rsidRDefault="00C70207" w:rsidP="00C70207">
      <w:pPr>
        <w:pStyle w:val="Heading3"/>
      </w:pPr>
      <w:bookmarkStart w:id="16" w:name="_Toc523361600"/>
      <w:r>
        <w:t>2.1.4 Secure</w:t>
      </w:r>
      <w:bookmarkEnd w:id="16"/>
    </w:p>
    <w:p w14:paraId="141C8B73" w14:textId="1796FE31" w:rsidR="00B3117D" w:rsidRDefault="009C35A7" w:rsidP="00087181">
      <w:r>
        <w:t>The database needs to be secure</w:t>
      </w:r>
      <w:r w:rsidR="003B542C">
        <w:t xml:space="preserve"> to make sure th</w:t>
      </w:r>
      <w:r w:rsidR="004C44B4">
        <w:t xml:space="preserve">at no private data is accessible by </w:t>
      </w:r>
      <w:r w:rsidR="00871BB3">
        <w:t>hackers or unpermitted people.</w:t>
      </w:r>
      <w:r>
        <w:t xml:space="preserve"> </w:t>
      </w:r>
      <w:r w:rsidR="00871BB3">
        <w:t>T</w:t>
      </w:r>
      <w:r w:rsidR="007C3289">
        <w:t>o ensure th</w:t>
      </w:r>
      <w:r w:rsidR="00871BB3">
        <w:t>e databases security the database will need to have secure password that is not easily</w:t>
      </w:r>
      <w:r w:rsidR="00B3117D">
        <w:t xml:space="preserve"> cracked by brute force or other methods. </w:t>
      </w:r>
    </w:p>
    <w:p w14:paraId="34CF8C7C" w14:textId="77777777" w:rsidR="00B734B9" w:rsidRDefault="00B734B9" w:rsidP="00087181">
      <w:pPr>
        <w:pStyle w:val="Heading2"/>
      </w:pPr>
    </w:p>
    <w:p w14:paraId="7CCCD353" w14:textId="6D356779" w:rsidR="00087181" w:rsidRDefault="00087181" w:rsidP="00087181">
      <w:pPr>
        <w:pStyle w:val="Heading2"/>
      </w:pPr>
      <w:bookmarkStart w:id="17" w:name="_Toc523361601"/>
      <w:r>
        <w:t>2.2 System Capabilities</w:t>
      </w:r>
      <w:bookmarkEnd w:id="17"/>
    </w:p>
    <w:p w14:paraId="0F277AE8" w14:textId="77CA01F7" w:rsidR="00C325C7" w:rsidRDefault="00C325C7" w:rsidP="00054690">
      <w:pPr>
        <w:pStyle w:val="Heading3"/>
      </w:pPr>
      <w:bookmarkStart w:id="18" w:name="_Toc523361602"/>
      <w:r>
        <w:t xml:space="preserve">2.2.1 </w:t>
      </w:r>
      <w:r w:rsidR="00935C18">
        <w:t>Login</w:t>
      </w:r>
      <w:r w:rsidR="00092098">
        <w:t xml:space="preserve"> and Signup</w:t>
      </w:r>
      <w:bookmarkEnd w:id="18"/>
    </w:p>
    <w:p w14:paraId="0C16F280" w14:textId="5BA276EA" w:rsidR="00935C18" w:rsidRDefault="004A5794" w:rsidP="00935C18">
      <w:r>
        <w:t>From the login and signup forms users and staff will be able to:</w:t>
      </w:r>
    </w:p>
    <w:p w14:paraId="02B8D5BD" w14:textId="66344F2A" w:rsidR="004A5794" w:rsidRDefault="00D71C83" w:rsidP="00D71C83">
      <w:pPr>
        <w:pStyle w:val="ListParagraph"/>
        <w:numPr>
          <w:ilvl w:val="0"/>
          <w:numId w:val="19"/>
        </w:numPr>
        <w:spacing w:line="360" w:lineRule="auto"/>
      </w:pPr>
      <w:r>
        <w:t>Login</w:t>
      </w:r>
    </w:p>
    <w:p w14:paraId="7FCDDE89" w14:textId="194D50E2" w:rsidR="00D71C83" w:rsidRDefault="00D71C83" w:rsidP="00D71C83">
      <w:pPr>
        <w:pStyle w:val="ListParagraph"/>
        <w:numPr>
          <w:ilvl w:val="0"/>
          <w:numId w:val="19"/>
        </w:numPr>
        <w:spacing w:line="360" w:lineRule="auto"/>
      </w:pPr>
      <w:r>
        <w:t>Signup</w:t>
      </w:r>
    </w:p>
    <w:p w14:paraId="4624ADCA" w14:textId="0329932B" w:rsidR="00B734B9" w:rsidRPr="00935C18" w:rsidRDefault="00B734B9" w:rsidP="00B734B9">
      <w:pPr>
        <w:spacing w:line="360" w:lineRule="auto"/>
      </w:pPr>
      <w:r>
        <w:t xml:space="preserve">The use of a login will ensure that every user will be able </w:t>
      </w:r>
    </w:p>
    <w:p w14:paraId="0475AA4A" w14:textId="1A0013AF" w:rsidR="00054690" w:rsidRDefault="00054690" w:rsidP="00054690">
      <w:pPr>
        <w:pStyle w:val="Heading3"/>
      </w:pPr>
      <w:bookmarkStart w:id="19" w:name="_Toc523361603"/>
      <w:r>
        <w:t>2.2.</w:t>
      </w:r>
      <w:r w:rsidR="00C325C7">
        <w:t>2</w:t>
      </w:r>
      <w:r>
        <w:t xml:space="preserve"> Inventory Management</w:t>
      </w:r>
      <w:bookmarkEnd w:id="19"/>
    </w:p>
    <w:p w14:paraId="5207D6CB" w14:textId="0328827D" w:rsidR="00200948" w:rsidRPr="00200948" w:rsidRDefault="00200948" w:rsidP="00BF4992">
      <w:r>
        <w:t>From th</w:t>
      </w:r>
      <w:r w:rsidR="00BF4992">
        <w:t>e</w:t>
      </w:r>
      <w:r>
        <w:t xml:space="preserve"> inventory form </w:t>
      </w:r>
      <w:r w:rsidR="001E459F">
        <w:t>staff will be able t</w:t>
      </w:r>
      <w:r w:rsidR="00C146B0">
        <w:t>o:</w:t>
      </w:r>
    </w:p>
    <w:p w14:paraId="51DBE1BE" w14:textId="0320EAD1" w:rsidR="004118CA" w:rsidRDefault="0024078B" w:rsidP="007F54D5">
      <w:pPr>
        <w:pStyle w:val="ListParagraph"/>
        <w:numPr>
          <w:ilvl w:val="0"/>
          <w:numId w:val="15"/>
        </w:numPr>
        <w:spacing w:line="360" w:lineRule="auto"/>
      </w:pPr>
      <w:r>
        <w:t xml:space="preserve">Add products to the database </w:t>
      </w:r>
    </w:p>
    <w:p w14:paraId="3206A9A9" w14:textId="577CD430" w:rsidR="00ED7477" w:rsidRDefault="00ED7477" w:rsidP="007F54D5">
      <w:pPr>
        <w:pStyle w:val="ListParagraph"/>
        <w:numPr>
          <w:ilvl w:val="0"/>
          <w:numId w:val="15"/>
        </w:numPr>
        <w:spacing w:line="360" w:lineRule="auto"/>
      </w:pPr>
      <w:r>
        <w:t>Remov</w:t>
      </w:r>
      <w:r w:rsidR="001E459F">
        <w:t>e</w:t>
      </w:r>
      <w:r>
        <w:t xml:space="preserve"> products from the database</w:t>
      </w:r>
    </w:p>
    <w:p w14:paraId="13BF74B6" w14:textId="5D9D7BBA" w:rsidR="00ED7477" w:rsidRDefault="00ED7477" w:rsidP="007F54D5">
      <w:pPr>
        <w:pStyle w:val="ListParagraph"/>
        <w:numPr>
          <w:ilvl w:val="0"/>
          <w:numId w:val="15"/>
        </w:numPr>
        <w:spacing w:line="360" w:lineRule="auto"/>
      </w:pPr>
      <w:r>
        <w:t>Edit item information (Name, GST, Price, GST, Quantity etc)</w:t>
      </w:r>
    </w:p>
    <w:p w14:paraId="7DA06C9A" w14:textId="1C5187D6" w:rsidR="001465A1" w:rsidRPr="00DB27CB" w:rsidRDefault="001465A1" w:rsidP="007F54D5">
      <w:pPr>
        <w:pStyle w:val="ListParagraph"/>
        <w:numPr>
          <w:ilvl w:val="0"/>
          <w:numId w:val="15"/>
        </w:numPr>
        <w:spacing w:line="360" w:lineRule="auto"/>
      </w:pPr>
      <w:r>
        <w:t>View inventory</w:t>
      </w:r>
    </w:p>
    <w:p w14:paraId="14629016" w14:textId="655CBE0C" w:rsidR="00054690" w:rsidRDefault="00054690" w:rsidP="00054690">
      <w:pPr>
        <w:pStyle w:val="Heading3"/>
      </w:pPr>
      <w:bookmarkStart w:id="20" w:name="_Toc523361604"/>
      <w:r>
        <w:t>2.2.</w:t>
      </w:r>
      <w:r w:rsidR="00C325C7">
        <w:t>3</w:t>
      </w:r>
      <w:r>
        <w:t xml:space="preserve"> checkout</w:t>
      </w:r>
      <w:bookmarkEnd w:id="20"/>
    </w:p>
    <w:p w14:paraId="747FDF4E" w14:textId="06FCF88A" w:rsidR="00C146B0" w:rsidRDefault="00BA5E99" w:rsidP="00C146B0">
      <w:r>
        <w:t>From the checkout form staff and users will be able to:</w:t>
      </w:r>
    </w:p>
    <w:p w14:paraId="087217BC" w14:textId="706C9344" w:rsidR="00BA5E99" w:rsidRDefault="001465A1" w:rsidP="001465A1">
      <w:pPr>
        <w:pStyle w:val="ListParagraph"/>
        <w:numPr>
          <w:ilvl w:val="0"/>
          <w:numId w:val="16"/>
        </w:numPr>
        <w:spacing w:line="360" w:lineRule="auto"/>
      </w:pPr>
      <w:r>
        <w:t>Search products/items</w:t>
      </w:r>
    </w:p>
    <w:p w14:paraId="105A80AE" w14:textId="4A70E88A" w:rsidR="001465A1" w:rsidRDefault="001465A1" w:rsidP="001465A1">
      <w:pPr>
        <w:pStyle w:val="ListParagraph"/>
        <w:numPr>
          <w:ilvl w:val="0"/>
          <w:numId w:val="16"/>
        </w:numPr>
        <w:spacing w:line="360" w:lineRule="auto"/>
      </w:pPr>
      <w:r>
        <w:t>Browse products/items</w:t>
      </w:r>
    </w:p>
    <w:p w14:paraId="6895D849" w14:textId="3F6817F9" w:rsidR="001465A1" w:rsidRDefault="001465A1" w:rsidP="001465A1">
      <w:pPr>
        <w:pStyle w:val="ListParagraph"/>
        <w:numPr>
          <w:ilvl w:val="0"/>
          <w:numId w:val="16"/>
        </w:numPr>
        <w:spacing w:line="360" w:lineRule="auto"/>
      </w:pPr>
      <w:r>
        <w:t>Add products/items to cart</w:t>
      </w:r>
    </w:p>
    <w:p w14:paraId="176C823A" w14:textId="54445A98" w:rsidR="001465A1" w:rsidRDefault="001465A1" w:rsidP="001465A1">
      <w:pPr>
        <w:pStyle w:val="ListParagraph"/>
        <w:numPr>
          <w:ilvl w:val="0"/>
          <w:numId w:val="16"/>
        </w:numPr>
        <w:spacing w:line="360" w:lineRule="auto"/>
      </w:pPr>
      <w:r>
        <w:t>Remove products/items to cart</w:t>
      </w:r>
    </w:p>
    <w:p w14:paraId="5D546544" w14:textId="788D3E57" w:rsidR="001465A1" w:rsidRPr="00C146B0" w:rsidRDefault="001465A1" w:rsidP="001465A1">
      <w:pPr>
        <w:pStyle w:val="ListParagraph"/>
        <w:numPr>
          <w:ilvl w:val="0"/>
          <w:numId w:val="16"/>
        </w:numPr>
        <w:spacing w:line="360" w:lineRule="auto"/>
      </w:pPr>
      <w:r>
        <w:t>View cart</w:t>
      </w:r>
    </w:p>
    <w:p w14:paraId="5D659BD6" w14:textId="6E669813" w:rsidR="00FA6C4A" w:rsidRDefault="00054690" w:rsidP="00FA6C4A">
      <w:pPr>
        <w:pStyle w:val="Heading3"/>
      </w:pPr>
      <w:bookmarkStart w:id="21" w:name="_Toc523361605"/>
      <w:r>
        <w:t>2.2.</w:t>
      </w:r>
      <w:r w:rsidR="00C325C7">
        <w:t>4</w:t>
      </w:r>
      <w:r>
        <w:t xml:space="preserve"> Account management</w:t>
      </w:r>
      <w:bookmarkEnd w:id="21"/>
    </w:p>
    <w:p w14:paraId="6EAEE279" w14:textId="4D8EDDE6" w:rsidR="00FA6C4A" w:rsidRDefault="00FA6C4A" w:rsidP="00FA6C4A">
      <w:r>
        <w:t>From the Manager Settings form, the manager will be able</w:t>
      </w:r>
      <w:r w:rsidR="00D30FCE">
        <w:t xml:space="preserve"> to: </w:t>
      </w:r>
    </w:p>
    <w:p w14:paraId="7CE3A4E1" w14:textId="45F838CD" w:rsidR="00D30FCE" w:rsidRDefault="00E6559E" w:rsidP="00E6559E">
      <w:pPr>
        <w:pStyle w:val="ListParagraph"/>
        <w:numPr>
          <w:ilvl w:val="0"/>
          <w:numId w:val="17"/>
        </w:numPr>
        <w:spacing w:line="360" w:lineRule="auto"/>
      </w:pPr>
      <w:r>
        <w:t>Edit staff information</w:t>
      </w:r>
    </w:p>
    <w:p w14:paraId="1224851A" w14:textId="21C041FE" w:rsidR="00E6559E" w:rsidRDefault="00E6559E" w:rsidP="00E6559E">
      <w:pPr>
        <w:pStyle w:val="ListParagraph"/>
        <w:numPr>
          <w:ilvl w:val="0"/>
          <w:numId w:val="17"/>
        </w:numPr>
        <w:spacing w:line="360" w:lineRule="auto"/>
      </w:pPr>
      <w:r>
        <w:lastRenderedPageBreak/>
        <w:t>Make users staff</w:t>
      </w:r>
    </w:p>
    <w:p w14:paraId="16B2D779" w14:textId="66FE5E34" w:rsidR="0078036E" w:rsidRPr="005434B2" w:rsidRDefault="00E6559E" w:rsidP="00E6559E">
      <w:pPr>
        <w:pStyle w:val="ListParagraph"/>
        <w:numPr>
          <w:ilvl w:val="0"/>
          <w:numId w:val="17"/>
        </w:numPr>
        <w:spacing w:line="360" w:lineRule="auto"/>
      </w:pPr>
      <w:r w:rsidRPr="005434B2">
        <w:t>Remove Staff</w:t>
      </w:r>
    </w:p>
    <w:p w14:paraId="4770DCB6" w14:textId="7E255B60" w:rsidR="00287727" w:rsidRDefault="00287727" w:rsidP="00287727">
      <w:pPr>
        <w:spacing w:line="360" w:lineRule="auto"/>
        <w:rPr>
          <w:highlight w:val="yellow"/>
        </w:rPr>
      </w:pPr>
    </w:p>
    <w:p w14:paraId="7A2F75F8" w14:textId="449CE331" w:rsidR="00287727" w:rsidRDefault="00287727" w:rsidP="00287727">
      <w:pPr>
        <w:pStyle w:val="Heading3"/>
      </w:pPr>
      <w:bookmarkStart w:id="22" w:name="_Toc523361606"/>
      <w:r w:rsidRPr="00287727">
        <w:t>2.2.4</w:t>
      </w:r>
      <w:r>
        <w:t xml:space="preserve"> Invoice </w:t>
      </w:r>
      <w:r w:rsidR="00BE66D1">
        <w:t>LOG</w:t>
      </w:r>
      <w:bookmarkEnd w:id="22"/>
    </w:p>
    <w:p w14:paraId="49421747" w14:textId="5B55B790" w:rsidR="00287727" w:rsidRDefault="00287727" w:rsidP="00287727">
      <w:r>
        <w:t xml:space="preserve">From the </w:t>
      </w:r>
      <w:r w:rsidR="00535B62">
        <w:t xml:space="preserve">Invoice </w:t>
      </w:r>
      <w:r w:rsidR="00BE66D1">
        <w:t>Log</w:t>
      </w:r>
      <w:r w:rsidR="00535B62">
        <w:t xml:space="preserve"> form, staff will be able to:</w:t>
      </w:r>
    </w:p>
    <w:p w14:paraId="63F92CE4" w14:textId="0DBD147E" w:rsidR="00852D7B" w:rsidRPr="00287727" w:rsidRDefault="00535B62" w:rsidP="00852D7B">
      <w:pPr>
        <w:pStyle w:val="ListParagraph"/>
        <w:numPr>
          <w:ilvl w:val="0"/>
          <w:numId w:val="18"/>
        </w:numPr>
      </w:pPr>
      <w:r>
        <w:t xml:space="preserve">View </w:t>
      </w:r>
      <w:r w:rsidR="00BE66D1">
        <w:t>previous invoices</w:t>
      </w:r>
    </w:p>
    <w:p w14:paraId="386AF88B" w14:textId="77777777" w:rsidR="00973E54" w:rsidRDefault="00973E54" w:rsidP="003E4526">
      <w:pPr>
        <w:pStyle w:val="Heading2"/>
      </w:pPr>
    </w:p>
    <w:p w14:paraId="4843C243" w14:textId="6963E592" w:rsidR="00F973A5" w:rsidRDefault="003E4526" w:rsidP="003E4526">
      <w:pPr>
        <w:pStyle w:val="Heading2"/>
      </w:pPr>
      <w:bookmarkStart w:id="23" w:name="_Toc523361607"/>
      <w:r>
        <w:t xml:space="preserve">2.3 </w:t>
      </w:r>
      <w:r w:rsidR="00054690">
        <w:t>Input/output</w:t>
      </w:r>
      <w:bookmarkEnd w:id="23"/>
    </w:p>
    <w:p w14:paraId="3006ED04" w14:textId="07261565" w:rsidR="00B45AA4" w:rsidRDefault="00A34A7F">
      <w:r>
        <w:t>Input</w:t>
      </w:r>
      <w:r w:rsidR="00E94974">
        <w:t xml:space="preserve"> data</w:t>
      </w:r>
      <w:r>
        <w:t xml:space="preserve"> includes </w:t>
      </w:r>
      <w:r w:rsidR="00F22ED9">
        <w:t xml:space="preserve">data such as username and password for logging into the program, </w:t>
      </w:r>
      <w:r w:rsidR="00E94974">
        <w:t xml:space="preserve">data such as full name, </w:t>
      </w:r>
      <w:r w:rsidR="00870716">
        <w:t xml:space="preserve">address, phone number, access level, status, position, username, password all </w:t>
      </w:r>
      <w:r w:rsidR="008B5D8C">
        <w:t>to be stored to their corresponding user in the database.</w:t>
      </w:r>
      <w:r w:rsidR="00113672">
        <w:t xml:space="preserve"> User information can be inputted at login </w:t>
      </w:r>
      <w:r w:rsidR="00B9037A">
        <w:t>or when an user fills out and submits the signup form.</w:t>
      </w:r>
      <w:r w:rsidR="008B5D8C">
        <w:t xml:space="preserve"> </w:t>
      </w:r>
      <w:r w:rsidR="00D605CA">
        <w:t>All this data can be outputted through the manager settings form, which will be able to input and modify data as well.</w:t>
      </w:r>
      <w:r w:rsidR="00113672">
        <w:t xml:space="preserve"> </w:t>
      </w:r>
    </w:p>
    <w:p w14:paraId="13958980" w14:textId="77777777" w:rsidR="00B45AA4" w:rsidRDefault="00B45AA4"/>
    <w:p w14:paraId="28D47847" w14:textId="0689F2AA" w:rsidR="00B45AA4" w:rsidRDefault="00B45AA4">
      <w:r>
        <w:t xml:space="preserve">Data for products will be stored and will need to be inputted by a user before they can be outputted to other users. This information will include entities such as, InventoryID, name, description, stock, price etc. which will all need to be inputted manually through the program. </w:t>
      </w:r>
      <w:r w:rsidR="00894A2C">
        <w:t>Furthermore, after information has been stored, via keyboard/mouse/touch input a user will be able to modify the data.</w:t>
      </w:r>
    </w:p>
    <w:p w14:paraId="64936371" w14:textId="055AE270" w:rsidR="00B45AA4" w:rsidRDefault="00B45AA4"/>
    <w:p w14:paraId="0AAD83E2" w14:textId="58A22539" w:rsidR="00B45AA4" w:rsidRDefault="00B45AA4">
      <w:r>
        <w:t xml:space="preserve">After each </w:t>
      </w:r>
      <w:r w:rsidR="007B5DAC">
        <w:t xml:space="preserve">transaction a record of the invoice will be kept which will be stored </w:t>
      </w:r>
      <w:r w:rsidR="00092C46">
        <w:t xml:space="preserve">in the database. When the user </w:t>
      </w:r>
      <w:r w:rsidR="00D605CA">
        <w:t>accesses</w:t>
      </w:r>
      <w:r w:rsidR="00092C46">
        <w:t xml:space="preserve"> the invoice log the</w:t>
      </w:r>
      <w:r w:rsidR="00C650D0">
        <w:t xml:space="preserve"> program will output information stored in the database about the invoice. This data includes </w:t>
      </w:r>
      <w:r w:rsidR="003E755D">
        <w:t>information such as, the products bought, the price, the total price, the total GST etc.</w:t>
      </w:r>
    </w:p>
    <w:p w14:paraId="054B39F3" w14:textId="77777777" w:rsidR="00D605CA" w:rsidRDefault="00D605CA"/>
    <w:p w14:paraId="0470A18E" w14:textId="59AF5927" w:rsidR="00D605CA" w:rsidRDefault="00D605CA">
      <w:r>
        <w:t>Credit card information will be able to be inputted</w:t>
      </w:r>
      <w:r w:rsidR="004004F4">
        <w:t xml:space="preserve"> for payment reasons during checkout</w:t>
      </w:r>
      <w:r>
        <w:t>, however, this data will not be stored or outputted</w:t>
      </w:r>
      <w:r w:rsidR="0032445A">
        <w:t xml:space="preserve"> through the program.</w:t>
      </w:r>
    </w:p>
    <w:p w14:paraId="36FC091B" w14:textId="0991B465" w:rsidR="004004F4" w:rsidRDefault="004004F4"/>
    <w:p w14:paraId="35C24389" w14:textId="5757BF78" w:rsidR="004004F4" w:rsidRDefault="004004F4">
      <w:r>
        <w:t xml:space="preserve">By clicking on different items in the DataGridView of the Purchase form the user will be able to </w:t>
      </w:r>
      <w:r w:rsidR="00FD709D">
        <w:t xml:space="preserve">input which items they would like to place in their virtual cart via the use of the mouse or touch interface. These items through a touch input also be removed from the cart. </w:t>
      </w:r>
    </w:p>
    <w:p w14:paraId="2557600C" w14:textId="240C850A" w:rsidR="004004F4" w:rsidRDefault="004004F4"/>
    <w:p w14:paraId="0F589635" w14:textId="77777777" w:rsidR="004004F4" w:rsidRPr="00B45AA4" w:rsidRDefault="004004F4"/>
    <w:p w14:paraId="0BEB8358" w14:textId="77777777" w:rsidR="00B45AA4" w:rsidRDefault="00B45AA4">
      <w:pPr>
        <w:rPr>
          <w:rFonts w:asciiTheme="majorHAnsi" w:eastAsiaTheme="majorEastAsia" w:hAnsiTheme="majorHAnsi" w:cstheme="majorBidi"/>
          <w:caps/>
          <w:spacing w:val="10"/>
          <w:sz w:val="36"/>
          <w:szCs w:val="36"/>
        </w:rPr>
      </w:pPr>
      <w:r>
        <w:br w:type="page"/>
      </w:r>
    </w:p>
    <w:p w14:paraId="17280979" w14:textId="06BC96A2" w:rsidR="003E4526" w:rsidRDefault="00B15148" w:rsidP="00B15148">
      <w:pPr>
        <w:pStyle w:val="Heading1"/>
      </w:pPr>
      <w:bookmarkStart w:id="24" w:name="_Toc523361608"/>
      <w:r>
        <w:lastRenderedPageBreak/>
        <w:t xml:space="preserve">3.0 </w:t>
      </w:r>
      <w:r w:rsidR="009D023C">
        <w:t>Formalisation</w:t>
      </w:r>
      <w:bookmarkEnd w:id="24"/>
    </w:p>
    <w:p w14:paraId="2A372266" w14:textId="4D5CCE50" w:rsidR="009D023C" w:rsidRDefault="009D023C" w:rsidP="009D023C">
      <w:pPr>
        <w:pStyle w:val="Heading2"/>
      </w:pPr>
      <w:bookmarkStart w:id="25" w:name="_Toc523361609"/>
      <w:r>
        <w:t xml:space="preserve">3.1 </w:t>
      </w:r>
      <w:r w:rsidR="00D71037">
        <w:t>Conceptual Schema</w:t>
      </w:r>
      <w:bookmarkEnd w:id="25"/>
    </w:p>
    <w:p w14:paraId="7C63C327" w14:textId="5FAEB992" w:rsidR="00D71037" w:rsidRDefault="0085668D" w:rsidP="00D71037">
      <w:pPr>
        <w:pStyle w:val="Heading3"/>
      </w:pPr>
      <w:bookmarkStart w:id="26" w:name="_Toc523361610"/>
      <w:r>
        <w:t xml:space="preserve">3.1.1 </w:t>
      </w:r>
      <w:r w:rsidRPr="00BA1FF4">
        <w:t>Entities</w:t>
      </w:r>
      <w:bookmarkEnd w:id="26"/>
    </w:p>
    <w:p w14:paraId="4D1206E1" w14:textId="32BBA942" w:rsidR="00E06CD3" w:rsidRPr="00E06CD3" w:rsidRDefault="00E06CD3" w:rsidP="00E06CD3">
      <w:pPr>
        <w:jc w:val="center"/>
        <w:rPr>
          <w:b/>
        </w:rPr>
      </w:pPr>
      <w:r>
        <w:rPr>
          <w:b/>
        </w:rPr>
        <w:t>Users</w:t>
      </w:r>
    </w:p>
    <w:tbl>
      <w:tblPr>
        <w:tblStyle w:val="TableGrid"/>
        <w:tblW w:w="0" w:type="auto"/>
        <w:jc w:val="center"/>
        <w:tblLook w:val="04A0" w:firstRow="1" w:lastRow="0" w:firstColumn="1" w:lastColumn="0" w:noHBand="0" w:noVBand="1"/>
      </w:tblPr>
      <w:tblGrid>
        <w:gridCol w:w="4508"/>
        <w:gridCol w:w="4508"/>
      </w:tblGrid>
      <w:tr w:rsidR="00AA4C2E" w14:paraId="0AC03824" w14:textId="77777777" w:rsidTr="00BE1EA8">
        <w:trPr>
          <w:jc w:val="center"/>
        </w:trPr>
        <w:tc>
          <w:tcPr>
            <w:tcW w:w="4508" w:type="dxa"/>
          </w:tcPr>
          <w:p w14:paraId="2CB62823" w14:textId="0D941696" w:rsidR="00AA4C2E" w:rsidRPr="00AA4C2E" w:rsidRDefault="00AA4C2E" w:rsidP="002A290E">
            <w:pPr>
              <w:rPr>
                <w:b/>
              </w:rPr>
            </w:pPr>
            <w:r>
              <w:rPr>
                <w:b/>
              </w:rPr>
              <w:t xml:space="preserve">Entity </w:t>
            </w:r>
          </w:p>
        </w:tc>
        <w:tc>
          <w:tcPr>
            <w:tcW w:w="4508" w:type="dxa"/>
          </w:tcPr>
          <w:p w14:paraId="632E8564" w14:textId="02F7C3E0" w:rsidR="00AA4C2E" w:rsidRPr="00A85C51" w:rsidRDefault="00A85C51" w:rsidP="002A290E">
            <w:pPr>
              <w:rPr>
                <w:b/>
              </w:rPr>
            </w:pPr>
            <w:r>
              <w:rPr>
                <w:b/>
              </w:rPr>
              <w:t xml:space="preserve">Data </w:t>
            </w:r>
          </w:p>
        </w:tc>
      </w:tr>
      <w:tr w:rsidR="00E06CD3" w14:paraId="6849AF5F" w14:textId="66D8F1EF" w:rsidTr="00BE1EA8">
        <w:trPr>
          <w:jc w:val="center"/>
        </w:trPr>
        <w:tc>
          <w:tcPr>
            <w:tcW w:w="4508" w:type="dxa"/>
          </w:tcPr>
          <w:p w14:paraId="5DC1A0FB" w14:textId="569216C2" w:rsidR="00E06CD3" w:rsidRPr="00E06CD3" w:rsidRDefault="00092EA4" w:rsidP="002A290E">
            <w:r>
              <w:t>UserID</w:t>
            </w:r>
          </w:p>
        </w:tc>
        <w:tc>
          <w:tcPr>
            <w:tcW w:w="4508" w:type="dxa"/>
          </w:tcPr>
          <w:p w14:paraId="2BC63A70" w14:textId="0A4A18DF" w:rsidR="00E06CD3" w:rsidRPr="00092EA4" w:rsidRDefault="00092EA4" w:rsidP="002A290E">
            <w:r>
              <w:t>Id (Primary Key)</w:t>
            </w:r>
          </w:p>
        </w:tc>
      </w:tr>
      <w:tr w:rsidR="00AB27BF" w14:paraId="0D42FB2C" w14:textId="77777777" w:rsidTr="00BE1EA8">
        <w:trPr>
          <w:jc w:val="center"/>
        </w:trPr>
        <w:tc>
          <w:tcPr>
            <w:tcW w:w="4508" w:type="dxa"/>
          </w:tcPr>
          <w:p w14:paraId="410A84F0" w14:textId="0FDC7DBA" w:rsidR="00AB27BF" w:rsidRDefault="00AB27BF" w:rsidP="002A290E">
            <w:r>
              <w:t>Username</w:t>
            </w:r>
          </w:p>
        </w:tc>
        <w:tc>
          <w:tcPr>
            <w:tcW w:w="4508" w:type="dxa"/>
          </w:tcPr>
          <w:p w14:paraId="4B9AD0A4" w14:textId="6ADC2DCB" w:rsidR="00AB27BF" w:rsidRDefault="00AB27BF" w:rsidP="002A290E">
            <w:r>
              <w:t>Name</w:t>
            </w:r>
          </w:p>
        </w:tc>
      </w:tr>
      <w:tr w:rsidR="00AB27BF" w14:paraId="3AB91AA6" w14:textId="77777777" w:rsidTr="00BE1EA8">
        <w:trPr>
          <w:jc w:val="center"/>
        </w:trPr>
        <w:tc>
          <w:tcPr>
            <w:tcW w:w="4508" w:type="dxa"/>
          </w:tcPr>
          <w:p w14:paraId="15E330BA" w14:textId="02A6E286" w:rsidR="00AB27BF" w:rsidRDefault="00AB27BF" w:rsidP="002A290E">
            <w:r>
              <w:t>Password</w:t>
            </w:r>
          </w:p>
        </w:tc>
        <w:tc>
          <w:tcPr>
            <w:tcW w:w="4508" w:type="dxa"/>
          </w:tcPr>
          <w:p w14:paraId="47D11255" w14:textId="0B3762F2" w:rsidR="00AB27BF" w:rsidRDefault="00AB27BF" w:rsidP="002A290E">
            <w:r>
              <w:t>Text</w:t>
            </w:r>
          </w:p>
        </w:tc>
      </w:tr>
      <w:tr w:rsidR="002E4F6C" w14:paraId="5AF192A9" w14:textId="77777777" w:rsidTr="00BE1EA8">
        <w:trPr>
          <w:jc w:val="center"/>
        </w:trPr>
        <w:tc>
          <w:tcPr>
            <w:tcW w:w="4508" w:type="dxa"/>
          </w:tcPr>
          <w:p w14:paraId="0AD95AAE" w14:textId="5480E14C" w:rsidR="002E4F6C" w:rsidRDefault="002E4F6C" w:rsidP="002A290E">
            <w:r>
              <w:t>HomeAddress</w:t>
            </w:r>
          </w:p>
        </w:tc>
        <w:tc>
          <w:tcPr>
            <w:tcW w:w="4508" w:type="dxa"/>
          </w:tcPr>
          <w:p w14:paraId="4F787371" w14:textId="15A18E31" w:rsidR="002E4F6C" w:rsidRDefault="00397696" w:rsidP="002A290E">
            <w:r>
              <w:t>Address</w:t>
            </w:r>
          </w:p>
        </w:tc>
      </w:tr>
      <w:tr w:rsidR="00397696" w14:paraId="45EC8E87" w14:textId="77777777" w:rsidTr="00BE1EA8">
        <w:trPr>
          <w:jc w:val="center"/>
        </w:trPr>
        <w:tc>
          <w:tcPr>
            <w:tcW w:w="4508" w:type="dxa"/>
          </w:tcPr>
          <w:p w14:paraId="69E246B2" w14:textId="7AF2ED27" w:rsidR="00397696" w:rsidRDefault="00397696" w:rsidP="002A290E">
            <w:r>
              <w:t>FirstName</w:t>
            </w:r>
          </w:p>
        </w:tc>
        <w:tc>
          <w:tcPr>
            <w:tcW w:w="4508" w:type="dxa"/>
          </w:tcPr>
          <w:p w14:paraId="28BF1746" w14:textId="0B783833" w:rsidR="00397696" w:rsidRDefault="00397696" w:rsidP="002A290E">
            <w:r>
              <w:t>Name</w:t>
            </w:r>
          </w:p>
        </w:tc>
      </w:tr>
      <w:tr w:rsidR="000A5E56" w14:paraId="34A0A132" w14:textId="77777777" w:rsidTr="00BE1EA8">
        <w:trPr>
          <w:jc w:val="center"/>
        </w:trPr>
        <w:tc>
          <w:tcPr>
            <w:tcW w:w="4508" w:type="dxa"/>
          </w:tcPr>
          <w:p w14:paraId="6A3E10FD" w14:textId="63D077F5" w:rsidR="000A5E56" w:rsidRDefault="000A5E56" w:rsidP="002A290E">
            <w:r>
              <w:t>MiddleName</w:t>
            </w:r>
          </w:p>
        </w:tc>
        <w:tc>
          <w:tcPr>
            <w:tcW w:w="4508" w:type="dxa"/>
          </w:tcPr>
          <w:p w14:paraId="6A1EA4AE" w14:textId="1CEAFAE5" w:rsidR="000A5E56" w:rsidRDefault="000A5E56" w:rsidP="002A290E">
            <w:r>
              <w:t>Name</w:t>
            </w:r>
          </w:p>
        </w:tc>
      </w:tr>
      <w:tr w:rsidR="00397696" w14:paraId="1EBC945F" w14:textId="77777777" w:rsidTr="00BE1EA8">
        <w:trPr>
          <w:jc w:val="center"/>
        </w:trPr>
        <w:tc>
          <w:tcPr>
            <w:tcW w:w="4508" w:type="dxa"/>
          </w:tcPr>
          <w:p w14:paraId="2BC28068" w14:textId="4A1295E8" w:rsidR="00397696" w:rsidRDefault="00397696" w:rsidP="002A290E">
            <w:r>
              <w:t>LastName</w:t>
            </w:r>
          </w:p>
        </w:tc>
        <w:tc>
          <w:tcPr>
            <w:tcW w:w="4508" w:type="dxa"/>
          </w:tcPr>
          <w:p w14:paraId="5FC4DF6F" w14:textId="06B1B0D5" w:rsidR="00397696" w:rsidRDefault="00397696" w:rsidP="002A290E">
            <w:r>
              <w:t>Name</w:t>
            </w:r>
          </w:p>
        </w:tc>
      </w:tr>
      <w:tr w:rsidR="00397696" w14:paraId="0BA04D4E" w14:textId="77777777" w:rsidTr="00BE1EA8">
        <w:trPr>
          <w:jc w:val="center"/>
        </w:trPr>
        <w:tc>
          <w:tcPr>
            <w:tcW w:w="4508" w:type="dxa"/>
          </w:tcPr>
          <w:p w14:paraId="0634E383" w14:textId="158CD0F0" w:rsidR="00397696" w:rsidRDefault="00AA4C2E" w:rsidP="002A290E">
            <w:r>
              <w:t>Phone</w:t>
            </w:r>
          </w:p>
        </w:tc>
        <w:tc>
          <w:tcPr>
            <w:tcW w:w="4508" w:type="dxa"/>
          </w:tcPr>
          <w:p w14:paraId="3608D356" w14:textId="7CBEAD5B" w:rsidR="00397696" w:rsidRDefault="00AA4C2E" w:rsidP="002A290E">
            <w:r>
              <w:t>Number</w:t>
            </w:r>
          </w:p>
        </w:tc>
      </w:tr>
    </w:tbl>
    <w:p w14:paraId="171468E9" w14:textId="143FE5E0" w:rsidR="002A290E" w:rsidRDefault="002A290E" w:rsidP="002A290E"/>
    <w:p w14:paraId="72627998" w14:textId="41B28161" w:rsidR="00036605" w:rsidRDefault="00036605" w:rsidP="00036605">
      <w:pPr>
        <w:jc w:val="center"/>
        <w:rPr>
          <w:b/>
        </w:rPr>
      </w:pPr>
      <w:r>
        <w:rPr>
          <w:b/>
        </w:rPr>
        <w:t>Staff</w:t>
      </w:r>
    </w:p>
    <w:tbl>
      <w:tblPr>
        <w:tblStyle w:val="TableGrid"/>
        <w:tblW w:w="0" w:type="auto"/>
        <w:jc w:val="center"/>
        <w:tblLook w:val="04A0" w:firstRow="1" w:lastRow="0" w:firstColumn="1" w:lastColumn="0" w:noHBand="0" w:noVBand="1"/>
      </w:tblPr>
      <w:tblGrid>
        <w:gridCol w:w="4508"/>
        <w:gridCol w:w="4508"/>
      </w:tblGrid>
      <w:tr w:rsidR="00036605" w:rsidRPr="00A85C51" w14:paraId="30FDAE5E" w14:textId="77777777" w:rsidTr="001865A0">
        <w:trPr>
          <w:jc w:val="center"/>
        </w:trPr>
        <w:tc>
          <w:tcPr>
            <w:tcW w:w="4508" w:type="dxa"/>
          </w:tcPr>
          <w:p w14:paraId="43637A15" w14:textId="77777777" w:rsidR="00036605" w:rsidRPr="00AA4C2E" w:rsidRDefault="00036605" w:rsidP="001865A0">
            <w:pPr>
              <w:rPr>
                <w:b/>
              </w:rPr>
            </w:pPr>
            <w:r>
              <w:rPr>
                <w:b/>
              </w:rPr>
              <w:t xml:space="preserve">Entity </w:t>
            </w:r>
          </w:p>
        </w:tc>
        <w:tc>
          <w:tcPr>
            <w:tcW w:w="4508" w:type="dxa"/>
          </w:tcPr>
          <w:p w14:paraId="5A4F585C" w14:textId="77777777" w:rsidR="00036605" w:rsidRPr="00A85C51" w:rsidRDefault="00036605" w:rsidP="001865A0">
            <w:pPr>
              <w:rPr>
                <w:b/>
              </w:rPr>
            </w:pPr>
            <w:r>
              <w:rPr>
                <w:b/>
              </w:rPr>
              <w:t xml:space="preserve">Data </w:t>
            </w:r>
          </w:p>
        </w:tc>
      </w:tr>
      <w:tr w:rsidR="00036605" w:rsidRPr="00092EA4" w14:paraId="51AA7F9D" w14:textId="77777777" w:rsidTr="001865A0">
        <w:trPr>
          <w:jc w:val="center"/>
        </w:trPr>
        <w:tc>
          <w:tcPr>
            <w:tcW w:w="4508" w:type="dxa"/>
          </w:tcPr>
          <w:p w14:paraId="0F172A09" w14:textId="77777777" w:rsidR="00036605" w:rsidRPr="00E06CD3" w:rsidRDefault="00036605" w:rsidP="001865A0">
            <w:r>
              <w:t>UserID</w:t>
            </w:r>
          </w:p>
        </w:tc>
        <w:tc>
          <w:tcPr>
            <w:tcW w:w="4508" w:type="dxa"/>
          </w:tcPr>
          <w:p w14:paraId="06B4659A" w14:textId="77777777" w:rsidR="00036605" w:rsidRPr="00092EA4" w:rsidRDefault="00036605" w:rsidP="001865A0">
            <w:r>
              <w:t>Id (Primary Key)</w:t>
            </w:r>
          </w:p>
        </w:tc>
      </w:tr>
      <w:tr w:rsidR="00036605" w14:paraId="2A38092D" w14:textId="77777777" w:rsidTr="001865A0">
        <w:trPr>
          <w:jc w:val="center"/>
        </w:trPr>
        <w:tc>
          <w:tcPr>
            <w:tcW w:w="4508" w:type="dxa"/>
          </w:tcPr>
          <w:p w14:paraId="14EE8C7E" w14:textId="77777777" w:rsidR="00036605" w:rsidRDefault="00036605" w:rsidP="001865A0">
            <w:r>
              <w:t>Position</w:t>
            </w:r>
          </w:p>
        </w:tc>
        <w:tc>
          <w:tcPr>
            <w:tcW w:w="4508" w:type="dxa"/>
          </w:tcPr>
          <w:p w14:paraId="1E908B2D" w14:textId="77777777" w:rsidR="00036605" w:rsidRDefault="00036605" w:rsidP="001865A0">
            <w:r>
              <w:t>Name of position</w:t>
            </w:r>
          </w:p>
        </w:tc>
      </w:tr>
      <w:tr w:rsidR="00036605" w14:paraId="6F34999E" w14:textId="77777777" w:rsidTr="001865A0">
        <w:trPr>
          <w:jc w:val="center"/>
        </w:trPr>
        <w:tc>
          <w:tcPr>
            <w:tcW w:w="4508" w:type="dxa"/>
          </w:tcPr>
          <w:p w14:paraId="42C4D64B" w14:textId="77777777" w:rsidR="00036605" w:rsidRDefault="00036605" w:rsidP="001865A0">
            <w:r>
              <w:t>Username</w:t>
            </w:r>
          </w:p>
        </w:tc>
        <w:tc>
          <w:tcPr>
            <w:tcW w:w="4508" w:type="dxa"/>
          </w:tcPr>
          <w:p w14:paraId="145DD803" w14:textId="77777777" w:rsidR="00036605" w:rsidRDefault="00036605" w:rsidP="001865A0">
            <w:r>
              <w:t>Name</w:t>
            </w:r>
          </w:p>
        </w:tc>
      </w:tr>
      <w:tr w:rsidR="00036605" w14:paraId="41EBEF0D" w14:textId="77777777" w:rsidTr="001865A0">
        <w:trPr>
          <w:jc w:val="center"/>
        </w:trPr>
        <w:tc>
          <w:tcPr>
            <w:tcW w:w="4508" w:type="dxa"/>
          </w:tcPr>
          <w:p w14:paraId="4FF63AE2" w14:textId="77777777" w:rsidR="00036605" w:rsidRDefault="00036605" w:rsidP="001865A0">
            <w:r>
              <w:t>Password</w:t>
            </w:r>
          </w:p>
        </w:tc>
        <w:tc>
          <w:tcPr>
            <w:tcW w:w="4508" w:type="dxa"/>
          </w:tcPr>
          <w:p w14:paraId="343DCCF0" w14:textId="77777777" w:rsidR="00036605" w:rsidRDefault="00036605" w:rsidP="001865A0">
            <w:r>
              <w:t>Text</w:t>
            </w:r>
          </w:p>
        </w:tc>
      </w:tr>
      <w:tr w:rsidR="00036605" w14:paraId="7AC7CA35" w14:textId="77777777" w:rsidTr="001865A0">
        <w:trPr>
          <w:jc w:val="center"/>
        </w:trPr>
        <w:tc>
          <w:tcPr>
            <w:tcW w:w="4508" w:type="dxa"/>
          </w:tcPr>
          <w:p w14:paraId="133E93BA" w14:textId="77777777" w:rsidR="00036605" w:rsidRDefault="00036605" w:rsidP="001865A0">
            <w:r>
              <w:t>Access Level</w:t>
            </w:r>
          </w:p>
        </w:tc>
        <w:tc>
          <w:tcPr>
            <w:tcW w:w="4508" w:type="dxa"/>
          </w:tcPr>
          <w:p w14:paraId="62B5FD6B" w14:textId="77777777" w:rsidR="00036605" w:rsidRDefault="00036605" w:rsidP="001865A0">
            <w:r>
              <w:t>Number 1 - 4</w:t>
            </w:r>
          </w:p>
        </w:tc>
      </w:tr>
      <w:tr w:rsidR="00036605" w14:paraId="004BE1D8" w14:textId="77777777" w:rsidTr="001865A0">
        <w:trPr>
          <w:jc w:val="center"/>
        </w:trPr>
        <w:tc>
          <w:tcPr>
            <w:tcW w:w="4508" w:type="dxa"/>
          </w:tcPr>
          <w:p w14:paraId="5DA55960" w14:textId="77777777" w:rsidR="00036605" w:rsidRDefault="00036605" w:rsidP="001865A0">
            <w:r>
              <w:t>HomeAddress</w:t>
            </w:r>
          </w:p>
        </w:tc>
        <w:tc>
          <w:tcPr>
            <w:tcW w:w="4508" w:type="dxa"/>
          </w:tcPr>
          <w:p w14:paraId="2B62971C" w14:textId="77777777" w:rsidR="00036605" w:rsidRDefault="00036605" w:rsidP="001865A0">
            <w:r>
              <w:t>Address</w:t>
            </w:r>
          </w:p>
        </w:tc>
      </w:tr>
      <w:tr w:rsidR="00036605" w14:paraId="4C0A870E" w14:textId="77777777" w:rsidTr="001865A0">
        <w:trPr>
          <w:jc w:val="center"/>
        </w:trPr>
        <w:tc>
          <w:tcPr>
            <w:tcW w:w="4508" w:type="dxa"/>
          </w:tcPr>
          <w:p w14:paraId="7A23D8AF" w14:textId="77777777" w:rsidR="00036605" w:rsidRDefault="00036605" w:rsidP="001865A0">
            <w:r>
              <w:t>Status</w:t>
            </w:r>
          </w:p>
        </w:tc>
        <w:tc>
          <w:tcPr>
            <w:tcW w:w="4508" w:type="dxa"/>
          </w:tcPr>
          <w:p w14:paraId="4C3C9AC6" w14:textId="77777777" w:rsidR="00036605" w:rsidRDefault="00036605" w:rsidP="001865A0">
            <w:r>
              <w:t>Type (Full Time, Part Time, Casual, Volunteer)</w:t>
            </w:r>
          </w:p>
        </w:tc>
      </w:tr>
      <w:tr w:rsidR="00036605" w14:paraId="142263D1" w14:textId="77777777" w:rsidTr="001865A0">
        <w:trPr>
          <w:jc w:val="center"/>
        </w:trPr>
        <w:tc>
          <w:tcPr>
            <w:tcW w:w="4508" w:type="dxa"/>
          </w:tcPr>
          <w:p w14:paraId="4AEBF7DB" w14:textId="77777777" w:rsidR="00036605" w:rsidRDefault="00036605" w:rsidP="001865A0">
            <w:r>
              <w:t>FirstName</w:t>
            </w:r>
          </w:p>
        </w:tc>
        <w:tc>
          <w:tcPr>
            <w:tcW w:w="4508" w:type="dxa"/>
          </w:tcPr>
          <w:p w14:paraId="5990693E" w14:textId="77777777" w:rsidR="00036605" w:rsidRDefault="00036605" w:rsidP="001865A0">
            <w:r>
              <w:t>Name</w:t>
            </w:r>
          </w:p>
        </w:tc>
      </w:tr>
      <w:tr w:rsidR="000A5E56" w14:paraId="39C3897E" w14:textId="77777777" w:rsidTr="001865A0">
        <w:trPr>
          <w:jc w:val="center"/>
        </w:trPr>
        <w:tc>
          <w:tcPr>
            <w:tcW w:w="4508" w:type="dxa"/>
          </w:tcPr>
          <w:p w14:paraId="186359F5" w14:textId="742825AC" w:rsidR="000A5E56" w:rsidRDefault="000A5E56" w:rsidP="001865A0">
            <w:r>
              <w:t>MiddleName</w:t>
            </w:r>
          </w:p>
        </w:tc>
        <w:tc>
          <w:tcPr>
            <w:tcW w:w="4508" w:type="dxa"/>
          </w:tcPr>
          <w:p w14:paraId="367ECE77" w14:textId="5E16DA68" w:rsidR="000A5E56" w:rsidRDefault="000A5E56" w:rsidP="001865A0">
            <w:r>
              <w:t>Name</w:t>
            </w:r>
          </w:p>
        </w:tc>
      </w:tr>
      <w:tr w:rsidR="00036605" w14:paraId="640AE9FE" w14:textId="77777777" w:rsidTr="001865A0">
        <w:trPr>
          <w:jc w:val="center"/>
        </w:trPr>
        <w:tc>
          <w:tcPr>
            <w:tcW w:w="4508" w:type="dxa"/>
          </w:tcPr>
          <w:p w14:paraId="065BF8CF" w14:textId="77777777" w:rsidR="00036605" w:rsidRDefault="00036605" w:rsidP="001865A0">
            <w:r>
              <w:t>LastName</w:t>
            </w:r>
          </w:p>
        </w:tc>
        <w:tc>
          <w:tcPr>
            <w:tcW w:w="4508" w:type="dxa"/>
          </w:tcPr>
          <w:p w14:paraId="1164D34D" w14:textId="77777777" w:rsidR="00036605" w:rsidRDefault="00036605" w:rsidP="001865A0">
            <w:r>
              <w:t>Name</w:t>
            </w:r>
          </w:p>
        </w:tc>
      </w:tr>
      <w:tr w:rsidR="00036605" w14:paraId="6FB5B8D9" w14:textId="77777777" w:rsidTr="001865A0">
        <w:trPr>
          <w:jc w:val="center"/>
        </w:trPr>
        <w:tc>
          <w:tcPr>
            <w:tcW w:w="4508" w:type="dxa"/>
          </w:tcPr>
          <w:p w14:paraId="11BF97E2" w14:textId="77777777" w:rsidR="00036605" w:rsidRDefault="00036605" w:rsidP="001865A0">
            <w:r>
              <w:t>Phone</w:t>
            </w:r>
          </w:p>
        </w:tc>
        <w:tc>
          <w:tcPr>
            <w:tcW w:w="4508" w:type="dxa"/>
          </w:tcPr>
          <w:p w14:paraId="7E326E13" w14:textId="77777777" w:rsidR="00036605" w:rsidRDefault="00036605" w:rsidP="001865A0">
            <w:r>
              <w:t>Number</w:t>
            </w:r>
          </w:p>
        </w:tc>
      </w:tr>
      <w:tr w:rsidR="003D6A94" w14:paraId="30C5EA04" w14:textId="77777777" w:rsidTr="001865A0">
        <w:trPr>
          <w:jc w:val="center"/>
        </w:trPr>
        <w:tc>
          <w:tcPr>
            <w:tcW w:w="4508" w:type="dxa"/>
          </w:tcPr>
          <w:p w14:paraId="3D29101A" w14:textId="347AE29B" w:rsidR="003D6A94" w:rsidRDefault="003D6A94" w:rsidP="001865A0">
            <w:r>
              <w:t>DOB</w:t>
            </w:r>
          </w:p>
        </w:tc>
        <w:tc>
          <w:tcPr>
            <w:tcW w:w="4508" w:type="dxa"/>
          </w:tcPr>
          <w:p w14:paraId="6B5B8338" w14:textId="529E0FE9" w:rsidR="003D6A94" w:rsidRDefault="003D6A94" w:rsidP="001865A0">
            <w:r>
              <w:t>Date</w:t>
            </w:r>
          </w:p>
        </w:tc>
      </w:tr>
    </w:tbl>
    <w:p w14:paraId="781A2B2B" w14:textId="77777777" w:rsidR="00036605" w:rsidRPr="00036605" w:rsidRDefault="00036605" w:rsidP="00036605">
      <w:pPr>
        <w:rPr>
          <w:b/>
        </w:rPr>
      </w:pPr>
    </w:p>
    <w:p w14:paraId="0F8BB593" w14:textId="77777777" w:rsidR="00036605" w:rsidRDefault="00036605" w:rsidP="002A290E"/>
    <w:p w14:paraId="32CC636F" w14:textId="491F541C" w:rsidR="00AA4C2E" w:rsidRPr="00AA4C2E" w:rsidRDefault="00852D7B" w:rsidP="00AA4C2E">
      <w:pPr>
        <w:jc w:val="center"/>
        <w:rPr>
          <w:b/>
        </w:rPr>
      </w:pPr>
      <w:r>
        <w:rPr>
          <w:b/>
        </w:rPr>
        <w:t>Invoice</w:t>
      </w:r>
      <w:r w:rsidR="00BE1EA8">
        <w:rPr>
          <w:b/>
        </w:rPr>
        <w:t>s</w:t>
      </w:r>
    </w:p>
    <w:tbl>
      <w:tblPr>
        <w:tblStyle w:val="TableGrid"/>
        <w:tblW w:w="0" w:type="auto"/>
        <w:jc w:val="center"/>
        <w:tblLook w:val="04A0" w:firstRow="1" w:lastRow="0" w:firstColumn="1" w:lastColumn="0" w:noHBand="0" w:noVBand="1"/>
      </w:tblPr>
      <w:tblGrid>
        <w:gridCol w:w="4508"/>
        <w:gridCol w:w="4508"/>
      </w:tblGrid>
      <w:tr w:rsidR="00A85C51" w:rsidRPr="00A85C51" w14:paraId="1EC245A7" w14:textId="77777777" w:rsidTr="00BE1EA8">
        <w:trPr>
          <w:jc w:val="center"/>
        </w:trPr>
        <w:tc>
          <w:tcPr>
            <w:tcW w:w="4508" w:type="dxa"/>
          </w:tcPr>
          <w:p w14:paraId="39143BB3" w14:textId="77777777" w:rsidR="00A85C51" w:rsidRPr="00AA4C2E" w:rsidRDefault="00A85C51" w:rsidP="00C6442A">
            <w:pPr>
              <w:rPr>
                <w:b/>
              </w:rPr>
            </w:pPr>
            <w:r>
              <w:rPr>
                <w:b/>
              </w:rPr>
              <w:t xml:space="preserve">Entity </w:t>
            </w:r>
          </w:p>
        </w:tc>
        <w:tc>
          <w:tcPr>
            <w:tcW w:w="4508" w:type="dxa"/>
          </w:tcPr>
          <w:p w14:paraId="58430922" w14:textId="77777777" w:rsidR="00A85C51" w:rsidRPr="00A85C51" w:rsidRDefault="00A85C51" w:rsidP="00C6442A">
            <w:pPr>
              <w:rPr>
                <w:b/>
              </w:rPr>
            </w:pPr>
            <w:r>
              <w:rPr>
                <w:b/>
              </w:rPr>
              <w:t xml:space="preserve">Data </w:t>
            </w:r>
          </w:p>
        </w:tc>
      </w:tr>
      <w:tr w:rsidR="0056399B" w:rsidRPr="00A85C51" w14:paraId="4F2F8040" w14:textId="77777777" w:rsidTr="00BE1EA8">
        <w:trPr>
          <w:jc w:val="center"/>
        </w:trPr>
        <w:tc>
          <w:tcPr>
            <w:tcW w:w="4508" w:type="dxa"/>
          </w:tcPr>
          <w:p w14:paraId="7A6EA265" w14:textId="7F48C6CF" w:rsidR="0056399B" w:rsidRDefault="00852D7B" w:rsidP="00C6442A">
            <w:r>
              <w:t>Invoice</w:t>
            </w:r>
            <w:r w:rsidR="0056399B">
              <w:t>ID</w:t>
            </w:r>
          </w:p>
        </w:tc>
        <w:tc>
          <w:tcPr>
            <w:tcW w:w="4508" w:type="dxa"/>
          </w:tcPr>
          <w:p w14:paraId="0159055D" w14:textId="3F0AE223" w:rsidR="0056399B" w:rsidRDefault="0056399B" w:rsidP="00C6442A">
            <w:r>
              <w:t>ID (Primary Key)</w:t>
            </w:r>
          </w:p>
        </w:tc>
      </w:tr>
      <w:tr w:rsidR="00A85C51" w:rsidRPr="00A85C51" w14:paraId="01177A51" w14:textId="77777777" w:rsidTr="00BE1EA8">
        <w:trPr>
          <w:jc w:val="center"/>
        </w:trPr>
        <w:tc>
          <w:tcPr>
            <w:tcW w:w="4508" w:type="dxa"/>
          </w:tcPr>
          <w:p w14:paraId="71020EB0" w14:textId="659D70CC" w:rsidR="00A85C51" w:rsidRPr="00A85C51" w:rsidRDefault="00A85C51" w:rsidP="00C6442A">
            <w:r>
              <w:t>UserID</w:t>
            </w:r>
          </w:p>
        </w:tc>
        <w:tc>
          <w:tcPr>
            <w:tcW w:w="4508" w:type="dxa"/>
          </w:tcPr>
          <w:p w14:paraId="76FA72EA" w14:textId="01C3F855" w:rsidR="00A85C51" w:rsidRPr="00A85C51" w:rsidRDefault="00A85C51" w:rsidP="00C6442A">
            <w:r>
              <w:t>ID</w:t>
            </w:r>
          </w:p>
        </w:tc>
      </w:tr>
      <w:tr w:rsidR="00314379" w:rsidRPr="00A85C51" w14:paraId="156D105D" w14:textId="77777777" w:rsidTr="00BE1EA8">
        <w:trPr>
          <w:jc w:val="center"/>
        </w:trPr>
        <w:tc>
          <w:tcPr>
            <w:tcW w:w="4508" w:type="dxa"/>
          </w:tcPr>
          <w:p w14:paraId="6A8DC0FC" w14:textId="1DED931A" w:rsidR="00314379" w:rsidRDefault="00314379" w:rsidP="00C6442A">
            <w:r>
              <w:t>StaffID</w:t>
            </w:r>
          </w:p>
        </w:tc>
        <w:tc>
          <w:tcPr>
            <w:tcW w:w="4508" w:type="dxa"/>
          </w:tcPr>
          <w:p w14:paraId="5B3182A0" w14:textId="78A034DC" w:rsidR="00314379" w:rsidRDefault="00314379" w:rsidP="00C6442A">
            <w:r>
              <w:t>ID</w:t>
            </w:r>
          </w:p>
        </w:tc>
      </w:tr>
      <w:tr w:rsidR="0056399B" w:rsidRPr="00A85C51" w14:paraId="0EC5C754" w14:textId="77777777" w:rsidTr="00BE1EA8">
        <w:trPr>
          <w:jc w:val="center"/>
        </w:trPr>
        <w:tc>
          <w:tcPr>
            <w:tcW w:w="4508" w:type="dxa"/>
          </w:tcPr>
          <w:p w14:paraId="39F7D203" w14:textId="6E2A4783" w:rsidR="0056399B" w:rsidRDefault="00036F23" w:rsidP="00C6442A">
            <w:r>
              <w:t>Time</w:t>
            </w:r>
          </w:p>
        </w:tc>
        <w:tc>
          <w:tcPr>
            <w:tcW w:w="4508" w:type="dxa"/>
          </w:tcPr>
          <w:p w14:paraId="73408F49" w14:textId="70947274" w:rsidR="0056399B" w:rsidRDefault="00036F23" w:rsidP="00C6442A">
            <w:r>
              <w:t>DateTime</w:t>
            </w:r>
          </w:p>
        </w:tc>
      </w:tr>
      <w:tr w:rsidR="00C74383" w:rsidRPr="00A85C51" w14:paraId="4EC34C2F" w14:textId="77777777" w:rsidTr="00BE1EA8">
        <w:trPr>
          <w:jc w:val="center"/>
        </w:trPr>
        <w:tc>
          <w:tcPr>
            <w:tcW w:w="4508" w:type="dxa"/>
          </w:tcPr>
          <w:p w14:paraId="2B65969B" w14:textId="7B773E0E" w:rsidR="00C74383" w:rsidRDefault="002C19E4" w:rsidP="00C6442A">
            <w:r>
              <w:t>GST</w:t>
            </w:r>
          </w:p>
        </w:tc>
        <w:tc>
          <w:tcPr>
            <w:tcW w:w="4508" w:type="dxa"/>
          </w:tcPr>
          <w:p w14:paraId="734F92E5" w14:textId="5AA9594C" w:rsidR="00C74383" w:rsidRDefault="00FE07DE" w:rsidP="00C6442A">
            <w:r>
              <w:t>Money</w:t>
            </w:r>
          </w:p>
        </w:tc>
      </w:tr>
      <w:tr w:rsidR="00FE07DE" w:rsidRPr="00A85C51" w14:paraId="326771F7" w14:textId="77777777" w:rsidTr="00BE1EA8">
        <w:trPr>
          <w:jc w:val="center"/>
        </w:trPr>
        <w:tc>
          <w:tcPr>
            <w:tcW w:w="4508" w:type="dxa"/>
          </w:tcPr>
          <w:p w14:paraId="1312A72E" w14:textId="5390AF91" w:rsidR="00FE07DE" w:rsidRDefault="00FE07DE" w:rsidP="00C6442A">
            <w:r>
              <w:t>PurchasePrice</w:t>
            </w:r>
          </w:p>
        </w:tc>
        <w:tc>
          <w:tcPr>
            <w:tcW w:w="4508" w:type="dxa"/>
          </w:tcPr>
          <w:p w14:paraId="4DA447E8" w14:textId="0E06EBF9" w:rsidR="00FE07DE" w:rsidRDefault="00FE07DE" w:rsidP="00C6442A">
            <w:r>
              <w:t>Money</w:t>
            </w:r>
          </w:p>
        </w:tc>
      </w:tr>
    </w:tbl>
    <w:p w14:paraId="6B5599F4" w14:textId="109DCD11" w:rsidR="00617953" w:rsidRDefault="00617953" w:rsidP="002109B3">
      <w:pPr>
        <w:rPr>
          <w:b/>
        </w:rPr>
      </w:pPr>
    </w:p>
    <w:p w14:paraId="10D0B9EE" w14:textId="0EFCB232" w:rsidR="000E346E" w:rsidRDefault="000E346E" w:rsidP="000E346E">
      <w:pPr>
        <w:jc w:val="center"/>
        <w:rPr>
          <w:b/>
        </w:rPr>
      </w:pPr>
      <w:r>
        <w:rPr>
          <w:b/>
        </w:rPr>
        <w:t>Orders</w:t>
      </w:r>
    </w:p>
    <w:tbl>
      <w:tblPr>
        <w:tblStyle w:val="TableGrid"/>
        <w:tblW w:w="0" w:type="auto"/>
        <w:jc w:val="center"/>
        <w:tblLook w:val="04A0" w:firstRow="1" w:lastRow="0" w:firstColumn="1" w:lastColumn="0" w:noHBand="0" w:noVBand="1"/>
      </w:tblPr>
      <w:tblGrid>
        <w:gridCol w:w="4508"/>
        <w:gridCol w:w="4508"/>
      </w:tblGrid>
      <w:tr w:rsidR="00196DBC" w14:paraId="051D4C28" w14:textId="77777777" w:rsidTr="001865A0">
        <w:trPr>
          <w:jc w:val="center"/>
        </w:trPr>
        <w:tc>
          <w:tcPr>
            <w:tcW w:w="4508" w:type="dxa"/>
          </w:tcPr>
          <w:p w14:paraId="6AA64D4C" w14:textId="7EE26EDA" w:rsidR="00196DBC" w:rsidRDefault="00196DBC" w:rsidP="00196DBC">
            <w:r>
              <w:rPr>
                <w:b/>
              </w:rPr>
              <w:t xml:space="preserve">Entity </w:t>
            </w:r>
          </w:p>
        </w:tc>
        <w:tc>
          <w:tcPr>
            <w:tcW w:w="4508" w:type="dxa"/>
          </w:tcPr>
          <w:p w14:paraId="08F04896" w14:textId="4FC3993B" w:rsidR="00196DBC" w:rsidRDefault="00196DBC" w:rsidP="00196DBC">
            <w:r>
              <w:rPr>
                <w:b/>
              </w:rPr>
              <w:t xml:space="preserve">Data </w:t>
            </w:r>
          </w:p>
        </w:tc>
      </w:tr>
      <w:tr w:rsidR="00196DBC" w14:paraId="72A12B85" w14:textId="77777777" w:rsidTr="001865A0">
        <w:trPr>
          <w:jc w:val="center"/>
        </w:trPr>
        <w:tc>
          <w:tcPr>
            <w:tcW w:w="4508" w:type="dxa"/>
          </w:tcPr>
          <w:p w14:paraId="667E6F41" w14:textId="21801F8E" w:rsidR="00196DBC" w:rsidRDefault="0064078D" w:rsidP="001865A0">
            <w:r>
              <w:t>Order</w:t>
            </w:r>
            <w:r w:rsidR="00294A09">
              <w:t>ID</w:t>
            </w:r>
          </w:p>
        </w:tc>
        <w:tc>
          <w:tcPr>
            <w:tcW w:w="4508" w:type="dxa"/>
          </w:tcPr>
          <w:p w14:paraId="1B7F02F5" w14:textId="308E5379" w:rsidR="00196DBC" w:rsidRDefault="003178B2" w:rsidP="001865A0">
            <w:r>
              <w:t>ID</w:t>
            </w:r>
          </w:p>
        </w:tc>
      </w:tr>
      <w:tr w:rsidR="00196DBC" w14:paraId="33747757" w14:textId="77777777" w:rsidTr="001865A0">
        <w:trPr>
          <w:jc w:val="center"/>
        </w:trPr>
        <w:tc>
          <w:tcPr>
            <w:tcW w:w="4508" w:type="dxa"/>
          </w:tcPr>
          <w:p w14:paraId="21D1BCFE" w14:textId="77777777" w:rsidR="00196DBC" w:rsidRDefault="00196DBC" w:rsidP="001865A0">
            <w:r>
              <w:t>QTY</w:t>
            </w:r>
          </w:p>
        </w:tc>
        <w:tc>
          <w:tcPr>
            <w:tcW w:w="4508" w:type="dxa"/>
          </w:tcPr>
          <w:p w14:paraId="064C2D5A" w14:textId="77777777" w:rsidR="00196DBC" w:rsidRDefault="00196DBC" w:rsidP="001865A0">
            <w:r>
              <w:t>Number</w:t>
            </w:r>
          </w:p>
        </w:tc>
      </w:tr>
      <w:tr w:rsidR="00196DBC" w14:paraId="70EFB933" w14:textId="77777777" w:rsidTr="001865A0">
        <w:trPr>
          <w:jc w:val="center"/>
        </w:trPr>
        <w:tc>
          <w:tcPr>
            <w:tcW w:w="4508" w:type="dxa"/>
          </w:tcPr>
          <w:p w14:paraId="16130D70" w14:textId="77777777" w:rsidR="00196DBC" w:rsidRDefault="00196DBC" w:rsidP="001865A0">
            <w:r>
              <w:t>LineNo</w:t>
            </w:r>
          </w:p>
        </w:tc>
        <w:tc>
          <w:tcPr>
            <w:tcW w:w="4508" w:type="dxa"/>
          </w:tcPr>
          <w:p w14:paraId="73F74A71" w14:textId="77777777" w:rsidR="00196DBC" w:rsidRDefault="00196DBC" w:rsidP="001865A0">
            <w:r>
              <w:t>Number</w:t>
            </w:r>
          </w:p>
        </w:tc>
      </w:tr>
      <w:tr w:rsidR="00196DBC" w14:paraId="24C93C70" w14:textId="77777777" w:rsidTr="001865A0">
        <w:trPr>
          <w:jc w:val="center"/>
        </w:trPr>
        <w:tc>
          <w:tcPr>
            <w:tcW w:w="4508" w:type="dxa"/>
          </w:tcPr>
          <w:p w14:paraId="37A0C5F3" w14:textId="77777777" w:rsidR="00196DBC" w:rsidRDefault="00196DBC" w:rsidP="001865A0">
            <w:r>
              <w:t>InventoryID</w:t>
            </w:r>
          </w:p>
        </w:tc>
        <w:tc>
          <w:tcPr>
            <w:tcW w:w="4508" w:type="dxa"/>
          </w:tcPr>
          <w:p w14:paraId="2DD6CED3" w14:textId="77777777" w:rsidR="00196DBC" w:rsidRDefault="00196DBC" w:rsidP="001865A0">
            <w:r>
              <w:t>ID</w:t>
            </w:r>
          </w:p>
        </w:tc>
      </w:tr>
    </w:tbl>
    <w:p w14:paraId="0F4CE10A" w14:textId="77777777" w:rsidR="00196DBC" w:rsidRDefault="00196DBC" w:rsidP="000E346E">
      <w:pPr>
        <w:jc w:val="center"/>
        <w:rPr>
          <w:b/>
        </w:rPr>
      </w:pPr>
    </w:p>
    <w:p w14:paraId="7C4EDB22" w14:textId="77777777" w:rsidR="000E346E" w:rsidRDefault="000E346E" w:rsidP="002109B3">
      <w:pPr>
        <w:rPr>
          <w:b/>
        </w:rPr>
      </w:pPr>
    </w:p>
    <w:p w14:paraId="6F8FCC01" w14:textId="5DD8AA9E" w:rsidR="00A2124C" w:rsidRPr="00A2124C" w:rsidRDefault="00A2124C" w:rsidP="00305AFF">
      <w:pPr>
        <w:jc w:val="center"/>
        <w:rPr>
          <w:b/>
        </w:rPr>
      </w:pPr>
      <w:r>
        <w:rPr>
          <w:b/>
        </w:rPr>
        <w:t xml:space="preserve">Inventory </w:t>
      </w:r>
    </w:p>
    <w:tbl>
      <w:tblPr>
        <w:tblStyle w:val="TableGrid"/>
        <w:tblW w:w="0" w:type="auto"/>
        <w:jc w:val="center"/>
        <w:tblLook w:val="04A0" w:firstRow="1" w:lastRow="0" w:firstColumn="1" w:lastColumn="0" w:noHBand="0" w:noVBand="1"/>
      </w:tblPr>
      <w:tblGrid>
        <w:gridCol w:w="4508"/>
        <w:gridCol w:w="4508"/>
      </w:tblGrid>
      <w:tr w:rsidR="00A2124C" w:rsidRPr="00A85C51" w14:paraId="7F28F9BB" w14:textId="77777777" w:rsidTr="00BE1EA8">
        <w:trPr>
          <w:jc w:val="center"/>
        </w:trPr>
        <w:tc>
          <w:tcPr>
            <w:tcW w:w="4508" w:type="dxa"/>
          </w:tcPr>
          <w:p w14:paraId="736F6A60" w14:textId="77777777" w:rsidR="00A2124C" w:rsidRPr="00AA4C2E" w:rsidRDefault="00A2124C" w:rsidP="00C6442A">
            <w:pPr>
              <w:rPr>
                <w:b/>
              </w:rPr>
            </w:pPr>
            <w:r>
              <w:rPr>
                <w:b/>
              </w:rPr>
              <w:t xml:space="preserve">Entity </w:t>
            </w:r>
          </w:p>
        </w:tc>
        <w:tc>
          <w:tcPr>
            <w:tcW w:w="4508" w:type="dxa"/>
          </w:tcPr>
          <w:p w14:paraId="1450E9E0" w14:textId="77777777" w:rsidR="00A2124C" w:rsidRPr="00A85C51" w:rsidRDefault="00A2124C" w:rsidP="00C6442A">
            <w:pPr>
              <w:rPr>
                <w:b/>
              </w:rPr>
            </w:pPr>
            <w:r>
              <w:rPr>
                <w:b/>
              </w:rPr>
              <w:t xml:space="preserve">Data </w:t>
            </w:r>
          </w:p>
        </w:tc>
      </w:tr>
      <w:tr w:rsidR="006D4FF4" w:rsidRPr="00A85C51" w14:paraId="77698556" w14:textId="77777777" w:rsidTr="00BE1EA8">
        <w:trPr>
          <w:jc w:val="center"/>
        </w:trPr>
        <w:tc>
          <w:tcPr>
            <w:tcW w:w="4508" w:type="dxa"/>
          </w:tcPr>
          <w:p w14:paraId="1C9B37E1" w14:textId="2AEC9C79" w:rsidR="006D4FF4" w:rsidRDefault="006D4FF4" w:rsidP="00C6442A">
            <w:r>
              <w:t>InventoryID</w:t>
            </w:r>
          </w:p>
        </w:tc>
        <w:tc>
          <w:tcPr>
            <w:tcW w:w="4508" w:type="dxa"/>
          </w:tcPr>
          <w:p w14:paraId="09BB744E" w14:textId="711D0579" w:rsidR="006D4FF4" w:rsidRDefault="006D4FF4" w:rsidP="00C6442A">
            <w:r>
              <w:t>ID (Primary Key)</w:t>
            </w:r>
          </w:p>
        </w:tc>
      </w:tr>
      <w:tr w:rsidR="00F65C90" w:rsidRPr="00A85C51" w14:paraId="419D8E44" w14:textId="77777777" w:rsidTr="00BE1EA8">
        <w:trPr>
          <w:jc w:val="center"/>
        </w:trPr>
        <w:tc>
          <w:tcPr>
            <w:tcW w:w="4508" w:type="dxa"/>
          </w:tcPr>
          <w:p w14:paraId="6A468BA4" w14:textId="64C9C46B" w:rsidR="00F65C90" w:rsidRPr="00F65C90" w:rsidRDefault="00F65C90" w:rsidP="00C6442A">
            <w:r>
              <w:t>Price</w:t>
            </w:r>
          </w:p>
        </w:tc>
        <w:tc>
          <w:tcPr>
            <w:tcW w:w="4508" w:type="dxa"/>
          </w:tcPr>
          <w:p w14:paraId="2F67F137" w14:textId="37C934B8" w:rsidR="00F65C90" w:rsidRPr="00F65C90" w:rsidRDefault="00F65C90" w:rsidP="00C6442A">
            <w:r>
              <w:t>Money</w:t>
            </w:r>
          </w:p>
        </w:tc>
      </w:tr>
      <w:tr w:rsidR="00F65C90" w:rsidRPr="00A85C51" w14:paraId="41072CA2" w14:textId="77777777" w:rsidTr="00BE1EA8">
        <w:trPr>
          <w:jc w:val="center"/>
        </w:trPr>
        <w:tc>
          <w:tcPr>
            <w:tcW w:w="4508" w:type="dxa"/>
          </w:tcPr>
          <w:p w14:paraId="33D9E742" w14:textId="3A99886F" w:rsidR="00F65C90" w:rsidRDefault="00F65C90" w:rsidP="00C6442A">
            <w:r>
              <w:lastRenderedPageBreak/>
              <w:t>Model</w:t>
            </w:r>
            <w:r w:rsidR="00274281">
              <w:t>#</w:t>
            </w:r>
          </w:p>
        </w:tc>
        <w:tc>
          <w:tcPr>
            <w:tcW w:w="4508" w:type="dxa"/>
          </w:tcPr>
          <w:p w14:paraId="4989A837" w14:textId="37C506AE" w:rsidR="00F65C90" w:rsidRDefault="00F65C90" w:rsidP="00C6442A">
            <w:r>
              <w:t>Number</w:t>
            </w:r>
          </w:p>
        </w:tc>
      </w:tr>
      <w:tr w:rsidR="00F65C90" w:rsidRPr="00A85C51" w14:paraId="62A356CC" w14:textId="77777777" w:rsidTr="00BE1EA8">
        <w:trPr>
          <w:jc w:val="center"/>
        </w:trPr>
        <w:tc>
          <w:tcPr>
            <w:tcW w:w="4508" w:type="dxa"/>
          </w:tcPr>
          <w:p w14:paraId="093DDC16" w14:textId="2758011B" w:rsidR="00F65C90" w:rsidRDefault="00F65C90" w:rsidP="00C6442A">
            <w:r>
              <w:t>QTY</w:t>
            </w:r>
          </w:p>
        </w:tc>
        <w:tc>
          <w:tcPr>
            <w:tcW w:w="4508" w:type="dxa"/>
          </w:tcPr>
          <w:p w14:paraId="2530F7E8" w14:textId="31908685" w:rsidR="00F65C90" w:rsidRDefault="00F65C90" w:rsidP="00C6442A">
            <w:r>
              <w:t>Number</w:t>
            </w:r>
          </w:p>
        </w:tc>
      </w:tr>
      <w:tr w:rsidR="00E72933" w:rsidRPr="00A85C51" w14:paraId="52C23208" w14:textId="77777777" w:rsidTr="00BE1EA8">
        <w:trPr>
          <w:jc w:val="center"/>
        </w:trPr>
        <w:tc>
          <w:tcPr>
            <w:tcW w:w="4508" w:type="dxa"/>
          </w:tcPr>
          <w:p w14:paraId="23F8FC3F" w14:textId="7CEAE93C" w:rsidR="00E72933" w:rsidRDefault="00E72933" w:rsidP="00C6442A">
            <w:r>
              <w:t>Name</w:t>
            </w:r>
          </w:p>
        </w:tc>
        <w:tc>
          <w:tcPr>
            <w:tcW w:w="4508" w:type="dxa"/>
          </w:tcPr>
          <w:p w14:paraId="21F1C292" w14:textId="2D421DDB" w:rsidR="00E72933" w:rsidRDefault="00053412" w:rsidP="00C6442A">
            <w:r>
              <w:t>Text</w:t>
            </w:r>
          </w:p>
        </w:tc>
      </w:tr>
      <w:tr w:rsidR="00F65C90" w:rsidRPr="00A85C51" w14:paraId="3FAF4957" w14:textId="77777777" w:rsidTr="00BE1EA8">
        <w:trPr>
          <w:jc w:val="center"/>
        </w:trPr>
        <w:tc>
          <w:tcPr>
            <w:tcW w:w="4508" w:type="dxa"/>
          </w:tcPr>
          <w:p w14:paraId="12C407BD" w14:textId="75192C76" w:rsidR="00F65C90" w:rsidRDefault="00F65C90" w:rsidP="00C6442A">
            <w:r>
              <w:t>Description</w:t>
            </w:r>
          </w:p>
        </w:tc>
        <w:tc>
          <w:tcPr>
            <w:tcW w:w="4508" w:type="dxa"/>
          </w:tcPr>
          <w:p w14:paraId="05699CC1" w14:textId="48BE0D1B" w:rsidR="00F65C90" w:rsidRDefault="006D4FF4" w:rsidP="00C6442A">
            <w:r>
              <w:t>Text</w:t>
            </w:r>
          </w:p>
        </w:tc>
      </w:tr>
      <w:tr w:rsidR="006D4FF4" w:rsidRPr="00A85C51" w14:paraId="6FE8828B" w14:textId="77777777" w:rsidTr="00BE1EA8">
        <w:trPr>
          <w:jc w:val="center"/>
        </w:trPr>
        <w:tc>
          <w:tcPr>
            <w:tcW w:w="4508" w:type="dxa"/>
          </w:tcPr>
          <w:p w14:paraId="2F45BDC8" w14:textId="49B58FB1" w:rsidR="006D4FF4" w:rsidRDefault="006D4FF4" w:rsidP="00C6442A">
            <w:r>
              <w:t>GST</w:t>
            </w:r>
          </w:p>
        </w:tc>
        <w:tc>
          <w:tcPr>
            <w:tcW w:w="4508" w:type="dxa"/>
          </w:tcPr>
          <w:p w14:paraId="218E6C96" w14:textId="14B04266" w:rsidR="006D4FF4" w:rsidRDefault="006D4FF4" w:rsidP="00C6442A">
            <w:r>
              <w:t>Percentage</w:t>
            </w:r>
          </w:p>
        </w:tc>
      </w:tr>
    </w:tbl>
    <w:p w14:paraId="5FD1351E" w14:textId="77777777" w:rsidR="0064078D" w:rsidRDefault="0064078D" w:rsidP="009922C8">
      <w:pPr>
        <w:pStyle w:val="Heading3"/>
      </w:pPr>
    </w:p>
    <w:p w14:paraId="7E5E7F0B" w14:textId="77777777" w:rsidR="0026446B" w:rsidRDefault="0026446B">
      <w:pPr>
        <w:rPr>
          <w:rFonts w:asciiTheme="majorHAnsi" w:eastAsiaTheme="majorEastAsia" w:hAnsiTheme="majorHAnsi" w:cstheme="majorBidi"/>
          <w:caps/>
          <w:sz w:val="28"/>
          <w:szCs w:val="28"/>
        </w:rPr>
      </w:pPr>
      <w:r>
        <w:br w:type="page"/>
      </w:r>
    </w:p>
    <w:p w14:paraId="53DEED99" w14:textId="0EAF83C3" w:rsidR="00C26D6D" w:rsidRPr="00EC730D" w:rsidRDefault="002A290E" w:rsidP="009922C8">
      <w:pPr>
        <w:pStyle w:val="Heading3"/>
      </w:pPr>
      <w:bookmarkStart w:id="27" w:name="_Toc523361611"/>
      <w:r w:rsidRPr="00EC730D">
        <w:lastRenderedPageBreak/>
        <w:t xml:space="preserve">3.1.2 </w:t>
      </w:r>
      <w:r w:rsidR="009922C8" w:rsidRPr="00EC730D">
        <w:t>Elementary Sentences</w:t>
      </w:r>
      <w:bookmarkEnd w:id="27"/>
    </w:p>
    <w:p w14:paraId="6E0C1ACF" w14:textId="77777777" w:rsidR="00FC01EB" w:rsidRDefault="00FC01EB" w:rsidP="00FC01EB">
      <w:pPr>
        <w:rPr>
          <w:b/>
        </w:rPr>
        <w:sectPr w:rsidR="00FC01EB" w:rsidSect="00AB21D3">
          <w:headerReference w:type="default" r:id="rId10"/>
          <w:footerReference w:type="default" r:id="rId11"/>
          <w:headerReference w:type="first" r:id="rId12"/>
          <w:pgSz w:w="11906" w:h="16838"/>
          <w:pgMar w:top="720" w:right="720" w:bottom="720" w:left="720" w:header="708" w:footer="708" w:gutter="0"/>
          <w:pgNumType w:start="0"/>
          <w:cols w:space="708"/>
          <w:titlePg/>
          <w:docGrid w:linePitch="360"/>
        </w:sectPr>
      </w:pPr>
    </w:p>
    <w:p w14:paraId="3D147B68" w14:textId="617C0657" w:rsidR="00FC01EB" w:rsidRPr="00570711" w:rsidRDefault="00FC01EB" w:rsidP="00FC01EB">
      <w:pPr>
        <w:rPr>
          <w:b/>
        </w:rPr>
      </w:pPr>
      <w:r>
        <w:rPr>
          <w:b/>
        </w:rPr>
        <w:t xml:space="preserve">Users </w:t>
      </w:r>
    </w:p>
    <w:p w14:paraId="55CF2417" w14:textId="77777777" w:rsidR="00FC01EB" w:rsidRDefault="00FC01EB" w:rsidP="00FC01EB">
      <w:r>
        <w:t>UserID (ID) 0000000001</w:t>
      </w:r>
    </w:p>
    <w:p w14:paraId="06A861FF" w14:textId="77777777" w:rsidR="00FC01EB" w:rsidRDefault="00FC01EB" w:rsidP="00FC01EB">
      <w:r>
        <w:t>chose / is assigned to</w:t>
      </w:r>
    </w:p>
    <w:p w14:paraId="04C42CBC" w14:textId="77777777" w:rsidR="00FC01EB" w:rsidRDefault="00FC01EB" w:rsidP="00FC01EB">
      <w:r>
        <w:t>Username (Name) maximum</w:t>
      </w:r>
    </w:p>
    <w:p w14:paraId="74F4EB81" w14:textId="77777777" w:rsidR="00FC01EB" w:rsidRDefault="00FC01EB" w:rsidP="00FC01EB"/>
    <w:p w14:paraId="72FBB171" w14:textId="77777777" w:rsidR="00FC01EB" w:rsidRDefault="00FC01EB" w:rsidP="00FC01EB">
      <w:r>
        <w:t>UserID (ID)</w:t>
      </w:r>
      <w:r w:rsidRPr="00316ABD">
        <w:t xml:space="preserve"> </w:t>
      </w:r>
      <w:r>
        <w:t>0000000001</w:t>
      </w:r>
    </w:p>
    <w:p w14:paraId="3CD32660" w14:textId="77777777" w:rsidR="00FC01EB" w:rsidRDefault="00FC01EB" w:rsidP="00FC01EB">
      <w:r>
        <w:t xml:space="preserve">chose / is used by </w:t>
      </w:r>
    </w:p>
    <w:p w14:paraId="0B740120" w14:textId="77777777" w:rsidR="00FC01EB" w:rsidRDefault="00FC01EB" w:rsidP="00FC01EB">
      <w:r>
        <w:t>Password (text) dankpassword</w:t>
      </w:r>
    </w:p>
    <w:p w14:paraId="7C5BF0B4" w14:textId="77777777" w:rsidR="00FC01EB" w:rsidRDefault="00FC01EB" w:rsidP="00FC01EB"/>
    <w:p w14:paraId="6E2E1F8D" w14:textId="77777777" w:rsidR="00FC01EB" w:rsidRDefault="00FC01EB" w:rsidP="00FC01EB">
      <w:r>
        <w:t>UserID (ID) 0000000001</w:t>
      </w:r>
    </w:p>
    <w:p w14:paraId="7A7D4F4B" w14:textId="77777777" w:rsidR="00FC01EB" w:rsidRDefault="00FC01EB" w:rsidP="00FC01EB">
      <w:r>
        <w:t>Resides at / is the residence of</w:t>
      </w:r>
    </w:p>
    <w:p w14:paraId="3457DFD1" w14:textId="77777777" w:rsidR="00FC01EB" w:rsidRDefault="00FC01EB" w:rsidP="00FC01EB">
      <w:r>
        <w:t>HomeAddress (Address) 23 Miriwana St Kalgoolie Brisbane 4072</w:t>
      </w:r>
    </w:p>
    <w:p w14:paraId="2A321A3C" w14:textId="77777777" w:rsidR="00FC01EB" w:rsidRDefault="00FC01EB" w:rsidP="00FC01EB"/>
    <w:p w14:paraId="5F254A4F" w14:textId="77777777" w:rsidR="00FC01EB" w:rsidRDefault="00FC01EB" w:rsidP="00FC01EB">
      <w:r>
        <w:t>UserID (ID) 0000000001</w:t>
      </w:r>
    </w:p>
    <w:p w14:paraId="34A0A2B9" w14:textId="77777777" w:rsidR="00FC01EB" w:rsidRDefault="00FC01EB" w:rsidP="00FC01EB">
      <w:r>
        <w:t>uses / is assigned to</w:t>
      </w:r>
    </w:p>
    <w:p w14:paraId="118F6DE0" w14:textId="77777777" w:rsidR="00FC01EB" w:rsidRDefault="00FC01EB" w:rsidP="00FC01EB">
      <w:r>
        <w:t>Email (Address) googlechrome@gmail.com</w:t>
      </w:r>
    </w:p>
    <w:p w14:paraId="4676D59C" w14:textId="77777777" w:rsidR="00FC01EB" w:rsidRDefault="00FC01EB" w:rsidP="00FC01EB"/>
    <w:p w14:paraId="57ED9418" w14:textId="77777777" w:rsidR="00FC01EB" w:rsidRDefault="00FC01EB" w:rsidP="00FC01EB">
      <w:r>
        <w:t>UserID (ID) 0000000001</w:t>
      </w:r>
    </w:p>
    <w:p w14:paraId="50572F10" w14:textId="77777777" w:rsidR="00FC01EB" w:rsidRDefault="00FC01EB" w:rsidP="00FC01EB">
      <w:r>
        <w:t>goes by / is the last name of</w:t>
      </w:r>
    </w:p>
    <w:p w14:paraId="3BB56A8E" w14:textId="77777777" w:rsidR="00FC01EB" w:rsidRDefault="00FC01EB" w:rsidP="00FC01EB">
      <w:r>
        <w:t>LastName (Name) Thomas</w:t>
      </w:r>
    </w:p>
    <w:p w14:paraId="39C59916" w14:textId="77777777" w:rsidR="00FC01EB" w:rsidRDefault="00FC01EB" w:rsidP="00FC01EB"/>
    <w:p w14:paraId="6C8EB01D" w14:textId="77777777" w:rsidR="00FC01EB" w:rsidRDefault="00FC01EB" w:rsidP="00FC01EB">
      <w:r>
        <w:t>UserID (ID) 0000000001</w:t>
      </w:r>
    </w:p>
    <w:p w14:paraId="3907418C" w14:textId="77777777" w:rsidR="00FC01EB" w:rsidRDefault="00FC01EB" w:rsidP="00FC01EB">
      <w:r>
        <w:t xml:space="preserve">is called / is the name of </w:t>
      </w:r>
    </w:p>
    <w:p w14:paraId="666A58D2" w14:textId="77777777" w:rsidR="00FC01EB" w:rsidRDefault="00FC01EB" w:rsidP="00FC01EB">
      <w:r>
        <w:t xml:space="preserve">FirstName (Name) Christopher </w:t>
      </w:r>
    </w:p>
    <w:p w14:paraId="18DE5CA3" w14:textId="77777777" w:rsidR="00FC01EB" w:rsidRDefault="00FC01EB" w:rsidP="00FC01EB"/>
    <w:p w14:paraId="2594A5B8" w14:textId="77777777" w:rsidR="00FC01EB" w:rsidRDefault="00FC01EB" w:rsidP="00FC01EB">
      <w:r>
        <w:t>UserID (ID) 0000000001</w:t>
      </w:r>
    </w:p>
    <w:p w14:paraId="52A648C7" w14:textId="77777777" w:rsidR="00FC01EB" w:rsidRDefault="00FC01EB" w:rsidP="00FC01EB">
      <w:r>
        <w:t xml:space="preserve">was given / is the middle name of </w:t>
      </w:r>
    </w:p>
    <w:p w14:paraId="5042D854" w14:textId="77777777" w:rsidR="00FC01EB" w:rsidRDefault="00FC01EB" w:rsidP="00FC01EB">
      <w:r>
        <w:t>Middle name (Name) Patrick</w:t>
      </w:r>
    </w:p>
    <w:p w14:paraId="2F71E6C8" w14:textId="77777777" w:rsidR="00FC01EB" w:rsidRDefault="00FC01EB" w:rsidP="00FC01EB"/>
    <w:p w14:paraId="3FAF5F72" w14:textId="77777777" w:rsidR="00FC01EB" w:rsidRDefault="00FC01EB" w:rsidP="00FC01EB">
      <w:r>
        <w:t>UserID (ID) 0000000001</w:t>
      </w:r>
    </w:p>
    <w:p w14:paraId="45ED7B9E" w14:textId="77777777" w:rsidR="00FC01EB" w:rsidRDefault="00FC01EB" w:rsidP="00FC01EB">
      <w:r>
        <w:t xml:space="preserve">uses / is assigned to </w:t>
      </w:r>
    </w:p>
    <w:p w14:paraId="42AC491F" w14:textId="77777777" w:rsidR="00FC01EB" w:rsidRDefault="00FC01EB" w:rsidP="00FC01EB">
      <w:r>
        <w:t>Phone (#) 868945764</w:t>
      </w:r>
    </w:p>
    <w:p w14:paraId="667DF33D" w14:textId="77777777" w:rsidR="00FC01EB" w:rsidRDefault="00FC01EB" w:rsidP="00FC01EB"/>
    <w:p w14:paraId="08E96838" w14:textId="77777777" w:rsidR="00FC01EB" w:rsidRPr="00570711" w:rsidRDefault="00FC01EB" w:rsidP="00FC01EB">
      <w:pPr>
        <w:rPr>
          <w:b/>
        </w:rPr>
      </w:pPr>
      <w:r>
        <w:rPr>
          <w:b/>
        </w:rPr>
        <w:t>Staff</w:t>
      </w:r>
    </w:p>
    <w:p w14:paraId="7D4FE5E3" w14:textId="77777777" w:rsidR="00FC01EB" w:rsidRDefault="00FC01EB" w:rsidP="00FC01EB">
      <w:r>
        <w:t>StaffID (ID) 0000000001</w:t>
      </w:r>
    </w:p>
    <w:p w14:paraId="7D33227B" w14:textId="77777777" w:rsidR="00FC01EB" w:rsidRDefault="00FC01EB" w:rsidP="00FC01EB">
      <w:r>
        <w:t>chose / is assigned to</w:t>
      </w:r>
    </w:p>
    <w:p w14:paraId="2DBED3FA" w14:textId="77777777" w:rsidR="00FC01EB" w:rsidRDefault="00FC01EB" w:rsidP="00FC01EB">
      <w:r>
        <w:t>Username (Name) spokeeym</w:t>
      </w:r>
    </w:p>
    <w:p w14:paraId="0CD6EB13" w14:textId="77777777" w:rsidR="00FC01EB" w:rsidRDefault="00FC01EB" w:rsidP="00FC01EB"/>
    <w:p w14:paraId="2C04F5CB" w14:textId="77777777" w:rsidR="00FC01EB" w:rsidRDefault="00FC01EB" w:rsidP="00FC01EB">
      <w:r>
        <w:t>StaffID (ID)</w:t>
      </w:r>
      <w:r w:rsidRPr="00316ABD">
        <w:t xml:space="preserve"> </w:t>
      </w:r>
      <w:r>
        <w:t>0000000001</w:t>
      </w:r>
    </w:p>
    <w:p w14:paraId="555647EF" w14:textId="77777777" w:rsidR="00FC01EB" w:rsidRDefault="00FC01EB" w:rsidP="00FC01EB">
      <w:r>
        <w:t xml:space="preserve">chose / is used by </w:t>
      </w:r>
    </w:p>
    <w:p w14:paraId="6A1277D5" w14:textId="77777777" w:rsidR="00FC01EB" w:rsidRDefault="00FC01EB" w:rsidP="00FC01EB">
      <w:r>
        <w:t>Password (text) aw3somep@ssword123</w:t>
      </w:r>
    </w:p>
    <w:p w14:paraId="618C28AD" w14:textId="77777777" w:rsidR="00FC01EB" w:rsidRDefault="00FC01EB" w:rsidP="00FC01EB"/>
    <w:p w14:paraId="5901702E" w14:textId="77777777" w:rsidR="00FC01EB" w:rsidRDefault="00FC01EB" w:rsidP="00FC01EB">
      <w:r>
        <w:t>StaffID (ID) 0000000001</w:t>
      </w:r>
    </w:p>
    <w:p w14:paraId="27396DCD" w14:textId="77777777" w:rsidR="00FC01EB" w:rsidRDefault="00FC01EB" w:rsidP="00FC01EB">
      <w:r>
        <w:t>Resides at / is the residence of</w:t>
      </w:r>
    </w:p>
    <w:p w14:paraId="61362A30" w14:textId="77777777" w:rsidR="00FC01EB" w:rsidRDefault="00FC01EB" w:rsidP="00FC01EB">
      <w:r>
        <w:t>HomeAddress (Address) 23 Miriwana St Kalgoolie Brisbane 4072</w:t>
      </w:r>
    </w:p>
    <w:p w14:paraId="75FD4FAC" w14:textId="77777777" w:rsidR="00FC01EB" w:rsidRDefault="00FC01EB" w:rsidP="00FC01EB"/>
    <w:p w14:paraId="11E66A54" w14:textId="77777777" w:rsidR="00FC01EB" w:rsidRDefault="00FC01EB" w:rsidP="00FC01EB">
      <w:r>
        <w:t>StaffID (ID) 0000000001</w:t>
      </w:r>
    </w:p>
    <w:p w14:paraId="4F89E145" w14:textId="77777777" w:rsidR="00FC01EB" w:rsidRDefault="00FC01EB" w:rsidP="00FC01EB">
      <w:r>
        <w:t>uses / is assigned to</w:t>
      </w:r>
    </w:p>
    <w:p w14:paraId="7793FC37" w14:textId="77777777" w:rsidR="00FC01EB" w:rsidRDefault="00FC01EB" w:rsidP="00FC01EB">
      <w:r>
        <w:t>Email (Address) spokeeym@gmail.com</w:t>
      </w:r>
    </w:p>
    <w:p w14:paraId="033FB642" w14:textId="77777777" w:rsidR="00FC01EB" w:rsidRDefault="00FC01EB" w:rsidP="00FC01EB"/>
    <w:p w14:paraId="3E3FA139" w14:textId="77777777" w:rsidR="00FC01EB" w:rsidRDefault="00FC01EB" w:rsidP="00FC01EB">
      <w:r>
        <w:t>StaffID (ID) 0000000001</w:t>
      </w:r>
    </w:p>
    <w:p w14:paraId="2A18D7BC" w14:textId="77777777" w:rsidR="00FC01EB" w:rsidRDefault="00FC01EB" w:rsidP="00FC01EB">
      <w:r>
        <w:t>goes by / is the last name of</w:t>
      </w:r>
    </w:p>
    <w:p w14:paraId="1619117B" w14:textId="77777777" w:rsidR="00FC01EB" w:rsidRDefault="00FC01EB" w:rsidP="00FC01EB">
      <w:r>
        <w:t>LastName (Name) Spokes</w:t>
      </w:r>
    </w:p>
    <w:p w14:paraId="5AC0486A" w14:textId="77777777" w:rsidR="00FC01EB" w:rsidRDefault="00FC01EB" w:rsidP="00FC01EB"/>
    <w:p w14:paraId="1DA6F535" w14:textId="77777777" w:rsidR="00FC01EB" w:rsidRDefault="00FC01EB" w:rsidP="00FC01EB">
      <w:r>
        <w:t>StaffID (ID) 0000000001</w:t>
      </w:r>
    </w:p>
    <w:p w14:paraId="2919BEE8" w14:textId="77777777" w:rsidR="00FC01EB" w:rsidRDefault="00FC01EB" w:rsidP="00FC01EB">
      <w:r>
        <w:t xml:space="preserve">is called / is the name of </w:t>
      </w:r>
    </w:p>
    <w:p w14:paraId="5BBD9D27" w14:textId="77777777" w:rsidR="00FC01EB" w:rsidRDefault="00FC01EB" w:rsidP="00FC01EB">
      <w:r>
        <w:t>FirstName (Name) Max</w:t>
      </w:r>
    </w:p>
    <w:p w14:paraId="1442B6F7" w14:textId="77777777" w:rsidR="00FC01EB" w:rsidRDefault="00FC01EB" w:rsidP="00FC01EB"/>
    <w:p w14:paraId="5E71D461" w14:textId="77777777" w:rsidR="00FC01EB" w:rsidRDefault="00FC01EB" w:rsidP="00FC01EB">
      <w:r>
        <w:t>StaffID (ID) 0000000001</w:t>
      </w:r>
    </w:p>
    <w:p w14:paraId="4FED8559" w14:textId="77777777" w:rsidR="00FC01EB" w:rsidRDefault="00FC01EB" w:rsidP="00FC01EB">
      <w:r>
        <w:t xml:space="preserve">was given / is the middle name of </w:t>
      </w:r>
    </w:p>
    <w:p w14:paraId="662187B0" w14:textId="77777777" w:rsidR="00FC01EB" w:rsidRDefault="00FC01EB" w:rsidP="00FC01EB">
      <w:r>
        <w:t>Middle name (Name) Julian</w:t>
      </w:r>
    </w:p>
    <w:p w14:paraId="2F5F5B68" w14:textId="77777777" w:rsidR="00FC01EB" w:rsidRDefault="00FC01EB" w:rsidP="00FC01EB"/>
    <w:p w14:paraId="784270E8" w14:textId="77777777" w:rsidR="00FC01EB" w:rsidRDefault="00FC01EB" w:rsidP="00FC01EB">
      <w:r>
        <w:t>StaffID (ID) 0000000001</w:t>
      </w:r>
    </w:p>
    <w:p w14:paraId="27F2631A" w14:textId="77777777" w:rsidR="00FC01EB" w:rsidRDefault="00FC01EB" w:rsidP="00FC01EB">
      <w:r>
        <w:t xml:space="preserve">uses / is assigned to </w:t>
      </w:r>
    </w:p>
    <w:p w14:paraId="18D0A8CD" w14:textId="77777777" w:rsidR="00FC01EB" w:rsidRDefault="00FC01EB" w:rsidP="00FC01EB">
      <w:r>
        <w:t>Phone (#) 868945764</w:t>
      </w:r>
    </w:p>
    <w:p w14:paraId="17E87779" w14:textId="77777777" w:rsidR="00FC01EB" w:rsidRDefault="00FC01EB" w:rsidP="00FC01EB"/>
    <w:p w14:paraId="4C3C1CDF" w14:textId="77777777" w:rsidR="00FC01EB" w:rsidRDefault="00FC01EB" w:rsidP="00FC01EB">
      <w:r>
        <w:t>StaffID (ID) 0000000001</w:t>
      </w:r>
    </w:p>
    <w:p w14:paraId="392C6E87" w14:textId="77777777" w:rsidR="00FC01EB" w:rsidRDefault="00FC01EB" w:rsidP="00FC01EB">
      <w:r>
        <w:t xml:space="preserve">Is assigned to / is assigned to </w:t>
      </w:r>
    </w:p>
    <w:p w14:paraId="789910E0" w14:textId="77777777" w:rsidR="00FC01EB" w:rsidRDefault="00FC01EB" w:rsidP="00FC01EB">
      <w:r>
        <w:t>Position (Name) Manager</w:t>
      </w:r>
    </w:p>
    <w:p w14:paraId="2329476E" w14:textId="77777777" w:rsidR="00FC01EB" w:rsidRDefault="00FC01EB" w:rsidP="00FC01EB"/>
    <w:p w14:paraId="01A609BA" w14:textId="77777777" w:rsidR="00FC01EB" w:rsidRDefault="00FC01EB" w:rsidP="00FC01EB">
      <w:r>
        <w:t>StaffID (ID) 0000000001</w:t>
      </w:r>
    </w:p>
    <w:p w14:paraId="59CFD1FA" w14:textId="77777777" w:rsidR="00FC01EB" w:rsidRDefault="00FC01EB" w:rsidP="00FC01EB">
      <w:r>
        <w:t xml:space="preserve">has / is work type of </w:t>
      </w:r>
    </w:p>
    <w:p w14:paraId="14B74083" w14:textId="77777777" w:rsidR="00FC01EB" w:rsidRDefault="00FC01EB" w:rsidP="00FC01EB">
      <w:r>
        <w:t>Status (Type) Full Time</w:t>
      </w:r>
    </w:p>
    <w:p w14:paraId="5532949D" w14:textId="77777777" w:rsidR="00FC01EB" w:rsidRDefault="00FC01EB" w:rsidP="00FC01EB"/>
    <w:p w14:paraId="107C3FA0" w14:textId="77777777" w:rsidR="00FC01EB" w:rsidRDefault="00FC01EB" w:rsidP="00FC01EB">
      <w:r>
        <w:t>StaffID (ID) 0000000001</w:t>
      </w:r>
    </w:p>
    <w:p w14:paraId="09A1A8E2" w14:textId="77777777" w:rsidR="00FC01EB" w:rsidRDefault="00FC01EB" w:rsidP="00FC01EB">
      <w:r>
        <w:t xml:space="preserve">Is assigned to / is assigned to </w:t>
      </w:r>
    </w:p>
    <w:p w14:paraId="19D88BB8" w14:textId="77777777" w:rsidR="00FC01EB" w:rsidRDefault="00FC01EB" w:rsidP="00FC01EB">
      <w:r>
        <w:t>AccessLevel (#) 1</w:t>
      </w:r>
    </w:p>
    <w:p w14:paraId="2374CC5D" w14:textId="77777777" w:rsidR="00FC01EB" w:rsidRDefault="00FC01EB" w:rsidP="00FC01EB"/>
    <w:p w14:paraId="52D0E04E" w14:textId="77777777" w:rsidR="00FC01EB" w:rsidRDefault="00FC01EB" w:rsidP="00FC01EB">
      <w:r>
        <w:t>StaffID (ID) 0000000001</w:t>
      </w:r>
    </w:p>
    <w:p w14:paraId="3239E5FB" w14:textId="77777777" w:rsidR="00FC01EB" w:rsidRDefault="00FC01EB" w:rsidP="00FC01EB">
      <w:r>
        <w:t xml:space="preserve">Was born on / is the birth date of </w:t>
      </w:r>
    </w:p>
    <w:p w14:paraId="72389942" w14:textId="77777777" w:rsidR="00FC01EB" w:rsidRDefault="00FC01EB" w:rsidP="00FC01EB">
      <w:r>
        <w:t>DOB (Date) 23/12/01</w:t>
      </w:r>
    </w:p>
    <w:p w14:paraId="005C7955" w14:textId="77777777" w:rsidR="00FC01EB" w:rsidRDefault="00FC01EB" w:rsidP="00FC01EB"/>
    <w:p w14:paraId="76A76B32" w14:textId="53A0B728" w:rsidR="00FC01EB" w:rsidRDefault="004F1807" w:rsidP="00FC01EB">
      <w:pPr>
        <w:rPr>
          <w:b/>
        </w:rPr>
      </w:pPr>
      <w:r>
        <w:rPr>
          <w:b/>
        </w:rPr>
        <w:t>Invoices</w:t>
      </w:r>
    </w:p>
    <w:p w14:paraId="0FC85BA6" w14:textId="434337FE" w:rsidR="00FC01EB" w:rsidRDefault="004F1807" w:rsidP="00FC01EB">
      <w:r>
        <w:t>Invoice</w:t>
      </w:r>
      <w:r w:rsidR="00FC01EB">
        <w:t>ID (ID) 0000000022</w:t>
      </w:r>
    </w:p>
    <w:p w14:paraId="1470A22F" w14:textId="77777777" w:rsidR="00FC01EB" w:rsidRDefault="00FC01EB" w:rsidP="00FC01EB">
      <w:r>
        <w:t>is assigned to / is assigned to</w:t>
      </w:r>
    </w:p>
    <w:p w14:paraId="400AA55D" w14:textId="77777777" w:rsidR="00FC01EB" w:rsidRDefault="00FC01EB" w:rsidP="00FC01EB">
      <w:r>
        <w:t>UserID (ID) 0000000001</w:t>
      </w:r>
    </w:p>
    <w:p w14:paraId="7376B4C7" w14:textId="77777777" w:rsidR="00FC01EB" w:rsidRDefault="00FC01EB" w:rsidP="00FC01EB"/>
    <w:p w14:paraId="2C0227E3" w14:textId="1B9D0886" w:rsidR="00FC01EB" w:rsidRDefault="004F1807" w:rsidP="00FC01EB">
      <w:r>
        <w:t>Invoice</w:t>
      </w:r>
      <w:r w:rsidR="00FC01EB">
        <w:t>ID (ID) 0000000022</w:t>
      </w:r>
    </w:p>
    <w:p w14:paraId="69C0F106" w14:textId="77777777" w:rsidR="00FC01EB" w:rsidRDefault="00FC01EB" w:rsidP="00FC01EB">
      <w:r>
        <w:t>is assigned to / is assigned to</w:t>
      </w:r>
    </w:p>
    <w:p w14:paraId="29EB70E9" w14:textId="77777777" w:rsidR="00FC01EB" w:rsidRDefault="00FC01EB" w:rsidP="00FC01EB">
      <w:r>
        <w:t>StaffID (ID) 0000000001</w:t>
      </w:r>
    </w:p>
    <w:p w14:paraId="48576C8A" w14:textId="77777777" w:rsidR="00FC01EB" w:rsidRDefault="00FC01EB" w:rsidP="00FC01EB"/>
    <w:p w14:paraId="5CEBD86D" w14:textId="23AFC9C4" w:rsidR="00FC01EB" w:rsidRDefault="004F1807" w:rsidP="00FC01EB">
      <w:r>
        <w:t>Invoice</w:t>
      </w:r>
      <w:r w:rsidR="00FC01EB">
        <w:t>ID (ID)</w:t>
      </w:r>
      <w:r w:rsidR="00FC01EB" w:rsidRPr="006C5ECA">
        <w:t xml:space="preserve"> </w:t>
      </w:r>
      <w:r w:rsidR="00FC01EB">
        <w:t>0000000022</w:t>
      </w:r>
    </w:p>
    <w:p w14:paraId="5EDAB5D2" w14:textId="77777777" w:rsidR="00FC01EB" w:rsidRDefault="00FC01EB" w:rsidP="00FC01EB">
      <w:r>
        <w:t>Was assigned /is gst amount for</w:t>
      </w:r>
    </w:p>
    <w:p w14:paraId="077E2C88" w14:textId="77777777" w:rsidR="00FC01EB" w:rsidRDefault="00FC01EB" w:rsidP="00FC01EB">
      <w:r>
        <w:t>GST ($) 0.10</w:t>
      </w:r>
    </w:p>
    <w:p w14:paraId="0E7F1ED2" w14:textId="77777777" w:rsidR="00FC01EB" w:rsidRDefault="00FC01EB" w:rsidP="00FC01EB"/>
    <w:p w14:paraId="3DCE27B8" w14:textId="45FABB0C" w:rsidR="00FC01EB" w:rsidRDefault="004F1807" w:rsidP="00FC01EB">
      <w:r>
        <w:t>Invoice</w:t>
      </w:r>
      <w:r w:rsidR="00FC01EB">
        <w:t>ID (ID) 0000000022</w:t>
      </w:r>
    </w:p>
    <w:p w14:paraId="28D697FC" w14:textId="77777777" w:rsidR="00FC01EB" w:rsidRDefault="00FC01EB" w:rsidP="00FC01EB">
      <w:r>
        <w:t xml:space="preserve">Was calculated at / is price of </w:t>
      </w:r>
    </w:p>
    <w:p w14:paraId="4B9165BA" w14:textId="77777777" w:rsidR="00FC01EB" w:rsidRDefault="00FC01EB" w:rsidP="00FC01EB">
      <w:r>
        <w:t>PurchasePrice ($) 10</w:t>
      </w:r>
    </w:p>
    <w:p w14:paraId="23F87FD7" w14:textId="77777777" w:rsidR="00FC01EB" w:rsidRDefault="00FC01EB" w:rsidP="00FC01EB"/>
    <w:p w14:paraId="0F4D2AD5" w14:textId="7B9DD5ED" w:rsidR="00FC01EB" w:rsidRDefault="004F1807" w:rsidP="00FC01EB">
      <w:r>
        <w:t>Invoice</w:t>
      </w:r>
      <w:r w:rsidR="00FC01EB">
        <w:t>ID (ID) 0000000022</w:t>
      </w:r>
    </w:p>
    <w:p w14:paraId="1E70EB0C" w14:textId="77777777" w:rsidR="00FC01EB" w:rsidRDefault="00FC01EB" w:rsidP="00FC01EB">
      <w:r>
        <w:t xml:space="preserve">Was generated on / was time of generation for </w:t>
      </w:r>
    </w:p>
    <w:p w14:paraId="6CF5F1A4" w14:textId="77777777" w:rsidR="00FC01EB" w:rsidRDefault="00FC01EB" w:rsidP="00FC01EB">
      <w:r>
        <w:t>DateTime (Date) 23/06/18</w:t>
      </w:r>
    </w:p>
    <w:p w14:paraId="324408F4" w14:textId="77777777" w:rsidR="00FC01EB" w:rsidRDefault="00FC01EB" w:rsidP="00FC01EB"/>
    <w:p w14:paraId="77185387" w14:textId="77777777" w:rsidR="00FC01EB" w:rsidRDefault="00FC01EB" w:rsidP="00FC01EB">
      <w:pPr>
        <w:rPr>
          <w:b/>
        </w:rPr>
      </w:pPr>
      <w:r>
        <w:rPr>
          <w:b/>
        </w:rPr>
        <w:t>Orders</w:t>
      </w:r>
    </w:p>
    <w:p w14:paraId="7B49488B" w14:textId="2CD6DF07" w:rsidR="00FC01EB" w:rsidRDefault="004F1807" w:rsidP="00FC01EB">
      <w:r>
        <w:t>Invoice</w:t>
      </w:r>
      <w:r w:rsidR="00FC01EB">
        <w:t>ID (ID) 0000000022</w:t>
      </w:r>
    </w:p>
    <w:p w14:paraId="4570E8EB" w14:textId="77777777" w:rsidR="00FC01EB" w:rsidRDefault="00FC01EB" w:rsidP="00FC01EB">
      <w:r>
        <w:t>has / was added to</w:t>
      </w:r>
    </w:p>
    <w:p w14:paraId="17A452EB" w14:textId="77777777" w:rsidR="00FC01EB" w:rsidRDefault="00FC01EB" w:rsidP="00FC01EB">
      <w:r>
        <w:t>InventoryID (#) 00000003</w:t>
      </w:r>
    </w:p>
    <w:p w14:paraId="160DC928" w14:textId="77777777" w:rsidR="00FC01EB" w:rsidRDefault="00FC01EB" w:rsidP="00FC01EB">
      <w:r>
        <w:t xml:space="preserve">has / is amount of </w:t>
      </w:r>
    </w:p>
    <w:p w14:paraId="29EAB775" w14:textId="77777777" w:rsidR="00FC01EB" w:rsidRDefault="00FC01EB" w:rsidP="00FC01EB">
      <w:r>
        <w:lastRenderedPageBreak/>
        <w:t>QTY (#) 3</w:t>
      </w:r>
    </w:p>
    <w:p w14:paraId="2C8CD8A0" w14:textId="77777777" w:rsidR="00FC01EB" w:rsidRDefault="00FC01EB" w:rsidP="00FC01EB"/>
    <w:p w14:paraId="325F32CA" w14:textId="2CAE217A" w:rsidR="00FC01EB" w:rsidRDefault="004F1807" w:rsidP="00FC01EB">
      <w:r>
        <w:t>Invoice</w:t>
      </w:r>
      <w:r w:rsidR="00FC01EB">
        <w:t>ID (ID) 0000000022</w:t>
      </w:r>
    </w:p>
    <w:p w14:paraId="092C3FDC" w14:textId="77777777" w:rsidR="00FC01EB" w:rsidRDefault="00FC01EB" w:rsidP="00FC01EB">
      <w:r>
        <w:t>has / was added to</w:t>
      </w:r>
    </w:p>
    <w:p w14:paraId="019A918C" w14:textId="77777777" w:rsidR="00FC01EB" w:rsidRDefault="00FC01EB" w:rsidP="00FC01EB">
      <w:r>
        <w:t>InventoryID (#) 00000003</w:t>
      </w:r>
    </w:p>
    <w:p w14:paraId="21CE6B4C" w14:textId="77777777" w:rsidR="00FC01EB" w:rsidRDefault="00FC01EB" w:rsidP="00FC01EB">
      <w:r>
        <w:t xml:space="preserve">has / is amount of </w:t>
      </w:r>
    </w:p>
    <w:p w14:paraId="06F7085F" w14:textId="77777777" w:rsidR="00FC01EB" w:rsidRDefault="00FC01EB" w:rsidP="00FC01EB">
      <w:r>
        <w:t>LineNo (#) 1</w:t>
      </w:r>
    </w:p>
    <w:p w14:paraId="4E08E79C" w14:textId="77777777" w:rsidR="00FC01EB" w:rsidRDefault="00FC01EB" w:rsidP="00FC01EB"/>
    <w:p w14:paraId="46AA2B9E" w14:textId="77777777" w:rsidR="00FC01EB" w:rsidRDefault="00FC01EB" w:rsidP="00FC01EB">
      <w:pPr>
        <w:rPr>
          <w:b/>
        </w:rPr>
      </w:pPr>
      <w:r>
        <w:rPr>
          <w:b/>
        </w:rPr>
        <w:t>Inventory</w:t>
      </w:r>
    </w:p>
    <w:p w14:paraId="095829C3" w14:textId="77777777" w:rsidR="00FC01EB" w:rsidRDefault="00FC01EB" w:rsidP="00FC01EB">
      <w:r>
        <w:t>InventoryID (ID) 00000003</w:t>
      </w:r>
    </w:p>
    <w:p w14:paraId="1646DDC2" w14:textId="77777777" w:rsidR="00FC01EB" w:rsidRDefault="00FC01EB" w:rsidP="00FC01EB">
      <w:r>
        <w:t>has / belongs to</w:t>
      </w:r>
    </w:p>
    <w:p w14:paraId="37B60CA1" w14:textId="77777777" w:rsidR="00FC01EB" w:rsidRDefault="00FC01EB" w:rsidP="00FC01EB">
      <w:r>
        <w:t>ModelNum (#) 37483274892</w:t>
      </w:r>
    </w:p>
    <w:p w14:paraId="5E0F5C52" w14:textId="77777777" w:rsidR="00FC01EB" w:rsidRDefault="00FC01EB" w:rsidP="00FC01EB"/>
    <w:p w14:paraId="0E559BD8" w14:textId="77777777" w:rsidR="00FC01EB" w:rsidRDefault="00FC01EB" w:rsidP="00FC01EB">
      <w:r>
        <w:t>InventoryID (ID) 00000003</w:t>
      </w:r>
    </w:p>
    <w:p w14:paraId="05487015" w14:textId="77777777" w:rsidR="00FC01EB" w:rsidRDefault="00FC01EB" w:rsidP="00FC01EB">
      <w:r>
        <w:t>has / is amount of</w:t>
      </w:r>
    </w:p>
    <w:p w14:paraId="47009B76" w14:textId="77777777" w:rsidR="00FC01EB" w:rsidRDefault="00FC01EB" w:rsidP="00FC01EB">
      <w:r>
        <w:t>QTY (#) 25</w:t>
      </w:r>
    </w:p>
    <w:p w14:paraId="7D58E2CB" w14:textId="77777777" w:rsidR="00FC01EB" w:rsidRDefault="00FC01EB" w:rsidP="00FC01EB"/>
    <w:p w14:paraId="56017949" w14:textId="77777777" w:rsidR="00FC01EB" w:rsidRDefault="00FC01EB" w:rsidP="00FC01EB">
      <w:r>
        <w:t>InventoryID (ID) 00000003</w:t>
      </w:r>
    </w:p>
    <w:p w14:paraId="1196C2F5" w14:textId="77777777" w:rsidR="00FC01EB" w:rsidRDefault="00FC01EB" w:rsidP="00FC01EB">
      <w:r>
        <w:t>uses / is description for</w:t>
      </w:r>
    </w:p>
    <w:p w14:paraId="5FC1F7E2" w14:textId="77777777" w:rsidR="00FC01EB" w:rsidRDefault="00FC01EB" w:rsidP="00FC01EB">
      <w:r>
        <w:t>Description (text) Easy to use! The Bop It. New from Microsoft, challenge yourself in the game spreading the nation.</w:t>
      </w:r>
    </w:p>
    <w:p w14:paraId="2F4F92DD" w14:textId="77777777" w:rsidR="00FC01EB" w:rsidRDefault="00FC01EB" w:rsidP="00FC01EB"/>
    <w:p w14:paraId="1AC1E222" w14:textId="77777777" w:rsidR="00FC01EB" w:rsidRDefault="00FC01EB" w:rsidP="00FC01EB">
      <w:r>
        <w:t>InventoryID (ID) 00000003</w:t>
      </w:r>
    </w:p>
    <w:p w14:paraId="1B0CEE86" w14:textId="77777777" w:rsidR="00FC01EB" w:rsidRDefault="00FC01EB" w:rsidP="00FC01EB">
      <w:r>
        <w:t>Was assigned / is assigned to</w:t>
      </w:r>
    </w:p>
    <w:p w14:paraId="5A2738AF" w14:textId="77777777" w:rsidR="00FC01EB" w:rsidRDefault="00FC01EB" w:rsidP="00FC01EB">
      <w:r>
        <w:t>GST (%) 0.10%</w:t>
      </w:r>
    </w:p>
    <w:p w14:paraId="2DB67FA5" w14:textId="77777777" w:rsidR="00FC01EB" w:rsidRDefault="00FC01EB" w:rsidP="00FC01EB"/>
    <w:p w14:paraId="4D4BB043" w14:textId="77777777" w:rsidR="00FC01EB" w:rsidRDefault="00FC01EB" w:rsidP="00FC01EB">
      <w:r>
        <w:t>InventoryID (ID) 00000003</w:t>
      </w:r>
    </w:p>
    <w:p w14:paraId="6BB5D394" w14:textId="77777777" w:rsidR="00FC01EB" w:rsidRDefault="00FC01EB" w:rsidP="00FC01EB">
      <w:r>
        <w:t>costs / is cost of</w:t>
      </w:r>
    </w:p>
    <w:p w14:paraId="3982BB6B" w14:textId="77777777" w:rsidR="00FC01EB" w:rsidRDefault="00FC01EB" w:rsidP="00FC01EB">
      <w:r>
        <w:t>Price ($) 10</w:t>
      </w:r>
    </w:p>
    <w:p w14:paraId="675CCC03" w14:textId="77777777" w:rsidR="00FC01EB" w:rsidRDefault="00FC01EB" w:rsidP="00FC01EB"/>
    <w:p w14:paraId="6E0B8E9E" w14:textId="77777777" w:rsidR="00FC01EB" w:rsidRDefault="00FC01EB" w:rsidP="00FC01EB">
      <w:r>
        <w:t>InventoryID (ID) 00000003</w:t>
      </w:r>
    </w:p>
    <w:p w14:paraId="4C6B2315" w14:textId="77777777" w:rsidR="00FC01EB" w:rsidRDefault="00FC01EB" w:rsidP="00FC01EB">
      <w:r>
        <w:t>Is called / is the name of</w:t>
      </w:r>
    </w:p>
    <w:p w14:paraId="452DB4D2" w14:textId="77777777" w:rsidR="00FC01EB" w:rsidRPr="008C1BE7" w:rsidRDefault="00FC01EB" w:rsidP="00FC01EB">
      <w:r>
        <w:t xml:space="preserve">Name (text) Bop It! </w:t>
      </w:r>
    </w:p>
    <w:p w14:paraId="3C9F1DCA" w14:textId="77777777" w:rsidR="00FC01EB" w:rsidRDefault="00FC01EB" w:rsidP="00FC01EB">
      <w:pPr>
        <w:sectPr w:rsidR="00FC01EB" w:rsidSect="00FC01EB">
          <w:type w:val="continuous"/>
          <w:pgSz w:w="11906" w:h="16838"/>
          <w:pgMar w:top="720" w:right="720" w:bottom="720" w:left="720" w:header="708" w:footer="708" w:gutter="0"/>
          <w:pgNumType w:start="0"/>
          <w:cols w:num="2" w:space="708"/>
          <w:titlePg/>
          <w:docGrid w:linePitch="360"/>
        </w:sectPr>
      </w:pPr>
    </w:p>
    <w:p w14:paraId="057EAE1D" w14:textId="616D63EB" w:rsidR="00FC01EB" w:rsidRDefault="00FC01EB" w:rsidP="00FC01EB"/>
    <w:p w14:paraId="67EA4F7F" w14:textId="77777777" w:rsidR="00FC01EB" w:rsidRDefault="00FC01EB" w:rsidP="00FC01EB"/>
    <w:p w14:paraId="22F8A77C" w14:textId="20AF65AF" w:rsidR="009C350E" w:rsidRDefault="009C350E">
      <w:r>
        <w:br w:type="page"/>
      </w:r>
    </w:p>
    <w:p w14:paraId="03594DC3" w14:textId="77777777" w:rsidR="009C350E" w:rsidRDefault="009C350E" w:rsidP="00FC01EB">
      <w:pPr>
        <w:sectPr w:rsidR="009C350E" w:rsidSect="00FC01EB">
          <w:type w:val="continuous"/>
          <w:pgSz w:w="11906" w:h="16838"/>
          <w:pgMar w:top="720" w:right="720" w:bottom="720" w:left="720" w:header="708" w:footer="708" w:gutter="0"/>
          <w:pgNumType w:start="0"/>
          <w:cols w:space="708"/>
          <w:titlePg/>
          <w:docGrid w:linePitch="360"/>
        </w:sectPr>
      </w:pPr>
    </w:p>
    <w:p w14:paraId="03DCA818" w14:textId="1A636F64" w:rsidR="00FC01EB" w:rsidRDefault="00CC51F4" w:rsidP="00CC51F4">
      <w:pPr>
        <w:pStyle w:val="Heading3"/>
      </w:pPr>
      <w:bookmarkStart w:id="28" w:name="_Toc523361612"/>
      <w:r>
        <w:lastRenderedPageBreak/>
        <w:t>3.1.3</w:t>
      </w:r>
      <w:r w:rsidR="008B0644">
        <w:t xml:space="preserve"> CSD</w:t>
      </w:r>
      <w:bookmarkEnd w:id="28"/>
    </w:p>
    <w:p w14:paraId="73B51CCD" w14:textId="77777777" w:rsidR="008B0644" w:rsidRPr="008B0644" w:rsidRDefault="008B0644" w:rsidP="008B0644"/>
    <w:p w14:paraId="1B25CB10" w14:textId="04ABE9FF" w:rsidR="008B0644" w:rsidRPr="008B0644" w:rsidRDefault="008B0644" w:rsidP="008B0644">
      <w:r>
        <w:rPr>
          <w:noProof/>
        </w:rPr>
        <w:drawing>
          <wp:inline distT="0" distB="0" distL="0" distR="0" wp14:anchorId="72273F75" wp14:editId="36C412B2">
            <wp:extent cx="14182531" cy="7460330"/>
            <wp:effectExtent l="0" t="0" r="0" b="762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182531" cy="7460330"/>
                    </a:xfrm>
                    <a:prstGeom prst="rect">
                      <a:avLst/>
                    </a:prstGeom>
                    <a:noFill/>
                    <a:ln>
                      <a:noFill/>
                    </a:ln>
                  </pic:spPr>
                </pic:pic>
              </a:graphicData>
            </a:graphic>
          </wp:inline>
        </w:drawing>
      </w:r>
    </w:p>
    <w:p w14:paraId="383E0C8D" w14:textId="77777777" w:rsidR="00FC01EB" w:rsidRDefault="00FC01EB" w:rsidP="00FC01EB"/>
    <w:p w14:paraId="2B0A16AC" w14:textId="77777777" w:rsidR="00FC01EB" w:rsidRPr="00FC01EB" w:rsidRDefault="00FC01EB" w:rsidP="00FC01EB"/>
    <w:p w14:paraId="39E4E030" w14:textId="5EA70760" w:rsidR="00046494" w:rsidRDefault="00046494">
      <w:r>
        <w:br w:type="page"/>
      </w:r>
    </w:p>
    <w:p w14:paraId="48D2E35D" w14:textId="25788F17" w:rsidR="00BD79EC" w:rsidRDefault="00A22C99" w:rsidP="00A22C99">
      <w:pPr>
        <w:pStyle w:val="Heading2"/>
      </w:pPr>
      <w:bookmarkStart w:id="29" w:name="_Toc523361613"/>
      <w:r>
        <w:lastRenderedPageBreak/>
        <w:t>3.2 Relational Schema</w:t>
      </w:r>
      <w:bookmarkEnd w:id="29"/>
    </w:p>
    <w:p w14:paraId="1D161FF4" w14:textId="6BC58880" w:rsidR="00A22C99" w:rsidRPr="00A22C99" w:rsidRDefault="00341685" w:rsidP="00A22C99">
      <w:r>
        <w:rPr>
          <w:noProof/>
        </w:rPr>
        <w:drawing>
          <wp:inline distT="0" distB="0" distL="0" distR="0" wp14:anchorId="0574A76F" wp14:editId="722462DF">
            <wp:extent cx="14191861" cy="857186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206127" cy="8580477"/>
                    </a:xfrm>
                    <a:prstGeom prst="rect">
                      <a:avLst/>
                    </a:prstGeom>
                    <a:noFill/>
                    <a:ln>
                      <a:noFill/>
                    </a:ln>
                  </pic:spPr>
                </pic:pic>
              </a:graphicData>
            </a:graphic>
          </wp:inline>
        </w:drawing>
      </w:r>
    </w:p>
    <w:p w14:paraId="774C4906" w14:textId="77777777" w:rsidR="00BD79EC" w:rsidRDefault="00BD79EC"/>
    <w:p w14:paraId="64804A84" w14:textId="77777777" w:rsidR="00034D0C" w:rsidRDefault="00034D0C">
      <w:pPr>
        <w:rPr>
          <w:rFonts w:asciiTheme="majorHAnsi" w:eastAsiaTheme="majorEastAsia" w:hAnsiTheme="majorHAnsi" w:cstheme="majorBidi"/>
          <w:caps/>
          <w:sz w:val="28"/>
          <w:szCs w:val="28"/>
        </w:rPr>
      </w:pPr>
      <w:r>
        <w:br w:type="page"/>
      </w:r>
    </w:p>
    <w:p w14:paraId="36E4ADB7" w14:textId="77777777" w:rsidR="00DB6926" w:rsidRDefault="00DB6926" w:rsidP="00561FE5">
      <w:pPr>
        <w:pStyle w:val="Heading2"/>
        <w:sectPr w:rsidR="00DB6926" w:rsidSect="00DB6926">
          <w:pgSz w:w="23808" w:h="16840" w:orient="landscape" w:code="8"/>
          <w:pgMar w:top="720" w:right="720" w:bottom="720" w:left="720" w:header="709" w:footer="709" w:gutter="0"/>
          <w:cols w:space="708"/>
          <w:titlePg/>
          <w:docGrid w:linePitch="360"/>
        </w:sectPr>
      </w:pPr>
    </w:p>
    <w:p w14:paraId="3C2724ED" w14:textId="701CA656" w:rsidR="00A31ACE" w:rsidRDefault="00507ABC" w:rsidP="00561FE5">
      <w:pPr>
        <w:pStyle w:val="Heading2"/>
      </w:pPr>
      <w:bookmarkStart w:id="30" w:name="_Toc523361614"/>
      <w:r>
        <w:lastRenderedPageBreak/>
        <w:t>3.</w:t>
      </w:r>
      <w:r w:rsidR="00BC5424">
        <w:t>3</w:t>
      </w:r>
      <w:r>
        <w:t xml:space="preserve"> </w:t>
      </w:r>
      <w:r w:rsidR="00561FE5">
        <w:t>D</w:t>
      </w:r>
      <w:r>
        <w:t>esign</w:t>
      </w:r>
      <w:bookmarkEnd w:id="30"/>
    </w:p>
    <w:p w14:paraId="32D9C055" w14:textId="4E6F8056" w:rsidR="00F94F54" w:rsidRDefault="00A31ACE" w:rsidP="00A31ACE">
      <w:pPr>
        <w:pStyle w:val="Heading4"/>
      </w:pPr>
      <w:r>
        <w:t>3.</w:t>
      </w:r>
      <w:r w:rsidR="00BC5424">
        <w:t>3</w:t>
      </w:r>
      <w:r w:rsidR="00561FE5">
        <w:t>.1</w:t>
      </w:r>
      <w:r>
        <w:t xml:space="preserve"> Login</w:t>
      </w:r>
    </w:p>
    <w:p w14:paraId="618C92E9" w14:textId="211759BA" w:rsidR="00680825" w:rsidRDefault="00680825" w:rsidP="00680825">
      <w:r>
        <w:t xml:space="preserve">The purpose of the login form is to allow the user to </w:t>
      </w:r>
      <w:r w:rsidR="00FE3387">
        <w:t xml:space="preserve">login to their account </w:t>
      </w:r>
      <w:r w:rsidR="00425933">
        <w:t>w</w:t>
      </w:r>
      <w:r w:rsidR="00C9499C">
        <w:t xml:space="preserve">hich, depending weather or not they are staff will show either the purchase form for </w:t>
      </w:r>
      <w:r w:rsidR="00355FCE">
        <w:t>normal use</w:t>
      </w:r>
      <w:r w:rsidR="003D16F7">
        <w:t xml:space="preserve">rs or the staff menu for staff members. From the login form </w:t>
      </w:r>
      <w:r w:rsidR="00131774">
        <w:t xml:space="preserve">user should also be able to click the </w:t>
      </w:r>
      <w:r w:rsidR="00041173">
        <w:t>‘Create Account’ button where they will be able to sign up for an account.</w:t>
      </w:r>
    </w:p>
    <w:p w14:paraId="17D9F90F" w14:textId="77777777" w:rsidR="00682D0E" w:rsidRPr="00680825" w:rsidRDefault="00682D0E" w:rsidP="00680825"/>
    <w:p w14:paraId="09EBBF23" w14:textId="77777777" w:rsidR="00034D0C" w:rsidRDefault="00F94F54" w:rsidP="00E95FC6">
      <w:r>
        <w:rPr>
          <w:noProof/>
        </w:rPr>
        <w:drawing>
          <wp:inline distT="0" distB="0" distL="0" distR="0" wp14:anchorId="7154B04F" wp14:editId="745A5236">
            <wp:extent cx="2681416" cy="1328520"/>
            <wp:effectExtent l="0" t="0" r="508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90658" cy="1333099"/>
                    </a:xfrm>
                    <a:prstGeom prst="rect">
                      <a:avLst/>
                    </a:prstGeom>
                    <a:noFill/>
                    <a:ln>
                      <a:noFill/>
                    </a:ln>
                  </pic:spPr>
                </pic:pic>
              </a:graphicData>
            </a:graphic>
          </wp:inline>
        </w:drawing>
      </w:r>
    </w:p>
    <w:p w14:paraId="720E458E" w14:textId="5A292E49" w:rsidR="00034D0C" w:rsidRDefault="00034D0C" w:rsidP="00A31ACE">
      <w:pPr>
        <w:pStyle w:val="Heading4"/>
      </w:pPr>
    </w:p>
    <w:p w14:paraId="0B0FC0BF" w14:textId="2C694177" w:rsidR="00CC530F" w:rsidRDefault="00CC530F" w:rsidP="00E95FC6">
      <w:pPr>
        <w:pStyle w:val="Heading4"/>
      </w:pPr>
      <w:r>
        <w:t>3.</w:t>
      </w:r>
      <w:r w:rsidR="00BC5424">
        <w:t>3</w:t>
      </w:r>
      <w:r w:rsidR="00561FE5">
        <w:t>.2</w:t>
      </w:r>
      <w:r>
        <w:t xml:space="preserve"> Sign Up </w:t>
      </w:r>
    </w:p>
    <w:p w14:paraId="68A3D28E" w14:textId="699C9349" w:rsidR="00895208" w:rsidRDefault="00895208" w:rsidP="00895208">
      <w:r>
        <w:t xml:space="preserve">The purpose of the </w:t>
      </w:r>
      <w:r w:rsidR="00BC5424">
        <w:t>sign-up</w:t>
      </w:r>
      <w:r>
        <w:t xml:space="preserve"> form is to allow a customer to sign up to the system by entering their details into </w:t>
      </w:r>
      <w:r w:rsidR="005E227B">
        <w:t>the corresponding boxes and creating an account that would allow them to login to the application.</w:t>
      </w:r>
    </w:p>
    <w:p w14:paraId="7E0F8252" w14:textId="395C23D2" w:rsidR="004E06C3" w:rsidRPr="00895208" w:rsidRDefault="004E06C3" w:rsidP="00895208">
      <w:r>
        <w:rPr>
          <w:noProof/>
        </w:rPr>
        <w:drawing>
          <wp:inline distT="0" distB="0" distL="0" distR="0" wp14:anchorId="1ED702FC" wp14:editId="6F060EF8">
            <wp:extent cx="2286000" cy="2185041"/>
            <wp:effectExtent l="0" t="0" r="0" b="571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92964" cy="2191697"/>
                    </a:xfrm>
                    <a:prstGeom prst="rect">
                      <a:avLst/>
                    </a:prstGeom>
                  </pic:spPr>
                </pic:pic>
              </a:graphicData>
            </a:graphic>
          </wp:inline>
        </w:drawing>
      </w:r>
    </w:p>
    <w:p w14:paraId="2DA820DF" w14:textId="77777777" w:rsidR="00CC530F" w:rsidRPr="00CC530F" w:rsidRDefault="00CC530F" w:rsidP="00CC530F"/>
    <w:p w14:paraId="6D63A667" w14:textId="158E0330" w:rsidR="00E95FC6" w:rsidRDefault="00DB4BD0" w:rsidP="00E95FC6">
      <w:pPr>
        <w:pStyle w:val="Heading4"/>
      </w:pPr>
      <w:r>
        <w:t>3.</w:t>
      </w:r>
      <w:r w:rsidR="00BC5424">
        <w:t>3</w:t>
      </w:r>
      <w:r w:rsidR="00561FE5">
        <w:t>.3</w:t>
      </w:r>
      <w:r>
        <w:t xml:space="preserve"> Staff Menu</w:t>
      </w:r>
    </w:p>
    <w:p w14:paraId="6BA8A36C" w14:textId="1026EFBB" w:rsidR="00D6045A" w:rsidRDefault="00D6045A" w:rsidP="00D6045A">
      <w:r>
        <w:t xml:space="preserve">The purpose of the Staff Menu is </w:t>
      </w:r>
      <w:r w:rsidR="002C7950">
        <w:t xml:space="preserve">to allow a staff member to navigate the </w:t>
      </w:r>
      <w:r w:rsidR="007E2D36">
        <w:t xml:space="preserve">between forms by using the pictures on the form as </w:t>
      </w:r>
      <w:r w:rsidR="00684CBE">
        <w:t xml:space="preserve">buttons that act as links to other forms. </w:t>
      </w:r>
      <w:r w:rsidR="00140E05">
        <w:t>Furthermore, the ability to hide/show the manager settings button depending on whether a manager logs in is also necessary.</w:t>
      </w:r>
    </w:p>
    <w:p w14:paraId="40C79194" w14:textId="77777777" w:rsidR="00140E05" w:rsidRPr="00D6045A" w:rsidRDefault="00140E05" w:rsidP="00D6045A"/>
    <w:p w14:paraId="1CC0BBFE" w14:textId="6893C60A" w:rsidR="000320F7" w:rsidRDefault="004C6D5F" w:rsidP="00E95FC6">
      <w:r>
        <w:rPr>
          <w:noProof/>
        </w:rPr>
        <mc:AlternateContent>
          <mc:Choice Requires="wps">
            <w:drawing>
              <wp:anchor distT="0" distB="0" distL="114300" distR="114300" simplePos="0" relativeHeight="251665408" behindDoc="0" locked="0" layoutInCell="1" allowOverlap="1" wp14:anchorId="19642A6D" wp14:editId="37CD5A9D">
                <wp:simplePos x="0" y="0"/>
                <wp:positionH relativeFrom="column">
                  <wp:posOffset>1606378</wp:posOffset>
                </wp:positionH>
                <wp:positionV relativeFrom="paragraph">
                  <wp:posOffset>1006921</wp:posOffset>
                </wp:positionV>
                <wp:extent cx="989570" cy="321276"/>
                <wp:effectExtent l="0" t="0" r="1270" b="3175"/>
                <wp:wrapNone/>
                <wp:docPr id="15" name="Text Box 15"/>
                <wp:cNvGraphicFramePr/>
                <a:graphic xmlns:a="http://schemas.openxmlformats.org/drawingml/2006/main">
                  <a:graphicData uri="http://schemas.microsoft.com/office/word/2010/wordprocessingShape">
                    <wps:wsp>
                      <wps:cNvSpPr txBox="1"/>
                      <wps:spPr>
                        <a:xfrm>
                          <a:off x="0" y="0"/>
                          <a:ext cx="989570" cy="321276"/>
                        </a:xfrm>
                        <a:prstGeom prst="rect">
                          <a:avLst/>
                        </a:prstGeom>
                        <a:solidFill>
                          <a:schemeClr val="lt1"/>
                        </a:solidFill>
                        <a:ln w="6350">
                          <a:noFill/>
                        </a:ln>
                      </wps:spPr>
                      <wps:txbx>
                        <w:txbxContent>
                          <w:p w14:paraId="7D28A31B" w14:textId="0D1D4A3B" w:rsidR="0098111C" w:rsidRPr="004E06C3" w:rsidRDefault="0098111C" w:rsidP="00CE0DB1">
                            <w:pPr>
                              <w:jc w:val="center"/>
                              <w:rPr>
                                <w:rFonts w:ascii="MS Reference Sans Serif" w:eastAsia="MS Gothic" w:hAnsi="MS Reference Sans Serif"/>
                                <w:b/>
                                <w:sz w:val="18"/>
                                <w:szCs w:val="32"/>
                              </w:rPr>
                            </w:pPr>
                            <w:r w:rsidRPr="004E06C3">
                              <w:rPr>
                                <w:rFonts w:ascii="MS Reference Sans Serif" w:eastAsia="MS Gothic" w:hAnsi="MS Reference Sans Serif"/>
                                <w:b/>
                                <w:sz w:val="18"/>
                                <w:szCs w:val="32"/>
                              </w:rPr>
                              <w:t>Invoice Log</w:t>
                            </w:r>
                          </w:p>
                          <w:p w14:paraId="37B5742E" w14:textId="77777777" w:rsidR="00120683" w:rsidRPr="004E06C3" w:rsidRDefault="00120683" w:rsidP="00CE0DB1">
                            <w:pPr>
                              <w:jc w:val="center"/>
                              <w:rPr>
                                <w:rFonts w:ascii="MS Reference Sans Serif" w:eastAsia="MS Gothic" w:hAnsi="MS Reference Sans Serif"/>
                                <w:b/>
                                <w:sz w:val="18"/>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642A6D" id="Text Box 15" o:spid="_x0000_s1028" type="#_x0000_t202" style="position:absolute;margin-left:126.5pt;margin-top:79.3pt;width:77.9pt;height:25.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" fillcolor="white [3201]" stroked="f" strokeweight=".5pt">
                <v:textbox>
                  <w:txbxContent>
                    <w:p w14:paraId="7D28A31B" w14:textId="0D1D4A3B" w:rsidR="0098111C" w:rsidRPr="004E06C3" w:rsidRDefault="0098111C" w:rsidP="00CE0DB1">
                      <w:pPr>
                        <w:jc w:val="center"/>
                        <w:rPr>
                          <w:rFonts w:ascii="MS Reference Sans Serif" w:eastAsia="MS Gothic" w:hAnsi="MS Reference Sans Serif"/>
                          <w:b/>
                          <w:sz w:val="18"/>
                          <w:szCs w:val="32"/>
                        </w:rPr>
                      </w:pPr>
                      <w:r w:rsidRPr="004E06C3">
                        <w:rPr>
                          <w:rFonts w:ascii="MS Reference Sans Serif" w:eastAsia="MS Gothic" w:hAnsi="MS Reference Sans Serif"/>
                          <w:b/>
                          <w:sz w:val="18"/>
                          <w:szCs w:val="32"/>
                        </w:rPr>
                        <w:t>Invoice Log</w:t>
                      </w:r>
                    </w:p>
                    <w:p w14:paraId="37B5742E" w14:textId="77777777" w:rsidR="00120683" w:rsidRPr="004E06C3" w:rsidRDefault="00120683" w:rsidP="00CE0DB1">
                      <w:pPr>
                        <w:jc w:val="center"/>
                        <w:rPr>
                          <w:rFonts w:ascii="MS Reference Sans Serif" w:eastAsia="MS Gothic" w:hAnsi="MS Reference Sans Serif"/>
                          <w:b/>
                          <w:sz w:val="18"/>
                          <w:szCs w:val="32"/>
                        </w:rPr>
                      </w:pPr>
                    </w:p>
                  </w:txbxContent>
                </v:textbox>
              </v:shape>
            </w:pict>
          </mc:Fallback>
        </mc:AlternateContent>
      </w:r>
      <w:r w:rsidR="003E478A">
        <w:rPr>
          <w:noProof/>
        </w:rPr>
        <w:drawing>
          <wp:inline distT="0" distB="0" distL="0" distR="0" wp14:anchorId="082168BE" wp14:editId="5C022EE4">
            <wp:extent cx="2934175" cy="217478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46242" cy="2183733"/>
                    </a:xfrm>
                    <a:prstGeom prst="rect">
                      <a:avLst/>
                    </a:prstGeom>
                  </pic:spPr>
                </pic:pic>
              </a:graphicData>
            </a:graphic>
          </wp:inline>
        </w:drawing>
      </w:r>
    </w:p>
    <w:p w14:paraId="6CA2AB3B" w14:textId="77777777" w:rsidR="000320F7" w:rsidRDefault="000320F7" w:rsidP="00A31ACE">
      <w:pPr>
        <w:pStyle w:val="Heading4"/>
      </w:pPr>
    </w:p>
    <w:p w14:paraId="7CF57094" w14:textId="307896D2" w:rsidR="00E95FC6" w:rsidRDefault="000320F7" w:rsidP="00A31ACE">
      <w:pPr>
        <w:pStyle w:val="Heading4"/>
      </w:pPr>
      <w:r w:rsidRPr="00E74071">
        <w:t>3.</w:t>
      </w:r>
      <w:r w:rsidR="00BC5424">
        <w:t>3</w:t>
      </w:r>
      <w:r w:rsidR="00561FE5">
        <w:t>.4</w:t>
      </w:r>
      <w:r w:rsidRPr="00E74071">
        <w:t xml:space="preserve"> </w:t>
      </w:r>
      <w:r w:rsidR="00E95FC6" w:rsidRPr="00E74071">
        <w:t>Purchase Form</w:t>
      </w:r>
    </w:p>
    <w:p w14:paraId="0D7CDAC6" w14:textId="41E0B498" w:rsidR="00140E05" w:rsidRDefault="00140E05" w:rsidP="00140E05">
      <w:r>
        <w:t>The pu</w:t>
      </w:r>
      <w:r w:rsidR="00FD49EA">
        <w:t>rpose</w:t>
      </w:r>
      <w:r>
        <w:t xml:space="preserve"> of the purchase form is to allow users the ability to be able </w:t>
      </w:r>
      <w:r w:rsidR="00FD49EA">
        <w:t xml:space="preserve">to purchase items by adding them to their cart by either searching for an item or </w:t>
      </w:r>
      <w:r w:rsidR="00FE2ABF">
        <w:t xml:space="preserve">browsing it in the items tab. The user should have the ability to add items to the cart by clicking on the item in a DataGridView and the ability to remove them from the cart by clicking </w:t>
      </w:r>
      <w:r w:rsidR="00EF50EF">
        <w:t xml:space="preserve">on the remove column in the cart. The form should display the total cost and the </w:t>
      </w:r>
      <w:r w:rsidR="00D37451">
        <w:t>number</w:t>
      </w:r>
      <w:r w:rsidR="00EF50EF">
        <w:t xml:space="preserve"> of items in the cart. Furthermore, once the user has </w:t>
      </w:r>
      <w:r w:rsidR="006F603D" w:rsidRPr="006F603D">
        <w:rPr>
          <w:sz w:val="8"/>
        </w:rPr>
        <w:t>[memes]</w:t>
      </w:r>
      <w:r w:rsidR="00EF50EF">
        <w:t>selected the items they would like to buy</w:t>
      </w:r>
      <w:r w:rsidR="00D37451">
        <w:t xml:space="preserve"> they should be able to click the checkout button to complete the transaction.</w:t>
      </w:r>
    </w:p>
    <w:p w14:paraId="7FC13F1E" w14:textId="77777777" w:rsidR="00D37451" w:rsidRPr="00140E05" w:rsidRDefault="00D37451" w:rsidP="00140E05"/>
    <w:p w14:paraId="70631F41" w14:textId="7642DD19" w:rsidR="00A600BB" w:rsidRDefault="00BA27B0" w:rsidP="00E95FC6">
      <w:r>
        <w:rPr>
          <w:noProof/>
        </w:rPr>
        <w:drawing>
          <wp:inline distT="0" distB="0" distL="0" distR="0" wp14:anchorId="7E28F65F" wp14:editId="3FBDBF2D">
            <wp:extent cx="5230791" cy="3665951"/>
            <wp:effectExtent l="0" t="0" r="825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35377" cy="3669165"/>
                    </a:xfrm>
                    <a:prstGeom prst="rect">
                      <a:avLst/>
                    </a:prstGeom>
                  </pic:spPr>
                </pic:pic>
              </a:graphicData>
            </a:graphic>
          </wp:inline>
        </w:drawing>
      </w:r>
    </w:p>
    <w:p w14:paraId="5D1C7BBA" w14:textId="77777777" w:rsidR="00A600BB" w:rsidRDefault="00A600BB" w:rsidP="00E95FC6"/>
    <w:p w14:paraId="54C3B94F" w14:textId="2D2DD99A" w:rsidR="001D2A67" w:rsidRDefault="00A600BB" w:rsidP="00A600BB">
      <w:pPr>
        <w:pStyle w:val="Heading4"/>
      </w:pPr>
      <w:r>
        <w:t>3.</w:t>
      </w:r>
      <w:r w:rsidR="00BC5424">
        <w:t>3</w:t>
      </w:r>
      <w:r w:rsidR="00561FE5">
        <w:t>.5</w:t>
      </w:r>
      <w:r w:rsidR="001D2A67">
        <w:t xml:space="preserve"> Inventory</w:t>
      </w:r>
    </w:p>
    <w:p w14:paraId="481D6B64" w14:textId="40B61C2C" w:rsidR="00806240" w:rsidRDefault="00806240" w:rsidP="00806240">
      <w:r>
        <w:t>Th</w:t>
      </w:r>
      <w:r w:rsidR="00BF3676">
        <w:t xml:space="preserve">e purpose of the inventory form is to </w:t>
      </w:r>
      <w:r w:rsidR="0071028A">
        <w:t xml:space="preserve">allow the user to </w:t>
      </w:r>
      <w:r w:rsidR="00BC5618">
        <w:t xml:space="preserve">edit inventory information by allowing them to click on the item they would like to edit from the inventory </w:t>
      </w:r>
      <w:r w:rsidR="00FE1D2A">
        <w:t>in the DataGridView. The user should also be able to delete the item they would like to remove from the inventory.</w:t>
      </w:r>
    </w:p>
    <w:p w14:paraId="423FC1F7" w14:textId="77777777" w:rsidR="00806240" w:rsidRPr="00806240" w:rsidRDefault="00806240" w:rsidP="00806240"/>
    <w:p w14:paraId="5A700BC0" w14:textId="15C7A631" w:rsidR="001D2A67" w:rsidRDefault="001D2A67" w:rsidP="005C479A">
      <w:r>
        <w:rPr>
          <w:noProof/>
        </w:rPr>
        <w:drawing>
          <wp:inline distT="0" distB="0" distL="0" distR="0" wp14:anchorId="1E3E6278" wp14:editId="2B8A7702">
            <wp:extent cx="5730240" cy="2869565"/>
            <wp:effectExtent l="0" t="0" r="381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0240" cy="2869565"/>
                    </a:xfrm>
                    <a:prstGeom prst="rect">
                      <a:avLst/>
                    </a:prstGeom>
                    <a:noFill/>
                    <a:ln>
                      <a:noFill/>
                    </a:ln>
                  </pic:spPr>
                </pic:pic>
              </a:graphicData>
            </a:graphic>
          </wp:inline>
        </w:drawing>
      </w:r>
    </w:p>
    <w:p w14:paraId="17FF00FE" w14:textId="77777777" w:rsidR="001D2A67" w:rsidRDefault="001D2A67" w:rsidP="001D2A67"/>
    <w:p w14:paraId="17B008A7" w14:textId="0E1C6FA8" w:rsidR="00C67B86" w:rsidRDefault="004D6157" w:rsidP="004D6157">
      <w:pPr>
        <w:pStyle w:val="Heading4"/>
      </w:pPr>
      <w:r>
        <w:t>3.</w:t>
      </w:r>
      <w:r w:rsidR="00BC5424">
        <w:t>3</w:t>
      </w:r>
      <w:r w:rsidR="00561FE5">
        <w:t>.6</w:t>
      </w:r>
      <w:r>
        <w:t xml:space="preserve"> </w:t>
      </w:r>
      <w:r w:rsidR="00C67B86">
        <w:t>Checkout</w:t>
      </w:r>
    </w:p>
    <w:p w14:paraId="769F7C5E" w14:textId="52358880" w:rsidR="00FE1D2A" w:rsidRDefault="00FE1D2A" w:rsidP="00FE1D2A">
      <w:r>
        <w:t xml:space="preserve">The purpose of the checkout form </w:t>
      </w:r>
      <w:r w:rsidR="006D22BF">
        <w:t>is to allow the user to be able to enter in their card number, name, CVV, and expiry of their credit/debit card to purchase the items they selected and added to cart.</w:t>
      </w:r>
    </w:p>
    <w:p w14:paraId="5F8C41EB" w14:textId="77777777" w:rsidR="00FE1D2A" w:rsidRPr="00FE1D2A" w:rsidRDefault="00FE1D2A" w:rsidP="00FE1D2A"/>
    <w:p w14:paraId="27D31EC4" w14:textId="77777777" w:rsidR="00C67B86" w:rsidRDefault="00C67B86" w:rsidP="00C67B86">
      <w:r>
        <w:rPr>
          <w:noProof/>
        </w:rPr>
        <w:drawing>
          <wp:inline distT="0" distB="0" distL="0" distR="0" wp14:anchorId="1B02BC36" wp14:editId="4FCA9ADC">
            <wp:extent cx="2288087" cy="160769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07042" cy="1621013"/>
                    </a:xfrm>
                    <a:prstGeom prst="rect">
                      <a:avLst/>
                    </a:prstGeom>
                    <a:noFill/>
                    <a:ln>
                      <a:noFill/>
                    </a:ln>
                  </pic:spPr>
                </pic:pic>
              </a:graphicData>
            </a:graphic>
          </wp:inline>
        </w:drawing>
      </w:r>
    </w:p>
    <w:p w14:paraId="3FA752FB" w14:textId="77777777" w:rsidR="00C67B86" w:rsidRDefault="00C67B86" w:rsidP="00C67B86"/>
    <w:p w14:paraId="5B56F38A" w14:textId="7871CA87" w:rsidR="00D53818" w:rsidRDefault="00C67B86" w:rsidP="00C67B86">
      <w:pPr>
        <w:pStyle w:val="Heading4"/>
      </w:pPr>
      <w:r>
        <w:t>3.</w:t>
      </w:r>
      <w:r w:rsidR="00BC5424">
        <w:t>3</w:t>
      </w:r>
      <w:r w:rsidR="00561FE5">
        <w:t>.7</w:t>
      </w:r>
      <w:r w:rsidR="00D53818">
        <w:t xml:space="preserve"> Staff Settings</w:t>
      </w:r>
    </w:p>
    <w:p w14:paraId="161104F6" w14:textId="3BDAB763" w:rsidR="00520178" w:rsidRDefault="00520178" w:rsidP="00520178">
      <w:r>
        <w:t xml:space="preserve">The purpose </w:t>
      </w:r>
      <w:r w:rsidR="00820775">
        <w:t>of the staff settings form is to allow the manager the ability to select a staff member from the data grid view and edit their details.</w:t>
      </w:r>
      <w:r w:rsidR="00A11E5B">
        <w:t xml:space="preserve"> The manager should also be able to click the add staff member button in the side bar where the New Staff Member form will open.</w:t>
      </w:r>
    </w:p>
    <w:p w14:paraId="03AAEF18" w14:textId="4CCA3F91" w:rsidR="00820775" w:rsidRPr="00520178" w:rsidRDefault="00820775" w:rsidP="00520178"/>
    <w:p w14:paraId="14745684" w14:textId="6123C1DA" w:rsidR="00D53818" w:rsidRDefault="00A00FA1" w:rsidP="00D53818">
      <w:r>
        <w:rPr>
          <w:noProof/>
        </w:rPr>
        <w:drawing>
          <wp:inline distT="0" distB="0" distL="0" distR="0" wp14:anchorId="2D806364" wp14:editId="3A30A2B8">
            <wp:extent cx="4972833" cy="2223188"/>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19895" cy="2244228"/>
                    </a:xfrm>
                    <a:prstGeom prst="rect">
                      <a:avLst/>
                    </a:prstGeom>
                  </pic:spPr>
                </pic:pic>
              </a:graphicData>
            </a:graphic>
          </wp:inline>
        </w:drawing>
      </w:r>
    </w:p>
    <w:p w14:paraId="67126AD6" w14:textId="77777777" w:rsidR="00D53818" w:rsidRDefault="00D53818" w:rsidP="00D53818"/>
    <w:p w14:paraId="5CD9006C" w14:textId="6D225DA4" w:rsidR="00BF6AA3" w:rsidRDefault="00BF6AA3" w:rsidP="00D53818">
      <w:pPr>
        <w:pStyle w:val="Heading4"/>
      </w:pPr>
      <w:r>
        <w:t>3.</w:t>
      </w:r>
      <w:r w:rsidR="00E510B1">
        <w:t>3</w:t>
      </w:r>
      <w:r w:rsidR="00561FE5">
        <w:t>.8</w:t>
      </w:r>
      <w:r>
        <w:t xml:space="preserve"> New Staff Member</w:t>
      </w:r>
    </w:p>
    <w:p w14:paraId="56632750" w14:textId="7B5D66D4" w:rsidR="00947BF0" w:rsidRDefault="00947BF0" w:rsidP="00947BF0">
      <w:r>
        <w:t xml:space="preserve">The purpose of the New Staff Member form is to allow a user to select another user which </w:t>
      </w:r>
      <w:r w:rsidR="00991EAA">
        <w:t>is not currently</w:t>
      </w:r>
      <w:r>
        <w:t xml:space="preserve"> </w:t>
      </w:r>
      <w:r w:rsidR="00682D0E">
        <w:t xml:space="preserve">a </w:t>
      </w:r>
      <w:r w:rsidR="00754AA8">
        <w:t xml:space="preserve">member of staff </w:t>
      </w:r>
      <w:r>
        <w:t xml:space="preserve">and </w:t>
      </w:r>
      <w:r w:rsidR="008B4B14">
        <w:t>assign them a staff id, access level, date of birth, status and position</w:t>
      </w:r>
      <w:r w:rsidR="00682D0E">
        <w:t>.</w:t>
      </w:r>
    </w:p>
    <w:p w14:paraId="0CD7266C" w14:textId="77777777" w:rsidR="00682D0E" w:rsidRPr="00947BF0" w:rsidRDefault="00682D0E" w:rsidP="00947BF0"/>
    <w:p w14:paraId="77CA2C90" w14:textId="77777777" w:rsidR="00BF6AA3" w:rsidRDefault="00BF6AA3" w:rsidP="00BF6AA3">
      <w:r>
        <w:rPr>
          <w:noProof/>
        </w:rPr>
        <w:drawing>
          <wp:inline distT="0" distB="0" distL="0" distR="0" wp14:anchorId="49A54AA6" wp14:editId="6A88DAE2">
            <wp:extent cx="2768252" cy="215316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86504" cy="2167364"/>
                    </a:xfrm>
                    <a:prstGeom prst="rect">
                      <a:avLst/>
                    </a:prstGeom>
                    <a:noFill/>
                    <a:ln>
                      <a:noFill/>
                    </a:ln>
                  </pic:spPr>
                </pic:pic>
              </a:graphicData>
            </a:graphic>
          </wp:inline>
        </w:drawing>
      </w:r>
    </w:p>
    <w:p w14:paraId="39013665" w14:textId="77777777" w:rsidR="00BF6AA3" w:rsidRDefault="00BF6AA3" w:rsidP="00BF6AA3"/>
    <w:p w14:paraId="59C81FC5" w14:textId="7AE5D1D1" w:rsidR="007537F7" w:rsidRPr="00D91EBD" w:rsidRDefault="00BF6AA3" w:rsidP="00BF6AA3">
      <w:pPr>
        <w:pStyle w:val="Heading4"/>
      </w:pPr>
      <w:r w:rsidRPr="00D91EBD">
        <w:lastRenderedPageBreak/>
        <w:t>3.</w:t>
      </w:r>
      <w:r w:rsidR="00E510B1">
        <w:t>3</w:t>
      </w:r>
      <w:r w:rsidR="00561FE5">
        <w:t>.9</w:t>
      </w:r>
      <w:r w:rsidR="00380C4F" w:rsidRPr="00D91EBD">
        <w:t xml:space="preserve"> Invoice Log</w:t>
      </w:r>
    </w:p>
    <w:p w14:paraId="4AC08082" w14:textId="7089B68D" w:rsidR="00BC1DEF" w:rsidRPr="00BC1DEF" w:rsidRDefault="00BC1DEF" w:rsidP="00BC1DEF">
      <w:r>
        <w:t>The purpose of the invoice</w:t>
      </w:r>
      <w:r w:rsidR="00427FBA">
        <w:t xml:space="preserve"> log form is to allow the user to view past invoices and information stored in the database assigned to each </w:t>
      </w:r>
      <w:r w:rsidR="00947BF0">
        <w:t>invoice.</w:t>
      </w:r>
    </w:p>
    <w:p w14:paraId="215F044D" w14:textId="2B8DFB7F" w:rsidR="003B7D8C" w:rsidRDefault="00324FE8" w:rsidP="00BF6AA3">
      <w:pPr>
        <w:pStyle w:val="Heading4"/>
      </w:pPr>
      <w:r>
        <w:rPr>
          <w:noProof/>
        </w:rPr>
        <w:drawing>
          <wp:inline distT="0" distB="0" distL="0" distR="0" wp14:anchorId="7D834FC5" wp14:editId="6BEEF577">
            <wp:extent cx="6645910" cy="3430270"/>
            <wp:effectExtent l="0" t="0" r="254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45910" cy="3430270"/>
                    </a:xfrm>
                    <a:prstGeom prst="rect">
                      <a:avLst/>
                    </a:prstGeom>
                  </pic:spPr>
                </pic:pic>
              </a:graphicData>
            </a:graphic>
          </wp:inline>
        </w:drawing>
      </w:r>
    </w:p>
    <w:p w14:paraId="46AA19B1" w14:textId="511C1182" w:rsidR="001C7561" w:rsidRDefault="001C7561">
      <w:pPr>
        <w:sectPr w:rsidR="001C7561" w:rsidSect="00DB6926">
          <w:pgSz w:w="11907" w:h="16840" w:code="9"/>
          <w:pgMar w:top="720" w:right="720" w:bottom="720" w:left="720" w:header="709" w:footer="709" w:gutter="0"/>
          <w:cols w:space="708"/>
          <w:titlePg/>
          <w:docGrid w:linePitch="360"/>
        </w:sectPr>
      </w:pPr>
    </w:p>
    <w:p w14:paraId="51CAB726" w14:textId="67D3C0F2" w:rsidR="00E510B1" w:rsidRDefault="00E510B1" w:rsidP="00E510B1">
      <w:pPr>
        <w:pStyle w:val="Heading2"/>
      </w:pPr>
      <w:bookmarkStart w:id="31" w:name="_Toc523361615"/>
      <w:r>
        <w:lastRenderedPageBreak/>
        <w:t>3.3 Data Flow Diagram</w:t>
      </w:r>
      <w:bookmarkEnd w:id="31"/>
    </w:p>
    <w:p w14:paraId="6FEC82F3" w14:textId="419DF2A9" w:rsidR="00132CC0" w:rsidRDefault="00132CC0" w:rsidP="00132CC0">
      <w:r>
        <w:rPr>
          <w:noProof/>
        </w:rPr>
        <w:drawing>
          <wp:anchor distT="0" distB="0" distL="114300" distR="114300" simplePos="0" relativeHeight="251666432" behindDoc="0" locked="0" layoutInCell="1" allowOverlap="1" wp14:anchorId="1238F01F" wp14:editId="40770194">
            <wp:simplePos x="0" y="0"/>
            <wp:positionH relativeFrom="margin">
              <wp:align>left</wp:align>
            </wp:positionH>
            <wp:positionV relativeFrom="paragraph">
              <wp:posOffset>59690</wp:posOffset>
            </wp:positionV>
            <wp:extent cx="1904365" cy="13102590"/>
            <wp:effectExtent l="0" t="0" r="635"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04365" cy="131025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4CCF01" w14:textId="77777777" w:rsidR="00DB4053" w:rsidRDefault="009B133D" w:rsidP="00B869CB">
      <w:pPr>
        <w:ind w:left="2160"/>
        <w:jc w:val="both"/>
      </w:pPr>
      <w:r>
        <w:t xml:space="preserve">The dataflow diagram situated to the left consists of three main parts, including login, purchase and checkout as the user moves between these main forms. </w:t>
      </w:r>
    </w:p>
    <w:p w14:paraId="7AFA7788" w14:textId="621A0548" w:rsidR="00DB4053" w:rsidRDefault="00DB4053" w:rsidP="00B869CB">
      <w:pPr>
        <w:ind w:left="2160"/>
        <w:jc w:val="both"/>
      </w:pPr>
    </w:p>
    <w:p w14:paraId="7AA87E52" w14:textId="157DA953" w:rsidR="00C203D4" w:rsidRDefault="00DB4053" w:rsidP="00B869CB">
      <w:pPr>
        <w:ind w:left="2160"/>
        <w:jc w:val="both"/>
      </w:pPr>
      <w:r>
        <w:t>The diagram starts with the user entering their login details where the</w:t>
      </w:r>
      <w:r w:rsidR="008639E4">
        <w:t xml:space="preserve"> details they enter will be authenticated and checked against database records. If the user does not enter in the correct details a MessageBox will be promptly shown notifying the user that the login details entered are wrong.</w:t>
      </w:r>
      <w:r w:rsidR="00C203D4">
        <w:t xml:space="preserve"> During login the program will also check if the user logging in is</w:t>
      </w:r>
      <w:r w:rsidR="00830A24">
        <w:t xml:space="preserve"> a member of</w:t>
      </w:r>
      <w:r w:rsidR="00C203D4">
        <w:t xml:space="preserve"> staff so the corresponding form can be sh</w:t>
      </w:r>
      <w:r w:rsidR="0030317D">
        <w:t xml:space="preserve">own. Normal customers will </w:t>
      </w:r>
      <w:r w:rsidR="009A777C">
        <w:t xml:space="preserve">directly see the purchase form whilst staff will be shown the staff menu where they can select the purchase form. </w:t>
      </w:r>
    </w:p>
    <w:p w14:paraId="09CE6390" w14:textId="4DCE326D" w:rsidR="009A777C" w:rsidRDefault="009A777C" w:rsidP="00B869CB">
      <w:pPr>
        <w:ind w:left="2160"/>
        <w:jc w:val="both"/>
      </w:pPr>
    </w:p>
    <w:p w14:paraId="14909418" w14:textId="4135A212" w:rsidR="009A777C" w:rsidRDefault="009A777C" w:rsidP="00B869CB">
      <w:pPr>
        <w:ind w:left="2160"/>
        <w:jc w:val="both"/>
      </w:pPr>
      <w:r>
        <w:t xml:space="preserve">From the purchase form the user can then add a product to the cart by clicking on the item row in the DataGridView. </w:t>
      </w:r>
      <w:r w:rsidR="006D3B4D">
        <w:t xml:space="preserve">Relevant cart information will then be updated and displayed on the form such as total cost and item quantity in cart. Once the item has been added to the cart, the user can </w:t>
      </w:r>
      <w:r w:rsidR="00B869CB">
        <w:t xml:space="preserve">then </w:t>
      </w:r>
      <w:r w:rsidR="00405BFD">
        <w:t>click the checkout button where the checkout form will be displayed, and the purchase form will disappear.</w:t>
      </w:r>
    </w:p>
    <w:p w14:paraId="6543B250" w14:textId="711C89D1" w:rsidR="00405BFD" w:rsidRDefault="00405BFD" w:rsidP="00B869CB">
      <w:pPr>
        <w:ind w:left="2160"/>
        <w:jc w:val="both"/>
      </w:pPr>
    </w:p>
    <w:p w14:paraId="6EE00033" w14:textId="7D9ADB98" w:rsidR="00405BFD" w:rsidRDefault="00405BFD" w:rsidP="00B869CB">
      <w:pPr>
        <w:ind w:left="2160"/>
        <w:jc w:val="both"/>
      </w:pPr>
      <w:r>
        <w:t>Once the checkout form has opened, the</w:t>
      </w:r>
      <w:r w:rsidR="00BA692A">
        <w:t xml:space="preserve"> user must then enter in their payment details and click the checkout button. The program will then check if the payment information entered is valid. If the information is not valid a MessageBox will be shown notifying the user, the information is not correct. </w:t>
      </w:r>
      <w:r w:rsidR="004D2408">
        <w:t xml:space="preserve">If the information is correct the program will </w:t>
      </w:r>
      <w:r w:rsidR="005C0A30">
        <w:t>update the stock of products in the inventory and record the invoice information into the database. Following this success, a MessageBox will be shown notifying the user of a successful transaction. At this point the program will then check if the user is a staff member or customer</w:t>
      </w:r>
      <w:r w:rsidR="008216DE">
        <w:t xml:space="preserve"> and </w:t>
      </w:r>
      <w:r w:rsidR="008216DE">
        <w:t>the checkout form</w:t>
      </w:r>
      <w:r w:rsidR="008216DE">
        <w:t xml:space="preserve"> will close</w:t>
      </w:r>
      <w:r w:rsidR="005C0A30">
        <w:t xml:space="preserve">. If the user is a staff member and the staff menu will display, whilst, if the user is a customer, the </w:t>
      </w:r>
      <w:r w:rsidR="008216DE">
        <w:t>login form will be shown.</w:t>
      </w:r>
    </w:p>
    <w:p w14:paraId="66A990D2" w14:textId="1225BD68" w:rsidR="0030317D" w:rsidRDefault="0030317D" w:rsidP="00B869CB">
      <w:pPr>
        <w:ind w:left="2160"/>
        <w:jc w:val="both"/>
      </w:pPr>
    </w:p>
    <w:p w14:paraId="4CDFEE96" w14:textId="272853A0" w:rsidR="0030317D" w:rsidRDefault="0030317D" w:rsidP="00B869CB">
      <w:pPr>
        <w:ind w:left="2160"/>
        <w:jc w:val="both"/>
      </w:pPr>
    </w:p>
    <w:p w14:paraId="55DDC146" w14:textId="4ABA953D" w:rsidR="001C7561" w:rsidRDefault="00452FD8" w:rsidP="00B869CB">
      <w:pPr>
        <w:jc w:val="both"/>
        <w:sectPr w:rsidR="001C7561" w:rsidSect="001C7561">
          <w:pgSz w:w="16840" w:h="23808" w:code="8"/>
          <w:pgMar w:top="720" w:right="720" w:bottom="720" w:left="720" w:header="709" w:footer="709" w:gutter="0"/>
          <w:cols w:space="708"/>
          <w:titlePg/>
          <w:docGrid w:linePitch="360"/>
        </w:sectPr>
      </w:pPr>
      <w:r>
        <w:br w:type="page"/>
      </w:r>
    </w:p>
    <w:p w14:paraId="37FE7D8D" w14:textId="5CCA3EF2" w:rsidR="00496C45" w:rsidRDefault="000B4675" w:rsidP="00496C45">
      <w:pPr>
        <w:pStyle w:val="Heading1"/>
      </w:pPr>
      <w:bookmarkStart w:id="32" w:name="_Toc523361616"/>
      <w:r>
        <w:lastRenderedPageBreak/>
        <w:t xml:space="preserve">4.0 </w:t>
      </w:r>
      <w:r w:rsidR="00046560">
        <w:t>Part B</w:t>
      </w:r>
      <w:r w:rsidR="006D0BB1">
        <w:t xml:space="preserve"> </w:t>
      </w:r>
      <w:r w:rsidR="00EC77CB">
        <w:t>–</w:t>
      </w:r>
      <w:r w:rsidR="006D0BB1">
        <w:t xml:space="preserve"> </w:t>
      </w:r>
      <w:r w:rsidR="00EC77CB">
        <w:t>Changes to implementation</w:t>
      </w:r>
      <w:bookmarkEnd w:id="32"/>
    </w:p>
    <w:p w14:paraId="4EC55550" w14:textId="5B0602CC" w:rsidR="00A22B19" w:rsidRDefault="00EC77CB" w:rsidP="00A22B19">
      <w:pPr>
        <w:pStyle w:val="Heading3"/>
      </w:pPr>
      <w:bookmarkStart w:id="33" w:name="_Toc523361617"/>
      <w:r>
        <w:t xml:space="preserve">4.1 </w:t>
      </w:r>
      <w:r w:rsidR="00A22B19">
        <w:t>DESIGN</w:t>
      </w:r>
      <w:bookmarkEnd w:id="33"/>
    </w:p>
    <w:p w14:paraId="22946592" w14:textId="25D8A02F" w:rsidR="00DA7DA6" w:rsidRDefault="00A22B19" w:rsidP="006A5ED8">
      <w:pPr>
        <w:jc w:val="both"/>
      </w:pPr>
      <w:r>
        <w:t xml:space="preserve">The overall design of all forms was changed to better suit the program. The old design provided little space on the side of the program where </w:t>
      </w:r>
      <w:r w:rsidR="00C36CC5">
        <w:t xml:space="preserve">buttons and text could be placed making the design </w:t>
      </w:r>
      <w:r w:rsidR="007D2E9D">
        <w:t>inconvenient. With the new design, text is now able to sit in the header of the form, meaning instructions or the menu name coul</w:t>
      </w:r>
      <w:r w:rsidR="00B35B51">
        <w:t>d be</w:t>
      </w:r>
      <w:r w:rsidR="007D2E9D">
        <w:t xml:space="preserve"> place</w:t>
      </w:r>
      <w:r w:rsidR="00B35B51">
        <w:t>d in the header</w:t>
      </w:r>
      <w:r w:rsidR="007D2E9D">
        <w:t xml:space="preserve">, allowing better communication </w:t>
      </w:r>
      <w:r w:rsidR="00C02206">
        <w:t xml:space="preserve">and </w:t>
      </w:r>
      <w:r w:rsidR="00842740">
        <w:t>overall</w:t>
      </w:r>
      <w:r w:rsidR="00C02206">
        <w:t xml:space="preserve"> design.</w:t>
      </w:r>
      <w:r w:rsidR="00EC7B7B">
        <w:t xml:space="preserve"> All major</w:t>
      </w:r>
      <w:r w:rsidR="00C02206">
        <w:t xml:space="preserve"> forms that used the old sidebar design now </w:t>
      </w:r>
      <w:r w:rsidR="00FA7BB5">
        <w:t xml:space="preserve">use the new header design. </w:t>
      </w:r>
    </w:p>
    <w:p w14:paraId="5614F934" w14:textId="26B821E6" w:rsidR="00DA7DA6" w:rsidRDefault="00DA7DA6" w:rsidP="00A22B19"/>
    <w:p w14:paraId="00F93E4A" w14:textId="7BD73931" w:rsidR="004C5B97" w:rsidRDefault="004C5B97" w:rsidP="004C5B97">
      <w:pPr>
        <w:jc w:val="center"/>
      </w:pPr>
      <w:r w:rsidRPr="0050546F">
        <w:rPr>
          <w:b/>
        </w:rPr>
        <w:t>Old Design</w:t>
      </w:r>
      <w:r>
        <w:t xml:space="preserve"> </w:t>
      </w:r>
      <w:r w:rsidR="0050546F">
        <w:tab/>
      </w:r>
      <w:r w:rsidR="0050546F">
        <w:tab/>
      </w:r>
      <w:r w:rsidR="0050546F">
        <w:tab/>
      </w:r>
      <w:r w:rsidR="0050546F">
        <w:tab/>
      </w:r>
      <w:r w:rsidR="0050546F">
        <w:tab/>
        <w:t xml:space="preserve"> </w:t>
      </w:r>
      <w:r w:rsidR="0050546F" w:rsidRPr="0050546F">
        <w:rPr>
          <w:b/>
        </w:rPr>
        <w:t>New Design</w:t>
      </w:r>
    </w:p>
    <w:p w14:paraId="5E328B3D" w14:textId="2AF22668" w:rsidR="00DA7DA6" w:rsidRDefault="004C5B97" w:rsidP="00A22B19">
      <w:r>
        <w:rPr>
          <w:noProof/>
        </w:rPr>
        <w:drawing>
          <wp:anchor distT="0" distB="0" distL="114300" distR="114300" simplePos="0" relativeHeight="251664384" behindDoc="0" locked="0" layoutInCell="1" allowOverlap="1" wp14:anchorId="05066A07" wp14:editId="70A82BF2">
            <wp:simplePos x="0" y="0"/>
            <wp:positionH relativeFrom="column">
              <wp:posOffset>2965359</wp:posOffset>
            </wp:positionH>
            <wp:positionV relativeFrom="paragraph">
              <wp:posOffset>202565</wp:posOffset>
            </wp:positionV>
            <wp:extent cx="2824843" cy="1393956"/>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24843" cy="1393956"/>
                    </a:xfrm>
                    <a:prstGeom prst="rect">
                      <a:avLst/>
                    </a:prstGeom>
                  </pic:spPr>
                </pic:pic>
              </a:graphicData>
            </a:graphic>
          </wp:anchor>
        </w:drawing>
      </w:r>
      <w:r>
        <w:rPr>
          <w:noProof/>
        </w:rPr>
        <w:drawing>
          <wp:anchor distT="0" distB="0" distL="114300" distR="114300" simplePos="0" relativeHeight="251663360" behindDoc="0" locked="0" layoutInCell="1" allowOverlap="1" wp14:anchorId="0039EE71" wp14:editId="379C8E38">
            <wp:simplePos x="0" y="0"/>
            <wp:positionH relativeFrom="margin">
              <wp:posOffset>163285</wp:posOffset>
            </wp:positionH>
            <wp:positionV relativeFrom="paragraph">
              <wp:posOffset>148771</wp:posOffset>
            </wp:positionV>
            <wp:extent cx="2508885" cy="1858645"/>
            <wp:effectExtent l="0" t="0" r="5715"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08885" cy="18586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E85AE5" w14:textId="794EF9A3" w:rsidR="007D2E9D" w:rsidRPr="00A22B19" w:rsidRDefault="007D2E9D" w:rsidP="00A22B19"/>
    <w:p w14:paraId="2DF26B5D" w14:textId="68246450" w:rsidR="00C97942" w:rsidRPr="00C97942" w:rsidRDefault="00C97942" w:rsidP="00C97942"/>
    <w:p w14:paraId="0C8AE185" w14:textId="68EC2568" w:rsidR="00E41E37" w:rsidRDefault="00E41E37" w:rsidP="00E41E37"/>
    <w:p w14:paraId="10E7C2D5" w14:textId="0AB9F541" w:rsidR="00E41E37" w:rsidRDefault="00E41E37" w:rsidP="00E41E37"/>
    <w:p w14:paraId="1B027A2F" w14:textId="4916200F" w:rsidR="0050546F" w:rsidRDefault="0050546F" w:rsidP="00E41E37"/>
    <w:p w14:paraId="4030CA50" w14:textId="77777777" w:rsidR="0004738D" w:rsidRDefault="0004738D" w:rsidP="007F6DA4">
      <w:pPr>
        <w:pStyle w:val="Heading3"/>
      </w:pPr>
    </w:p>
    <w:p w14:paraId="446127FA" w14:textId="77777777" w:rsidR="0004738D" w:rsidRDefault="0004738D" w:rsidP="007F6DA4">
      <w:pPr>
        <w:pStyle w:val="Heading3"/>
      </w:pPr>
    </w:p>
    <w:p w14:paraId="7928DF80" w14:textId="77777777" w:rsidR="0004738D" w:rsidRDefault="0004738D" w:rsidP="007F6DA4">
      <w:pPr>
        <w:pStyle w:val="Heading3"/>
      </w:pPr>
    </w:p>
    <w:p w14:paraId="6ADF7E23" w14:textId="77777777" w:rsidR="0004738D" w:rsidRDefault="0004738D" w:rsidP="007F6DA4">
      <w:pPr>
        <w:pStyle w:val="Heading3"/>
      </w:pPr>
    </w:p>
    <w:p w14:paraId="11BB1ABD" w14:textId="77777777" w:rsidR="0004738D" w:rsidRDefault="0004738D" w:rsidP="007F6DA4">
      <w:pPr>
        <w:pStyle w:val="Heading3"/>
      </w:pPr>
    </w:p>
    <w:p w14:paraId="70D8C81F" w14:textId="1AF70658" w:rsidR="0050546F" w:rsidRDefault="00EC77CB" w:rsidP="006A5ED8">
      <w:pPr>
        <w:pStyle w:val="Heading3"/>
        <w:jc w:val="both"/>
      </w:pPr>
      <w:bookmarkStart w:id="34" w:name="_Toc523361618"/>
      <w:r>
        <w:t xml:space="preserve">4.2 </w:t>
      </w:r>
      <w:r w:rsidR="007F6DA4">
        <w:t>Purchase form</w:t>
      </w:r>
      <w:bookmarkEnd w:id="34"/>
    </w:p>
    <w:p w14:paraId="7C18A621" w14:textId="1D29842E" w:rsidR="007F6DA4" w:rsidRDefault="007F6DA4" w:rsidP="006A5ED8">
      <w:pPr>
        <w:jc w:val="both"/>
      </w:pPr>
      <w:r>
        <w:t xml:space="preserve">Due how most POS </w:t>
      </w:r>
      <w:r w:rsidR="00961397">
        <w:t>checkout machines generally operate</w:t>
      </w:r>
      <w:r w:rsidR="002E2F66">
        <w:t xml:space="preserve"> the quantity column in the cart of the purchase form ha</w:t>
      </w:r>
      <w:r w:rsidR="00B40362">
        <w:t>ve</w:t>
      </w:r>
      <w:r w:rsidR="002E2F66">
        <w:t xml:space="preserve"> been removed</w:t>
      </w:r>
      <w:r w:rsidR="00B40362">
        <w:t xml:space="preserve">. In most situations at a normal POS machine, when more than one of the same item is scanned in, </w:t>
      </w:r>
      <w:r w:rsidR="00E16DB3">
        <w:t xml:space="preserve">the product is added like a separate product and is not grouped together. </w:t>
      </w:r>
      <w:r w:rsidR="00E81CBA">
        <w:t xml:space="preserve">This change is to make sure the machine falls into the same standards required and set by </w:t>
      </w:r>
      <w:r w:rsidR="00B25DF6">
        <w:t>other POS systems. This will ensure, when customer use the POS machine, they are not confronted by</w:t>
      </w:r>
      <w:r w:rsidR="00C36932">
        <w:t xml:space="preserve"> </w:t>
      </w:r>
      <w:r w:rsidR="00B25DF6">
        <w:t xml:space="preserve">different </w:t>
      </w:r>
      <w:r w:rsidR="00C36932">
        <w:t>operation standards.</w:t>
      </w:r>
    </w:p>
    <w:p w14:paraId="5CC09254" w14:textId="62BA9481" w:rsidR="002F1210" w:rsidRDefault="002F1210" w:rsidP="006A5ED8">
      <w:pPr>
        <w:jc w:val="both"/>
      </w:pPr>
    </w:p>
    <w:p w14:paraId="2ADFF999" w14:textId="2754427E" w:rsidR="002F1210" w:rsidRPr="008C63A2" w:rsidRDefault="00EC77CB" w:rsidP="006A5ED8">
      <w:pPr>
        <w:pStyle w:val="Heading3"/>
        <w:jc w:val="both"/>
      </w:pPr>
      <w:bookmarkStart w:id="35" w:name="_Toc523361619"/>
      <w:r w:rsidRPr="008C63A2">
        <w:t xml:space="preserve">4.3 </w:t>
      </w:r>
      <w:r w:rsidR="002F1210" w:rsidRPr="008C63A2">
        <w:t>Database design</w:t>
      </w:r>
      <w:bookmarkEnd w:id="35"/>
    </w:p>
    <w:p w14:paraId="70937028" w14:textId="103BFB5F" w:rsidR="001D6E1C" w:rsidRPr="008C63A2" w:rsidRDefault="001D6E1C" w:rsidP="006A5ED8">
      <w:pPr>
        <w:jc w:val="both"/>
      </w:pPr>
      <w:r w:rsidRPr="008C63A2">
        <w:t xml:space="preserve">During the implementation of the program, it was decided that design of the database should change to make the programming and </w:t>
      </w:r>
      <w:r w:rsidR="002F6AE4" w:rsidRPr="008C63A2">
        <w:t>SQL</w:t>
      </w:r>
      <w:r w:rsidR="00E72F65" w:rsidRPr="008C63A2">
        <w:t xml:space="preserve"> </w:t>
      </w:r>
      <w:r w:rsidR="002F6AE4" w:rsidRPr="008C63A2">
        <w:t>queries</w:t>
      </w:r>
      <w:r w:rsidR="00E72F65" w:rsidRPr="008C63A2">
        <w:t xml:space="preserve"> </w:t>
      </w:r>
      <w:r w:rsidR="001D29BD" w:rsidRPr="008C63A2">
        <w:t>simpler</w:t>
      </w:r>
      <w:r w:rsidR="00370B7E" w:rsidRPr="008C63A2">
        <w:t xml:space="preserve"> to ensure that data is not lost due to the design being over complicated.</w:t>
      </w:r>
      <w:r w:rsidR="00E47E64" w:rsidRPr="008C63A2">
        <w:t xml:space="preserve"> This in turn has also made the implementation quicker </w:t>
      </w:r>
      <w:r w:rsidR="00D26FD3" w:rsidRPr="008C63A2">
        <w:t xml:space="preserve">to ensure that the product is delivered </w:t>
      </w:r>
      <w:r w:rsidR="00C83CA9" w:rsidRPr="008C63A2">
        <w:t>completed and</w:t>
      </w:r>
      <w:r w:rsidR="00D72F07" w:rsidRPr="008C63A2">
        <w:t xml:space="preserve"> has meant that more time was able to be dedicated into fixing bugs and improving other forms </w:t>
      </w:r>
      <w:r w:rsidR="00BA6A59" w:rsidRPr="008C63A2">
        <w:t>before the due date.</w:t>
      </w:r>
      <w:r w:rsidR="006C572E" w:rsidRPr="008C63A2">
        <w:t xml:space="preserve"> </w:t>
      </w:r>
      <w:r w:rsidR="00830A24" w:rsidRPr="008C63A2">
        <w:t xml:space="preserve">During the implementation the user and staff tables were changed </w:t>
      </w:r>
      <w:r w:rsidR="0074119D" w:rsidRPr="008C63A2">
        <w:t xml:space="preserve">as many </w:t>
      </w:r>
      <w:r w:rsidR="00054A18" w:rsidRPr="008C63A2">
        <w:t>records</w:t>
      </w:r>
      <w:r w:rsidR="0074119D" w:rsidRPr="008C63A2">
        <w:t xml:space="preserve"> were being duplicated across both </w:t>
      </w:r>
      <w:r w:rsidR="00846655" w:rsidRPr="008C63A2">
        <w:t>tables</w:t>
      </w:r>
      <w:r w:rsidR="0074119D" w:rsidRPr="008C63A2">
        <w:t xml:space="preserve">. Not to mention </w:t>
      </w:r>
      <w:r w:rsidR="00054A18" w:rsidRPr="008C63A2">
        <w:t>the difficulty of the login form as the form would need to check records from two separate table at login for matching usernames and passwords.</w:t>
      </w:r>
      <w:r w:rsidR="00025109" w:rsidRPr="008C63A2">
        <w:t xml:space="preserve"> </w:t>
      </w:r>
      <w:r w:rsidR="00846655" w:rsidRPr="008C63A2">
        <w:t>Therefore,</w:t>
      </w:r>
      <w:r w:rsidR="00025109" w:rsidRPr="008C63A2">
        <w:t xml:space="preserve"> to ensure that the final product was at the highest standards and </w:t>
      </w:r>
      <w:r w:rsidR="006116A7" w:rsidRPr="008C63A2">
        <w:t xml:space="preserve">bug free the tables were redesigned so staff id became a entity of the users table and the staff table contained information for staff only. </w:t>
      </w:r>
      <w:r w:rsidR="00846655" w:rsidRPr="008C63A2">
        <w:t>This change</w:t>
      </w:r>
      <w:r w:rsidR="006116A7" w:rsidRPr="008C63A2">
        <w:t xml:space="preserve"> means </w:t>
      </w:r>
      <w:r w:rsidR="00846655" w:rsidRPr="008C63A2">
        <w:t>that every staff is a user but not every user is a staff as not all users will be assigned a staff id.</w:t>
      </w:r>
    </w:p>
    <w:p w14:paraId="68271326" w14:textId="3E167604" w:rsidR="00846655" w:rsidRDefault="00846655" w:rsidP="006A5ED8">
      <w:pPr>
        <w:jc w:val="both"/>
      </w:pPr>
    </w:p>
    <w:p w14:paraId="7EBA4FCA" w14:textId="74B39DD4" w:rsidR="00846655" w:rsidRDefault="00846655" w:rsidP="006A5ED8">
      <w:pPr>
        <w:jc w:val="both"/>
      </w:pPr>
      <w:r>
        <w:t xml:space="preserve">Another change that was made to the databases was the change from using separate order and invoice tables as this would have created too many problems and extended programming time that was not </w:t>
      </w:r>
      <w:r w:rsidR="0081499B">
        <w:t xml:space="preserve">available. So to ensure that the program was finished on time, the tables were redesigned so </w:t>
      </w:r>
      <w:r w:rsidR="00673008">
        <w:t>all</w:t>
      </w:r>
      <w:r w:rsidR="0081499B">
        <w:t xml:space="preserve"> entities part of the orders table become part of the invoice</w:t>
      </w:r>
      <w:r w:rsidR="000B2246">
        <w:t>s table</w:t>
      </w:r>
      <w:r w:rsidR="00673008">
        <w:t xml:space="preserve"> (Except for the OrderID entity)</w:t>
      </w:r>
      <w:r w:rsidR="000B2246">
        <w:t>. With this change, it would mean that the LineNo</w:t>
      </w:r>
      <w:r w:rsidR="00673008">
        <w:t xml:space="preserve"> and InvoiceID would form the primary key of the table as the InvoiceID would be repeated multiple times. This change meant that a GROUP BY statement could be used in the SQL queries speeding up implementation times rather than </w:t>
      </w:r>
      <w:r w:rsidR="008C63A2">
        <w:t>using separate queries on multiple tables.</w:t>
      </w:r>
    </w:p>
    <w:p w14:paraId="4052E19D" w14:textId="165D2E7E" w:rsidR="00EF02F7" w:rsidRDefault="00EF02F7" w:rsidP="006A5ED8">
      <w:pPr>
        <w:jc w:val="both"/>
      </w:pPr>
    </w:p>
    <w:p w14:paraId="0FCD6674" w14:textId="16349B6E" w:rsidR="009E6A2D" w:rsidRDefault="00EC77CB" w:rsidP="006A5ED8">
      <w:pPr>
        <w:pStyle w:val="Heading3"/>
        <w:jc w:val="both"/>
      </w:pPr>
      <w:bookmarkStart w:id="36" w:name="_Toc523361620"/>
      <w:r>
        <w:lastRenderedPageBreak/>
        <w:t xml:space="preserve">4.4 </w:t>
      </w:r>
      <w:r w:rsidR="009E6A2D">
        <w:t xml:space="preserve">Database </w:t>
      </w:r>
      <w:r w:rsidR="00595242">
        <w:t>Names</w:t>
      </w:r>
      <w:bookmarkEnd w:id="36"/>
    </w:p>
    <w:p w14:paraId="6540E34E" w14:textId="6C54CE67" w:rsidR="00595242" w:rsidRPr="00595242" w:rsidRDefault="00595242" w:rsidP="006A5ED8">
      <w:pPr>
        <w:jc w:val="both"/>
      </w:pPr>
      <w:r>
        <w:t xml:space="preserve">Due to </w:t>
      </w:r>
      <w:r w:rsidR="00F267C6">
        <w:t xml:space="preserve">the nature of Microsoft SQL Studio, when tables were deleted and recreated, occasionally </w:t>
      </w:r>
      <w:r w:rsidR="00201179">
        <w:t xml:space="preserve">some names were not able to be reused due to an error claiming that the database name was already in use. Because of this </w:t>
      </w:r>
      <w:r w:rsidR="00C10D37">
        <w:t xml:space="preserve">some database names have changed </w:t>
      </w:r>
      <w:r w:rsidR="0037052D">
        <w:t xml:space="preserve">including </w:t>
      </w:r>
      <w:r w:rsidR="007C414D">
        <w:t>the ‘Staff’ database to ‘AllStaff’</w:t>
      </w:r>
      <w:r w:rsidR="009335F8">
        <w:t>, ‘Users’ to ‘AllUsers’</w:t>
      </w:r>
    </w:p>
    <w:p w14:paraId="112B0870" w14:textId="77777777" w:rsidR="009E6A2D" w:rsidRDefault="009E6A2D" w:rsidP="006A5ED8">
      <w:pPr>
        <w:jc w:val="both"/>
      </w:pPr>
    </w:p>
    <w:p w14:paraId="6FCED548" w14:textId="7BC4276F" w:rsidR="00EF02F7" w:rsidRDefault="00EC77CB" w:rsidP="006A5ED8">
      <w:pPr>
        <w:pStyle w:val="Heading3"/>
        <w:jc w:val="both"/>
      </w:pPr>
      <w:bookmarkStart w:id="37" w:name="_Toc523361621"/>
      <w:r>
        <w:t xml:space="preserve">4.5 </w:t>
      </w:r>
      <w:r w:rsidR="00EF02F7">
        <w:t>Login Form</w:t>
      </w:r>
      <w:bookmarkEnd w:id="37"/>
    </w:p>
    <w:p w14:paraId="30F7B0A6" w14:textId="6DF55746" w:rsidR="00EF02F7" w:rsidRDefault="00535380" w:rsidP="006A5ED8">
      <w:pPr>
        <w:jc w:val="both"/>
      </w:pPr>
      <w:r>
        <w:t>B</w:t>
      </w:r>
      <w:r w:rsidR="00EF02F7">
        <w:t>ecause the software is intended to be used as a POS machine</w:t>
      </w:r>
      <w:r w:rsidR="0015138D">
        <w:t>,</w:t>
      </w:r>
      <w:r w:rsidR="009F01D6">
        <w:t xml:space="preserve"> if the program is closed, this could create problems for customers as they cannot </w:t>
      </w:r>
      <w:r w:rsidR="001D29BD">
        <w:t>buy item</w:t>
      </w:r>
      <w:r>
        <w:t xml:space="preserve">s creating an inconvenience to the business. </w:t>
      </w:r>
      <w:r w:rsidR="0015138D">
        <w:t xml:space="preserve">To solve this, the login form was changed by disabling the login form </w:t>
      </w:r>
      <w:r w:rsidR="00744748">
        <w:t xml:space="preserve">X button to make sure that users cannot close the form. Furthermore, the disabling of alt + f4 </w:t>
      </w:r>
      <w:r w:rsidR="00CE6C28">
        <w:t>has been implemented to</w:t>
      </w:r>
      <w:r w:rsidR="005720D3">
        <w:t xml:space="preserve"> ensure</w:t>
      </w:r>
      <w:r w:rsidR="00CE6C28">
        <w:t xml:space="preserve"> that users cannot close the form </w:t>
      </w:r>
      <w:r w:rsidR="005D07D7">
        <w:t>through hot keys. Instead to close the program, the user must open task manager and end the task</w:t>
      </w:r>
      <w:r w:rsidR="00AC7FB6">
        <w:t xml:space="preserve">. With this design change, the business can expect less program downtime as it becomes more difficult for the user to close the program. </w:t>
      </w:r>
    </w:p>
    <w:p w14:paraId="782202D3" w14:textId="2D1A2EA7" w:rsidR="00502C64" w:rsidRDefault="00502C64" w:rsidP="006A5ED8">
      <w:pPr>
        <w:jc w:val="both"/>
      </w:pPr>
    </w:p>
    <w:p w14:paraId="607C7709" w14:textId="589A3C48" w:rsidR="00626130" w:rsidRDefault="00EC77CB" w:rsidP="006A5ED8">
      <w:pPr>
        <w:pStyle w:val="Heading3"/>
        <w:jc w:val="both"/>
      </w:pPr>
      <w:bookmarkStart w:id="38" w:name="_Toc523361622"/>
      <w:r>
        <w:t xml:space="preserve">4.6 </w:t>
      </w:r>
      <w:r w:rsidR="00626130">
        <w:t>Cal</w:t>
      </w:r>
      <w:r w:rsidR="00036034">
        <w:t>endars</w:t>
      </w:r>
      <w:bookmarkEnd w:id="38"/>
    </w:p>
    <w:p w14:paraId="5BE91444" w14:textId="0C8944FA" w:rsidR="00036034" w:rsidRPr="00036034" w:rsidRDefault="00036034" w:rsidP="006A5ED8">
      <w:pPr>
        <w:jc w:val="both"/>
      </w:pPr>
      <w:r>
        <w:t xml:space="preserve">All calendars that were used in the design </w:t>
      </w:r>
      <w:r w:rsidR="00FB001A">
        <w:t>were removed from the forms as they created errors during the implementation stage as the selected date in the calendar could not be changed programmatically to reflect data in the database.</w:t>
      </w:r>
      <w:r w:rsidR="002B4898">
        <w:t xml:space="preserve"> However, to ensure that the functionality that was instilled by the calendar is not lost, </w:t>
      </w:r>
      <w:r w:rsidR="007B5941">
        <w:t>‘</w:t>
      </w:r>
      <w:r w:rsidR="002B4898">
        <w:t xml:space="preserve">DateTime </w:t>
      </w:r>
      <w:r w:rsidR="00394991">
        <w:t>P</w:t>
      </w:r>
      <w:r w:rsidR="002B4898">
        <w:t>ickers</w:t>
      </w:r>
      <w:r w:rsidR="007B5941">
        <w:t>’</w:t>
      </w:r>
      <w:r w:rsidR="002B4898">
        <w:t xml:space="preserve"> are now being used as they provide a graphical interface </w:t>
      </w:r>
      <w:r w:rsidR="007163A0">
        <w:t xml:space="preserve">similar to the calendar (making the user experience </w:t>
      </w:r>
      <w:r w:rsidR="004508F8">
        <w:t>incredibly easy</w:t>
      </w:r>
      <w:r w:rsidR="007163A0">
        <w:t>)</w:t>
      </w:r>
      <w:r w:rsidR="00831C2C">
        <w:t xml:space="preserve"> </w:t>
      </w:r>
      <w:r w:rsidR="002B4898">
        <w:t xml:space="preserve">for selecting a date on a calendar and through code the selected value can be changed. This means that the solution is a </w:t>
      </w:r>
      <w:r w:rsidR="00394991">
        <w:t>zero-compromise</w:t>
      </w:r>
      <w:r w:rsidR="002B4898">
        <w:t xml:space="preserve"> solution as </w:t>
      </w:r>
      <w:r w:rsidR="007163A0">
        <w:t xml:space="preserve">all functionality is still present. </w:t>
      </w:r>
    </w:p>
    <w:p w14:paraId="059D1FF7" w14:textId="330BE173" w:rsidR="00502C64" w:rsidRDefault="00502C64" w:rsidP="006A5ED8">
      <w:pPr>
        <w:jc w:val="both"/>
      </w:pPr>
    </w:p>
    <w:p w14:paraId="69D4D769" w14:textId="0495DB57" w:rsidR="00352817" w:rsidRDefault="00352817" w:rsidP="006A5ED8">
      <w:pPr>
        <w:jc w:val="both"/>
      </w:pPr>
      <w:r>
        <w:br w:type="page"/>
      </w:r>
    </w:p>
    <w:p w14:paraId="0F1F899A" w14:textId="4EECD406" w:rsidR="004C2D88" w:rsidRDefault="004C5D32" w:rsidP="004C2D88">
      <w:pPr>
        <w:pStyle w:val="Heading1"/>
      </w:pPr>
      <w:bookmarkStart w:id="39" w:name="_Toc523361623"/>
      <w:r>
        <w:lastRenderedPageBreak/>
        <w:t xml:space="preserve">5.0 </w:t>
      </w:r>
      <w:r w:rsidR="00176A2B">
        <w:t>F</w:t>
      </w:r>
      <w:r w:rsidR="004C2D88">
        <w:t>orms</w:t>
      </w:r>
      <w:bookmarkEnd w:id="39"/>
      <w:r w:rsidR="00CE3487">
        <w:t xml:space="preserve"> </w:t>
      </w:r>
    </w:p>
    <w:p w14:paraId="1048686F" w14:textId="32EA6A93" w:rsidR="004C2D88" w:rsidRDefault="004C2D88" w:rsidP="004C2D88">
      <w:pPr>
        <w:pStyle w:val="Heading2"/>
      </w:pPr>
      <w:bookmarkStart w:id="40" w:name="_Toc523361624"/>
      <w:r>
        <w:t>5.1 Login Form</w:t>
      </w:r>
      <w:bookmarkEnd w:id="40"/>
    </w:p>
    <w:p w14:paraId="660752E8" w14:textId="483E03D3" w:rsidR="004C2D88" w:rsidRDefault="00BA1018" w:rsidP="00BA1018">
      <w:pPr>
        <w:pStyle w:val="Heading3"/>
      </w:pPr>
      <w:bookmarkStart w:id="41" w:name="_Toc523361625"/>
      <w:r>
        <w:t>5.1.1</w:t>
      </w:r>
      <w:r w:rsidR="004A6071">
        <w:t xml:space="preserve"> Design</w:t>
      </w:r>
      <w:bookmarkEnd w:id="41"/>
    </w:p>
    <w:p w14:paraId="0E25956A" w14:textId="709F4FB5" w:rsidR="004A6071" w:rsidRDefault="00955E52" w:rsidP="00955E52">
      <w:pPr>
        <w:jc w:val="center"/>
      </w:pPr>
      <w:r>
        <w:rPr>
          <w:noProof/>
        </w:rPr>
        <w:drawing>
          <wp:inline distT="0" distB="0" distL="0" distR="0" wp14:anchorId="2AC1D834" wp14:editId="63B4BCE1">
            <wp:extent cx="2988860" cy="1486483"/>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15450" cy="1499707"/>
                    </a:xfrm>
                    <a:prstGeom prst="rect">
                      <a:avLst/>
                    </a:prstGeom>
                  </pic:spPr>
                </pic:pic>
              </a:graphicData>
            </a:graphic>
          </wp:inline>
        </w:drawing>
      </w:r>
    </w:p>
    <w:p w14:paraId="38FEEA2B" w14:textId="2F169A3B" w:rsidR="004A6071" w:rsidRDefault="004A6071" w:rsidP="004A6071">
      <w:pPr>
        <w:pStyle w:val="Heading3"/>
      </w:pPr>
      <w:bookmarkStart w:id="42" w:name="_Toc523361626"/>
      <w:r>
        <w:t xml:space="preserve">5.1.2 </w:t>
      </w:r>
      <w:r w:rsidR="001A2ACC">
        <w:t>Code</w:t>
      </w:r>
      <w:bookmarkEnd w:id="42"/>
    </w:p>
    <w:p w14:paraId="06141C08"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t>
      </w:r>
    </w:p>
    <w:p w14:paraId="4C8414EE"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Collections.Generic;</w:t>
      </w:r>
    </w:p>
    <w:p w14:paraId="0223C6E1"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ComponentModel;</w:t>
      </w:r>
    </w:p>
    <w:p w14:paraId="3191661A"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Data;</w:t>
      </w:r>
    </w:p>
    <w:p w14:paraId="3206CE69"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Drawing;</w:t>
      </w:r>
    </w:p>
    <w:p w14:paraId="4A297041"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Linq;</w:t>
      </w:r>
    </w:p>
    <w:p w14:paraId="32C44CD9" w14:textId="647D09B4"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t>
      </w:r>
      <w:r w:rsidR="006F603D" w:rsidRPr="003D65FF">
        <w:rPr>
          <w:sz w:val="10"/>
        </w:rPr>
        <w:t>[memes]</w:t>
      </w:r>
      <w:r>
        <w:rPr>
          <w:rFonts w:ascii="Consolas" w:hAnsi="Consolas" w:cs="Consolas"/>
          <w:color w:val="000000"/>
          <w:sz w:val="19"/>
          <w:szCs w:val="19"/>
        </w:rPr>
        <w:t>.Text;</w:t>
      </w:r>
    </w:p>
    <w:p w14:paraId="2FC4F581"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Threading.Tasks;</w:t>
      </w:r>
    </w:p>
    <w:p w14:paraId="320B1315"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Data.SqlClient;</w:t>
      </w:r>
    </w:p>
    <w:p w14:paraId="6DE7CF76"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indows.Forms;</w:t>
      </w:r>
    </w:p>
    <w:p w14:paraId="710EE2F7" w14:textId="77777777" w:rsidR="00814596" w:rsidRDefault="00814596" w:rsidP="00814596">
      <w:pPr>
        <w:autoSpaceDE w:val="0"/>
        <w:autoSpaceDN w:val="0"/>
        <w:adjustRightInd w:val="0"/>
        <w:rPr>
          <w:rFonts w:ascii="Consolas" w:hAnsi="Consolas" w:cs="Consolas"/>
          <w:color w:val="000000"/>
          <w:sz w:val="19"/>
          <w:szCs w:val="19"/>
        </w:rPr>
      </w:pPr>
    </w:p>
    <w:p w14:paraId="63261CBB"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MaximumTechnology</w:t>
      </w:r>
    </w:p>
    <w:p w14:paraId="48292DA4"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6EC8C225"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frmLogin</w:t>
      </w:r>
      <w:r>
        <w:rPr>
          <w:rFonts w:ascii="Consolas" w:hAnsi="Consolas" w:cs="Consolas"/>
          <w:color w:val="000000"/>
          <w:sz w:val="19"/>
          <w:szCs w:val="19"/>
        </w:rPr>
        <w:t xml:space="preserve"> : Form</w:t>
      </w:r>
    </w:p>
    <w:p w14:paraId="26CCEFEB"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F1CC232"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frmLogin()</w:t>
      </w:r>
    </w:p>
    <w:p w14:paraId="2D52B801"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969CEE9"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InitializeComponent();</w:t>
      </w:r>
    </w:p>
    <w:p w14:paraId="4B33A499"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 xml:space="preserve">.KeyPreview = </w:t>
      </w:r>
      <w:r>
        <w:rPr>
          <w:rFonts w:ascii="Consolas" w:hAnsi="Consolas" w:cs="Consolas"/>
          <w:color w:val="0000FF"/>
          <w:sz w:val="19"/>
          <w:szCs w:val="19"/>
        </w:rPr>
        <w:t>true</w:t>
      </w:r>
      <w:r>
        <w:rPr>
          <w:rFonts w:ascii="Consolas" w:hAnsi="Consolas" w:cs="Consolas"/>
          <w:color w:val="000000"/>
          <w:sz w:val="19"/>
          <w:szCs w:val="19"/>
        </w:rPr>
        <w:t>;</w:t>
      </w:r>
    </w:p>
    <w:p w14:paraId="173E6743" w14:textId="77777777" w:rsidR="00814596" w:rsidRDefault="00814596" w:rsidP="00814596">
      <w:pPr>
        <w:autoSpaceDE w:val="0"/>
        <w:autoSpaceDN w:val="0"/>
        <w:adjustRightInd w:val="0"/>
        <w:rPr>
          <w:rFonts w:ascii="Consolas" w:hAnsi="Consolas" w:cs="Consolas"/>
          <w:color w:val="000000"/>
          <w:sz w:val="19"/>
          <w:szCs w:val="19"/>
        </w:rPr>
      </w:pPr>
    </w:p>
    <w:p w14:paraId="500C3B79"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List&lt;Form&gt; openForms = </w:t>
      </w:r>
      <w:r>
        <w:rPr>
          <w:rFonts w:ascii="Consolas" w:hAnsi="Consolas" w:cs="Consolas"/>
          <w:color w:val="0000FF"/>
          <w:sz w:val="19"/>
          <w:szCs w:val="19"/>
        </w:rPr>
        <w:t>new</w:t>
      </w:r>
      <w:r>
        <w:rPr>
          <w:rFonts w:ascii="Consolas" w:hAnsi="Consolas" w:cs="Consolas"/>
          <w:color w:val="000000"/>
          <w:sz w:val="19"/>
          <w:szCs w:val="19"/>
        </w:rPr>
        <w:t xml:space="preserve"> List&lt;Form&gt;();</w:t>
      </w:r>
    </w:p>
    <w:p w14:paraId="00526B66" w14:textId="77777777" w:rsidR="00814596" w:rsidRDefault="00814596" w:rsidP="00814596">
      <w:pPr>
        <w:autoSpaceDE w:val="0"/>
        <w:autoSpaceDN w:val="0"/>
        <w:adjustRightInd w:val="0"/>
        <w:rPr>
          <w:rFonts w:ascii="Consolas" w:hAnsi="Consolas" w:cs="Consolas"/>
          <w:color w:val="000000"/>
          <w:sz w:val="19"/>
          <w:szCs w:val="19"/>
        </w:rPr>
      </w:pPr>
    </w:p>
    <w:p w14:paraId="74EEE4BE"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Form f </w:t>
      </w:r>
      <w:r>
        <w:rPr>
          <w:rFonts w:ascii="Consolas" w:hAnsi="Consolas" w:cs="Consolas"/>
          <w:color w:val="0000FF"/>
          <w:sz w:val="19"/>
          <w:szCs w:val="19"/>
        </w:rPr>
        <w:t>in</w:t>
      </w:r>
      <w:r>
        <w:rPr>
          <w:rFonts w:ascii="Consolas" w:hAnsi="Consolas" w:cs="Consolas"/>
          <w:color w:val="000000"/>
          <w:sz w:val="19"/>
          <w:szCs w:val="19"/>
        </w:rPr>
        <w:t xml:space="preserve"> Application.OpenForms)</w:t>
      </w:r>
    </w:p>
    <w:p w14:paraId="0BCA522D"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openForms.Add(f);</w:t>
      </w:r>
    </w:p>
    <w:p w14:paraId="6BBF41AA" w14:textId="77777777" w:rsidR="00814596" w:rsidRDefault="00814596" w:rsidP="00814596">
      <w:pPr>
        <w:autoSpaceDE w:val="0"/>
        <w:autoSpaceDN w:val="0"/>
        <w:adjustRightInd w:val="0"/>
        <w:rPr>
          <w:rFonts w:ascii="Consolas" w:hAnsi="Consolas" w:cs="Consolas"/>
          <w:color w:val="000000"/>
          <w:sz w:val="19"/>
          <w:szCs w:val="19"/>
        </w:rPr>
      </w:pPr>
    </w:p>
    <w:p w14:paraId="2347153D"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Form f </w:t>
      </w:r>
      <w:r>
        <w:rPr>
          <w:rFonts w:ascii="Consolas" w:hAnsi="Consolas" w:cs="Consolas"/>
          <w:color w:val="0000FF"/>
          <w:sz w:val="19"/>
          <w:szCs w:val="19"/>
        </w:rPr>
        <w:t>in</w:t>
      </w:r>
      <w:r>
        <w:rPr>
          <w:rFonts w:ascii="Consolas" w:hAnsi="Consolas" w:cs="Consolas"/>
          <w:color w:val="000000"/>
          <w:sz w:val="19"/>
          <w:szCs w:val="19"/>
        </w:rPr>
        <w:t xml:space="preserve"> openForms)</w:t>
      </w:r>
    </w:p>
    <w:p w14:paraId="79069003"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BCFAE8A"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f.Name != </w:t>
      </w:r>
      <w:r>
        <w:rPr>
          <w:rFonts w:ascii="Consolas" w:hAnsi="Consolas" w:cs="Consolas"/>
          <w:color w:val="A31515"/>
          <w:sz w:val="19"/>
          <w:szCs w:val="19"/>
        </w:rPr>
        <w:t>"frmLogin"</w:t>
      </w:r>
      <w:r>
        <w:rPr>
          <w:rFonts w:ascii="Consolas" w:hAnsi="Consolas" w:cs="Consolas"/>
          <w:color w:val="000000"/>
          <w:sz w:val="19"/>
          <w:szCs w:val="19"/>
        </w:rPr>
        <w:t>)</w:t>
      </w:r>
    </w:p>
    <w:p w14:paraId="3967A9E4"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Close();</w:t>
      </w:r>
    </w:p>
    <w:p w14:paraId="58ED6DC9"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799AFAF"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DF5831F" w14:textId="77777777" w:rsidR="00814596" w:rsidRDefault="00814596" w:rsidP="00814596">
      <w:pPr>
        <w:autoSpaceDE w:val="0"/>
        <w:autoSpaceDN w:val="0"/>
        <w:adjustRightInd w:val="0"/>
        <w:rPr>
          <w:rFonts w:ascii="Consolas" w:hAnsi="Consolas" w:cs="Consolas"/>
          <w:color w:val="000000"/>
          <w:sz w:val="19"/>
          <w:szCs w:val="19"/>
        </w:rPr>
      </w:pPr>
    </w:p>
    <w:p w14:paraId="5EB41F17"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testfunction(</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14:paraId="3F19A599"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5F2BC2B"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connectionString = </w:t>
      </w:r>
      <w:r>
        <w:rPr>
          <w:rFonts w:ascii="Consolas" w:hAnsi="Consolas" w:cs="Consolas"/>
          <w:color w:val="0000FF"/>
          <w:sz w:val="19"/>
          <w:szCs w:val="19"/>
        </w:rPr>
        <w:t>null</w:t>
      </w:r>
      <w:r>
        <w:rPr>
          <w:rFonts w:ascii="Consolas" w:hAnsi="Consolas" w:cs="Consolas"/>
          <w:color w:val="000000"/>
          <w:sz w:val="19"/>
          <w:szCs w:val="19"/>
        </w:rPr>
        <w:t>;</w:t>
      </w:r>
    </w:p>
    <w:p w14:paraId="5C299270"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nnection connection;</w:t>
      </w:r>
    </w:p>
    <w:p w14:paraId="41E3C434"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mmand command;</w:t>
      </w:r>
    </w:p>
    <w:p w14:paraId="59EADFD9"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ql = </w:t>
      </w:r>
      <w:r>
        <w:rPr>
          <w:rFonts w:ascii="Consolas" w:hAnsi="Consolas" w:cs="Consolas"/>
          <w:color w:val="0000FF"/>
          <w:sz w:val="19"/>
          <w:szCs w:val="19"/>
        </w:rPr>
        <w:t>null</w:t>
      </w:r>
      <w:r>
        <w:rPr>
          <w:rFonts w:ascii="Consolas" w:hAnsi="Consolas" w:cs="Consolas"/>
          <w:color w:val="000000"/>
          <w:sz w:val="19"/>
          <w:szCs w:val="19"/>
        </w:rPr>
        <w:t>;</w:t>
      </w:r>
    </w:p>
    <w:p w14:paraId="229A6352"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DataReader dataReader;</w:t>
      </w:r>
    </w:p>
    <w:p w14:paraId="17E11250"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String = </w:t>
      </w:r>
      <w:r>
        <w:rPr>
          <w:rFonts w:ascii="Consolas" w:hAnsi="Consolas" w:cs="Consolas"/>
          <w:color w:val="800000"/>
          <w:sz w:val="19"/>
          <w:szCs w:val="19"/>
        </w:rPr>
        <w:t>@"Server=localhost\sqlexpress; Initial Catalog = Maximum Technology; User ID = MaximumTech; Password = password"</w:t>
      </w:r>
      <w:r>
        <w:rPr>
          <w:rFonts w:ascii="Consolas" w:hAnsi="Consolas" w:cs="Consolas"/>
          <w:color w:val="000000"/>
          <w:sz w:val="19"/>
          <w:szCs w:val="19"/>
        </w:rPr>
        <w:t>;</w:t>
      </w:r>
    </w:p>
    <w:p w14:paraId="30885284" w14:textId="77777777" w:rsidR="00814596" w:rsidRDefault="00814596" w:rsidP="00814596">
      <w:pPr>
        <w:autoSpaceDE w:val="0"/>
        <w:autoSpaceDN w:val="0"/>
        <w:adjustRightInd w:val="0"/>
        <w:rPr>
          <w:rFonts w:ascii="Consolas" w:hAnsi="Consolas" w:cs="Consolas"/>
          <w:color w:val="000000"/>
          <w:sz w:val="19"/>
          <w:szCs w:val="19"/>
        </w:rPr>
      </w:pPr>
    </w:p>
    <w:p w14:paraId="78D2686B" w14:textId="77777777" w:rsidR="00814596" w:rsidRDefault="00814596" w:rsidP="00814596">
      <w:pPr>
        <w:autoSpaceDE w:val="0"/>
        <w:autoSpaceDN w:val="0"/>
        <w:adjustRightInd w:val="0"/>
        <w:rPr>
          <w:rFonts w:ascii="Consolas" w:hAnsi="Consolas" w:cs="Consolas"/>
          <w:color w:val="000000"/>
          <w:sz w:val="19"/>
          <w:szCs w:val="19"/>
        </w:rPr>
      </w:pPr>
    </w:p>
    <w:p w14:paraId="3AFCC23D"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username = txtUsername.Text;</w:t>
      </w:r>
    </w:p>
    <w:p w14:paraId="0DB47142"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ssword = txtPassword.Text;</w:t>
      </w:r>
    </w:p>
    <w:p w14:paraId="5E69B54F"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 xml:space="preserve">            sql = </w:t>
      </w:r>
      <w:r>
        <w:rPr>
          <w:rFonts w:ascii="Consolas" w:hAnsi="Consolas" w:cs="Consolas"/>
          <w:color w:val="A31515"/>
          <w:sz w:val="19"/>
          <w:szCs w:val="19"/>
        </w:rPr>
        <w:t>"SELECT AllUsers.UserID, AllUsers.Username, AllUsers.Password, AllUsers.Firstname, AllUsers.Lastname FROM AllUsers WHERE Username='"</w:t>
      </w:r>
      <w:r>
        <w:rPr>
          <w:rFonts w:ascii="Consolas" w:hAnsi="Consolas" w:cs="Consolas"/>
          <w:color w:val="000000"/>
          <w:sz w:val="19"/>
          <w:szCs w:val="19"/>
        </w:rPr>
        <w:t xml:space="preserve"> + username + </w:t>
      </w:r>
      <w:r>
        <w:rPr>
          <w:rFonts w:ascii="Consolas" w:hAnsi="Consolas" w:cs="Consolas"/>
          <w:color w:val="A31515"/>
          <w:sz w:val="19"/>
          <w:szCs w:val="19"/>
        </w:rPr>
        <w:t>"' AND Password= '"</w:t>
      </w:r>
      <w:r>
        <w:rPr>
          <w:rFonts w:ascii="Consolas" w:hAnsi="Consolas" w:cs="Consolas"/>
          <w:color w:val="000000"/>
          <w:sz w:val="19"/>
          <w:szCs w:val="19"/>
        </w:rPr>
        <w:t xml:space="preserve"> + password + </w:t>
      </w:r>
      <w:r>
        <w:rPr>
          <w:rFonts w:ascii="Consolas" w:hAnsi="Consolas" w:cs="Consolas"/>
          <w:color w:val="A31515"/>
          <w:sz w:val="19"/>
          <w:szCs w:val="19"/>
        </w:rPr>
        <w:t>"';"</w:t>
      </w:r>
      <w:r>
        <w:rPr>
          <w:rFonts w:ascii="Consolas" w:hAnsi="Consolas" w:cs="Consolas"/>
          <w:color w:val="000000"/>
          <w:sz w:val="19"/>
          <w:szCs w:val="19"/>
        </w:rPr>
        <w:t>;</w:t>
      </w:r>
    </w:p>
    <w:p w14:paraId="185D8AB8"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SqlConnection(connectionString);</w:t>
      </w:r>
    </w:p>
    <w:p w14:paraId="579F615A"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18668F7E"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19B876D"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Open();</w:t>
      </w:r>
    </w:p>
    <w:p w14:paraId="36A73258"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 = </w:t>
      </w:r>
      <w:r>
        <w:rPr>
          <w:rFonts w:ascii="Consolas" w:hAnsi="Consolas" w:cs="Consolas"/>
          <w:color w:val="0000FF"/>
          <w:sz w:val="19"/>
          <w:szCs w:val="19"/>
        </w:rPr>
        <w:t>new</w:t>
      </w:r>
      <w:r>
        <w:rPr>
          <w:rFonts w:ascii="Consolas" w:hAnsi="Consolas" w:cs="Consolas"/>
          <w:color w:val="000000"/>
          <w:sz w:val="19"/>
          <w:szCs w:val="19"/>
        </w:rPr>
        <w:t xml:space="preserve"> SqlCommand(sql, connection);</w:t>
      </w:r>
    </w:p>
    <w:p w14:paraId="47433A54"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 = command.ExecuteReader();</w:t>
      </w:r>
    </w:p>
    <w:p w14:paraId="7921729E"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dataReader.HasRows == </w:t>
      </w:r>
      <w:r>
        <w:rPr>
          <w:rFonts w:ascii="Consolas" w:hAnsi="Consolas" w:cs="Consolas"/>
          <w:color w:val="0000FF"/>
          <w:sz w:val="19"/>
          <w:szCs w:val="19"/>
        </w:rPr>
        <w:t>false</w:t>
      </w:r>
      <w:r>
        <w:rPr>
          <w:rFonts w:ascii="Consolas" w:hAnsi="Consolas" w:cs="Consolas"/>
          <w:color w:val="000000"/>
          <w:sz w:val="19"/>
          <w:szCs w:val="19"/>
        </w:rPr>
        <w:t>)</w:t>
      </w:r>
    </w:p>
    <w:p w14:paraId="133709E4"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1833849"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Login failed. Please try again."</w:t>
      </w:r>
      <w:r>
        <w:rPr>
          <w:rFonts w:ascii="Consolas" w:hAnsi="Consolas" w:cs="Consolas"/>
          <w:color w:val="000000"/>
          <w:sz w:val="19"/>
          <w:szCs w:val="19"/>
        </w:rPr>
        <w:t>);</w:t>
      </w:r>
    </w:p>
    <w:p w14:paraId="621314CB"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111AC81"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6E1394E5"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04412B3"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dataReader.Read())</w:t>
      </w:r>
    </w:p>
    <w:p w14:paraId="4E8E1A18"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C8BE5FC"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txtUsername.Text == dataReader.GetValue(1).ToString() &amp;&amp; txtPassword.Text == dataReader.GetValue(2).ToString())</w:t>
      </w:r>
    </w:p>
    <w:p w14:paraId="5E02BF8C"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A7B573F"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User.ID = (</w:t>
      </w:r>
      <w:r>
        <w:rPr>
          <w:rFonts w:ascii="Consolas" w:hAnsi="Consolas" w:cs="Consolas"/>
          <w:color w:val="0000FF"/>
          <w:sz w:val="19"/>
          <w:szCs w:val="19"/>
        </w:rPr>
        <w:t>long</w:t>
      </w:r>
      <w:r>
        <w:rPr>
          <w:rFonts w:ascii="Consolas" w:hAnsi="Consolas" w:cs="Consolas"/>
          <w:color w:val="000000"/>
          <w:sz w:val="19"/>
          <w:szCs w:val="19"/>
        </w:rPr>
        <w:t>)Convert.ToDouble(dataReader.GetValue(0).ToString());</w:t>
      </w:r>
    </w:p>
    <w:p w14:paraId="58CEC940"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User.Username = dataReader.GetValue(1).ToString();</w:t>
      </w:r>
    </w:p>
    <w:p w14:paraId="100B9364"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User.Firstname = dataReader.GetValue(3).ToString();</w:t>
      </w:r>
    </w:p>
    <w:p w14:paraId="27220F76"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User.Lastname = dataReader.GetValue(4).ToString();</w:t>
      </w:r>
    </w:p>
    <w:p w14:paraId="60B7FB2E" w14:textId="77777777" w:rsidR="00814596" w:rsidRDefault="00814596" w:rsidP="00814596">
      <w:pPr>
        <w:autoSpaceDE w:val="0"/>
        <w:autoSpaceDN w:val="0"/>
        <w:adjustRightInd w:val="0"/>
        <w:rPr>
          <w:rFonts w:ascii="Consolas" w:hAnsi="Consolas" w:cs="Consolas"/>
          <w:color w:val="000000"/>
          <w:sz w:val="19"/>
          <w:szCs w:val="19"/>
        </w:rPr>
      </w:pPr>
    </w:p>
    <w:p w14:paraId="0D2C0156"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SELECT AllStaff.StaffID, AllStaff.AccessLevel FROM AllStaff WHERE ID='"</w:t>
      </w:r>
      <w:r>
        <w:rPr>
          <w:rFonts w:ascii="Consolas" w:hAnsi="Consolas" w:cs="Consolas"/>
          <w:color w:val="000000"/>
          <w:sz w:val="19"/>
          <w:szCs w:val="19"/>
        </w:rPr>
        <w:t xml:space="preserve"> + User.ID + </w:t>
      </w:r>
      <w:r>
        <w:rPr>
          <w:rFonts w:ascii="Consolas" w:hAnsi="Consolas" w:cs="Consolas"/>
          <w:color w:val="A31515"/>
          <w:sz w:val="19"/>
          <w:szCs w:val="19"/>
        </w:rPr>
        <w:t>"';"</w:t>
      </w:r>
      <w:r>
        <w:rPr>
          <w:rFonts w:ascii="Consolas" w:hAnsi="Consolas" w:cs="Consolas"/>
          <w:color w:val="000000"/>
          <w:sz w:val="19"/>
          <w:szCs w:val="19"/>
        </w:rPr>
        <w:t>;</w:t>
      </w:r>
    </w:p>
    <w:p w14:paraId="6C3BE9C0"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nnection connection2 = </w:t>
      </w:r>
      <w:r>
        <w:rPr>
          <w:rFonts w:ascii="Consolas" w:hAnsi="Consolas" w:cs="Consolas"/>
          <w:color w:val="0000FF"/>
          <w:sz w:val="19"/>
          <w:szCs w:val="19"/>
        </w:rPr>
        <w:t>new</w:t>
      </w:r>
      <w:r>
        <w:rPr>
          <w:rFonts w:ascii="Consolas" w:hAnsi="Consolas" w:cs="Consolas"/>
          <w:color w:val="000000"/>
          <w:sz w:val="19"/>
          <w:szCs w:val="19"/>
        </w:rPr>
        <w:t xml:space="preserve"> SqlConnection(connectionString);</w:t>
      </w:r>
    </w:p>
    <w:p w14:paraId="51835CB7"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2.Open();</w:t>
      </w:r>
    </w:p>
    <w:p w14:paraId="3788BCF6"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mmand command2 = </w:t>
      </w:r>
      <w:r>
        <w:rPr>
          <w:rFonts w:ascii="Consolas" w:hAnsi="Consolas" w:cs="Consolas"/>
          <w:color w:val="0000FF"/>
          <w:sz w:val="19"/>
          <w:szCs w:val="19"/>
        </w:rPr>
        <w:t>new</w:t>
      </w:r>
      <w:r>
        <w:rPr>
          <w:rFonts w:ascii="Consolas" w:hAnsi="Consolas" w:cs="Consolas"/>
          <w:color w:val="000000"/>
          <w:sz w:val="19"/>
          <w:szCs w:val="19"/>
        </w:rPr>
        <w:t xml:space="preserve"> SqlCommand(sql, connection2);</w:t>
      </w:r>
    </w:p>
    <w:p w14:paraId="13C5F31A"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DataReader dataReader2 = command2.ExecuteReader();</w:t>
      </w:r>
    </w:p>
    <w:p w14:paraId="2C0BD5BB"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dataReader2.HasRows == </w:t>
      </w:r>
      <w:r>
        <w:rPr>
          <w:rFonts w:ascii="Consolas" w:hAnsi="Consolas" w:cs="Consolas"/>
          <w:color w:val="0000FF"/>
          <w:sz w:val="19"/>
          <w:szCs w:val="19"/>
        </w:rPr>
        <w:t>true</w:t>
      </w:r>
      <w:r>
        <w:rPr>
          <w:rFonts w:ascii="Consolas" w:hAnsi="Consolas" w:cs="Consolas"/>
          <w:color w:val="000000"/>
          <w:sz w:val="19"/>
          <w:szCs w:val="19"/>
        </w:rPr>
        <w:t>)</w:t>
      </w:r>
    </w:p>
    <w:p w14:paraId="5D1343FE"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724580A"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58525FA2"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B2BA82F"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dataReader2.Read())</w:t>
      </w:r>
    </w:p>
    <w:p w14:paraId="04E00738"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1819170"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User.AccessLevel = Convert.ToInt32(dataReader2.GetValue(1).ToString());</w:t>
      </w:r>
    </w:p>
    <w:p w14:paraId="02B541F8"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User.isStaff = </w:t>
      </w:r>
      <w:r>
        <w:rPr>
          <w:rFonts w:ascii="Consolas" w:hAnsi="Consolas" w:cs="Consolas"/>
          <w:color w:val="0000FF"/>
          <w:sz w:val="19"/>
          <w:szCs w:val="19"/>
        </w:rPr>
        <w:t>true</w:t>
      </w:r>
      <w:r>
        <w:rPr>
          <w:rFonts w:ascii="Consolas" w:hAnsi="Consolas" w:cs="Consolas"/>
          <w:color w:val="000000"/>
          <w:sz w:val="19"/>
          <w:szCs w:val="19"/>
        </w:rPr>
        <w:t>;</w:t>
      </w:r>
    </w:p>
    <w:p w14:paraId="7EB0771F" w14:textId="77777777" w:rsidR="00814596" w:rsidRDefault="00814596" w:rsidP="00814596">
      <w:pPr>
        <w:autoSpaceDE w:val="0"/>
        <w:autoSpaceDN w:val="0"/>
        <w:adjustRightInd w:val="0"/>
        <w:rPr>
          <w:rFonts w:ascii="Consolas" w:hAnsi="Consolas" w:cs="Consolas"/>
          <w:color w:val="000000"/>
          <w:sz w:val="19"/>
          <w:szCs w:val="19"/>
        </w:rPr>
      </w:pPr>
    </w:p>
    <w:p w14:paraId="52D6CAA9"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StaffMenu frm = </w:t>
      </w:r>
      <w:r>
        <w:rPr>
          <w:rFonts w:ascii="Consolas" w:hAnsi="Consolas" w:cs="Consolas"/>
          <w:color w:val="0000FF"/>
          <w:sz w:val="19"/>
          <w:szCs w:val="19"/>
        </w:rPr>
        <w:t>new</w:t>
      </w:r>
      <w:r>
        <w:rPr>
          <w:rFonts w:ascii="Consolas" w:hAnsi="Consolas" w:cs="Consolas"/>
          <w:color w:val="000000"/>
          <w:sz w:val="19"/>
          <w:szCs w:val="19"/>
        </w:rPr>
        <w:t xml:space="preserve"> frmStaffMenu();</w:t>
      </w:r>
    </w:p>
    <w:p w14:paraId="1529A39E"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Show();</w:t>
      </w:r>
    </w:p>
    <w:p w14:paraId="79769F4A"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Hide();</w:t>
      </w:r>
    </w:p>
    <w:p w14:paraId="56C9D13E"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76D1F01"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04B16EB"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Exception ex)</w:t>
      </w:r>
    </w:p>
    <w:p w14:paraId="6BBB1FFE"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4C73F53"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There was an error trying to connect to the server. Error: "</w:t>
      </w:r>
      <w:r>
        <w:rPr>
          <w:rFonts w:ascii="Consolas" w:hAnsi="Consolas" w:cs="Consolas"/>
          <w:color w:val="000000"/>
          <w:sz w:val="19"/>
          <w:szCs w:val="19"/>
        </w:rPr>
        <w:t xml:space="preserve"> + ex);</w:t>
      </w:r>
    </w:p>
    <w:p w14:paraId="6AD503EE"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904A4D2"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233BA60"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65819D2F"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87809A3"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User.isStaff = </w:t>
      </w:r>
      <w:r>
        <w:rPr>
          <w:rFonts w:ascii="Consolas" w:hAnsi="Consolas" w:cs="Consolas"/>
          <w:color w:val="0000FF"/>
          <w:sz w:val="19"/>
          <w:szCs w:val="19"/>
        </w:rPr>
        <w:t>false</w:t>
      </w:r>
      <w:r>
        <w:rPr>
          <w:rFonts w:ascii="Consolas" w:hAnsi="Consolas" w:cs="Consolas"/>
          <w:color w:val="000000"/>
          <w:sz w:val="19"/>
          <w:szCs w:val="19"/>
        </w:rPr>
        <w:t>;</w:t>
      </w:r>
    </w:p>
    <w:p w14:paraId="70168BD4"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Purchase frm = </w:t>
      </w:r>
      <w:r>
        <w:rPr>
          <w:rFonts w:ascii="Consolas" w:hAnsi="Consolas" w:cs="Consolas"/>
          <w:color w:val="0000FF"/>
          <w:sz w:val="19"/>
          <w:szCs w:val="19"/>
        </w:rPr>
        <w:t>new</w:t>
      </w:r>
      <w:r>
        <w:rPr>
          <w:rFonts w:ascii="Consolas" w:hAnsi="Consolas" w:cs="Consolas"/>
          <w:color w:val="000000"/>
          <w:sz w:val="19"/>
          <w:szCs w:val="19"/>
        </w:rPr>
        <w:t xml:space="preserve"> frmPurchase();</w:t>
      </w:r>
    </w:p>
    <w:p w14:paraId="2BFF2726"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Show();</w:t>
      </w:r>
    </w:p>
    <w:p w14:paraId="768D9C44"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Hide();</w:t>
      </w:r>
    </w:p>
    <w:p w14:paraId="31B0D723"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83A2C0F"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AB92D31"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4D07804D"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3D1D919"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Login unsuccessful. Please try again."</w:t>
      </w:r>
      <w:r>
        <w:rPr>
          <w:rFonts w:ascii="Consolas" w:hAnsi="Consolas" w:cs="Consolas"/>
          <w:color w:val="000000"/>
          <w:sz w:val="19"/>
          <w:szCs w:val="19"/>
        </w:rPr>
        <w:t>);</w:t>
      </w:r>
    </w:p>
    <w:p w14:paraId="148266BB"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14:paraId="69ABD4D2"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01061AC"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 xml:space="preserve">                    }</w:t>
      </w:r>
    </w:p>
    <w:p w14:paraId="0F7FADBF"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Close();</w:t>
      </w:r>
    </w:p>
    <w:p w14:paraId="30393CF3"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EE3FF21"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Close();</w:t>
      </w:r>
    </w:p>
    <w:p w14:paraId="2BBF55E1"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Dispose();</w:t>
      </w:r>
    </w:p>
    <w:p w14:paraId="664E57C0"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Close();</w:t>
      </w:r>
    </w:p>
    <w:p w14:paraId="668957BC"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DF7B238"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Exception ex)</w:t>
      </w:r>
    </w:p>
    <w:p w14:paraId="627CEFE6"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E0C376C"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Can not open connection to server. Error: "</w:t>
      </w:r>
      <w:r>
        <w:rPr>
          <w:rFonts w:ascii="Consolas" w:hAnsi="Consolas" w:cs="Consolas"/>
          <w:color w:val="000000"/>
          <w:sz w:val="19"/>
          <w:szCs w:val="19"/>
        </w:rPr>
        <w:t xml:space="preserve"> + ex);</w:t>
      </w:r>
    </w:p>
    <w:p w14:paraId="65B72783"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E73C167"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9CF6D12" w14:textId="77777777" w:rsidR="00814596" w:rsidRDefault="00814596" w:rsidP="00814596">
      <w:pPr>
        <w:autoSpaceDE w:val="0"/>
        <w:autoSpaceDN w:val="0"/>
        <w:adjustRightInd w:val="0"/>
        <w:rPr>
          <w:rFonts w:ascii="Consolas" w:hAnsi="Consolas" w:cs="Consolas"/>
          <w:color w:val="000000"/>
          <w:sz w:val="19"/>
          <w:szCs w:val="19"/>
        </w:rPr>
      </w:pPr>
    </w:p>
    <w:p w14:paraId="259857E2"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rmLogin_FormClosing(</w:t>
      </w:r>
      <w:r>
        <w:rPr>
          <w:rFonts w:ascii="Consolas" w:hAnsi="Consolas" w:cs="Consolas"/>
          <w:color w:val="0000FF"/>
          <w:sz w:val="19"/>
          <w:szCs w:val="19"/>
        </w:rPr>
        <w:t>object</w:t>
      </w:r>
      <w:r>
        <w:rPr>
          <w:rFonts w:ascii="Consolas" w:hAnsi="Consolas" w:cs="Consolas"/>
          <w:color w:val="000000"/>
          <w:sz w:val="19"/>
          <w:szCs w:val="19"/>
        </w:rPr>
        <w:t xml:space="preserve"> sender, FormClosingEventArgs e)</w:t>
      </w:r>
    </w:p>
    <w:p w14:paraId="607034D1"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BA72D36"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Login frm = </w:t>
      </w:r>
      <w:r>
        <w:rPr>
          <w:rFonts w:ascii="Consolas" w:hAnsi="Consolas" w:cs="Consolas"/>
          <w:color w:val="0000FF"/>
          <w:sz w:val="19"/>
          <w:szCs w:val="19"/>
        </w:rPr>
        <w:t>new</w:t>
      </w:r>
      <w:r>
        <w:rPr>
          <w:rFonts w:ascii="Consolas" w:hAnsi="Consolas" w:cs="Consolas"/>
          <w:color w:val="000000"/>
          <w:sz w:val="19"/>
          <w:szCs w:val="19"/>
        </w:rPr>
        <w:t xml:space="preserve"> frmLogin();</w:t>
      </w:r>
    </w:p>
    <w:p w14:paraId="677E510C"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Show();</w:t>
      </w:r>
    </w:p>
    <w:p w14:paraId="73F830CB"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374CA1E" w14:textId="77777777" w:rsidR="00814596" w:rsidRDefault="00814596" w:rsidP="00814596">
      <w:pPr>
        <w:autoSpaceDE w:val="0"/>
        <w:autoSpaceDN w:val="0"/>
        <w:adjustRightInd w:val="0"/>
        <w:rPr>
          <w:rFonts w:ascii="Consolas" w:hAnsi="Consolas" w:cs="Consolas"/>
          <w:color w:val="000000"/>
          <w:sz w:val="19"/>
          <w:szCs w:val="19"/>
        </w:rPr>
      </w:pPr>
    </w:p>
    <w:p w14:paraId="027AA9CF"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rmLogin_KeyDown(</w:t>
      </w:r>
      <w:r>
        <w:rPr>
          <w:rFonts w:ascii="Consolas" w:hAnsi="Consolas" w:cs="Consolas"/>
          <w:color w:val="0000FF"/>
          <w:sz w:val="19"/>
          <w:szCs w:val="19"/>
        </w:rPr>
        <w:t>object</w:t>
      </w:r>
      <w:r>
        <w:rPr>
          <w:rFonts w:ascii="Consolas" w:hAnsi="Consolas" w:cs="Consolas"/>
          <w:color w:val="000000"/>
          <w:sz w:val="19"/>
          <w:szCs w:val="19"/>
        </w:rPr>
        <w:t xml:space="preserve"> sender, KeyEventArgs e)</w:t>
      </w:r>
    </w:p>
    <w:p w14:paraId="36D1138F"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DE838FC"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Alt &amp;&amp; e.KeyCode == Keys.F4)</w:t>
      </w:r>
    </w:p>
    <w:p w14:paraId="20DED279"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F3D24E8"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e.Handled = </w:t>
      </w:r>
      <w:r>
        <w:rPr>
          <w:rFonts w:ascii="Consolas" w:hAnsi="Consolas" w:cs="Consolas"/>
          <w:color w:val="0000FF"/>
          <w:sz w:val="19"/>
          <w:szCs w:val="19"/>
        </w:rPr>
        <w:t>true</w:t>
      </w:r>
      <w:r>
        <w:rPr>
          <w:rFonts w:ascii="Consolas" w:hAnsi="Consolas" w:cs="Consolas"/>
          <w:color w:val="000000"/>
          <w:sz w:val="19"/>
          <w:szCs w:val="19"/>
        </w:rPr>
        <w:t>;</w:t>
      </w:r>
    </w:p>
    <w:p w14:paraId="07BD8D8F"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DEC600C"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02D6F92" w14:textId="77777777" w:rsidR="00814596" w:rsidRDefault="00814596" w:rsidP="00814596">
      <w:pPr>
        <w:autoSpaceDE w:val="0"/>
        <w:autoSpaceDN w:val="0"/>
        <w:adjustRightInd w:val="0"/>
        <w:rPr>
          <w:rFonts w:ascii="Consolas" w:hAnsi="Consolas" w:cs="Consolas"/>
          <w:color w:val="000000"/>
          <w:sz w:val="19"/>
          <w:szCs w:val="19"/>
        </w:rPr>
      </w:pPr>
    </w:p>
    <w:p w14:paraId="2A1E0B42"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btnSignUp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14:paraId="5DA2A6EF"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3EB155C"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Signup frm = </w:t>
      </w:r>
      <w:r>
        <w:rPr>
          <w:rFonts w:ascii="Consolas" w:hAnsi="Consolas" w:cs="Consolas"/>
          <w:color w:val="0000FF"/>
          <w:sz w:val="19"/>
          <w:szCs w:val="19"/>
        </w:rPr>
        <w:t>new</w:t>
      </w:r>
      <w:r>
        <w:rPr>
          <w:rFonts w:ascii="Consolas" w:hAnsi="Consolas" w:cs="Consolas"/>
          <w:color w:val="000000"/>
          <w:sz w:val="19"/>
          <w:szCs w:val="19"/>
        </w:rPr>
        <w:t xml:space="preserve"> frmSignup();</w:t>
      </w:r>
    </w:p>
    <w:p w14:paraId="2C9F51E6"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Show();</w:t>
      </w:r>
    </w:p>
    <w:p w14:paraId="7715B879"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752E495" w14:textId="77777777" w:rsidR="00814596" w:rsidRDefault="00814596" w:rsidP="00814596">
      <w:pPr>
        <w:autoSpaceDE w:val="0"/>
        <w:autoSpaceDN w:val="0"/>
        <w:adjustRightInd w:val="0"/>
        <w:rPr>
          <w:rFonts w:ascii="Consolas" w:hAnsi="Consolas" w:cs="Consolas"/>
          <w:color w:val="000000"/>
          <w:sz w:val="19"/>
          <w:szCs w:val="19"/>
        </w:rPr>
      </w:pPr>
    </w:p>
    <w:p w14:paraId="6217EDE3"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rmLogin_FormClosed(</w:t>
      </w:r>
      <w:r>
        <w:rPr>
          <w:rFonts w:ascii="Consolas" w:hAnsi="Consolas" w:cs="Consolas"/>
          <w:color w:val="0000FF"/>
          <w:sz w:val="19"/>
          <w:szCs w:val="19"/>
        </w:rPr>
        <w:t>object</w:t>
      </w:r>
      <w:r>
        <w:rPr>
          <w:rFonts w:ascii="Consolas" w:hAnsi="Consolas" w:cs="Consolas"/>
          <w:color w:val="000000"/>
          <w:sz w:val="19"/>
          <w:szCs w:val="19"/>
        </w:rPr>
        <w:t xml:space="preserve"> sender, FormClosedEventArgs e)</w:t>
      </w:r>
    </w:p>
    <w:p w14:paraId="4B0DFB6D"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27355E4"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Environment.Exit(0);</w:t>
      </w:r>
    </w:p>
    <w:p w14:paraId="4DB30F1A"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9573B46"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289DCAC" w14:textId="77777777" w:rsidR="00814596" w:rsidRDefault="00814596" w:rsidP="0081459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53043D63" w14:textId="65DF8B20" w:rsidR="004A6071" w:rsidRDefault="004A6071" w:rsidP="004A6071"/>
    <w:p w14:paraId="4BE92DFB" w14:textId="77777777" w:rsidR="00BE6582" w:rsidRDefault="00BE6582" w:rsidP="004A6071"/>
    <w:p w14:paraId="61075A39" w14:textId="49F8D7C9" w:rsidR="004A6071" w:rsidRDefault="004A6071" w:rsidP="004A6071">
      <w:pPr>
        <w:pStyle w:val="Heading3"/>
      </w:pPr>
      <w:bookmarkStart w:id="43" w:name="_Toc523361627"/>
      <w:r w:rsidRPr="00885093">
        <w:t xml:space="preserve">5.1.3 </w:t>
      </w:r>
      <w:r w:rsidR="00AE4B3B" w:rsidRPr="00885093">
        <w:t>Testing</w:t>
      </w:r>
      <w:bookmarkEnd w:id="43"/>
    </w:p>
    <w:tbl>
      <w:tblPr>
        <w:tblStyle w:val="TableGrid"/>
        <w:tblW w:w="0" w:type="auto"/>
        <w:tblLook w:val="04A0" w:firstRow="1" w:lastRow="0" w:firstColumn="1" w:lastColumn="0" w:noHBand="0" w:noVBand="1"/>
      </w:tblPr>
      <w:tblGrid>
        <w:gridCol w:w="611"/>
        <w:gridCol w:w="1400"/>
        <w:gridCol w:w="1712"/>
        <w:gridCol w:w="1599"/>
        <w:gridCol w:w="1965"/>
        <w:gridCol w:w="1905"/>
        <w:gridCol w:w="1264"/>
      </w:tblGrid>
      <w:tr w:rsidR="006D77AC" w:rsidRPr="006D77AC" w14:paraId="070A420B" w14:textId="77777777" w:rsidTr="003E6940">
        <w:trPr>
          <w:trHeight w:val="300"/>
        </w:trPr>
        <w:tc>
          <w:tcPr>
            <w:tcW w:w="611" w:type="dxa"/>
            <w:hideMark/>
          </w:tcPr>
          <w:p w14:paraId="6AD247D4" w14:textId="77777777" w:rsidR="006D77AC" w:rsidRPr="006D77AC" w:rsidRDefault="006D77AC">
            <w:pPr>
              <w:rPr>
                <w:b/>
                <w:bCs/>
              </w:rPr>
            </w:pPr>
            <w:r w:rsidRPr="006D77AC">
              <w:rPr>
                <w:b/>
                <w:bCs/>
              </w:rPr>
              <w:t>Test ID</w:t>
            </w:r>
          </w:p>
        </w:tc>
        <w:tc>
          <w:tcPr>
            <w:tcW w:w="1400" w:type="dxa"/>
            <w:hideMark/>
          </w:tcPr>
          <w:p w14:paraId="201A8162" w14:textId="77777777" w:rsidR="006D77AC" w:rsidRPr="006D77AC" w:rsidRDefault="006D77AC">
            <w:pPr>
              <w:rPr>
                <w:b/>
                <w:bCs/>
              </w:rPr>
            </w:pPr>
            <w:r w:rsidRPr="006D77AC">
              <w:rPr>
                <w:b/>
                <w:bCs/>
              </w:rPr>
              <w:t>Scenario</w:t>
            </w:r>
          </w:p>
        </w:tc>
        <w:tc>
          <w:tcPr>
            <w:tcW w:w="1712" w:type="dxa"/>
            <w:hideMark/>
          </w:tcPr>
          <w:p w14:paraId="33E25FB3" w14:textId="77777777" w:rsidR="006D77AC" w:rsidRPr="006D77AC" w:rsidRDefault="006D77AC">
            <w:pPr>
              <w:rPr>
                <w:b/>
                <w:bCs/>
              </w:rPr>
            </w:pPr>
            <w:r w:rsidRPr="006D77AC">
              <w:rPr>
                <w:b/>
                <w:bCs/>
              </w:rPr>
              <w:t>Expected result</w:t>
            </w:r>
          </w:p>
        </w:tc>
        <w:tc>
          <w:tcPr>
            <w:tcW w:w="1599" w:type="dxa"/>
            <w:hideMark/>
          </w:tcPr>
          <w:p w14:paraId="0E7E1A5E" w14:textId="77777777" w:rsidR="006D77AC" w:rsidRPr="006D77AC" w:rsidRDefault="006D77AC">
            <w:pPr>
              <w:rPr>
                <w:b/>
                <w:bCs/>
              </w:rPr>
            </w:pPr>
            <w:r w:rsidRPr="006D77AC">
              <w:rPr>
                <w:b/>
                <w:bCs/>
              </w:rPr>
              <w:t>Actual Result</w:t>
            </w:r>
          </w:p>
        </w:tc>
        <w:tc>
          <w:tcPr>
            <w:tcW w:w="1965" w:type="dxa"/>
            <w:hideMark/>
          </w:tcPr>
          <w:p w14:paraId="16C62E71" w14:textId="77777777" w:rsidR="006D77AC" w:rsidRPr="006D77AC" w:rsidRDefault="006D77AC">
            <w:pPr>
              <w:rPr>
                <w:b/>
                <w:bCs/>
              </w:rPr>
            </w:pPr>
            <w:r w:rsidRPr="006D77AC">
              <w:rPr>
                <w:b/>
                <w:bCs/>
              </w:rPr>
              <w:t>Cause of error</w:t>
            </w:r>
          </w:p>
        </w:tc>
        <w:tc>
          <w:tcPr>
            <w:tcW w:w="1905" w:type="dxa"/>
            <w:hideMark/>
          </w:tcPr>
          <w:p w14:paraId="4BF0518F" w14:textId="77777777" w:rsidR="006D77AC" w:rsidRPr="006D77AC" w:rsidRDefault="006D77AC">
            <w:pPr>
              <w:rPr>
                <w:b/>
                <w:bCs/>
              </w:rPr>
            </w:pPr>
            <w:r w:rsidRPr="006D77AC">
              <w:rPr>
                <w:b/>
                <w:bCs/>
              </w:rPr>
              <w:t>Fix</w:t>
            </w:r>
          </w:p>
        </w:tc>
        <w:tc>
          <w:tcPr>
            <w:tcW w:w="1264" w:type="dxa"/>
            <w:hideMark/>
          </w:tcPr>
          <w:p w14:paraId="5D75B0BE" w14:textId="77777777" w:rsidR="006D77AC" w:rsidRPr="006D77AC" w:rsidRDefault="006D77AC">
            <w:pPr>
              <w:rPr>
                <w:b/>
                <w:bCs/>
              </w:rPr>
            </w:pPr>
            <w:r w:rsidRPr="006D77AC">
              <w:rPr>
                <w:b/>
                <w:bCs/>
              </w:rPr>
              <w:t>Retest required?</w:t>
            </w:r>
          </w:p>
        </w:tc>
      </w:tr>
      <w:tr w:rsidR="006D77AC" w:rsidRPr="006D77AC" w14:paraId="79C069A2" w14:textId="77777777" w:rsidTr="003E6940">
        <w:trPr>
          <w:trHeight w:val="789"/>
        </w:trPr>
        <w:tc>
          <w:tcPr>
            <w:tcW w:w="611" w:type="dxa"/>
            <w:hideMark/>
          </w:tcPr>
          <w:p w14:paraId="2F944B62" w14:textId="77777777" w:rsidR="006D77AC" w:rsidRPr="006D77AC" w:rsidRDefault="006D77AC" w:rsidP="006D77AC">
            <w:r w:rsidRPr="006D77AC">
              <w:t>1</w:t>
            </w:r>
          </w:p>
        </w:tc>
        <w:tc>
          <w:tcPr>
            <w:tcW w:w="1400" w:type="dxa"/>
            <w:hideMark/>
          </w:tcPr>
          <w:p w14:paraId="671CA898" w14:textId="77777777" w:rsidR="006D77AC" w:rsidRPr="006D77AC" w:rsidRDefault="006D77AC">
            <w:r w:rsidRPr="006D77AC">
              <w:t>User clicks on login button after entering in login credentials</w:t>
            </w:r>
          </w:p>
        </w:tc>
        <w:tc>
          <w:tcPr>
            <w:tcW w:w="1712" w:type="dxa"/>
            <w:hideMark/>
          </w:tcPr>
          <w:p w14:paraId="517CBFAF" w14:textId="3D6AE725" w:rsidR="006D77AC" w:rsidRPr="006D77AC" w:rsidRDefault="006D77AC">
            <w:r w:rsidRPr="006D77AC">
              <w:t>User logs in and the corresponding form appears</w:t>
            </w:r>
          </w:p>
        </w:tc>
        <w:tc>
          <w:tcPr>
            <w:tcW w:w="1599" w:type="dxa"/>
            <w:hideMark/>
          </w:tcPr>
          <w:p w14:paraId="39D28F11" w14:textId="77777777" w:rsidR="006D77AC" w:rsidRPr="006D77AC" w:rsidRDefault="006D77AC">
            <w:r w:rsidRPr="006D77AC">
              <w:t>Program crashes with error, no such entity exists</w:t>
            </w:r>
          </w:p>
        </w:tc>
        <w:tc>
          <w:tcPr>
            <w:tcW w:w="1965" w:type="dxa"/>
            <w:hideMark/>
          </w:tcPr>
          <w:p w14:paraId="5DC747A1" w14:textId="77777777" w:rsidR="006D77AC" w:rsidRPr="006D77AC" w:rsidRDefault="006D77AC">
            <w:r w:rsidRPr="006D77AC">
              <w:t>UserID entity name was spelt wrong</w:t>
            </w:r>
          </w:p>
        </w:tc>
        <w:tc>
          <w:tcPr>
            <w:tcW w:w="1905" w:type="dxa"/>
            <w:hideMark/>
          </w:tcPr>
          <w:p w14:paraId="4113DE21" w14:textId="77777777" w:rsidR="006D77AC" w:rsidRPr="006D77AC" w:rsidRDefault="006D77AC">
            <w:r w:rsidRPr="006D77AC">
              <w:t>Replaced incorrect entity name with correct spelling</w:t>
            </w:r>
          </w:p>
        </w:tc>
        <w:tc>
          <w:tcPr>
            <w:tcW w:w="1264" w:type="dxa"/>
            <w:hideMark/>
          </w:tcPr>
          <w:p w14:paraId="323D6E62" w14:textId="77777777" w:rsidR="006D77AC" w:rsidRPr="006D77AC" w:rsidRDefault="006D77AC">
            <w:r w:rsidRPr="006D77AC">
              <w:t>Yes</w:t>
            </w:r>
          </w:p>
        </w:tc>
      </w:tr>
      <w:tr w:rsidR="006D77AC" w:rsidRPr="006D77AC" w14:paraId="3FAB5A16" w14:textId="77777777" w:rsidTr="003E6940">
        <w:trPr>
          <w:trHeight w:val="789"/>
        </w:trPr>
        <w:tc>
          <w:tcPr>
            <w:tcW w:w="611" w:type="dxa"/>
            <w:hideMark/>
          </w:tcPr>
          <w:p w14:paraId="65A1695B" w14:textId="77777777" w:rsidR="006D77AC" w:rsidRPr="006D77AC" w:rsidRDefault="006D77AC" w:rsidP="006D77AC">
            <w:r w:rsidRPr="006D77AC">
              <w:t>2</w:t>
            </w:r>
          </w:p>
        </w:tc>
        <w:tc>
          <w:tcPr>
            <w:tcW w:w="1400" w:type="dxa"/>
            <w:hideMark/>
          </w:tcPr>
          <w:p w14:paraId="7C53AB7C" w14:textId="77777777" w:rsidR="006D77AC" w:rsidRPr="006D77AC" w:rsidRDefault="006D77AC">
            <w:r w:rsidRPr="006D77AC">
              <w:t>User clicks on login button after entering in login credentials</w:t>
            </w:r>
          </w:p>
        </w:tc>
        <w:tc>
          <w:tcPr>
            <w:tcW w:w="1712" w:type="dxa"/>
            <w:hideMark/>
          </w:tcPr>
          <w:p w14:paraId="30E6B5AD" w14:textId="299DB312" w:rsidR="006D77AC" w:rsidRPr="006D77AC" w:rsidRDefault="006D77AC">
            <w:r w:rsidRPr="006D77AC">
              <w:t>User logs in and the corresponding form appears</w:t>
            </w:r>
          </w:p>
        </w:tc>
        <w:tc>
          <w:tcPr>
            <w:tcW w:w="1599" w:type="dxa"/>
            <w:hideMark/>
          </w:tcPr>
          <w:p w14:paraId="1DD46A9E" w14:textId="77777777" w:rsidR="006D77AC" w:rsidRPr="006D77AC" w:rsidRDefault="006D77AC">
            <w:r w:rsidRPr="006D77AC">
              <w:t>Program crashes with error, index outside the bounds of the array</w:t>
            </w:r>
          </w:p>
        </w:tc>
        <w:tc>
          <w:tcPr>
            <w:tcW w:w="1965" w:type="dxa"/>
            <w:hideMark/>
          </w:tcPr>
          <w:p w14:paraId="790AEEC9" w14:textId="77777777" w:rsidR="006D77AC" w:rsidRPr="006D77AC" w:rsidRDefault="006D77AC">
            <w:r w:rsidRPr="006D77AC">
              <w:t>Entity name in WHERE condition was spelt with capital letters</w:t>
            </w:r>
          </w:p>
        </w:tc>
        <w:tc>
          <w:tcPr>
            <w:tcW w:w="1905" w:type="dxa"/>
            <w:hideMark/>
          </w:tcPr>
          <w:p w14:paraId="3377887C" w14:textId="77777777" w:rsidR="006D77AC" w:rsidRPr="006D77AC" w:rsidRDefault="006D77AC">
            <w:r w:rsidRPr="006D77AC">
              <w:t>Replaced incorrect casing with correct casing.</w:t>
            </w:r>
          </w:p>
        </w:tc>
        <w:tc>
          <w:tcPr>
            <w:tcW w:w="1264" w:type="dxa"/>
            <w:hideMark/>
          </w:tcPr>
          <w:p w14:paraId="0BBBD371" w14:textId="77777777" w:rsidR="006D77AC" w:rsidRPr="006D77AC" w:rsidRDefault="006D77AC">
            <w:r w:rsidRPr="006D77AC">
              <w:t>Yes</w:t>
            </w:r>
          </w:p>
        </w:tc>
      </w:tr>
      <w:tr w:rsidR="006D77AC" w:rsidRPr="006D77AC" w14:paraId="76902303" w14:textId="77777777" w:rsidTr="003E6940">
        <w:trPr>
          <w:trHeight w:val="1612"/>
        </w:trPr>
        <w:tc>
          <w:tcPr>
            <w:tcW w:w="611" w:type="dxa"/>
            <w:hideMark/>
          </w:tcPr>
          <w:p w14:paraId="2BABD523" w14:textId="77777777" w:rsidR="006D77AC" w:rsidRPr="006D77AC" w:rsidRDefault="006D77AC" w:rsidP="006D77AC">
            <w:r w:rsidRPr="006D77AC">
              <w:lastRenderedPageBreak/>
              <w:t>3</w:t>
            </w:r>
          </w:p>
        </w:tc>
        <w:tc>
          <w:tcPr>
            <w:tcW w:w="1400" w:type="dxa"/>
            <w:hideMark/>
          </w:tcPr>
          <w:p w14:paraId="7A1C5CB4" w14:textId="77777777" w:rsidR="006D77AC" w:rsidRPr="006D77AC" w:rsidRDefault="006D77AC">
            <w:r w:rsidRPr="006D77AC">
              <w:t>User clicks on login button after entering in login credentials</w:t>
            </w:r>
          </w:p>
        </w:tc>
        <w:tc>
          <w:tcPr>
            <w:tcW w:w="1712" w:type="dxa"/>
            <w:hideMark/>
          </w:tcPr>
          <w:p w14:paraId="2D1D600D" w14:textId="658781A6" w:rsidR="006D77AC" w:rsidRPr="006D77AC" w:rsidRDefault="006D77AC">
            <w:r w:rsidRPr="006D77AC">
              <w:t>User logs in and the corresponding form appears</w:t>
            </w:r>
          </w:p>
        </w:tc>
        <w:tc>
          <w:tcPr>
            <w:tcW w:w="1599" w:type="dxa"/>
            <w:hideMark/>
          </w:tcPr>
          <w:p w14:paraId="5AFA9389" w14:textId="77777777" w:rsidR="006D77AC" w:rsidRPr="006D77AC" w:rsidRDefault="006D77AC">
            <w:r w:rsidRPr="006D77AC">
              <w:t>Program crashes with error, index outside the bounds of the array</w:t>
            </w:r>
          </w:p>
        </w:tc>
        <w:tc>
          <w:tcPr>
            <w:tcW w:w="1965" w:type="dxa"/>
            <w:hideMark/>
          </w:tcPr>
          <w:p w14:paraId="59FACD2E" w14:textId="77777777" w:rsidR="006D77AC" w:rsidRPr="006D77AC" w:rsidRDefault="006D77AC">
            <w:r w:rsidRPr="006D77AC">
              <w:t>If statement checking credentials against sql data just received was calling function txtPassword not txtPassword.Text comparing objects not values</w:t>
            </w:r>
          </w:p>
        </w:tc>
        <w:tc>
          <w:tcPr>
            <w:tcW w:w="1905" w:type="dxa"/>
            <w:hideMark/>
          </w:tcPr>
          <w:p w14:paraId="059E3275" w14:textId="77777777" w:rsidR="006D77AC" w:rsidRPr="006D77AC" w:rsidRDefault="006D77AC">
            <w:r w:rsidRPr="006D77AC">
              <w:t>Changed if statement to check txtPassword to txtPassword.Text</w:t>
            </w:r>
          </w:p>
        </w:tc>
        <w:tc>
          <w:tcPr>
            <w:tcW w:w="1264" w:type="dxa"/>
            <w:hideMark/>
          </w:tcPr>
          <w:p w14:paraId="210276B1" w14:textId="77777777" w:rsidR="006D77AC" w:rsidRPr="006D77AC" w:rsidRDefault="006D77AC">
            <w:r w:rsidRPr="006D77AC">
              <w:t>Yes</w:t>
            </w:r>
          </w:p>
        </w:tc>
      </w:tr>
      <w:tr w:rsidR="006D77AC" w:rsidRPr="006D77AC" w14:paraId="36574640" w14:textId="77777777" w:rsidTr="003E6940">
        <w:trPr>
          <w:trHeight w:val="1303"/>
        </w:trPr>
        <w:tc>
          <w:tcPr>
            <w:tcW w:w="611" w:type="dxa"/>
            <w:hideMark/>
          </w:tcPr>
          <w:p w14:paraId="129C2B92" w14:textId="77777777" w:rsidR="006D77AC" w:rsidRPr="003E6940" w:rsidRDefault="006D77AC" w:rsidP="006D77AC">
            <w:r w:rsidRPr="003E6940">
              <w:t>4</w:t>
            </w:r>
          </w:p>
        </w:tc>
        <w:tc>
          <w:tcPr>
            <w:tcW w:w="1400" w:type="dxa"/>
            <w:hideMark/>
          </w:tcPr>
          <w:p w14:paraId="0C402EB9" w14:textId="77777777" w:rsidR="006D77AC" w:rsidRPr="003E6940" w:rsidRDefault="006D77AC">
            <w:r w:rsidRPr="003E6940">
              <w:t>User clicks on login button after entering in login credentials</w:t>
            </w:r>
          </w:p>
        </w:tc>
        <w:tc>
          <w:tcPr>
            <w:tcW w:w="1712" w:type="dxa"/>
            <w:hideMark/>
          </w:tcPr>
          <w:p w14:paraId="154D28E8" w14:textId="50077C94" w:rsidR="006D77AC" w:rsidRPr="003E6940" w:rsidRDefault="006D77AC">
            <w:r w:rsidRPr="003E6940">
              <w:t xml:space="preserve">User logs in and the </w:t>
            </w:r>
            <w:r w:rsidR="003E6940">
              <w:t>purchase form appears</w:t>
            </w:r>
          </w:p>
        </w:tc>
        <w:tc>
          <w:tcPr>
            <w:tcW w:w="1599" w:type="dxa"/>
            <w:hideMark/>
          </w:tcPr>
          <w:p w14:paraId="4C26FA83" w14:textId="77777777" w:rsidR="006D77AC" w:rsidRPr="003E6940" w:rsidRDefault="006D77AC">
            <w:r w:rsidRPr="003E6940">
              <w:t>Program crashes with an error attempting to locate and connect to the database</w:t>
            </w:r>
          </w:p>
        </w:tc>
        <w:tc>
          <w:tcPr>
            <w:tcW w:w="1965" w:type="dxa"/>
            <w:hideMark/>
          </w:tcPr>
          <w:p w14:paraId="0E655034" w14:textId="77777777" w:rsidR="006D77AC" w:rsidRPr="003E6940" w:rsidRDefault="006D77AC">
            <w:r w:rsidRPr="003E6940">
              <w:t>Server roles were not set for sql server user used, meaning the account had no permissions to certain databases</w:t>
            </w:r>
          </w:p>
        </w:tc>
        <w:tc>
          <w:tcPr>
            <w:tcW w:w="1905" w:type="dxa"/>
            <w:hideMark/>
          </w:tcPr>
          <w:p w14:paraId="5FC2A1D9" w14:textId="77777777" w:rsidR="006D77AC" w:rsidRPr="003E6940" w:rsidRDefault="006D77AC">
            <w:r w:rsidRPr="003E6940">
              <w:t>Changed server roles for user in MS SQL Server Management Studio to allow the user to edit and view the DB</w:t>
            </w:r>
          </w:p>
        </w:tc>
        <w:tc>
          <w:tcPr>
            <w:tcW w:w="1264" w:type="dxa"/>
            <w:hideMark/>
          </w:tcPr>
          <w:p w14:paraId="48C7DC32" w14:textId="77777777" w:rsidR="006D77AC" w:rsidRPr="003E6940" w:rsidRDefault="006D77AC">
            <w:r w:rsidRPr="003E6940">
              <w:t>Yes</w:t>
            </w:r>
          </w:p>
        </w:tc>
      </w:tr>
      <w:tr w:rsidR="003E6940" w:rsidRPr="006D77AC" w14:paraId="36553EA9" w14:textId="77777777" w:rsidTr="003E6940">
        <w:trPr>
          <w:trHeight w:val="1303"/>
        </w:trPr>
        <w:tc>
          <w:tcPr>
            <w:tcW w:w="611" w:type="dxa"/>
          </w:tcPr>
          <w:p w14:paraId="5790DDD4" w14:textId="77777777" w:rsidR="003E6940" w:rsidRPr="00A110B6" w:rsidRDefault="003E6940" w:rsidP="003E6940">
            <w:pPr>
              <w:rPr>
                <w:color w:val="941A1A" w:themeColor="accent6" w:themeShade="BF"/>
              </w:rPr>
            </w:pPr>
          </w:p>
        </w:tc>
        <w:tc>
          <w:tcPr>
            <w:tcW w:w="1400" w:type="dxa"/>
          </w:tcPr>
          <w:p w14:paraId="6B9AED06" w14:textId="11C9301B" w:rsidR="003E6940" w:rsidRPr="00A110B6" w:rsidRDefault="003E6940" w:rsidP="003E6940">
            <w:pPr>
              <w:rPr>
                <w:color w:val="941A1A" w:themeColor="accent6" w:themeShade="BF"/>
              </w:rPr>
            </w:pPr>
            <w:r w:rsidRPr="003E6940">
              <w:t>User clicks on login button after entering in login credentials</w:t>
            </w:r>
          </w:p>
        </w:tc>
        <w:tc>
          <w:tcPr>
            <w:tcW w:w="1712" w:type="dxa"/>
          </w:tcPr>
          <w:p w14:paraId="3183E54F" w14:textId="09249C82" w:rsidR="003E6940" w:rsidRPr="00A110B6" w:rsidRDefault="003E6940" w:rsidP="003E6940">
            <w:pPr>
              <w:rPr>
                <w:color w:val="941A1A" w:themeColor="accent6" w:themeShade="BF"/>
              </w:rPr>
            </w:pPr>
            <w:r w:rsidRPr="003E6940">
              <w:t xml:space="preserve">User logs in and the </w:t>
            </w:r>
            <w:r>
              <w:t>purchase form appears</w:t>
            </w:r>
          </w:p>
        </w:tc>
        <w:tc>
          <w:tcPr>
            <w:tcW w:w="1599" w:type="dxa"/>
          </w:tcPr>
          <w:p w14:paraId="2C00D15B" w14:textId="604A9B66" w:rsidR="003E6940" w:rsidRPr="00A110B6" w:rsidRDefault="00880EF4" w:rsidP="003E6940">
            <w:pPr>
              <w:rPr>
                <w:color w:val="941A1A" w:themeColor="accent6" w:themeShade="BF"/>
              </w:rPr>
            </w:pPr>
            <w:r w:rsidRPr="003E6940">
              <w:t xml:space="preserve">User logs in and the </w:t>
            </w:r>
            <w:r>
              <w:t>purchase form appears</w:t>
            </w:r>
          </w:p>
        </w:tc>
        <w:tc>
          <w:tcPr>
            <w:tcW w:w="1965" w:type="dxa"/>
          </w:tcPr>
          <w:p w14:paraId="366C58BD" w14:textId="481821ED" w:rsidR="003E6940" w:rsidRPr="00A141BD" w:rsidRDefault="00880EF4" w:rsidP="003E6940">
            <w:r w:rsidRPr="00A141BD">
              <w:t>N/A</w:t>
            </w:r>
          </w:p>
        </w:tc>
        <w:tc>
          <w:tcPr>
            <w:tcW w:w="1905" w:type="dxa"/>
          </w:tcPr>
          <w:p w14:paraId="75952BD7" w14:textId="36F9DE2D" w:rsidR="003E6940" w:rsidRPr="00A141BD" w:rsidRDefault="00A141BD" w:rsidP="003E6940">
            <w:r>
              <w:t>N/A</w:t>
            </w:r>
          </w:p>
        </w:tc>
        <w:tc>
          <w:tcPr>
            <w:tcW w:w="1264" w:type="dxa"/>
          </w:tcPr>
          <w:p w14:paraId="76BFC77F" w14:textId="2041B8D1" w:rsidR="003E6940" w:rsidRPr="00A141BD" w:rsidRDefault="00A141BD" w:rsidP="003E6940">
            <w:r>
              <w:t>No</w:t>
            </w:r>
          </w:p>
        </w:tc>
      </w:tr>
      <w:tr w:rsidR="003E6940" w:rsidRPr="006D77AC" w14:paraId="5A894F23" w14:textId="77777777" w:rsidTr="003E6940">
        <w:trPr>
          <w:trHeight w:val="532"/>
        </w:trPr>
        <w:tc>
          <w:tcPr>
            <w:tcW w:w="611" w:type="dxa"/>
            <w:hideMark/>
          </w:tcPr>
          <w:p w14:paraId="4D2EE828" w14:textId="77777777" w:rsidR="003E6940" w:rsidRPr="006D77AC" w:rsidRDefault="003E6940" w:rsidP="003E6940">
            <w:r w:rsidRPr="006D77AC">
              <w:t>5</w:t>
            </w:r>
          </w:p>
        </w:tc>
        <w:tc>
          <w:tcPr>
            <w:tcW w:w="1400" w:type="dxa"/>
            <w:hideMark/>
          </w:tcPr>
          <w:p w14:paraId="1B8D1762" w14:textId="77777777" w:rsidR="003E6940" w:rsidRPr="006D77AC" w:rsidRDefault="003E6940" w:rsidP="003E6940">
            <w:r w:rsidRPr="006D77AC">
              <w:t>Login with staff account</w:t>
            </w:r>
          </w:p>
        </w:tc>
        <w:tc>
          <w:tcPr>
            <w:tcW w:w="1712" w:type="dxa"/>
            <w:hideMark/>
          </w:tcPr>
          <w:p w14:paraId="0EC6BDB5" w14:textId="77777777" w:rsidR="003E6940" w:rsidRPr="006D77AC" w:rsidRDefault="003E6940" w:rsidP="003E6940">
            <w:r w:rsidRPr="006D77AC">
              <w:t>User logs in and staff menu appears</w:t>
            </w:r>
          </w:p>
        </w:tc>
        <w:tc>
          <w:tcPr>
            <w:tcW w:w="1599" w:type="dxa"/>
            <w:hideMark/>
          </w:tcPr>
          <w:p w14:paraId="79687795" w14:textId="77777777" w:rsidR="003E6940" w:rsidRPr="006D77AC" w:rsidRDefault="003E6940" w:rsidP="003E6940">
            <w:r w:rsidRPr="006D77AC">
              <w:t>Login was successful and staff menu appeared</w:t>
            </w:r>
          </w:p>
        </w:tc>
        <w:tc>
          <w:tcPr>
            <w:tcW w:w="1965" w:type="dxa"/>
            <w:hideMark/>
          </w:tcPr>
          <w:p w14:paraId="37C07D20" w14:textId="77777777" w:rsidR="003E6940" w:rsidRPr="006D77AC" w:rsidRDefault="003E6940" w:rsidP="003E6940">
            <w:r w:rsidRPr="006D77AC">
              <w:t>N/A</w:t>
            </w:r>
          </w:p>
        </w:tc>
        <w:tc>
          <w:tcPr>
            <w:tcW w:w="1905" w:type="dxa"/>
            <w:hideMark/>
          </w:tcPr>
          <w:p w14:paraId="6E8D00F9" w14:textId="77777777" w:rsidR="003E6940" w:rsidRPr="006D77AC" w:rsidRDefault="003E6940" w:rsidP="003E6940">
            <w:r w:rsidRPr="006D77AC">
              <w:t>N/A</w:t>
            </w:r>
          </w:p>
        </w:tc>
        <w:tc>
          <w:tcPr>
            <w:tcW w:w="1264" w:type="dxa"/>
            <w:hideMark/>
          </w:tcPr>
          <w:p w14:paraId="326B542F" w14:textId="77777777" w:rsidR="003E6940" w:rsidRPr="006D77AC" w:rsidRDefault="003E6940" w:rsidP="003E6940">
            <w:r w:rsidRPr="006D77AC">
              <w:t>No</w:t>
            </w:r>
          </w:p>
        </w:tc>
      </w:tr>
      <w:tr w:rsidR="003E6940" w:rsidRPr="006D77AC" w14:paraId="53131F3A" w14:textId="77777777" w:rsidTr="003E6940">
        <w:trPr>
          <w:trHeight w:val="1758"/>
        </w:trPr>
        <w:tc>
          <w:tcPr>
            <w:tcW w:w="611" w:type="dxa"/>
            <w:hideMark/>
          </w:tcPr>
          <w:p w14:paraId="60ADD72B" w14:textId="38F4533D" w:rsidR="003E6940" w:rsidRPr="006D77AC" w:rsidRDefault="003E6940" w:rsidP="003E6940">
            <w:r w:rsidRPr="006D77AC">
              <w:t>6</w:t>
            </w:r>
          </w:p>
        </w:tc>
        <w:tc>
          <w:tcPr>
            <w:tcW w:w="1400" w:type="dxa"/>
            <w:hideMark/>
          </w:tcPr>
          <w:p w14:paraId="08246437" w14:textId="77777777" w:rsidR="003E6940" w:rsidRPr="006D77AC" w:rsidRDefault="003E6940" w:rsidP="003E6940">
            <w:r w:rsidRPr="006D77AC">
              <w:t>Customer enters in their login details and clicks login button to login</w:t>
            </w:r>
          </w:p>
        </w:tc>
        <w:tc>
          <w:tcPr>
            <w:tcW w:w="1712" w:type="dxa"/>
            <w:hideMark/>
          </w:tcPr>
          <w:p w14:paraId="7725526A" w14:textId="18F84157" w:rsidR="003E6940" w:rsidRPr="006D77AC" w:rsidRDefault="003E6940" w:rsidP="003E6940">
            <w:r w:rsidRPr="006D77AC">
              <w:t>Customer logs in and the p</w:t>
            </w:r>
            <w:r>
              <w:t>ur</w:t>
            </w:r>
            <w:r w:rsidRPr="006D77AC">
              <w:t>chase menu appears</w:t>
            </w:r>
          </w:p>
        </w:tc>
        <w:tc>
          <w:tcPr>
            <w:tcW w:w="1599" w:type="dxa"/>
            <w:hideMark/>
          </w:tcPr>
          <w:p w14:paraId="6DD7B4CD" w14:textId="0D716645" w:rsidR="003E6940" w:rsidRPr="006D77AC" w:rsidRDefault="003E6940" w:rsidP="003E6940">
            <w:r w:rsidRPr="006D77AC">
              <w:t>Login is unsuccessful as no info is returned from the datab</w:t>
            </w:r>
            <w:r>
              <w:t>a</w:t>
            </w:r>
            <w:r w:rsidRPr="006D77AC">
              <w:t>se</w:t>
            </w:r>
          </w:p>
        </w:tc>
        <w:tc>
          <w:tcPr>
            <w:tcW w:w="1965" w:type="dxa"/>
            <w:hideMark/>
          </w:tcPr>
          <w:p w14:paraId="074005E7" w14:textId="36F271EB" w:rsidR="003E6940" w:rsidRPr="006D77AC" w:rsidRDefault="003E6940" w:rsidP="003E6940">
            <w:r w:rsidRPr="006D77AC">
              <w:t xml:space="preserve">Join statement in </w:t>
            </w:r>
            <w:r>
              <w:t>SQL</w:t>
            </w:r>
            <w:r w:rsidRPr="006D77AC">
              <w:t xml:space="preserve"> statement used for login algorithm joins staff table with the users table and causes the server to not return any data as the statement does not work with the algorithm</w:t>
            </w:r>
          </w:p>
        </w:tc>
        <w:tc>
          <w:tcPr>
            <w:tcW w:w="1905" w:type="dxa"/>
            <w:hideMark/>
          </w:tcPr>
          <w:p w14:paraId="3E2F11E9" w14:textId="61E098C7" w:rsidR="003E6940" w:rsidRPr="006D77AC" w:rsidRDefault="003E6940" w:rsidP="003E6940">
            <w:r w:rsidRPr="006D77AC">
              <w:t xml:space="preserve">Move staff id </w:t>
            </w:r>
            <w:r w:rsidR="00A141BD">
              <w:t xml:space="preserve">checking </w:t>
            </w:r>
            <w:r w:rsidRPr="006D77AC">
              <w:t>outside while loop and create a new connection and query after if</w:t>
            </w:r>
            <w:r w:rsidR="004D6969">
              <w:t xml:space="preserve"> statement checking if</w:t>
            </w:r>
            <w:r w:rsidRPr="006D77AC">
              <w:t xml:space="preserve"> user has a staff id to get staff informatio</w:t>
            </w:r>
            <w:r>
              <w:t>n</w:t>
            </w:r>
          </w:p>
        </w:tc>
        <w:tc>
          <w:tcPr>
            <w:tcW w:w="1264" w:type="dxa"/>
            <w:hideMark/>
          </w:tcPr>
          <w:p w14:paraId="2ECEEAD1" w14:textId="77777777" w:rsidR="003E6940" w:rsidRPr="006D77AC" w:rsidRDefault="003E6940" w:rsidP="003E6940">
            <w:r w:rsidRPr="006D77AC">
              <w:t>Yes</w:t>
            </w:r>
          </w:p>
        </w:tc>
      </w:tr>
      <w:tr w:rsidR="003E6940" w:rsidRPr="006D77AC" w14:paraId="0A75C7EA" w14:textId="77777777" w:rsidTr="003E6940">
        <w:trPr>
          <w:trHeight w:val="789"/>
        </w:trPr>
        <w:tc>
          <w:tcPr>
            <w:tcW w:w="611" w:type="dxa"/>
            <w:hideMark/>
          </w:tcPr>
          <w:p w14:paraId="1FA1E2F7" w14:textId="77777777" w:rsidR="003E6940" w:rsidRPr="006D77AC" w:rsidRDefault="003E6940" w:rsidP="003E6940">
            <w:r w:rsidRPr="006D77AC">
              <w:t>7</w:t>
            </w:r>
          </w:p>
        </w:tc>
        <w:tc>
          <w:tcPr>
            <w:tcW w:w="1400" w:type="dxa"/>
            <w:hideMark/>
          </w:tcPr>
          <w:p w14:paraId="208CF0FA" w14:textId="76ADF836" w:rsidR="003E6940" w:rsidRPr="006D77AC" w:rsidRDefault="003E6940" w:rsidP="003E6940">
            <w:r w:rsidRPr="006D77AC">
              <w:t>Customer enters in their login details and clicks login button to login</w:t>
            </w:r>
          </w:p>
        </w:tc>
        <w:tc>
          <w:tcPr>
            <w:tcW w:w="1712" w:type="dxa"/>
            <w:hideMark/>
          </w:tcPr>
          <w:p w14:paraId="5A057917" w14:textId="77777777" w:rsidR="003E6940" w:rsidRPr="006D77AC" w:rsidRDefault="003E6940" w:rsidP="003E6940">
            <w:r w:rsidRPr="006D77AC">
              <w:t>User logs in and purchase menu appears</w:t>
            </w:r>
          </w:p>
        </w:tc>
        <w:tc>
          <w:tcPr>
            <w:tcW w:w="1599" w:type="dxa"/>
            <w:hideMark/>
          </w:tcPr>
          <w:p w14:paraId="1F035221" w14:textId="77777777" w:rsidR="003E6940" w:rsidRPr="006D77AC" w:rsidRDefault="003E6940" w:rsidP="003E6940">
            <w:r w:rsidRPr="006D77AC">
              <w:t>Login was successful and purchase menu appeared</w:t>
            </w:r>
          </w:p>
        </w:tc>
        <w:tc>
          <w:tcPr>
            <w:tcW w:w="1965" w:type="dxa"/>
            <w:hideMark/>
          </w:tcPr>
          <w:p w14:paraId="5D728F9B" w14:textId="77777777" w:rsidR="003E6940" w:rsidRPr="006D77AC" w:rsidRDefault="003E6940" w:rsidP="003E6940">
            <w:r w:rsidRPr="006D77AC">
              <w:t>N/A</w:t>
            </w:r>
          </w:p>
        </w:tc>
        <w:tc>
          <w:tcPr>
            <w:tcW w:w="1905" w:type="dxa"/>
            <w:hideMark/>
          </w:tcPr>
          <w:p w14:paraId="0EFC226D" w14:textId="77777777" w:rsidR="003E6940" w:rsidRPr="006D77AC" w:rsidRDefault="003E6940" w:rsidP="003E6940">
            <w:r w:rsidRPr="006D77AC">
              <w:t>N/A</w:t>
            </w:r>
          </w:p>
        </w:tc>
        <w:tc>
          <w:tcPr>
            <w:tcW w:w="1264" w:type="dxa"/>
            <w:hideMark/>
          </w:tcPr>
          <w:p w14:paraId="79C15F66" w14:textId="77777777" w:rsidR="003E6940" w:rsidRPr="006D77AC" w:rsidRDefault="003E6940" w:rsidP="003E6940">
            <w:r w:rsidRPr="006D77AC">
              <w:t>No</w:t>
            </w:r>
          </w:p>
        </w:tc>
      </w:tr>
      <w:tr w:rsidR="003E6940" w:rsidRPr="006D77AC" w14:paraId="1BB3F07A" w14:textId="77777777" w:rsidTr="003E6940">
        <w:trPr>
          <w:trHeight w:val="789"/>
        </w:trPr>
        <w:tc>
          <w:tcPr>
            <w:tcW w:w="611" w:type="dxa"/>
            <w:hideMark/>
          </w:tcPr>
          <w:p w14:paraId="63831939" w14:textId="77777777" w:rsidR="003E6940" w:rsidRPr="006D77AC" w:rsidRDefault="003E6940" w:rsidP="003E6940">
            <w:r w:rsidRPr="006D77AC">
              <w:t>8</w:t>
            </w:r>
          </w:p>
        </w:tc>
        <w:tc>
          <w:tcPr>
            <w:tcW w:w="1400" w:type="dxa"/>
            <w:hideMark/>
          </w:tcPr>
          <w:p w14:paraId="376B88E8" w14:textId="604C1671" w:rsidR="003E6940" w:rsidRPr="006D77AC" w:rsidRDefault="003E6940" w:rsidP="003E6940">
            <w:r w:rsidRPr="006D77AC">
              <w:t>User clicks the X button in the top right-hand program</w:t>
            </w:r>
          </w:p>
        </w:tc>
        <w:tc>
          <w:tcPr>
            <w:tcW w:w="1712" w:type="dxa"/>
            <w:hideMark/>
          </w:tcPr>
          <w:p w14:paraId="33700705" w14:textId="77777777" w:rsidR="003E6940" w:rsidRPr="006D77AC" w:rsidRDefault="003E6940" w:rsidP="003E6940">
            <w:r w:rsidRPr="006D77AC">
              <w:t>Nothing</w:t>
            </w:r>
          </w:p>
        </w:tc>
        <w:tc>
          <w:tcPr>
            <w:tcW w:w="1599" w:type="dxa"/>
            <w:hideMark/>
          </w:tcPr>
          <w:p w14:paraId="6BCA2361" w14:textId="77777777" w:rsidR="003E6940" w:rsidRPr="006D77AC" w:rsidRDefault="003E6940" w:rsidP="003E6940">
            <w:r w:rsidRPr="006D77AC">
              <w:t>Program closes</w:t>
            </w:r>
          </w:p>
        </w:tc>
        <w:tc>
          <w:tcPr>
            <w:tcW w:w="1965" w:type="dxa"/>
            <w:hideMark/>
          </w:tcPr>
          <w:p w14:paraId="44BC34E7" w14:textId="77777777" w:rsidR="003E6940" w:rsidRPr="006D77AC" w:rsidRDefault="003E6940" w:rsidP="003E6940">
            <w:r w:rsidRPr="006D77AC">
              <w:t>Code was missing</w:t>
            </w:r>
          </w:p>
        </w:tc>
        <w:tc>
          <w:tcPr>
            <w:tcW w:w="1905" w:type="dxa"/>
            <w:hideMark/>
          </w:tcPr>
          <w:p w14:paraId="034654B8" w14:textId="77777777" w:rsidR="003E6940" w:rsidRPr="006D77AC" w:rsidRDefault="003E6940" w:rsidP="003E6940">
            <w:r w:rsidRPr="006D77AC">
              <w:t>Disabled X button in form properties</w:t>
            </w:r>
          </w:p>
        </w:tc>
        <w:tc>
          <w:tcPr>
            <w:tcW w:w="1264" w:type="dxa"/>
            <w:hideMark/>
          </w:tcPr>
          <w:p w14:paraId="3C2CBF4E" w14:textId="77777777" w:rsidR="003E6940" w:rsidRPr="006D77AC" w:rsidRDefault="003E6940" w:rsidP="003E6940">
            <w:r w:rsidRPr="006D77AC">
              <w:t>Yes</w:t>
            </w:r>
          </w:p>
        </w:tc>
      </w:tr>
      <w:tr w:rsidR="003E6940" w:rsidRPr="006D77AC" w14:paraId="45B9C439" w14:textId="77777777" w:rsidTr="003E6940">
        <w:trPr>
          <w:trHeight w:val="789"/>
        </w:trPr>
        <w:tc>
          <w:tcPr>
            <w:tcW w:w="611" w:type="dxa"/>
            <w:hideMark/>
          </w:tcPr>
          <w:p w14:paraId="611D3A55" w14:textId="77777777" w:rsidR="003E6940" w:rsidRPr="006D77AC" w:rsidRDefault="003E6940" w:rsidP="003E6940">
            <w:r w:rsidRPr="006D77AC">
              <w:t>9</w:t>
            </w:r>
          </w:p>
        </w:tc>
        <w:tc>
          <w:tcPr>
            <w:tcW w:w="1400" w:type="dxa"/>
            <w:hideMark/>
          </w:tcPr>
          <w:p w14:paraId="3953A9B1" w14:textId="0A2682A3" w:rsidR="003E6940" w:rsidRPr="006D77AC" w:rsidRDefault="003E6940" w:rsidP="003E6940">
            <w:r w:rsidRPr="006D77AC">
              <w:t>User clicks the X button in the top right-hand program</w:t>
            </w:r>
          </w:p>
        </w:tc>
        <w:tc>
          <w:tcPr>
            <w:tcW w:w="1712" w:type="dxa"/>
            <w:hideMark/>
          </w:tcPr>
          <w:p w14:paraId="59A1CAD5" w14:textId="77777777" w:rsidR="003E6940" w:rsidRPr="006D77AC" w:rsidRDefault="003E6940" w:rsidP="003E6940">
            <w:r w:rsidRPr="006D77AC">
              <w:t>Nothing</w:t>
            </w:r>
          </w:p>
        </w:tc>
        <w:tc>
          <w:tcPr>
            <w:tcW w:w="1599" w:type="dxa"/>
            <w:hideMark/>
          </w:tcPr>
          <w:p w14:paraId="2EEF3DEC" w14:textId="77777777" w:rsidR="003E6940" w:rsidRPr="006D77AC" w:rsidRDefault="003E6940" w:rsidP="003E6940">
            <w:r w:rsidRPr="006D77AC">
              <w:t>Nothing</w:t>
            </w:r>
          </w:p>
        </w:tc>
        <w:tc>
          <w:tcPr>
            <w:tcW w:w="1965" w:type="dxa"/>
            <w:hideMark/>
          </w:tcPr>
          <w:p w14:paraId="2B2759D5" w14:textId="77777777" w:rsidR="003E6940" w:rsidRPr="006D77AC" w:rsidRDefault="003E6940" w:rsidP="003E6940">
            <w:r w:rsidRPr="006D77AC">
              <w:t>N/A</w:t>
            </w:r>
          </w:p>
        </w:tc>
        <w:tc>
          <w:tcPr>
            <w:tcW w:w="1905" w:type="dxa"/>
            <w:hideMark/>
          </w:tcPr>
          <w:p w14:paraId="1FAE04B7" w14:textId="77777777" w:rsidR="003E6940" w:rsidRPr="006D77AC" w:rsidRDefault="003E6940" w:rsidP="003E6940">
            <w:r w:rsidRPr="006D77AC">
              <w:t>N/A</w:t>
            </w:r>
          </w:p>
        </w:tc>
        <w:tc>
          <w:tcPr>
            <w:tcW w:w="1264" w:type="dxa"/>
            <w:hideMark/>
          </w:tcPr>
          <w:p w14:paraId="71F7AD21" w14:textId="77777777" w:rsidR="003E6940" w:rsidRPr="006D77AC" w:rsidRDefault="003E6940" w:rsidP="003E6940">
            <w:r w:rsidRPr="006D77AC">
              <w:t>No</w:t>
            </w:r>
          </w:p>
        </w:tc>
      </w:tr>
      <w:tr w:rsidR="003E6940" w:rsidRPr="006D77AC" w14:paraId="51128377" w14:textId="77777777" w:rsidTr="003E6940">
        <w:trPr>
          <w:trHeight w:val="1046"/>
        </w:trPr>
        <w:tc>
          <w:tcPr>
            <w:tcW w:w="611" w:type="dxa"/>
            <w:hideMark/>
          </w:tcPr>
          <w:p w14:paraId="02A994A7" w14:textId="77777777" w:rsidR="003E6940" w:rsidRPr="006D77AC" w:rsidRDefault="003E6940" w:rsidP="003E6940">
            <w:r w:rsidRPr="006D77AC">
              <w:t>9</w:t>
            </w:r>
          </w:p>
        </w:tc>
        <w:tc>
          <w:tcPr>
            <w:tcW w:w="1400" w:type="dxa"/>
            <w:hideMark/>
          </w:tcPr>
          <w:p w14:paraId="3EB88B42" w14:textId="77777777" w:rsidR="003E6940" w:rsidRPr="006D77AC" w:rsidRDefault="003E6940" w:rsidP="003E6940">
            <w:r w:rsidRPr="006D77AC">
              <w:t>User enters correct username and password in wrong case</w:t>
            </w:r>
          </w:p>
        </w:tc>
        <w:tc>
          <w:tcPr>
            <w:tcW w:w="1712" w:type="dxa"/>
            <w:hideMark/>
          </w:tcPr>
          <w:p w14:paraId="48C32C7C" w14:textId="77777777" w:rsidR="003E6940" w:rsidRPr="006D77AC" w:rsidRDefault="003E6940" w:rsidP="003E6940">
            <w:r w:rsidRPr="006D77AC">
              <w:t>MessageBox is shown with text "Login Unsucessfull"</w:t>
            </w:r>
          </w:p>
        </w:tc>
        <w:tc>
          <w:tcPr>
            <w:tcW w:w="1599" w:type="dxa"/>
            <w:hideMark/>
          </w:tcPr>
          <w:p w14:paraId="028E62CC" w14:textId="77777777" w:rsidR="003E6940" w:rsidRPr="006D77AC" w:rsidRDefault="003E6940" w:rsidP="003E6940">
            <w:r w:rsidRPr="006D77AC">
              <w:t>MessageBox is shown with text "Login Unsucessfull"</w:t>
            </w:r>
          </w:p>
        </w:tc>
        <w:tc>
          <w:tcPr>
            <w:tcW w:w="1965" w:type="dxa"/>
            <w:hideMark/>
          </w:tcPr>
          <w:p w14:paraId="2B70E61B" w14:textId="77777777" w:rsidR="003E6940" w:rsidRPr="006D77AC" w:rsidRDefault="003E6940" w:rsidP="003E6940">
            <w:r w:rsidRPr="006D77AC">
              <w:t>N/A</w:t>
            </w:r>
          </w:p>
        </w:tc>
        <w:tc>
          <w:tcPr>
            <w:tcW w:w="1905" w:type="dxa"/>
            <w:hideMark/>
          </w:tcPr>
          <w:p w14:paraId="253863EB" w14:textId="77777777" w:rsidR="003E6940" w:rsidRPr="006D77AC" w:rsidRDefault="003E6940" w:rsidP="003E6940">
            <w:r w:rsidRPr="006D77AC">
              <w:t>N/A</w:t>
            </w:r>
          </w:p>
        </w:tc>
        <w:tc>
          <w:tcPr>
            <w:tcW w:w="1264" w:type="dxa"/>
            <w:hideMark/>
          </w:tcPr>
          <w:p w14:paraId="7F5DEB22" w14:textId="77777777" w:rsidR="003E6940" w:rsidRPr="006D77AC" w:rsidRDefault="003E6940" w:rsidP="003E6940">
            <w:r w:rsidRPr="006D77AC">
              <w:t>No</w:t>
            </w:r>
          </w:p>
        </w:tc>
      </w:tr>
      <w:tr w:rsidR="003E6940" w:rsidRPr="006D77AC" w14:paraId="67FE4252" w14:textId="77777777" w:rsidTr="003E6940">
        <w:trPr>
          <w:trHeight w:val="1046"/>
        </w:trPr>
        <w:tc>
          <w:tcPr>
            <w:tcW w:w="611" w:type="dxa"/>
            <w:hideMark/>
          </w:tcPr>
          <w:p w14:paraId="4E4A5FD8" w14:textId="77777777" w:rsidR="003E6940" w:rsidRPr="006D77AC" w:rsidRDefault="003E6940" w:rsidP="003E6940">
            <w:r w:rsidRPr="006D77AC">
              <w:t>9</w:t>
            </w:r>
          </w:p>
        </w:tc>
        <w:tc>
          <w:tcPr>
            <w:tcW w:w="1400" w:type="dxa"/>
            <w:hideMark/>
          </w:tcPr>
          <w:p w14:paraId="164BC5BA" w14:textId="77777777" w:rsidR="003E6940" w:rsidRPr="006D77AC" w:rsidRDefault="003E6940" w:rsidP="003E6940">
            <w:r w:rsidRPr="006D77AC">
              <w:t>User enters in a password not associated with username</w:t>
            </w:r>
          </w:p>
        </w:tc>
        <w:tc>
          <w:tcPr>
            <w:tcW w:w="1712" w:type="dxa"/>
            <w:hideMark/>
          </w:tcPr>
          <w:p w14:paraId="73ED2564" w14:textId="77777777" w:rsidR="003E6940" w:rsidRPr="006D77AC" w:rsidRDefault="003E6940" w:rsidP="003E6940">
            <w:r w:rsidRPr="006D77AC">
              <w:t>MessageBox is shown with text "Login Unsucessfull"</w:t>
            </w:r>
          </w:p>
        </w:tc>
        <w:tc>
          <w:tcPr>
            <w:tcW w:w="1599" w:type="dxa"/>
            <w:hideMark/>
          </w:tcPr>
          <w:p w14:paraId="6BC06FB3" w14:textId="77777777" w:rsidR="003E6940" w:rsidRPr="006D77AC" w:rsidRDefault="003E6940" w:rsidP="003E6940">
            <w:r w:rsidRPr="006D77AC">
              <w:t>MessageBox is shown with text "Login Unsucessfull"</w:t>
            </w:r>
          </w:p>
        </w:tc>
        <w:tc>
          <w:tcPr>
            <w:tcW w:w="1965" w:type="dxa"/>
            <w:hideMark/>
          </w:tcPr>
          <w:p w14:paraId="508A2854" w14:textId="77777777" w:rsidR="003E6940" w:rsidRPr="006D77AC" w:rsidRDefault="003E6940" w:rsidP="003E6940">
            <w:r w:rsidRPr="006D77AC">
              <w:t>N/A</w:t>
            </w:r>
          </w:p>
        </w:tc>
        <w:tc>
          <w:tcPr>
            <w:tcW w:w="1905" w:type="dxa"/>
            <w:hideMark/>
          </w:tcPr>
          <w:p w14:paraId="5F39F38F" w14:textId="77777777" w:rsidR="003E6940" w:rsidRPr="006D77AC" w:rsidRDefault="003E6940" w:rsidP="003E6940">
            <w:r w:rsidRPr="006D77AC">
              <w:t>N/A</w:t>
            </w:r>
          </w:p>
        </w:tc>
        <w:tc>
          <w:tcPr>
            <w:tcW w:w="1264" w:type="dxa"/>
            <w:hideMark/>
          </w:tcPr>
          <w:p w14:paraId="4D419502" w14:textId="77777777" w:rsidR="003E6940" w:rsidRPr="006D77AC" w:rsidRDefault="003E6940" w:rsidP="003E6940">
            <w:r w:rsidRPr="006D77AC">
              <w:t>No</w:t>
            </w:r>
          </w:p>
        </w:tc>
      </w:tr>
    </w:tbl>
    <w:p w14:paraId="6A7B1B59" w14:textId="0FD523AA" w:rsidR="00AE4B3B" w:rsidRDefault="00AE4B3B" w:rsidP="00AE4B3B"/>
    <w:p w14:paraId="7EC5EDAC" w14:textId="4D2B453B" w:rsidR="00AE4B3B" w:rsidRDefault="00AE4B3B" w:rsidP="00AE4B3B">
      <w:pPr>
        <w:pStyle w:val="Heading3"/>
      </w:pPr>
      <w:bookmarkStart w:id="44" w:name="_Toc523361628"/>
      <w:r w:rsidRPr="00E55D52">
        <w:t>5.1.4 SQL Queries</w:t>
      </w:r>
      <w:bookmarkEnd w:id="44"/>
      <w:r>
        <w:t xml:space="preserve"> </w:t>
      </w:r>
    </w:p>
    <w:p w14:paraId="4E990396" w14:textId="492C7384" w:rsidR="005D33FE" w:rsidRDefault="003F1D1C" w:rsidP="003F1D1C">
      <w:pPr>
        <w:pStyle w:val="Heading4"/>
      </w:pPr>
      <w:r>
        <w:t>Query #1</w:t>
      </w:r>
    </w:p>
    <w:p w14:paraId="5F2B7AC4" w14:textId="77777777" w:rsidR="005D33FE" w:rsidRDefault="005D33FE" w:rsidP="005D33FE">
      <w:r>
        <w:t>Used to check if username and password matchup in database together when user is logging in by checking if a username and password are part of the same record.</w:t>
      </w:r>
    </w:p>
    <w:p w14:paraId="221192E9" w14:textId="77777777" w:rsidR="005D33FE" w:rsidRPr="00211A4B" w:rsidRDefault="005D33FE" w:rsidP="005D33FE"/>
    <w:p w14:paraId="3A5F86B7" w14:textId="77777777" w:rsidR="00CA441E" w:rsidRDefault="005D33FE" w:rsidP="005D33FE">
      <w:pPr>
        <w:rPr>
          <w:rFonts w:ascii="Consolas" w:hAnsi="Consolas" w:cs="Consolas"/>
          <w:color w:val="A31515"/>
          <w:sz w:val="19"/>
          <w:szCs w:val="19"/>
        </w:rPr>
      </w:pPr>
      <w:r>
        <w:rPr>
          <w:rFonts w:ascii="Consolas" w:hAnsi="Consolas" w:cs="Consolas"/>
          <w:color w:val="A31515"/>
          <w:sz w:val="19"/>
          <w:szCs w:val="19"/>
        </w:rPr>
        <w:t xml:space="preserve">"SELECT AllUsers.UserID, AllUsers.Username, AllUsers.Password, AllUsers.Firstname, AllUsers.Lastname FROM AllUsers </w:t>
      </w:r>
    </w:p>
    <w:p w14:paraId="173DC917" w14:textId="783F95B7" w:rsidR="005D33FE" w:rsidRDefault="005D33FE" w:rsidP="005D33FE">
      <w:pPr>
        <w:rPr>
          <w:rFonts w:ascii="Consolas" w:hAnsi="Consolas" w:cs="Consolas"/>
          <w:color w:val="000000"/>
          <w:sz w:val="19"/>
          <w:szCs w:val="19"/>
        </w:rPr>
      </w:pPr>
      <w:r>
        <w:rPr>
          <w:rFonts w:ascii="Consolas" w:hAnsi="Consolas" w:cs="Consolas"/>
          <w:color w:val="A31515"/>
          <w:sz w:val="19"/>
          <w:szCs w:val="19"/>
        </w:rPr>
        <w:t>WHERE Username='"</w:t>
      </w:r>
      <w:r>
        <w:rPr>
          <w:rFonts w:ascii="Consolas" w:hAnsi="Consolas" w:cs="Consolas"/>
          <w:color w:val="000000"/>
          <w:sz w:val="19"/>
          <w:szCs w:val="19"/>
        </w:rPr>
        <w:t xml:space="preserve"> + username + </w:t>
      </w:r>
      <w:r>
        <w:rPr>
          <w:rFonts w:ascii="Consolas" w:hAnsi="Consolas" w:cs="Consolas"/>
          <w:color w:val="A31515"/>
          <w:sz w:val="19"/>
          <w:szCs w:val="19"/>
        </w:rPr>
        <w:t>"' AND Password= '"</w:t>
      </w:r>
      <w:r>
        <w:rPr>
          <w:rFonts w:ascii="Consolas" w:hAnsi="Consolas" w:cs="Consolas"/>
          <w:color w:val="000000"/>
          <w:sz w:val="19"/>
          <w:szCs w:val="19"/>
        </w:rPr>
        <w:t xml:space="preserve"> + password + </w:t>
      </w:r>
      <w:r>
        <w:rPr>
          <w:rFonts w:ascii="Consolas" w:hAnsi="Consolas" w:cs="Consolas"/>
          <w:color w:val="A31515"/>
          <w:sz w:val="19"/>
          <w:szCs w:val="19"/>
        </w:rPr>
        <w:t>"';"</w:t>
      </w:r>
      <w:r>
        <w:rPr>
          <w:rFonts w:ascii="Consolas" w:hAnsi="Consolas" w:cs="Consolas"/>
          <w:color w:val="000000"/>
          <w:sz w:val="19"/>
          <w:szCs w:val="19"/>
        </w:rPr>
        <w:t>;</w:t>
      </w:r>
    </w:p>
    <w:p w14:paraId="2670956D" w14:textId="43BC854E" w:rsidR="005D33FE" w:rsidRDefault="005D33FE" w:rsidP="005D33FE">
      <w:pPr>
        <w:pStyle w:val="Heading3"/>
      </w:pPr>
    </w:p>
    <w:p w14:paraId="1EDD40A8" w14:textId="3EBB7E82" w:rsidR="003F1D1C" w:rsidRDefault="003F1D1C" w:rsidP="003F1D1C">
      <w:pPr>
        <w:pStyle w:val="Heading4"/>
      </w:pPr>
      <w:r>
        <w:t>Query #2</w:t>
      </w:r>
    </w:p>
    <w:p w14:paraId="4821335D" w14:textId="47C2FFD4" w:rsidR="005D33FE" w:rsidRDefault="005D33FE" w:rsidP="005D33FE">
      <w:r>
        <w:t>Used to see if the user that just logged in is a staff member or not and grabbing the associated staff access level by checking if their UserID exists in the staff database. Any users that are staff will have their UserID in the staff table so by querying the table for a specific UserID will show if the user is a staff member. If no results are returned they are not staff, if results are returned they are.</w:t>
      </w:r>
    </w:p>
    <w:p w14:paraId="3CBC5C8A" w14:textId="77777777" w:rsidR="005D33FE" w:rsidRPr="009844A8" w:rsidRDefault="005D33FE" w:rsidP="005D33FE"/>
    <w:p w14:paraId="3DB92AF6" w14:textId="77777777" w:rsidR="00E76C77" w:rsidRDefault="005D33FE" w:rsidP="005D33FE">
      <w:pPr>
        <w:rPr>
          <w:rFonts w:ascii="Consolas" w:hAnsi="Consolas" w:cs="Consolas"/>
          <w:color w:val="A31515"/>
          <w:sz w:val="19"/>
          <w:szCs w:val="19"/>
        </w:rPr>
      </w:pPr>
      <w:r>
        <w:rPr>
          <w:rFonts w:ascii="Consolas" w:hAnsi="Consolas" w:cs="Consolas"/>
          <w:color w:val="000000"/>
          <w:sz w:val="19"/>
          <w:szCs w:val="19"/>
        </w:rPr>
        <w:t xml:space="preserve">sql = </w:t>
      </w:r>
      <w:r>
        <w:rPr>
          <w:rFonts w:ascii="Consolas" w:hAnsi="Consolas" w:cs="Consolas"/>
          <w:color w:val="A31515"/>
          <w:sz w:val="19"/>
          <w:szCs w:val="19"/>
        </w:rPr>
        <w:t xml:space="preserve">"SELECT AllStaff.StaffID, AllStaff.AccessLevel </w:t>
      </w:r>
    </w:p>
    <w:p w14:paraId="2136E73C" w14:textId="730C6630" w:rsidR="005D33FE" w:rsidRDefault="005D33FE" w:rsidP="005D33FE">
      <w:pPr>
        <w:rPr>
          <w:rFonts w:ascii="Consolas" w:hAnsi="Consolas" w:cs="Consolas"/>
          <w:color w:val="000000"/>
          <w:sz w:val="19"/>
          <w:szCs w:val="19"/>
        </w:rPr>
      </w:pPr>
      <w:r>
        <w:rPr>
          <w:rFonts w:ascii="Consolas" w:hAnsi="Consolas" w:cs="Consolas"/>
          <w:color w:val="A31515"/>
          <w:sz w:val="19"/>
          <w:szCs w:val="19"/>
        </w:rPr>
        <w:t>FROM AllStaff WHERE ID='"</w:t>
      </w:r>
      <w:r>
        <w:rPr>
          <w:rFonts w:ascii="Consolas" w:hAnsi="Consolas" w:cs="Consolas"/>
          <w:color w:val="000000"/>
          <w:sz w:val="19"/>
          <w:szCs w:val="19"/>
        </w:rPr>
        <w:t xml:space="preserve"> + User.ID + </w:t>
      </w:r>
      <w:r>
        <w:rPr>
          <w:rFonts w:ascii="Consolas" w:hAnsi="Consolas" w:cs="Consolas"/>
          <w:color w:val="A31515"/>
          <w:sz w:val="19"/>
          <w:szCs w:val="19"/>
        </w:rPr>
        <w:t>"';"</w:t>
      </w:r>
      <w:r>
        <w:rPr>
          <w:rFonts w:ascii="Consolas" w:hAnsi="Consolas" w:cs="Consolas"/>
          <w:color w:val="000000"/>
          <w:sz w:val="19"/>
          <w:szCs w:val="19"/>
        </w:rPr>
        <w:t>;</w:t>
      </w:r>
    </w:p>
    <w:p w14:paraId="100BD755" w14:textId="315084C3" w:rsidR="00AE4B3B" w:rsidRDefault="00AE4B3B" w:rsidP="00AE4B3B"/>
    <w:p w14:paraId="7901FF1C" w14:textId="3FE840B0" w:rsidR="00AE4B3B" w:rsidRPr="00AE4B3B" w:rsidRDefault="00AE4B3B" w:rsidP="00AE4B3B">
      <w:pPr>
        <w:pStyle w:val="Heading3"/>
      </w:pPr>
      <w:bookmarkStart w:id="45" w:name="_Toc523361629"/>
      <w:r>
        <w:t>5.1.5 Evaluation</w:t>
      </w:r>
      <w:bookmarkEnd w:id="45"/>
    </w:p>
    <w:p w14:paraId="58E909EE" w14:textId="5B5E04C9" w:rsidR="00352817" w:rsidRDefault="005D33FE" w:rsidP="005D33FE">
      <w:pPr>
        <w:pStyle w:val="Heading4"/>
      </w:pPr>
      <w:r>
        <w:t>5.1.5.1 Testing</w:t>
      </w:r>
      <w:r w:rsidR="0041540F">
        <w:t xml:space="preserve"> and Programming</w:t>
      </w:r>
    </w:p>
    <w:p w14:paraId="287CFC33" w14:textId="77777777" w:rsidR="00CE3B16" w:rsidRDefault="00CE3B16" w:rsidP="00CE3B16">
      <w:r>
        <w:t xml:space="preserve">Through much testing and bug fixing the program was eventually programmatically successful as all bugs were fixed. One of the main problems that made this form difficult was trying to find a method to login staff and users. Time was limited, and an advanced complicated algorithm could be too long and have a higher chance of failure or bugs due to more complicated code. So, it was decided to change the database design as stated in section 4.3. This change to instead assign users a staff id and not completely rely on separate ids made the login system more manageable to code meaning the number of possible bugs or errors was lowered. This, in turn, makes the final improved program improved as the chances for bugs are lowered creating a more stable program. </w:t>
      </w:r>
    </w:p>
    <w:p w14:paraId="5DE3ECB1" w14:textId="77777777" w:rsidR="00CE3B16" w:rsidRDefault="00CE3B16" w:rsidP="00CE3B16"/>
    <w:p w14:paraId="0BFC3D09" w14:textId="77777777" w:rsidR="00CE3B16" w:rsidRDefault="00CE3B16" w:rsidP="00CE3B16">
      <w:r>
        <w:t>As seen in early records of the testing above, even with the database changes, the login algorithm was still complicated due to the need to check if the user logging in was a staff member. This created many problems where code needed to be moved and the algorithm needed to be modified as seen in test id 6. By looking through the testing logs, it is also visible that overtime the algorithm still needed to be modified to fit changing demands. This is evident in test id 5 where the staff login was working, however, in test id 6 the initial query for general login does not work. However, after much testing, the algorithm now works with no currently visible problems.</w:t>
      </w:r>
    </w:p>
    <w:p w14:paraId="66BE49F9" w14:textId="77777777" w:rsidR="00CE3B16" w:rsidRDefault="00CE3B16" w:rsidP="00CE3B16"/>
    <w:p w14:paraId="2D28CF24" w14:textId="77777777" w:rsidR="00CE3B16" w:rsidRDefault="00CE3B16" w:rsidP="00CE3B16">
      <w:r>
        <w:t xml:space="preserve">In future, it is recommended that SQL objects be reused across multiple queries to increase program efficiency and reduce the number of possible bugs. With the current code, each new query is assigned new SQL objects, however, this is inefficient as SQL objects could be reused across queries. This would allow the program to run more efficiently on lower end hardware and would declutter code making it more readable for future programmers that wish to update the program. This would benefit the business as the self-service machine hardware selected could be of lower performance generally meaning lower cost saving the business money, therefore benefiting the business. </w:t>
      </w:r>
    </w:p>
    <w:p w14:paraId="119F7152" w14:textId="77777777" w:rsidR="00CE3B16" w:rsidRDefault="00CE3B16" w:rsidP="00CE3B16"/>
    <w:p w14:paraId="383A70B2" w14:textId="2CCB1714" w:rsidR="00FC15F1" w:rsidRDefault="00CE3B16" w:rsidP="00CE3B16">
      <w:r>
        <w:t>Overall the login was successful as the algorithm was able to check if the username and password were correct and show the corresponding form depending if the user is a staff member or not. It would be recommended in the future to make the system more secure, using encryption or hashing is an example that if implemented could make the system more versatile and secure. Another future possibility could be to use a third-party solution specifically designed as a login system that could be implemented into the program rather than using a proprietary solution that would not be to the same standards as specific login solution.</w:t>
      </w:r>
    </w:p>
    <w:p w14:paraId="2E0F05C6" w14:textId="32834326" w:rsidR="00FC15F1" w:rsidRDefault="00FC15F1" w:rsidP="0044591B"/>
    <w:p w14:paraId="2E73FB7A" w14:textId="77777777" w:rsidR="00FC15F1" w:rsidRDefault="00FC15F1" w:rsidP="0044591B"/>
    <w:p w14:paraId="3D80626A" w14:textId="77777777" w:rsidR="00D90869" w:rsidRPr="0044591B" w:rsidRDefault="00D90869" w:rsidP="0044591B"/>
    <w:p w14:paraId="12D51D11" w14:textId="5B6931BC" w:rsidR="00CC7D42" w:rsidRDefault="005D33FE" w:rsidP="005D33FE">
      <w:pPr>
        <w:pStyle w:val="Heading4"/>
      </w:pPr>
      <w:r w:rsidRPr="006014D0">
        <w:t>5.1.5.2</w:t>
      </w:r>
      <w:r w:rsidR="008865E0" w:rsidRPr="006014D0">
        <w:t xml:space="preserve"> Design</w:t>
      </w:r>
    </w:p>
    <w:p w14:paraId="19355742" w14:textId="77777777" w:rsidR="009E370C" w:rsidRDefault="00723DCB">
      <w:r>
        <w:t xml:space="preserve">The design of the form was straight forward yet effective with a simple design to reflect the simple nature and procedure of the form. </w:t>
      </w:r>
      <w:r w:rsidR="00073BFD">
        <w:t>The login form uses a simple red background with contrasting white and grey colours, as well as a logo to the left side of the form.</w:t>
      </w:r>
      <w:r w:rsidR="00D91A1B">
        <w:t xml:space="preserve"> With two simple buttons its hard to find the login form</w:t>
      </w:r>
      <w:r w:rsidR="003547CA">
        <w:t xml:space="preserve"> difficult or confusing</w:t>
      </w:r>
      <w:r w:rsidR="00D91A1B">
        <w:t xml:space="preserve"> to navigate </w:t>
      </w:r>
      <w:r w:rsidR="003A44AF">
        <w:t>making the form a good greeting for customers</w:t>
      </w:r>
      <w:r w:rsidR="003547CA">
        <w:t xml:space="preserve"> when they go to checkout their goods.</w:t>
      </w:r>
    </w:p>
    <w:p w14:paraId="66150D0E" w14:textId="0BD56220" w:rsidR="009E370C" w:rsidRDefault="009E370C"/>
    <w:p w14:paraId="14222FCF" w14:textId="573773EC" w:rsidR="009E370C" w:rsidRDefault="00524582">
      <w:r>
        <w:t>The first</w:t>
      </w:r>
      <w:r w:rsidR="009E370C">
        <w:t xml:space="preserve"> recommendation that could be made would be </w:t>
      </w:r>
      <w:r w:rsidR="00E85F52">
        <w:t>to place text inside the username and password text boxes that are lightly shaded indicating the input for the box. This text would disappear when the box has been clicked. This would</w:t>
      </w:r>
      <w:r w:rsidR="0024748F">
        <w:t xml:space="preserve"> in general, make the form slightly easier to navigate but is not necessary</w:t>
      </w:r>
      <w:r w:rsidR="008D5FB2">
        <w:t xml:space="preserve">. This would only be recommended as a cosmetic addition and should not be </w:t>
      </w:r>
      <w:r w:rsidR="001058CD">
        <w:t>considered a major issue.</w:t>
      </w:r>
      <w:r w:rsidR="0024748F">
        <w:t xml:space="preserve"> </w:t>
      </w:r>
    </w:p>
    <w:p w14:paraId="05671176" w14:textId="5E157E7C" w:rsidR="00524582" w:rsidRDefault="00524582"/>
    <w:p w14:paraId="79A231BC" w14:textId="563BF6D0" w:rsidR="00524582" w:rsidRDefault="00524582">
      <w:r>
        <w:t xml:space="preserve">The only other recommendation that could be considered </w:t>
      </w:r>
      <w:r w:rsidR="008D5861">
        <w:t xml:space="preserve">would </w:t>
      </w:r>
      <w:r w:rsidR="00061951">
        <w:t>be to give the option to customers and staff the o</w:t>
      </w:r>
      <w:r w:rsidR="00E51169">
        <w:t>pportunity</w:t>
      </w:r>
      <w:r w:rsidR="00061951">
        <w:t xml:space="preserve"> of being issued a key card</w:t>
      </w:r>
      <w:r w:rsidR="00E51169">
        <w:t xml:space="preserve"> that when scanned at the login form </w:t>
      </w:r>
      <w:r w:rsidR="002A7F97">
        <w:t xml:space="preserve">at a </w:t>
      </w:r>
      <w:r w:rsidR="00654762">
        <w:t>self-service machine</w:t>
      </w:r>
      <w:r w:rsidR="002A7F97">
        <w:t xml:space="preserve"> would allow the user to login to their account without needing to </w:t>
      </w:r>
      <w:r w:rsidR="0059451A">
        <w:t xml:space="preserve">enter any details using the computer. </w:t>
      </w:r>
      <w:r w:rsidR="00DE505F">
        <w:t>This would greatly increase the overall efficiency of the machines a</w:t>
      </w:r>
      <w:r w:rsidR="00A97E6D">
        <w:t xml:space="preserve">s a singular person would most likely take less time at the machine as they would not be required to enter their </w:t>
      </w:r>
      <w:r w:rsidR="00962042">
        <w:t xml:space="preserve">login details. This would in turn be beneficial to the business as more people would be able to </w:t>
      </w:r>
      <w:r w:rsidR="003F4F8D">
        <w:t xml:space="preserve">pass through the </w:t>
      </w:r>
      <w:r w:rsidR="00276021">
        <w:t>self-service</w:t>
      </w:r>
      <w:r w:rsidR="003F4F8D">
        <w:t xml:space="preserve"> checkouts in a given time frame, possibly boosting sales and increasing customer satisfaction, in turn </w:t>
      </w:r>
      <w:r w:rsidR="00332DD6">
        <w:t>incentivising them to return to the store again.</w:t>
      </w:r>
    </w:p>
    <w:p w14:paraId="44585583" w14:textId="77777777" w:rsidR="009E370C" w:rsidRDefault="009E370C"/>
    <w:p w14:paraId="285786DE" w14:textId="24297BDD" w:rsidR="00CC7D42" w:rsidRPr="00CA707E" w:rsidRDefault="00CA707E">
      <w:r>
        <w:t>Overall this</w:t>
      </w:r>
      <w:r w:rsidR="001058CD">
        <w:t xml:space="preserve"> form due to its simple and limited feature set</w:t>
      </w:r>
      <w:r>
        <w:t xml:space="preserve"> will leave the users with a good impression </w:t>
      </w:r>
      <w:r w:rsidR="004524C5">
        <w:t>of the program leaving them satisfied</w:t>
      </w:r>
      <w:r w:rsidR="001058CD">
        <w:t xml:space="preserve"> as the navigation of the form is simple and quick. Only one recommendation could be made</w:t>
      </w:r>
      <w:r w:rsidR="003932BA">
        <w:t>, though as stated previously,</w:t>
      </w:r>
      <w:r w:rsidR="00332DD6">
        <w:t xml:space="preserve"> the first recommendation should not be considered major as it is purely a design tweak, however, thought should be considered into the second recommendation </w:t>
      </w:r>
      <w:r w:rsidR="006014D0">
        <w:t xml:space="preserve">as issuing </w:t>
      </w:r>
      <w:r w:rsidR="00636BC5">
        <w:t>key cards could drastically help the business in terms of customer satisfaction, experience and business efficiency.</w:t>
      </w:r>
    </w:p>
    <w:p w14:paraId="4BD4AE2A" w14:textId="4A1E7B80" w:rsidR="005D33FE" w:rsidRDefault="007E7981" w:rsidP="007E7981">
      <w:pPr>
        <w:pStyle w:val="Heading2"/>
      </w:pPr>
      <w:bookmarkStart w:id="46" w:name="_Toc523361630"/>
      <w:r>
        <w:t>5.2 Signup</w:t>
      </w:r>
      <w:r w:rsidR="00CE3487">
        <w:t xml:space="preserve"> Form</w:t>
      </w:r>
      <w:bookmarkEnd w:id="46"/>
    </w:p>
    <w:p w14:paraId="339355CE" w14:textId="4C9CCB2E" w:rsidR="007E7981" w:rsidRDefault="007E7981" w:rsidP="007E7981">
      <w:pPr>
        <w:pStyle w:val="Heading3"/>
      </w:pPr>
      <w:bookmarkStart w:id="47" w:name="_Toc523361631"/>
      <w:r>
        <w:t>5.2.1 D</w:t>
      </w:r>
      <w:r w:rsidR="0016713D">
        <w:t>esign</w:t>
      </w:r>
      <w:bookmarkEnd w:id="47"/>
    </w:p>
    <w:p w14:paraId="40BBD2B2" w14:textId="7293CF6D" w:rsidR="007E7981" w:rsidRDefault="005B5873" w:rsidP="005B5873">
      <w:pPr>
        <w:jc w:val="center"/>
      </w:pPr>
      <w:r>
        <w:rPr>
          <w:noProof/>
        </w:rPr>
        <w:drawing>
          <wp:inline distT="0" distB="0" distL="0" distR="0" wp14:anchorId="669CCA25" wp14:editId="773CCD10">
            <wp:extent cx="2995684" cy="2872219"/>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97475" cy="2873936"/>
                    </a:xfrm>
                    <a:prstGeom prst="rect">
                      <a:avLst/>
                    </a:prstGeom>
                  </pic:spPr>
                </pic:pic>
              </a:graphicData>
            </a:graphic>
          </wp:inline>
        </w:drawing>
      </w:r>
    </w:p>
    <w:p w14:paraId="59DFD643" w14:textId="5CB609C8" w:rsidR="005B5873" w:rsidRDefault="005B5873" w:rsidP="005B5873">
      <w:pPr>
        <w:jc w:val="center"/>
      </w:pPr>
    </w:p>
    <w:p w14:paraId="4EA237CA" w14:textId="62CA3A8F" w:rsidR="005B5873" w:rsidRDefault="005B5873" w:rsidP="005B5873">
      <w:pPr>
        <w:pStyle w:val="Heading3"/>
      </w:pPr>
      <w:bookmarkStart w:id="48" w:name="_Toc523361632"/>
      <w:r>
        <w:t xml:space="preserve">5.2.2 </w:t>
      </w:r>
      <w:r w:rsidR="0016713D">
        <w:t>Code</w:t>
      </w:r>
      <w:bookmarkEnd w:id="48"/>
    </w:p>
    <w:p w14:paraId="44971B1F"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t>
      </w:r>
    </w:p>
    <w:p w14:paraId="73F85D02"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Collections.Generic;</w:t>
      </w:r>
    </w:p>
    <w:p w14:paraId="1A151362"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ComponentModel;</w:t>
      </w:r>
    </w:p>
    <w:p w14:paraId="3595619B"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Data;</w:t>
      </w:r>
    </w:p>
    <w:p w14:paraId="3ECE4A54"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Data.SqlClient;</w:t>
      </w:r>
    </w:p>
    <w:p w14:paraId="0B065C40"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Drawing;</w:t>
      </w:r>
    </w:p>
    <w:p w14:paraId="0E0DADAA"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Linq;</w:t>
      </w:r>
    </w:p>
    <w:p w14:paraId="3DCBFEE4"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Text;</w:t>
      </w:r>
    </w:p>
    <w:p w14:paraId="55FE4A24"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Threading.Tasks;</w:t>
      </w:r>
    </w:p>
    <w:p w14:paraId="176F34B3"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indows.Forms;</w:t>
      </w:r>
    </w:p>
    <w:p w14:paraId="204586E7" w14:textId="77777777" w:rsidR="0062153D" w:rsidRDefault="0062153D" w:rsidP="0062153D">
      <w:pPr>
        <w:autoSpaceDE w:val="0"/>
        <w:autoSpaceDN w:val="0"/>
        <w:adjustRightInd w:val="0"/>
        <w:rPr>
          <w:rFonts w:ascii="Consolas" w:hAnsi="Consolas" w:cs="Consolas"/>
          <w:color w:val="000000"/>
          <w:sz w:val="19"/>
          <w:szCs w:val="19"/>
        </w:rPr>
      </w:pPr>
    </w:p>
    <w:p w14:paraId="26551786"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MaximumTechnology</w:t>
      </w:r>
    </w:p>
    <w:p w14:paraId="29742DB9"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690AD4F7"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frmSignup</w:t>
      </w:r>
      <w:r>
        <w:rPr>
          <w:rFonts w:ascii="Consolas" w:hAnsi="Consolas" w:cs="Consolas"/>
          <w:color w:val="000000"/>
          <w:sz w:val="19"/>
          <w:szCs w:val="19"/>
        </w:rPr>
        <w:t xml:space="preserve"> : Form</w:t>
      </w:r>
    </w:p>
    <w:p w14:paraId="5F9901DD"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BE957FA"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frmSignup()</w:t>
      </w:r>
    </w:p>
    <w:p w14:paraId="11E0B963"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534BAD7"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InitializeComponent();</w:t>
      </w:r>
    </w:p>
    <w:p w14:paraId="02F0CCEF"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AF2A5FE" w14:textId="77777777" w:rsidR="0062153D" w:rsidRDefault="0062153D" w:rsidP="0062153D">
      <w:pPr>
        <w:autoSpaceDE w:val="0"/>
        <w:autoSpaceDN w:val="0"/>
        <w:adjustRightInd w:val="0"/>
        <w:rPr>
          <w:rFonts w:ascii="Consolas" w:hAnsi="Consolas" w:cs="Consolas"/>
          <w:color w:val="000000"/>
          <w:sz w:val="19"/>
          <w:szCs w:val="19"/>
        </w:rPr>
      </w:pPr>
    </w:p>
    <w:p w14:paraId="79D6F1D1"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btnSignUp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14:paraId="4607C919"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3BAACC2"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txtFirstname.Text == </w:t>
      </w:r>
      <w:r>
        <w:rPr>
          <w:rFonts w:ascii="Consolas" w:hAnsi="Consolas" w:cs="Consolas"/>
          <w:color w:val="A31515"/>
          <w:sz w:val="19"/>
          <w:szCs w:val="19"/>
        </w:rPr>
        <w:t>""</w:t>
      </w:r>
      <w:r>
        <w:rPr>
          <w:rFonts w:ascii="Consolas" w:hAnsi="Consolas" w:cs="Consolas"/>
          <w:color w:val="000000"/>
          <w:sz w:val="19"/>
          <w:szCs w:val="19"/>
        </w:rPr>
        <w:t xml:space="preserve"> || txtLastname.Text == </w:t>
      </w:r>
      <w:r>
        <w:rPr>
          <w:rFonts w:ascii="Consolas" w:hAnsi="Consolas" w:cs="Consolas"/>
          <w:color w:val="A31515"/>
          <w:sz w:val="19"/>
          <w:szCs w:val="19"/>
        </w:rPr>
        <w:t>""</w:t>
      </w:r>
      <w:r>
        <w:rPr>
          <w:rFonts w:ascii="Consolas" w:hAnsi="Consolas" w:cs="Consolas"/>
          <w:color w:val="000000"/>
          <w:sz w:val="19"/>
          <w:szCs w:val="19"/>
        </w:rPr>
        <w:t xml:space="preserve"> || txtUsername.Text == </w:t>
      </w:r>
      <w:r>
        <w:rPr>
          <w:rFonts w:ascii="Consolas" w:hAnsi="Consolas" w:cs="Consolas"/>
          <w:color w:val="A31515"/>
          <w:sz w:val="19"/>
          <w:szCs w:val="19"/>
        </w:rPr>
        <w:t>""</w:t>
      </w:r>
      <w:r>
        <w:rPr>
          <w:rFonts w:ascii="Consolas" w:hAnsi="Consolas" w:cs="Consolas"/>
          <w:color w:val="000000"/>
          <w:sz w:val="19"/>
          <w:szCs w:val="19"/>
        </w:rPr>
        <w:t xml:space="preserve"> || txtPassword.Text == </w:t>
      </w:r>
      <w:r>
        <w:rPr>
          <w:rFonts w:ascii="Consolas" w:hAnsi="Consolas" w:cs="Consolas"/>
          <w:color w:val="A31515"/>
          <w:sz w:val="19"/>
          <w:szCs w:val="19"/>
        </w:rPr>
        <w:t>""</w:t>
      </w:r>
      <w:r>
        <w:rPr>
          <w:rFonts w:ascii="Consolas" w:hAnsi="Consolas" w:cs="Consolas"/>
          <w:color w:val="000000"/>
          <w:sz w:val="19"/>
          <w:szCs w:val="19"/>
        </w:rPr>
        <w:t>)</w:t>
      </w:r>
    </w:p>
    <w:p w14:paraId="1B825ECD"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37BAD85"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There are missing feilds. Please try again"</w:t>
      </w:r>
      <w:r>
        <w:rPr>
          <w:rFonts w:ascii="Consolas" w:hAnsi="Consolas" w:cs="Consolas"/>
          <w:color w:val="000000"/>
          <w:sz w:val="19"/>
          <w:szCs w:val="19"/>
        </w:rPr>
        <w:t>);</w:t>
      </w:r>
    </w:p>
    <w:p w14:paraId="6ABCB95B"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51FC394"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0E9EF7B5"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 </w:t>
      </w:r>
    </w:p>
    <w:p w14:paraId="0391A6A9"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connectionString = </w:t>
      </w:r>
      <w:r>
        <w:rPr>
          <w:rFonts w:ascii="Consolas" w:hAnsi="Consolas" w:cs="Consolas"/>
          <w:color w:val="0000FF"/>
          <w:sz w:val="19"/>
          <w:szCs w:val="19"/>
        </w:rPr>
        <w:t>null</w:t>
      </w:r>
      <w:r>
        <w:rPr>
          <w:rFonts w:ascii="Consolas" w:hAnsi="Consolas" w:cs="Consolas"/>
          <w:color w:val="000000"/>
          <w:sz w:val="19"/>
          <w:szCs w:val="19"/>
        </w:rPr>
        <w:t>;</w:t>
      </w:r>
    </w:p>
    <w:p w14:paraId="05B354F3"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ql = </w:t>
      </w:r>
      <w:r>
        <w:rPr>
          <w:rFonts w:ascii="Consolas" w:hAnsi="Consolas" w:cs="Consolas"/>
          <w:color w:val="0000FF"/>
          <w:sz w:val="19"/>
          <w:szCs w:val="19"/>
        </w:rPr>
        <w:t>null</w:t>
      </w:r>
      <w:r>
        <w:rPr>
          <w:rFonts w:ascii="Consolas" w:hAnsi="Consolas" w:cs="Consolas"/>
          <w:color w:val="000000"/>
          <w:sz w:val="19"/>
          <w:szCs w:val="19"/>
        </w:rPr>
        <w:t>;</w:t>
      </w:r>
    </w:p>
    <w:p w14:paraId="4BCEA08E"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String = </w:t>
      </w:r>
      <w:r>
        <w:rPr>
          <w:rFonts w:ascii="Consolas" w:hAnsi="Consolas" w:cs="Consolas"/>
          <w:color w:val="800000"/>
          <w:sz w:val="19"/>
          <w:szCs w:val="19"/>
        </w:rPr>
        <w:t>@"Server=localhost\sqlexpress; Initial Catalog = Maximum Technology; User ID = MaximumTech; Password = password"</w:t>
      </w:r>
      <w:r>
        <w:rPr>
          <w:rFonts w:ascii="Consolas" w:hAnsi="Consolas" w:cs="Consolas"/>
          <w:color w:val="000000"/>
          <w:sz w:val="19"/>
          <w:szCs w:val="19"/>
        </w:rPr>
        <w:t>;</w:t>
      </w:r>
    </w:p>
    <w:p w14:paraId="50F23CDB"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nnection connectionUsername;</w:t>
      </w:r>
    </w:p>
    <w:p w14:paraId="78156C28"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mmand command = </w:t>
      </w:r>
      <w:r>
        <w:rPr>
          <w:rFonts w:ascii="Consolas" w:hAnsi="Consolas" w:cs="Consolas"/>
          <w:color w:val="0000FF"/>
          <w:sz w:val="19"/>
          <w:szCs w:val="19"/>
        </w:rPr>
        <w:t>new</w:t>
      </w:r>
      <w:r>
        <w:rPr>
          <w:rFonts w:ascii="Consolas" w:hAnsi="Consolas" w:cs="Consolas"/>
          <w:color w:val="000000"/>
          <w:sz w:val="19"/>
          <w:szCs w:val="19"/>
        </w:rPr>
        <w:t xml:space="preserve"> SqlCommand();</w:t>
      </w:r>
    </w:p>
    <w:p w14:paraId="68E32920"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DataReader dataReaderUsername;</w:t>
      </w:r>
    </w:p>
    <w:p w14:paraId="6DAD8E5C"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Username = </w:t>
      </w:r>
      <w:r>
        <w:rPr>
          <w:rFonts w:ascii="Consolas" w:hAnsi="Consolas" w:cs="Consolas"/>
          <w:color w:val="0000FF"/>
          <w:sz w:val="19"/>
          <w:szCs w:val="19"/>
        </w:rPr>
        <w:t>new</w:t>
      </w:r>
      <w:r>
        <w:rPr>
          <w:rFonts w:ascii="Consolas" w:hAnsi="Consolas" w:cs="Consolas"/>
          <w:color w:val="000000"/>
          <w:sz w:val="19"/>
          <w:szCs w:val="19"/>
        </w:rPr>
        <w:t xml:space="preserve"> SqlConnection(connectionString);</w:t>
      </w:r>
    </w:p>
    <w:p w14:paraId="363B422E" w14:textId="77777777" w:rsidR="0062153D" w:rsidRDefault="0062153D" w:rsidP="0062153D">
      <w:pPr>
        <w:autoSpaceDE w:val="0"/>
        <w:autoSpaceDN w:val="0"/>
        <w:adjustRightInd w:val="0"/>
        <w:rPr>
          <w:rFonts w:ascii="Consolas" w:hAnsi="Consolas" w:cs="Consolas"/>
          <w:color w:val="000000"/>
          <w:sz w:val="19"/>
          <w:szCs w:val="19"/>
        </w:rPr>
      </w:pPr>
    </w:p>
    <w:p w14:paraId="1A66A1C6"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SELECT * FROM AllUsers WHERE Username='"</w:t>
      </w:r>
      <w:r>
        <w:rPr>
          <w:rFonts w:ascii="Consolas" w:hAnsi="Consolas" w:cs="Consolas"/>
          <w:color w:val="000000"/>
          <w:sz w:val="19"/>
          <w:szCs w:val="19"/>
        </w:rPr>
        <w:t xml:space="preserve"> + txtUsername.Text + </w:t>
      </w:r>
      <w:r>
        <w:rPr>
          <w:rFonts w:ascii="Consolas" w:hAnsi="Consolas" w:cs="Consolas"/>
          <w:color w:val="A31515"/>
          <w:sz w:val="19"/>
          <w:szCs w:val="19"/>
        </w:rPr>
        <w:t>"';"</w:t>
      </w:r>
      <w:r>
        <w:rPr>
          <w:rFonts w:ascii="Consolas" w:hAnsi="Consolas" w:cs="Consolas"/>
          <w:color w:val="000000"/>
          <w:sz w:val="19"/>
          <w:szCs w:val="19"/>
        </w:rPr>
        <w:t>;</w:t>
      </w:r>
    </w:p>
    <w:p w14:paraId="6E58F235" w14:textId="77777777" w:rsidR="0062153D" w:rsidRDefault="0062153D" w:rsidP="0062153D">
      <w:pPr>
        <w:autoSpaceDE w:val="0"/>
        <w:autoSpaceDN w:val="0"/>
        <w:adjustRightInd w:val="0"/>
        <w:rPr>
          <w:rFonts w:ascii="Consolas" w:hAnsi="Consolas" w:cs="Consolas"/>
          <w:color w:val="000000"/>
          <w:sz w:val="19"/>
          <w:szCs w:val="19"/>
        </w:rPr>
      </w:pPr>
    </w:p>
    <w:p w14:paraId="6550CDD1"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67F4C0C9"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394D482"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Username.Open();</w:t>
      </w:r>
    </w:p>
    <w:p w14:paraId="6FA951DF"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 = </w:t>
      </w:r>
      <w:r>
        <w:rPr>
          <w:rFonts w:ascii="Consolas" w:hAnsi="Consolas" w:cs="Consolas"/>
          <w:color w:val="0000FF"/>
          <w:sz w:val="19"/>
          <w:szCs w:val="19"/>
        </w:rPr>
        <w:t>new</w:t>
      </w:r>
      <w:r>
        <w:rPr>
          <w:rFonts w:ascii="Consolas" w:hAnsi="Consolas" w:cs="Consolas"/>
          <w:color w:val="000000"/>
          <w:sz w:val="19"/>
          <w:szCs w:val="19"/>
        </w:rPr>
        <w:t xml:space="preserve"> SqlCommand(sql, connectionUsername);</w:t>
      </w:r>
    </w:p>
    <w:p w14:paraId="4DB6BF43"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Username = command.ExecuteReader();</w:t>
      </w:r>
    </w:p>
    <w:p w14:paraId="76D452DD"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dataReaderUsername.HasRows == </w:t>
      </w:r>
      <w:r>
        <w:rPr>
          <w:rFonts w:ascii="Consolas" w:hAnsi="Consolas" w:cs="Consolas"/>
          <w:color w:val="0000FF"/>
          <w:sz w:val="19"/>
          <w:szCs w:val="19"/>
        </w:rPr>
        <w:t>true</w:t>
      </w:r>
      <w:r>
        <w:rPr>
          <w:rFonts w:ascii="Consolas" w:hAnsi="Consolas" w:cs="Consolas"/>
          <w:color w:val="000000"/>
          <w:sz w:val="19"/>
          <w:szCs w:val="19"/>
        </w:rPr>
        <w:t>)</w:t>
      </w:r>
    </w:p>
    <w:p w14:paraId="4A7BED35"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F47ED16"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That username already exists. Please choose a different username."</w:t>
      </w:r>
      <w:r>
        <w:rPr>
          <w:rFonts w:ascii="Consolas" w:hAnsi="Consolas" w:cs="Consolas"/>
          <w:color w:val="000000"/>
          <w:sz w:val="19"/>
          <w:szCs w:val="19"/>
        </w:rPr>
        <w:t>);</w:t>
      </w:r>
    </w:p>
    <w:p w14:paraId="555F2EDF"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F95FE99"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78550866"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1302292"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Username.Close();</w:t>
      </w:r>
    </w:p>
    <w:p w14:paraId="5EAB1C12"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mmand command2;</w:t>
      </w:r>
    </w:p>
    <w:p w14:paraId="6560C111"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DataReader dataReader;</w:t>
      </w:r>
    </w:p>
    <w:p w14:paraId="4BDBA3E8"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nnection connection = </w:t>
      </w:r>
      <w:r>
        <w:rPr>
          <w:rFonts w:ascii="Consolas" w:hAnsi="Consolas" w:cs="Consolas"/>
          <w:color w:val="0000FF"/>
          <w:sz w:val="19"/>
          <w:szCs w:val="19"/>
        </w:rPr>
        <w:t>new</w:t>
      </w:r>
      <w:r>
        <w:rPr>
          <w:rFonts w:ascii="Consolas" w:hAnsi="Consolas" w:cs="Consolas"/>
          <w:color w:val="000000"/>
          <w:sz w:val="19"/>
          <w:szCs w:val="19"/>
        </w:rPr>
        <w:t xml:space="preserve"> SqlConnection(connectionString);</w:t>
      </w:r>
    </w:p>
    <w:p w14:paraId="442BE95A" w14:textId="77777777" w:rsidR="0062153D" w:rsidRDefault="0062153D" w:rsidP="0062153D">
      <w:pPr>
        <w:autoSpaceDE w:val="0"/>
        <w:autoSpaceDN w:val="0"/>
        <w:adjustRightInd w:val="0"/>
        <w:rPr>
          <w:rFonts w:ascii="Consolas" w:hAnsi="Consolas" w:cs="Consolas"/>
          <w:color w:val="000000"/>
          <w:sz w:val="19"/>
          <w:szCs w:val="19"/>
        </w:rPr>
      </w:pPr>
    </w:p>
    <w:p w14:paraId="63A3F504" w14:textId="77777777" w:rsidR="0062153D" w:rsidRDefault="0062153D" w:rsidP="0062153D">
      <w:pPr>
        <w:autoSpaceDE w:val="0"/>
        <w:autoSpaceDN w:val="0"/>
        <w:adjustRightInd w:val="0"/>
        <w:rPr>
          <w:rFonts w:ascii="Consolas" w:hAnsi="Consolas" w:cs="Consolas"/>
          <w:color w:val="000000"/>
          <w:sz w:val="19"/>
          <w:szCs w:val="19"/>
        </w:rPr>
      </w:pPr>
    </w:p>
    <w:p w14:paraId="23FB73B2"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INSERT INTO AllUsers VALUES ('"</w:t>
      </w:r>
      <w:r>
        <w:rPr>
          <w:rFonts w:ascii="Consolas" w:hAnsi="Consolas" w:cs="Consolas"/>
          <w:color w:val="000000"/>
          <w:sz w:val="19"/>
          <w:szCs w:val="19"/>
        </w:rPr>
        <w:t xml:space="preserve"> + txtUsername.Text + </w:t>
      </w:r>
      <w:r>
        <w:rPr>
          <w:rFonts w:ascii="Consolas" w:hAnsi="Consolas" w:cs="Consolas"/>
          <w:color w:val="A31515"/>
          <w:sz w:val="19"/>
          <w:szCs w:val="19"/>
        </w:rPr>
        <w:t>"', '"</w:t>
      </w:r>
      <w:r>
        <w:rPr>
          <w:rFonts w:ascii="Consolas" w:hAnsi="Consolas" w:cs="Consolas"/>
          <w:color w:val="000000"/>
          <w:sz w:val="19"/>
          <w:szCs w:val="19"/>
        </w:rPr>
        <w:t xml:space="preserve"> + txtPassword.Text + </w:t>
      </w:r>
      <w:r>
        <w:rPr>
          <w:rFonts w:ascii="Consolas" w:hAnsi="Consolas" w:cs="Consolas"/>
          <w:color w:val="A31515"/>
          <w:sz w:val="19"/>
          <w:szCs w:val="19"/>
        </w:rPr>
        <w:t>"', '"</w:t>
      </w:r>
      <w:r>
        <w:rPr>
          <w:rFonts w:ascii="Consolas" w:hAnsi="Consolas" w:cs="Consolas"/>
          <w:color w:val="000000"/>
          <w:sz w:val="19"/>
          <w:szCs w:val="19"/>
        </w:rPr>
        <w:t xml:space="preserve"> + txtFirstname.Text + </w:t>
      </w:r>
      <w:r>
        <w:rPr>
          <w:rFonts w:ascii="Consolas" w:hAnsi="Consolas" w:cs="Consolas"/>
          <w:color w:val="A31515"/>
          <w:sz w:val="19"/>
          <w:szCs w:val="19"/>
        </w:rPr>
        <w:t>"', "</w:t>
      </w:r>
      <w:r>
        <w:rPr>
          <w:rFonts w:ascii="Consolas" w:hAnsi="Consolas" w:cs="Consolas"/>
          <w:color w:val="000000"/>
          <w:sz w:val="19"/>
          <w:szCs w:val="19"/>
        </w:rPr>
        <w:t>;</w:t>
      </w:r>
    </w:p>
    <w:p w14:paraId="009233F5"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txtMiddlename.Text == </w:t>
      </w:r>
      <w:r>
        <w:rPr>
          <w:rFonts w:ascii="Consolas" w:hAnsi="Consolas" w:cs="Consolas"/>
          <w:color w:val="A31515"/>
          <w:sz w:val="19"/>
          <w:szCs w:val="19"/>
        </w:rPr>
        <w:t>""</w:t>
      </w:r>
      <w:r>
        <w:rPr>
          <w:rFonts w:ascii="Consolas" w:hAnsi="Consolas" w:cs="Consolas"/>
          <w:color w:val="000000"/>
          <w:sz w:val="19"/>
          <w:szCs w:val="19"/>
        </w:rPr>
        <w:t>)</w:t>
      </w:r>
    </w:p>
    <w:p w14:paraId="03DFEBA4"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null, '"</w:t>
      </w:r>
      <w:r>
        <w:rPr>
          <w:rFonts w:ascii="Consolas" w:hAnsi="Consolas" w:cs="Consolas"/>
          <w:color w:val="000000"/>
          <w:sz w:val="19"/>
          <w:szCs w:val="19"/>
        </w:rPr>
        <w:t>;</w:t>
      </w:r>
    </w:p>
    <w:p w14:paraId="405F9772"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2E41BD79"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w:t>
      </w:r>
      <w:r>
        <w:rPr>
          <w:rFonts w:ascii="Consolas" w:hAnsi="Consolas" w:cs="Consolas"/>
          <w:color w:val="000000"/>
          <w:sz w:val="19"/>
          <w:szCs w:val="19"/>
        </w:rPr>
        <w:t xml:space="preserve"> + txtMiddlename.Text + </w:t>
      </w:r>
      <w:r>
        <w:rPr>
          <w:rFonts w:ascii="Consolas" w:hAnsi="Consolas" w:cs="Consolas"/>
          <w:color w:val="A31515"/>
          <w:sz w:val="19"/>
          <w:szCs w:val="19"/>
        </w:rPr>
        <w:t>"', '"</w:t>
      </w:r>
      <w:r>
        <w:rPr>
          <w:rFonts w:ascii="Consolas" w:hAnsi="Consolas" w:cs="Consolas"/>
          <w:color w:val="000000"/>
          <w:sz w:val="19"/>
          <w:szCs w:val="19"/>
        </w:rPr>
        <w:t>;</w:t>
      </w:r>
    </w:p>
    <w:p w14:paraId="2B0EA95E" w14:textId="77777777" w:rsidR="0062153D" w:rsidRDefault="0062153D" w:rsidP="0062153D">
      <w:pPr>
        <w:autoSpaceDE w:val="0"/>
        <w:autoSpaceDN w:val="0"/>
        <w:adjustRightInd w:val="0"/>
        <w:rPr>
          <w:rFonts w:ascii="Consolas" w:hAnsi="Consolas" w:cs="Consolas"/>
          <w:color w:val="000000"/>
          <w:sz w:val="19"/>
          <w:szCs w:val="19"/>
        </w:rPr>
      </w:pPr>
    </w:p>
    <w:p w14:paraId="6C844FE4"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 += txtLastname.Text + </w:t>
      </w:r>
      <w:r>
        <w:rPr>
          <w:rFonts w:ascii="Consolas" w:hAnsi="Consolas" w:cs="Consolas"/>
          <w:color w:val="A31515"/>
          <w:sz w:val="19"/>
          <w:szCs w:val="19"/>
        </w:rPr>
        <w:t>"', "</w:t>
      </w:r>
      <w:r>
        <w:rPr>
          <w:rFonts w:ascii="Consolas" w:hAnsi="Consolas" w:cs="Consolas"/>
          <w:color w:val="000000"/>
          <w:sz w:val="19"/>
          <w:szCs w:val="19"/>
        </w:rPr>
        <w:t>;</w:t>
      </w:r>
    </w:p>
    <w:p w14:paraId="2AF9C861" w14:textId="77777777" w:rsidR="0062153D" w:rsidRDefault="0062153D" w:rsidP="0062153D">
      <w:pPr>
        <w:autoSpaceDE w:val="0"/>
        <w:autoSpaceDN w:val="0"/>
        <w:adjustRightInd w:val="0"/>
        <w:rPr>
          <w:rFonts w:ascii="Consolas" w:hAnsi="Consolas" w:cs="Consolas"/>
          <w:color w:val="000000"/>
          <w:sz w:val="19"/>
          <w:szCs w:val="19"/>
        </w:rPr>
      </w:pPr>
    </w:p>
    <w:p w14:paraId="4B88F01A"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txtPhone.Text == </w:t>
      </w:r>
      <w:r>
        <w:rPr>
          <w:rFonts w:ascii="Consolas" w:hAnsi="Consolas" w:cs="Consolas"/>
          <w:color w:val="A31515"/>
          <w:sz w:val="19"/>
          <w:szCs w:val="19"/>
        </w:rPr>
        <w:t>""</w:t>
      </w:r>
      <w:r>
        <w:rPr>
          <w:rFonts w:ascii="Consolas" w:hAnsi="Consolas" w:cs="Consolas"/>
          <w:color w:val="000000"/>
          <w:sz w:val="19"/>
          <w:szCs w:val="19"/>
        </w:rPr>
        <w:t>)</w:t>
      </w:r>
    </w:p>
    <w:p w14:paraId="5F6FFE7E"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null, "</w:t>
      </w:r>
      <w:r>
        <w:rPr>
          <w:rFonts w:ascii="Consolas" w:hAnsi="Consolas" w:cs="Consolas"/>
          <w:color w:val="000000"/>
          <w:sz w:val="19"/>
          <w:szCs w:val="19"/>
        </w:rPr>
        <w:t>;</w:t>
      </w:r>
    </w:p>
    <w:p w14:paraId="66831AF0"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4EAD49FF"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w:t>
      </w:r>
      <w:r>
        <w:rPr>
          <w:rFonts w:ascii="Consolas" w:hAnsi="Consolas" w:cs="Consolas"/>
          <w:color w:val="000000"/>
          <w:sz w:val="19"/>
          <w:szCs w:val="19"/>
        </w:rPr>
        <w:t xml:space="preserve"> + txtPhone.Text + </w:t>
      </w:r>
      <w:r>
        <w:rPr>
          <w:rFonts w:ascii="Consolas" w:hAnsi="Consolas" w:cs="Consolas"/>
          <w:color w:val="A31515"/>
          <w:sz w:val="19"/>
          <w:szCs w:val="19"/>
        </w:rPr>
        <w:t>"', "</w:t>
      </w:r>
      <w:r>
        <w:rPr>
          <w:rFonts w:ascii="Consolas" w:hAnsi="Consolas" w:cs="Consolas"/>
          <w:color w:val="000000"/>
          <w:sz w:val="19"/>
          <w:szCs w:val="19"/>
        </w:rPr>
        <w:t>;</w:t>
      </w:r>
    </w:p>
    <w:p w14:paraId="68FC892F" w14:textId="77777777" w:rsidR="0062153D" w:rsidRDefault="0062153D" w:rsidP="0062153D">
      <w:pPr>
        <w:autoSpaceDE w:val="0"/>
        <w:autoSpaceDN w:val="0"/>
        <w:adjustRightInd w:val="0"/>
        <w:rPr>
          <w:rFonts w:ascii="Consolas" w:hAnsi="Consolas" w:cs="Consolas"/>
          <w:color w:val="000000"/>
          <w:sz w:val="19"/>
          <w:szCs w:val="19"/>
        </w:rPr>
      </w:pPr>
    </w:p>
    <w:p w14:paraId="3B27D034" w14:textId="77777777" w:rsidR="0062153D" w:rsidRDefault="0062153D" w:rsidP="0062153D">
      <w:pPr>
        <w:autoSpaceDE w:val="0"/>
        <w:autoSpaceDN w:val="0"/>
        <w:adjustRightInd w:val="0"/>
        <w:rPr>
          <w:rFonts w:ascii="Consolas" w:hAnsi="Consolas" w:cs="Consolas"/>
          <w:color w:val="000000"/>
          <w:sz w:val="19"/>
          <w:szCs w:val="19"/>
        </w:rPr>
      </w:pPr>
    </w:p>
    <w:p w14:paraId="016B2599"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txtHomeAddress.Text == </w:t>
      </w:r>
      <w:r>
        <w:rPr>
          <w:rFonts w:ascii="Consolas" w:hAnsi="Consolas" w:cs="Consolas"/>
          <w:color w:val="A31515"/>
          <w:sz w:val="19"/>
          <w:szCs w:val="19"/>
        </w:rPr>
        <w:t>""</w:t>
      </w:r>
      <w:r>
        <w:rPr>
          <w:rFonts w:ascii="Consolas" w:hAnsi="Consolas" w:cs="Consolas"/>
          <w:color w:val="000000"/>
          <w:sz w:val="19"/>
          <w:szCs w:val="19"/>
        </w:rPr>
        <w:t>)</w:t>
      </w:r>
    </w:p>
    <w:p w14:paraId="068E15BC"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null, '"</w:t>
      </w:r>
      <w:r>
        <w:rPr>
          <w:rFonts w:ascii="Consolas" w:hAnsi="Consolas" w:cs="Consolas"/>
          <w:color w:val="000000"/>
          <w:sz w:val="19"/>
          <w:szCs w:val="19"/>
        </w:rPr>
        <w:t>;</w:t>
      </w:r>
    </w:p>
    <w:p w14:paraId="13E474CA"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3E611DCA"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w:t>
      </w:r>
      <w:r>
        <w:rPr>
          <w:rFonts w:ascii="Consolas" w:hAnsi="Consolas" w:cs="Consolas"/>
          <w:color w:val="000000"/>
          <w:sz w:val="19"/>
          <w:szCs w:val="19"/>
        </w:rPr>
        <w:t xml:space="preserve"> + txtHomeAddress.Text + </w:t>
      </w:r>
      <w:r>
        <w:rPr>
          <w:rFonts w:ascii="Consolas" w:hAnsi="Consolas" w:cs="Consolas"/>
          <w:color w:val="A31515"/>
          <w:sz w:val="19"/>
          <w:szCs w:val="19"/>
        </w:rPr>
        <w:t>"', '"</w:t>
      </w:r>
      <w:r>
        <w:rPr>
          <w:rFonts w:ascii="Consolas" w:hAnsi="Consolas" w:cs="Consolas"/>
          <w:color w:val="000000"/>
          <w:sz w:val="19"/>
          <w:szCs w:val="19"/>
        </w:rPr>
        <w:t>;</w:t>
      </w:r>
    </w:p>
    <w:p w14:paraId="2EC0B5FE" w14:textId="77777777" w:rsidR="0062153D" w:rsidRDefault="0062153D" w:rsidP="0062153D">
      <w:pPr>
        <w:autoSpaceDE w:val="0"/>
        <w:autoSpaceDN w:val="0"/>
        <w:adjustRightInd w:val="0"/>
        <w:rPr>
          <w:rFonts w:ascii="Consolas" w:hAnsi="Consolas" w:cs="Consolas"/>
          <w:color w:val="000000"/>
          <w:sz w:val="19"/>
          <w:szCs w:val="19"/>
        </w:rPr>
      </w:pPr>
    </w:p>
    <w:p w14:paraId="321294A3"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 += txtEmail.Text + </w:t>
      </w:r>
      <w:r>
        <w:rPr>
          <w:rFonts w:ascii="Consolas" w:hAnsi="Consolas" w:cs="Consolas"/>
          <w:color w:val="A31515"/>
          <w:sz w:val="19"/>
          <w:szCs w:val="19"/>
        </w:rPr>
        <w:t>"');"</w:t>
      </w:r>
      <w:r>
        <w:rPr>
          <w:rFonts w:ascii="Consolas" w:hAnsi="Consolas" w:cs="Consolas"/>
          <w:color w:val="000000"/>
          <w:sz w:val="19"/>
          <w:szCs w:val="19"/>
        </w:rPr>
        <w:t>;</w:t>
      </w:r>
    </w:p>
    <w:p w14:paraId="0DDCF002" w14:textId="77777777" w:rsidR="0062153D" w:rsidRDefault="0062153D" w:rsidP="0062153D">
      <w:pPr>
        <w:autoSpaceDE w:val="0"/>
        <w:autoSpaceDN w:val="0"/>
        <w:adjustRightInd w:val="0"/>
        <w:rPr>
          <w:rFonts w:ascii="Consolas" w:hAnsi="Consolas" w:cs="Consolas"/>
          <w:color w:val="000000"/>
          <w:sz w:val="19"/>
          <w:szCs w:val="19"/>
        </w:rPr>
      </w:pPr>
    </w:p>
    <w:p w14:paraId="6FF03871" w14:textId="77777777" w:rsidR="0062153D" w:rsidRDefault="0062153D" w:rsidP="0062153D">
      <w:pPr>
        <w:autoSpaceDE w:val="0"/>
        <w:autoSpaceDN w:val="0"/>
        <w:adjustRightInd w:val="0"/>
        <w:rPr>
          <w:rFonts w:ascii="Consolas" w:hAnsi="Consolas" w:cs="Consolas"/>
          <w:color w:val="000000"/>
          <w:sz w:val="19"/>
          <w:szCs w:val="19"/>
        </w:rPr>
      </w:pPr>
    </w:p>
    <w:p w14:paraId="6DB23E56"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6A0E49AC"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12D42FF"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Open();</w:t>
      </w:r>
    </w:p>
    <w:p w14:paraId="006FFF9E"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2 = </w:t>
      </w:r>
      <w:r>
        <w:rPr>
          <w:rFonts w:ascii="Consolas" w:hAnsi="Consolas" w:cs="Consolas"/>
          <w:color w:val="0000FF"/>
          <w:sz w:val="19"/>
          <w:szCs w:val="19"/>
        </w:rPr>
        <w:t>new</w:t>
      </w:r>
      <w:r>
        <w:rPr>
          <w:rFonts w:ascii="Consolas" w:hAnsi="Consolas" w:cs="Consolas"/>
          <w:color w:val="000000"/>
          <w:sz w:val="19"/>
          <w:szCs w:val="19"/>
        </w:rPr>
        <w:t xml:space="preserve"> SqlCommand(sql, connection);</w:t>
      </w:r>
    </w:p>
    <w:p w14:paraId="63ADEEBE"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 = command2.ExecuteReader();</w:t>
      </w:r>
    </w:p>
    <w:p w14:paraId="22ACDE85"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Close();</w:t>
      </w:r>
    </w:p>
    <w:p w14:paraId="5CE15E0B"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You have successfully signed up."</w:t>
      </w:r>
      <w:r>
        <w:rPr>
          <w:rFonts w:ascii="Consolas" w:hAnsi="Consolas" w:cs="Consolas"/>
          <w:color w:val="000000"/>
          <w:sz w:val="19"/>
          <w:szCs w:val="19"/>
        </w:rPr>
        <w:t>);</w:t>
      </w:r>
    </w:p>
    <w:p w14:paraId="4CE1C202"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lose();</w:t>
      </w:r>
    </w:p>
    <w:p w14:paraId="0BDCA3CA"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A8446CA"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Exception ex)</w:t>
      </w:r>
    </w:p>
    <w:p w14:paraId="2F9C7505"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0421F27"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Can not open connection to server. Error: "</w:t>
      </w:r>
      <w:r>
        <w:rPr>
          <w:rFonts w:ascii="Consolas" w:hAnsi="Consolas" w:cs="Consolas"/>
          <w:color w:val="000000"/>
          <w:sz w:val="19"/>
          <w:szCs w:val="19"/>
        </w:rPr>
        <w:t xml:space="preserve"> + ex);</w:t>
      </w:r>
    </w:p>
    <w:p w14:paraId="23B1E8F2"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B425437"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AA5CD0C"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5B823FF"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Exception ex)</w:t>
      </w:r>
    </w:p>
    <w:p w14:paraId="0449B0ED"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A152BEC"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There was an error checking if the username already exists. Please try again. \n\n Error: "</w:t>
      </w:r>
      <w:r>
        <w:rPr>
          <w:rFonts w:ascii="Consolas" w:hAnsi="Consolas" w:cs="Consolas"/>
          <w:color w:val="000000"/>
          <w:sz w:val="19"/>
          <w:szCs w:val="19"/>
        </w:rPr>
        <w:t xml:space="preserve"> + ex);</w:t>
      </w:r>
    </w:p>
    <w:p w14:paraId="3942BC93"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04923F3"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0F5053C"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2D68E1C" w14:textId="77777777" w:rsidR="0062153D" w:rsidRDefault="0062153D" w:rsidP="0062153D">
      <w:pPr>
        <w:autoSpaceDE w:val="0"/>
        <w:autoSpaceDN w:val="0"/>
        <w:adjustRightInd w:val="0"/>
        <w:rPr>
          <w:rFonts w:ascii="Consolas" w:hAnsi="Consolas" w:cs="Consolas"/>
          <w:color w:val="000000"/>
          <w:sz w:val="19"/>
          <w:szCs w:val="19"/>
        </w:rPr>
      </w:pPr>
    </w:p>
    <w:p w14:paraId="2C16B4AB"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icLogout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14:paraId="7E1DDE8E"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AEFF701"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lose();</w:t>
      </w:r>
    </w:p>
    <w:p w14:paraId="42E3C04C"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65502C5" w14:textId="77777777" w:rsidR="0062153D" w:rsidRDefault="0062153D" w:rsidP="0062153D">
      <w:pPr>
        <w:autoSpaceDE w:val="0"/>
        <w:autoSpaceDN w:val="0"/>
        <w:adjustRightInd w:val="0"/>
        <w:rPr>
          <w:rFonts w:ascii="Consolas" w:hAnsi="Consolas" w:cs="Consolas"/>
          <w:color w:val="000000"/>
          <w:sz w:val="19"/>
          <w:szCs w:val="19"/>
        </w:rPr>
      </w:pPr>
    </w:p>
    <w:p w14:paraId="76580D44"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rmSignup_FormClosed(</w:t>
      </w:r>
      <w:r>
        <w:rPr>
          <w:rFonts w:ascii="Consolas" w:hAnsi="Consolas" w:cs="Consolas"/>
          <w:color w:val="0000FF"/>
          <w:sz w:val="19"/>
          <w:szCs w:val="19"/>
        </w:rPr>
        <w:t>object</w:t>
      </w:r>
      <w:r>
        <w:rPr>
          <w:rFonts w:ascii="Consolas" w:hAnsi="Consolas" w:cs="Consolas"/>
          <w:color w:val="000000"/>
          <w:sz w:val="19"/>
          <w:szCs w:val="19"/>
        </w:rPr>
        <w:t xml:space="preserve"> sender, FormClosedEventArgs e)</w:t>
      </w:r>
    </w:p>
    <w:p w14:paraId="2B01D168"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FCB453D"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Login frm = </w:t>
      </w:r>
      <w:r>
        <w:rPr>
          <w:rFonts w:ascii="Consolas" w:hAnsi="Consolas" w:cs="Consolas"/>
          <w:color w:val="0000FF"/>
          <w:sz w:val="19"/>
          <w:szCs w:val="19"/>
        </w:rPr>
        <w:t>new</w:t>
      </w:r>
      <w:r>
        <w:rPr>
          <w:rFonts w:ascii="Consolas" w:hAnsi="Consolas" w:cs="Consolas"/>
          <w:color w:val="000000"/>
          <w:sz w:val="19"/>
          <w:szCs w:val="19"/>
        </w:rPr>
        <w:t xml:space="preserve"> frmLogin();</w:t>
      </w:r>
    </w:p>
    <w:p w14:paraId="342C39C9"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Show();</w:t>
      </w:r>
    </w:p>
    <w:p w14:paraId="1FB19AFB"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B93432E"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B853E29" w14:textId="77777777" w:rsidR="0062153D" w:rsidRDefault="0062153D" w:rsidP="0062153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54FDDDD0" w14:textId="18F3C886" w:rsidR="00DF77CA" w:rsidRDefault="00DF77CA" w:rsidP="00DF77CA">
      <w:pPr>
        <w:rPr>
          <w:rFonts w:ascii="Consolas" w:hAnsi="Consolas" w:cs="Consolas"/>
          <w:color w:val="0000FF"/>
          <w:sz w:val="19"/>
          <w:szCs w:val="19"/>
        </w:rPr>
      </w:pPr>
    </w:p>
    <w:p w14:paraId="5B6089B4" w14:textId="77777777" w:rsidR="0062153D" w:rsidRDefault="0062153D" w:rsidP="00DF77CA"/>
    <w:p w14:paraId="5000ED87" w14:textId="112790B2" w:rsidR="00DF77CA" w:rsidRDefault="0016713D" w:rsidP="0016713D">
      <w:pPr>
        <w:pStyle w:val="Heading3"/>
      </w:pPr>
      <w:bookmarkStart w:id="49" w:name="_Toc523361633"/>
      <w:r w:rsidRPr="00885093">
        <w:t>5.2.3 Testing</w:t>
      </w:r>
      <w:bookmarkEnd w:id="49"/>
    </w:p>
    <w:tbl>
      <w:tblPr>
        <w:tblStyle w:val="TableGrid"/>
        <w:tblW w:w="0" w:type="auto"/>
        <w:tblLook w:val="04A0" w:firstRow="1" w:lastRow="0" w:firstColumn="1" w:lastColumn="0" w:noHBand="0" w:noVBand="1"/>
      </w:tblPr>
      <w:tblGrid>
        <w:gridCol w:w="642"/>
        <w:gridCol w:w="1415"/>
        <w:gridCol w:w="1578"/>
        <w:gridCol w:w="1781"/>
        <w:gridCol w:w="1954"/>
        <w:gridCol w:w="1700"/>
        <w:gridCol w:w="1386"/>
      </w:tblGrid>
      <w:tr w:rsidR="00AB21D3" w:rsidRPr="009A155C" w14:paraId="3801D7DA" w14:textId="77777777" w:rsidTr="003C789A">
        <w:trPr>
          <w:trHeight w:val="300"/>
        </w:trPr>
        <w:tc>
          <w:tcPr>
            <w:tcW w:w="642" w:type="dxa"/>
            <w:hideMark/>
          </w:tcPr>
          <w:p w14:paraId="3D4DCABE" w14:textId="77777777" w:rsidR="009A155C" w:rsidRPr="009A155C" w:rsidRDefault="009A155C">
            <w:pPr>
              <w:rPr>
                <w:b/>
                <w:bCs/>
              </w:rPr>
            </w:pPr>
            <w:r w:rsidRPr="009A155C">
              <w:rPr>
                <w:b/>
                <w:bCs/>
              </w:rPr>
              <w:t>Test ID</w:t>
            </w:r>
          </w:p>
        </w:tc>
        <w:tc>
          <w:tcPr>
            <w:tcW w:w="1415" w:type="dxa"/>
            <w:hideMark/>
          </w:tcPr>
          <w:p w14:paraId="6C67A8DF" w14:textId="77777777" w:rsidR="009A155C" w:rsidRPr="009A155C" w:rsidRDefault="009A155C">
            <w:pPr>
              <w:rPr>
                <w:b/>
                <w:bCs/>
              </w:rPr>
            </w:pPr>
            <w:r w:rsidRPr="009A155C">
              <w:rPr>
                <w:b/>
                <w:bCs/>
              </w:rPr>
              <w:t>Scenario</w:t>
            </w:r>
          </w:p>
        </w:tc>
        <w:tc>
          <w:tcPr>
            <w:tcW w:w="1578" w:type="dxa"/>
            <w:hideMark/>
          </w:tcPr>
          <w:p w14:paraId="5FC668A6" w14:textId="77777777" w:rsidR="009A155C" w:rsidRPr="009A155C" w:rsidRDefault="009A155C">
            <w:pPr>
              <w:rPr>
                <w:b/>
                <w:bCs/>
              </w:rPr>
            </w:pPr>
            <w:r w:rsidRPr="009A155C">
              <w:rPr>
                <w:b/>
                <w:bCs/>
              </w:rPr>
              <w:t>Expected result</w:t>
            </w:r>
          </w:p>
        </w:tc>
        <w:tc>
          <w:tcPr>
            <w:tcW w:w="1781" w:type="dxa"/>
            <w:hideMark/>
          </w:tcPr>
          <w:p w14:paraId="59A98909" w14:textId="77777777" w:rsidR="009A155C" w:rsidRPr="009A155C" w:rsidRDefault="009A155C">
            <w:pPr>
              <w:rPr>
                <w:b/>
                <w:bCs/>
              </w:rPr>
            </w:pPr>
            <w:r w:rsidRPr="009A155C">
              <w:rPr>
                <w:b/>
                <w:bCs/>
              </w:rPr>
              <w:t>Actual Result</w:t>
            </w:r>
          </w:p>
        </w:tc>
        <w:tc>
          <w:tcPr>
            <w:tcW w:w="1954" w:type="dxa"/>
            <w:hideMark/>
          </w:tcPr>
          <w:p w14:paraId="57FB0B37" w14:textId="77777777" w:rsidR="009A155C" w:rsidRPr="009A155C" w:rsidRDefault="009A155C">
            <w:pPr>
              <w:rPr>
                <w:b/>
                <w:bCs/>
              </w:rPr>
            </w:pPr>
            <w:r w:rsidRPr="009A155C">
              <w:rPr>
                <w:b/>
                <w:bCs/>
              </w:rPr>
              <w:t>Cause of error</w:t>
            </w:r>
          </w:p>
        </w:tc>
        <w:tc>
          <w:tcPr>
            <w:tcW w:w="1700" w:type="dxa"/>
            <w:hideMark/>
          </w:tcPr>
          <w:p w14:paraId="54EA1ADD" w14:textId="77777777" w:rsidR="009A155C" w:rsidRPr="009A155C" w:rsidRDefault="009A155C">
            <w:pPr>
              <w:rPr>
                <w:b/>
                <w:bCs/>
              </w:rPr>
            </w:pPr>
            <w:r w:rsidRPr="009A155C">
              <w:rPr>
                <w:b/>
                <w:bCs/>
              </w:rPr>
              <w:t>Fix</w:t>
            </w:r>
          </w:p>
        </w:tc>
        <w:tc>
          <w:tcPr>
            <w:tcW w:w="1386" w:type="dxa"/>
            <w:hideMark/>
          </w:tcPr>
          <w:p w14:paraId="341580FA" w14:textId="77777777" w:rsidR="009A155C" w:rsidRPr="009A155C" w:rsidRDefault="009A155C">
            <w:pPr>
              <w:rPr>
                <w:b/>
                <w:bCs/>
              </w:rPr>
            </w:pPr>
            <w:r w:rsidRPr="009A155C">
              <w:rPr>
                <w:b/>
                <w:bCs/>
              </w:rPr>
              <w:t>Retest required?</w:t>
            </w:r>
          </w:p>
        </w:tc>
      </w:tr>
      <w:tr w:rsidR="00AB21D3" w:rsidRPr="009A155C" w14:paraId="5726D33E" w14:textId="77777777" w:rsidTr="003C789A">
        <w:trPr>
          <w:trHeight w:val="1560"/>
        </w:trPr>
        <w:tc>
          <w:tcPr>
            <w:tcW w:w="642" w:type="dxa"/>
            <w:hideMark/>
          </w:tcPr>
          <w:p w14:paraId="39C2A8A7" w14:textId="77777777" w:rsidR="009A155C" w:rsidRPr="009A155C" w:rsidRDefault="009A155C" w:rsidP="009A155C">
            <w:r w:rsidRPr="009A155C">
              <w:t>1</w:t>
            </w:r>
          </w:p>
        </w:tc>
        <w:tc>
          <w:tcPr>
            <w:tcW w:w="1415" w:type="dxa"/>
            <w:hideMark/>
          </w:tcPr>
          <w:p w14:paraId="7BCCDC11" w14:textId="77777777" w:rsidR="009A155C" w:rsidRPr="009A155C" w:rsidRDefault="009A155C">
            <w:r w:rsidRPr="009A155C">
              <w:t>User enters username that already exists</w:t>
            </w:r>
          </w:p>
        </w:tc>
        <w:tc>
          <w:tcPr>
            <w:tcW w:w="1578" w:type="dxa"/>
            <w:hideMark/>
          </w:tcPr>
          <w:p w14:paraId="7D236A5D" w14:textId="77777777" w:rsidR="009A155C" w:rsidRPr="009A155C" w:rsidRDefault="009A155C">
            <w:r w:rsidRPr="009A155C">
              <w:t>MessageBox is shown notifying the user 'That username already exists. Please choose a different username.'</w:t>
            </w:r>
          </w:p>
        </w:tc>
        <w:tc>
          <w:tcPr>
            <w:tcW w:w="1781" w:type="dxa"/>
            <w:hideMark/>
          </w:tcPr>
          <w:p w14:paraId="52B46B18" w14:textId="77777777" w:rsidR="009A155C" w:rsidRPr="009A155C" w:rsidRDefault="009A155C">
            <w:r w:rsidRPr="009A155C">
              <w:t>New row is inserted into database with duplicated username</w:t>
            </w:r>
          </w:p>
        </w:tc>
        <w:tc>
          <w:tcPr>
            <w:tcW w:w="1954" w:type="dxa"/>
            <w:hideMark/>
          </w:tcPr>
          <w:p w14:paraId="6E7D548D" w14:textId="77777777" w:rsidR="009A155C" w:rsidRPr="009A155C" w:rsidRDefault="009A155C">
            <w:r w:rsidRPr="009A155C">
              <w:t>Sql does not automatically stop duplicates</w:t>
            </w:r>
          </w:p>
        </w:tc>
        <w:tc>
          <w:tcPr>
            <w:tcW w:w="1700" w:type="dxa"/>
            <w:hideMark/>
          </w:tcPr>
          <w:p w14:paraId="5921A772" w14:textId="77777777" w:rsidR="009A155C" w:rsidRPr="009A155C" w:rsidRDefault="009A155C">
            <w:r w:rsidRPr="009A155C">
              <w:t>Create new code that checks if username already exists by quering the database with the users input</w:t>
            </w:r>
          </w:p>
        </w:tc>
        <w:tc>
          <w:tcPr>
            <w:tcW w:w="1386" w:type="dxa"/>
            <w:hideMark/>
          </w:tcPr>
          <w:p w14:paraId="7B21B4ED" w14:textId="77777777" w:rsidR="009A155C" w:rsidRPr="009A155C" w:rsidRDefault="009A155C">
            <w:r w:rsidRPr="009A155C">
              <w:t>Yes</w:t>
            </w:r>
          </w:p>
        </w:tc>
      </w:tr>
      <w:tr w:rsidR="00AB21D3" w:rsidRPr="009A155C" w14:paraId="7F6FF181" w14:textId="77777777" w:rsidTr="003C789A">
        <w:trPr>
          <w:trHeight w:val="1560"/>
        </w:trPr>
        <w:tc>
          <w:tcPr>
            <w:tcW w:w="642" w:type="dxa"/>
            <w:hideMark/>
          </w:tcPr>
          <w:p w14:paraId="0782E824" w14:textId="77777777" w:rsidR="009A155C" w:rsidRPr="009A155C" w:rsidRDefault="009A155C" w:rsidP="009A155C">
            <w:r w:rsidRPr="009A155C">
              <w:t>2</w:t>
            </w:r>
          </w:p>
        </w:tc>
        <w:tc>
          <w:tcPr>
            <w:tcW w:w="1415" w:type="dxa"/>
            <w:hideMark/>
          </w:tcPr>
          <w:p w14:paraId="44104ECC" w14:textId="77777777" w:rsidR="009A155C" w:rsidRPr="009A155C" w:rsidRDefault="009A155C">
            <w:r w:rsidRPr="009A155C">
              <w:t>User enters username that already exists</w:t>
            </w:r>
          </w:p>
        </w:tc>
        <w:tc>
          <w:tcPr>
            <w:tcW w:w="1578" w:type="dxa"/>
            <w:hideMark/>
          </w:tcPr>
          <w:p w14:paraId="40ABB7E9" w14:textId="77777777" w:rsidR="009A155C" w:rsidRPr="009A155C" w:rsidRDefault="009A155C">
            <w:r w:rsidRPr="009A155C">
              <w:t>MessageBox is shown notifying the user 'That username already exists. Please choose a different username.'</w:t>
            </w:r>
          </w:p>
        </w:tc>
        <w:tc>
          <w:tcPr>
            <w:tcW w:w="1781" w:type="dxa"/>
            <w:hideMark/>
          </w:tcPr>
          <w:p w14:paraId="16BB2A48" w14:textId="77777777" w:rsidR="009A155C" w:rsidRPr="009A155C" w:rsidRDefault="009A155C">
            <w:r w:rsidRPr="009A155C">
              <w:t>MessageBox is shown notifying the user 'That username already exists. Please choose a different username.'</w:t>
            </w:r>
          </w:p>
        </w:tc>
        <w:tc>
          <w:tcPr>
            <w:tcW w:w="1954" w:type="dxa"/>
            <w:hideMark/>
          </w:tcPr>
          <w:p w14:paraId="2551CE52" w14:textId="77777777" w:rsidR="009A155C" w:rsidRPr="009A155C" w:rsidRDefault="009A155C">
            <w:r w:rsidRPr="009A155C">
              <w:t>N/A</w:t>
            </w:r>
          </w:p>
        </w:tc>
        <w:tc>
          <w:tcPr>
            <w:tcW w:w="1700" w:type="dxa"/>
            <w:hideMark/>
          </w:tcPr>
          <w:p w14:paraId="4E64E22D" w14:textId="77777777" w:rsidR="009A155C" w:rsidRPr="009A155C" w:rsidRDefault="009A155C">
            <w:r w:rsidRPr="009A155C">
              <w:t>N/A</w:t>
            </w:r>
          </w:p>
        </w:tc>
        <w:tc>
          <w:tcPr>
            <w:tcW w:w="1386" w:type="dxa"/>
            <w:hideMark/>
          </w:tcPr>
          <w:p w14:paraId="0F45AFA4" w14:textId="77777777" w:rsidR="009A155C" w:rsidRPr="009A155C" w:rsidRDefault="009A155C">
            <w:r w:rsidRPr="009A155C">
              <w:t>No</w:t>
            </w:r>
          </w:p>
        </w:tc>
      </w:tr>
      <w:tr w:rsidR="00AB21D3" w:rsidRPr="009A155C" w14:paraId="38E66E41" w14:textId="77777777" w:rsidTr="003C789A">
        <w:trPr>
          <w:trHeight w:val="789"/>
        </w:trPr>
        <w:tc>
          <w:tcPr>
            <w:tcW w:w="642" w:type="dxa"/>
            <w:hideMark/>
          </w:tcPr>
          <w:p w14:paraId="0490D448" w14:textId="77777777" w:rsidR="009A155C" w:rsidRPr="009A155C" w:rsidRDefault="009A155C" w:rsidP="009A155C">
            <w:r w:rsidRPr="009A155C">
              <w:t>3</w:t>
            </w:r>
          </w:p>
        </w:tc>
        <w:tc>
          <w:tcPr>
            <w:tcW w:w="1415" w:type="dxa"/>
            <w:hideMark/>
          </w:tcPr>
          <w:p w14:paraId="432C8FB8" w14:textId="77777777" w:rsidR="009A155C" w:rsidRPr="009A155C" w:rsidRDefault="009A155C">
            <w:r w:rsidRPr="009A155C">
              <w:t>User does not enter a phone number</w:t>
            </w:r>
          </w:p>
        </w:tc>
        <w:tc>
          <w:tcPr>
            <w:tcW w:w="1578" w:type="dxa"/>
            <w:hideMark/>
          </w:tcPr>
          <w:p w14:paraId="1F925D36" w14:textId="77777777" w:rsidR="009A155C" w:rsidRPr="009A155C" w:rsidRDefault="009A155C">
            <w:r w:rsidRPr="009A155C">
              <w:t>null is inserted into the database</w:t>
            </w:r>
          </w:p>
        </w:tc>
        <w:tc>
          <w:tcPr>
            <w:tcW w:w="1781" w:type="dxa"/>
            <w:hideMark/>
          </w:tcPr>
          <w:p w14:paraId="4D0EB283" w14:textId="77777777" w:rsidR="009A155C" w:rsidRPr="009A155C" w:rsidRDefault="009A155C">
            <w:r w:rsidRPr="009A155C">
              <w:t>String 'null' is inserted into the database rather than a null value</w:t>
            </w:r>
          </w:p>
        </w:tc>
        <w:tc>
          <w:tcPr>
            <w:tcW w:w="1954" w:type="dxa"/>
            <w:hideMark/>
          </w:tcPr>
          <w:p w14:paraId="47E339E2" w14:textId="77777777" w:rsidR="009A155C" w:rsidRPr="009A155C" w:rsidRDefault="009A155C">
            <w:r w:rsidRPr="009A155C">
              <w:t>String modification statement is adding ''null'' instead of 'null'</w:t>
            </w:r>
          </w:p>
        </w:tc>
        <w:tc>
          <w:tcPr>
            <w:tcW w:w="1700" w:type="dxa"/>
            <w:hideMark/>
          </w:tcPr>
          <w:p w14:paraId="73307B53" w14:textId="77777777" w:rsidR="009A155C" w:rsidRPr="009A155C" w:rsidRDefault="009A155C">
            <w:r w:rsidRPr="009A155C">
              <w:t>Change string modification if statement to add 'null' not "null"</w:t>
            </w:r>
          </w:p>
        </w:tc>
        <w:tc>
          <w:tcPr>
            <w:tcW w:w="1386" w:type="dxa"/>
            <w:hideMark/>
          </w:tcPr>
          <w:p w14:paraId="25F81265" w14:textId="77777777" w:rsidR="009A155C" w:rsidRPr="009A155C" w:rsidRDefault="009A155C">
            <w:r w:rsidRPr="009A155C">
              <w:t>Yes</w:t>
            </w:r>
          </w:p>
        </w:tc>
      </w:tr>
      <w:tr w:rsidR="00AB21D3" w:rsidRPr="009A155C" w14:paraId="68A38C5D" w14:textId="77777777" w:rsidTr="003C789A">
        <w:trPr>
          <w:trHeight w:val="532"/>
        </w:trPr>
        <w:tc>
          <w:tcPr>
            <w:tcW w:w="642" w:type="dxa"/>
            <w:hideMark/>
          </w:tcPr>
          <w:p w14:paraId="7B208AFA" w14:textId="77777777" w:rsidR="009A155C" w:rsidRPr="009A155C" w:rsidRDefault="009A155C" w:rsidP="009A155C">
            <w:r w:rsidRPr="009A155C">
              <w:t>4</w:t>
            </w:r>
          </w:p>
        </w:tc>
        <w:tc>
          <w:tcPr>
            <w:tcW w:w="1415" w:type="dxa"/>
            <w:hideMark/>
          </w:tcPr>
          <w:p w14:paraId="2A809115" w14:textId="77777777" w:rsidR="009A155C" w:rsidRPr="009A155C" w:rsidRDefault="009A155C">
            <w:r w:rsidRPr="009A155C">
              <w:t>User does not enter a phone number</w:t>
            </w:r>
          </w:p>
        </w:tc>
        <w:tc>
          <w:tcPr>
            <w:tcW w:w="1578" w:type="dxa"/>
            <w:hideMark/>
          </w:tcPr>
          <w:p w14:paraId="214A9AA3" w14:textId="77777777" w:rsidR="009A155C" w:rsidRPr="009A155C" w:rsidRDefault="009A155C">
            <w:r w:rsidRPr="009A155C">
              <w:t>null is inserted into the database</w:t>
            </w:r>
          </w:p>
        </w:tc>
        <w:tc>
          <w:tcPr>
            <w:tcW w:w="1781" w:type="dxa"/>
            <w:hideMark/>
          </w:tcPr>
          <w:p w14:paraId="461B280C" w14:textId="77777777" w:rsidR="009A155C" w:rsidRPr="009A155C" w:rsidRDefault="009A155C">
            <w:r w:rsidRPr="009A155C">
              <w:t>null is inserted into the database</w:t>
            </w:r>
          </w:p>
        </w:tc>
        <w:tc>
          <w:tcPr>
            <w:tcW w:w="1954" w:type="dxa"/>
            <w:hideMark/>
          </w:tcPr>
          <w:p w14:paraId="1ADC1D1E" w14:textId="77777777" w:rsidR="009A155C" w:rsidRPr="009A155C" w:rsidRDefault="009A155C">
            <w:r w:rsidRPr="009A155C">
              <w:t>N/A</w:t>
            </w:r>
          </w:p>
        </w:tc>
        <w:tc>
          <w:tcPr>
            <w:tcW w:w="1700" w:type="dxa"/>
            <w:hideMark/>
          </w:tcPr>
          <w:p w14:paraId="0955C9B0" w14:textId="77777777" w:rsidR="009A155C" w:rsidRPr="009A155C" w:rsidRDefault="009A155C">
            <w:r w:rsidRPr="009A155C">
              <w:t>N/A</w:t>
            </w:r>
          </w:p>
        </w:tc>
        <w:tc>
          <w:tcPr>
            <w:tcW w:w="1386" w:type="dxa"/>
            <w:hideMark/>
          </w:tcPr>
          <w:p w14:paraId="3B272AD9" w14:textId="77777777" w:rsidR="009A155C" w:rsidRPr="009A155C" w:rsidRDefault="009A155C">
            <w:r w:rsidRPr="009A155C">
              <w:t>No</w:t>
            </w:r>
          </w:p>
        </w:tc>
      </w:tr>
      <w:tr w:rsidR="00AB21D3" w:rsidRPr="009A155C" w14:paraId="203F1747" w14:textId="77777777" w:rsidTr="003C789A">
        <w:trPr>
          <w:trHeight w:val="532"/>
        </w:trPr>
        <w:tc>
          <w:tcPr>
            <w:tcW w:w="642" w:type="dxa"/>
            <w:hideMark/>
          </w:tcPr>
          <w:p w14:paraId="654CBB34" w14:textId="77777777" w:rsidR="009A155C" w:rsidRPr="009A155C" w:rsidRDefault="009A155C" w:rsidP="009A155C">
            <w:r w:rsidRPr="009A155C">
              <w:t>5</w:t>
            </w:r>
          </w:p>
        </w:tc>
        <w:tc>
          <w:tcPr>
            <w:tcW w:w="1415" w:type="dxa"/>
            <w:hideMark/>
          </w:tcPr>
          <w:p w14:paraId="4BB6978D" w14:textId="77777777" w:rsidR="009A155C" w:rsidRPr="009A155C" w:rsidRDefault="009A155C">
            <w:r w:rsidRPr="009A155C">
              <w:t>User does not enter a email address</w:t>
            </w:r>
          </w:p>
        </w:tc>
        <w:tc>
          <w:tcPr>
            <w:tcW w:w="1578" w:type="dxa"/>
            <w:hideMark/>
          </w:tcPr>
          <w:p w14:paraId="36E0D803" w14:textId="77777777" w:rsidR="009A155C" w:rsidRPr="009A155C" w:rsidRDefault="009A155C">
            <w:r w:rsidRPr="009A155C">
              <w:t>null is inserted into the database</w:t>
            </w:r>
          </w:p>
        </w:tc>
        <w:tc>
          <w:tcPr>
            <w:tcW w:w="1781" w:type="dxa"/>
            <w:hideMark/>
          </w:tcPr>
          <w:p w14:paraId="6ACBB21F" w14:textId="77777777" w:rsidR="009A155C" w:rsidRPr="009A155C" w:rsidRDefault="009A155C">
            <w:r w:rsidRPr="009A155C">
              <w:t>null is inserted into the database</w:t>
            </w:r>
          </w:p>
        </w:tc>
        <w:tc>
          <w:tcPr>
            <w:tcW w:w="1954" w:type="dxa"/>
            <w:hideMark/>
          </w:tcPr>
          <w:p w14:paraId="237D3098" w14:textId="77777777" w:rsidR="009A155C" w:rsidRPr="009A155C" w:rsidRDefault="009A155C">
            <w:r w:rsidRPr="009A155C">
              <w:t>N/A</w:t>
            </w:r>
          </w:p>
        </w:tc>
        <w:tc>
          <w:tcPr>
            <w:tcW w:w="1700" w:type="dxa"/>
            <w:hideMark/>
          </w:tcPr>
          <w:p w14:paraId="14BE0F43" w14:textId="77777777" w:rsidR="009A155C" w:rsidRPr="009A155C" w:rsidRDefault="009A155C">
            <w:r w:rsidRPr="009A155C">
              <w:t>N/A</w:t>
            </w:r>
          </w:p>
        </w:tc>
        <w:tc>
          <w:tcPr>
            <w:tcW w:w="1386" w:type="dxa"/>
            <w:hideMark/>
          </w:tcPr>
          <w:p w14:paraId="5A5C4139" w14:textId="77777777" w:rsidR="009A155C" w:rsidRPr="009A155C" w:rsidRDefault="009A155C">
            <w:r w:rsidRPr="009A155C">
              <w:t>No</w:t>
            </w:r>
          </w:p>
        </w:tc>
      </w:tr>
      <w:tr w:rsidR="00AB21D3" w:rsidRPr="009A155C" w14:paraId="0322DD95" w14:textId="77777777" w:rsidTr="003C789A">
        <w:trPr>
          <w:trHeight w:val="532"/>
        </w:trPr>
        <w:tc>
          <w:tcPr>
            <w:tcW w:w="642" w:type="dxa"/>
            <w:hideMark/>
          </w:tcPr>
          <w:p w14:paraId="2F6CC407" w14:textId="77777777" w:rsidR="009A155C" w:rsidRPr="009A155C" w:rsidRDefault="009A155C" w:rsidP="009A155C">
            <w:r w:rsidRPr="009A155C">
              <w:t>6</w:t>
            </w:r>
          </w:p>
        </w:tc>
        <w:tc>
          <w:tcPr>
            <w:tcW w:w="1415" w:type="dxa"/>
            <w:hideMark/>
          </w:tcPr>
          <w:p w14:paraId="7AA91416" w14:textId="77777777" w:rsidR="009A155C" w:rsidRPr="009A155C" w:rsidRDefault="009A155C">
            <w:r w:rsidRPr="009A155C">
              <w:t>User does not enter an address</w:t>
            </w:r>
          </w:p>
        </w:tc>
        <w:tc>
          <w:tcPr>
            <w:tcW w:w="1578" w:type="dxa"/>
            <w:hideMark/>
          </w:tcPr>
          <w:p w14:paraId="43747E23" w14:textId="77777777" w:rsidR="009A155C" w:rsidRPr="009A155C" w:rsidRDefault="009A155C">
            <w:r w:rsidRPr="009A155C">
              <w:t>null is inserted into the database</w:t>
            </w:r>
          </w:p>
        </w:tc>
        <w:tc>
          <w:tcPr>
            <w:tcW w:w="1781" w:type="dxa"/>
            <w:hideMark/>
          </w:tcPr>
          <w:p w14:paraId="6717DF27" w14:textId="77777777" w:rsidR="009A155C" w:rsidRPr="009A155C" w:rsidRDefault="009A155C">
            <w:r w:rsidRPr="009A155C">
              <w:t>null is inserted into the database</w:t>
            </w:r>
          </w:p>
        </w:tc>
        <w:tc>
          <w:tcPr>
            <w:tcW w:w="1954" w:type="dxa"/>
            <w:hideMark/>
          </w:tcPr>
          <w:p w14:paraId="19D8BE3A" w14:textId="77777777" w:rsidR="009A155C" w:rsidRPr="009A155C" w:rsidRDefault="009A155C">
            <w:r w:rsidRPr="009A155C">
              <w:t>N/A</w:t>
            </w:r>
          </w:p>
        </w:tc>
        <w:tc>
          <w:tcPr>
            <w:tcW w:w="1700" w:type="dxa"/>
            <w:hideMark/>
          </w:tcPr>
          <w:p w14:paraId="2B066F7E" w14:textId="77777777" w:rsidR="009A155C" w:rsidRPr="009A155C" w:rsidRDefault="009A155C">
            <w:r w:rsidRPr="009A155C">
              <w:t>N/A</w:t>
            </w:r>
          </w:p>
        </w:tc>
        <w:tc>
          <w:tcPr>
            <w:tcW w:w="1386" w:type="dxa"/>
            <w:hideMark/>
          </w:tcPr>
          <w:p w14:paraId="30F005FF" w14:textId="77777777" w:rsidR="009A155C" w:rsidRPr="009A155C" w:rsidRDefault="009A155C">
            <w:r w:rsidRPr="009A155C">
              <w:t>No</w:t>
            </w:r>
          </w:p>
        </w:tc>
      </w:tr>
      <w:tr w:rsidR="003C789A" w:rsidRPr="009A155C" w14:paraId="65A7F67B" w14:textId="77777777" w:rsidTr="003C789A">
        <w:trPr>
          <w:trHeight w:val="532"/>
        </w:trPr>
        <w:tc>
          <w:tcPr>
            <w:tcW w:w="642" w:type="dxa"/>
          </w:tcPr>
          <w:p w14:paraId="54B120B5" w14:textId="231FA2F3" w:rsidR="003C789A" w:rsidRPr="009A155C" w:rsidRDefault="001C30B0" w:rsidP="003C789A">
            <w:r>
              <w:t>7</w:t>
            </w:r>
          </w:p>
        </w:tc>
        <w:tc>
          <w:tcPr>
            <w:tcW w:w="1415" w:type="dxa"/>
          </w:tcPr>
          <w:p w14:paraId="2A40910E" w14:textId="63BA75F8" w:rsidR="003C789A" w:rsidRPr="009A155C" w:rsidRDefault="003C789A" w:rsidP="003C789A">
            <w:r>
              <w:t>User clicks on home button in right hand corner</w:t>
            </w:r>
          </w:p>
        </w:tc>
        <w:tc>
          <w:tcPr>
            <w:tcW w:w="1578" w:type="dxa"/>
          </w:tcPr>
          <w:p w14:paraId="0A097CA3" w14:textId="034CA6F4" w:rsidR="003C789A" w:rsidRPr="009A155C" w:rsidRDefault="003C789A" w:rsidP="003C789A">
            <w:r>
              <w:t>Form closes, and staff menu opens if user is a staff member, if user is not a staff member form closes and login opens</w:t>
            </w:r>
          </w:p>
        </w:tc>
        <w:tc>
          <w:tcPr>
            <w:tcW w:w="1781" w:type="dxa"/>
          </w:tcPr>
          <w:p w14:paraId="28FF35AF" w14:textId="2EAD9BC9" w:rsidR="003C789A" w:rsidRPr="009A155C" w:rsidRDefault="003C789A" w:rsidP="003C789A">
            <w:r>
              <w:t>Form closes, and staff menu opens if user is a staff member, if user is not a staff member form closes and login opens</w:t>
            </w:r>
          </w:p>
        </w:tc>
        <w:tc>
          <w:tcPr>
            <w:tcW w:w="1954" w:type="dxa"/>
          </w:tcPr>
          <w:p w14:paraId="61BB4474" w14:textId="553E29E3" w:rsidR="003C789A" w:rsidRPr="009A155C" w:rsidRDefault="003C789A" w:rsidP="003C789A">
            <w:r>
              <w:t>N/A</w:t>
            </w:r>
          </w:p>
        </w:tc>
        <w:tc>
          <w:tcPr>
            <w:tcW w:w="1700" w:type="dxa"/>
          </w:tcPr>
          <w:p w14:paraId="683DF3B9" w14:textId="4CD9DF54" w:rsidR="003C789A" w:rsidRPr="009A155C" w:rsidRDefault="003C789A" w:rsidP="003C789A">
            <w:r>
              <w:t>N/A</w:t>
            </w:r>
          </w:p>
        </w:tc>
        <w:tc>
          <w:tcPr>
            <w:tcW w:w="1386" w:type="dxa"/>
          </w:tcPr>
          <w:p w14:paraId="2BBBFB64" w14:textId="5D5968A3" w:rsidR="003C789A" w:rsidRPr="009A155C" w:rsidRDefault="003C789A" w:rsidP="003C789A">
            <w:r>
              <w:t>No</w:t>
            </w:r>
          </w:p>
        </w:tc>
      </w:tr>
      <w:tr w:rsidR="003C789A" w:rsidRPr="009A155C" w14:paraId="61B008A8" w14:textId="77777777" w:rsidTr="003C789A">
        <w:trPr>
          <w:trHeight w:val="532"/>
        </w:trPr>
        <w:tc>
          <w:tcPr>
            <w:tcW w:w="642" w:type="dxa"/>
          </w:tcPr>
          <w:p w14:paraId="205FBB91" w14:textId="6BE242FC" w:rsidR="003C789A" w:rsidRDefault="001C30B0" w:rsidP="003C789A">
            <w:r>
              <w:t>8</w:t>
            </w:r>
          </w:p>
        </w:tc>
        <w:tc>
          <w:tcPr>
            <w:tcW w:w="1415" w:type="dxa"/>
          </w:tcPr>
          <w:p w14:paraId="13AB7821" w14:textId="419E490A" w:rsidR="003C789A" w:rsidRDefault="003C789A" w:rsidP="003C789A">
            <w:r>
              <w:t>User clicks on X button in right hand corner</w:t>
            </w:r>
          </w:p>
        </w:tc>
        <w:tc>
          <w:tcPr>
            <w:tcW w:w="1578" w:type="dxa"/>
          </w:tcPr>
          <w:p w14:paraId="342C4449" w14:textId="7064EDC1" w:rsidR="003C789A" w:rsidRDefault="003C789A" w:rsidP="003C789A">
            <w:r>
              <w:t>Form closes, and staff menu opens if user is a staff member, if user is not a staff member form closes and login opens</w:t>
            </w:r>
          </w:p>
        </w:tc>
        <w:tc>
          <w:tcPr>
            <w:tcW w:w="1781" w:type="dxa"/>
          </w:tcPr>
          <w:p w14:paraId="21446423" w14:textId="6B01FF3E" w:rsidR="003C789A" w:rsidRDefault="003C789A" w:rsidP="003C789A">
            <w:r>
              <w:t>Form closes, and staff menu opens if user is a staff member, if user is not a staff member form closes and login opens</w:t>
            </w:r>
          </w:p>
        </w:tc>
        <w:tc>
          <w:tcPr>
            <w:tcW w:w="1954" w:type="dxa"/>
          </w:tcPr>
          <w:p w14:paraId="57C24E5B" w14:textId="46A9F0B9" w:rsidR="003C789A" w:rsidRDefault="003C789A" w:rsidP="003C789A">
            <w:r>
              <w:t>N/A</w:t>
            </w:r>
          </w:p>
        </w:tc>
        <w:tc>
          <w:tcPr>
            <w:tcW w:w="1700" w:type="dxa"/>
          </w:tcPr>
          <w:p w14:paraId="5444E960" w14:textId="0084C526" w:rsidR="003C789A" w:rsidRDefault="003C789A" w:rsidP="003C789A">
            <w:r>
              <w:t>N/A</w:t>
            </w:r>
          </w:p>
        </w:tc>
        <w:tc>
          <w:tcPr>
            <w:tcW w:w="1386" w:type="dxa"/>
          </w:tcPr>
          <w:p w14:paraId="72B9EC6D" w14:textId="008BF16A" w:rsidR="003C789A" w:rsidRDefault="003C789A" w:rsidP="003C789A">
            <w:r>
              <w:t>No</w:t>
            </w:r>
          </w:p>
        </w:tc>
      </w:tr>
    </w:tbl>
    <w:p w14:paraId="35E6A62D" w14:textId="5490EE4E" w:rsidR="001A2ACC" w:rsidRDefault="001A2ACC" w:rsidP="001A2ACC"/>
    <w:p w14:paraId="57130BA3" w14:textId="77777777" w:rsidR="00CD1F95" w:rsidRDefault="00CD1F95" w:rsidP="001A2ACC"/>
    <w:p w14:paraId="4C4F7B4F" w14:textId="6AC00A8A" w:rsidR="00384C4D" w:rsidRDefault="001A2ACC" w:rsidP="00384C4D">
      <w:pPr>
        <w:pStyle w:val="Heading3"/>
      </w:pPr>
      <w:bookmarkStart w:id="50" w:name="_Toc523361634"/>
      <w:r w:rsidRPr="00885093">
        <w:t>5.2.4 SQL Queries</w:t>
      </w:r>
      <w:bookmarkEnd w:id="50"/>
      <w:r>
        <w:t xml:space="preserve"> </w:t>
      </w:r>
    </w:p>
    <w:p w14:paraId="646130CA" w14:textId="3B7890E1" w:rsidR="00795AAB" w:rsidRPr="00795AAB" w:rsidRDefault="00795AAB" w:rsidP="00795AAB">
      <w:pPr>
        <w:pStyle w:val="Heading4"/>
      </w:pPr>
      <w:r>
        <w:t>Query #1</w:t>
      </w:r>
    </w:p>
    <w:p w14:paraId="203A59C5" w14:textId="77777777" w:rsidR="00384C4D" w:rsidRDefault="00384C4D" w:rsidP="00384C4D">
      <w:r>
        <w:t xml:space="preserve">Used to check if the username entered during signup is already exits in the database by sending it the username entered and using a where statement. If no results are returned, then the username is not currently in usage. If results are returned the Username is in use. </w:t>
      </w:r>
    </w:p>
    <w:p w14:paraId="7992ACC2" w14:textId="77777777" w:rsidR="00384C4D" w:rsidRPr="00830043" w:rsidRDefault="00384C4D" w:rsidP="00384C4D"/>
    <w:p w14:paraId="147F70E7" w14:textId="77777777" w:rsidR="00E81823" w:rsidRDefault="00384C4D" w:rsidP="00384C4D">
      <w:pPr>
        <w:rPr>
          <w:rFonts w:ascii="Consolas" w:hAnsi="Consolas" w:cs="Consolas"/>
          <w:color w:val="A31515"/>
          <w:sz w:val="19"/>
          <w:szCs w:val="19"/>
        </w:rPr>
      </w:pPr>
      <w:r>
        <w:rPr>
          <w:rFonts w:ascii="Consolas" w:hAnsi="Consolas" w:cs="Consolas"/>
          <w:color w:val="000000"/>
          <w:sz w:val="19"/>
          <w:szCs w:val="19"/>
        </w:rPr>
        <w:t xml:space="preserve">sql = </w:t>
      </w:r>
      <w:r>
        <w:rPr>
          <w:rFonts w:ascii="Consolas" w:hAnsi="Consolas" w:cs="Consolas"/>
          <w:color w:val="A31515"/>
          <w:sz w:val="19"/>
          <w:szCs w:val="19"/>
        </w:rPr>
        <w:t xml:space="preserve">"SELECT * </w:t>
      </w:r>
    </w:p>
    <w:p w14:paraId="433BC162" w14:textId="77777777" w:rsidR="00E81823" w:rsidRDefault="00384C4D" w:rsidP="00384C4D">
      <w:pPr>
        <w:rPr>
          <w:rFonts w:ascii="Consolas" w:hAnsi="Consolas" w:cs="Consolas"/>
          <w:color w:val="A31515"/>
          <w:sz w:val="19"/>
          <w:szCs w:val="19"/>
        </w:rPr>
      </w:pPr>
      <w:r>
        <w:rPr>
          <w:rFonts w:ascii="Consolas" w:hAnsi="Consolas" w:cs="Consolas"/>
          <w:color w:val="A31515"/>
          <w:sz w:val="19"/>
          <w:szCs w:val="19"/>
        </w:rPr>
        <w:t xml:space="preserve">FROM AllUsers </w:t>
      </w:r>
    </w:p>
    <w:p w14:paraId="0AFA98A6" w14:textId="781B1D30" w:rsidR="00384C4D" w:rsidRDefault="00384C4D" w:rsidP="00384C4D">
      <w:pPr>
        <w:rPr>
          <w:rFonts w:ascii="Consolas" w:hAnsi="Consolas" w:cs="Consolas"/>
          <w:color w:val="000000"/>
          <w:sz w:val="19"/>
          <w:szCs w:val="19"/>
        </w:rPr>
      </w:pPr>
      <w:r>
        <w:rPr>
          <w:rFonts w:ascii="Consolas" w:hAnsi="Consolas" w:cs="Consolas"/>
          <w:color w:val="A31515"/>
          <w:sz w:val="19"/>
          <w:szCs w:val="19"/>
        </w:rPr>
        <w:t>WHERE Username='"</w:t>
      </w:r>
      <w:r>
        <w:rPr>
          <w:rFonts w:ascii="Consolas" w:hAnsi="Consolas" w:cs="Consolas"/>
          <w:color w:val="000000"/>
          <w:sz w:val="19"/>
          <w:szCs w:val="19"/>
        </w:rPr>
        <w:t xml:space="preserve"> + txtUsername.Text + </w:t>
      </w:r>
      <w:r>
        <w:rPr>
          <w:rFonts w:ascii="Consolas" w:hAnsi="Consolas" w:cs="Consolas"/>
          <w:color w:val="A31515"/>
          <w:sz w:val="19"/>
          <w:szCs w:val="19"/>
        </w:rPr>
        <w:t>"';"</w:t>
      </w:r>
      <w:r>
        <w:rPr>
          <w:rFonts w:ascii="Consolas" w:hAnsi="Consolas" w:cs="Consolas"/>
          <w:color w:val="000000"/>
          <w:sz w:val="19"/>
          <w:szCs w:val="19"/>
        </w:rPr>
        <w:t>;</w:t>
      </w:r>
    </w:p>
    <w:p w14:paraId="4ABEC9AF" w14:textId="77777777" w:rsidR="00384C4D" w:rsidRDefault="00384C4D" w:rsidP="00384C4D"/>
    <w:p w14:paraId="144C0CF4" w14:textId="491ED453" w:rsidR="00384C4D" w:rsidRDefault="00795AAB" w:rsidP="00795AAB">
      <w:pPr>
        <w:pStyle w:val="Heading4"/>
      </w:pPr>
      <w:r>
        <w:t>Query #2</w:t>
      </w:r>
    </w:p>
    <w:p w14:paraId="44999FF7" w14:textId="77777777" w:rsidR="00384C4D" w:rsidRDefault="00384C4D" w:rsidP="00384C4D">
      <w:r>
        <w:t>Used to insert a new user into the database. Inserts all fields and checks to see if middle name, password and home address were entered. Each field is checked individual and if the field was filled in the value entered is inserted, if the field was left blank, ‘null’ was inserted.</w:t>
      </w:r>
    </w:p>
    <w:p w14:paraId="549AB0D4" w14:textId="77777777" w:rsidR="00384C4D" w:rsidRPr="000B1644" w:rsidRDefault="00384C4D" w:rsidP="00384C4D"/>
    <w:p w14:paraId="4D7E96A6" w14:textId="77777777" w:rsidR="00384C4D" w:rsidRPr="001B2E3B" w:rsidRDefault="00384C4D" w:rsidP="00384C4D">
      <w:pPr>
        <w:jc w:val="center"/>
      </w:pPr>
      <w:r>
        <w:rPr>
          <w:noProof/>
        </w:rPr>
        <w:drawing>
          <wp:inline distT="0" distB="0" distL="0" distR="0" wp14:anchorId="0C662BC9" wp14:editId="46AA6A74">
            <wp:extent cx="5224565" cy="297521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34675" cy="2980969"/>
                    </a:xfrm>
                    <a:prstGeom prst="rect">
                      <a:avLst/>
                    </a:prstGeom>
                  </pic:spPr>
                </pic:pic>
              </a:graphicData>
            </a:graphic>
          </wp:inline>
        </w:drawing>
      </w:r>
    </w:p>
    <w:p w14:paraId="02654900" w14:textId="78A57153" w:rsidR="0046165D" w:rsidRDefault="0046165D" w:rsidP="00EF02F7"/>
    <w:p w14:paraId="7DF97BDA" w14:textId="6F3F8541" w:rsidR="009D3341" w:rsidRDefault="009D3341" w:rsidP="009D3341">
      <w:pPr>
        <w:pStyle w:val="Heading3"/>
        <w:rPr>
          <w:highlight w:val="yellow"/>
        </w:rPr>
      </w:pPr>
      <w:bookmarkStart w:id="51" w:name="_Toc523361635"/>
      <w:r w:rsidRPr="001261D6">
        <w:t>5.2.</w:t>
      </w:r>
      <w:r w:rsidR="0098111C" w:rsidRPr="001261D6">
        <w:t>5 Evaluation</w:t>
      </w:r>
      <w:bookmarkEnd w:id="51"/>
    </w:p>
    <w:p w14:paraId="72E7F15E" w14:textId="5554AED9" w:rsidR="00EF29FC" w:rsidRDefault="00EF29FC" w:rsidP="00EF29FC">
      <w:pPr>
        <w:pStyle w:val="Heading4"/>
      </w:pPr>
      <w:r>
        <w:t xml:space="preserve">5.2.5.1 </w:t>
      </w:r>
      <w:r w:rsidR="0063125D">
        <w:t>Testing and Programming</w:t>
      </w:r>
    </w:p>
    <w:p w14:paraId="7F1C3A9A" w14:textId="77777777" w:rsidR="00562F78" w:rsidRPr="00562F78" w:rsidRDefault="00562F78" w:rsidP="00562F78">
      <w:pPr>
        <w:pStyle w:val="Heading4"/>
        <w:rPr>
          <w:rFonts w:asciiTheme="minorHAnsi" w:eastAsiaTheme="minorEastAsia" w:hAnsiTheme="minorHAnsi" w:cstheme="minorBidi"/>
          <w:i w:val="0"/>
          <w:iCs w:val="0"/>
          <w:sz w:val="21"/>
          <w:szCs w:val="21"/>
        </w:rPr>
      </w:pPr>
      <w:r w:rsidRPr="00562F78">
        <w:rPr>
          <w:rFonts w:asciiTheme="minorHAnsi" w:eastAsiaTheme="minorEastAsia" w:hAnsiTheme="minorHAnsi" w:cstheme="minorBidi"/>
          <w:i w:val="0"/>
          <w:iCs w:val="0"/>
          <w:sz w:val="21"/>
          <w:szCs w:val="21"/>
        </w:rPr>
        <w:t xml:space="preserve">This form was one of the more challenging forms due to the need to handle null values. Before the code to the form was written much time went into researching methods of handling null values as it is not a compulsory requirement that a user enters their address, phone number and middle name as some people may not have these. However, it was crucial that it works for the final product and, as hoped, on the first attempt the code worked. If this didn’t work problems could have occurred where addresses, phone numbers, and middle names would have had to been taken out of the database as it cannot be guaranteed that everyone had one of these, as keeping these fields null with no way to test if they are null could have led to many problems. However, after much testing, the form works well and to standards without any noticeable problems causing the program to be unusable. </w:t>
      </w:r>
    </w:p>
    <w:p w14:paraId="79011DAD" w14:textId="77777777" w:rsidR="00562F78" w:rsidRPr="00562F78" w:rsidRDefault="00562F78" w:rsidP="00562F78">
      <w:pPr>
        <w:pStyle w:val="Heading4"/>
        <w:rPr>
          <w:rFonts w:asciiTheme="minorHAnsi" w:eastAsiaTheme="minorEastAsia" w:hAnsiTheme="minorHAnsi" w:cstheme="minorBidi"/>
          <w:i w:val="0"/>
          <w:iCs w:val="0"/>
          <w:sz w:val="21"/>
          <w:szCs w:val="21"/>
        </w:rPr>
      </w:pPr>
    </w:p>
    <w:p w14:paraId="3ADC803E" w14:textId="77777777" w:rsidR="00562F78" w:rsidRPr="00562F78" w:rsidRDefault="00562F78" w:rsidP="00562F78">
      <w:pPr>
        <w:pStyle w:val="Heading4"/>
        <w:rPr>
          <w:rFonts w:asciiTheme="minorHAnsi" w:eastAsiaTheme="minorEastAsia" w:hAnsiTheme="minorHAnsi" w:cstheme="minorBidi"/>
          <w:i w:val="0"/>
          <w:iCs w:val="0"/>
          <w:sz w:val="21"/>
          <w:szCs w:val="21"/>
        </w:rPr>
      </w:pPr>
      <w:r w:rsidRPr="00562F78">
        <w:rPr>
          <w:rFonts w:asciiTheme="minorHAnsi" w:eastAsiaTheme="minorEastAsia" w:hAnsiTheme="minorHAnsi" w:cstheme="minorBidi"/>
          <w:i w:val="0"/>
          <w:iCs w:val="0"/>
          <w:sz w:val="21"/>
          <w:szCs w:val="21"/>
        </w:rPr>
        <w:t>It is recommended though in future that an email and phone verification system be implemented to ensure that unknowing peoples email addresses or phone numbers are signed up to the system. This would just act as an extra layer of security to also ensure that fake email addresses are not entered into the system. This checking of credentials could be beneficial to the business when the correct user details are needed for a legal process such as warranty or other issues.</w:t>
      </w:r>
    </w:p>
    <w:p w14:paraId="383090E2" w14:textId="77777777" w:rsidR="00562F78" w:rsidRPr="00562F78" w:rsidRDefault="00562F78" w:rsidP="00562F78">
      <w:pPr>
        <w:pStyle w:val="Heading4"/>
        <w:rPr>
          <w:rFonts w:asciiTheme="minorHAnsi" w:eastAsiaTheme="minorEastAsia" w:hAnsiTheme="minorHAnsi" w:cstheme="minorBidi"/>
          <w:i w:val="0"/>
          <w:iCs w:val="0"/>
          <w:sz w:val="21"/>
          <w:szCs w:val="21"/>
        </w:rPr>
      </w:pPr>
    </w:p>
    <w:p w14:paraId="3A32F715" w14:textId="77777777" w:rsidR="00562F78" w:rsidRPr="00562F78" w:rsidRDefault="00562F78" w:rsidP="00562F78">
      <w:pPr>
        <w:pStyle w:val="Heading4"/>
        <w:rPr>
          <w:rFonts w:asciiTheme="minorHAnsi" w:eastAsiaTheme="minorEastAsia" w:hAnsiTheme="minorHAnsi" w:cstheme="minorBidi"/>
          <w:i w:val="0"/>
          <w:iCs w:val="0"/>
          <w:sz w:val="21"/>
          <w:szCs w:val="21"/>
        </w:rPr>
      </w:pPr>
      <w:r w:rsidRPr="00562F78">
        <w:rPr>
          <w:rFonts w:asciiTheme="minorHAnsi" w:eastAsiaTheme="minorEastAsia" w:hAnsiTheme="minorHAnsi" w:cstheme="minorBidi"/>
          <w:i w:val="0"/>
          <w:iCs w:val="0"/>
          <w:sz w:val="21"/>
          <w:szCs w:val="21"/>
        </w:rPr>
        <w:t xml:space="preserve">Another recommendation that could be made would be to utilise a third-party web API to check to see if the address entered by each user is a valid address. This could be a major issue in the future as the user may accidentally enter the wrong address causing their delivery to subsequently not be deliverable as the address may not exist. This could create a backlash or legal problems with customers as customers may their rights as a consumer and report the business. It is strongly recommended this be implemented in the future.  </w:t>
      </w:r>
    </w:p>
    <w:p w14:paraId="503DB752" w14:textId="77777777" w:rsidR="00562F78" w:rsidRPr="00562F78" w:rsidRDefault="00562F78" w:rsidP="00562F78">
      <w:pPr>
        <w:pStyle w:val="Heading4"/>
        <w:rPr>
          <w:rFonts w:asciiTheme="minorHAnsi" w:eastAsiaTheme="minorEastAsia" w:hAnsiTheme="minorHAnsi" w:cstheme="minorBidi"/>
          <w:i w:val="0"/>
          <w:iCs w:val="0"/>
          <w:sz w:val="21"/>
          <w:szCs w:val="21"/>
        </w:rPr>
      </w:pPr>
    </w:p>
    <w:p w14:paraId="6AAEA4B2" w14:textId="77777777" w:rsidR="00562F78" w:rsidRPr="00562F78" w:rsidRDefault="00562F78" w:rsidP="00562F78">
      <w:pPr>
        <w:pStyle w:val="Heading4"/>
        <w:rPr>
          <w:rFonts w:asciiTheme="minorHAnsi" w:eastAsiaTheme="minorEastAsia" w:hAnsiTheme="minorHAnsi" w:cstheme="minorBidi"/>
          <w:i w:val="0"/>
          <w:iCs w:val="0"/>
          <w:sz w:val="21"/>
          <w:szCs w:val="21"/>
        </w:rPr>
      </w:pPr>
      <w:r w:rsidRPr="00562F78">
        <w:rPr>
          <w:rFonts w:asciiTheme="minorHAnsi" w:eastAsiaTheme="minorEastAsia" w:hAnsiTheme="minorHAnsi" w:cstheme="minorBidi"/>
          <w:i w:val="0"/>
          <w:iCs w:val="0"/>
          <w:sz w:val="21"/>
          <w:szCs w:val="21"/>
        </w:rPr>
        <w:t>It is also recommended in future that less SQL related objects be created in the form code as some SQL objects (such as both SQLConnection objects) in the form could have had one object used twice rather than recreating new instances of them for each use. This would ensure a better and more efficient program that would run smoother. This in total could then increase the total user experience of the program.</w:t>
      </w:r>
    </w:p>
    <w:p w14:paraId="48F12DAF" w14:textId="77777777" w:rsidR="00562F78" w:rsidRPr="00562F78" w:rsidRDefault="00562F78" w:rsidP="00562F78">
      <w:pPr>
        <w:pStyle w:val="Heading4"/>
        <w:rPr>
          <w:rFonts w:asciiTheme="minorHAnsi" w:eastAsiaTheme="minorEastAsia" w:hAnsiTheme="minorHAnsi" w:cstheme="minorBidi"/>
          <w:i w:val="0"/>
          <w:iCs w:val="0"/>
          <w:sz w:val="21"/>
          <w:szCs w:val="21"/>
        </w:rPr>
      </w:pPr>
    </w:p>
    <w:p w14:paraId="3C4E7D27" w14:textId="6772776D" w:rsidR="008C100C" w:rsidRDefault="00562F78" w:rsidP="00562F78">
      <w:pPr>
        <w:pStyle w:val="Heading4"/>
      </w:pPr>
      <w:r w:rsidRPr="00562F78">
        <w:rPr>
          <w:rFonts w:asciiTheme="minorHAnsi" w:eastAsiaTheme="minorEastAsia" w:hAnsiTheme="minorHAnsi" w:cstheme="minorBidi"/>
          <w:i w:val="0"/>
          <w:iCs w:val="0"/>
          <w:sz w:val="21"/>
          <w:szCs w:val="21"/>
        </w:rPr>
        <w:t>Overall the form performs what its intended use was as users are able to register their account and log in straight afterward meeting the initial premise of the form. There are currently no bugs in the form, but many recommendations could be considered for future updates/releases.</w:t>
      </w:r>
    </w:p>
    <w:p w14:paraId="32C02B72" w14:textId="0ECBD246" w:rsidR="0063125D" w:rsidRDefault="0063125D" w:rsidP="0063125D">
      <w:pPr>
        <w:pStyle w:val="Heading4"/>
      </w:pPr>
      <w:r>
        <w:t xml:space="preserve">5.2.5.2 </w:t>
      </w:r>
      <w:r w:rsidR="008865E0">
        <w:t>Design</w:t>
      </w:r>
    </w:p>
    <w:p w14:paraId="5F428C38" w14:textId="737D33CD" w:rsidR="003A075F" w:rsidRDefault="008C100C" w:rsidP="003A075F">
      <w:r>
        <w:t>Since this will be one of the first forms a user will see when using th</w:t>
      </w:r>
      <w:r w:rsidR="00916222">
        <w:t xml:space="preserve">e checkout for the first time, it is important that the process is understandable and intuitive. If the form is too difficult or frustrating customers may be inclined </w:t>
      </w:r>
      <w:r w:rsidR="00CD1257">
        <w:t xml:space="preserve">to just leave the store and shop </w:t>
      </w:r>
      <w:r w:rsidR="00020101">
        <w:t>elsewhere,</w:t>
      </w:r>
      <w:r w:rsidR="00CD1257">
        <w:t xml:space="preserve"> so it is crucial that this form </w:t>
      </w:r>
      <w:r w:rsidR="00DE2EB2">
        <w:t xml:space="preserve">is easy to use and practical. </w:t>
      </w:r>
      <w:r w:rsidR="00506002">
        <w:t xml:space="preserve">However, this has been achieved as the form is simple yet effective, with everything ordered from start to finish, input boxes and their corresponding labels exist and a </w:t>
      </w:r>
      <w:r w:rsidR="00C67777">
        <w:t xml:space="preserve">submit button exists at the bottom where the user can create their account once they have finished entering their login details. Furthermore, if for some reason, the user needs to go back </w:t>
      </w:r>
      <w:r w:rsidR="00C937BC">
        <w:t xml:space="preserve">there is a home button located at the top of the form that the user can click to go back to the previous form, or they can use the X located in the top </w:t>
      </w:r>
      <w:r w:rsidR="00020101">
        <w:t>right-hand</w:t>
      </w:r>
      <w:r w:rsidR="00C937BC">
        <w:t xml:space="preserve"> corner.</w:t>
      </w:r>
    </w:p>
    <w:p w14:paraId="25392680" w14:textId="1C86CD0D" w:rsidR="00621A16" w:rsidRDefault="00621A16" w:rsidP="003A075F"/>
    <w:p w14:paraId="7A75294F" w14:textId="1F1633C8" w:rsidR="00621A16" w:rsidRDefault="00621A16" w:rsidP="003A075F">
      <w:r>
        <w:t xml:space="preserve">This form is simple and easy to </w:t>
      </w:r>
      <w:r w:rsidR="00FF7411">
        <w:t>use,</w:t>
      </w:r>
      <w:r w:rsidR="00A87F1C">
        <w:t xml:space="preserve"> and the design allows the user to easily understand the flow of procedure. By the user starting at the top of the form and making their way down the corresponding elements</w:t>
      </w:r>
      <w:r w:rsidR="00C3358E">
        <w:t xml:space="preserve"> the user can easily complete and process the form without major difficulty. </w:t>
      </w:r>
    </w:p>
    <w:p w14:paraId="7EAE944A" w14:textId="0A7BC55C" w:rsidR="003A075F" w:rsidRDefault="003A075F">
      <w:r>
        <w:br w:type="page"/>
      </w:r>
    </w:p>
    <w:p w14:paraId="494F123E" w14:textId="30DE37EB" w:rsidR="003A075F" w:rsidRDefault="00A97785" w:rsidP="00A97785">
      <w:pPr>
        <w:pStyle w:val="Heading2"/>
      </w:pPr>
      <w:bookmarkStart w:id="52" w:name="_Toc523361636"/>
      <w:r>
        <w:t>5.3 Staff Menu</w:t>
      </w:r>
      <w:r w:rsidR="00EB7798">
        <w:t xml:space="preserve"> Form</w:t>
      </w:r>
      <w:bookmarkEnd w:id="52"/>
    </w:p>
    <w:p w14:paraId="2BFCC0E0" w14:textId="2AB87B5F" w:rsidR="00976CF2" w:rsidRDefault="00976CF2" w:rsidP="00976CF2">
      <w:pPr>
        <w:pStyle w:val="Heading3"/>
      </w:pPr>
      <w:bookmarkStart w:id="53" w:name="_Toc523361637"/>
      <w:r>
        <w:t>5.3.</w:t>
      </w:r>
      <w:r w:rsidR="0080740D">
        <w:t>1 Design</w:t>
      </w:r>
      <w:bookmarkEnd w:id="53"/>
    </w:p>
    <w:p w14:paraId="0261C461" w14:textId="24A517B7" w:rsidR="00B669F5" w:rsidRPr="00B669F5" w:rsidRDefault="00175B7F" w:rsidP="00B669F5">
      <w:r>
        <w:rPr>
          <w:noProof/>
        </w:rPr>
        <w:drawing>
          <wp:inline distT="0" distB="0" distL="0" distR="0" wp14:anchorId="6C8B7AE1" wp14:editId="1571D63E">
            <wp:extent cx="6645910" cy="3267710"/>
            <wp:effectExtent l="0" t="0" r="254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45910" cy="3267710"/>
                    </a:xfrm>
                    <a:prstGeom prst="rect">
                      <a:avLst/>
                    </a:prstGeom>
                  </pic:spPr>
                </pic:pic>
              </a:graphicData>
            </a:graphic>
          </wp:inline>
        </w:drawing>
      </w:r>
    </w:p>
    <w:p w14:paraId="104F9D91" w14:textId="5B5CF009" w:rsidR="0098111C" w:rsidRDefault="0098111C" w:rsidP="00D90869">
      <w:pPr>
        <w:pStyle w:val="Heading4"/>
      </w:pPr>
    </w:p>
    <w:p w14:paraId="17716476" w14:textId="6C2F1D7D" w:rsidR="006633B5" w:rsidRDefault="006633B5" w:rsidP="006633B5">
      <w:pPr>
        <w:pStyle w:val="Heading3"/>
      </w:pPr>
      <w:bookmarkStart w:id="54" w:name="_Toc523361638"/>
      <w:r>
        <w:t>5.3.2 Code</w:t>
      </w:r>
      <w:bookmarkEnd w:id="54"/>
    </w:p>
    <w:p w14:paraId="4C3CA4B1"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t>
      </w:r>
    </w:p>
    <w:p w14:paraId="4D86F8B6"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Collections.Generic;</w:t>
      </w:r>
    </w:p>
    <w:p w14:paraId="4E0032DC"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ComponentModel;</w:t>
      </w:r>
    </w:p>
    <w:p w14:paraId="78AC0C77"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Data;</w:t>
      </w:r>
    </w:p>
    <w:p w14:paraId="7B673CAB"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Diagnostics;</w:t>
      </w:r>
    </w:p>
    <w:p w14:paraId="428F6DAC"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Drawing;</w:t>
      </w:r>
    </w:p>
    <w:p w14:paraId="136F3B93"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Linq;</w:t>
      </w:r>
    </w:p>
    <w:p w14:paraId="2D4D32F2"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Text;</w:t>
      </w:r>
    </w:p>
    <w:p w14:paraId="05A83EC4"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Threading.Tasks;</w:t>
      </w:r>
    </w:p>
    <w:p w14:paraId="227C984E"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indows.Forms;</w:t>
      </w:r>
    </w:p>
    <w:p w14:paraId="20EBBD88" w14:textId="77777777" w:rsidR="0060264F" w:rsidRDefault="0060264F" w:rsidP="0060264F">
      <w:pPr>
        <w:autoSpaceDE w:val="0"/>
        <w:autoSpaceDN w:val="0"/>
        <w:adjustRightInd w:val="0"/>
        <w:rPr>
          <w:rFonts w:ascii="Consolas" w:hAnsi="Consolas" w:cs="Consolas"/>
          <w:color w:val="000000"/>
          <w:sz w:val="19"/>
          <w:szCs w:val="19"/>
        </w:rPr>
      </w:pPr>
    </w:p>
    <w:p w14:paraId="0ED2D20B"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MaximumTechnology</w:t>
      </w:r>
    </w:p>
    <w:p w14:paraId="48D095FC"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0516C1E9"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frmStaffMenu</w:t>
      </w:r>
      <w:r>
        <w:rPr>
          <w:rFonts w:ascii="Consolas" w:hAnsi="Consolas" w:cs="Consolas"/>
          <w:color w:val="000000"/>
          <w:sz w:val="19"/>
          <w:szCs w:val="19"/>
        </w:rPr>
        <w:t xml:space="preserve"> : Form</w:t>
      </w:r>
    </w:p>
    <w:p w14:paraId="5519C78F"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9099077"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frmStaffMenu()</w:t>
      </w:r>
    </w:p>
    <w:p w14:paraId="5EF80510"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BE71CDD"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InitializeComponent();</w:t>
      </w:r>
    </w:p>
    <w:p w14:paraId="1C4B3343"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User.AccessLevel != 1)</w:t>
      </w:r>
    </w:p>
    <w:p w14:paraId="0BFA5740"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DF1F7C9"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picSettings.Hide();</w:t>
      </w:r>
    </w:p>
    <w:p w14:paraId="66BBA313"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76BED90"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285891A" w14:textId="77777777" w:rsidR="0060264F" w:rsidRDefault="0060264F" w:rsidP="0060264F">
      <w:pPr>
        <w:autoSpaceDE w:val="0"/>
        <w:autoSpaceDN w:val="0"/>
        <w:adjustRightInd w:val="0"/>
        <w:rPr>
          <w:rFonts w:ascii="Consolas" w:hAnsi="Consolas" w:cs="Consolas"/>
          <w:color w:val="000000"/>
          <w:sz w:val="19"/>
          <w:szCs w:val="19"/>
        </w:rPr>
      </w:pPr>
    </w:p>
    <w:p w14:paraId="27E9717B"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icSettings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14:paraId="41B336A7"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3447CA3"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ManagerSettings frm = </w:t>
      </w:r>
      <w:r>
        <w:rPr>
          <w:rFonts w:ascii="Consolas" w:hAnsi="Consolas" w:cs="Consolas"/>
          <w:color w:val="0000FF"/>
          <w:sz w:val="19"/>
          <w:szCs w:val="19"/>
        </w:rPr>
        <w:t>new</w:t>
      </w:r>
      <w:r>
        <w:rPr>
          <w:rFonts w:ascii="Consolas" w:hAnsi="Consolas" w:cs="Consolas"/>
          <w:color w:val="000000"/>
          <w:sz w:val="19"/>
          <w:szCs w:val="19"/>
        </w:rPr>
        <w:t xml:space="preserve"> frmManagerSettings();</w:t>
      </w:r>
    </w:p>
    <w:p w14:paraId="456E3622"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Show();</w:t>
      </w:r>
    </w:p>
    <w:p w14:paraId="301F83AE"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Hide();</w:t>
      </w:r>
    </w:p>
    <w:p w14:paraId="440B6F12"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5B0DC9C" w14:textId="77777777" w:rsidR="0060264F" w:rsidRDefault="0060264F" w:rsidP="0060264F">
      <w:pPr>
        <w:autoSpaceDE w:val="0"/>
        <w:autoSpaceDN w:val="0"/>
        <w:adjustRightInd w:val="0"/>
        <w:rPr>
          <w:rFonts w:ascii="Consolas" w:hAnsi="Consolas" w:cs="Consolas"/>
          <w:color w:val="000000"/>
          <w:sz w:val="19"/>
          <w:szCs w:val="19"/>
        </w:rPr>
      </w:pPr>
    </w:p>
    <w:p w14:paraId="6D0C02B1"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icInventory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14:paraId="00D03F15"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010C8FE"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Inventory frm = </w:t>
      </w:r>
      <w:r>
        <w:rPr>
          <w:rFonts w:ascii="Consolas" w:hAnsi="Consolas" w:cs="Consolas"/>
          <w:color w:val="0000FF"/>
          <w:sz w:val="19"/>
          <w:szCs w:val="19"/>
        </w:rPr>
        <w:t>new</w:t>
      </w:r>
      <w:r>
        <w:rPr>
          <w:rFonts w:ascii="Consolas" w:hAnsi="Consolas" w:cs="Consolas"/>
          <w:color w:val="000000"/>
          <w:sz w:val="19"/>
          <w:szCs w:val="19"/>
        </w:rPr>
        <w:t xml:space="preserve"> frmInventory();</w:t>
      </w:r>
    </w:p>
    <w:p w14:paraId="2EFB933D"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Show();</w:t>
      </w:r>
    </w:p>
    <w:p w14:paraId="044C5DBC"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Hide();</w:t>
      </w:r>
    </w:p>
    <w:p w14:paraId="00B4AF38"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EB2BA7B" w14:textId="77777777" w:rsidR="0060264F" w:rsidRDefault="0060264F" w:rsidP="0060264F">
      <w:pPr>
        <w:autoSpaceDE w:val="0"/>
        <w:autoSpaceDN w:val="0"/>
        <w:adjustRightInd w:val="0"/>
        <w:rPr>
          <w:rFonts w:ascii="Consolas" w:hAnsi="Consolas" w:cs="Consolas"/>
          <w:color w:val="000000"/>
          <w:sz w:val="19"/>
          <w:szCs w:val="19"/>
        </w:rPr>
      </w:pPr>
    </w:p>
    <w:p w14:paraId="19A8D0F0"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icTransactions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14:paraId="7C643467"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B3B583B"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InvoiceLog frm = </w:t>
      </w:r>
      <w:r>
        <w:rPr>
          <w:rFonts w:ascii="Consolas" w:hAnsi="Consolas" w:cs="Consolas"/>
          <w:color w:val="0000FF"/>
          <w:sz w:val="19"/>
          <w:szCs w:val="19"/>
        </w:rPr>
        <w:t>new</w:t>
      </w:r>
      <w:r>
        <w:rPr>
          <w:rFonts w:ascii="Consolas" w:hAnsi="Consolas" w:cs="Consolas"/>
          <w:color w:val="000000"/>
          <w:sz w:val="19"/>
          <w:szCs w:val="19"/>
        </w:rPr>
        <w:t xml:space="preserve"> frmInvoiceLog();</w:t>
      </w:r>
    </w:p>
    <w:p w14:paraId="1EB49498"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Show();</w:t>
      </w:r>
    </w:p>
    <w:p w14:paraId="10B557CC"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Hide();</w:t>
      </w:r>
    </w:p>
    <w:p w14:paraId="17F5F904"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25EC201" w14:textId="77777777" w:rsidR="0060264F" w:rsidRDefault="0060264F" w:rsidP="0060264F">
      <w:pPr>
        <w:autoSpaceDE w:val="0"/>
        <w:autoSpaceDN w:val="0"/>
        <w:adjustRightInd w:val="0"/>
        <w:rPr>
          <w:rFonts w:ascii="Consolas" w:hAnsi="Consolas" w:cs="Consolas"/>
          <w:color w:val="000000"/>
          <w:sz w:val="19"/>
          <w:szCs w:val="19"/>
        </w:rPr>
      </w:pPr>
    </w:p>
    <w:p w14:paraId="18457902"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rmStaffMenu_FormClosed(</w:t>
      </w:r>
      <w:r>
        <w:rPr>
          <w:rFonts w:ascii="Consolas" w:hAnsi="Consolas" w:cs="Consolas"/>
          <w:color w:val="0000FF"/>
          <w:sz w:val="19"/>
          <w:szCs w:val="19"/>
        </w:rPr>
        <w:t>object</w:t>
      </w:r>
      <w:r>
        <w:rPr>
          <w:rFonts w:ascii="Consolas" w:hAnsi="Consolas" w:cs="Consolas"/>
          <w:color w:val="000000"/>
          <w:sz w:val="19"/>
          <w:szCs w:val="19"/>
        </w:rPr>
        <w:t xml:space="preserve"> sender, FormClosedEventArgs e)</w:t>
      </w:r>
    </w:p>
    <w:p w14:paraId="3C3FF0A2"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BFF4573"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Process.Start(Environment.CurrentDirectory.ToString() + </w:t>
      </w:r>
      <w:r>
        <w:rPr>
          <w:rFonts w:ascii="Consolas" w:hAnsi="Consolas" w:cs="Consolas"/>
          <w:color w:val="800000"/>
          <w:sz w:val="19"/>
          <w:szCs w:val="19"/>
        </w:rPr>
        <w:t>@"\MaximumTechnology.exe"</w:t>
      </w:r>
      <w:r>
        <w:rPr>
          <w:rFonts w:ascii="Consolas" w:hAnsi="Consolas" w:cs="Consolas"/>
          <w:color w:val="000000"/>
          <w:sz w:val="19"/>
          <w:szCs w:val="19"/>
        </w:rPr>
        <w:t>);</w:t>
      </w:r>
    </w:p>
    <w:p w14:paraId="0B183B60"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Environment.Exit(0);</w:t>
      </w:r>
    </w:p>
    <w:p w14:paraId="3BAA893F"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86018A5" w14:textId="77777777" w:rsidR="0060264F" w:rsidRDefault="0060264F" w:rsidP="0060264F">
      <w:pPr>
        <w:autoSpaceDE w:val="0"/>
        <w:autoSpaceDN w:val="0"/>
        <w:adjustRightInd w:val="0"/>
        <w:rPr>
          <w:rFonts w:ascii="Consolas" w:hAnsi="Consolas" w:cs="Consolas"/>
          <w:color w:val="000000"/>
          <w:sz w:val="19"/>
          <w:szCs w:val="19"/>
        </w:rPr>
      </w:pPr>
    </w:p>
    <w:p w14:paraId="399E34DA"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icPurchase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14:paraId="055E70E8"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31E225D"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Purchase frm = </w:t>
      </w:r>
      <w:r>
        <w:rPr>
          <w:rFonts w:ascii="Consolas" w:hAnsi="Consolas" w:cs="Consolas"/>
          <w:color w:val="0000FF"/>
          <w:sz w:val="19"/>
          <w:szCs w:val="19"/>
        </w:rPr>
        <w:t>new</w:t>
      </w:r>
      <w:r>
        <w:rPr>
          <w:rFonts w:ascii="Consolas" w:hAnsi="Consolas" w:cs="Consolas"/>
          <w:color w:val="000000"/>
          <w:sz w:val="19"/>
          <w:szCs w:val="19"/>
        </w:rPr>
        <w:t xml:space="preserve"> frmPurchase();</w:t>
      </w:r>
    </w:p>
    <w:p w14:paraId="06191877"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Show();</w:t>
      </w:r>
    </w:p>
    <w:p w14:paraId="0BCC3612"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Hide();</w:t>
      </w:r>
    </w:p>
    <w:p w14:paraId="344303CB"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9F53F84" w14:textId="77777777" w:rsidR="0060264F" w:rsidRDefault="0060264F" w:rsidP="0060264F">
      <w:pPr>
        <w:autoSpaceDE w:val="0"/>
        <w:autoSpaceDN w:val="0"/>
        <w:adjustRightInd w:val="0"/>
        <w:rPr>
          <w:rFonts w:ascii="Consolas" w:hAnsi="Consolas" w:cs="Consolas"/>
          <w:color w:val="000000"/>
          <w:sz w:val="19"/>
          <w:szCs w:val="19"/>
        </w:rPr>
      </w:pPr>
    </w:p>
    <w:p w14:paraId="20926A58"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icLogout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14:paraId="2C067F12"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045ABDC"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lose();</w:t>
      </w:r>
    </w:p>
    <w:p w14:paraId="5BDED3FD"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E776C2D"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67DB6F8" w14:textId="77777777" w:rsidR="0060264F" w:rsidRDefault="0060264F" w:rsidP="0060264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668B2464" w14:textId="6FE0F98B" w:rsidR="006633B5" w:rsidRDefault="006633B5" w:rsidP="006633B5"/>
    <w:p w14:paraId="24D24534" w14:textId="1F16D616" w:rsidR="0060264F" w:rsidRDefault="0060264F" w:rsidP="0060264F">
      <w:pPr>
        <w:pStyle w:val="Heading3"/>
      </w:pPr>
      <w:bookmarkStart w:id="55" w:name="_Toc523361639"/>
      <w:r>
        <w:t>5.3.3 Testing</w:t>
      </w:r>
      <w:bookmarkEnd w:id="55"/>
    </w:p>
    <w:p w14:paraId="4A1FCA0E" w14:textId="77777777" w:rsidR="00CE552E" w:rsidRPr="00CE552E" w:rsidRDefault="00CE552E" w:rsidP="00CE552E"/>
    <w:tbl>
      <w:tblPr>
        <w:tblStyle w:val="TableGrid"/>
        <w:tblW w:w="0" w:type="auto"/>
        <w:tblLook w:val="04A0" w:firstRow="1" w:lastRow="0" w:firstColumn="1" w:lastColumn="0" w:noHBand="0" w:noVBand="1"/>
      </w:tblPr>
      <w:tblGrid>
        <w:gridCol w:w="658"/>
        <w:gridCol w:w="1440"/>
        <w:gridCol w:w="1423"/>
        <w:gridCol w:w="1697"/>
        <w:gridCol w:w="2045"/>
        <w:gridCol w:w="1740"/>
        <w:gridCol w:w="1454"/>
      </w:tblGrid>
      <w:tr w:rsidR="0002001D" w:rsidRPr="0002001D" w14:paraId="4B3C85A4" w14:textId="77777777" w:rsidTr="0002001D">
        <w:trPr>
          <w:trHeight w:val="300"/>
        </w:trPr>
        <w:tc>
          <w:tcPr>
            <w:tcW w:w="780" w:type="dxa"/>
            <w:hideMark/>
          </w:tcPr>
          <w:p w14:paraId="60CBBCE6" w14:textId="77777777" w:rsidR="0002001D" w:rsidRPr="0002001D" w:rsidRDefault="0002001D">
            <w:pPr>
              <w:rPr>
                <w:b/>
                <w:bCs/>
              </w:rPr>
            </w:pPr>
            <w:r w:rsidRPr="0002001D">
              <w:rPr>
                <w:b/>
                <w:bCs/>
              </w:rPr>
              <w:t>Test ID</w:t>
            </w:r>
          </w:p>
        </w:tc>
        <w:tc>
          <w:tcPr>
            <w:tcW w:w="1960" w:type="dxa"/>
            <w:hideMark/>
          </w:tcPr>
          <w:p w14:paraId="031AAD0F" w14:textId="77777777" w:rsidR="0002001D" w:rsidRPr="0002001D" w:rsidRDefault="0002001D">
            <w:pPr>
              <w:rPr>
                <w:b/>
                <w:bCs/>
              </w:rPr>
            </w:pPr>
            <w:r w:rsidRPr="0002001D">
              <w:rPr>
                <w:b/>
                <w:bCs/>
              </w:rPr>
              <w:t>Scenario</w:t>
            </w:r>
          </w:p>
        </w:tc>
        <w:tc>
          <w:tcPr>
            <w:tcW w:w="1840" w:type="dxa"/>
            <w:hideMark/>
          </w:tcPr>
          <w:p w14:paraId="316DC256" w14:textId="77777777" w:rsidR="0002001D" w:rsidRPr="0002001D" w:rsidRDefault="0002001D">
            <w:pPr>
              <w:rPr>
                <w:b/>
                <w:bCs/>
              </w:rPr>
            </w:pPr>
            <w:r w:rsidRPr="0002001D">
              <w:rPr>
                <w:b/>
                <w:bCs/>
              </w:rPr>
              <w:t>Expected result</w:t>
            </w:r>
          </w:p>
        </w:tc>
        <w:tc>
          <w:tcPr>
            <w:tcW w:w="2640" w:type="dxa"/>
            <w:hideMark/>
          </w:tcPr>
          <w:p w14:paraId="5AC52553" w14:textId="77777777" w:rsidR="0002001D" w:rsidRPr="0002001D" w:rsidRDefault="0002001D">
            <w:pPr>
              <w:rPr>
                <w:b/>
                <w:bCs/>
              </w:rPr>
            </w:pPr>
            <w:r w:rsidRPr="0002001D">
              <w:rPr>
                <w:b/>
                <w:bCs/>
              </w:rPr>
              <w:t>Actual Result</w:t>
            </w:r>
          </w:p>
        </w:tc>
        <w:tc>
          <w:tcPr>
            <w:tcW w:w="2920" w:type="dxa"/>
            <w:hideMark/>
          </w:tcPr>
          <w:p w14:paraId="5835C7F4" w14:textId="77777777" w:rsidR="0002001D" w:rsidRPr="0002001D" w:rsidRDefault="0002001D">
            <w:pPr>
              <w:rPr>
                <w:b/>
                <w:bCs/>
              </w:rPr>
            </w:pPr>
            <w:r w:rsidRPr="0002001D">
              <w:rPr>
                <w:b/>
                <w:bCs/>
              </w:rPr>
              <w:t>Cause of error</w:t>
            </w:r>
          </w:p>
        </w:tc>
        <w:tc>
          <w:tcPr>
            <w:tcW w:w="2280" w:type="dxa"/>
            <w:hideMark/>
          </w:tcPr>
          <w:p w14:paraId="2244BD93" w14:textId="77777777" w:rsidR="0002001D" w:rsidRPr="0002001D" w:rsidRDefault="0002001D">
            <w:pPr>
              <w:rPr>
                <w:b/>
                <w:bCs/>
              </w:rPr>
            </w:pPr>
            <w:r w:rsidRPr="0002001D">
              <w:rPr>
                <w:b/>
                <w:bCs/>
              </w:rPr>
              <w:t>Fix</w:t>
            </w:r>
          </w:p>
        </w:tc>
        <w:tc>
          <w:tcPr>
            <w:tcW w:w="1960" w:type="dxa"/>
            <w:hideMark/>
          </w:tcPr>
          <w:p w14:paraId="42297363" w14:textId="77777777" w:rsidR="0002001D" w:rsidRPr="0002001D" w:rsidRDefault="0002001D">
            <w:pPr>
              <w:rPr>
                <w:b/>
                <w:bCs/>
              </w:rPr>
            </w:pPr>
            <w:r w:rsidRPr="0002001D">
              <w:rPr>
                <w:b/>
                <w:bCs/>
              </w:rPr>
              <w:t>Retest required?</w:t>
            </w:r>
          </w:p>
        </w:tc>
      </w:tr>
      <w:tr w:rsidR="0002001D" w:rsidRPr="0002001D" w14:paraId="1C6971CA" w14:textId="77777777" w:rsidTr="0002001D">
        <w:trPr>
          <w:trHeight w:val="1046"/>
        </w:trPr>
        <w:tc>
          <w:tcPr>
            <w:tcW w:w="780" w:type="dxa"/>
            <w:hideMark/>
          </w:tcPr>
          <w:p w14:paraId="6BDFB4E6" w14:textId="77777777" w:rsidR="0002001D" w:rsidRPr="0002001D" w:rsidRDefault="0002001D" w:rsidP="0002001D">
            <w:r w:rsidRPr="0002001D">
              <w:t>1</w:t>
            </w:r>
          </w:p>
        </w:tc>
        <w:tc>
          <w:tcPr>
            <w:tcW w:w="1960" w:type="dxa"/>
            <w:hideMark/>
          </w:tcPr>
          <w:p w14:paraId="002BD0F9" w14:textId="3BDA5A45" w:rsidR="0002001D" w:rsidRPr="0002001D" w:rsidRDefault="0002001D">
            <w:r w:rsidRPr="0002001D">
              <w:t>User closes the form</w:t>
            </w:r>
            <w:r w:rsidR="0013030F">
              <w:t xml:space="preserve"> using the X in the </w:t>
            </w:r>
            <w:r w:rsidR="00C16BF1">
              <w:t>right-hand</w:t>
            </w:r>
            <w:r w:rsidR="0013030F">
              <w:t xml:space="preserve"> corner or the </w:t>
            </w:r>
            <w:r w:rsidR="00C16BF1">
              <w:t>logout button</w:t>
            </w:r>
          </w:p>
        </w:tc>
        <w:tc>
          <w:tcPr>
            <w:tcW w:w="1840" w:type="dxa"/>
            <w:hideMark/>
          </w:tcPr>
          <w:p w14:paraId="2BFC85D9" w14:textId="77777777" w:rsidR="0002001D" w:rsidRPr="0002001D" w:rsidRDefault="0002001D">
            <w:r w:rsidRPr="0002001D">
              <w:t>User closes the form, they are signed out and the login form appears</w:t>
            </w:r>
          </w:p>
        </w:tc>
        <w:tc>
          <w:tcPr>
            <w:tcW w:w="2640" w:type="dxa"/>
            <w:hideMark/>
          </w:tcPr>
          <w:p w14:paraId="11A7A1D0" w14:textId="26F73290" w:rsidR="0002001D" w:rsidRPr="0002001D" w:rsidRDefault="0002001D">
            <w:r w:rsidRPr="0002001D">
              <w:t xml:space="preserve">Form does not </w:t>
            </w:r>
            <w:r w:rsidR="00C16BF1" w:rsidRPr="0002001D">
              <w:t>close,</w:t>
            </w:r>
            <w:r w:rsidRPr="0002001D">
              <w:t xml:space="preserve"> and the login form is opened multiple times infinitely</w:t>
            </w:r>
          </w:p>
        </w:tc>
        <w:tc>
          <w:tcPr>
            <w:tcW w:w="2920" w:type="dxa"/>
            <w:hideMark/>
          </w:tcPr>
          <w:p w14:paraId="66F77177" w14:textId="2D49BD2C" w:rsidR="0002001D" w:rsidRPr="0002001D" w:rsidRDefault="0002001D">
            <w:r w:rsidRPr="0002001D">
              <w:t xml:space="preserve">Form close event can cause some code repeatedly </w:t>
            </w:r>
            <w:r w:rsidR="00C16BF1" w:rsidRPr="0002001D">
              <w:t>to execute</w:t>
            </w:r>
            <w:r w:rsidRPr="0002001D">
              <w:t xml:space="preserve"> if error handling is not implemented</w:t>
            </w:r>
          </w:p>
        </w:tc>
        <w:tc>
          <w:tcPr>
            <w:tcW w:w="2280" w:type="dxa"/>
            <w:hideMark/>
          </w:tcPr>
          <w:p w14:paraId="3DC8D851" w14:textId="77777777" w:rsidR="0002001D" w:rsidRPr="0002001D" w:rsidRDefault="0002001D">
            <w:r w:rsidRPr="0002001D">
              <w:t>Changed from using the FormClosing event to FormClosed event</w:t>
            </w:r>
          </w:p>
        </w:tc>
        <w:tc>
          <w:tcPr>
            <w:tcW w:w="1960" w:type="dxa"/>
            <w:hideMark/>
          </w:tcPr>
          <w:p w14:paraId="5D1F7F74" w14:textId="77777777" w:rsidR="0002001D" w:rsidRPr="0002001D" w:rsidRDefault="0002001D">
            <w:r w:rsidRPr="0002001D">
              <w:t>Yes</w:t>
            </w:r>
          </w:p>
        </w:tc>
      </w:tr>
      <w:tr w:rsidR="0002001D" w:rsidRPr="0002001D" w14:paraId="086437F2" w14:textId="77777777" w:rsidTr="0002001D">
        <w:trPr>
          <w:trHeight w:val="1046"/>
        </w:trPr>
        <w:tc>
          <w:tcPr>
            <w:tcW w:w="780" w:type="dxa"/>
            <w:hideMark/>
          </w:tcPr>
          <w:p w14:paraId="143F1466" w14:textId="77777777" w:rsidR="0002001D" w:rsidRPr="0002001D" w:rsidRDefault="0002001D" w:rsidP="0002001D">
            <w:r w:rsidRPr="0002001D">
              <w:t>2</w:t>
            </w:r>
          </w:p>
        </w:tc>
        <w:tc>
          <w:tcPr>
            <w:tcW w:w="1960" w:type="dxa"/>
            <w:hideMark/>
          </w:tcPr>
          <w:p w14:paraId="52FE4181" w14:textId="1D50373B" w:rsidR="0002001D" w:rsidRPr="0002001D" w:rsidRDefault="0002001D">
            <w:r w:rsidRPr="0002001D">
              <w:t>User closes the form</w:t>
            </w:r>
            <w:r w:rsidR="00C16BF1">
              <w:t xml:space="preserve"> using the X in the right-hand corner or the logout but</w:t>
            </w:r>
            <w:r w:rsidR="00EB5F9C">
              <w:t>ton</w:t>
            </w:r>
          </w:p>
        </w:tc>
        <w:tc>
          <w:tcPr>
            <w:tcW w:w="1840" w:type="dxa"/>
            <w:hideMark/>
          </w:tcPr>
          <w:p w14:paraId="7F23D165" w14:textId="77777777" w:rsidR="0002001D" w:rsidRPr="0002001D" w:rsidRDefault="0002001D">
            <w:r w:rsidRPr="0002001D">
              <w:t>User closes the form, they are signed out and the login form appears</w:t>
            </w:r>
          </w:p>
        </w:tc>
        <w:tc>
          <w:tcPr>
            <w:tcW w:w="2640" w:type="dxa"/>
            <w:hideMark/>
          </w:tcPr>
          <w:p w14:paraId="1C25003C" w14:textId="77777777" w:rsidR="0002001D" w:rsidRPr="0002001D" w:rsidRDefault="0002001D">
            <w:r w:rsidRPr="0002001D">
              <w:t>User closes the form, they are signed out and the login form appears</w:t>
            </w:r>
          </w:p>
        </w:tc>
        <w:tc>
          <w:tcPr>
            <w:tcW w:w="2920" w:type="dxa"/>
            <w:hideMark/>
          </w:tcPr>
          <w:p w14:paraId="5286D10B" w14:textId="77777777" w:rsidR="0002001D" w:rsidRPr="0002001D" w:rsidRDefault="0002001D">
            <w:r w:rsidRPr="0002001D">
              <w:t>N/A</w:t>
            </w:r>
          </w:p>
        </w:tc>
        <w:tc>
          <w:tcPr>
            <w:tcW w:w="2280" w:type="dxa"/>
            <w:hideMark/>
          </w:tcPr>
          <w:p w14:paraId="190E6545" w14:textId="77777777" w:rsidR="0002001D" w:rsidRPr="0002001D" w:rsidRDefault="0002001D">
            <w:r w:rsidRPr="0002001D">
              <w:t>N/A</w:t>
            </w:r>
          </w:p>
        </w:tc>
        <w:tc>
          <w:tcPr>
            <w:tcW w:w="1960" w:type="dxa"/>
            <w:hideMark/>
          </w:tcPr>
          <w:p w14:paraId="584FCC7A" w14:textId="77777777" w:rsidR="0002001D" w:rsidRPr="0002001D" w:rsidRDefault="0002001D">
            <w:r w:rsidRPr="0002001D">
              <w:t>No</w:t>
            </w:r>
          </w:p>
        </w:tc>
      </w:tr>
      <w:tr w:rsidR="0002001D" w:rsidRPr="0002001D" w14:paraId="76B0B2CE" w14:textId="77777777" w:rsidTr="0002001D">
        <w:trPr>
          <w:trHeight w:val="789"/>
        </w:trPr>
        <w:tc>
          <w:tcPr>
            <w:tcW w:w="780" w:type="dxa"/>
            <w:hideMark/>
          </w:tcPr>
          <w:p w14:paraId="07C2E74E" w14:textId="77777777" w:rsidR="0002001D" w:rsidRPr="0002001D" w:rsidRDefault="0002001D" w:rsidP="0002001D">
            <w:r w:rsidRPr="0002001D">
              <w:t>3</w:t>
            </w:r>
          </w:p>
        </w:tc>
        <w:tc>
          <w:tcPr>
            <w:tcW w:w="1960" w:type="dxa"/>
            <w:hideMark/>
          </w:tcPr>
          <w:p w14:paraId="5B304B24" w14:textId="77777777" w:rsidR="0002001D" w:rsidRPr="0002001D" w:rsidRDefault="0002001D">
            <w:r w:rsidRPr="0002001D">
              <w:t>Manager logs in and settings button is shown</w:t>
            </w:r>
          </w:p>
        </w:tc>
        <w:tc>
          <w:tcPr>
            <w:tcW w:w="1840" w:type="dxa"/>
            <w:hideMark/>
          </w:tcPr>
          <w:p w14:paraId="66BF7992" w14:textId="77777777" w:rsidR="0002001D" w:rsidRPr="0002001D" w:rsidRDefault="0002001D">
            <w:r w:rsidRPr="0002001D">
              <w:t>Manager logs in and settings button is shown</w:t>
            </w:r>
          </w:p>
        </w:tc>
        <w:tc>
          <w:tcPr>
            <w:tcW w:w="2640" w:type="dxa"/>
            <w:hideMark/>
          </w:tcPr>
          <w:p w14:paraId="5AA7B98B" w14:textId="77777777" w:rsidR="0002001D" w:rsidRPr="0002001D" w:rsidRDefault="0002001D">
            <w:r w:rsidRPr="0002001D">
              <w:t>Manager logs in and settings button is shown</w:t>
            </w:r>
          </w:p>
        </w:tc>
        <w:tc>
          <w:tcPr>
            <w:tcW w:w="2920" w:type="dxa"/>
            <w:hideMark/>
          </w:tcPr>
          <w:p w14:paraId="6F85EBB9" w14:textId="77777777" w:rsidR="0002001D" w:rsidRPr="0002001D" w:rsidRDefault="0002001D">
            <w:r w:rsidRPr="0002001D">
              <w:t>N/A</w:t>
            </w:r>
          </w:p>
        </w:tc>
        <w:tc>
          <w:tcPr>
            <w:tcW w:w="2280" w:type="dxa"/>
            <w:hideMark/>
          </w:tcPr>
          <w:p w14:paraId="7FB11D6D" w14:textId="77777777" w:rsidR="0002001D" w:rsidRPr="0002001D" w:rsidRDefault="0002001D">
            <w:r w:rsidRPr="0002001D">
              <w:t>N/A</w:t>
            </w:r>
          </w:p>
        </w:tc>
        <w:tc>
          <w:tcPr>
            <w:tcW w:w="1960" w:type="dxa"/>
            <w:hideMark/>
          </w:tcPr>
          <w:p w14:paraId="48C2DD4D" w14:textId="77777777" w:rsidR="0002001D" w:rsidRPr="0002001D" w:rsidRDefault="0002001D">
            <w:r w:rsidRPr="0002001D">
              <w:t>No</w:t>
            </w:r>
          </w:p>
        </w:tc>
      </w:tr>
      <w:tr w:rsidR="0002001D" w:rsidRPr="0002001D" w14:paraId="4B7F5DA6" w14:textId="77777777" w:rsidTr="0002001D">
        <w:trPr>
          <w:trHeight w:val="1046"/>
        </w:trPr>
        <w:tc>
          <w:tcPr>
            <w:tcW w:w="780" w:type="dxa"/>
            <w:hideMark/>
          </w:tcPr>
          <w:p w14:paraId="73C86EE3" w14:textId="77777777" w:rsidR="0002001D" w:rsidRPr="0002001D" w:rsidRDefault="0002001D" w:rsidP="0002001D">
            <w:r w:rsidRPr="0002001D">
              <w:t>4</w:t>
            </w:r>
          </w:p>
        </w:tc>
        <w:tc>
          <w:tcPr>
            <w:tcW w:w="1960" w:type="dxa"/>
            <w:hideMark/>
          </w:tcPr>
          <w:p w14:paraId="6B52E396" w14:textId="77777777" w:rsidR="0002001D" w:rsidRPr="0002001D" w:rsidRDefault="0002001D">
            <w:r w:rsidRPr="0002001D">
              <w:t>Staff member other than manager logs in and settings button is hidden</w:t>
            </w:r>
          </w:p>
        </w:tc>
        <w:tc>
          <w:tcPr>
            <w:tcW w:w="1840" w:type="dxa"/>
            <w:hideMark/>
          </w:tcPr>
          <w:p w14:paraId="65F1EBB3" w14:textId="77777777" w:rsidR="0002001D" w:rsidRPr="0002001D" w:rsidRDefault="0002001D">
            <w:r w:rsidRPr="0002001D">
              <w:t>Staff member other than manager logs in and settings button is hidden</w:t>
            </w:r>
          </w:p>
        </w:tc>
        <w:tc>
          <w:tcPr>
            <w:tcW w:w="2640" w:type="dxa"/>
            <w:hideMark/>
          </w:tcPr>
          <w:p w14:paraId="0CEC15C3" w14:textId="77777777" w:rsidR="0002001D" w:rsidRPr="0002001D" w:rsidRDefault="0002001D">
            <w:r w:rsidRPr="0002001D">
              <w:t>Staff member other than manager logs in and settings button is hidden</w:t>
            </w:r>
          </w:p>
        </w:tc>
        <w:tc>
          <w:tcPr>
            <w:tcW w:w="2920" w:type="dxa"/>
            <w:hideMark/>
          </w:tcPr>
          <w:p w14:paraId="580B8440" w14:textId="77777777" w:rsidR="0002001D" w:rsidRPr="0002001D" w:rsidRDefault="0002001D">
            <w:r w:rsidRPr="0002001D">
              <w:t>N/A</w:t>
            </w:r>
          </w:p>
        </w:tc>
        <w:tc>
          <w:tcPr>
            <w:tcW w:w="2280" w:type="dxa"/>
            <w:hideMark/>
          </w:tcPr>
          <w:p w14:paraId="4CDD5DBF" w14:textId="77777777" w:rsidR="0002001D" w:rsidRPr="0002001D" w:rsidRDefault="0002001D">
            <w:r w:rsidRPr="0002001D">
              <w:t>N/A</w:t>
            </w:r>
          </w:p>
        </w:tc>
        <w:tc>
          <w:tcPr>
            <w:tcW w:w="1960" w:type="dxa"/>
            <w:hideMark/>
          </w:tcPr>
          <w:p w14:paraId="636241B3" w14:textId="77777777" w:rsidR="0002001D" w:rsidRPr="0002001D" w:rsidRDefault="0002001D">
            <w:r w:rsidRPr="0002001D">
              <w:t>No</w:t>
            </w:r>
          </w:p>
        </w:tc>
      </w:tr>
      <w:tr w:rsidR="0002001D" w:rsidRPr="0002001D" w14:paraId="47CCC693" w14:textId="77777777" w:rsidTr="0002001D">
        <w:trPr>
          <w:trHeight w:val="532"/>
        </w:trPr>
        <w:tc>
          <w:tcPr>
            <w:tcW w:w="780" w:type="dxa"/>
            <w:hideMark/>
          </w:tcPr>
          <w:p w14:paraId="7038792D" w14:textId="77777777" w:rsidR="0002001D" w:rsidRPr="0002001D" w:rsidRDefault="0002001D" w:rsidP="0002001D">
            <w:r w:rsidRPr="0002001D">
              <w:t>5</w:t>
            </w:r>
          </w:p>
        </w:tc>
        <w:tc>
          <w:tcPr>
            <w:tcW w:w="1960" w:type="dxa"/>
            <w:hideMark/>
          </w:tcPr>
          <w:p w14:paraId="418DA550" w14:textId="77777777" w:rsidR="0002001D" w:rsidRPr="0002001D" w:rsidRDefault="0002001D">
            <w:r w:rsidRPr="0002001D">
              <w:t>Manager clicks staff settings button</w:t>
            </w:r>
          </w:p>
        </w:tc>
        <w:tc>
          <w:tcPr>
            <w:tcW w:w="1840" w:type="dxa"/>
            <w:hideMark/>
          </w:tcPr>
          <w:p w14:paraId="720BD28A" w14:textId="77777777" w:rsidR="0002001D" w:rsidRPr="0002001D" w:rsidRDefault="0002001D">
            <w:r w:rsidRPr="0002001D">
              <w:t>Staff settings form is displayed</w:t>
            </w:r>
          </w:p>
        </w:tc>
        <w:tc>
          <w:tcPr>
            <w:tcW w:w="2640" w:type="dxa"/>
            <w:hideMark/>
          </w:tcPr>
          <w:p w14:paraId="4A98E83A" w14:textId="77777777" w:rsidR="0002001D" w:rsidRPr="0002001D" w:rsidRDefault="0002001D">
            <w:r w:rsidRPr="0002001D">
              <w:t>Staff settings form is displayed</w:t>
            </w:r>
          </w:p>
        </w:tc>
        <w:tc>
          <w:tcPr>
            <w:tcW w:w="2920" w:type="dxa"/>
            <w:hideMark/>
          </w:tcPr>
          <w:p w14:paraId="6711C8B8" w14:textId="77777777" w:rsidR="0002001D" w:rsidRPr="0002001D" w:rsidRDefault="0002001D">
            <w:r w:rsidRPr="0002001D">
              <w:t>N/A</w:t>
            </w:r>
          </w:p>
        </w:tc>
        <w:tc>
          <w:tcPr>
            <w:tcW w:w="2280" w:type="dxa"/>
            <w:hideMark/>
          </w:tcPr>
          <w:p w14:paraId="304E17E8" w14:textId="77777777" w:rsidR="0002001D" w:rsidRPr="0002001D" w:rsidRDefault="0002001D">
            <w:r w:rsidRPr="0002001D">
              <w:t>N/A</w:t>
            </w:r>
          </w:p>
        </w:tc>
        <w:tc>
          <w:tcPr>
            <w:tcW w:w="1960" w:type="dxa"/>
            <w:hideMark/>
          </w:tcPr>
          <w:p w14:paraId="3EF7E9AF" w14:textId="77777777" w:rsidR="0002001D" w:rsidRPr="0002001D" w:rsidRDefault="0002001D">
            <w:r w:rsidRPr="0002001D">
              <w:t>No</w:t>
            </w:r>
          </w:p>
        </w:tc>
      </w:tr>
    </w:tbl>
    <w:p w14:paraId="21BBE2BC" w14:textId="77777777" w:rsidR="00257E88" w:rsidRDefault="00257E88" w:rsidP="0002001D">
      <w:pPr>
        <w:pStyle w:val="Heading3"/>
      </w:pPr>
      <w:bookmarkStart w:id="56" w:name="_Toc523361640"/>
      <w:r>
        <w:t>5.3.4 SQL Queries</w:t>
      </w:r>
      <w:bookmarkEnd w:id="56"/>
    </w:p>
    <w:p w14:paraId="76D213DF" w14:textId="77777777" w:rsidR="00D76D29" w:rsidRDefault="00257E88" w:rsidP="00257E88">
      <w:r>
        <w:t xml:space="preserve">There were no SQL queries </w:t>
      </w:r>
      <w:r w:rsidR="00D76D29">
        <w:t>used for this form.</w:t>
      </w:r>
    </w:p>
    <w:p w14:paraId="4E4CA07D" w14:textId="77777777" w:rsidR="00BD3529" w:rsidRDefault="00BD3529" w:rsidP="00257E88"/>
    <w:p w14:paraId="3300AFB0" w14:textId="77777777" w:rsidR="00D75062" w:rsidRDefault="00D75062" w:rsidP="00D75062">
      <w:pPr>
        <w:pStyle w:val="Heading3"/>
      </w:pPr>
      <w:bookmarkStart w:id="57" w:name="_Toc523361641"/>
      <w:r>
        <w:t>5.3.5 Evaluation</w:t>
      </w:r>
      <w:bookmarkEnd w:id="57"/>
    </w:p>
    <w:p w14:paraId="0C6B64D2" w14:textId="77777777" w:rsidR="00D75062" w:rsidRDefault="00D75062" w:rsidP="00D75062">
      <w:pPr>
        <w:pStyle w:val="Heading4"/>
      </w:pPr>
      <w:r>
        <w:t>5.3.5.1 Testing and Programming</w:t>
      </w:r>
    </w:p>
    <w:p w14:paraId="151567B6" w14:textId="77777777" w:rsidR="00DA2936" w:rsidRDefault="00DA2936" w:rsidP="00DA2936">
      <w:r>
        <w:t>The programming and testing of this form were quite simple compared to other forms due to the simplicity and usage. The form acts only as a menu, using buttons to open other forms, making this form incredibly easy and quick to code. Because of coding feasibility, the form is currently bug-free and stable.</w:t>
      </w:r>
    </w:p>
    <w:p w14:paraId="71386F01" w14:textId="77777777" w:rsidR="00DA2936" w:rsidRDefault="00DA2936" w:rsidP="00DA2936"/>
    <w:p w14:paraId="1D077AEB" w14:textId="77777777" w:rsidR="00DA2936" w:rsidRDefault="00DA2936" w:rsidP="00DA2936">
      <w:r>
        <w:t xml:space="preserve">The only problem that was encountered in the programming of this form was in test id 1, in which, when the form closed the login form would open multiple instances infinitely until the program was ended in task manager. To fix this error, research into the event handler being used was conducted and it was deduced that the FormClosed event would work better than the FormClosing event. If this error was not fixed, it could have created many critical errors that if included in the final program could create major problems for the business and customers. Instead, now the menu functions normally without problems. </w:t>
      </w:r>
    </w:p>
    <w:p w14:paraId="43033F18" w14:textId="77777777" w:rsidR="00DA2936" w:rsidRDefault="00DA2936" w:rsidP="00DA2936"/>
    <w:p w14:paraId="10618EDE" w14:textId="6E985E9F" w:rsidR="006770BA" w:rsidRPr="00D75062" w:rsidRDefault="00DA2936" w:rsidP="00DA2936">
      <w:r>
        <w:t>Once you assess the problems that have been solved and the demands of the form it is evident that the form does what it was designed to do and that it is a functional menu. All buttons work with no bugs or known issues and the manager settings button is shown depending on the access level of the staff member logged in achieving the goals of this form.</w:t>
      </w:r>
    </w:p>
    <w:p w14:paraId="7BBEDC2D" w14:textId="2301C05F" w:rsidR="005F500C" w:rsidRDefault="00D75062" w:rsidP="00D75062">
      <w:pPr>
        <w:pStyle w:val="Heading4"/>
      </w:pPr>
      <w:r>
        <w:t xml:space="preserve">5.3.5.2 </w:t>
      </w:r>
      <w:r w:rsidR="008865E0">
        <w:t>Design</w:t>
      </w:r>
    </w:p>
    <w:p w14:paraId="134EE254" w14:textId="77777777" w:rsidR="00802E0F" w:rsidRDefault="00802E0F" w:rsidP="00802E0F">
      <w:r>
        <w:t>As the main form for navigation around the program as a staff member, it was crucial that the design of this form was easy enough that minimal training for staff would be required, but instead that the form was intuitive enough that most people would be able to use the program with little experience or training. However, the form does manage to provide an easy user face as it integrates simple pictures that act as buttons/links to other forms with corresponding text that identify the form.</w:t>
      </w:r>
    </w:p>
    <w:p w14:paraId="544D73BA" w14:textId="77777777" w:rsidR="00802E0F" w:rsidRDefault="00802E0F" w:rsidP="00802E0F"/>
    <w:p w14:paraId="3A5D7DCA" w14:textId="77777777" w:rsidR="00802E0F" w:rsidRDefault="00802E0F" w:rsidP="00802E0F">
      <w:r>
        <w:t>Due to the simplicity of the form and its limited feature set, there is no recommendations or suggested improvements for this form.</w:t>
      </w:r>
    </w:p>
    <w:p w14:paraId="2FAF7258" w14:textId="77777777" w:rsidR="00802E0F" w:rsidRDefault="00802E0F" w:rsidP="00802E0F"/>
    <w:p w14:paraId="711461B7" w14:textId="78C26A24" w:rsidR="00087659" w:rsidRDefault="00802E0F" w:rsidP="00802E0F">
      <w:pPr>
        <w:rPr>
          <w:rFonts w:asciiTheme="majorHAnsi" w:eastAsiaTheme="majorEastAsia" w:hAnsiTheme="majorHAnsi" w:cstheme="majorBidi"/>
          <w:i/>
          <w:iCs/>
          <w:sz w:val="28"/>
          <w:szCs w:val="28"/>
        </w:rPr>
      </w:pPr>
      <w:r>
        <w:t xml:space="preserve">This form is simple and easy to use comprising of only six buttons and acting as only a menu to other forms making the design of the form simple and intuitive. Because the form is so simple, the business will benefit from the lowered staff training needed to navigate the form. This form will when implemented serve well as a menu form thanks to simplicity which in turn will benefit the business. </w:t>
      </w:r>
      <w:r w:rsidR="00087659">
        <w:br w:type="page"/>
      </w:r>
    </w:p>
    <w:p w14:paraId="5113FF58" w14:textId="3629C224" w:rsidR="00191BC8" w:rsidRDefault="002A217A" w:rsidP="00191BC8">
      <w:pPr>
        <w:pStyle w:val="Heading2"/>
      </w:pPr>
      <w:bookmarkStart w:id="58" w:name="_Toc523361642"/>
      <w:r>
        <w:t>5.4 Manager Settings</w:t>
      </w:r>
      <w:r w:rsidR="00EB7798">
        <w:t xml:space="preserve"> Form</w:t>
      </w:r>
      <w:bookmarkEnd w:id="58"/>
    </w:p>
    <w:p w14:paraId="3BB2020E" w14:textId="3F1A54E5" w:rsidR="003426D0" w:rsidRDefault="00191BC8" w:rsidP="000712B2">
      <w:pPr>
        <w:pStyle w:val="Heading3"/>
      </w:pPr>
      <w:bookmarkStart w:id="59" w:name="_Toc523361643"/>
      <w:r>
        <w:t>5.4.1 Design</w:t>
      </w:r>
      <w:bookmarkEnd w:id="59"/>
    </w:p>
    <w:p w14:paraId="6D974AFC" w14:textId="4BDE0586" w:rsidR="003426D0" w:rsidRDefault="000712B2" w:rsidP="000712B2">
      <w:pPr>
        <w:pStyle w:val="Heading3"/>
        <w:jc w:val="center"/>
      </w:pPr>
      <w:bookmarkStart w:id="60" w:name="_Toc523360652"/>
      <w:bookmarkStart w:id="61" w:name="_Toc523361644"/>
      <w:r>
        <w:rPr>
          <w:noProof/>
        </w:rPr>
        <w:drawing>
          <wp:inline distT="0" distB="0" distL="0" distR="0" wp14:anchorId="1F86D195" wp14:editId="61EDEBA6">
            <wp:extent cx="3895241" cy="296069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06050" cy="2968911"/>
                    </a:xfrm>
                    <a:prstGeom prst="rect">
                      <a:avLst/>
                    </a:prstGeom>
                  </pic:spPr>
                </pic:pic>
              </a:graphicData>
            </a:graphic>
          </wp:inline>
        </w:drawing>
      </w:r>
      <w:bookmarkEnd w:id="60"/>
      <w:bookmarkEnd w:id="61"/>
    </w:p>
    <w:p w14:paraId="2E84D92C" w14:textId="4B4CD635" w:rsidR="005820D2" w:rsidRDefault="005820D2" w:rsidP="005820D2">
      <w:pPr>
        <w:pStyle w:val="Heading3"/>
      </w:pPr>
      <w:bookmarkStart w:id="62" w:name="_Toc523361645"/>
      <w:r>
        <w:t>5.4.2 Code</w:t>
      </w:r>
      <w:bookmarkEnd w:id="62"/>
    </w:p>
    <w:p w14:paraId="17EEAFAD"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t>
      </w:r>
    </w:p>
    <w:p w14:paraId="3AD6345F"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Collections.Generic;</w:t>
      </w:r>
    </w:p>
    <w:p w14:paraId="46A40703"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ComponentModel;</w:t>
      </w:r>
    </w:p>
    <w:p w14:paraId="1DADEA83"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Data;</w:t>
      </w:r>
    </w:p>
    <w:p w14:paraId="340A7710"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Data.SqlClient;</w:t>
      </w:r>
    </w:p>
    <w:p w14:paraId="108661A1"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Drawing;</w:t>
      </w:r>
    </w:p>
    <w:p w14:paraId="0E5C158A"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Linq;</w:t>
      </w:r>
    </w:p>
    <w:p w14:paraId="7DB2FD83"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Text;</w:t>
      </w:r>
    </w:p>
    <w:p w14:paraId="56B47523"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Threading.Tasks;</w:t>
      </w:r>
    </w:p>
    <w:p w14:paraId="63FEA4F1"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indows.Forms;</w:t>
      </w:r>
    </w:p>
    <w:p w14:paraId="3B0A9A9A" w14:textId="77777777" w:rsidR="00E655D5" w:rsidRDefault="00E655D5" w:rsidP="00E655D5">
      <w:pPr>
        <w:autoSpaceDE w:val="0"/>
        <w:autoSpaceDN w:val="0"/>
        <w:adjustRightInd w:val="0"/>
        <w:rPr>
          <w:rFonts w:ascii="Consolas" w:hAnsi="Consolas" w:cs="Consolas"/>
          <w:color w:val="000000"/>
          <w:sz w:val="19"/>
          <w:szCs w:val="19"/>
        </w:rPr>
      </w:pPr>
    </w:p>
    <w:p w14:paraId="20D9D2C0"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MaximumTechnology</w:t>
      </w:r>
    </w:p>
    <w:p w14:paraId="5F76CA31"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6B37ADB6"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frmManagerSettings</w:t>
      </w:r>
      <w:r>
        <w:rPr>
          <w:rFonts w:ascii="Consolas" w:hAnsi="Consolas" w:cs="Consolas"/>
          <w:color w:val="000000"/>
          <w:sz w:val="19"/>
          <w:szCs w:val="19"/>
        </w:rPr>
        <w:t xml:space="preserve"> : Form</w:t>
      </w:r>
    </w:p>
    <w:p w14:paraId="52101F3E"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F8B7EBD"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long</w:t>
      </w:r>
      <w:r>
        <w:rPr>
          <w:rFonts w:ascii="Consolas" w:hAnsi="Consolas" w:cs="Consolas"/>
          <w:color w:val="000000"/>
          <w:sz w:val="19"/>
          <w:szCs w:val="19"/>
        </w:rPr>
        <w:t xml:space="preserve"> id = 0;</w:t>
      </w:r>
    </w:p>
    <w:p w14:paraId="358A041C"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frmManagerSettings()</w:t>
      </w:r>
    </w:p>
    <w:p w14:paraId="0ACC6BC9"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F4FA7AE"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InitializeComponent();</w:t>
      </w:r>
    </w:p>
    <w:p w14:paraId="0DE097C1"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C2A7CE9" w14:textId="77777777" w:rsidR="00E655D5" w:rsidRDefault="00E655D5" w:rsidP="00E655D5">
      <w:pPr>
        <w:autoSpaceDE w:val="0"/>
        <w:autoSpaceDN w:val="0"/>
        <w:adjustRightInd w:val="0"/>
        <w:rPr>
          <w:rFonts w:ascii="Consolas" w:hAnsi="Consolas" w:cs="Consolas"/>
          <w:color w:val="000000"/>
          <w:sz w:val="19"/>
          <w:szCs w:val="19"/>
        </w:rPr>
      </w:pPr>
    </w:p>
    <w:p w14:paraId="0506E086"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rmManagerSettings_Load(</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14:paraId="73E01B1D"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77D2EB4"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refreshDGV();</w:t>
      </w:r>
    </w:p>
    <w:p w14:paraId="1875A34F"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406C12C" w14:textId="77777777" w:rsidR="00E655D5" w:rsidRDefault="00E655D5" w:rsidP="00E655D5">
      <w:pPr>
        <w:autoSpaceDE w:val="0"/>
        <w:autoSpaceDN w:val="0"/>
        <w:adjustRightInd w:val="0"/>
        <w:rPr>
          <w:rFonts w:ascii="Consolas" w:hAnsi="Consolas" w:cs="Consolas"/>
          <w:color w:val="000000"/>
          <w:sz w:val="19"/>
          <w:szCs w:val="19"/>
        </w:rPr>
      </w:pPr>
    </w:p>
    <w:p w14:paraId="422DAD05"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dgvStaff_CellClick(</w:t>
      </w:r>
      <w:r>
        <w:rPr>
          <w:rFonts w:ascii="Consolas" w:hAnsi="Consolas" w:cs="Consolas"/>
          <w:color w:val="0000FF"/>
          <w:sz w:val="19"/>
          <w:szCs w:val="19"/>
        </w:rPr>
        <w:t>object</w:t>
      </w:r>
      <w:r>
        <w:rPr>
          <w:rFonts w:ascii="Consolas" w:hAnsi="Consolas" w:cs="Consolas"/>
          <w:color w:val="000000"/>
          <w:sz w:val="19"/>
          <w:szCs w:val="19"/>
        </w:rPr>
        <w:t xml:space="preserve"> sender, DataGridViewCellEventArgs e)</w:t>
      </w:r>
    </w:p>
    <w:p w14:paraId="6D53725A"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556E939"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owIndex &gt;= 0)</w:t>
      </w:r>
    </w:p>
    <w:p w14:paraId="623DF35E"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DAE37CF"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ow = dgvStaff.Rows[e.RowIndex];</w:t>
      </w:r>
    </w:p>
    <w:p w14:paraId="1F9FF829"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taffid = row.Cells[1].Value.ToString();</w:t>
      </w:r>
    </w:p>
    <w:p w14:paraId="57000F64" w14:textId="77777777" w:rsidR="00E655D5" w:rsidRDefault="00E655D5" w:rsidP="00E655D5">
      <w:pPr>
        <w:autoSpaceDE w:val="0"/>
        <w:autoSpaceDN w:val="0"/>
        <w:adjustRightInd w:val="0"/>
        <w:rPr>
          <w:rFonts w:ascii="Consolas" w:hAnsi="Consolas" w:cs="Consolas"/>
          <w:color w:val="000000"/>
          <w:sz w:val="19"/>
          <w:szCs w:val="19"/>
        </w:rPr>
      </w:pPr>
    </w:p>
    <w:p w14:paraId="385B48A5"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connetionString = </w:t>
      </w:r>
      <w:r>
        <w:rPr>
          <w:rFonts w:ascii="Consolas" w:hAnsi="Consolas" w:cs="Consolas"/>
          <w:color w:val="0000FF"/>
          <w:sz w:val="19"/>
          <w:szCs w:val="19"/>
        </w:rPr>
        <w:t>null</w:t>
      </w:r>
      <w:r>
        <w:rPr>
          <w:rFonts w:ascii="Consolas" w:hAnsi="Consolas" w:cs="Consolas"/>
          <w:color w:val="000000"/>
          <w:sz w:val="19"/>
          <w:szCs w:val="19"/>
        </w:rPr>
        <w:t>;</w:t>
      </w:r>
    </w:p>
    <w:p w14:paraId="20FEA933"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nnection connection;</w:t>
      </w:r>
    </w:p>
    <w:p w14:paraId="64ADD966"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mmand command;</w:t>
      </w:r>
    </w:p>
    <w:p w14:paraId="7C7A1004"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ql = </w:t>
      </w:r>
      <w:r>
        <w:rPr>
          <w:rFonts w:ascii="Consolas" w:hAnsi="Consolas" w:cs="Consolas"/>
          <w:color w:val="0000FF"/>
          <w:sz w:val="19"/>
          <w:szCs w:val="19"/>
        </w:rPr>
        <w:t>null</w:t>
      </w:r>
      <w:r>
        <w:rPr>
          <w:rFonts w:ascii="Consolas" w:hAnsi="Consolas" w:cs="Consolas"/>
          <w:color w:val="000000"/>
          <w:sz w:val="19"/>
          <w:szCs w:val="19"/>
        </w:rPr>
        <w:t>;</w:t>
      </w:r>
    </w:p>
    <w:p w14:paraId="71C57438"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DataReader dataReader;</w:t>
      </w:r>
    </w:p>
    <w:p w14:paraId="3F087178"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tionString = </w:t>
      </w:r>
      <w:r>
        <w:rPr>
          <w:rFonts w:ascii="Consolas" w:hAnsi="Consolas" w:cs="Consolas"/>
          <w:color w:val="800000"/>
          <w:sz w:val="19"/>
          <w:szCs w:val="19"/>
        </w:rPr>
        <w:t>@"Server=localhost\sqlexpress; Initial Catalog = Maximum Technology; User ID = MaximumTech; Password = password"</w:t>
      </w:r>
      <w:r>
        <w:rPr>
          <w:rFonts w:ascii="Consolas" w:hAnsi="Consolas" w:cs="Consolas"/>
          <w:color w:val="000000"/>
          <w:sz w:val="19"/>
          <w:szCs w:val="19"/>
        </w:rPr>
        <w:t>;</w:t>
      </w:r>
    </w:p>
    <w:p w14:paraId="41F5DC70" w14:textId="77777777" w:rsidR="00E655D5" w:rsidRDefault="00E655D5" w:rsidP="00E655D5">
      <w:pPr>
        <w:autoSpaceDE w:val="0"/>
        <w:autoSpaceDN w:val="0"/>
        <w:adjustRightInd w:val="0"/>
        <w:rPr>
          <w:rFonts w:ascii="Consolas" w:hAnsi="Consolas" w:cs="Consolas"/>
          <w:color w:val="000000"/>
          <w:sz w:val="19"/>
          <w:szCs w:val="19"/>
        </w:rPr>
      </w:pPr>
    </w:p>
    <w:p w14:paraId="10169858"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SELECT * FROM AllUsers JOIN AllStaff ON AllStaff.ID = AllUsers.UserID WHERE AllStaff.StaffID='"</w:t>
      </w:r>
      <w:r>
        <w:rPr>
          <w:rFonts w:ascii="Consolas" w:hAnsi="Consolas" w:cs="Consolas"/>
          <w:color w:val="000000"/>
          <w:sz w:val="19"/>
          <w:szCs w:val="19"/>
        </w:rPr>
        <w:t xml:space="preserve"> + staffid + </w:t>
      </w:r>
      <w:r>
        <w:rPr>
          <w:rFonts w:ascii="Consolas" w:hAnsi="Consolas" w:cs="Consolas"/>
          <w:color w:val="A31515"/>
          <w:sz w:val="19"/>
          <w:szCs w:val="19"/>
        </w:rPr>
        <w:t>"';"</w:t>
      </w:r>
      <w:r>
        <w:rPr>
          <w:rFonts w:ascii="Consolas" w:hAnsi="Consolas" w:cs="Consolas"/>
          <w:color w:val="000000"/>
          <w:sz w:val="19"/>
          <w:szCs w:val="19"/>
        </w:rPr>
        <w:t>;</w:t>
      </w:r>
    </w:p>
    <w:p w14:paraId="4DDF31C6"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SqlConnection(connetionString);</w:t>
      </w:r>
    </w:p>
    <w:p w14:paraId="06854F8D"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434986CD"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6C53140"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Open();</w:t>
      </w:r>
    </w:p>
    <w:p w14:paraId="05FF48BC"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 = </w:t>
      </w:r>
      <w:r>
        <w:rPr>
          <w:rFonts w:ascii="Consolas" w:hAnsi="Consolas" w:cs="Consolas"/>
          <w:color w:val="0000FF"/>
          <w:sz w:val="19"/>
          <w:szCs w:val="19"/>
        </w:rPr>
        <w:t>new</w:t>
      </w:r>
      <w:r>
        <w:rPr>
          <w:rFonts w:ascii="Consolas" w:hAnsi="Consolas" w:cs="Consolas"/>
          <w:color w:val="000000"/>
          <w:sz w:val="19"/>
          <w:szCs w:val="19"/>
        </w:rPr>
        <w:t xml:space="preserve"> SqlCommand(sql, connection);</w:t>
      </w:r>
    </w:p>
    <w:p w14:paraId="2D95F7BD"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 = command.ExecuteReader();</w:t>
      </w:r>
    </w:p>
    <w:p w14:paraId="6D4DE446"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dataReader.Read())</w:t>
      </w:r>
    </w:p>
    <w:p w14:paraId="603B50BB"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E950726"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lblStaffID.Text = dataReader.GetByte(dataReader.GetOrdinal(</w:t>
      </w:r>
      <w:r>
        <w:rPr>
          <w:rFonts w:ascii="Consolas" w:hAnsi="Consolas" w:cs="Consolas"/>
          <w:color w:val="A31515"/>
          <w:sz w:val="19"/>
          <w:szCs w:val="19"/>
        </w:rPr>
        <w:t>"StaffID"</w:t>
      </w:r>
      <w:r>
        <w:rPr>
          <w:rFonts w:ascii="Consolas" w:hAnsi="Consolas" w:cs="Consolas"/>
          <w:color w:val="000000"/>
          <w:sz w:val="19"/>
          <w:szCs w:val="19"/>
        </w:rPr>
        <w:t>)).ToString();</w:t>
      </w:r>
    </w:p>
    <w:p w14:paraId="16402841"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txtFirstname.Text = dataReader.GetString(dataReader.GetOrdinal(</w:t>
      </w:r>
      <w:r>
        <w:rPr>
          <w:rFonts w:ascii="Consolas" w:hAnsi="Consolas" w:cs="Consolas"/>
          <w:color w:val="A31515"/>
          <w:sz w:val="19"/>
          <w:szCs w:val="19"/>
        </w:rPr>
        <w:t>"Firstname"</w:t>
      </w:r>
      <w:r>
        <w:rPr>
          <w:rFonts w:ascii="Consolas" w:hAnsi="Consolas" w:cs="Consolas"/>
          <w:color w:val="000000"/>
          <w:sz w:val="19"/>
          <w:szCs w:val="19"/>
        </w:rPr>
        <w:t>));</w:t>
      </w:r>
    </w:p>
    <w:p w14:paraId="36550B39"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779C59BA"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42B3479"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txtMiddlename.Text = dataReader.GetString(dataReader.GetOrdinal(</w:t>
      </w:r>
      <w:r>
        <w:rPr>
          <w:rFonts w:ascii="Consolas" w:hAnsi="Consolas" w:cs="Consolas"/>
          <w:color w:val="A31515"/>
          <w:sz w:val="19"/>
          <w:szCs w:val="19"/>
        </w:rPr>
        <w:t>"Middlename"</w:t>
      </w:r>
      <w:r>
        <w:rPr>
          <w:rFonts w:ascii="Consolas" w:hAnsi="Consolas" w:cs="Consolas"/>
          <w:color w:val="000000"/>
          <w:sz w:val="19"/>
          <w:szCs w:val="19"/>
        </w:rPr>
        <w:t>));</w:t>
      </w:r>
    </w:p>
    <w:p w14:paraId="4888E232"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65A62A5"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 }</w:t>
      </w:r>
    </w:p>
    <w:p w14:paraId="14871C8D" w14:textId="77777777" w:rsidR="00E655D5" w:rsidRDefault="00E655D5" w:rsidP="00E655D5">
      <w:pPr>
        <w:autoSpaceDE w:val="0"/>
        <w:autoSpaceDN w:val="0"/>
        <w:adjustRightInd w:val="0"/>
        <w:rPr>
          <w:rFonts w:ascii="Consolas" w:hAnsi="Consolas" w:cs="Consolas"/>
          <w:color w:val="000000"/>
          <w:sz w:val="19"/>
          <w:szCs w:val="19"/>
        </w:rPr>
      </w:pPr>
    </w:p>
    <w:p w14:paraId="1E5F0113"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txtLastname.Text = dataReader.GetString(dataReader.GetOrdinal(</w:t>
      </w:r>
      <w:r>
        <w:rPr>
          <w:rFonts w:ascii="Consolas" w:hAnsi="Consolas" w:cs="Consolas"/>
          <w:color w:val="A31515"/>
          <w:sz w:val="19"/>
          <w:szCs w:val="19"/>
        </w:rPr>
        <w:t>"Lastname"</w:t>
      </w:r>
      <w:r>
        <w:rPr>
          <w:rFonts w:ascii="Consolas" w:hAnsi="Consolas" w:cs="Consolas"/>
          <w:color w:val="000000"/>
          <w:sz w:val="19"/>
          <w:szCs w:val="19"/>
        </w:rPr>
        <w:t>));</w:t>
      </w:r>
    </w:p>
    <w:p w14:paraId="3DB9040E" w14:textId="77777777" w:rsidR="00E655D5" w:rsidRDefault="00E655D5" w:rsidP="00E655D5">
      <w:pPr>
        <w:autoSpaceDE w:val="0"/>
        <w:autoSpaceDN w:val="0"/>
        <w:adjustRightInd w:val="0"/>
        <w:rPr>
          <w:rFonts w:ascii="Consolas" w:hAnsi="Consolas" w:cs="Consolas"/>
          <w:color w:val="000000"/>
          <w:sz w:val="19"/>
          <w:szCs w:val="19"/>
        </w:rPr>
      </w:pPr>
    </w:p>
    <w:p w14:paraId="7DDD51DE"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2E9AA81D"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E301AC0"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txtAddress.Text = dataReader.GetString(dataReader.GetOrdinal(</w:t>
      </w:r>
      <w:r>
        <w:rPr>
          <w:rFonts w:ascii="Consolas" w:hAnsi="Consolas" w:cs="Consolas"/>
          <w:color w:val="A31515"/>
          <w:sz w:val="19"/>
          <w:szCs w:val="19"/>
        </w:rPr>
        <w:t>"HomeAddress"</w:t>
      </w:r>
      <w:r>
        <w:rPr>
          <w:rFonts w:ascii="Consolas" w:hAnsi="Consolas" w:cs="Consolas"/>
          <w:color w:val="000000"/>
          <w:sz w:val="19"/>
          <w:szCs w:val="19"/>
        </w:rPr>
        <w:t>));</w:t>
      </w:r>
    </w:p>
    <w:p w14:paraId="167F3D20"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A58B464"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 }</w:t>
      </w:r>
    </w:p>
    <w:p w14:paraId="280D29E9" w14:textId="77777777" w:rsidR="00E655D5" w:rsidRDefault="00E655D5" w:rsidP="00E655D5">
      <w:pPr>
        <w:autoSpaceDE w:val="0"/>
        <w:autoSpaceDN w:val="0"/>
        <w:adjustRightInd w:val="0"/>
        <w:rPr>
          <w:rFonts w:ascii="Consolas" w:hAnsi="Consolas" w:cs="Consolas"/>
          <w:color w:val="000000"/>
          <w:sz w:val="19"/>
          <w:szCs w:val="19"/>
        </w:rPr>
      </w:pPr>
    </w:p>
    <w:p w14:paraId="1C0D915C"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4F8E355C"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DA1FA71"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txtPhone.Text = dataReader.GetString(dataReader.GetOrdinal(</w:t>
      </w:r>
      <w:r>
        <w:rPr>
          <w:rFonts w:ascii="Consolas" w:hAnsi="Consolas" w:cs="Consolas"/>
          <w:color w:val="A31515"/>
          <w:sz w:val="19"/>
          <w:szCs w:val="19"/>
        </w:rPr>
        <w:t>"Phone"</w:t>
      </w:r>
      <w:r>
        <w:rPr>
          <w:rFonts w:ascii="Consolas" w:hAnsi="Consolas" w:cs="Consolas"/>
          <w:color w:val="000000"/>
          <w:sz w:val="19"/>
          <w:szCs w:val="19"/>
        </w:rPr>
        <w:t>));</w:t>
      </w:r>
    </w:p>
    <w:p w14:paraId="6A1189BB"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DDDAC1E"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 }</w:t>
      </w:r>
    </w:p>
    <w:p w14:paraId="7C20C4ED"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txtEmail.Text = dataReader.GetString(dataReader.GetOrdinal(</w:t>
      </w:r>
      <w:r>
        <w:rPr>
          <w:rFonts w:ascii="Consolas" w:hAnsi="Consolas" w:cs="Consolas"/>
          <w:color w:val="A31515"/>
          <w:sz w:val="19"/>
          <w:szCs w:val="19"/>
        </w:rPr>
        <w:t>"Email"</w:t>
      </w:r>
      <w:r>
        <w:rPr>
          <w:rFonts w:ascii="Consolas" w:hAnsi="Consolas" w:cs="Consolas"/>
          <w:color w:val="000000"/>
          <w:sz w:val="19"/>
          <w:szCs w:val="19"/>
        </w:rPr>
        <w:t>));</w:t>
      </w:r>
    </w:p>
    <w:p w14:paraId="102FA39F"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txtUsername.Text = dataReader.GetString(dataReader.GetOrdinal(</w:t>
      </w:r>
      <w:r>
        <w:rPr>
          <w:rFonts w:ascii="Consolas" w:hAnsi="Consolas" w:cs="Consolas"/>
          <w:color w:val="A31515"/>
          <w:sz w:val="19"/>
          <w:szCs w:val="19"/>
        </w:rPr>
        <w:t>"Username"</w:t>
      </w:r>
      <w:r>
        <w:rPr>
          <w:rFonts w:ascii="Consolas" w:hAnsi="Consolas" w:cs="Consolas"/>
          <w:color w:val="000000"/>
          <w:sz w:val="19"/>
          <w:szCs w:val="19"/>
        </w:rPr>
        <w:t>));</w:t>
      </w:r>
    </w:p>
    <w:p w14:paraId="0EA4D76B"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txtPassword.Text = dataReader.GetString(dataReader.GetOrdinal(</w:t>
      </w:r>
      <w:r>
        <w:rPr>
          <w:rFonts w:ascii="Consolas" w:hAnsi="Consolas" w:cs="Consolas"/>
          <w:color w:val="A31515"/>
          <w:sz w:val="19"/>
          <w:szCs w:val="19"/>
        </w:rPr>
        <w:t>"Password"</w:t>
      </w:r>
      <w:r>
        <w:rPr>
          <w:rFonts w:ascii="Consolas" w:hAnsi="Consolas" w:cs="Consolas"/>
          <w:color w:val="000000"/>
          <w:sz w:val="19"/>
          <w:szCs w:val="19"/>
        </w:rPr>
        <w:t>));</w:t>
      </w:r>
    </w:p>
    <w:p w14:paraId="64E8D060"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numAccessLevel.Value = dataReader.GetByte(dataReader.GetOrdinal(</w:t>
      </w:r>
      <w:r>
        <w:rPr>
          <w:rFonts w:ascii="Consolas" w:hAnsi="Consolas" w:cs="Consolas"/>
          <w:color w:val="A31515"/>
          <w:sz w:val="19"/>
          <w:szCs w:val="19"/>
        </w:rPr>
        <w:t>"AccessLevel"</w:t>
      </w:r>
      <w:r>
        <w:rPr>
          <w:rFonts w:ascii="Consolas" w:hAnsi="Consolas" w:cs="Consolas"/>
          <w:color w:val="000000"/>
          <w:sz w:val="19"/>
          <w:szCs w:val="19"/>
        </w:rPr>
        <w:t>));</w:t>
      </w:r>
    </w:p>
    <w:p w14:paraId="528EEF08"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Status.SelectedItem = dataReader.GetString(dataReader.GetOrdinal(</w:t>
      </w:r>
      <w:r>
        <w:rPr>
          <w:rFonts w:ascii="Consolas" w:hAnsi="Consolas" w:cs="Consolas"/>
          <w:color w:val="A31515"/>
          <w:sz w:val="19"/>
          <w:szCs w:val="19"/>
        </w:rPr>
        <w:t>"Status"</w:t>
      </w:r>
      <w:r>
        <w:rPr>
          <w:rFonts w:ascii="Consolas" w:hAnsi="Consolas" w:cs="Consolas"/>
          <w:color w:val="000000"/>
          <w:sz w:val="19"/>
          <w:szCs w:val="19"/>
        </w:rPr>
        <w:t>));</w:t>
      </w:r>
    </w:p>
    <w:p w14:paraId="5074DEEC"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txtPosition.Text = dataReader.GetString(dataReader.GetOrdinal(</w:t>
      </w:r>
      <w:r>
        <w:rPr>
          <w:rFonts w:ascii="Consolas" w:hAnsi="Consolas" w:cs="Consolas"/>
          <w:color w:val="A31515"/>
          <w:sz w:val="19"/>
          <w:szCs w:val="19"/>
        </w:rPr>
        <w:t>"Position"</w:t>
      </w:r>
      <w:r>
        <w:rPr>
          <w:rFonts w:ascii="Consolas" w:hAnsi="Consolas" w:cs="Consolas"/>
          <w:color w:val="000000"/>
          <w:sz w:val="19"/>
          <w:szCs w:val="19"/>
        </w:rPr>
        <w:t>));</w:t>
      </w:r>
    </w:p>
    <w:p w14:paraId="2E98D57C"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id = dataReader.GetInt64(dataReader.GetOrdinal(</w:t>
      </w:r>
      <w:r>
        <w:rPr>
          <w:rFonts w:ascii="Consolas" w:hAnsi="Consolas" w:cs="Consolas"/>
          <w:color w:val="A31515"/>
          <w:sz w:val="19"/>
          <w:szCs w:val="19"/>
        </w:rPr>
        <w:t>"UserID"</w:t>
      </w:r>
      <w:r>
        <w:rPr>
          <w:rFonts w:ascii="Consolas" w:hAnsi="Consolas" w:cs="Consolas"/>
          <w:color w:val="000000"/>
          <w:sz w:val="19"/>
          <w:szCs w:val="19"/>
        </w:rPr>
        <w:t>));</w:t>
      </w:r>
    </w:p>
    <w:p w14:paraId="3842B00B"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eTime DOB = dataReader.GetDateTime(dataReader.GetOrdinal(</w:t>
      </w:r>
      <w:r>
        <w:rPr>
          <w:rFonts w:ascii="Consolas" w:hAnsi="Consolas" w:cs="Consolas"/>
          <w:color w:val="A31515"/>
          <w:sz w:val="19"/>
          <w:szCs w:val="19"/>
        </w:rPr>
        <w:t>"DOB"</w:t>
      </w:r>
      <w:r>
        <w:rPr>
          <w:rFonts w:ascii="Consolas" w:hAnsi="Consolas" w:cs="Consolas"/>
          <w:color w:val="000000"/>
          <w:sz w:val="19"/>
          <w:szCs w:val="19"/>
        </w:rPr>
        <w:t>));</w:t>
      </w:r>
    </w:p>
    <w:p w14:paraId="71686019"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alDOB.Value = DOB;</w:t>
      </w:r>
    </w:p>
    <w:p w14:paraId="4C3B9192"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44C7CDC"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Close();</w:t>
      </w:r>
    </w:p>
    <w:p w14:paraId="255ED033"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1660AEB"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Exception ex)</w:t>
      </w:r>
    </w:p>
    <w:p w14:paraId="02BDC3C6"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50C33B5"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Can not open connection to server. Error: "</w:t>
      </w:r>
      <w:r>
        <w:rPr>
          <w:rFonts w:ascii="Consolas" w:hAnsi="Consolas" w:cs="Consolas"/>
          <w:color w:val="000000"/>
          <w:sz w:val="19"/>
          <w:szCs w:val="19"/>
        </w:rPr>
        <w:t xml:space="preserve"> + ex);</w:t>
      </w:r>
    </w:p>
    <w:p w14:paraId="00288A1E"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E473F78"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E5ABCA0"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A035323" w14:textId="77777777" w:rsidR="00E655D5" w:rsidRDefault="00E655D5" w:rsidP="00E655D5">
      <w:pPr>
        <w:autoSpaceDE w:val="0"/>
        <w:autoSpaceDN w:val="0"/>
        <w:adjustRightInd w:val="0"/>
        <w:rPr>
          <w:rFonts w:ascii="Consolas" w:hAnsi="Consolas" w:cs="Consolas"/>
          <w:color w:val="000000"/>
          <w:sz w:val="19"/>
          <w:szCs w:val="19"/>
        </w:rPr>
      </w:pPr>
    </w:p>
    <w:p w14:paraId="6C996038"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btnSave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14:paraId="530D43F2"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EF481A4"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d != 0)</w:t>
      </w:r>
    </w:p>
    <w:p w14:paraId="451E4B8B"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644DA9B"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ong</w:t>
      </w:r>
      <w:r>
        <w:rPr>
          <w:rFonts w:ascii="Consolas" w:hAnsi="Consolas" w:cs="Consolas"/>
          <w:color w:val="000000"/>
          <w:sz w:val="19"/>
          <w:szCs w:val="19"/>
        </w:rPr>
        <w:t xml:space="preserve"> value;</w:t>
      </w:r>
    </w:p>
    <w:p w14:paraId="0A832E40"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0000FF"/>
          <w:sz w:val="19"/>
          <w:szCs w:val="19"/>
        </w:rPr>
        <w:t>long</w:t>
      </w:r>
      <w:r>
        <w:rPr>
          <w:rFonts w:ascii="Consolas" w:hAnsi="Consolas" w:cs="Consolas"/>
          <w:color w:val="000000"/>
          <w:sz w:val="19"/>
          <w:szCs w:val="19"/>
        </w:rPr>
        <w:t xml:space="preserve">.TryParse(txtPhone.Text, </w:t>
      </w:r>
      <w:r>
        <w:rPr>
          <w:rFonts w:ascii="Consolas" w:hAnsi="Consolas" w:cs="Consolas"/>
          <w:color w:val="0000FF"/>
          <w:sz w:val="19"/>
          <w:szCs w:val="19"/>
        </w:rPr>
        <w:t>out</w:t>
      </w:r>
      <w:r>
        <w:rPr>
          <w:rFonts w:ascii="Consolas" w:hAnsi="Consolas" w:cs="Consolas"/>
          <w:color w:val="000000"/>
          <w:sz w:val="19"/>
          <w:szCs w:val="19"/>
        </w:rPr>
        <w:t xml:space="preserve"> value) || txtPhone.Text == </w:t>
      </w:r>
      <w:r>
        <w:rPr>
          <w:rFonts w:ascii="Consolas" w:hAnsi="Consolas" w:cs="Consolas"/>
          <w:color w:val="A31515"/>
          <w:sz w:val="19"/>
          <w:szCs w:val="19"/>
        </w:rPr>
        <w:t>""</w:t>
      </w:r>
      <w:r>
        <w:rPr>
          <w:rFonts w:ascii="Consolas" w:hAnsi="Consolas" w:cs="Consolas"/>
          <w:color w:val="000000"/>
          <w:sz w:val="19"/>
          <w:szCs w:val="19"/>
        </w:rPr>
        <w:t>)</w:t>
      </w:r>
    </w:p>
    <w:p w14:paraId="6591FABB"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C4CBB97"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txtUsername.Text.Contains(</w:t>
      </w:r>
      <w:r>
        <w:rPr>
          <w:rFonts w:ascii="Consolas" w:hAnsi="Consolas" w:cs="Consolas"/>
          <w:color w:val="A31515"/>
          <w:sz w:val="19"/>
          <w:szCs w:val="19"/>
        </w:rPr>
        <w:t>' '</w:t>
      </w:r>
      <w:r>
        <w:rPr>
          <w:rFonts w:ascii="Consolas" w:hAnsi="Consolas" w:cs="Consolas"/>
          <w:color w:val="000000"/>
          <w:sz w:val="19"/>
          <w:szCs w:val="19"/>
        </w:rPr>
        <w:t xml:space="preserve">) == </w:t>
      </w:r>
      <w:r>
        <w:rPr>
          <w:rFonts w:ascii="Consolas" w:hAnsi="Consolas" w:cs="Consolas"/>
          <w:color w:val="0000FF"/>
          <w:sz w:val="19"/>
          <w:szCs w:val="19"/>
        </w:rPr>
        <w:t>false</w:t>
      </w:r>
      <w:r>
        <w:rPr>
          <w:rFonts w:ascii="Consolas" w:hAnsi="Consolas" w:cs="Consolas"/>
          <w:color w:val="000000"/>
          <w:sz w:val="19"/>
          <w:szCs w:val="19"/>
        </w:rPr>
        <w:t xml:space="preserve"> || txtPassword.Text.Contains(</w:t>
      </w:r>
      <w:r>
        <w:rPr>
          <w:rFonts w:ascii="Consolas" w:hAnsi="Consolas" w:cs="Consolas"/>
          <w:color w:val="A31515"/>
          <w:sz w:val="19"/>
          <w:szCs w:val="19"/>
        </w:rPr>
        <w:t>' '</w:t>
      </w:r>
      <w:r>
        <w:rPr>
          <w:rFonts w:ascii="Consolas" w:hAnsi="Consolas" w:cs="Consolas"/>
          <w:color w:val="000000"/>
          <w:sz w:val="19"/>
          <w:szCs w:val="19"/>
        </w:rPr>
        <w:t xml:space="preserve">) == </w:t>
      </w:r>
      <w:r>
        <w:rPr>
          <w:rFonts w:ascii="Consolas" w:hAnsi="Consolas" w:cs="Consolas"/>
          <w:color w:val="0000FF"/>
          <w:sz w:val="19"/>
          <w:szCs w:val="19"/>
        </w:rPr>
        <w:t>false</w:t>
      </w:r>
      <w:r>
        <w:rPr>
          <w:rFonts w:ascii="Consolas" w:hAnsi="Consolas" w:cs="Consolas"/>
          <w:color w:val="000000"/>
          <w:sz w:val="19"/>
          <w:szCs w:val="19"/>
        </w:rPr>
        <w:t xml:space="preserve"> || txtEmail.Text.Contains(</w:t>
      </w:r>
      <w:r>
        <w:rPr>
          <w:rFonts w:ascii="Consolas" w:hAnsi="Consolas" w:cs="Consolas"/>
          <w:color w:val="A31515"/>
          <w:sz w:val="19"/>
          <w:szCs w:val="19"/>
        </w:rPr>
        <w:t>' '</w:t>
      </w:r>
      <w:r>
        <w:rPr>
          <w:rFonts w:ascii="Consolas" w:hAnsi="Consolas" w:cs="Consolas"/>
          <w:color w:val="000000"/>
          <w:sz w:val="19"/>
          <w:szCs w:val="19"/>
        </w:rPr>
        <w:t xml:space="preserve">) == </w:t>
      </w:r>
      <w:r>
        <w:rPr>
          <w:rFonts w:ascii="Consolas" w:hAnsi="Consolas" w:cs="Consolas"/>
          <w:color w:val="0000FF"/>
          <w:sz w:val="19"/>
          <w:szCs w:val="19"/>
        </w:rPr>
        <w:t>false</w:t>
      </w:r>
      <w:r>
        <w:rPr>
          <w:rFonts w:ascii="Consolas" w:hAnsi="Consolas" w:cs="Consolas"/>
          <w:color w:val="000000"/>
          <w:sz w:val="19"/>
          <w:szCs w:val="19"/>
        </w:rPr>
        <w:t>)</w:t>
      </w:r>
    </w:p>
    <w:p w14:paraId="16C559AA"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C0D7F03"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txtFirstname.Text == </w:t>
      </w:r>
      <w:r>
        <w:rPr>
          <w:rFonts w:ascii="Consolas" w:hAnsi="Consolas" w:cs="Consolas"/>
          <w:color w:val="A31515"/>
          <w:sz w:val="19"/>
          <w:szCs w:val="19"/>
        </w:rPr>
        <w:t>""</w:t>
      </w:r>
      <w:r>
        <w:rPr>
          <w:rFonts w:ascii="Consolas" w:hAnsi="Consolas" w:cs="Consolas"/>
          <w:color w:val="000000"/>
          <w:sz w:val="19"/>
          <w:szCs w:val="19"/>
        </w:rPr>
        <w:t xml:space="preserve"> || txtLastname.Text == </w:t>
      </w:r>
      <w:r>
        <w:rPr>
          <w:rFonts w:ascii="Consolas" w:hAnsi="Consolas" w:cs="Consolas"/>
          <w:color w:val="A31515"/>
          <w:sz w:val="19"/>
          <w:szCs w:val="19"/>
        </w:rPr>
        <w:t>""</w:t>
      </w:r>
      <w:r>
        <w:rPr>
          <w:rFonts w:ascii="Consolas" w:hAnsi="Consolas" w:cs="Consolas"/>
          <w:color w:val="000000"/>
          <w:sz w:val="19"/>
          <w:szCs w:val="19"/>
        </w:rPr>
        <w:t xml:space="preserve"> || txtUsername.Text == </w:t>
      </w:r>
      <w:r>
        <w:rPr>
          <w:rFonts w:ascii="Consolas" w:hAnsi="Consolas" w:cs="Consolas"/>
          <w:color w:val="A31515"/>
          <w:sz w:val="19"/>
          <w:szCs w:val="19"/>
        </w:rPr>
        <w:t>""</w:t>
      </w:r>
      <w:r>
        <w:rPr>
          <w:rFonts w:ascii="Consolas" w:hAnsi="Consolas" w:cs="Consolas"/>
          <w:color w:val="000000"/>
          <w:sz w:val="19"/>
          <w:szCs w:val="19"/>
        </w:rPr>
        <w:t xml:space="preserve"> || txtPassword.Text == </w:t>
      </w:r>
      <w:r>
        <w:rPr>
          <w:rFonts w:ascii="Consolas" w:hAnsi="Consolas" w:cs="Consolas"/>
          <w:color w:val="A31515"/>
          <w:sz w:val="19"/>
          <w:szCs w:val="19"/>
        </w:rPr>
        <w:t>""</w:t>
      </w:r>
      <w:r>
        <w:rPr>
          <w:rFonts w:ascii="Consolas" w:hAnsi="Consolas" w:cs="Consolas"/>
          <w:color w:val="000000"/>
          <w:sz w:val="19"/>
          <w:szCs w:val="19"/>
        </w:rPr>
        <w:t xml:space="preserve"> || txtPosition.Text == </w:t>
      </w:r>
      <w:r>
        <w:rPr>
          <w:rFonts w:ascii="Consolas" w:hAnsi="Consolas" w:cs="Consolas"/>
          <w:color w:val="A31515"/>
          <w:sz w:val="19"/>
          <w:szCs w:val="19"/>
        </w:rPr>
        <w:t>""</w:t>
      </w:r>
      <w:r>
        <w:rPr>
          <w:rFonts w:ascii="Consolas" w:hAnsi="Consolas" w:cs="Consolas"/>
          <w:color w:val="000000"/>
          <w:sz w:val="19"/>
          <w:szCs w:val="19"/>
        </w:rPr>
        <w:t xml:space="preserve"> || comStatus.Text == </w:t>
      </w:r>
      <w:r>
        <w:rPr>
          <w:rFonts w:ascii="Consolas" w:hAnsi="Consolas" w:cs="Consolas"/>
          <w:color w:val="A31515"/>
          <w:sz w:val="19"/>
          <w:szCs w:val="19"/>
        </w:rPr>
        <w:t>""</w:t>
      </w:r>
      <w:r>
        <w:rPr>
          <w:rFonts w:ascii="Consolas" w:hAnsi="Consolas" w:cs="Consolas"/>
          <w:color w:val="000000"/>
          <w:sz w:val="19"/>
          <w:szCs w:val="19"/>
        </w:rPr>
        <w:t xml:space="preserve"> || numAccessLevel.Text == </w:t>
      </w:r>
      <w:r>
        <w:rPr>
          <w:rFonts w:ascii="Consolas" w:hAnsi="Consolas" w:cs="Consolas"/>
          <w:color w:val="A31515"/>
          <w:sz w:val="19"/>
          <w:szCs w:val="19"/>
        </w:rPr>
        <w:t>""</w:t>
      </w:r>
      <w:r>
        <w:rPr>
          <w:rFonts w:ascii="Consolas" w:hAnsi="Consolas" w:cs="Consolas"/>
          <w:color w:val="000000"/>
          <w:sz w:val="19"/>
          <w:szCs w:val="19"/>
        </w:rPr>
        <w:t>)</w:t>
      </w:r>
    </w:p>
    <w:p w14:paraId="1CCE6F08"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68650B0"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There are missing feilds. Please try again."</w:t>
      </w:r>
      <w:r>
        <w:rPr>
          <w:rFonts w:ascii="Consolas" w:hAnsi="Consolas" w:cs="Consolas"/>
          <w:color w:val="000000"/>
          <w:sz w:val="19"/>
          <w:szCs w:val="19"/>
        </w:rPr>
        <w:t>);</w:t>
      </w:r>
    </w:p>
    <w:p w14:paraId="59D22E0D"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F3D98D0"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291C5994"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FA5398A"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409D3481"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9F41CBE"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ql = </w:t>
      </w:r>
      <w:r>
        <w:rPr>
          <w:rFonts w:ascii="Consolas" w:hAnsi="Consolas" w:cs="Consolas"/>
          <w:color w:val="A31515"/>
          <w:sz w:val="19"/>
          <w:szCs w:val="19"/>
        </w:rPr>
        <w:t>"UPDATE AllUsers SET"</w:t>
      </w:r>
    </w:p>
    <w:p w14:paraId="54FF83BB"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A31515"/>
          <w:sz w:val="19"/>
          <w:szCs w:val="19"/>
        </w:rPr>
        <w:t>" Firstname ='"</w:t>
      </w:r>
      <w:r>
        <w:rPr>
          <w:rFonts w:ascii="Consolas" w:hAnsi="Consolas" w:cs="Consolas"/>
          <w:color w:val="000000"/>
          <w:sz w:val="19"/>
          <w:szCs w:val="19"/>
        </w:rPr>
        <w:t xml:space="preserve"> + txtFirstname.Text + </w:t>
      </w:r>
      <w:r>
        <w:rPr>
          <w:rFonts w:ascii="Consolas" w:hAnsi="Consolas" w:cs="Consolas"/>
          <w:color w:val="A31515"/>
          <w:sz w:val="19"/>
          <w:szCs w:val="19"/>
        </w:rPr>
        <w:t>"', "</w:t>
      </w:r>
      <w:r>
        <w:rPr>
          <w:rFonts w:ascii="Consolas" w:hAnsi="Consolas" w:cs="Consolas"/>
          <w:color w:val="000000"/>
          <w:sz w:val="19"/>
          <w:szCs w:val="19"/>
        </w:rPr>
        <w:t xml:space="preserve"> + </w:t>
      </w:r>
      <w:r>
        <w:rPr>
          <w:rFonts w:ascii="Consolas" w:hAnsi="Consolas" w:cs="Consolas"/>
          <w:color w:val="A31515"/>
          <w:sz w:val="19"/>
          <w:szCs w:val="19"/>
        </w:rPr>
        <w:t>" Middlename ="</w:t>
      </w:r>
      <w:r>
        <w:rPr>
          <w:rFonts w:ascii="Consolas" w:hAnsi="Consolas" w:cs="Consolas"/>
          <w:color w:val="000000"/>
          <w:sz w:val="19"/>
          <w:szCs w:val="19"/>
        </w:rPr>
        <w:t>;</w:t>
      </w:r>
    </w:p>
    <w:p w14:paraId="696D8D8C"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txtMiddlename.Text == </w:t>
      </w:r>
      <w:r>
        <w:rPr>
          <w:rFonts w:ascii="Consolas" w:hAnsi="Consolas" w:cs="Consolas"/>
          <w:color w:val="A31515"/>
          <w:sz w:val="19"/>
          <w:szCs w:val="19"/>
        </w:rPr>
        <w:t>""</w:t>
      </w:r>
      <w:r>
        <w:rPr>
          <w:rFonts w:ascii="Consolas" w:hAnsi="Consolas" w:cs="Consolas"/>
          <w:color w:val="000000"/>
          <w:sz w:val="19"/>
          <w:szCs w:val="19"/>
        </w:rPr>
        <w:t>)</w:t>
      </w:r>
    </w:p>
    <w:p w14:paraId="2ADC344A"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null"</w:t>
      </w:r>
      <w:r>
        <w:rPr>
          <w:rFonts w:ascii="Consolas" w:hAnsi="Consolas" w:cs="Consolas"/>
          <w:color w:val="000000"/>
          <w:sz w:val="19"/>
          <w:szCs w:val="19"/>
        </w:rPr>
        <w:t>;</w:t>
      </w:r>
    </w:p>
    <w:p w14:paraId="5CCEBB18"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01EC7B1D"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 '"</w:t>
      </w:r>
      <w:r>
        <w:rPr>
          <w:rFonts w:ascii="Consolas" w:hAnsi="Consolas" w:cs="Consolas"/>
          <w:color w:val="000000"/>
          <w:sz w:val="19"/>
          <w:szCs w:val="19"/>
        </w:rPr>
        <w:t xml:space="preserve"> + txtMiddlename.Text + </w:t>
      </w:r>
      <w:r>
        <w:rPr>
          <w:rFonts w:ascii="Consolas" w:hAnsi="Consolas" w:cs="Consolas"/>
          <w:color w:val="A31515"/>
          <w:sz w:val="19"/>
          <w:szCs w:val="19"/>
        </w:rPr>
        <w:t>"'"</w:t>
      </w:r>
      <w:r>
        <w:rPr>
          <w:rFonts w:ascii="Consolas" w:hAnsi="Consolas" w:cs="Consolas"/>
          <w:color w:val="000000"/>
          <w:sz w:val="19"/>
          <w:szCs w:val="19"/>
        </w:rPr>
        <w:t>;</w:t>
      </w:r>
    </w:p>
    <w:p w14:paraId="683BB085" w14:textId="77777777" w:rsidR="00E655D5" w:rsidRDefault="00E655D5" w:rsidP="00E655D5">
      <w:pPr>
        <w:autoSpaceDE w:val="0"/>
        <w:autoSpaceDN w:val="0"/>
        <w:adjustRightInd w:val="0"/>
        <w:rPr>
          <w:rFonts w:ascii="Consolas" w:hAnsi="Consolas" w:cs="Consolas"/>
          <w:color w:val="000000"/>
          <w:sz w:val="19"/>
          <w:szCs w:val="19"/>
        </w:rPr>
      </w:pPr>
    </w:p>
    <w:p w14:paraId="54EFC5DE"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 Lastname ='"</w:t>
      </w:r>
      <w:r>
        <w:rPr>
          <w:rFonts w:ascii="Consolas" w:hAnsi="Consolas" w:cs="Consolas"/>
          <w:color w:val="000000"/>
          <w:sz w:val="19"/>
          <w:szCs w:val="19"/>
        </w:rPr>
        <w:t xml:space="preserve"> + txtLastname.Text + </w:t>
      </w:r>
      <w:r>
        <w:rPr>
          <w:rFonts w:ascii="Consolas" w:hAnsi="Consolas" w:cs="Consolas"/>
          <w:color w:val="A31515"/>
          <w:sz w:val="19"/>
          <w:szCs w:val="19"/>
        </w:rPr>
        <w:t>"', HomeAddress ="</w:t>
      </w:r>
      <w:r>
        <w:rPr>
          <w:rFonts w:ascii="Consolas" w:hAnsi="Consolas" w:cs="Consolas"/>
          <w:color w:val="000000"/>
          <w:sz w:val="19"/>
          <w:szCs w:val="19"/>
        </w:rPr>
        <w:t>;</w:t>
      </w:r>
    </w:p>
    <w:p w14:paraId="0D86C78B" w14:textId="77777777" w:rsidR="00E655D5" w:rsidRDefault="00E655D5" w:rsidP="00E655D5">
      <w:pPr>
        <w:autoSpaceDE w:val="0"/>
        <w:autoSpaceDN w:val="0"/>
        <w:adjustRightInd w:val="0"/>
        <w:rPr>
          <w:rFonts w:ascii="Consolas" w:hAnsi="Consolas" w:cs="Consolas"/>
          <w:color w:val="000000"/>
          <w:sz w:val="19"/>
          <w:szCs w:val="19"/>
        </w:rPr>
      </w:pPr>
    </w:p>
    <w:p w14:paraId="06A1D692"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txtAddress.Text == </w:t>
      </w:r>
      <w:r>
        <w:rPr>
          <w:rFonts w:ascii="Consolas" w:hAnsi="Consolas" w:cs="Consolas"/>
          <w:color w:val="A31515"/>
          <w:sz w:val="19"/>
          <w:szCs w:val="19"/>
        </w:rPr>
        <w:t>""</w:t>
      </w:r>
      <w:r>
        <w:rPr>
          <w:rFonts w:ascii="Consolas" w:hAnsi="Consolas" w:cs="Consolas"/>
          <w:color w:val="000000"/>
          <w:sz w:val="19"/>
          <w:szCs w:val="19"/>
        </w:rPr>
        <w:t>)</w:t>
      </w:r>
    </w:p>
    <w:p w14:paraId="09B165ED"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null, "</w:t>
      </w:r>
      <w:r>
        <w:rPr>
          <w:rFonts w:ascii="Consolas" w:hAnsi="Consolas" w:cs="Consolas"/>
          <w:color w:val="000000"/>
          <w:sz w:val="19"/>
          <w:szCs w:val="19"/>
        </w:rPr>
        <w:t>;</w:t>
      </w:r>
    </w:p>
    <w:p w14:paraId="759FE220"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11B2EC33"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 '"</w:t>
      </w:r>
      <w:r>
        <w:rPr>
          <w:rFonts w:ascii="Consolas" w:hAnsi="Consolas" w:cs="Consolas"/>
          <w:color w:val="000000"/>
          <w:sz w:val="19"/>
          <w:szCs w:val="19"/>
        </w:rPr>
        <w:t xml:space="preserve"> + txtAddress.Text + </w:t>
      </w:r>
      <w:r>
        <w:rPr>
          <w:rFonts w:ascii="Consolas" w:hAnsi="Consolas" w:cs="Consolas"/>
          <w:color w:val="A31515"/>
          <w:sz w:val="19"/>
          <w:szCs w:val="19"/>
        </w:rPr>
        <w:t>"', "</w:t>
      </w:r>
      <w:r>
        <w:rPr>
          <w:rFonts w:ascii="Consolas" w:hAnsi="Consolas" w:cs="Consolas"/>
          <w:color w:val="000000"/>
          <w:sz w:val="19"/>
          <w:szCs w:val="19"/>
        </w:rPr>
        <w:t>;</w:t>
      </w:r>
    </w:p>
    <w:p w14:paraId="181C1CB3" w14:textId="77777777" w:rsidR="00E655D5" w:rsidRDefault="00E655D5" w:rsidP="00E655D5">
      <w:pPr>
        <w:autoSpaceDE w:val="0"/>
        <w:autoSpaceDN w:val="0"/>
        <w:adjustRightInd w:val="0"/>
        <w:rPr>
          <w:rFonts w:ascii="Consolas" w:hAnsi="Consolas" w:cs="Consolas"/>
          <w:color w:val="000000"/>
          <w:sz w:val="19"/>
          <w:szCs w:val="19"/>
        </w:rPr>
      </w:pPr>
    </w:p>
    <w:p w14:paraId="0985AD09"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Phone = "</w:t>
      </w:r>
      <w:r>
        <w:rPr>
          <w:rFonts w:ascii="Consolas" w:hAnsi="Consolas" w:cs="Consolas"/>
          <w:color w:val="000000"/>
          <w:sz w:val="19"/>
          <w:szCs w:val="19"/>
        </w:rPr>
        <w:t>;</w:t>
      </w:r>
    </w:p>
    <w:p w14:paraId="684BF9F9" w14:textId="77777777" w:rsidR="00E655D5" w:rsidRDefault="00E655D5" w:rsidP="00E655D5">
      <w:pPr>
        <w:autoSpaceDE w:val="0"/>
        <w:autoSpaceDN w:val="0"/>
        <w:adjustRightInd w:val="0"/>
        <w:rPr>
          <w:rFonts w:ascii="Consolas" w:hAnsi="Consolas" w:cs="Consolas"/>
          <w:color w:val="000000"/>
          <w:sz w:val="19"/>
          <w:szCs w:val="19"/>
        </w:rPr>
      </w:pPr>
    </w:p>
    <w:p w14:paraId="45C1BF24"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txtPhone.Text == </w:t>
      </w:r>
      <w:r>
        <w:rPr>
          <w:rFonts w:ascii="Consolas" w:hAnsi="Consolas" w:cs="Consolas"/>
          <w:color w:val="A31515"/>
          <w:sz w:val="19"/>
          <w:szCs w:val="19"/>
        </w:rPr>
        <w:t>""</w:t>
      </w:r>
      <w:r>
        <w:rPr>
          <w:rFonts w:ascii="Consolas" w:hAnsi="Consolas" w:cs="Consolas"/>
          <w:color w:val="000000"/>
          <w:sz w:val="19"/>
          <w:szCs w:val="19"/>
        </w:rPr>
        <w:t>)</w:t>
      </w:r>
    </w:p>
    <w:p w14:paraId="34CEA152"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null"</w:t>
      </w:r>
      <w:r>
        <w:rPr>
          <w:rFonts w:ascii="Consolas" w:hAnsi="Consolas" w:cs="Consolas"/>
          <w:color w:val="000000"/>
          <w:sz w:val="19"/>
          <w:szCs w:val="19"/>
        </w:rPr>
        <w:t>;</w:t>
      </w:r>
    </w:p>
    <w:p w14:paraId="760F8713"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4CBDDE43"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 '"</w:t>
      </w:r>
      <w:r>
        <w:rPr>
          <w:rFonts w:ascii="Consolas" w:hAnsi="Consolas" w:cs="Consolas"/>
          <w:color w:val="000000"/>
          <w:sz w:val="19"/>
          <w:szCs w:val="19"/>
        </w:rPr>
        <w:t xml:space="preserve"> + txtPhone.Text + </w:t>
      </w:r>
      <w:r>
        <w:rPr>
          <w:rFonts w:ascii="Consolas" w:hAnsi="Consolas" w:cs="Consolas"/>
          <w:color w:val="A31515"/>
          <w:sz w:val="19"/>
          <w:szCs w:val="19"/>
        </w:rPr>
        <w:t>"'"</w:t>
      </w:r>
      <w:r>
        <w:rPr>
          <w:rFonts w:ascii="Consolas" w:hAnsi="Consolas" w:cs="Consolas"/>
          <w:color w:val="000000"/>
          <w:sz w:val="19"/>
          <w:szCs w:val="19"/>
        </w:rPr>
        <w:t>;</w:t>
      </w:r>
    </w:p>
    <w:p w14:paraId="2B047BA5" w14:textId="77777777" w:rsidR="00E655D5" w:rsidRDefault="00E655D5" w:rsidP="00E655D5">
      <w:pPr>
        <w:autoSpaceDE w:val="0"/>
        <w:autoSpaceDN w:val="0"/>
        <w:adjustRightInd w:val="0"/>
        <w:rPr>
          <w:rFonts w:ascii="Consolas" w:hAnsi="Consolas" w:cs="Consolas"/>
          <w:color w:val="000000"/>
          <w:sz w:val="19"/>
          <w:szCs w:val="19"/>
        </w:rPr>
      </w:pPr>
    </w:p>
    <w:p w14:paraId="66083178"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 Email ='"</w:t>
      </w:r>
      <w:r>
        <w:rPr>
          <w:rFonts w:ascii="Consolas" w:hAnsi="Consolas" w:cs="Consolas"/>
          <w:color w:val="000000"/>
          <w:sz w:val="19"/>
          <w:szCs w:val="19"/>
        </w:rPr>
        <w:t xml:space="preserve"> + txtEmail.Text + </w:t>
      </w:r>
      <w:r>
        <w:rPr>
          <w:rFonts w:ascii="Consolas" w:hAnsi="Consolas" w:cs="Consolas"/>
          <w:color w:val="A31515"/>
          <w:sz w:val="19"/>
          <w:szCs w:val="19"/>
        </w:rPr>
        <w:t>"', "</w:t>
      </w:r>
    </w:p>
    <w:p w14:paraId="635EC233"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A31515"/>
          <w:sz w:val="19"/>
          <w:szCs w:val="19"/>
        </w:rPr>
        <w:t>" Username ='"</w:t>
      </w:r>
      <w:r>
        <w:rPr>
          <w:rFonts w:ascii="Consolas" w:hAnsi="Consolas" w:cs="Consolas"/>
          <w:color w:val="000000"/>
          <w:sz w:val="19"/>
          <w:szCs w:val="19"/>
        </w:rPr>
        <w:t xml:space="preserve"> + txtUsername.Text + </w:t>
      </w:r>
      <w:r>
        <w:rPr>
          <w:rFonts w:ascii="Consolas" w:hAnsi="Consolas" w:cs="Consolas"/>
          <w:color w:val="A31515"/>
          <w:sz w:val="19"/>
          <w:szCs w:val="19"/>
        </w:rPr>
        <w:t>"', "</w:t>
      </w:r>
    </w:p>
    <w:p w14:paraId="454D1729"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A31515"/>
          <w:sz w:val="19"/>
          <w:szCs w:val="19"/>
        </w:rPr>
        <w:t>" Password ='"</w:t>
      </w:r>
      <w:r>
        <w:rPr>
          <w:rFonts w:ascii="Consolas" w:hAnsi="Consolas" w:cs="Consolas"/>
          <w:color w:val="000000"/>
          <w:sz w:val="19"/>
          <w:szCs w:val="19"/>
        </w:rPr>
        <w:t xml:space="preserve"> + txtPassword.Text + </w:t>
      </w:r>
      <w:r>
        <w:rPr>
          <w:rFonts w:ascii="Consolas" w:hAnsi="Consolas" w:cs="Consolas"/>
          <w:color w:val="A31515"/>
          <w:sz w:val="19"/>
          <w:szCs w:val="19"/>
        </w:rPr>
        <w:t>"' WHERE UserID = '"</w:t>
      </w:r>
      <w:r>
        <w:rPr>
          <w:rFonts w:ascii="Consolas" w:hAnsi="Consolas" w:cs="Consolas"/>
          <w:color w:val="000000"/>
          <w:sz w:val="19"/>
          <w:szCs w:val="19"/>
        </w:rPr>
        <w:t xml:space="preserve"> + id + </w:t>
      </w:r>
      <w:r>
        <w:rPr>
          <w:rFonts w:ascii="Consolas" w:hAnsi="Consolas" w:cs="Consolas"/>
          <w:color w:val="A31515"/>
          <w:sz w:val="19"/>
          <w:szCs w:val="19"/>
        </w:rPr>
        <w:t>"';"</w:t>
      </w:r>
      <w:r>
        <w:rPr>
          <w:rFonts w:ascii="Consolas" w:hAnsi="Consolas" w:cs="Consolas"/>
          <w:color w:val="000000"/>
          <w:sz w:val="19"/>
          <w:szCs w:val="19"/>
        </w:rPr>
        <w:t>;</w:t>
      </w:r>
    </w:p>
    <w:p w14:paraId="397E6AAB" w14:textId="77777777" w:rsidR="00E655D5" w:rsidRDefault="00E655D5" w:rsidP="00E655D5">
      <w:pPr>
        <w:autoSpaceDE w:val="0"/>
        <w:autoSpaceDN w:val="0"/>
        <w:adjustRightInd w:val="0"/>
        <w:rPr>
          <w:rFonts w:ascii="Consolas" w:hAnsi="Consolas" w:cs="Consolas"/>
          <w:color w:val="000000"/>
          <w:sz w:val="19"/>
          <w:szCs w:val="19"/>
        </w:rPr>
      </w:pPr>
    </w:p>
    <w:p w14:paraId="41CEF5BE"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connectionString = </w:t>
      </w:r>
      <w:r>
        <w:rPr>
          <w:rFonts w:ascii="Consolas" w:hAnsi="Consolas" w:cs="Consolas"/>
          <w:color w:val="0000FF"/>
          <w:sz w:val="19"/>
          <w:szCs w:val="19"/>
        </w:rPr>
        <w:t>null</w:t>
      </w:r>
      <w:r>
        <w:rPr>
          <w:rFonts w:ascii="Consolas" w:hAnsi="Consolas" w:cs="Consolas"/>
          <w:color w:val="000000"/>
          <w:sz w:val="19"/>
          <w:szCs w:val="19"/>
        </w:rPr>
        <w:t>;</w:t>
      </w:r>
    </w:p>
    <w:p w14:paraId="3BB648C6"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nnection connection;</w:t>
      </w:r>
    </w:p>
    <w:p w14:paraId="5B12AA19"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mmand command;</w:t>
      </w:r>
    </w:p>
    <w:p w14:paraId="76145692"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String = </w:t>
      </w:r>
      <w:r>
        <w:rPr>
          <w:rFonts w:ascii="Consolas" w:hAnsi="Consolas" w:cs="Consolas"/>
          <w:color w:val="800000"/>
          <w:sz w:val="19"/>
          <w:szCs w:val="19"/>
        </w:rPr>
        <w:t>@"Server=localhost\sqlexpress; Initial Catalog = Maximum Technology; User ID = MaximumTech; Password = password"</w:t>
      </w:r>
      <w:r>
        <w:rPr>
          <w:rFonts w:ascii="Consolas" w:hAnsi="Consolas" w:cs="Consolas"/>
          <w:color w:val="000000"/>
          <w:sz w:val="19"/>
          <w:szCs w:val="19"/>
        </w:rPr>
        <w:t>;</w:t>
      </w:r>
    </w:p>
    <w:p w14:paraId="054A28E9"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SqlConnection(connectionString);</w:t>
      </w:r>
    </w:p>
    <w:p w14:paraId="09102E84" w14:textId="77777777" w:rsidR="00E655D5" w:rsidRDefault="00E655D5" w:rsidP="00E655D5">
      <w:pPr>
        <w:autoSpaceDE w:val="0"/>
        <w:autoSpaceDN w:val="0"/>
        <w:adjustRightInd w:val="0"/>
        <w:rPr>
          <w:rFonts w:ascii="Consolas" w:hAnsi="Consolas" w:cs="Consolas"/>
          <w:color w:val="000000"/>
          <w:sz w:val="19"/>
          <w:szCs w:val="19"/>
        </w:rPr>
      </w:pPr>
    </w:p>
    <w:p w14:paraId="4CD53673"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Open();</w:t>
      </w:r>
    </w:p>
    <w:p w14:paraId="2A96B1F8"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 = </w:t>
      </w:r>
      <w:r>
        <w:rPr>
          <w:rFonts w:ascii="Consolas" w:hAnsi="Consolas" w:cs="Consolas"/>
          <w:color w:val="0000FF"/>
          <w:sz w:val="19"/>
          <w:szCs w:val="19"/>
        </w:rPr>
        <w:t>new</w:t>
      </w:r>
      <w:r>
        <w:rPr>
          <w:rFonts w:ascii="Consolas" w:hAnsi="Consolas" w:cs="Consolas"/>
          <w:color w:val="000000"/>
          <w:sz w:val="19"/>
          <w:szCs w:val="19"/>
        </w:rPr>
        <w:t xml:space="preserve"> SqlCommand(sql, connection);</w:t>
      </w:r>
    </w:p>
    <w:p w14:paraId="723648EA"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ExecuteReader();</w:t>
      </w:r>
    </w:p>
    <w:p w14:paraId="27982056"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Close();</w:t>
      </w:r>
    </w:p>
    <w:p w14:paraId="121D494E" w14:textId="77777777" w:rsidR="00E655D5" w:rsidRDefault="00E655D5" w:rsidP="00E655D5">
      <w:pPr>
        <w:autoSpaceDE w:val="0"/>
        <w:autoSpaceDN w:val="0"/>
        <w:adjustRightInd w:val="0"/>
        <w:rPr>
          <w:rFonts w:ascii="Consolas" w:hAnsi="Consolas" w:cs="Consolas"/>
          <w:color w:val="000000"/>
          <w:sz w:val="19"/>
          <w:szCs w:val="19"/>
        </w:rPr>
      </w:pPr>
    </w:p>
    <w:p w14:paraId="0891E272"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eTime selectedDate = Convert.ToDateTime(calDOB.Value.Date);</w:t>
      </w:r>
    </w:p>
    <w:p w14:paraId="5FA8F03A"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selectedDate &gt;= DateTime.Now.AddDays(-7))</w:t>
      </w:r>
    </w:p>
    <w:p w14:paraId="6F14BF7A"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A02A66E"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Date selected was invalid."</w:t>
      </w:r>
      <w:r>
        <w:rPr>
          <w:rFonts w:ascii="Consolas" w:hAnsi="Consolas" w:cs="Consolas"/>
          <w:color w:val="000000"/>
          <w:sz w:val="19"/>
          <w:szCs w:val="19"/>
        </w:rPr>
        <w:t>);</w:t>
      </w:r>
    </w:p>
    <w:p w14:paraId="22B78E39"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6D7E663"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53AE6152"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3D85C48"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UPDATE AllStaff SET"</w:t>
      </w:r>
    </w:p>
    <w:p w14:paraId="7E5919A8"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A31515"/>
          <w:sz w:val="19"/>
          <w:szCs w:val="19"/>
        </w:rPr>
        <w:t>" Position ='"</w:t>
      </w:r>
      <w:r>
        <w:rPr>
          <w:rFonts w:ascii="Consolas" w:hAnsi="Consolas" w:cs="Consolas"/>
          <w:color w:val="000000"/>
          <w:sz w:val="19"/>
          <w:szCs w:val="19"/>
        </w:rPr>
        <w:t xml:space="preserve"> + txtPosition.Text + </w:t>
      </w:r>
      <w:r>
        <w:rPr>
          <w:rFonts w:ascii="Consolas" w:hAnsi="Consolas" w:cs="Consolas"/>
          <w:color w:val="A31515"/>
          <w:sz w:val="19"/>
          <w:szCs w:val="19"/>
        </w:rPr>
        <w:t>"', "</w:t>
      </w:r>
    </w:p>
    <w:p w14:paraId="3B3A4AA0"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A31515"/>
          <w:sz w:val="19"/>
          <w:szCs w:val="19"/>
        </w:rPr>
        <w:t>" Status ='"</w:t>
      </w:r>
      <w:r>
        <w:rPr>
          <w:rFonts w:ascii="Consolas" w:hAnsi="Consolas" w:cs="Consolas"/>
          <w:color w:val="000000"/>
          <w:sz w:val="19"/>
          <w:szCs w:val="19"/>
        </w:rPr>
        <w:t xml:space="preserve"> + comStatus.Text + </w:t>
      </w:r>
      <w:r>
        <w:rPr>
          <w:rFonts w:ascii="Consolas" w:hAnsi="Consolas" w:cs="Consolas"/>
          <w:color w:val="A31515"/>
          <w:sz w:val="19"/>
          <w:szCs w:val="19"/>
        </w:rPr>
        <w:t>"', "</w:t>
      </w:r>
    </w:p>
    <w:p w14:paraId="464DBB0F"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A31515"/>
          <w:sz w:val="19"/>
          <w:szCs w:val="19"/>
        </w:rPr>
        <w:t>" AccessLevel ='"</w:t>
      </w:r>
      <w:r>
        <w:rPr>
          <w:rFonts w:ascii="Consolas" w:hAnsi="Consolas" w:cs="Consolas"/>
          <w:color w:val="000000"/>
          <w:sz w:val="19"/>
          <w:szCs w:val="19"/>
        </w:rPr>
        <w:t xml:space="preserve"> + Convert.ToByte(numAccessLevel.Value) + </w:t>
      </w:r>
      <w:r>
        <w:rPr>
          <w:rFonts w:ascii="Consolas" w:hAnsi="Consolas" w:cs="Consolas"/>
          <w:color w:val="A31515"/>
          <w:sz w:val="19"/>
          <w:szCs w:val="19"/>
        </w:rPr>
        <w:t>"', "</w:t>
      </w:r>
    </w:p>
    <w:p w14:paraId="2F0E0D9C"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A31515"/>
          <w:sz w:val="19"/>
          <w:szCs w:val="19"/>
        </w:rPr>
        <w:t>" DOB ='"</w:t>
      </w:r>
      <w:r>
        <w:rPr>
          <w:rFonts w:ascii="Consolas" w:hAnsi="Consolas" w:cs="Consolas"/>
          <w:color w:val="000000"/>
          <w:sz w:val="19"/>
          <w:szCs w:val="19"/>
        </w:rPr>
        <w:t xml:space="preserve"> + selectedDate.ToString(</w:t>
      </w:r>
      <w:r>
        <w:rPr>
          <w:rFonts w:ascii="Consolas" w:hAnsi="Consolas" w:cs="Consolas"/>
          <w:color w:val="A31515"/>
          <w:sz w:val="19"/>
          <w:szCs w:val="19"/>
        </w:rPr>
        <w:t>"yyyy-MM-dd"</w:t>
      </w:r>
      <w:r>
        <w:rPr>
          <w:rFonts w:ascii="Consolas" w:hAnsi="Consolas" w:cs="Consolas"/>
          <w:color w:val="000000"/>
          <w:sz w:val="19"/>
          <w:szCs w:val="19"/>
        </w:rPr>
        <w:t xml:space="preserve">) + </w:t>
      </w:r>
      <w:r>
        <w:rPr>
          <w:rFonts w:ascii="Consolas" w:hAnsi="Consolas" w:cs="Consolas"/>
          <w:color w:val="A31515"/>
          <w:sz w:val="19"/>
          <w:szCs w:val="19"/>
        </w:rPr>
        <w:t>"' WHERE StaffID = '"</w:t>
      </w:r>
      <w:r>
        <w:rPr>
          <w:rFonts w:ascii="Consolas" w:hAnsi="Consolas" w:cs="Consolas"/>
          <w:color w:val="000000"/>
          <w:sz w:val="19"/>
          <w:szCs w:val="19"/>
        </w:rPr>
        <w:t xml:space="preserve"> + Convert.ToInt32(lblStaffID.Text) + </w:t>
      </w:r>
      <w:r>
        <w:rPr>
          <w:rFonts w:ascii="Consolas" w:hAnsi="Consolas" w:cs="Consolas"/>
          <w:color w:val="A31515"/>
          <w:sz w:val="19"/>
          <w:szCs w:val="19"/>
        </w:rPr>
        <w:t>"';"</w:t>
      </w:r>
      <w:r>
        <w:rPr>
          <w:rFonts w:ascii="Consolas" w:hAnsi="Consolas" w:cs="Consolas"/>
          <w:color w:val="000000"/>
          <w:sz w:val="19"/>
          <w:szCs w:val="19"/>
        </w:rPr>
        <w:t>;</w:t>
      </w:r>
    </w:p>
    <w:p w14:paraId="492CE75F"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nnection connectionStaff = </w:t>
      </w:r>
      <w:r>
        <w:rPr>
          <w:rFonts w:ascii="Consolas" w:hAnsi="Consolas" w:cs="Consolas"/>
          <w:color w:val="0000FF"/>
          <w:sz w:val="19"/>
          <w:szCs w:val="19"/>
        </w:rPr>
        <w:t>new</w:t>
      </w:r>
      <w:r>
        <w:rPr>
          <w:rFonts w:ascii="Consolas" w:hAnsi="Consolas" w:cs="Consolas"/>
          <w:color w:val="000000"/>
          <w:sz w:val="19"/>
          <w:szCs w:val="19"/>
        </w:rPr>
        <w:t xml:space="preserve"> SqlConnection(connectionString);</w:t>
      </w:r>
    </w:p>
    <w:p w14:paraId="5AB50F36"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Open();</w:t>
      </w:r>
    </w:p>
    <w:p w14:paraId="6F157370"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mmand commandStaff = </w:t>
      </w:r>
      <w:r>
        <w:rPr>
          <w:rFonts w:ascii="Consolas" w:hAnsi="Consolas" w:cs="Consolas"/>
          <w:color w:val="0000FF"/>
          <w:sz w:val="19"/>
          <w:szCs w:val="19"/>
        </w:rPr>
        <w:t>new</w:t>
      </w:r>
      <w:r>
        <w:rPr>
          <w:rFonts w:ascii="Consolas" w:hAnsi="Consolas" w:cs="Consolas"/>
          <w:color w:val="000000"/>
          <w:sz w:val="19"/>
          <w:szCs w:val="19"/>
        </w:rPr>
        <w:t xml:space="preserve"> SqlCommand(sql, connection);</w:t>
      </w:r>
    </w:p>
    <w:p w14:paraId="24FA9450"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Staff.ExecuteReader();</w:t>
      </w:r>
    </w:p>
    <w:p w14:paraId="3C188805"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User information was updated successfully"</w:t>
      </w:r>
      <w:r>
        <w:rPr>
          <w:rFonts w:ascii="Consolas" w:hAnsi="Consolas" w:cs="Consolas"/>
          <w:color w:val="000000"/>
          <w:sz w:val="19"/>
          <w:szCs w:val="19"/>
        </w:rPr>
        <w:t>);</w:t>
      </w:r>
    </w:p>
    <w:p w14:paraId="1427022F"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refreshDGV();</w:t>
      </w:r>
    </w:p>
    <w:p w14:paraId="378B7ACC"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CF2C703"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8C9B54E"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Exception ex)</w:t>
      </w:r>
    </w:p>
    <w:p w14:paraId="3D3D2483"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DAE91C0"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There was a problem updating user information. Error: "</w:t>
      </w:r>
      <w:r>
        <w:rPr>
          <w:rFonts w:ascii="Consolas" w:hAnsi="Consolas" w:cs="Consolas"/>
          <w:color w:val="000000"/>
          <w:sz w:val="19"/>
          <w:szCs w:val="19"/>
        </w:rPr>
        <w:t xml:space="preserve"> + ex);</w:t>
      </w:r>
    </w:p>
    <w:p w14:paraId="5D1A5C9F"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76032ED"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08E8EE8"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80D27D6"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4BBDF025"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0B28625"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Make sure your Username, Password and Email does not contain any spaces"</w:t>
      </w:r>
      <w:r>
        <w:rPr>
          <w:rFonts w:ascii="Consolas" w:hAnsi="Consolas" w:cs="Consolas"/>
          <w:color w:val="000000"/>
          <w:sz w:val="19"/>
          <w:szCs w:val="19"/>
        </w:rPr>
        <w:t>);</w:t>
      </w:r>
    </w:p>
    <w:p w14:paraId="6BD116F3"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F6A5C7E"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E6B1D1F"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2E4915D0"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4D6A773"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Make sure your phone number only contains numbers"</w:t>
      </w:r>
      <w:r>
        <w:rPr>
          <w:rFonts w:ascii="Consolas" w:hAnsi="Consolas" w:cs="Consolas"/>
          <w:color w:val="000000"/>
          <w:sz w:val="19"/>
          <w:szCs w:val="19"/>
        </w:rPr>
        <w:t>);</w:t>
      </w:r>
    </w:p>
    <w:p w14:paraId="79E2CD47"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CEA0938"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9705687"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35B440D3"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F27B8F0"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Please select a user"</w:t>
      </w:r>
      <w:r>
        <w:rPr>
          <w:rFonts w:ascii="Consolas" w:hAnsi="Consolas" w:cs="Consolas"/>
          <w:color w:val="000000"/>
          <w:sz w:val="19"/>
          <w:szCs w:val="19"/>
        </w:rPr>
        <w:t>);</w:t>
      </w:r>
    </w:p>
    <w:p w14:paraId="11EECAAC" w14:textId="77777777" w:rsidR="00E655D5"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7FD8CA3" w14:textId="447DD75A" w:rsidR="007B25C3" w:rsidRDefault="00E655D5" w:rsidP="00E655D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2DDCC4B" w14:textId="77777777" w:rsidR="00013826" w:rsidRDefault="00013826" w:rsidP="00013826">
      <w:pPr>
        <w:autoSpaceDE w:val="0"/>
        <w:autoSpaceDN w:val="0"/>
        <w:adjustRightInd w:val="0"/>
        <w:rPr>
          <w:rFonts w:ascii="Consolas" w:hAnsi="Consolas" w:cs="Consolas"/>
          <w:color w:val="000000"/>
          <w:sz w:val="19"/>
          <w:szCs w:val="19"/>
        </w:rPr>
      </w:pPr>
    </w:p>
    <w:p w14:paraId="61F3071A"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refreshDGV()</w:t>
      </w:r>
    </w:p>
    <w:p w14:paraId="43645094"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A741953"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gvStaff.Rows.Clear();</w:t>
      </w:r>
    </w:p>
    <w:p w14:paraId="52FC8401"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connetionString = </w:t>
      </w:r>
      <w:r>
        <w:rPr>
          <w:rFonts w:ascii="Consolas" w:hAnsi="Consolas" w:cs="Consolas"/>
          <w:color w:val="0000FF"/>
          <w:sz w:val="19"/>
          <w:szCs w:val="19"/>
        </w:rPr>
        <w:t>null</w:t>
      </w:r>
      <w:r>
        <w:rPr>
          <w:rFonts w:ascii="Consolas" w:hAnsi="Consolas" w:cs="Consolas"/>
          <w:color w:val="000000"/>
          <w:sz w:val="19"/>
          <w:szCs w:val="19"/>
        </w:rPr>
        <w:t>;</w:t>
      </w:r>
    </w:p>
    <w:p w14:paraId="3C610822"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nnection connection;</w:t>
      </w:r>
    </w:p>
    <w:p w14:paraId="7181DE29"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mmand command;</w:t>
      </w:r>
    </w:p>
    <w:p w14:paraId="1E34B49F"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ql = </w:t>
      </w:r>
      <w:r>
        <w:rPr>
          <w:rFonts w:ascii="Consolas" w:hAnsi="Consolas" w:cs="Consolas"/>
          <w:color w:val="0000FF"/>
          <w:sz w:val="19"/>
          <w:szCs w:val="19"/>
        </w:rPr>
        <w:t>null</w:t>
      </w:r>
      <w:r>
        <w:rPr>
          <w:rFonts w:ascii="Consolas" w:hAnsi="Consolas" w:cs="Consolas"/>
          <w:color w:val="000000"/>
          <w:sz w:val="19"/>
          <w:szCs w:val="19"/>
        </w:rPr>
        <w:t>;</w:t>
      </w:r>
    </w:p>
    <w:p w14:paraId="6701F6A0"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DataReader dataReader;</w:t>
      </w:r>
    </w:p>
    <w:p w14:paraId="515F412C"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tionString = </w:t>
      </w:r>
      <w:r>
        <w:rPr>
          <w:rFonts w:ascii="Consolas" w:hAnsi="Consolas" w:cs="Consolas"/>
          <w:color w:val="800000"/>
          <w:sz w:val="19"/>
          <w:szCs w:val="19"/>
        </w:rPr>
        <w:t>@"Server=localhost\sqlexpress; Initial Catalog = Maximum Technology; User ID = MaximumTech; Password = password"</w:t>
      </w:r>
      <w:r>
        <w:rPr>
          <w:rFonts w:ascii="Consolas" w:hAnsi="Consolas" w:cs="Consolas"/>
          <w:color w:val="000000"/>
          <w:sz w:val="19"/>
          <w:szCs w:val="19"/>
        </w:rPr>
        <w:t>;</w:t>
      </w:r>
    </w:p>
    <w:p w14:paraId="4E542826" w14:textId="77777777" w:rsidR="00013826" w:rsidRDefault="00013826" w:rsidP="00013826">
      <w:pPr>
        <w:autoSpaceDE w:val="0"/>
        <w:autoSpaceDN w:val="0"/>
        <w:adjustRightInd w:val="0"/>
        <w:rPr>
          <w:rFonts w:ascii="Consolas" w:hAnsi="Consolas" w:cs="Consolas"/>
          <w:color w:val="000000"/>
          <w:sz w:val="19"/>
          <w:szCs w:val="19"/>
        </w:rPr>
      </w:pPr>
    </w:p>
    <w:p w14:paraId="0D951A9E" w14:textId="77777777" w:rsidR="00013826" w:rsidRDefault="00013826" w:rsidP="00013826">
      <w:pPr>
        <w:autoSpaceDE w:val="0"/>
        <w:autoSpaceDN w:val="0"/>
        <w:adjustRightInd w:val="0"/>
        <w:rPr>
          <w:rFonts w:ascii="Consolas" w:hAnsi="Consolas" w:cs="Consolas"/>
          <w:color w:val="000000"/>
          <w:sz w:val="19"/>
          <w:szCs w:val="19"/>
        </w:rPr>
      </w:pPr>
    </w:p>
    <w:p w14:paraId="2C2AC696" w14:textId="77777777" w:rsidR="00013826" w:rsidRDefault="00013826" w:rsidP="00013826">
      <w:pPr>
        <w:autoSpaceDE w:val="0"/>
        <w:autoSpaceDN w:val="0"/>
        <w:adjustRightInd w:val="0"/>
        <w:rPr>
          <w:rFonts w:ascii="Consolas" w:hAnsi="Consolas" w:cs="Consolas"/>
          <w:color w:val="000000"/>
          <w:sz w:val="19"/>
          <w:szCs w:val="19"/>
        </w:rPr>
      </w:pPr>
    </w:p>
    <w:p w14:paraId="00114243"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SELECT AllUsers.Firstname, AllUsers.Lastname, AllStaff.StaffID, AllStaff.Position FROM AllUsers JOIN AllStaff ON AllStaff.ID = AllUsers.UserID;"</w:t>
      </w:r>
      <w:r>
        <w:rPr>
          <w:rFonts w:ascii="Consolas" w:hAnsi="Consolas" w:cs="Consolas"/>
          <w:color w:val="000000"/>
          <w:sz w:val="19"/>
          <w:szCs w:val="19"/>
        </w:rPr>
        <w:t>;</w:t>
      </w:r>
    </w:p>
    <w:p w14:paraId="3127A8AE"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SqlConnection(connetionString);</w:t>
      </w:r>
    </w:p>
    <w:p w14:paraId="597EF8B9"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7718ACB1"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8A5FA31"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Open();</w:t>
      </w:r>
    </w:p>
    <w:p w14:paraId="627BCEE3"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 = </w:t>
      </w:r>
      <w:r>
        <w:rPr>
          <w:rFonts w:ascii="Consolas" w:hAnsi="Consolas" w:cs="Consolas"/>
          <w:color w:val="0000FF"/>
          <w:sz w:val="19"/>
          <w:szCs w:val="19"/>
        </w:rPr>
        <w:t>new</w:t>
      </w:r>
      <w:r>
        <w:rPr>
          <w:rFonts w:ascii="Consolas" w:hAnsi="Consolas" w:cs="Consolas"/>
          <w:color w:val="000000"/>
          <w:sz w:val="19"/>
          <w:szCs w:val="19"/>
        </w:rPr>
        <w:t xml:space="preserve"> SqlCommand(sql, connection);</w:t>
      </w:r>
    </w:p>
    <w:p w14:paraId="42BCD74C"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 = command.ExecuteReader();</w:t>
      </w:r>
    </w:p>
    <w:p w14:paraId="619C499C"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dataReader.Read())</w:t>
      </w:r>
    </w:p>
    <w:p w14:paraId="43C0DF0E"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939FFD0"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 xml:space="preserve">.dgvStaff.Rows.Add(dataReader.GetValue(0).ToString() + </w:t>
      </w:r>
      <w:r>
        <w:rPr>
          <w:rFonts w:ascii="Consolas" w:hAnsi="Consolas" w:cs="Consolas"/>
          <w:color w:val="A31515"/>
          <w:sz w:val="19"/>
          <w:szCs w:val="19"/>
        </w:rPr>
        <w:t>" "</w:t>
      </w:r>
      <w:r>
        <w:rPr>
          <w:rFonts w:ascii="Consolas" w:hAnsi="Consolas" w:cs="Consolas"/>
          <w:color w:val="000000"/>
          <w:sz w:val="19"/>
          <w:szCs w:val="19"/>
        </w:rPr>
        <w:t xml:space="preserve"> + dataReader.GetValue(1).ToString(), dataReader.GetValue(2).ToString(), dataReader.GetValue(3).ToString());</w:t>
      </w:r>
    </w:p>
    <w:p w14:paraId="2117C5B3"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8083686"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Close();</w:t>
      </w:r>
    </w:p>
    <w:p w14:paraId="5E208BFE"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1A77CE5"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Exception ex)</w:t>
      </w:r>
    </w:p>
    <w:p w14:paraId="316F2D11"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120B0C8"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Can not open connection to server. Error: "</w:t>
      </w:r>
      <w:r>
        <w:rPr>
          <w:rFonts w:ascii="Consolas" w:hAnsi="Consolas" w:cs="Consolas"/>
          <w:color w:val="000000"/>
          <w:sz w:val="19"/>
          <w:szCs w:val="19"/>
        </w:rPr>
        <w:t xml:space="preserve"> + ex);</w:t>
      </w:r>
    </w:p>
    <w:p w14:paraId="2E2AA6B3"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549E3CA"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EB49026" w14:textId="77777777" w:rsidR="00013826" w:rsidRDefault="00013826" w:rsidP="00013826">
      <w:pPr>
        <w:autoSpaceDE w:val="0"/>
        <w:autoSpaceDN w:val="0"/>
        <w:adjustRightInd w:val="0"/>
        <w:rPr>
          <w:rFonts w:ascii="Consolas" w:hAnsi="Consolas" w:cs="Consolas"/>
          <w:color w:val="000000"/>
          <w:sz w:val="19"/>
          <w:szCs w:val="19"/>
        </w:rPr>
      </w:pPr>
    </w:p>
    <w:p w14:paraId="200B04DB"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ictureBox1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14:paraId="61C6138F"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6E9322A"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NewStaff frm = </w:t>
      </w:r>
      <w:r>
        <w:rPr>
          <w:rFonts w:ascii="Consolas" w:hAnsi="Consolas" w:cs="Consolas"/>
          <w:color w:val="0000FF"/>
          <w:sz w:val="19"/>
          <w:szCs w:val="19"/>
        </w:rPr>
        <w:t>new</w:t>
      </w:r>
      <w:r>
        <w:rPr>
          <w:rFonts w:ascii="Consolas" w:hAnsi="Consolas" w:cs="Consolas"/>
          <w:color w:val="000000"/>
          <w:sz w:val="19"/>
          <w:szCs w:val="19"/>
        </w:rPr>
        <w:t xml:space="preserve"> frmNewStaff();</w:t>
      </w:r>
    </w:p>
    <w:p w14:paraId="3B36273C"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Show();</w:t>
      </w:r>
    </w:p>
    <w:p w14:paraId="278C088F"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2310EAC" w14:textId="77777777" w:rsidR="00013826" w:rsidRDefault="00013826" w:rsidP="00013826">
      <w:pPr>
        <w:autoSpaceDE w:val="0"/>
        <w:autoSpaceDN w:val="0"/>
        <w:adjustRightInd w:val="0"/>
        <w:rPr>
          <w:rFonts w:ascii="Consolas" w:hAnsi="Consolas" w:cs="Consolas"/>
          <w:color w:val="000000"/>
          <w:sz w:val="19"/>
          <w:szCs w:val="19"/>
        </w:rPr>
      </w:pPr>
    </w:p>
    <w:p w14:paraId="6F0CA337"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rmManagerSettings_FormClosed(</w:t>
      </w:r>
      <w:r>
        <w:rPr>
          <w:rFonts w:ascii="Consolas" w:hAnsi="Consolas" w:cs="Consolas"/>
          <w:color w:val="0000FF"/>
          <w:sz w:val="19"/>
          <w:szCs w:val="19"/>
        </w:rPr>
        <w:t>object</w:t>
      </w:r>
      <w:r>
        <w:rPr>
          <w:rFonts w:ascii="Consolas" w:hAnsi="Consolas" w:cs="Consolas"/>
          <w:color w:val="000000"/>
          <w:sz w:val="19"/>
          <w:szCs w:val="19"/>
        </w:rPr>
        <w:t xml:space="preserve"> sender, FormClosedEventArgs e)</w:t>
      </w:r>
    </w:p>
    <w:p w14:paraId="52DE60CD"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8348100"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StaffMenu frm = </w:t>
      </w:r>
      <w:r>
        <w:rPr>
          <w:rFonts w:ascii="Consolas" w:hAnsi="Consolas" w:cs="Consolas"/>
          <w:color w:val="0000FF"/>
          <w:sz w:val="19"/>
          <w:szCs w:val="19"/>
        </w:rPr>
        <w:t>new</w:t>
      </w:r>
      <w:r>
        <w:rPr>
          <w:rFonts w:ascii="Consolas" w:hAnsi="Consolas" w:cs="Consolas"/>
          <w:color w:val="000000"/>
          <w:sz w:val="19"/>
          <w:szCs w:val="19"/>
        </w:rPr>
        <w:t xml:space="preserve"> frmStaffMenu();</w:t>
      </w:r>
    </w:p>
    <w:p w14:paraId="51459F63"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Show();</w:t>
      </w:r>
    </w:p>
    <w:p w14:paraId="77007041"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6DF5EE7" w14:textId="77777777" w:rsidR="00013826" w:rsidRDefault="00013826" w:rsidP="00013826">
      <w:pPr>
        <w:autoSpaceDE w:val="0"/>
        <w:autoSpaceDN w:val="0"/>
        <w:adjustRightInd w:val="0"/>
        <w:rPr>
          <w:rFonts w:ascii="Consolas" w:hAnsi="Consolas" w:cs="Consolas"/>
          <w:color w:val="000000"/>
          <w:sz w:val="19"/>
          <w:szCs w:val="19"/>
        </w:rPr>
      </w:pPr>
    </w:p>
    <w:p w14:paraId="2248B656"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icLogout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14:paraId="5A87C2BA"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C6A191D"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lose();</w:t>
      </w:r>
    </w:p>
    <w:p w14:paraId="2D5232EC"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57842DA" w14:textId="77777777" w:rsidR="00013826" w:rsidRDefault="00013826" w:rsidP="00013826">
      <w:pPr>
        <w:autoSpaceDE w:val="0"/>
        <w:autoSpaceDN w:val="0"/>
        <w:adjustRightInd w:val="0"/>
        <w:rPr>
          <w:rFonts w:ascii="Consolas" w:hAnsi="Consolas" w:cs="Consolas"/>
          <w:color w:val="000000"/>
          <w:sz w:val="19"/>
          <w:szCs w:val="19"/>
        </w:rPr>
      </w:pPr>
    </w:p>
    <w:p w14:paraId="31A98B19"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btnRemoveMember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14:paraId="504A191F"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365CD8F" w14:textId="77777777" w:rsidR="00325033" w:rsidRDefault="00013826" w:rsidP="0032503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sidR="00325033">
        <w:rPr>
          <w:rFonts w:ascii="Consolas" w:hAnsi="Consolas" w:cs="Consolas"/>
          <w:color w:val="0000FF"/>
          <w:sz w:val="19"/>
          <w:szCs w:val="19"/>
        </w:rPr>
        <w:t>if</w:t>
      </w:r>
      <w:r w:rsidR="00325033">
        <w:rPr>
          <w:rFonts w:ascii="Consolas" w:hAnsi="Consolas" w:cs="Consolas"/>
          <w:color w:val="000000"/>
          <w:sz w:val="19"/>
          <w:szCs w:val="19"/>
        </w:rPr>
        <w:t xml:space="preserve"> (lblStaffID.Text != </w:t>
      </w:r>
      <w:r w:rsidR="00325033">
        <w:rPr>
          <w:rFonts w:ascii="Consolas" w:hAnsi="Consolas" w:cs="Consolas"/>
          <w:color w:val="A31515"/>
          <w:sz w:val="19"/>
          <w:szCs w:val="19"/>
        </w:rPr>
        <w:t>""</w:t>
      </w:r>
      <w:r w:rsidR="00325033">
        <w:rPr>
          <w:rFonts w:ascii="Consolas" w:hAnsi="Consolas" w:cs="Consolas"/>
          <w:color w:val="000000"/>
          <w:sz w:val="19"/>
          <w:szCs w:val="19"/>
        </w:rPr>
        <w:t>)</w:t>
      </w:r>
    </w:p>
    <w:p w14:paraId="738BA7D6" w14:textId="77777777" w:rsidR="00325033" w:rsidRDefault="00325033" w:rsidP="0032503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FB2A21F" w14:textId="77777777" w:rsidR="00325033" w:rsidRDefault="00325033" w:rsidP="0032503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13024FF6" w14:textId="77777777" w:rsidR="00325033" w:rsidRDefault="00325033" w:rsidP="0032503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AC25BE5" w14:textId="77777777" w:rsidR="00325033" w:rsidRDefault="00325033" w:rsidP="0032503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umAccessLevel.Value != 1)</w:t>
      </w:r>
    </w:p>
    <w:p w14:paraId="6D4C3DA0" w14:textId="77777777" w:rsidR="00325033" w:rsidRDefault="00325033" w:rsidP="0032503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0E5105F" w14:textId="77777777" w:rsidR="00325033" w:rsidRDefault="00325033" w:rsidP="0032503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connectionString = </w:t>
      </w:r>
      <w:r>
        <w:rPr>
          <w:rFonts w:ascii="Consolas" w:hAnsi="Consolas" w:cs="Consolas"/>
          <w:color w:val="800000"/>
          <w:sz w:val="19"/>
          <w:szCs w:val="19"/>
        </w:rPr>
        <w:t>@"Server=localhost\sqlexpress; Initial Catalog = Maximum Technology; User ID = MaximumTech; Password = password"</w:t>
      </w:r>
      <w:r>
        <w:rPr>
          <w:rFonts w:ascii="Consolas" w:hAnsi="Consolas" w:cs="Consolas"/>
          <w:color w:val="000000"/>
          <w:sz w:val="19"/>
          <w:szCs w:val="19"/>
        </w:rPr>
        <w:t>;</w:t>
      </w:r>
    </w:p>
    <w:p w14:paraId="0EB1E00F" w14:textId="77777777" w:rsidR="00325033" w:rsidRDefault="00325033" w:rsidP="0032503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nnection connection = </w:t>
      </w:r>
      <w:r>
        <w:rPr>
          <w:rFonts w:ascii="Consolas" w:hAnsi="Consolas" w:cs="Consolas"/>
          <w:color w:val="0000FF"/>
          <w:sz w:val="19"/>
          <w:szCs w:val="19"/>
        </w:rPr>
        <w:t>new</w:t>
      </w:r>
      <w:r>
        <w:rPr>
          <w:rFonts w:ascii="Consolas" w:hAnsi="Consolas" w:cs="Consolas"/>
          <w:color w:val="000000"/>
          <w:sz w:val="19"/>
          <w:szCs w:val="19"/>
        </w:rPr>
        <w:t xml:space="preserve"> SqlConnection(connectionString);</w:t>
      </w:r>
    </w:p>
    <w:p w14:paraId="58ED673B" w14:textId="77777777" w:rsidR="00325033" w:rsidRDefault="00325033" w:rsidP="0032503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Open();</w:t>
      </w:r>
    </w:p>
    <w:p w14:paraId="269E1CB9" w14:textId="77777777" w:rsidR="00325033" w:rsidRDefault="00325033" w:rsidP="0032503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ql = </w:t>
      </w:r>
      <w:r>
        <w:rPr>
          <w:rFonts w:ascii="Consolas" w:hAnsi="Consolas" w:cs="Consolas"/>
          <w:color w:val="A31515"/>
          <w:sz w:val="19"/>
          <w:szCs w:val="19"/>
        </w:rPr>
        <w:t>"DELETE FROM AllStaff WHERE StaffID= "</w:t>
      </w:r>
      <w:r>
        <w:rPr>
          <w:rFonts w:ascii="Consolas" w:hAnsi="Consolas" w:cs="Consolas"/>
          <w:color w:val="000000"/>
          <w:sz w:val="19"/>
          <w:szCs w:val="19"/>
        </w:rPr>
        <w:t xml:space="preserve"> + lblStaffID.Text + </w:t>
      </w:r>
      <w:r>
        <w:rPr>
          <w:rFonts w:ascii="Consolas" w:hAnsi="Consolas" w:cs="Consolas"/>
          <w:color w:val="A31515"/>
          <w:sz w:val="19"/>
          <w:szCs w:val="19"/>
        </w:rPr>
        <w:t>";"</w:t>
      </w:r>
      <w:r>
        <w:rPr>
          <w:rFonts w:ascii="Consolas" w:hAnsi="Consolas" w:cs="Consolas"/>
          <w:color w:val="000000"/>
          <w:sz w:val="19"/>
          <w:szCs w:val="19"/>
        </w:rPr>
        <w:t>;</w:t>
      </w:r>
    </w:p>
    <w:p w14:paraId="1AC0BA54" w14:textId="77777777" w:rsidR="00325033" w:rsidRDefault="00325033" w:rsidP="0032503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mmand command = </w:t>
      </w:r>
      <w:r>
        <w:rPr>
          <w:rFonts w:ascii="Consolas" w:hAnsi="Consolas" w:cs="Consolas"/>
          <w:color w:val="0000FF"/>
          <w:sz w:val="19"/>
          <w:szCs w:val="19"/>
        </w:rPr>
        <w:t>new</w:t>
      </w:r>
      <w:r>
        <w:rPr>
          <w:rFonts w:ascii="Consolas" w:hAnsi="Consolas" w:cs="Consolas"/>
          <w:color w:val="000000"/>
          <w:sz w:val="19"/>
          <w:szCs w:val="19"/>
        </w:rPr>
        <w:t xml:space="preserve"> SqlCommand(sql, connection);</w:t>
      </w:r>
    </w:p>
    <w:p w14:paraId="6EB8E92D" w14:textId="77777777" w:rsidR="00325033" w:rsidRDefault="00325033" w:rsidP="0032503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ExecuteReader();</w:t>
      </w:r>
    </w:p>
    <w:p w14:paraId="46D65A2F" w14:textId="77777777" w:rsidR="00325033" w:rsidRDefault="00325033" w:rsidP="0032503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Close();</w:t>
      </w:r>
    </w:p>
    <w:p w14:paraId="284E9A36" w14:textId="77777777" w:rsidR="00325033" w:rsidRDefault="00325033" w:rsidP="0032503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refreshDGV();</w:t>
      </w:r>
    </w:p>
    <w:p w14:paraId="6A7EDAFD" w14:textId="77777777" w:rsidR="00325033" w:rsidRDefault="00325033" w:rsidP="0032503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FA3FFCB" w14:textId="77777777" w:rsidR="00325033" w:rsidRDefault="00325033" w:rsidP="0032503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7198C717" w14:textId="77777777" w:rsidR="00325033" w:rsidRDefault="00325033" w:rsidP="0032503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D1AADFA" w14:textId="77777777" w:rsidR="00325033" w:rsidRDefault="00325033" w:rsidP="0032503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You cannot delete the manager"</w:t>
      </w:r>
      <w:r>
        <w:rPr>
          <w:rFonts w:ascii="Consolas" w:hAnsi="Consolas" w:cs="Consolas"/>
          <w:color w:val="000000"/>
          <w:sz w:val="19"/>
          <w:szCs w:val="19"/>
        </w:rPr>
        <w:t>);</w:t>
      </w:r>
    </w:p>
    <w:p w14:paraId="53910398" w14:textId="77777777" w:rsidR="00325033" w:rsidRDefault="00325033" w:rsidP="0032503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D43CBC3" w14:textId="77777777" w:rsidR="00325033" w:rsidRDefault="00325033" w:rsidP="0032503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CECE71C" w14:textId="77777777" w:rsidR="00325033" w:rsidRDefault="00325033" w:rsidP="0032503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Exception ex)</w:t>
      </w:r>
    </w:p>
    <w:p w14:paraId="176AECF9" w14:textId="77777777" w:rsidR="00325033" w:rsidRDefault="00325033" w:rsidP="0032503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C11D117" w14:textId="77777777" w:rsidR="00325033" w:rsidRDefault="00325033" w:rsidP="0032503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ex.ToString());</w:t>
      </w:r>
    </w:p>
    <w:p w14:paraId="528F47E1" w14:textId="77777777" w:rsidR="00325033" w:rsidRDefault="00325033" w:rsidP="0032503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DC56B90" w14:textId="77777777" w:rsidR="00325033" w:rsidRDefault="00325033" w:rsidP="0032503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9BC5192" w14:textId="77777777" w:rsidR="00325033" w:rsidRDefault="00325033" w:rsidP="0032503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48923B36" w14:textId="77777777" w:rsidR="00325033" w:rsidRDefault="00325033" w:rsidP="0032503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CF6531F" w14:textId="77777777" w:rsidR="00325033" w:rsidRDefault="00325033" w:rsidP="0032503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Please select a user"</w:t>
      </w:r>
      <w:r>
        <w:rPr>
          <w:rFonts w:ascii="Consolas" w:hAnsi="Consolas" w:cs="Consolas"/>
          <w:color w:val="000000"/>
          <w:sz w:val="19"/>
          <w:szCs w:val="19"/>
        </w:rPr>
        <w:t>);</w:t>
      </w:r>
    </w:p>
    <w:p w14:paraId="1696EDB2" w14:textId="77777777" w:rsidR="002C1166" w:rsidRDefault="00325033" w:rsidP="0032503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sidR="00013826">
        <w:rPr>
          <w:rFonts w:ascii="Consolas" w:hAnsi="Consolas" w:cs="Consolas"/>
          <w:color w:val="000000"/>
          <w:sz w:val="19"/>
          <w:szCs w:val="19"/>
        </w:rPr>
        <w:t xml:space="preserve">        </w:t>
      </w:r>
    </w:p>
    <w:p w14:paraId="3710939B" w14:textId="0B1B5FFD" w:rsidR="00013826" w:rsidRDefault="002C1166" w:rsidP="0032503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sidR="00013826">
        <w:rPr>
          <w:rFonts w:ascii="Consolas" w:hAnsi="Consolas" w:cs="Consolas"/>
          <w:color w:val="000000"/>
          <w:sz w:val="19"/>
          <w:szCs w:val="19"/>
        </w:rPr>
        <w:t>}</w:t>
      </w:r>
    </w:p>
    <w:p w14:paraId="11FB7382"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68AFFAA" w14:textId="77777777" w:rsidR="00013826" w:rsidRDefault="00013826" w:rsidP="0001382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2ABB6D0A" w14:textId="77777777" w:rsidR="00013826" w:rsidRPr="00013826" w:rsidRDefault="00013826" w:rsidP="00E655D5">
      <w:pPr>
        <w:autoSpaceDE w:val="0"/>
        <w:autoSpaceDN w:val="0"/>
        <w:adjustRightInd w:val="0"/>
      </w:pPr>
    </w:p>
    <w:p w14:paraId="5DC289B1" w14:textId="04975DC4" w:rsidR="00B27E8D" w:rsidRDefault="00B27E8D" w:rsidP="00C72092"/>
    <w:p w14:paraId="793E4D1E" w14:textId="77777777" w:rsidR="00B27E8D" w:rsidRPr="00B27E8D" w:rsidRDefault="00B27E8D" w:rsidP="00B27E8D"/>
    <w:p w14:paraId="2314E633" w14:textId="77777777" w:rsidR="00983705" w:rsidRDefault="00983705">
      <w:pPr>
        <w:rPr>
          <w:rFonts w:asciiTheme="majorHAnsi" w:eastAsiaTheme="majorEastAsia" w:hAnsiTheme="majorHAnsi" w:cstheme="majorBidi"/>
          <w:caps/>
          <w:sz w:val="28"/>
          <w:szCs w:val="28"/>
        </w:rPr>
      </w:pPr>
      <w:r>
        <w:br w:type="page"/>
      </w:r>
    </w:p>
    <w:p w14:paraId="232BE73E" w14:textId="74F2D651" w:rsidR="00530C22" w:rsidRDefault="005820D2" w:rsidP="005820D2">
      <w:pPr>
        <w:pStyle w:val="Heading3"/>
      </w:pPr>
      <w:bookmarkStart w:id="63" w:name="_Toc523361646"/>
      <w:r>
        <w:t xml:space="preserve">5.4.3 </w:t>
      </w:r>
      <w:r w:rsidR="00530C22">
        <w:t>Testing</w:t>
      </w:r>
      <w:bookmarkEnd w:id="63"/>
    </w:p>
    <w:tbl>
      <w:tblPr>
        <w:tblStyle w:val="TableGrid"/>
        <w:tblW w:w="0" w:type="auto"/>
        <w:tblLook w:val="04A0" w:firstRow="1" w:lastRow="0" w:firstColumn="1" w:lastColumn="0" w:noHBand="0" w:noVBand="1"/>
      </w:tblPr>
      <w:tblGrid>
        <w:gridCol w:w="611"/>
        <w:gridCol w:w="1691"/>
        <w:gridCol w:w="1853"/>
        <w:gridCol w:w="1924"/>
        <w:gridCol w:w="1398"/>
        <w:gridCol w:w="1719"/>
        <w:gridCol w:w="1260"/>
      </w:tblGrid>
      <w:tr w:rsidR="00531601" w:rsidRPr="007034FE" w14:paraId="2C712033" w14:textId="77777777" w:rsidTr="0026516E">
        <w:trPr>
          <w:trHeight w:val="300"/>
        </w:trPr>
        <w:tc>
          <w:tcPr>
            <w:tcW w:w="611" w:type="dxa"/>
            <w:hideMark/>
          </w:tcPr>
          <w:p w14:paraId="4829C8D0" w14:textId="77777777" w:rsidR="007034FE" w:rsidRPr="007034FE" w:rsidRDefault="007034FE">
            <w:pPr>
              <w:rPr>
                <w:b/>
                <w:bCs/>
              </w:rPr>
            </w:pPr>
            <w:r w:rsidRPr="007034FE">
              <w:rPr>
                <w:b/>
                <w:bCs/>
              </w:rPr>
              <w:t>Test ID</w:t>
            </w:r>
          </w:p>
        </w:tc>
        <w:tc>
          <w:tcPr>
            <w:tcW w:w="1691" w:type="dxa"/>
            <w:hideMark/>
          </w:tcPr>
          <w:p w14:paraId="0609A9F5" w14:textId="77777777" w:rsidR="007034FE" w:rsidRPr="007034FE" w:rsidRDefault="007034FE">
            <w:pPr>
              <w:rPr>
                <w:b/>
                <w:bCs/>
              </w:rPr>
            </w:pPr>
            <w:r w:rsidRPr="007034FE">
              <w:rPr>
                <w:b/>
                <w:bCs/>
              </w:rPr>
              <w:t>Scenario</w:t>
            </w:r>
          </w:p>
        </w:tc>
        <w:tc>
          <w:tcPr>
            <w:tcW w:w="1853" w:type="dxa"/>
            <w:hideMark/>
          </w:tcPr>
          <w:p w14:paraId="3BC9E00A" w14:textId="77777777" w:rsidR="007034FE" w:rsidRPr="007034FE" w:rsidRDefault="007034FE">
            <w:pPr>
              <w:rPr>
                <w:b/>
                <w:bCs/>
              </w:rPr>
            </w:pPr>
            <w:r w:rsidRPr="007034FE">
              <w:rPr>
                <w:b/>
                <w:bCs/>
              </w:rPr>
              <w:t>Expected result</w:t>
            </w:r>
          </w:p>
        </w:tc>
        <w:tc>
          <w:tcPr>
            <w:tcW w:w="1924" w:type="dxa"/>
            <w:hideMark/>
          </w:tcPr>
          <w:p w14:paraId="4AA4B6C6" w14:textId="77777777" w:rsidR="007034FE" w:rsidRPr="007034FE" w:rsidRDefault="007034FE">
            <w:pPr>
              <w:rPr>
                <w:b/>
                <w:bCs/>
              </w:rPr>
            </w:pPr>
            <w:r w:rsidRPr="007034FE">
              <w:rPr>
                <w:b/>
                <w:bCs/>
              </w:rPr>
              <w:t>Actual Result</w:t>
            </w:r>
          </w:p>
        </w:tc>
        <w:tc>
          <w:tcPr>
            <w:tcW w:w="1398" w:type="dxa"/>
            <w:hideMark/>
          </w:tcPr>
          <w:p w14:paraId="2C04AD49" w14:textId="77777777" w:rsidR="007034FE" w:rsidRPr="007034FE" w:rsidRDefault="007034FE">
            <w:pPr>
              <w:rPr>
                <w:b/>
                <w:bCs/>
              </w:rPr>
            </w:pPr>
            <w:r w:rsidRPr="007034FE">
              <w:rPr>
                <w:b/>
                <w:bCs/>
              </w:rPr>
              <w:t>Cause of error</w:t>
            </w:r>
          </w:p>
        </w:tc>
        <w:tc>
          <w:tcPr>
            <w:tcW w:w="1719" w:type="dxa"/>
            <w:hideMark/>
          </w:tcPr>
          <w:p w14:paraId="4A789DD0" w14:textId="77777777" w:rsidR="007034FE" w:rsidRPr="007034FE" w:rsidRDefault="007034FE">
            <w:pPr>
              <w:rPr>
                <w:b/>
                <w:bCs/>
              </w:rPr>
            </w:pPr>
            <w:r w:rsidRPr="007034FE">
              <w:rPr>
                <w:b/>
                <w:bCs/>
              </w:rPr>
              <w:t>Fix</w:t>
            </w:r>
          </w:p>
        </w:tc>
        <w:tc>
          <w:tcPr>
            <w:tcW w:w="1260" w:type="dxa"/>
            <w:hideMark/>
          </w:tcPr>
          <w:p w14:paraId="104B1BAB" w14:textId="77777777" w:rsidR="007034FE" w:rsidRPr="007034FE" w:rsidRDefault="007034FE">
            <w:pPr>
              <w:rPr>
                <w:b/>
                <w:bCs/>
              </w:rPr>
            </w:pPr>
            <w:r w:rsidRPr="007034FE">
              <w:rPr>
                <w:b/>
                <w:bCs/>
              </w:rPr>
              <w:t>Retest required?</w:t>
            </w:r>
          </w:p>
        </w:tc>
      </w:tr>
      <w:tr w:rsidR="00531601" w:rsidRPr="007034FE" w14:paraId="58F6E51D" w14:textId="77777777" w:rsidTr="0026516E">
        <w:trPr>
          <w:trHeight w:val="789"/>
        </w:trPr>
        <w:tc>
          <w:tcPr>
            <w:tcW w:w="611" w:type="dxa"/>
            <w:hideMark/>
          </w:tcPr>
          <w:p w14:paraId="0AED1D65" w14:textId="77777777" w:rsidR="007034FE" w:rsidRPr="007034FE" w:rsidRDefault="007034FE" w:rsidP="007034FE">
            <w:r w:rsidRPr="007034FE">
              <w:t>1</w:t>
            </w:r>
          </w:p>
        </w:tc>
        <w:tc>
          <w:tcPr>
            <w:tcW w:w="1691" w:type="dxa"/>
            <w:hideMark/>
          </w:tcPr>
          <w:p w14:paraId="458D6F80" w14:textId="77777777" w:rsidR="007034FE" w:rsidRPr="007034FE" w:rsidRDefault="007034FE">
            <w:r w:rsidRPr="007034FE">
              <w:t>Form is opened</w:t>
            </w:r>
          </w:p>
        </w:tc>
        <w:tc>
          <w:tcPr>
            <w:tcW w:w="1853" w:type="dxa"/>
            <w:hideMark/>
          </w:tcPr>
          <w:p w14:paraId="5DFB6A19" w14:textId="3205DC7E" w:rsidR="007034FE" w:rsidRPr="007034FE" w:rsidRDefault="007034FE">
            <w:r w:rsidRPr="007034FE">
              <w:t xml:space="preserve">Form opens, </w:t>
            </w:r>
            <w:r w:rsidR="00FE5DB8">
              <w:t>DataGrid</w:t>
            </w:r>
            <w:r w:rsidR="00E344A5">
              <w:t>View</w:t>
            </w:r>
            <w:r w:rsidRPr="007034FE">
              <w:t xml:space="preserve"> is filled in</w:t>
            </w:r>
          </w:p>
        </w:tc>
        <w:tc>
          <w:tcPr>
            <w:tcW w:w="1924" w:type="dxa"/>
            <w:hideMark/>
          </w:tcPr>
          <w:p w14:paraId="112230CE" w14:textId="77777777" w:rsidR="007034FE" w:rsidRPr="007034FE" w:rsidRDefault="007034FE">
            <w:r w:rsidRPr="007034FE">
              <w:t>Program crashes with SQL Error Exception</w:t>
            </w:r>
          </w:p>
        </w:tc>
        <w:tc>
          <w:tcPr>
            <w:tcW w:w="1398" w:type="dxa"/>
            <w:hideMark/>
          </w:tcPr>
          <w:p w14:paraId="67B6FBA4" w14:textId="77777777" w:rsidR="007034FE" w:rsidRPr="007034FE" w:rsidRDefault="007034FE">
            <w:r w:rsidRPr="007034FE">
              <w:t>Column names were invalid</w:t>
            </w:r>
          </w:p>
        </w:tc>
        <w:tc>
          <w:tcPr>
            <w:tcW w:w="1719" w:type="dxa"/>
            <w:hideMark/>
          </w:tcPr>
          <w:p w14:paraId="71E0B43E" w14:textId="77777777" w:rsidR="007034FE" w:rsidRPr="007034FE" w:rsidRDefault="007034FE">
            <w:r w:rsidRPr="007034FE">
              <w:t>Recorrect column 'userID' to 'UserID'</w:t>
            </w:r>
          </w:p>
        </w:tc>
        <w:tc>
          <w:tcPr>
            <w:tcW w:w="1260" w:type="dxa"/>
            <w:hideMark/>
          </w:tcPr>
          <w:p w14:paraId="546F9D6B" w14:textId="77777777" w:rsidR="007034FE" w:rsidRPr="007034FE" w:rsidRDefault="007034FE">
            <w:r w:rsidRPr="007034FE">
              <w:t>Yes</w:t>
            </w:r>
          </w:p>
        </w:tc>
      </w:tr>
      <w:tr w:rsidR="00531601" w:rsidRPr="007034FE" w14:paraId="548D93AD" w14:textId="77777777" w:rsidTr="0026516E">
        <w:trPr>
          <w:trHeight w:val="789"/>
        </w:trPr>
        <w:tc>
          <w:tcPr>
            <w:tcW w:w="611" w:type="dxa"/>
            <w:hideMark/>
          </w:tcPr>
          <w:p w14:paraId="12C0822C" w14:textId="77777777" w:rsidR="007034FE" w:rsidRPr="007034FE" w:rsidRDefault="007034FE" w:rsidP="007034FE">
            <w:r w:rsidRPr="007034FE">
              <w:t>2</w:t>
            </w:r>
          </w:p>
        </w:tc>
        <w:tc>
          <w:tcPr>
            <w:tcW w:w="1691" w:type="dxa"/>
            <w:hideMark/>
          </w:tcPr>
          <w:p w14:paraId="7E4E9664" w14:textId="77777777" w:rsidR="007034FE" w:rsidRPr="007034FE" w:rsidRDefault="007034FE">
            <w:r w:rsidRPr="007034FE">
              <w:t>Form is opened</w:t>
            </w:r>
          </w:p>
        </w:tc>
        <w:tc>
          <w:tcPr>
            <w:tcW w:w="1853" w:type="dxa"/>
            <w:hideMark/>
          </w:tcPr>
          <w:p w14:paraId="27EC7450" w14:textId="7430B704" w:rsidR="007034FE" w:rsidRPr="007034FE" w:rsidRDefault="007034FE">
            <w:r w:rsidRPr="007034FE">
              <w:t xml:space="preserve">Form opens, </w:t>
            </w:r>
            <w:r w:rsidR="00FE5DB8">
              <w:t>DataGrid</w:t>
            </w:r>
            <w:r w:rsidR="00E344A5">
              <w:t>View</w:t>
            </w:r>
            <w:r w:rsidR="00FE5DB8">
              <w:t xml:space="preserve"> </w:t>
            </w:r>
            <w:r w:rsidRPr="007034FE">
              <w:t>is filled in</w:t>
            </w:r>
          </w:p>
        </w:tc>
        <w:tc>
          <w:tcPr>
            <w:tcW w:w="1924" w:type="dxa"/>
            <w:hideMark/>
          </w:tcPr>
          <w:p w14:paraId="3536EFD0" w14:textId="77777777" w:rsidR="007034FE" w:rsidRPr="007034FE" w:rsidRDefault="007034FE">
            <w:r w:rsidRPr="007034FE">
              <w:t>Program crashes with invalid cast exception</w:t>
            </w:r>
          </w:p>
        </w:tc>
        <w:tc>
          <w:tcPr>
            <w:tcW w:w="1398" w:type="dxa"/>
            <w:hideMark/>
          </w:tcPr>
          <w:p w14:paraId="179AD4BC" w14:textId="77777777" w:rsidR="007034FE" w:rsidRPr="007034FE" w:rsidRDefault="007034FE">
            <w:r w:rsidRPr="007034FE">
              <w:t>Invalid cast exception trying use function getByte instead of getString</w:t>
            </w:r>
          </w:p>
        </w:tc>
        <w:tc>
          <w:tcPr>
            <w:tcW w:w="1719" w:type="dxa"/>
            <w:hideMark/>
          </w:tcPr>
          <w:p w14:paraId="29DFDF6E" w14:textId="77777777" w:rsidR="007034FE" w:rsidRPr="007034FE" w:rsidRDefault="007034FE">
            <w:r w:rsidRPr="007034FE">
              <w:t>Change getByte to getString</w:t>
            </w:r>
          </w:p>
        </w:tc>
        <w:tc>
          <w:tcPr>
            <w:tcW w:w="1260" w:type="dxa"/>
            <w:hideMark/>
          </w:tcPr>
          <w:p w14:paraId="0C8B3C1B" w14:textId="77777777" w:rsidR="007034FE" w:rsidRPr="007034FE" w:rsidRDefault="007034FE">
            <w:r w:rsidRPr="007034FE">
              <w:t>Yes</w:t>
            </w:r>
          </w:p>
        </w:tc>
      </w:tr>
      <w:tr w:rsidR="00531601" w:rsidRPr="007034FE" w14:paraId="749D5E8F" w14:textId="77777777" w:rsidTr="0026516E">
        <w:trPr>
          <w:trHeight w:val="789"/>
        </w:trPr>
        <w:tc>
          <w:tcPr>
            <w:tcW w:w="611" w:type="dxa"/>
            <w:hideMark/>
          </w:tcPr>
          <w:p w14:paraId="566732B5" w14:textId="77777777" w:rsidR="007034FE" w:rsidRPr="007034FE" w:rsidRDefault="007034FE" w:rsidP="007034FE">
            <w:r w:rsidRPr="007034FE">
              <w:t>3</w:t>
            </w:r>
          </w:p>
        </w:tc>
        <w:tc>
          <w:tcPr>
            <w:tcW w:w="1691" w:type="dxa"/>
            <w:hideMark/>
          </w:tcPr>
          <w:p w14:paraId="501121F2" w14:textId="77777777" w:rsidR="007034FE" w:rsidRPr="007034FE" w:rsidRDefault="007034FE">
            <w:r w:rsidRPr="007034FE">
              <w:t>Form is opened</w:t>
            </w:r>
          </w:p>
        </w:tc>
        <w:tc>
          <w:tcPr>
            <w:tcW w:w="1853" w:type="dxa"/>
            <w:hideMark/>
          </w:tcPr>
          <w:p w14:paraId="3C5012BC" w14:textId="2BA712C4" w:rsidR="007034FE" w:rsidRPr="007034FE" w:rsidRDefault="007034FE">
            <w:r w:rsidRPr="007034FE">
              <w:t xml:space="preserve">Form opens, </w:t>
            </w:r>
            <w:r w:rsidR="00DA00B0">
              <w:t>DataGrid</w:t>
            </w:r>
            <w:r w:rsidR="00E344A5">
              <w:t>View</w:t>
            </w:r>
            <w:r w:rsidRPr="007034FE">
              <w:t xml:space="preserve"> is filled in</w:t>
            </w:r>
          </w:p>
        </w:tc>
        <w:tc>
          <w:tcPr>
            <w:tcW w:w="1924" w:type="dxa"/>
            <w:hideMark/>
          </w:tcPr>
          <w:p w14:paraId="66EB9D9F" w14:textId="61B7FDED" w:rsidR="007034FE" w:rsidRPr="007034FE" w:rsidRDefault="007034FE">
            <w:r w:rsidRPr="007034FE">
              <w:t xml:space="preserve">Form opens, </w:t>
            </w:r>
            <w:r w:rsidR="00F32D59">
              <w:t xml:space="preserve">DataGridView </w:t>
            </w:r>
            <w:r w:rsidRPr="007034FE">
              <w:t>is filled in</w:t>
            </w:r>
          </w:p>
        </w:tc>
        <w:tc>
          <w:tcPr>
            <w:tcW w:w="1398" w:type="dxa"/>
            <w:hideMark/>
          </w:tcPr>
          <w:p w14:paraId="780AC91B" w14:textId="77777777" w:rsidR="007034FE" w:rsidRPr="007034FE" w:rsidRDefault="007034FE">
            <w:r w:rsidRPr="007034FE">
              <w:t>N/A</w:t>
            </w:r>
          </w:p>
        </w:tc>
        <w:tc>
          <w:tcPr>
            <w:tcW w:w="1719" w:type="dxa"/>
            <w:hideMark/>
          </w:tcPr>
          <w:p w14:paraId="50D203AC" w14:textId="77777777" w:rsidR="007034FE" w:rsidRPr="007034FE" w:rsidRDefault="007034FE">
            <w:r w:rsidRPr="007034FE">
              <w:t>N/A</w:t>
            </w:r>
          </w:p>
        </w:tc>
        <w:tc>
          <w:tcPr>
            <w:tcW w:w="1260" w:type="dxa"/>
            <w:hideMark/>
          </w:tcPr>
          <w:p w14:paraId="23E3C8DC" w14:textId="77777777" w:rsidR="007034FE" w:rsidRPr="007034FE" w:rsidRDefault="007034FE">
            <w:r w:rsidRPr="007034FE">
              <w:t>No</w:t>
            </w:r>
          </w:p>
        </w:tc>
      </w:tr>
      <w:tr w:rsidR="00531601" w:rsidRPr="007034FE" w14:paraId="1584C68C" w14:textId="77777777" w:rsidTr="0026516E">
        <w:trPr>
          <w:trHeight w:val="789"/>
        </w:trPr>
        <w:tc>
          <w:tcPr>
            <w:tcW w:w="611" w:type="dxa"/>
            <w:hideMark/>
          </w:tcPr>
          <w:p w14:paraId="54418E75" w14:textId="77777777" w:rsidR="007034FE" w:rsidRPr="007034FE" w:rsidRDefault="007034FE" w:rsidP="007034FE">
            <w:r w:rsidRPr="007034FE">
              <w:t>4</w:t>
            </w:r>
          </w:p>
        </w:tc>
        <w:tc>
          <w:tcPr>
            <w:tcW w:w="1691" w:type="dxa"/>
            <w:hideMark/>
          </w:tcPr>
          <w:p w14:paraId="7202F7BE" w14:textId="649F3551" w:rsidR="007034FE" w:rsidRPr="007034FE" w:rsidRDefault="007034FE">
            <w:r w:rsidRPr="007034FE">
              <w:t xml:space="preserve">User clicks on the last row of </w:t>
            </w:r>
            <w:r w:rsidR="00531601">
              <w:t>DataGrid</w:t>
            </w:r>
            <w:r w:rsidR="00E344A5">
              <w:t>View</w:t>
            </w:r>
          </w:p>
        </w:tc>
        <w:tc>
          <w:tcPr>
            <w:tcW w:w="1853" w:type="dxa"/>
            <w:hideMark/>
          </w:tcPr>
          <w:p w14:paraId="76E71AAC" w14:textId="77777777" w:rsidR="007034FE" w:rsidRPr="007034FE" w:rsidRDefault="007034FE">
            <w:r w:rsidRPr="007034FE">
              <w:t>Nothing</w:t>
            </w:r>
          </w:p>
        </w:tc>
        <w:tc>
          <w:tcPr>
            <w:tcW w:w="1924" w:type="dxa"/>
            <w:hideMark/>
          </w:tcPr>
          <w:p w14:paraId="1AF732FF" w14:textId="77777777" w:rsidR="007034FE" w:rsidRPr="007034FE" w:rsidRDefault="007034FE">
            <w:r w:rsidRPr="007034FE">
              <w:t>Program crashes</w:t>
            </w:r>
          </w:p>
        </w:tc>
        <w:tc>
          <w:tcPr>
            <w:tcW w:w="1398" w:type="dxa"/>
            <w:hideMark/>
          </w:tcPr>
          <w:p w14:paraId="186C1384" w14:textId="77777777" w:rsidR="007034FE" w:rsidRPr="007034FE" w:rsidRDefault="007034FE">
            <w:r w:rsidRPr="007034FE">
              <w:t>Last row is a row that allows users to add rows by default</w:t>
            </w:r>
          </w:p>
        </w:tc>
        <w:tc>
          <w:tcPr>
            <w:tcW w:w="1719" w:type="dxa"/>
            <w:hideMark/>
          </w:tcPr>
          <w:p w14:paraId="05356F3F" w14:textId="4864E15E" w:rsidR="007034FE" w:rsidRPr="007034FE" w:rsidRDefault="007034FE">
            <w:r w:rsidRPr="007034FE">
              <w:t xml:space="preserve">Set property to allow users adding rows to false in </w:t>
            </w:r>
            <w:r w:rsidR="00D53033">
              <w:t>DataGridView</w:t>
            </w:r>
            <w:r w:rsidRPr="007034FE">
              <w:t xml:space="preserve"> properties</w:t>
            </w:r>
          </w:p>
        </w:tc>
        <w:tc>
          <w:tcPr>
            <w:tcW w:w="1260" w:type="dxa"/>
            <w:hideMark/>
          </w:tcPr>
          <w:p w14:paraId="6DF97184" w14:textId="77777777" w:rsidR="007034FE" w:rsidRPr="007034FE" w:rsidRDefault="007034FE">
            <w:r w:rsidRPr="007034FE">
              <w:t>Yes</w:t>
            </w:r>
          </w:p>
        </w:tc>
      </w:tr>
      <w:tr w:rsidR="00531601" w:rsidRPr="007034FE" w14:paraId="6E938800" w14:textId="77777777" w:rsidTr="0026516E">
        <w:trPr>
          <w:trHeight w:val="789"/>
        </w:trPr>
        <w:tc>
          <w:tcPr>
            <w:tcW w:w="611" w:type="dxa"/>
            <w:hideMark/>
          </w:tcPr>
          <w:p w14:paraId="21C1AA6C" w14:textId="77777777" w:rsidR="007034FE" w:rsidRPr="007034FE" w:rsidRDefault="007034FE" w:rsidP="007034FE">
            <w:r w:rsidRPr="007034FE">
              <w:t>5</w:t>
            </w:r>
          </w:p>
        </w:tc>
        <w:tc>
          <w:tcPr>
            <w:tcW w:w="1691" w:type="dxa"/>
            <w:hideMark/>
          </w:tcPr>
          <w:p w14:paraId="1DB3C89A" w14:textId="78DA96D8" w:rsidR="007034FE" w:rsidRPr="007034FE" w:rsidRDefault="007034FE">
            <w:r w:rsidRPr="007034FE">
              <w:t xml:space="preserve">User clicks on the last row of </w:t>
            </w:r>
            <w:r w:rsidR="00F32D59">
              <w:t>DataGridView</w:t>
            </w:r>
          </w:p>
        </w:tc>
        <w:tc>
          <w:tcPr>
            <w:tcW w:w="1853" w:type="dxa"/>
            <w:hideMark/>
          </w:tcPr>
          <w:p w14:paraId="15238DD8" w14:textId="7D9169B3" w:rsidR="007034FE" w:rsidRPr="007034FE" w:rsidRDefault="007034FE">
            <w:r w:rsidRPr="007034FE">
              <w:t>User can</w:t>
            </w:r>
            <w:r w:rsidR="00D53033">
              <w:t>’</w:t>
            </w:r>
            <w:r w:rsidRPr="007034FE">
              <w:t>t click it because it no longer exists</w:t>
            </w:r>
          </w:p>
        </w:tc>
        <w:tc>
          <w:tcPr>
            <w:tcW w:w="1924" w:type="dxa"/>
            <w:hideMark/>
          </w:tcPr>
          <w:p w14:paraId="10055F67" w14:textId="449BF316" w:rsidR="007034FE" w:rsidRPr="007034FE" w:rsidRDefault="007034FE">
            <w:r w:rsidRPr="007034FE">
              <w:t>User can</w:t>
            </w:r>
            <w:r w:rsidR="00D53033">
              <w:t>’</w:t>
            </w:r>
            <w:r w:rsidRPr="007034FE">
              <w:t>t click it because it no longer exists</w:t>
            </w:r>
          </w:p>
        </w:tc>
        <w:tc>
          <w:tcPr>
            <w:tcW w:w="1398" w:type="dxa"/>
            <w:hideMark/>
          </w:tcPr>
          <w:p w14:paraId="3929B448" w14:textId="77777777" w:rsidR="007034FE" w:rsidRPr="007034FE" w:rsidRDefault="007034FE">
            <w:r w:rsidRPr="007034FE">
              <w:t>N/A</w:t>
            </w:r>
          </w:p>
        </w:tc>
        <w:tc>
          <w:tcPr>
            <w:tcW w:w="1719" w:type="dxa"/>
            <w:hideMark/>
          </w:tcPr>
          <w:p w14:paraId="0FF5FB09" w14:textId="77777777" w:rsidR="007034FE" w:rsidRPr="007034FE" w:rsidRDefault="007034FE">
            <w:r w:rsidRPr="007034FE">
              <w:t>N/A</w:t>
            </w:r>
          </w:p>
        </w:tc>
        <w:tc>
          <w:tcPr>
            <w:tcW w:w="1260" w:type="dxa"/>
            <w:hideMark/>
          </w:tcPr>
          <w:p w14:paraId="6AAC49AE" w14:textId="77777777" w:rsidR="007034FE" w:rsidRPr="007034FE" w:rsidRDefault="007034FE">
            <w:r w:rsidRPr="007034FE">
              <w:t>No</w:t>
            </w:r>
          </w:p>
        </w:tc>
      </w:tr>
      <w:tr w:rsidR="00531601" w:rsidRPr="007034FE" w14:paraId="77ED3984" w14:textId="77777777" w:rsidTr="0026516E">
        <w:trPr>
          <w:trHeight w:val="1046"/>
        </w:trPr>
        <w:tc>
          <w:tcPr>
            <w:tcW w:w="611" w:type="dxa"/>
            <w:hideMark/>
          </w:tcPr>
          <w:p w14:paraId="2CD56881" w14:textId="77777777" w:rsidR="007034FE" w:rsidRPr="007034FE" w:rsidRDefault="007034FE" w:rsidP="007034FE">
            <w:r w:rsidRPr="007034FE">
              <w:t>6</w:t>
            </w:r>
          </w:p>
        </w:tc>
        <w:tc>
          <w:tcPr>
            <w:tcW w:w="1691" w:type="dxa"/>
            <w:hideMark/>
          </w:tcPr>
          <w:p w14:paraId="1216E420" w14:textId="77777777" w:rsidR="007034FE" w:rsidRPr="007034FE" w:rsidRDefault="007034FE">
            <w:r w:rsidRPr="007034FE">
              <w:t>User clicks on row in datagridview</w:t>
            </w:r>
          </w:p>
        </w:tc>
        <w:tc>
          <w:tcPr>
            <w:tcW w:w="1853" w:type="dxa"/>
            <w:hideMark/>
          </w:tcPr>
          <w:p w14:paraId="133A4923" w14:textId="263C508D" w:rsidR="007034FE" w:rsidRPr="007034FE" w:rsidRDefault="007034FE">
            <w:r w:rsidRPr="007034FE">
              <w:t xml:space="preserve">Input fields are filled with </w:t>
            </w:r>
            <w:r w:rsidR="00E344A5" w:rsidRPr="007034FE">
              <w:t>corresponding</w:t>
            </w:r>
            <w:r w:rsidRPr="007034FE">
              <w:t xml:space="preserve"> user data that was clicked</w:t>
            </w:r>
          </w:p>
        </w:tc>
        <w:tc>
          <w:tcPr>
            <w:tcW w:w="1924" w:type="dxa"/>
            <w:hideMark/>
          </w:tcPr>
          <w:p w14:paraId="3E148F51" w14:textId="0E9E01DD" w:rsidR="007034FE" w:rsidRPr="007034FE" w:rsidRDefault="007034FE">
            <w:r w:rsidRPr="007034FE">
              <w:t xml:space="preserve">Input fields are filled with </w:t>
            </w:r>
            <w:r w:rsidR="00E344A5" w:rsidRPr="007034FE">
              <w:t>corresponding</w:t>
            </w:r>
            <w:r w:rsidRPr="007034FE">
              <w:t xml:space="preserve"> user data that was clicked</w:t>
            </w:r>
          </w:p>
        </w:tc>
        <w:tc>
          <w:tcPr>
            <w:tcW w:w="1398" w:type="dxa"/>
            <w:hideMark/>
          </w:tcPr>
          <w:p w14:paraId="35CAFAD5" w14:textId="77777777" w:rsidR="007034FE" w:rsidRPr="007034FE" w:rsidRDefault="007034FE">
            <w:r w:rsidRPr="007034FE">
              <w:t>N/A</w:t>
            </w:r>
          </w:p>
        </w:tc>
        <w:tc>
          <w:tcPr>
            <w:tcW w:w="1719" w:type="dxa"/>
            <w:hideMark/>
          </w:tcPr>
          <w:p w14:paraId="47058024" w14:textId="77777777" w:rsidR="007034FE" w:rsidRPr="007034FE" w:rsidRDefault="007034FE">
            <w:r w:rsidRPr="007034FE">
              <w:t>N/A</w:t>
            </w:r>
          </w:p>
        </w:tc>
        <w:tc>
          <w:tcPr>
            <w:tcW w:w="1260" w:type="dxa"/>
            <w:hideMark/>
          </w:tcPr>
          <w:p w14:paraId="3911B8D9" w14:textId="77777777" w:rsidR="007034FE" w:rsidRPr="007034FE" w:rsidRDefault="007034FE">
            <w:r w:rsidRPr="007034FE">
              <w:t>No</w:t>
            </w:r>
          </w:p>
        </w:tc>
      </w:tr>
      <w:tr w:rsidR="00531601" w:rsidRPr="007034FE" w14:paraId="73F162E9" w14:textId="77777777" w:rsidTr="0026516E">
        <w:trPr>
          <w:trHeight w:val="532"/>
        </w:trPr>
        <w:tc>
          <w:tcPr>
            <w:tcW w:w="611" w:type="dxa"/>
            <w:hideMark/>
          </w:tcPr>
          <w:p w14:paraId="62C4713D" w14:textId="77777777" w:rsidR="007034FE" w:rsidRPr="007034FE" w:rsidRDefault="007034FE" w:rsidP="007034FE">
            <w:r w:rsidRPr="007034FE">
              <w:t>7</w:t>
            </w:r>
          </w:p>
        </w:tc>
        <w:tc>
          <w:tcPr>
            <w:tcW w:w="1691" w:type="dxa"/>
            <w:hideMark/>
          </w:tcPr>
          <w:p w14:paraId="25392DC5" w14:textId="77777777" w:rsidR="007034FE" w:rsidRPr="007034FE" w:rsidRDefault="007034FE">
            <w:r w:rsidRPr="007034FE">
              <w:t>User clicks on header row in DataGridView</w:t>
            </w:r>
          </w:p>
        </w:tc>
        <w:tc>
          <w:tcPr>
            <w:tcW w:w="1853" w:type="dxa"/>
            <w:hideMark/>
          </w:tcPr>
          <w:p w14:paraId="1D9D94AB" w14:textId="3A1AA444" w:rsidR="007034FE" w:rsidRPr="007034FE" w:rsidRDefault="007034FE">
            <w:r w:rsidRPr="007034FE">
              <w:t xml:space="preserve">Rows are sorted </w:t>
            </w:r>
            <w:r w:rsidR="00E344A5" w:rsidRPr="007034FE">
              <w:t>correspondingly</w:t>
            </w:r>
          </w:p>
        </w:tc>
        <w:tc>
          <w:tcPr>
            <w:tcW w:w="1924" w:type="dxa"/>
            <w:hideMark/>
          </w:tcPr>
          <w:p w14:paraId="415D1D24" w14:textId="04120B23" w:rsidR="007034FE" w:rsidRPr="007034FE" w:rsidRDefault="007034FE">
            <w:r w:rsidRPr="007034FE">
              <w:t xml:space="preserve">Rows are sorted </w:t>
            </w:r>
            <w:r w:rsidR="00E344A5" w:rsidRPr="007034FE">
              <w:t>correspondingly</w:t>
            </w:r>
          </w:p>
        </w:tc>
        <w:tc>
          <w:tcPr>
            <w:tcW w:w="1398" w:type="dxa"/>
            <w:hideMark/>
          </w:tcPr>
          <w:p w14:paraId="2C33D0AF" w14:textId="77777777" w:rsidR="007034FE" w:rsidRPr="007034FE" w:rsidRDefault="007034FE">
            <w:r w:rsidRPr="007034FE">
              <w:t>N/A</w:t>
            </w:r>
          </w:p>
        </w:tc>
        <w:tc>
          <w:tcPr>
            <w:tcW w:w="1719" w:type="dxa"/>
            <w:hideMark/>
          </w:tcPr>
          <w:p w14:paraId="5AD9A4E9" w14:textId="77777777" w:rsidR="007034FE" w:rsidRPr="007034FE" w:rsidRDefault="007034FE">
            <w:r w:rsidRPr="007034FE">
              <w:t>N/A</w:t>
            </w:r>
          </w:p>
        </w:tc>
        <w:tc>
          <w:tcPr>
            <w:tcW w:w="1260" w:type="dxa"/>
            <w:hideMark/>
          </w:tcPr>
          <w:p w14:paraId="6A986897" w14:textId="77777777" w:rsidR="007034FE" w:rsidRPr="007034FE" w:rsidRDefault="007034FE">
            <w:r w:rsidRPr="007034FE">
              <w:t>No</w:t>
            </w:r>
          </w:p>
        </w:tc>
      </w:tr>
      <w:tr w:rsidR="00531601" w:rsidRPr="007034FE" w14:paraId="2385E261" w14:textId="77777777" w:rsidTr="0026516E">
        <w:trPr>
          <w:trHeight w:val="789"/>
        </w:trPr>
        <w:tc>
          <w:tcPr>
            <w:tcW w:w="611" w:type="dxa"/>
            <w:hideMark/>
          </w:tcPr>
          <w:p w14:paraId="0E6C80BB" w14:textId="77777777" w:rsidR="007034FE" w:rsidRPr="007034FE" w:rsidRDefault="007034FE" w:rsidP="007034FE">
            <w:r w:rsidRPr="007034FE">
              <w:t>8</w:t>
            </w:r>
          </w:p>
        </w:tc>
        <w:tc>
          <w:tcPr>
            <w:tcW w:w="1691" w:type="dxa"/>
            <w:hideMark/>
          </w:tcPr>
          <w:p w14:paraId="7393319D" w14:textId="77777777" w:rsidR="007034FE" w:rsidRPr="007034FE" w:rsidRDefault="007034FE">
            <w:r w:rsidRPr="007034FE">
              <w:t>User clicks save button after editing user details</w:t>
            </w:r>
          </w:p>
        </w:tc>
        <w:tc>
          <w:tcPr>
            <w:tcW w:w="1853" w:type="dxa"/>
            <w:hideMark/>
          </w:tcPr>
          <w:p w14:paraId="70E35043" w14:textId="77777777" w:rsidR="007034FE" w:rsidRPr="007034FE" w:rsidRDefault="007034FE">
            <w:r w:rsidRPr="007034FE">
              <w:t>User information is updated in the database</w:t>
            </w:r>
          </w:p>
        </w:tc>
        <w:tc>
          <w:tcPr>
            <w:tcW w:w="1924" w:type="dxa"/>
            <w:hideMark/>
          </w:tcPr>
          <w:p w14:paraId="5B8B20D6" w14:textId="77777777" w:rsidR="007034FE" w:rsidRPr="007034FE" w:rsidRDefault="007034FE">
            <w:r w:rsidRPr="007034FE">
              <w:t>User information is updated in the database</w:t>
            </w:r>
          </w:p>
        </w:tc>
        <w:tc>
          <w:tcPr>
            <w:tcW w:w="1398" w:type="dxa"/>
            <w:hideMark/>
          </w:tcPr>
          <w:p w14:paraId="03778D62" w14:textId="77777777" w:rsidR="007034FE" w:rsidRPr="007034FE" w:rsidRDefault="007034FE">
            <w:r w:rsidRPr="007034FE">
              <w:t>N/A</w:t>
            </w:r>
          </w:p>
        </w:tc>
        <w:tc>
          <w:tcPr>
            <w:tcW w:w="1719" w:type="dxa"/>
            <w:hideMark/>
          </w:tcPr>
          <w:p w14:paraId="1C77A1B3" w14:textId="77777777" w:rsidR="007034FE" w:rsidRPr="007034FE" w:rsidRDefault="007034FE">
            <w:r w:rsidRPr="007034FE">
              <w:t>N/A</w:t>
            </w:r>
          </w:p>
        </w:tc>
        <w:tc>
          <w:tcPr>
            <w:tcW w:w="1260" w:type="dxa"/>
            <w:hideMark/>
          </w:tcPr>
          <w:p w14:paraId="3483133D" w14:textId="77777777" w:rsidR="007034FE" w:rsidRPr="007034FE" w:rsidRDefault="007034FE">
            <w:r w:rsidRPr="007034FE">
              <w:t>No</w:t>
            </w:r>
          </w:p>
        </w:tc>
      </w:tr>
      <w:tr w:rsidR="00531601" w:rsidRPr="007034FE" w14:paraId="06C45E81" w14:textId="77777777" w:rsidTr="0026516E">
        <w:trPr>
          <w:trHeight w:val="1303"/>
        </w:trPr>
        <w:tc>
          <w:tcPr>
            <w:tcW w:w="611" w:type="dxa"/>
            <w:hideMark/>
          </w:tcPr>
          <w:p w14:paraId="624A6732" w14:textId="77777777" w:rsidR="007034FE" w:rsidRPr="007034FE" w:rsidRDefault="007034FE" w:rsidP="007034FE">
            <w:r w:rsidRPr="007034FE">
              <w:t>9</w:t>
            </w:r>
          </w:p>
        </w:tc>
        <w:tc>
          <w:tcPr>
            <w:tcW w:w="1691" w:type="dxa"/>
            <w:hideMark/>
          </w:tcPr>
          <w:p w14:paraId="5B65DFB3" w14:textId="1D4C750F" w:rsidR="007034FE" w:rsidRPr="007034FE" w:rsidRDefault="007034FE">
            <w:r w:rsidRPr="007034FE">
              <w:t>User clicks save b</w:t>
            </w:r>
            <w:r w:rsidR="00E344A5">
              <w:t>u</w:t>
            </w:r>
            <w:r w:rsidRPr="007034FE">
              <w:t>t</w:t>
            </w:r>
            <w:r w:rsidR="00E344A5">
              <w:t>t</w:t>
            </w:r>
            <w:r w:rsidRPr="007034FE">
              <w:t>on where no user has been selected for editing in the DataGridView</w:t>
            </w:r>
          </w:p>
        </w:tc>
        <w:tc>
          <w:tcPr>
            <w:tcW w:w="1853" w:type="dxa"/>
            <w:hideMark/>
          </w:tcPr>
          <w:p w14:paraId="6E43BD80" w14:textId="77777777" w:rsidR="007034FE" w:rsidRPr="007034FE" w:rsidRDefault="007034FE">
            <w:r w:rsidRPr="007034FE">
              <w:t>User information is updated in the database</w:t>
            </w:r>
          </w:p>
        </w:tc>
        <w:tc>
          <w:tcPr>
            <w:tcW w:w="1924" w:type="dxa"/>
            <w:hideMark/>
          </w:tcPr>
          <w:p w14:paraId="37C9D1C9" w14:textId="77777777" w:rsidR="007034FE" w:rsidRPr="007034FE" w:rsidRDefault="007034FE">
            <w:r w:rsidRPr="007034FE">
              <w:t>User information is updated in the database</w:t>
            </w:r>
          </w:p>
        </w:tc>
        <w:tc>
          <w:tcPr>
            <w:tcW w:w="1398" w:type="dxa"/>
            <w:hideMark/>
          </w:tcPr>
          <w:p w14:paraId="5481D047" w14:textId="77777777" w:rsidR="007034FE" w:rsidRPr="007034FE" w:rsidRDefault="007034FE">
            <w:r w:rsidRPr="007034FE">
              <w:t>N/A</w:t>
            </w:r>
          </w:p>
        </w:tc>
        <w:tc>
          <w:tcPr>
            <w:tcW w:w="1719" w:type="dxa"/>
            <w:hideMark/>
          </w:tcPr>
          <w:p w14:paraId="13201FD8" w14:textId="77777777" w:rsidR="007034FE" w:rsidRPr="007034FE" w:rsidRDefault="007034FE">
            <w:r w:rsidRPr="007034FE">
              <w:t>N/A</w:t>
            </w:r>
          </w:p>
        </w:tc>
        <w:tc>
          <w:tcPr>
            <w:tcW w:w="1260" w:type="dxa"/>
            <w:hideMark/>
          </w:tcPr>
          <w:p w14:paraId="52725219" w14:textId="77777777" w:rsidR="007034FE" w:rsidRPr="007034FE" w:rsidRDefault="007034FE">
            <w:r w:rsidRPr="007034FE">
              <w:t>No</w:t>
            </w:r>
          </w:p>
        </w:tc>
      </w:tr>
      <w:tr w:rsidR="0026516E" w:rsidRPr="007034FE" w14:paraId="62B8649D" w14:textId="77777777" w:rsidTr="0026516E">
        <w:trPr>
          <w:trHeight w:val="1303"/>
        </w:trPr>
        <w:tc>
          <w:tcPr>
            <w:tcW w:w="611" w:type="dxa"/>
          </w:tcPr>
          <w:p w14:paraId="25CF6B0A" w14:textId="132FE84C" w:rsidR="0026516E" w:rsidRPr="007034FE" w:rsidRDefault="0026516E" w:rsidP="0026516E">
            <w:r>
              <w:t>10</w:t>
            </w:r>
          </w:p>
        </w:tc>
        <w:tc>
          <w:tcPr>
            <w:tcW w:w="1691" w:type="dxa"/>
          </w:tcPr>
          <w:p w14:paraId="214A1D93" w14:textId="0F058810" w:rsidR="0026516E" w:rsidRPr="007034FE" w:rsidRDefault="0026516E" w:rsidP="0026516E">
            <w:r>
              <w:t>User clicks on home button in right hand corner</w:t>
            </w:r>
          </w:p>
        </w:tc>
        <w:tc>
          <w:tcPr>
            <w:tcW w:w="1853" w:type="dxa"/>
          </w:tcPr>
          <w:p w14:paraId="335D5A0F" w14:textId="624184CF" w:rsidR="0026516E" w:rsidRPr="007034FE" w:rsidRDefault="0026516E" w:rsidP="0026516E">
            <w:r>
              <w:t>Form closes, and staff menu opens if user is a staff member, if user is not a staff member form closes and login opens</w:t>
            </w:r>
          </w:p>
        </w:tc>
        <w:tc>
          <w:tcPr>
            <w:tcW w:w="1924" w:type="dxa"/>
          </w:tcPr>
          <w:p w14:paraId="1F54BA22" w14:textId="0690DF7B" w:rsidR="0026516E" w:rsidRPr="007034FE" w:rsidRDefault="0026516E" w:rsidP="0026516E">
            <w:r>
              <w:t>Form closes, and staff menu opens if user is a staff member, if user is not a staff member form closes and login opens</w:t>
            </w:r>
          </w:p>
        </w:tc>
        <w:tc>
          <w:tcPr>
            <w:tcW w:w="1398" w:type="dxa"/>
          </w:tcPr>
          <w:p w14:paraId="1075652C" w14:textId="7EDA22D5" w:rsidR="0026516E" w:rsidRPr="007034FE" w:rsidRDefault="0026516E" w:rsidP="0026516E">
            <w:r>
              <w:t>N/A</w:t>
            </w:r>
          </w:p>
        </w:tc>
        <w:tc>
          <w:tcPr>
            <w:tcW w:w="1719" w:type="dxa"/>
          </w:tcPr>
          <w:p w14:paraId="02B71305" w14:textId="11774B94" w:rsidR="0026516E" w:rsidRPr="007034FE" w:rsidRDefault="0026516E" w:rsidP="0026516E">
            <w:r>
              <w:t>N/A</w:t>
            </w:r>
          </w:p>
        </w:tc>
        <w:tc>
          <w:tcPr>
            <w:tcW w:w="1260" w:type="dxa"/>
          </w:tcPr>
          <w:p w14:paraId="4461459D" w14:textId="289B2C88" w:rsidR="0026516E" w:rsidRPr="007034FE" w:rsidRDefault="0026516E" w:rsidP="0026516E">
            <w:r>
              <w:t>No</w:t>
            </w:r>
          </w:p>
        </w:tc>
      </w:tr>
      <w:tr w:rsidR="0026516E" w:rsidRPr="007034FE" w14:paraId="4D07A6C4" w14:textId="77777777" w:rsidTr="0026516E">
        <w:trPr>
          <w:trHeight w:val="1303"/>
        </w:trPr>
        <w:tc>
          <w:tcPr>
            <w:tcW w:w="611" w:type="dxa"/>
          </w:tcPr>
          <w:p w14:paraId="2DDF9243" w14:textId="1D685D11" w:rsidR="0026516E" w:rsidRDefault="0026516E" w:rsidP="0026516E">
            <w:r>
              <w:t>11</w:t>
            </w:r>
          </w:p>
        </w:tc>
        <w:tc>
          <w:tcPr>
            <w:tcW w:w="1691" w:type="dxa"/>
          </w:tcPr>
          <w:p w14:paraId="74FAE0EA" w14:textId="3BAC1D2A" w:rsidR="0026516E" w:rsidRDefault="0026516E" w:rsidP="0026516E">
            <w:r>
              <w:t>User clicks on X button in right hand corner</w:t>
            </w:r>
          </w:p>
        </w:tc>
        <w:tc>
          <w:tcPr>
            <w:tcW w:w="1853" w:type="dxa"/>
          </w:tcPr>
          <w:p w14:paraId="57936346" w14:textId="54E7A7CD" w:rsidR="0026516E" w:rsidRDefault="0026516E" w:rsidP="0026516E">
            <w:r>
              <w:t>Form closes, and staff menu opens if user is a staff member, if user is not a staff member form closes and login opens</w:t>
            </w:r>
          </w:p>
        </w:tc>
        <w:tc>
          <w:tcPr>
            <w:tcW w:w="1924" w:type="dxa"/>
          </w:tcPr>
          <w:p w14:paraId="4C544E6B" w14:textId="561D519E" w:rsidR="0026516E" w:rsidRDefault="0026516E" w:rsidP="0026516E">
            <w:r>
              <w:t>Form closes, and staff menu opens if user is a staff member, if user is not a staff member form closes and login opens</w:t>
            </w:r>
          </w:p>
        </w:tc>
        <w:tc>
          <w:tcPr>
            <w:tcW w:w="1398" w:type="dxa"/>
          </w:tcPr>
          <w:p w14:paraId="59513E7A" w14:textId="3DD0F4B0" w:rsidR="0026516E" w:rsidRDefault="0026516E" w:rsidP="0026516E">
            <w:r>
              <w:t>N/A</w:t>
            </w:r>
          </w:p>
        </w:tc>
        <w:tc>
          <w:tcPr>
            <w:tcW w:w="1719" w:type="dxa"/>
          </w:tcPr>
          <w:p w14:paraId="1CD6C5D5" w14:textId="1447D90F" w:rsidR="0026516E" w:rsidRDefault="0026516E" w:rsidP="0026516E">
            <w:r>
              <w:t>N/A</w:t>
            </w:r>
          </w:p>
        </w:tc>
        <w:tc>
          <w:tcPr>
            <w:tcW w:w="1260" w:type="dxa"/>
          </w:tcPr>
          <w:p w14:paraId="76704B5A" w14:textId="235ED51D" w:rsidR="0026516E" w:rsidRDefault="0026516E" w:rsidP="0026516E">
            <w:r>
              <w:t>No</w:t>
            </w:r>
          </w:p>
        </w:tc>
      </w:tr>
      <w:tr w:rsidR="00013826" w:rsidRPr="007034FE" w14:paraId="4C8AE587" w14:textId="77777777" w:rsidTr="0026516E">
        <w:trPr>
          <w:trHeight w:val="1303"/>
        </w:trPr>
        <w:tc>
          <w:tcPr>
            <w:tcW w:w="611" w:type="dxa"/>
          </w:tcPr>
          <w:p w14:paraId="15AE2DC4" w14:textId="5C7255FB" w:rsidR="00013826" w:rsidRDefault="00013826" w:rsidP="0026516E">
            <w:r>
              <w:t>12</w:t>
            </w:r>
          </w:p>
        </w:tc>
        <w:tc>
          <w:tcPr>
            <w:tcW w:w="1691" w:type="dxa"/>
          </w:tcPr>
          <w:p w14:paraId="561E7F9C" w14:textId="6DB1F5B4" w:rsidR="00013826" w:rsidRDefault="00BF5418" w:rsidP="0026516E">
            <w:r>
              <w:t>Manager clicks remove staff member butt</w:t>
            </w:r>
            <w:r w:rsidR="0038314D">
              <w:t>o</w:t>
            </w:r>
            <w:r>
              <w:t>n</w:t>
            </w:r>
            <w:r w:rsidR="0038314D">
              <w:t xml:space="preserve"> after selecting a user</w:t>
            </w:r>
          </w:p>
        </w:tc>
        <w:tc>
          <w:tcPr>
            <w:tcW w:w="1853" w:type="dxa"/>
          </w:tcPr>
          <w:p w14:paraId="6B12617B" w14:textId="39F29AFA" w:rsidR="00013826" w:rsidRDefault="00C76D2A" w:rsidP="0026516E">
            <w:r>
              <w:t>Staff member is removed and the DataGridView is refreshed to show changes</w:t>
            </w:r>
          </w:p>
        </w:tc>
        <w:tc>
          <w:tcPr>
            <w:tcW w:w="1924" w:type="dxa"/>
          </w:tcPr>
          <w:p w14:paraId="3B329568" w14:textId="4E99D830" w:rsidR="00013826" w:rsidRDefault="003C5877" w:rsidP="0026516E">
            <w:r>
              <w:t>Staff member is removed and the DataGridView is refreshed to show changes</w:t>
            </w:r>
          </w:p>
        </w:tc>
        <w:tc>
          <w:tcPr>
            <w:tcW w:w="1398" w:type="dxa"/>
          </w:tcPr>
          <w:p w14:paraId="1E9A9C03" w14:textId="20D2E586" w:rsidR="00013826" w:rsidRDefault="003C5877" w:rsidP="0026516E">
            <w:r>
              <w:t>N/A</w:t>
            </w:r>
          </w:p>
        </w:tc>
        <w:tc>
          <w:tcPr>
            <w:tcW w:w="1719" w:type="dxa"/>
          </w:tcPr>
          <w:p w14:paraId="2C5FE1C7" w14:textId="56BFCDA6" w:rsidR="00013826" w:rsidRDefault="003C5877" w:rsidP="0026516E">
            <w:r>
              <w:t>N/A</w:t>
            </w:r>
          </w:p>
        </w:tc>
        <w:tc>
          <w:tcPr>
            <w:tcW w:w="1260" w:type="dxa"/>
          </w:tcPr>
          <w:p w14:paraId="75655C17" w14:textId="3D4DCD5A" w:rsidR="00013826" w:rsidRDefault="003C5877" w:rsidP="0026516E">
            <w:r>
              <w:t>No</w:t>
            </w:r>
          </w:p>
        </w:tc>
      </w:tr>
      <w:tr w:rsidR="003C5877" w:rsidRPr="007034FE" w14:paraId="6935BE95" w14:textId="77777777" w:rsidTr="0026516E">
        <w:trPr>
          <w:trHeight w:val="1303"/>
        </w:trPr>
        <w:tc>
          <w:tcPr>
            <w:tcW w:w="611" w:type="dxa"/>
          </w:tcPr>
          <w:p w14:paraId="31C5D97E" w14:textId="108378BC" w:rsidR="003C5877" w:rsidRDefault="0057189F" w:rsidP="0026516E">
            <w:r>
              <w:t>13</w:t>
            </w:r>
          </w:p>
        </w:tc>
        <w:tc>
          <w:tcPr>
            <w:tcW w:w="1691" w:type="dxa"/>
          </w:tcPr>
          <w:p w14:paraId="0E3574F8" w14:textId="64AB2944" w:rsidR="003C5877" w:rsidRDefault="00E61F6E" w:rsidP="0026516E">
            <w:r>
              <w:t xml:space="preserve">Manager clicks remove staff member button when a user hasn’t been </w:t>
            </w:r>
            <w:r w:rsidR="00B842D4">
              <w:t>selected</w:t>
            </w:r>
          </w:p>
        </w:tc>
        <w:tc>
          <w:tcPr>
            <w:tcW w:w="1853" w:type="dxa"/>
          </w:tcPr>
          <w:p w14:paraId="33D4F86E" w14:textId="0F5F70F8" w:rsidR="003C5877" w:rsidRDefault="002947ED" w:rsidP="0026516E">
            <w:r>
              <w:t>MessageBox is shown stating “Please select a user”</w:t>
            </w:r>
          </w:p>
        </w:tc>
        <w:tc>
          <w:tcPr>
            <w:tcW w:w="1924" w:type="dxa"/>
          </w:tcPr>
          <w:p w14:paraId="0C4B5F7E" w14:textId="5B7DA35F" w:rsidR="003C5877" w:rsidRDefault="002947ED" w:rsidP="0026516E">
            <w:r>
              <w:t>MessageBox is shown stating “Please select a user”</w:t>
            </w:r>
          </w:p>
        </w:tc>
        <w:tc>
          <w:tcPr>
            <w:tcW w:w="1398" w:type="dxa"/>
          </w:tcPr>
          <w:p w14:paraId="429B1BD9" w14:textId="7D503A74" w:rsidR="003C5877" w:rsidRDefault="002947ED" w:rsidP="0026516E">
            <w:r>
              <w:t>N/A</w:t>
            </w:r>
          </w:p>
        </w:tc>
        <w:tc>
          <w:tcPr>
            <w:tcW w:w="1719" w:type="dxa"/>
          </w:tcPr>
          <w:p w14:paraId="53881AB7" w14:textId="6B92A830" w:rsidR="003C5877" w:rsidRDefault="002947ED" w:rsidP="0026516E">
            <w:r>
              <w:t>N/A</w:t>
            </w:r>
          </w:p>
        </w:tc>
        <w:tc>
          <w:tcPr>
            <w:tcW w:w="1260" w:type="dxa"/>
          </w:tcPr>
          <w:p w14:paraId="2775B1E1" w14:textId="0567D4E6" w:rsidR="003C5877" w:rsidRDefault="002947ED" w:rsidP="0026516E">
            <w:r>
              <w:t>No</w:t>
            </w:r>
          </w:p>
        </w:tc>
      </w:tr>
      <w:tr w:rsidR="002947ED" w:rsidRPr="007034FE" w14:paraId="591BDAB8" w14:textId="77777777" w:rsidTr="0026516E">
        <w:trPr>
          <w:trHeight w:val="1303"/>
        </w:trPr>
        <w:tc>
          <w:tcPr>
            <w:tcW w:w="611" w:type="dxa"/>
          </w:tcPr>
          <w:p w14:paraId="2152C4A8" w14:textId="27355FA9" w:rsidR="002947ED" w:rsidRDefault="002947ED" w:rsidP="0026516E">
            <w:r>
              <w:t>14</w:t>
            </w:r>
          </w:p>
        </w:tc>
        <w:tc>
          <w:tcPr>
            <w:tcW w:w="1691" w:type="dxa"/>
          </w:tcPr>
          <w:p w14:paraId="7F4F30E7" w14:textId="79CE0ADE" w:rsidR="002947ED" w:rsidRDefault="00C427F9" w:rsidP="0026516E">
            <w:r>
              <w:t>Manager clicks remove staff member button when the manager has been selected</w:t>
            </w:r>
          </w:p>
        </w:tc>
        <w:tc>
          <w:tcPr>
            <w:tcW w:w="1853" w:type="dxa"/>
          </w:tcPr>
          <w:p w14:paraId="1C13FFE3" w14:textId="7BBC2EEF" w:rsidR="002947ED" w:rsidRDefault="00CC3671" w:rsidP="0026516E">
            <w:r>
              <w:t>MessageBox is shown stating “You cannot delete the manager”</w:t>
            </w:r>
          </w:p>
        </w:tc>
        <w:tc>
          <w:tcPr>
            <w:tcW w:w="1924" w:type="dxa"/>
          </w:tcPr>
          <w:p w14:paraId="464C6595" w14:textId="7FF60BE8" w:rsidR="002947ED" w:rsidRDefault="00CC3671" w:rsidP="0026516E">
            <w:r>
              <w:t>MessageBox is shown stating “You cannot delete the manager”</w:t>
            </w:r>
          </w:p>
        </w:tc>
        <w:tc>
          <w:tcPr>
            <w:tcW w:w="1398" w:type="dxa"/>
          </w:tcPr>
          <w:p w14:paraId="7BE1CEDB" w14:textId="6A69E45C" w:rsidR="002947ED" w:rsidRDefault="00CC3671" w:rsidP="0026516E">
            <w:r>
              <w:t>N/A</w:t>
            </w:r>
          </w:p>
        </w:tc>
        <w:tc>
          <w:tcPr>
            <w:tcW w:w="1719" w:type="dxa"/>
          </w:tcPr>
          <w:p w14:paraId="20C99D93" w14:textId="0A3CAF47" w:rsidR="002947ED" w:rsidRDefault="00CC3671" w:rsidP="0026516E">
            <w:r>
              <w:t>N/A</w:t>
            </w:r>
          </w:p>
        </w:tc>
        <w:tc>
          <w:tcPr>
            <w:tcW w:w="1260" w:type="dxa"/>
          </w:tcPr>
          <w:p w14:paraId="71AEC72C" w14:textId="5388D7C8" w:rsidR="002947ED" w:rsidRDefault="00CC3671" w:rsidP="0026516E">
            <w:r>
              <w:t>No</w:t>
            </w:r>
          </w:p>
        </w:tc>
      </w:tr>
    </w:tbl>
    <w:p w14:paraId="19C68860" w14:textId="71C3B0EB" w:rsidR="00530C22" w:rsidRDefault="00530C22" w:rsidP="007034FE"/>
    <w:p w14:paraId="321A04CF" w14:textId="6DFF7738" w:rsidR="00530C22" w:rsidRDefault="00530C22" w:rsidP="005820D2">
      <w:pPr>
        <w:pStyle w:val="Heading3"/>
      </w:pPr>
      <w:bookmarkStart w:id="64" w:name="_Toc523361647"/>
      <w:r>
        <w:t>5.</w:t>
      </w:r>
      <w:r w:rsidR="007714F9">
        <w:t>4</w:t>
      </w:r>
      <w:r>
        <w:t>.4 SQL Queries</w:t>
      </w:r>
      <w:bookmarkEnd w:id="64"/>
    </w:p>
    <w:p w14:paraId="49B9143E" w14:textId="472C39D3" w:rsidR="00146BDF" w:rsidRDefault="00146BDF" w:rsidP="00146BDF">
      <w:pPr>
        <w:pStyle w:val="Heading4"/>
        <w:rPr>
          <w:lang w:val="en-US"/>
        </w:rPr>
      </w:pPr>
      <w:r>
        <w:rPr>
          <w:lang w:val="en-US"/>
        </w:rPr>
        <w:t>Query #1</w:t>
      </w:r>
    </w:p>
    <w:p w14:paraId="5C4A679D" w14:textId="4318126C" w:rsidR="00146BDF" w:rsidRPr="002A3603" w:rsidRDefault="00146BDF" w:rsidP="00146BDF">
      <w:pPr>
        <w:rPr>
          <w:lang w:val="en-US"/>
        </w:rPr>
      </w:pPr>
      <w:r>
        <w:rPr>
          <w:lang w:val="en-US"/>
        </w:rPr>
        <w:t>Used to select all users that are staff members registered in the database. The statement also uses a JOIN statement so information from both databases may be accessed simultaneously.</w:t>
      </w:r>
    </w:p>
    <w:p w14:paraId="40C4E39B" w14:textId="461B3108" w:rsidR="008672C6" w:rsidRDefault="00146BDF" w:rsidP="00146BDF">
      <w:pPr>
        <w:rPr>
          <w:rFonts w:ascii="Consolas" w:hAnsi="Consolas" w:cs="Consolas"/>
          <w:color w:val="A31515"/>
          <w:sz w:val="19"/>
          <w:szCs w:val="19"/>
        </w:rPr>
      </w:pPr>
      <w:r>
        <w:rPr>
          <w:rFonts w:ascii="Consolas" w:hAnsi="Consolas" w:cs="Consolas"/>
          <w:color w:val="000000"/>
          <w:sz w:val="19"/>
          <w:szCs w:val="19"/>
        </w:rPr>
        <w:t xml:space="preserve">sql = </w:t>
      </w:r>
      <w:r>
        <w:rPr>
          <w:rFonts w:ascii="Consolas" w:hAnsi="Consolas" w:cs="Consolas"/>
          <w:color w:val="A31515"/>
          <w:sz w:val="19"/>
          <w:szCs w:val="19"/>
        </w:rPr>
        <w:t xml:space="preserve">"SELECT AllUsers.Firstname, AllUsers.Lastname, AllStaff.StaffID, AllStaff.Position </w:t>
      </w:r>
    </w:p>
    <w:p w14:paraId="3F165176" w14:textId="77777777" w:rsidR="008672C6" w:rsidRDefault="00146BDF" w:rsidP="00146BDF">
      <w:pPr>
        <w:rPr>
          <w:rFonts w:ascii="Consolas" w:hAnsi="Consolas" w:cs="Consolas"/>
          <w:color w:val="A31515"/>
          <w:sz w:val="19"/>
          <w:szCs w:val="19"/>
        </w:rPr>
      </w:pPr>
      <w:r>
        <w:rPr>
          <w:rFonts w:ascii="Consolas" w:hAnsi="Consolas" w:cs="Consolas"/>
          <w:color w:val="A31515"/>
          <w:sz w:val="19"/>
          <w:szCs w:val="19"/>
        </w:rPr>
        <w:t xml:space="preserve">FROM AllUsers </w:t>
      </w:r>
    </w:p>
    <w:p w14:paraId="482074A3" w14:textId="53240541" w:rsidR="005300B3" w:rsidRPr="005300B3" w:rsidRDefault="00146BDF" w:rsidP="00146BDF">
      <w:pPr>
        <w:rPr>
          <w:rFonts w:ascii="Consolas" w:hAnsi="Consolas" w:cs="Consolas"/>
          <w:color w:val="000000"/>
          <w:sz w:val="19"/>
          <w:szCs w:val="19"/>
        </w:rPr>
      </w:pPr>
      <w:r>
        <w:rPr>
          <w:rFonts w:ascii="Consolas" w:hAnsi="Consolas" w:cs="Consolas"/>
          <w:color w:val="A31515"/>
          <w:sz w:val="19"/>
          <w:szCs w:val="19"/>
        </w:rPr>
        <w:t>JOIN AllStaff ON AllStaff.ID = AllUsers.UserID;"</w:t>
      </w:r>
      <w:r>
        <w:rPr>
          <w:rFonts w:ascii="Consolas" w:hAnsi="Consolas" w:cs="Consolas"/>
          <w:color w:val="000000"/>
          <w:sz w:val="19"/>
          <w:szCs w:val="19"/>
        </w:rPr>
        <w:t>;</w:t>
      </w:r>
    </w:p>
    <w:p w14:paraId="2307821A" w14:textId="77777777" w:rsidR="005300B3" w:rsidRDefault="005300B3" w:rsidP="00146BDF">
      <w:pPr>
        <w:rPr>
          <w:noProof/>
        </w:rPr>
      </w:pPr>
    </w:p>
    <w:p w14:paraId="1AF003FD" w14:textId="22C0CE64" w:rsidR="00146BDF" w:rsidRDefault="005300B3" w:rsidP="00146BDF">
      <w:pPr>
        <w:rPr>
          <w:lang w:val="en-US"/>
        </w:rPr>
      </w:pPr>
      <w:r>
        <w:rPr>
          <w:noProof/>
        </w:rPr>
        <w:drawing>
          <wp:inline distT="0" distB="0" distL="0" distR="0" wp14:anchorId="4050EEDB" wp14:editId="4B337601">
            <wp:extent cx="2348345" cy="88241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085" t="2079" r="1243" b="4069"/>
                    <a:stretch/>
                  </pic:blipFill>
                  <pic:spPr bwMode="auto">
                    <a:xfrm>
                      <a:off x="0" y="0"/>
                      <a:ext cx="2367054" cy="889447"/>
                    </a:xfrm>
                    <a:prstGeom prst="rect">
                      <a:avLst/>
                    </a:prstGeom>
                    <a:ln>
                      <a:noFill/>
                    </a:ln>
                    <a:extLst>
                      <a:ext uri="{53640926-AAD7-44D8-BBD7-CCE9431645EC}">
                        <a14:shadowObscured xmlns:a14="http://schemas.microsoft.com/office/drawing/2010/main"/>
                      </a:ext>
                    </a:extLst>
                  </pic:spPr>
                </pic:pic>
              </a:graphicData>
            </a:graphic>
          </wp:inline>
        </w:drawing>
      </w:r>
    </w:p>
    <w:p w14:paraId="6A4532D0" w14:textId="5D0B7D9F" w:rsidR="005300B3" w:rsidRDefault="005300B3" w:rsidP="00146BDF">
      <w:pPr>
        <w:rPr>
          <w:lang w:val="en-US"/>
        </w:rPr>
      </w:pPr>
    </w:p>
    <w:p w14:paraId="04D5CB65" w14:textId="1CDF2F1B" w:rsidR="00146BDF" w:rsidRDefault="00AA4C8C" w:rsidP="00146BDF">
      <w:pPr>
        <w:pStyle w:val="Heading4"/>
        <w:rPr>
          <w:lang w:val="en-US"/>
        </w:rPr>
      </w:pPr>
      <w:r>
        <w:rPr>
          <w:noProof/>
        </w:rPr>
        <w:drawing>
          <wp:anchor distT="0" distB="0" distL="114300" distR="114300" simplePos="0" relativeHeight="251667456" behindDoc="0" locked="0" layoutInCell="1" allowOverlap="1" wp14:anchorId="6DAE4932" wp14:editId="2279B930">
            <wp:simplePos x="0" y="0"/>
            <wp:positionH relativeFrom="margin">
              <wp:posOffset>4855845</wp:posOffset>
            </wp:positionH>
            <wp:positionV relativeFrom="paragraph">
              <wp:posOffset>199390</wp:posOffset>
            </wp:positionV>
            <wp:extent cx="1636395" cy="1809115"/>
            <wp:effectExtent l="0" t="0" r="1905" b="63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636395" cy="1809115"/>
                    </a:xfrm>
                    <a:prstGeom prst="rect">
                      <a:avLst/>
                    </a:prstGeom>
                  </pic:spPr>
                </pic:pic>
              </a:graphicData>
            </a:graphic>
            <wp14:sizeRelH relativeFrom="margin">
              <wp14:pctWidth>0</wp14:pctWidth>
            </wp14:sizeRelH>
            <wp14:sizeRelV relativeFrom="margin">
              <wp14:pctHeight>0</wp14:pctHeight>
            </wp14:sizeRelV>
          </wp:anchor>
        </w:drawing>
      </w:r>
      <w:r w:rsidR="00146BDF">
        <w:rPr>
          <w:lang w:val="en-US"/>
        </w:rPr>
        <w:t>Query #2</w:t>
      </w:r>
    </w:p>
    <w:p w14:paraId="18E883F0" w14:textId="582A894B" w:rsidR="00146BDF" w:rsidRDefault="00146BDF" w:rsidP="00146BDF">
      <w:pPr>
        <w:rPr>
          <w:lang w:val="en-US"/>
        </w:rPr>
      </w:pPr>
      <w:r>
        <w:rPr>
          <w:lang w:val="en-US"/>
        </w:rPr>
        <w:t>Used to select a specific users’ information when a user from the DataGridView is clicked. Data from query is shown in the corresponding fields where the user may then edit the data.</w:t>
      </w:r>
    </w:p>
    <w:p w14:paraId="2B1A420A" w14:textId="77777777" w:rsidR="00146BDF" w:rsidRPr="00536F70" w:rsidRDefault="00146BDF" w:rsidP="00146BDF">
      <w:pPr>
        <w:rPr>
          <w:lang w:val="en-US"/>
        </w:rPr>
      </w:pPr>
    </w:p>
    <w:p w14:paraId="6CD388AB" w14:textId="77777777" w:rsidR="008672C6" w:rsidRDefault="00146BDF" w:rsidP="00146BDF">
      <w:pPr>
        <w:rPr>
          <w:rFonts w:ascii="Consolas" w:hAnsi="Consolas" w:cs="Consolas"/>
          <w:color w:val="A31515"/>
          <w:sz w:val="19"/>
          <w:szCs w:val="19"/>
        </w:rPr>
      </w:pPr>
      <w:r>
        <w:rPr>
          <w:rFonts w:ascii="Consolas" w:hAnsi="Consolas" w:cs="Consolas"/>
          <w:color w:val="000000"/>
          <w:sz w:val="19"/>
          <w:szCs w:val="19"/>
        </w:rPr>
        <w:t xml:space="preserve">sql = </w:t>
      </w:r>
      <w:r>
        <w:rPr>
          <w:rFonts w:ascii="Consolas" w:hAnsi="Consolas" w:cs="Consolas"/>
          <w:color w:val="A31515"/>
          <w:sz w:val="19"/>
          <w:szCs w:val="19"/>
        </w:rPr>
        <w:t xml:space="preserve">"SELECT * </w:t>
      </w:r>
    </w:p>
    <w:p w14:paraId="464B8D56" w14:textId="77777777" w:rsidR="008672C6" w:rsidRDefault="00146BDF" w:rsidP="00146BDF">
      <w:pPr>
        <w:rPr>
          <w:rFonts w:ascii="Consolas" w:hAnsi="Consolas" w:cs="Consolas"/>
          <w:color w:val="A31515"/>
          <w:sz w:val="19"/>
          <w:szCs w:val="19"/>
        </w:rPr>
      </w:pPr>
      <w:r>
        <w:rPr>
          <w:rFonts w:ascii="Consolas" w:hAnsi="Consolas" w:cs="Consolas"/>
          <w:color w:val="A31515"/>
          <w:sz w:val="19"/>
          <w:szCs w:val="19"/>
        </w:rPr>
        <w:t xml:space="preserve">FROM AllUsers </w:t>
      </w:r>
    </w:p>
    <w:p w14:paraId="6E9ACF8D" w14:textId="77777777" w:rsidR="008672C6" w:rsidRDefault="00146BDF" w:rsidP="00146BDF">
      <w:pPr>
        <w:rPr>
          <w:rFonts w:ascii="Consolas" w:hAnsi="Consolas" w:cs="Consolas"/>
          <w:color w:val="A31515"/>
          <w:sz w:val="19"/>
          <w:szCs w:val="19"/>
        </w:rPr>
      </w:pPr>
      <w:r>
        <w:rPr>
          <w:rFonts w:ascii="Consolas" w:hAnsi="Consolas" w:cs="Consolas"/>
          <w:color w:val="A31515"/>
          <w:sz w:val="19"/>
          <w:szCs w:val="19"/>
        </w:rPr>
        <w:t xml:space="preserve">JOIN AllStaff ON AllStaff.ID = AllUsers.UserID </w:t>
      </w:r>
    </w:p>
    <w:p w14:paraId="296447C9" w14:textId="3034BC11" w:rsidR="00146BDF" w:rsidRDefault="00146BDF" w:rsidP="00146BDF">
      <w:pPr>
        <w:rPr>
          <w:rFonts w:ascii="Consolas" w:hAnsi="Consolas" w:cs="Consolas"/>
          <w:color w:val="000000"/>
          <w:sz w:val="19"/>
          <w:szCs w:val="19"/>
        </w:rPr>
      </w:pPr>
      <w:r>
        <w:rPr>
          <w:rFonts w:ascii="Consolas" w:hAnsi="Consolas" w:cs="Consolas"/>
          <w:color w:val="A31515"/>
          <w:sz w:val="19"/>
          <w:szCs w:val="19"/>
        </w:rPr>
        <w:t>WHERE AllStaff.StaffID='"</w:t>
      </w:r>
      <w:r>
        <w:rPr>
          <w:rFonts w:ascii="Consolas" w:hAnsi="Consolas" w:cs="Consolas"/>
          <w:color w:val="000000"/>
          <w:sz w:val="19"/>
          <w:szCs w:val="19"/>
        </w:rPr>
        <w:t xml:space="preserve"> + staffid +</w:t>
      </w:r>
      <w:r>
        <w:rPr>
          <w:rFonts w:ascii="Consolas" w:hAnsi="Consolas" w:cs="Consolas"/>
          <w:color w:val="A31515"/>
          <w:sz w:val="19"/>
          <w:szCs w:val="19"/>
        </w:rPr>
        <w:t>"';"</w:t>
      </w:r>
      <w:r>
        <w:rPr>
          <w:rFonts w:ascii="Consolas" w:hAnsi="Consolas" w:cs="Consolas"/>
          <w:color w:val="000000"/>
          <w:sz w:val="19"/>
          <w:szCs w:val="19"/>
        </w:rPr>
        <w:t>;</w:t>
      </w:r>
    </w:p>
    <w:p w14:paraId="721F9251" w14:textId="403D2BD5" w:rsidR="00B82EFF" w:rsidRDefault="00B82EFF" w:rsidP="00146BDF">
      <w:pPr>
        <w:rPr>
          <w:rFonts w:ascii="Consolas" w:hAnsi="Consolas" w:cs="Consolas"/>
          <w:color w:val="000000"/>
          <w:sz w:val="19"/>
          <w:szCs w:val="19"/>
        </w:rPr>
      </w:pPr>
    </w:p>
    <w:p w14:paraId="05C74E58" w14:textId="07E445AA" w:rsidR="00B82EFF" w:rsidRDefault="00B82EFF" w:rsidP="00146BDF">
      <w:pPr>
        <w:rPr>
          <w:rFonts w:ascii="Consolas" w:hAnsi="Consolas" w:cs="Consolas"/>
          <w:color w:val="000000"/>
          <w:sz w:val="19"/>
          <w:szCs w:val="19"/>
        </w:rPr>
      </w:pPr>
    </w:p>
    <w:p w14:paraId="0722AECF" w14:textId="77777777" w:rsidR="00146BDF" w:rsidRDefault="00146BDF" w:rsidP="00146BDF">
      <w:pPr>
        <w:rPr>
          <w:lang w:val="en-US"/>
        </w:rPr>
      </w:pPr>
    </w:p>
    <w:p w14:paraId="5898E4EF" w14:textId="476B5F8B" w:rsidR="00146BDF" w:rsidRDefault="00146BDF" w:rsidP="00146BDF">
      <w:pPr>
        <w:pStyle w:val="Heading4"/>
        <w:rPr>
          <w:lang w:val="en-US"/>
        </w:rPr>
      </w:pPr>
      <w:r>
        <w:rPr>
          <w:lang w:val="en-US"/>
        </w:rPr>
        <w:t>Query #3</w:t>
      </w:r>
    </w:p>
    <w:p w14:paraId="7C938554" w14:textId="77777777" w:rsidR="00146BDF" w:rsidRDefault="00146BDF" w:rsidP="00146BDF">
      <w:pPr>
        <w:rPr>
          <w:lang w:val="en-US"/>
        </w:rPr>
      </w:pPr>
      <w:r>
        <w:rPr>
          <w:lang w:val="en-US"/>
        </w:rPr>
        <w:t>Used to update a specific staff member generally user information once the manager has finished editing the corresponding fields. The query is constructed using if statements to check to see if the user fields have been filled out, so that the values entered into the fields, or null is inserted into the database.</w:t>
      </w:r>
    </w:p>
    <w:p w14:paraId="426EE5EB" w14:textId="77777777" w:rsidR="00146BDF" w:rsidRDefault="00146BDF" w:rsidP="00146BDF">
      <w:pPr>
        <w:rPr>
          <w:lang w:val="en-US"/>
        </w:rPr>
      </w:pPr>
    </w:p>
    <w:p w14:paraId="337752B2" w14:textId="77777777" w:rsidR="00146BDF" w:rsidRDefault="00146BDF" w:rsidP="00146BDF">
      <w:pPr>
        <w:rPr>
          <w:lang w:val="en-US"/>
        </w:rPr>
      </w:pPr>
      <w:r>
        <w:rPr>
          <w:noProof/>
        </w:rPr>
        <w:drawing>
          <wp:inline distT="0" distB="0" distL="0" distR="0" wp14:anchorId="4F99F9CC" wp14:editId="6110DD5A">
            <wp:extent cx="5731510" cy="3535045"/>
            <wp:effectExtent l="0" t="0" r="2540" b="82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3535045"/>
                    </a:xfrm>
                    <a:prstGeom prst="rect">
                      <a:avLst/>
                    </a:prstGeom>
                  </pic:spPr>
                </pic:pic>
              </a:graphicData>
            </a:graphic>
          </wp:inline>
        </w:drawing>
      </w:r>
    </w:p>
    <w:p w14:paraId="03AC46D7" w14:textId="77777777" w:rsidR="00146BDF" w:rsidRDefault="00146BDF" w:rsidP="00146BDF">
      <w:pPr>
        <w:rPr>
          <w:lang w:val="en-US"/>
        </w:rPr>
      </w:pPr>
    </w:p>
    <w:p w14:paraId="03266739" w14:textId="04B6A8EA" w:rsidR="00146BDF" w:rsidRDefault="000B3CF4" w:rsidP="000B3CF4">
      <w:pPr>
        <w:pStyle w:val="Heading4"/>
        <w:rPr>
          <w:lang w:val="en-US"/>
        </w:rPr>
      </w:pPr>
      <w:r>
        <w:rPr>
          <w:lang w:val="en-US"/>
        </w:rPr>
        <w:t>Query #4</w:t>
      </w:r>
    </w:p>
    <w:p w14:paraId="7352A343" w14:textId="77777777" w:rsidR="00146BDF" w:rsidRPr="006049FA" w:rsidRDefault="00146BDF" w:rsidP="00146BDF">
      <w:pPr>
        <w:rPr>
          <w:lang w:val="en-US"/>
        </w:rPr>
      </w:pPr>
      <w:r>
        <w:rPr>
          <w:lang w:val="en-US"/>
        </w:rPr>
        <w:t>Used for updating staff information once the Manager has edited any fields necessary. The statement below uses a WHERE statement to update information of a specific user.</w:t>
      </w:r>
    </w:p>
    <w:p w14:paraId="444E2BF7" w14:textId="77777777" w:rsidR="00146BDF" w:rsidRPr="00366C4F" w:rsidRDefault="00146BDF" w:rsidP="00146BDF">
      <w:pPr>
        <w:rPr>
          <w:lang w:val="en-US"/>
        </w:rPr>
      </w:pPr>
    </w:p>
    <w:p w14:paraId="05F97F6C" w14:textId="77777777" w:rsidR="00146BDF" w:rsidRDefault="00146BDF" w:rsidP="00146BDF">
      <w:pPr>
        <w:rPr>
          <w:lang w:val="en-US"/>
        </w:rPr>
      </w:pPr>
      <w:r>
        <w:rPr>
          <w:noProof/>
        </w:rPr>
        <w:drawing>
          <wp:inline distT="0" distB="0" distL="0" distR="0" wp14:anchorId="5F08A228" wp14:editId="6941B7EA">
            <wp:extent cx="5731510" cy="573405"/>
            <wp:effectExtent l="0" t="0" r="254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573405"/>
                    </a:xfrm>
                    <a:prstGeom prst="rect">
                      <a:avLst/>
                    </a:prstGeom>
                  </pic:spPr>
                </pic:pic>
              </a:graphicData>
            </a:graphic>
          </wp:inline>
        </w:drawing>
      </w:r>
    </w:p>
    <w:p w14:paraId="00D62236" w14:textId="77777777" w:rsidR="00530C22" w:rsidRDefault="00530C22" w:rsidP="00146BDF"/>
    <w:p w14:paraId="48B4137B" w14:textId="5BCD820B" w:rsidR="00CB74BF" w:rsidRPr="00386B16" w:rsidRDefault="00530C22" w:rsidP="005820D2">
      <w:pPr>
        <w:pStyle w:val="Heading3"/>
      </w:pPr>
      <w:bookmarkStart w:id="65" w:name="_Toc523361648"/>
      <w:r w:rsidRPr="00386B16">
        <w:t>5.</w:t>
      </w:r>
      <w:r w:rsidR="007714F9" w:rsidRPr="00386B16">
        <w:t>4</w:t>
      </w:r>
      <w:r w:rsidRPr="00386B16">
        <w:t>.</w:t>
      </w:r>
      <w:r w:rsidR="00A27FB0" w:rsidRPr="00386B16">
        <w:t>5 Evaluation</w:t>
      </w:r>
      <w:bookmarkEnd w:id="65"/>
    </w:p>
    <w:p w14:paraId="55B5C118" w14:textId="4EFB98F5" w:rsidR="003971FC" w:rsidRDefault="005F3820" w:rsidP="002270E3">
      <w:pPr>
        <w:pStyle w:val="Heading4"/>
      </w:pPr>
      <w:r w:rsidRPr="003971FC">
        <w:t>5.</w:t>
      </w:r>
      <w:r w:rsidR="00FC3272">
        <w:t>4</w:t>
      </w:r>
      <w:r w:rsidRPr="003971FC">
        <w:t xml:space="preserve">.5.1 Testing and </w:t>
      </w:r>
      <w:r w:rsidR="003971FC" w:rsidRPr="003971FC">
        <w:t>Programming</w:t>
      </w:r>
    </w:p>
    <w:p w14:paraId="16A246D1" w14:textId="77777777" w:rsidR="00380C86" w:rsidRDefault="00380C86" w:rsidP="00380C86">
      <w:r>
        <w:t xml:space="preserve">Due to the complexity of this form, the amount of time invested in this form was much greater than other forms. The increased complexity is due to the number of SQL queries that all needed to work together to produce results, not to mention the length of them. Multiple problems were encountered trying to use a calendar as described in section 4.6 which were eventually addressed (also described in section 4.6) and overcome complementing the success of the form programmatically. If the aforementioned problems with the calendar were not overcome the current database and program may not have included a DOB section due to the complexity of correctly implementing dates with SQL server. This intern would have then negatively affected the programs ability to store staff details, a crucial feature of the program. However, after much bug fixing and tweaking the form now works correctly and up to standards, with all functions working and null values being handled properly. </w:t>
      </w:r>
    </w:p>
    <w:p w14:paraId="6A8387C8" w14:textId="77777777" w:rsidR="00380C86" w:rsidRDefault="00380C86" w:rsidP="00380C86"/>
    <w:p w14:paraId="52FCE4EA" w14:textId="77777777" w:rsidR="00380C86" w:rsidRDefault="00380C86" w:rsidP="00380C86">
      <w:r>
        <w:t xml:space="preserve">However, in the future, it is recommended that less duplicate SQL Objects be used in future updates/releases as this decreases the efficiency of the program. If the same object was instead used multiple times rather than a new object for every use, the total efficiency of the program could increase due to the less ram and CPU being utilised creating more objects. </w:t>
      </w:r>
    </w:p>
    <w:p w14:paraId="4AE6B601" w14:textId="77777777" w:rsidR="00380C86" w:rsidRDefault="00380C86" w:rsidP="00380C86"/>
    <w:p w14:paraId="0FE12BC5" w14:textId="77777777" w:rsidR="00380C86" w:rsidRDefault="00380C86" w:rsidP="00380C86">
      <w:r>
        <w:t xml:space="preserve">It is also recommended that more functions are used in future as current methods implemented are long and could be broken into corresponding functions that could be used multiple times in many different situations or parts of the form. By implementing a more function-oriented code design, the code would become easier to read and duplicates of code would become limited. This would lead to overall a more robust program and an easier update process in the future. The usage of a DataGridView refresh function (refreshDGV), for refreshing the DataGridView with new data is a good example and one instance where using separate functions was beneficial.  </w:t>
      </w:r>
    </w:p>
    <w:p w14:paraId="4C58CB27" w14:textId="77777777" w:rsidR="00380C86" w:rsidRDefault="00380C86" w:rsidP="00380C86"/>
    <w:p w14:paraId="3291672E" w14:textId="2EFC2751" w:rsidR="00ED286F" w:rsidRDefault="00380C86" w:rsidP="00380C86">
      <w:r>
        <w:t>Overall the form performs what it was intended for, which is mainly the editing of staff members. Though there are improvements to be made, the form performs adequately without any currently known bugs.</w:t>
      </w:r>
    </w:p>
    <w:p w14:paraId="1A7D28F1" w14:textId="77777777" w:rsidR="00380C86" w:rsidRDefault="00380C86" w:rsidP="00380C86"/>
    <w:p w14:paraId="418C67E0" w14:textId="024558A9" w:rsidR="00ED286F" w:rsidRDefault="00ED286F" w:rsidP="00ED286F">
      <w:pPr>
        <w:pStyle w:val="Heading4"/>
      </w:pPr>
      <w:r>
        <w:t>5.</w:t>
      </w:r>
      <w:r w:rsidR="00FC3272">
        <w:t>4</w:t>
      </w:r>
      <w:r>
        <w:t>.5.2 Design</w:t>
      </w:r>
    </w:p>
    <w:p w14:paraId="6A5C5BDD" w14:textId="77777777" w:rsidR="009E10D4" w:rsidRDefault="009E10D4" w:rsidP="009E10D4">
      <w:r>
        <w:t>The manager settings form was luckily one of the better designed forms due to the ease of use by just clicking on the user you wish to edit. Furthermore, the input of the information was also well thought out when referring to using a DateTime picker rather than a manual keyboard entry.</w:t>
      </w:r>
    </w:p>
    <w:p w14:paraId="743D137C" w14:textId="77777777" w:rsidR="009E10D4" w:rsidRDefault="009E10D4" w:rsidP="009E10D4"/>
    <w:p w14:paraId="662172F5" w14:textId="77777777" w:rsidR="009E10D4" w:rsidRDefault="009E10D4" w:rsidP="009E10D4">
      <w:r>
        <w:t xml:space="preserve">However, in future it is recommended more specific address entry methods are used as no specific testing is occurring to the address information being entered, however, if the form next time was designed to accommodate a more specific address entry the possibility for the wrong format or incorrect information would be lowered. An example could be to split the address into different form elements such as house number, street name, suburb, city and postal code. </w:t>
      </w:r>
    </w:p>
    <w:p w14:paraId="2C440509" w14:textId="77777777" w:rsidR="009E10D4" w:rsidRDefault="009E10D4" w:rsidP="009E10D4"/>
    <w:p w14:paraId="4881F08D" w14:textId="77777777" w:rsidR="009E10D4" w:rsidRDefault="009E10D4" w:rsidP="009E10D4">
      <w:r>
        <w:t xml:space="preserve">Another recommendation that could be considered in later updates would be to add a search feature where users would be able to search for staff rather than manually browsing through the DataGridView which can be tedious and a waste of time the business may not have. Implementing a search bar will be beneficial to the business as the time that would have been wasted searching users manually from the DataGridView can be instead invested into other tasks around the office/business increasing the total efficiency of the business. Not to mention, including a search bar the navigation of the form is improved drastically leaving the user with a better overall experience. </w:t>
      </w:r>
    </w:p>
    <w:p w14:paraId="3BF63999" w14:textId="77777777" w:rsidR="009E10D4" w:rsidRDefault="009E10D4" w:rsidP="009E10D4"/>
    <w:p w14:paraId="0FCA1793" w14:textId="700C7D64" w:rsidR="00CB74BF" w:rsidRDefault="009E10D4" w:rsidP="009E10D4">
      <w:pPr>
        <w:rPr>
          <w:rFonts w:eastAsiaTheme="majorEastAsia"/>
          <w:highlight w:val="yellow"/>
        </w:rPr>
      </w:pPr>
      <w:r>
        <w:t>If these recommendations were considered and acted upon the forms functionality could be improved significantly, saving time for the business which could be spent elsewhere. Overall the form was well thought out with its linear based procedural design (to enter data go in a straight line from the top).</w:t>
      </w:r>
      <w:r w:rsidR="00CB74BF">
        <w:rPr>
          <w:highlight w:val="yellow"/>
        </w:rPr>
        <w:br w:type="page"/>
      </w:r>
    </w:p>
    <w:p w14:paraId="10540498" w14:textId="5D3C94E2" w:rsidR="000D4E05" w:rsidRDefault="00B85823" w:rsidP="00B85823">
      <w:pPr>
        <w:pStyle w:val="Heading2"/>
      </w:pPr>
      <w:bookmarkStart w:id="66" w:name="_Toc523361649"/>
      <w:r>
        <w:t>5.5</w:t>
      </w:r>
      <w:r w:rsidR="007E4E42">
        <w:t xml:space="preserve"> New Staff Form</w:t>
      </w:r>
      <w:bookmarkEnd w:id="66"/>
    </w:p>
    <w:p w14:paraId="4E69FB6C" w14:textId="4F62A2F4" w:rsidR="000D4E05" w:rsidRDefault="004756B1" w:rsidP="004756B1">
      <w:pPr>
        <w:pStyle w:val="Heading3"/>
      </w:pPr>
      <w:bookmarkStart w:id="67" w:name="_Toc523361650"/>
      <w:r>
        <w:t>5.5.1 DESIGN</w:t>
      </w:r>
      <w:bookmarkEnd w:id="67"/>
    </w:p>
    <w:p w14:paraId="16124575" w14:textId="4D658CD5" w:rsidR="004756B1" w:rsidRDefault="006D0250" w:rsidP="006D0250">
      <w:pPr>
        <w:jc w:val="center"/>
      </w:pPr>
      <w:r>
        <w:rPr>
          <w:noProof/>
        </w:rPr>
        <w:drawing>
          <wp:inline distT="0" distB="0" distL="0" distR="0" wp14:anchorId="4BD89AA0" wp14:editId="603B704D">
            <wp:extent cx="3914068" cy="356889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23956" cy="3577906"/>
                    </a:xfrm>
                    <a:prstGeom prst="rect">
                      <a:avLst/>
                    </a:prstGeom>
                  </pic:spPr>
                </pic:pic>
              </a:graphicData>
            </a:graphic>
          </wp:inline>
        </w:drawing>
      </w:r>
    </w:p>
    <w:p w14:paraId="3F138107" w14:textId="6CD1A9FE" w:rsidR="004756B1" w:rsidRDefault="004756B1" w:rsidP="004756B1">
      <w:pPr>
        <w:pStyle w:val="Heading3"/>
      </w:pPr>
      <w:bookmarkStart w:id="68" w:name="_Toc523361651"/>
      <w:r>
        <w:t>5.5.2 CODE</w:t>
      </w:r>
      <w:bookmarkEnd w:id="68"/>
    </w:p>
    <w:p w14:paraId="62A96C5D"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t>
      </w:r>
    </w:p>
    <w:p w14:paraId="18AF0A33"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Collections.Generic;</w:t>
      </w:r>
    </w:p>
    <w:p w14:paraId="0E26F4E9"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ComponentModel;</w:t>
      </w:r>
    </w:p>
    <w:p w14:paraId="078E52D5"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Data;</w:t>
      </w:r>
    </w:p>
    <w:p w14:paraId="7A0C7417"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Data.SqlClient;</w:t>
      </w:r>
    </w:p>
    <w:p w14:paraId="4ACE97D5"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Drawing;</w:t>
      </w:r>
    </w:p>
    <w:p w14:paraId="72A39B6B"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Linq;</w:t>
      </w:r>
    </w:p>
    <w:p w14:paraId="098E5E4C"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Text;</w:t>
      </w:r>
    </w:p>
    <w:p w14:paraId="35C437FE"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Threading.Tasks;</w:t>
      </w:r>
    </w:p>
    <w:p w14:paraId="43A4CF75"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indows.Forms;</w:t>
      </w:r>
    </w:p>
    <w:p w14:paraId="24B7A096" w14:textId="77777777" w:rsidR="00D71599" w:rsidRDefault="00D71599" w:rsidP="00D71599">
      <w:pPr>
        <w:autoSpaceDE w:val="0"/>
        <w:autoSpaceDN w:val="0"/>
        <w:adjustRightInd w:val="0"/>
        <w:rPr>
          <w:rFonts w:ascii="Consolas" w:hAnsi="Consolas" w:cs="Consolas"/>
          <w:color w:val="000000"/>
          <w:sz w:val="19"/>
          <w:szCs w:val="19"/>
        </w:rPr>
      </w:pPr>
    </w:p>
    <w:p w14:paraId="33984F3E"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MaximumTechnology</w:t>
      </w:r>
    </w:p>
    <w:p w14:paraId="7524D290"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20AEE4BC"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frmNewStaff</w:t>
      </w:r>
      <w:r>
        <w:rPr>
          <w:rFonts w:ascii="Consolas" w:hAnsi="Consolas" w:cs="Consolas"/>
          <w:color w:val="000000"/>
          <w:sz w:val="19"/>
          <w:szCs w:val="19"/>
        </w:rPr>
        <w:t xml:space="preserve"> : Form</w:t>
      </w:r>
    </w:p>
    <w:p w14:paraId="7089D50A"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2BECB2E"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 -1;</w:t>
      </w:r>
    </w:p>
    <w:p w14:paraId="1C8588F1"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frmNewStaff()</w:t>
      </w:r>
    </w:p>
    <w:p w14:paraId="49E34850"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F59F8D5"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InitializeComponent();</w:t>
      </w:r>
    </w:p>
    <w:p w14:paraId="29ABE011"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1BFBA1A" w14:textId="77777777" w:rsidR="00D71599" w:rsidRDefault="00D71599" w:rsidP="00D71599">
      <w:pPr>
        <w:autoSpaceDE w:val="0"/>
        <w:autoSpaceDN w:val="0"/>
        <w:adjustRightInd w:val="0"/>
        <w:rPr>
          <w:rFonts w:ascii="Consolas" w:hAnsi="Consolas" w:cs="Consolas"/>
          <w:color w:val="000000"/>
          <w:sz w:val="19"/>
          <w:szCs w:val="19"/>
        </w:rPr>
      </w:pPr>
    </w:p>
    <w:p w14:paraId="73534DAF"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rmNewStaff_Load(</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14:paraId="5DD83566"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A856997"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connetionString = </w:t>
      </w:r>
      <w:r>
        <w:rPr>
          <w:rFonts w:ascii="Consolas" w:hAnsi="Consolas" w:cs="Consolas"/>
          <w:color w:val="0000FF"/>
          <w:sz w:val="19"/>
          <w:szCs w:val="19"/>
        </w:rPr>
        <w:t>null</w:t>
      </w:r>
      <w:r>
        <w:rPr>
          <w:rFonts w:ascii="Consolas" w:hAnsi="Consolas" w:cs="Consolas"/>
          <w:color w:val="000000"/>
          <w:sz w:val="19"/>
          <w:szCs w:val="19"/>
        </w:rPr>
        <w:t>;</w:t>
      </w:r>
    </w:p>
    <w:p w14:paraId="7B309008"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nnection connection;</w:t>
      </w:r>
    </w:p>
    <w:p w14:paraId="11127C5E"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mmand command;</w:t>
      </w:r>
    </w:p>
    <w:p w14:paraId="0D39E690" w14:textId="2BEA1A1B"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ql = </w:t>
      </w:r>
      <w:r w:rsidR="006F603D" w:rsidRPr="003D65FF">
        <w:rPr>
          <w:sz w:val="10"/>
        </w:rPr>
        <w:t>[memes]</w:t>
      </w:r>
      <w:r>
        <w:rPr>
          <w:rFonts w:ascii="Consolas" w:hAnsi="Consolas" w:cs="Consolas"/>
          <w:color w:val="0000FF"/>
          <w:sz w:val="19"/>
          <w:szCs w:val="19"/>
        </w:rPr>
        <w:t>null</w:t>
      </w:r>
      <w:r>
        <w:rPr>
          <w:rFonts w:ascii="Consolas" w:hAnsi="Consolas" w:cs="Consolas"/>
          <w:color w:val="000000"/>
          <w:sz w:val="19"/>
          <w:szCs w:val="19"/>
        </w:rPr>
        <w:t>;</w:t>
      </w:r>
    </w:p>
    <w:p w14:paraId="014ECF93"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DataReader dataReader;</w:t>
      </w:r>
    </w:p>
    <w:p w14:paraId="477DE2CA"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tionString = </w:t>
      </w:r>
      <w:r>
        <w:rPr>
          <w:rFonts w:ascii="Consolas" w:hAnsi="Consolas" w:cs="Consolas"/>
          <w:color w:val="800000"/>
          <w:sz w:val="19"/>
          <w:szCs w:val="19"/>
        </w:rPr>
        <w:t>@"Server=localhost\sqlexpress; Initial Catalog = Maximum Technology; User ID = MaximumTech; Password = password"</w:t>
      </w:r>
      <w:r>
        <w:rPr>
          <w:rFonts w:ascii="Consolas" w:hAnsi="Consolas" w:cs="Consolas"/>
          <w:color w:val="000000"/>
          <w:sz w:val="19"/>
          <w:szCs w:val="19"/>
        </w:rPr>
        <w:t>;</w:t>
      </w:r>
    </w:p>
    <w:p w14:paraId="4372358D" w14:textId="77777777" w:rsidR="00D71599" w:rsidRDefault="00D71599" w:rsidP="00D71599">
      <w:pPr>
        <w:autoSpaceDE w:val="0"/>
        <w:autoSpaceDN w:val="0"/>
        <w:adjustRightInd w:val="0"/>
        <w:rPr>
          <w:rFonts w:ascii="Consolas" w:hAnsi="Consolas" w:cs="Consolas"/>
          <w:color w:val="000000"/>
          <w:sz w:val="19"/>
          <w:szCs w:val="19"/>
        </w:rPr>
      </w:pPr>
    </w:p>
    <w:p w14:paraId="0F7D432F" w14:textId="77777777" w:rsidR="00D71599" w:rsidRDefault="00D71599" w:rsidP="00D71599">
      <w:pPr>
        <w:autoSpaceDE w:val="0"/>
        <w:autoSpaceDN w:val="0"/>
        <w:adjustRightInd w:val="0"/>
        <w:rPr>
          <w:rFonts w:ascii="Consolas" w:hAnsi="Consolas" w:cs="Consolas"/>
          <w:color w:val="000000"/>
          <w:sz w:val="19"/>
          <w:szCs w:val="19"/>
        </w:rPr>
      </w:pPr>
    </w:p>
    <w:p w14:paraId="53871733" w14:textId="77777777" w:rsidR="00D71599" w:rsidRDefault="00D71599" w:rsidP="00D71599">
      <w:pPr>
        <w:autoSpaceDE w:val="0"/>
        <w:autoSpaceDN w:val="0"/>
        <w:adjustRightInd w:val="0"/>
        <w:rPr>
          <w:rFonts w:ascii="Consolas" w:hAnsi="Consolas" w:cs="Consolas"/>
          <w:color w:val="000000"/>
          <w:sz w:val="19"/>
          <w:szCs w:val="19"/>
        </w:rPr>
      </w:pPr>
    </w:p>
    <w:p w14:paraId="0091D10E"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SELECT AllUsers.Firstname, AllUsers.Lastname, AllUsers.UserID, AllUsers.Username FROM AllUsers WHERE UserID != ALL (SELECT ID FROM AllStaff);"</w:t>
      </w:r>
      <w:r>
        <w:rPr>
          <w:rFonts w:ascii="Consolas" w:hAnsi="Consolas" w:cs="Consolas"/>
          <w:color w:val="000000"/>
          <w:sz w:val="19"/>
          <w:szCs w:val="19"/>
        </w:rPr>
        <w:t>;</w:t>
      </w:r>
    </w:p>
    <w:p w14:paraId="750DAB2C"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SqlConnection(connetionString);</w:t>
      </w:r>
    </w:p>
    <w:p w14:paraId="286CB3D1"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6D3B2F77"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298E092"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Open();</w:t>
      </w:r>
    </w:p>
    <w:p w14:paraId="0DEBE9BA"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 = </w:t>
      </w:r>
      <w:r>
        <w:rPr>
          <w:rFonts w:ascii="Consolas" w:hAnsi="Consolas" w:cs="Consolas"/>
          <w:color w:val="0000FF"/>
          <w:sz w:val="19"/>
          <w:szCs w:val="19"/>
        </w:rPr>
        <w:t>new</w:t>
      </w:r>
      <w:r>
        <w:rPr>
          <w:rFonts w:ascii="Consolas" w:hAnsi="Consolas" w:cs="Consolas"/>
          <w:color w:val="000000"/>
          <w:sz w:val="19"/>
          <w:szCs w:val="19"/>
        </w:rPr>
        <w:t xml:space="preserve"> SqlCommand(sql, connection);</w:t>
      </w:r>
    </w:p>
    <w:p w14:paraId="2E725040"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 = command.ExecuteReader();</w:t>
      </w:r>
    </w:p>
    <w:p w14:paraId="727D6C42"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dataReader.Read())</w:t>
      </w:r>
    </w:p>
    <w:p w14:paraId="50AF04FB"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55EE553"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 xml:space="preserve">.dgvCustomers.Rows.Add(dataReader.GetValue(0).ToString() + </w:t>
      </w:r>
      <w:r>
        <w:rPr>
          <w:rFonts w:ascii="Consolas" w:hAnsi="Consolas" w:cs="Consolas"/>
          <w:color w:val="A31515"/>
          <w:sz w:val="19"/>
          <w:szCs w:val="19"/>
        </w:rPr>
        <w:t>" "</w:t>
      </w:r>
      <w:r>
        <w:rPr>
          <w:rFonts w:ascii="Consolas" w:hAnsi="Consolas" w:cs="Consolas"/>
          <w:color w:val="000000"/>
          <w:sz w:val="19"/>
          <w:szCs w:val="19"/>
        </w:rPr>
        <w:t xml:space="preserve"> + dataReader.GetValue(1).ToString(), dataReader.GetValue(2).ToString(), dataReader.GetValue(3).ToString());</w:t>
      </w:r>
    </w:p>
    <w:p w14:paraId="0490A0AF"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B7112E5"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Close();</w:t>
      </w:r>
    </w:p>
    <w:p w14:paraId="7BEEB34E"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Close();</w:t>
      </w:r>
    </w:p>
    <w:p w14:paraId="0F61A88E"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08C14BF"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Exception ex)</w:t>
      </w:r>
    </w:p>
    <w:p w14:paraId="0904AFF8"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3DF62A3"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Can not open connection to server. Error: "</w:t>
      </w:r>
      <w:r>
        <w:rPr>
          <w:rFonts w:ascii="Consolas" w:hAnsi="Consolas" w:cs="Consolas"/>
          <w:color w:val="000000"/>
          <w:sz w:val="19"/>
          <w:szCs w:val="19"/>
        </w:rPr>
        <w:t xml:space="preserve"> + ex);</w:t>
      </w:r>
    </w:p>
    <w:p w14:paraId="7BD7BAC3"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E24C9D8"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46038D1" w14:textId="77777777" w:rsidR="00D71599" w:rsidRDefault="00D71599" w:rsidP="00D71599">
      <w:pPr>
        <w:autoSpaceDE w:val="0"/>
        <w:autoSpaceDN w:val="0"/>
        <w:adjustRightInd w:val="0"/>
        <w:rPr>
          <w:rFonts w:ascii="Consolas" w:hAnsi="Consolas" w:cs="Consolas"/>
          <w:color w:val="000000"/>
          <w:sz w:val="19"/>
          <w:szCs w:val="19"/>
        </w:rPr>
      </w:pPr>
    </w:p>
    <w:p w14:paraId="7A705921"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dgvCustomers_CellClick(</w:t>
      </w:r>
      <w:r>
        <w:rPr>
          <w:rFonts w:ascii="Consolas" w:hAnsi="Consolas" w:cs="Consolas"/>
          <w:color w:val="0000FF"/>
          <w:sz w:val="19"/>
          <w:szCs w:val="19"/>
        </w:rPr>
        <w:t>object</w:t>
      </w:r>
      <w:r>
        <w:rPr>
          <w:rFonts w:ascii="Consolas" w:hAnsi="Consolas" w:cs="Consolas"/>
          <w:color w:val="000000"/>
          <w:sz w:val="19"/>
          <w:szCs w:val="19"/>
        </w:rPr>
        <w:t xml:space="preserve"> sender, DataGridViewCellEventArgs e)</w:t>
      </w:r>
    </w:p>
    <w:p w14:paraId="43183176"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22E5A0E"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owIndex &gt;= 0)</w:t>
      </w:r>
    </w:p>
    <w:p w14:paraId="17418AED"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87B76A5"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id = Convert.ToInt32(dgvCustomers.Rows[e.RowIndex].Cells[1].Value.ToString());</w:t>
      </w:r>
    </w:p>
    <w:p w14:paraId="43837BE5"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634E5DF"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6636225" w14:textId="77777777" w:rsidR="00D71599" w:rsidRDefault="00D71599" w:rsidP="00D71599">
      <w:pPr>
        <w:autoSpaceDE w:val="0"/>
        <w:autoSpaceDN w:val="0"/>
        <w:adjustRightInd w:val="0"/>
        <w:rPr>
          <w:rFonts w:ascii="Consolas" w:hAnsi="Consolas" w:cs="Consolas"/>
          <w:color w:val="000000"/>
          <w:sz w:val="19"/>
          <w:szCs w:val="19"/>
        </w:rPr>
      </w:pPr>
    </w:p>
    <w:p w14:paraId="3DB8FFE1"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btnCreateStaff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14:paraId="7D3D3DCA"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1787388"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d != -1)</w:t>
      </w:r>
    </w:p>
    <w:p w14:paraId="74F4F9B3"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51C4B4C"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umAccessLevel.Text != </w:t>
      </w:r>
      <w:r>
        <w:rPr>
          <w:rFonts w:ascii="Consolas" w:hAnsi="Consolas" w:cs="Consolas"/>
          <w:color w:val="A31515"/>
          <w:sz w:val="19"/>
          <w:szCs w:val="19"/>
        </w:rPr>
        <w:t>""</w:t>
      </w:r>
      <w:r>
        <w:rPr>
          <w:rFonts w:ascii="Consolas" w:hAnsi="Consolas" w:cs="Consolas"/>
          <w:color w:val="000000"/>
          <w:sz w:val="19"/>
          <w:szCs w:val="19"/>
        </w:rPr>
        <w:t xml:space="preserve"> &amp;&amp; txtPosition.Text != </w:t>
      </w:r>
      <w:r>
        <w:rPr>
          <w:rFonts w:ascii="Consolas" w:hAnsi="Consolas" w:cs="Consolas"/>
          <w:color w:val="A31515"/>
          <w:sz w:val="19"/>
          <w:szCs w:val="19"/>
        </w:rPr>
        <w:t>""</w:t>
      </w:r>
      <w:r>
        <w:rPr>
          <w:rFonts w:ascii="Consolas" w:hAnsi="Consolas" w:cs="Consolas"/>
          <w:color w:val="000000"/>
          <w:sz w:val="19"/>
          <w:szCs w:val="19"/>
        </w:rPr>
        <w:t xml:space="preserve"> &amp;&amp; comStatus.Text != </w:t>
      </w:r>
      <w:r>
        <w:rPr>
          <w:rFonts w:ascii="Consolas" w:hAnsi="Consolas" w:cs="Consolas"/>
          <w:color w:val="A31515"/>
          <w:sz w:val="19"/>
          <w:szCs w:val="19"/>
        </w:rPr>
        <w:t>""</w:t>
      </w:r>
      <w:r>
        <w:rPr>
          <w:rFonts w:ascii="Consolas" w:hAnsi="Consolas" w:cs="Consolas"/>
          <w:color w:val="000000"/>
          <w:sz w:val="19"/>
          <w:szCs w:val="19"/>
        </w:rPr>
        <w:t>)</w:t>
      </w:r>
    </w:p>
    <w:p w14:paraId="5981ABCD"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EA8C7CA"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0C0574F1"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863EBE3"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ql = </w:t>
      </w:r>
      <w:r>
        <w:rPr>
          <w:rFonts w:ascii="Consolas" w:hAnsi="Consolas" w:cs="Consolas"/>
          <w:color w:val="A31515"/>
          <w:sz w:val="19"/>
          <w:szCs w:val="19"/>
        </w:rPr>
        <w:t>"INSERT INTO AllStaff (DOB, Position, Status, AccessLevel, ID) VALUES ('"</w:t>
      </w:r>
      <w:r>
        <w:rPr>
          <w:rFonts w:ascii="Consolas" w:hAnsi="Consolas" w:cs="Consolas"/>
          <w:color w:val="000000"/>
          <w:sz w:val="19"/>
          <w:szCs w:val="19"/>
        </w:rPr>
        <w:t xml:space="preserve"> + calDOB.Value.Date.ToString(</w:t>
      </w:r>
      <w:r>
        <w:rPr>
          <w:rFonts w:ascii="Consolas" w:hAnsi="Consolas" w:cs="Consolas"/>
          <w:color w:val="A31515"/>
          <w:sz w:val="19"/>
          <w:szCs w:val="19"/>
        </w:rPr>
        <w:t>"yyyy/MM/dd"</w:t>
      </w:r>
      <w:r>
        <w:rPr>
          <w:rFonts w:ascii="Consolas" w:hAnsi="Consolas" w:cs="Consolas"/>
          <w:color w:val="000000"/>
          <w:sz w:val="19"/>
          <w:szCs w:val="19"/>
        </w:rPr>
        <w:t xml:space="preserve">) + </w:t>
      </w:r>
      <w:r>
        <w:rPr>
          <w:rFonts w:ascii="Consolas" w:hAnsi="Consolas" w:cs="Consolas"/>
          <w:color w:val="A31515"/>
          <w:sz w:val="19"/>
          <w:szCs w:val="19"/>
        </w:rPr>
        <w:t>"', '"</w:t>
      </w:r>
      <w:r>
        <w:rPr>
          <w:rFonts w:ascii="Consolas" w:hAnsi="Consolas" w:cs="Consolas"/>
          <w:color w:val="000000"/>
          <w:sz w:val="19"/>
          <w:szCs w:val="19"/>
        </w:rPr>
        <w:t xml:space="preserve"> + txtPosition.Text + </w:t>
      </w:r>
      <w:r>
        <w:rPr>
          <w:rFonts w:ascii="Consolas" w:hAnsi="Consolas" w:cs="Consolas"/>
          <w:color w:val="A31515"/>
          <w:sz w:val="19"/>
          <w:szCs w:val="19"/>
        </w:rPr>
        <w:t>"', '"</w:t>
      </w:r>
      <w:r>
        <w:rPr>
          <w:rFonts w:ascii="Consolas" w:hAnsi="Consolas" w:cs="Consolas"/>
          <w:color w:val="000000"/>
          <w:sz w:val="19"/>
          <w:szCs w:val="19"/>
        </w:rPr>
        <w:t xml:space="preserve"> + comStatus.Text + </w:t>
      </w:r>
      <w:r>
        <w:rPr>
          <w:rFonts w:ascii="Consolas" w:hAnsi="Consolas" w:cs="Consolas"/>
          <w:color w:val="A31515"/>
          <w:sz w:val="19"/>
          <w:szCs w:val="19"/>
        </w:rPr>
        <w:t>"', "</w:t>
      </w:r>
      <w:r>
        <w:rPr>
          <w:rFonts w:ascii="Consolas" w:hAnsi="Consolas" w:cs="Consolas"/>
          <w:color w:val="000000"/>
          <w:sz w:val="19"/>
          <w:szCs w:val="19"/>
        </w:rPr>
        <w:t xml:space="preserve"> + numAccessLevel.Text + </w:t>
      </w:r>
      <w:r>
        <w:rPr>
          <w:rFonts w:ascii="Consolas" w:hAnsi="Consolas" w:cs="Consolas"/>
          <w:color w:val="A31515"/>
          <w:sz w:val="19"/>
          <w:szCs w:val="19"/>
        </w:rPr>
        <w:t>", "</w:t>
      </w:r>
      <w:r>
        <w:rPr>
          <w:rFonts w:ascii="Consolas" w:hAnsi="Consolas" w:cs="Consolas"/>
          <w:color w:val="000000"/>
          <w:sz w:val="19"/>
          <w:szCs w:val="19"/>
        </w:rPr>
        <w:t xml:space="preserve"> + id + </w:t>
      </w:r>
      <w:r>
        <w:rPr>
          <w:rFonts w:ascii="Consolas" w:hAnsi="Consolas" w:cs="Consolas"/>
          <w:color w:val="A31515"/>
          <w:sz w:val="19"/>
          <w:szCs w:val="19"/>
        </w:rPr>
        <w:t>");"</w:t>
      </w:r>
      <w:r>
        <w:rPr>
          <w:rFonts w:ascii="Consolas" w:hAnsi="Consolas" w:cs="Consolas"/>
          <w:color w:val="000000"/>
          <w:sz w:val="19"/>
          <w:szCs w:val="19"/>
        </w:rPr>
        <w:t>;</w:t>
      </w:r>
    </w:p>
    <w:p w14:paraId="3C5D2EFE" w14:textId="77777777" w:rsidR="00D71599" w:rsidRDefault="00D71599" w:rsidP="00D71599">
      <w:pPr>
        <w:autoSpaceDE w:val="0"/>
        <w:autoSpaceDN w:val="0"/>
        <w:adjustRightInd w:val="0"/>
        <w:rPr>
          <w:rFonts w:ascii="Consolas" w:hAnsi="Consolas" w:cs="Consolas"/>
          <w:color w:val="000000"/>
          <w:sz w:val="19"/>
          <w:szCs w:val="19"/>
        </w:rPr>
      </w:pPr>
    </w:p>
    <w:p w14:paraId="5DE0A3B5"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connectionString = </w:t>
      </w:r>
      <w:r>
        <w:rPr>
          <w:rFonts w:ascii="Consolas" w:hAnsi="Consolas" w:cs="Consolas"/>
          <w:color w:val="0000FF"/>
          <w:sz w:val="19"/>
          <w:szCs w:val="19"/>
        </w:rPr>
        <w:t>null</w:t>
      </w:r>
      <w:r>
        <w:rPr>
          <w:rFonts w:ascii="Consolas" w:hAnsi="Consolas" w:cs="Consolas"/>
          <w:color w:val="000000"/>
          <w:sz w:val="19"/>
          <w:szCs w:val="19"/>
        </w:rPr>
        <w:t>;</w:t>
      </w:r>
    </w:p>
    <w:p w14:paraId="0DF54401"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nnection connection;</w:t>
      </w:r>
    </w:p>
    <w:p w14:paraId="153E8766"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mmand command;</w:t>
      </w:r>
    </w:p>
    <w:p w14:paraId="1ADD0DE7"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String = </w:t>
      </w:r>
      <w:r>
        <w:rPr>
          <w:rFonts w:ascii="Consolas" w:hAnsi="Consolas" w:cs="Consolas"/>
          <w:color w:val="800000"/>
          <w:sz w:val="19"/>
          <w:szCs w:val="19"/>
        </w:rPr>
        <w:t>@"Server=localhost\sqlexpress; Initial Catalog = Maximum Technology; User ID = MaximumTech; Password = password"</w:t>
      </w:r>
      <w:r>
        <w:rPr>
          <w:rFonts w:ascii="Consolas" w:hAnsi="Consolas" w:cs="Consolas"/>
          <w:color w:val="000000"/>
          <w:sz w:val="19"/>
          <w:szCs w:val="19"/>
        </w:rPr>
        <w:t>;</w:t>
      </w:r>
    </w:p>
    <w:p w14:paraId="2D6B1316"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SqlConnection(connectionString);</w:t>
      </w:r>
    </w:p>
    <w:p w14:paraId="7FC8075C" w14:textId="77777777" w:rsidR="00D71599" w:rsidRDefault="00D71599" w:rsidP="00D71599">
      <w:pPr>
        <w:autoSpaceDE w:val="0"/>
        <w:autoSpaceDN w:val="0"/>
        <w:adjustRightInd w:val="0"/>
        <w:rPr>
          <w:rFonts w:ascii="Consolas" w:hAnsi="Consolas" w:cs="Consolas"/>
          <w:color w:val="000000"/>
          <w:sz w:val="19"/>
          <w:szCs w:val="19"/>
        </w:rPr>
      </w:pPr>
    </w:p>
    <w:p w14:paraId="37CF427E"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Open();</w:t>
      </w:r>
    </w:p>
    <w:p w14:paraId="2536AF2C"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 = </w:t>
      </w:r>
      <w:r>
        <w:rPr>
          <w:rFonts w:ascii="Consolas" w:hAnsi="Consolas" w:cs="Consolas"/>
          <w:color w:val="0000FF"/>
          <w:sz w:val="19"/>
          <w:szCs w:val="19"/>
        </w:rPr>
        <w:t>new</w:t>
      </w:r>
      <w:r>
        <w:rPr>
          <w:rFonts w:ascii="Consolas" w:hAnsi="Consolas" w:cs="Consolas"/>
          <w:color w:val="000000"/>
          <w:sz w:val="19"/>
          <w:szCs w:val="19"/>
        </w:rPr>
        <w:t xml:space="preserve"> SqlCommand(sql, connection);</w:t>
      </w:r>
    </w:p>
    <w:p w14:paraId="3DEAE4D4"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ExecuteReader();</w:t>
      </w:r>
    </w:p>
    <w:p w14:paraId="77597B8B"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Close();</w:t>
      </w:r>
    </w:p>
    <w:p w14:paraId="3EE57E3B"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New staff member successfully created"</w:t>
      </w:r>
      <w:r>
        <w:rPr>
          <w:rFonts w:ascii="Consolas" w:hAnsi="Consolas" w:cs="Consolas"/>
          <w:color w:val="000000"/>
          <w:sz w:val="19"/>
          <w:szCs w:val="19"/>
        </w:rPr>
        <w:t>);</w:t>
      </w:r>
    </w:p>
    <w:p w14:paraId="0528654B"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lose();</w:t>
      </w:r>
    </w:p>
    <w:p w14:paraId="79C2A923"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BDF9B14"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Exception ex)</w:t>
      </w:r>
    </w:p>
    <w:p w14:paraId="0C4D0F62"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353D029"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We ran into a problem... Error: "</w:t>
      </w:r>
      <w:r>
        <w:rPr>
          <w:rFonts w:ascii="Consolas" w:hAnsi="Consolas" w:cs="Consolas"/>
          <w:color w:val="000000"/>
          <w:sz w:val="19"/>
          <w:szCs w:val="19"/>
        </w:rPr>
        <w:t xml:space="preserve"> + ex);</w:t>
      </w:r>
    </w:p>
    <w:p w14:paraId="41657928"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CE5B937"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3FF60FA"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3738232C"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FAA2C57"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Please ensure all fields are filled ina"</w:t>
      </w:r>
      <w:r>
        <w:rPr>
          <w:rFonts w:ascii="Consolas" w:hAnsi="Consolas" w:cs="Consolas"/>
          <w:color w:val="000000"/>
          <w:sz w:val="19"/>
          <w:szCs w:val="19"/>
        </w:rPr>
        <w:t>);</w:t>
      </w:r>
    </w:p>
    <w:p w14:paraId="3E74123F"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5ECD27B"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953791F"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425A7C31"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45B4D27"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Please select a user"</w:t>
      </w:r>
      <w:r>
        <w:rPr>
          <w:rFonts w:ascii="Consolas" w:hAnsi="Consolas" w:cs="Consolas"/>
          <w:color w:val="000000"/>
          <w:sz w:val="19"/>
          <w:szCs w:val="19"/>
        </w:rPr>
        <w:t>);</w:t>
      </w:r>
    </w:p>
    <w:p w14:paraId="5DAB937A"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A45A602"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CFE69C6"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72CC2F8" w14:textId="77777777" w:rsidR="00D71599" w:rsidRDefault="00D71599" w:rsidP="00D71599">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42736691" w14:textId="77777777" w:rsidR="004756B1" w:rsidRPr="004756B1" w:rsidRDefault="004756B1" w:rsidP="004756B1"/>
    <w:p w14:paraId="34429176" w14:textId="376B1868" w:rsidR="00701BA5" w:rsidRDefault="00701BA5" w:rsidP="00701BA5">
      <w:pPr>
        <w:pStyle w:val="Heading3"/>
      </w:pPr>
      <w:bookmarkStart w:id="69" w:name="_Toc523361652"/>
      <w:r>
        <w:t>5.5.3 Testing</w:t>
      </w:r>
      <w:bookmarkEnd w:id="69"/>
    </w:p>
    <w:tbl>
      <w:tblPr>
        <w:tblStyle w:val="TableGrid"/>
        <w:tblW w:w="0" w:type="auto"/>
        <w:tblLayout w:type="fixed"/>
        <w:tblLook w:val="04A0" w:firstRow="1" w:lastRow="0" w:firstColumn="1" w:lastColumn="0" w:noHBand="0" w:noVBand="1"/>
      </w:tblPr>
      <w:tblGrid>
        <w:gridCol w:w="704"/>
        <w:gridCol w:w="1276"/>
        <w:gridCol w:w="1701"/>
        <w:gridCol w:w="1843"/>
        <w:gridCol w:w="1984"/>
        <w:gridCol w:w="2075"/>
        <w:gridCol w:w="873"/>
      </w:tblGrid>
      <w:tr w:rsidR="00B120A9" w:rsidRPr="00B120A9" w14:paraId="2035A92C" w14:textId="77777777" w:rsidTr="001E0E92">
        <w:trPr>
          <w:trHeight w:val="300"/>
        </w:trPr>
        <w:tc>
          <w:tcPr>
            <w:tcW w:w="704" w:type="dxa"/>
            <w:hideMark/>
          </w:tcPr>
          <w:p w14:paraId="65EB1EFE" w14:textId="77777777" w:rsidR="00B120A9" w:rsidRPr="00B120A9" w:rsidRDefault="00B120A9">
            <w:pPr>
              <w:rPr>
                <w:b/>
                <w:bCs/>
              </w:rPr>
            </w:pPr>
            <w:r w:rsidRPr="00B120A9">
              <w:rPr>
                <w:b/>
                <w:bCs/>
              </w:rPr>
              <w:t>Test ID</w:t>
            </w:r>
          </w:p>
        </w:tc>
        <w:tc>
          <w:tcPr>
            <w:tcW w:w="1276" w:type="dxa"/>
            <w:hideMark/>
          </w:tcPr>
          <w:p w14:paraId="0810EE3D" w14:textId="77777777" w:rsidR="00B120A9" w:rsidRPr="00B120A9" w:rsidRDefault="00B120A9">
            <w:pPr>
              <w:rPr>
                <w:b/>
                <w:bCs/>
              </w:rPr>
            </w:pPr>
            <w:r w:rsidRPr="00B120A9">
              <w:rPr>
                <w:b/>
                <w:bCs/>
              </w:rPr>
              <w:t>Scenario</w:t>
            </w:r>
          </w:p>
        </w:tc>
        <w:tc>
          <w:tcPr>
            <w:tcW w:w="1701" w:type="dxa"/>
            <w:hideMark/>
          </w:tcPr>
          <w:p w14:paraId="0C904639" w14:textId="77777777" w:rsidR="00B120A9" w:rsidRPr="00B120A9" w:rsidRDefault="00B120A9">
            <w:pPr>
              <w:rPr>
                <w:b/>
                <w:bCs/>
              </w:rPr>
            </w:pPr>
            <w:r w:rsidRPr="00B120A9">
              <w:rPr>
                <w:b/>
                <w:bCs/>
              </w:rPr>
              <w:t>Expected result</w:t>
            </w:r>
          </w:p>
        </w:tc>
        <w:tc>
          <w:tcPr>
            <w:tcW w:w="1843" w:type="dxa"/>
            <w:hideMark/>
          </w:tcPr>
          <w:p w14:paraId="15E2A4B1" w14:textId="77777777" w:rsidR="00B120A9" w:rsidRPr="00B120A9" w:rsidRDefault="00B120A9">
            <w:pPr>
              <w:rPr>
                <w:b/>
                <w:bCs/>
              </w:rPr>
            </w:pPr>
            <w:r w:rsidRPr="00B120A9">
              <w:rPr>
                <w:b/>
                <w:bCs/>
              </w:rPr>
              <w:t>Actual Result</w:t>
            </w:r>
          </w:p>
        </w:tc>
        <w:tc>
          <w:tcPr>
            <w:tcW w:w="1984" w:type="dxa"/>
            <w:hideMark/>
          </w:tcPr>
          <w:p w14:paraId="32D4E5AE" w14:textId="77777777" w:rsidR="00B120A9" w:rsidRPr="00B120A9" w:rsidRDefault="00B120A9">
            <w:pPr>
              <w:rPr>
                <w:b/>
                <w:bCs/>
              </w:rPr>
            </w:pPr>
            <w:r w:rsidRPr="00B120A9">
              <w:rPr>
                <w:b/>
                <w:bCs/>
              </w:rPr>
              <w:t>Cause of error</w:t>
            </w:r>
          </w:p>
        </w:tc>
        <w:tc>
          <w:tcPr>
            <w:tcW w:w="2075" w:type="dxa"/>
            <w:hideMark/>
          </w:tcPr>
          <w:p w14:paraId="2C7C13B6" w14:textId="77777777" w:rsidR="00B120A9" w:rsidRPr="00B120A9" w:rsidRDefault="00B120A9">
            <w:pPr>
              <w:rPr>
                <w:b/>
                <w:bCs/>
              </w:rPr>
            </w:pPr>
            <w:r w:rsidRPr="00B120A9">
              <w:rPr>
                <w:b/>
                <w:bCs/>
              </w:rPr>
              <w:t>Fix</w:t>
            </w:r>
          </w:p>
        </w:tc>
        <w:tc>
          <w:tcPr>
            <w:tcW w:w="873" w:type="dxa"/>
            <w:hideMark/>
          </w:tcPr>
          <w:p w14:paraId="2F0CFC3E" w14:textId="77777777" w:rsidR="00B120A9" w:rsidRPr="00B120A9" w:rsidRDefault="00B120A9">
            <w:pPr>
              <w:rPr>
                <w:b/>
                <w:bCs/>
              </w:rPr>
            </w:pPr>
            <w:r w:rsidRPr="00B120A9">
              <w:rPr>
                <w:b/>
                <w:bCs/>
              </w:rPr>
              <w:t>Retest required?</w:t>
            </w:r>
          </w:p>
        </w:tc>
      </w:tr>
      <w:tr w:rsidR="00B120A9" w:rsidRPr="00B120A9" w14:paraId="49ABADF9" w14:textId="77777777" w:rsidTr="001E0E92">
        <w:trPr>
          <w:trHeight w:val="1560"/>
        </w:trPr>
        <w:tc>
          <w:tcPr>
            <w:tcW w:w="704" w:type="dxa"/>
            <w:hideMark/>
          </w:tcPr>
          <w:p w14:paraId="45A7BDDF" w14:textId="77777777" w:rsidR="00B120A9" w:rsidRPr="00B120A9" w:rsidRDefault="00B120A9" w:rsidP="00B120A9">
            <w:r w:rsidRPr="00B120A9">
              <w:t>1</w:t>
            </w:r>
          </w:p>
        </w:tc>
        <w:tc>
          <w:tcPr>
            <w:tcW w:w="1276" w:type="dxa"/>
            <w:hideMark/>
          </w:tcPr>
          <w:p w14:paraId="4F2BF964" w14:textId="77777777" w:rsidR="00B120A9" w:rsidRPr="00B120A9" w:rsidRDefault="00B120A9">
            <w:r w:rsidRPr="00B120A9">
              <w:t>User clicks create button once all fields have been field in and a user has been selected</w:t>
            </w:r>
          </w:p>
        </w:tc>
        <w:tc>
          <w:tcPr>
            <w:tcW w:w="1701" w:type="dxa"/>
            <w:hideMark/>
          </w:tcPr>
          <w:p w14:paraId="650B41F3" w14:textId="3885744C" w:rsidR="00B120A9" w:rsidRPr="00B120A9" w:rsidRDefault="00B120A9">
            <w:r w:rsidRPr="00B120A9">
              <w:t xml:space="preserve">Messagebox is shown </w:t>
            </w:r>
            <w:r w:rsidR="005F4E84" w:rsidRPr="00B120A9">
              <w:t>notifying</w:t>
            </w:r>
            <w:r w:rsidRPr="00B120A9">
              <w:t xml:space="preserve"> the user that the user was added to the database and the form closes</w:t>
            </w:r>
          </w:p>
        </w:tc>
        <w:tc>
          <w:tcPr>
            <w:tcW w:w="1843" w:type="dxa"/>
            <w:hideMark/>
          </w:tcPr>
          <w:p w14:paraId="7BEDF232" w14:textId="5F8FA0CA" w:rsidR="00B120A9" w:rsidRPr="00B120A9" w:rsidRDefault="00B120A9">
            <w:r w:rsidRPr="00B120A9">
              <w:t>S</w:t>
            </w:r>
            <w:r w:rsidR="005F4E84">
              <w:t>QL</w:t>
            </w:r>
            <w:r w:rsidRPr="00B120A9">
              <w:t xml:space="preserve"> error is returned "he conversion utility data type varchar to datetime produced a value out of range" </w:t>
            </w:r>
          </w:p>
        </w:tc>
        <w:tc>
          <w:tcPr>
            <w:tcW w:w="1984" w:type="dxa"/>
            <w:hideMark/>
          </w:tcPr>
          <w:p w14:paraId="72717015" w14:textId="77777777" w:rsidR="00B120A9" w:rsidRPr="00B120A9" w:rsidRDefault="00B120A9">
            <w:r w:rsidRPr="00B120A9">
              <w:t>calDOB.Value.ToShortDateString was being used to grab the date from calDOB. This means date is not formatted to SQL server standards</w:t>
            </w:r>
          </w:p>
        </w:tc>
        <w:tc>
          <w:tcPr>
            <w:tcW w:w="2075" w:type="dxa"/>
            <w:hideMark/>
          </w:tcPr>
          <w:p w14:paraId="04E5C2A7" w14:textId="77777777" w:rsidR="00B120A9" w:rsidRPr="00B120A9" w:rsidRDefault="00B120A9">
            <w:r w:rsidRPr="00B120A9">
              <w:t>Change old code to calDOB.Value.Date.ToString("yyyy/MM/dd")</w:t>
            </w:r>
          </w:p>
        </w:tc>
        <w:tc>
          <w:tcPr>
            <w:tcW w:w="873" w:type="dxa"/>
            <w:hideMark/>
          </w:tcPr>
          <w:p w14:paraId="7D693F3B" w14:textId="77777777" w:rsidR="00B120A9" w:rsidRPr="00B120A9" w:rsidRDefault="00B120A9">
            <w:r w:rsidRPr="00B120A9">
              <w:t>Yes</w:t>
            </w:r>
          </w:p>
        </w:tc>
      </w:tr>
      <w:tr w:rsidR="00B120A9" w:rsidRPr="00B120A9" w14:paraId="3741BCD7" w14:textId="77777777" w:rsidTr="001E0E92">
        <w:trPr>
          <w:trHeight w:val="1560"/>
        </w:trPr>
        <w:tc>
          <w:tcPr>
            <w:tcW w:w="704" w:type="dxa"/>
            <w:hideMark/>
          </w:tcPr>
          <w:p w14:paraId="5A3E06E4" w14:textId="77777777" w:rsidR="00B120A9" w:rsidRPr="00B120A9" w:rsidRDefault="00B120A9" w:rsidP="00B120A9">
            <w:r w:rsidRPr="00B120A9">
              <w:t>2</w:t>
            </w:r>
          </w:p>
        </w:tc>
        <w:tc>
          <w:tcPr>
            <w:tcW w:w="1276" w:type="dxa"/>
            <w:hideMark/>
          </w:tcPr>
          <w:p w14:paraId="189B4614" w14:textId="77777777" w:rsidR="00B120A9" w:rsidRPr="00B120A9" w:rsidRDefault="00B120A9">
            <w:r w:rsidRPr="00B120A9">
              <w:t>User clicks create button once all fields have been field in and a user has been selected</w:t>
            </w:r>
          </w:p>
        </w:tc>
        <w:tc>
          <w:tcPr>
            <w:tcW w:w="1701" w:type="dxa"/>
            <w:hideMark/>
          </w:tcPr>
          <w:p w14:paraId="17DC1A4D" w14:textId="4E5234BE" w:rsidR="00B120A9" w:rsidRPr="00B120A9" w:rsidRDefault="00B120A9">
            <w:r w:rsidRPr="00B120A9">
              <w:t xml:space="preserve">Messagebox is shown </w:t>
            </w:r>
            <w:r w:rsidR="005F4E84" w:rsidRPr="00B120A9">
              <w:t>notifying</w:t>
            </w:r>
            <w:r w:rsidRPr="00B120A9">
              <w:t xml:space="preserve"> the user that the user was added to the database and the form closes</w:t>
            </w:r>
          </w:p>
        </w:tc>
        <w:tc>
          <w:tcPr>
            <w:tcW w:w="1843" w:type="dxa"/>
            <w:hideMark/>
          </w:tcPr>
          <w:p w14:paraId="71E9B5D1" w14:textId="16348EFF" w:rsidR="00B120A9" w:rsidRPr="00B120A9" w:rsidRDefault="00B120A9">
            <w:r w:rsidRPr="00B120A9">
              <w:t xml:space="preserve">Messagebox is shown </w:t>
            </w:r>
            <w:r w:rsidR="005F4E84" w:rsidRPr="00B120A9">
              <w:t>notifying</w:t>
            </w:r>
            <w:r w:rsidRPr="00B120A9">
              <w:t xml:space="preserve"> the user that the user was added to the database and the form closes</w:t>
            </w:r>
          </w:p>
        </w:tc>
        <w:tc>
          <w:tcPr>
            <w:tcW w:w="1984" w:type="dxa"/>
            <w:hideMark/>
          </w:tcPr>
          <w:p w14:paraId="2DF0F575" w14:textId="77777777" w:rsidR="00B120A9" w:rsidRPr="00B120A9" w:rsidRDefault="00B120A9">
            <w:r w:rsidRPr="00B120A9">
              <w:t>N/A</w:t>
            </w:r>
          </w:p>
        </w:tc>
        <w:tc>
          <w:tcPr>
            <w:tcW w:w="2075" w:type="dxa"/>
            <w:hideMark/>
          </w:tcPr>
          <w:p w14:paraId="10055DF4" w14:textId="77777777" w:rsidR="00B120A9" w:rsidRPr="00B120A9" w:rsidRDefault="00B120A9">
            <w:r w:rsidRPr="00B120A9">
              <w:t>N/A</w:t>
            </w:r>
          </w:p>
        </w:tc>
        <w:tc>
          <w:tcPr>
            <w:tcW w:w="873" w:type="dxa"/>
            <w:hideMark/>
          </w:tcPr>
          <w:p w14:paraId="38F201F4" w14:textId="77777777" w:rsidR="00B120A9" w:rsidRPr="00B120A9" w:rsidRDefault="00B120A9">
            <w:r w:rsidRPr="00B120A9">
              <w:t>No</w:t>
            </w:r>
          </w:p>
        </w:tc>
      </w:tr>
      <w:tr w:rsidR="00B120A9" w:rsidRPr="00B120A9" w14:paraId="325ACC65" w14:textId="77777777" w:rsidTr="001E0E92">
        <w:trPr>
          <w:trHeight w:val="1303"/>
        </w:trPr>
        <w:tc>
          <w:tcPr>
            <w:tcW w:w="704" w:type="dxa"/>
            <w:hideMark/>
          </w:tcPr>
          <w:p w14:paraId="6FF65DB8" w14:textId="77777777" w:rsidR="00B120A9" w:rsidRPr="00B120A9" w:rsidRDefault="00B120A9" w:rsidP="00B120A9">
            <w:r w:rsidRPr="00B120A9">
              <w:t>3</w:t>
            </w:r>
          </w:p>
        </w:tc>
        <w:tc>
          <w:tcPr>
            <w:tcW w:w="1276" w:type="dxa"/>
            <w:hideMark/>
          </w:tcPr>
          <w:p w14:paraId="59763EF9" w14:textId="77777777" w:rsidR="00B120A9" w:rsidRPr="00B120A9" w:rsidRDefault="00B120A9">
            <w:r w:rsidRPr="00B120A9">
              <w:t>User clicks create button once when all fields are not filled in but a user has been selected</w:t>
            </w:r>
          </w:p>
        </w:tc>
        <w:tc>
          <w:tcPr>
            <w:tcW w:w="1701" w:type="dxa"/>
            <w:hideMark/>
          </w:tcPr>
          <w:p w14:paraId="285ABC49" w14:textId="655D28AC" w:rsidR="00B120A9" w:rsidRPr="00B120A9" w:rsidRDefault="00B120A9">
            <w:r w:rsidRPr="00B120A9">
              <w:t xml:space="preserve">Messagebox is shown </w:t>
            </w:r>
            <w:r w:rsidR="005F4E84" w:rsidRPr="00B120A9">
              <w:t>notifying</w:t>
            </w:r>
            <w:r w:rsidRPr="00B120A9">
              <w:t xml:space="preserve"> the user that not all fields were filled in </w:t>
            </w:r>
          </w:p>
        </w:tc>
        <w:tc>
          <w:tcPr>
            <w:tcW w:w="1843" w:type="dxa"/>
            <w:hideMark/>
          </w:tcPr>
          <w:p w14:paraId="3BF61097" w14:textId="69DB3AD2" w:rsidR="00B120A9" w:rsidRPr="00B120A9" w:rsidRDefault="00B120A9">
            <w:r w:rsidRPr="00B120A9">
              <w:t xml:space="preserve">Messagebox is shown </w:t>
            </w:r>
            <w:r w:rsidR="005F4E84" w:rsidRPr="00B120A9">
              <w:t>notifying</w:t>
            </w:r>
            <w:r w:rsidRPr="00B120A9">
              <w:t xml:space="preserve"> the user that not all fields were filled in </w:t>
            </w:r>
          </w:p>
        </w:tc>
        <w:tc>
          <w:tcPr>
            <w:tcW w:w="1984" w:type="dxa"/>
            <w:hideMark/>
          </w:tcPr>
          <w:p w14:paraId="69E7430D" w14:textId="77777777" w:rsidR="00B120A9" w:rsidRPr="00B120A9" w:rsidRDefault="00B120A9">
            <w:r w:rsidRPr="00B120A9">
              <w:t>N/A</w:t>
            </w:r>
          </w:p>
        </w:tc>
        <w:tc>
          <w:tcPr>
            <w:tcW w:w="2075" w:type="dxa"/>
            <w:hideMark/>
          </w:tcPr>
          <w:p w14:paraId="68042D86" w14:textId="77777777" w:rsidR="00B120A9" w:rsidRPr="00B120A9" w:rsidRDefault="00B120A9">
            <w:r w:rsidRPr="00B120A9">
              <w:t>N/A</w:t>
            </w:r>
          </w:p>
        </w:tc>
        <w:tc>
          <w:tcPr>
            <w:tcW w:w="873" w:type="dxa"/>
            <w:hideMark/>
          </w:tcPr>
          <w:p w14:paraId="03536BCA" w14:textId="77777777" w:rsidR="00B120A9" w:rsidRPr="00B120A9" w:rsidRDefault="00B120A9">
            <w:r w:rsidRPr="00B120A9">
              <w:t>No</w:t>
            </w:r>
          </w:p>
        </w:tc>
      </w:tr>
      <w:tr w:rsidR="00B120A9" w:rsidRPr="00B120A9" w14:paraId="792A1E00" w14:textId="77777777" w:rsidTr="001E0E92">
        <w:trPr>
          <w:trHeight w:val="1046"/>
        </w:trPr>
        <w:tc>
          <w:tcPr>
            <w:tcW w:w="704" w:type="dxa"/>
            <w:hideMark/>
          </w:tcPr>
          <w:p w14:paraId="60601862" w14:textId="77777777" w:rsidR="00B120A9" w:rsidRPr="00B120A9" w:rsidRDefault="00B120A9" w:rsidP="00B120A9">
            <w:r w:rsidRPr="00B120A9">
              <w:t>4</w:t>
            </w:r>
          </w:p>
        </w:tc>
        <w:tc>
          <w:tcPr>
            <w:tcW w:w="1276" w:type="dxa"/>
            <w:hideMark/>
          </w:tcPr>
          <w:p w14:paraId="61944257" w14:textId="77777777" w:rsidR="00B120A9" w:rsidRPr="00B120A9" w:rsidRDefault="00B120A9">
            <w:r w:rsidRPr="00B120A9">
              <w:t>User clicks create button once when no user has been selected</w:t>
            </w:r>
          </w:p>
        </w:tc>
        <w:tc>
          <w:tcPr>
            <w:tcW w:w="1701" w:type="dxa"/>
            <w:hideMark/>
          </w:tcPr>
          <w:p w14:paraId="0FC1DC2D" w14:textId="7BC2F459" w:rsidR="00B120A9" w:rsidRPr="00B120A9" w:rsidRDefault="00B120A9">
            <w:r w:rsidRPr="00B120A9">
              <w:t xml:space="preserve">Messagebox is shown </w:t>
            </w:r>
            <w:r w:rsidR="005F4E84" w:rsidRPr="00B120A9">
              <w:t>notifying</w:t>
            </w:r>
            <w:r w:rsidRPr="00B120A9">
              <w:t xml:space="preserve"> the user that a user has not been selected</w:t>
            </w:r>
          </w:p>
        </w:tc>
        <w:tc>
          <w:tcPr>
            <w:tcW w:w="1843" w:type="dxa"/>
            <w:hideMark/>
          </w:tcPr>
          <w:p w14:paraId="1B285249" w14:textId="018138F8" w:rsidR="00B120A9" w:rsidRPr="00B120A9" w:rsidRDefault="00B120A9">
            <w:r w:rsidRPr="00B120A9">
              <w:t xml:space="preserve">Messagebox is shown </w:t>
            </w:r>
            <w:r w:rsidR="005F4E84" w:rsidRPr="00B120A9">
              <w:t>notifying</w:t>
            </w:r>
            <w:r w:rsidRPr="00B120A9">
              <w:t xml:space="preserve"> the user that a user has not been selected</w:t>
            </w:r>
          </w:p>
        </w:tc>
        <w:tc>
          <w:tcPr>
            <w:tcW w:w="1984" w:type="dxa"/>
            <w:hideMark/>
          </w:tcPr>
          <w:p w14:paraId="74E98D3D" w14:textId="77777777" w:rsidR="00B120A9" w:rsidRPr="00B120A9" w:rsidRDefault="00B120A9">
            <w:r w:rsidRPr="00B120A9">
              <w:t>N/A</w:t>
            </w:r>
          </w:p>
        </w:tc>
        <w:tc>
          <w:tcPr>
            <w:tcW w:w="2075" w:type="dxa"/>
            <w:hideMark/>
          </w:tcPr>
          <w:p w14:paraId="3EDC4B61" w14:textId="77777777" w:rsidR="00B120A9" w:rsidRPr="00B120A9" w:rsidRDefault="00B120A9">
            <w:r w:rsidRPr="00B120A9">
              <w:t>N/A</w:t>
            </w:r>
          </w:p>
        </w:tc>
        <w:tc>
          <w:tcPr>
            <w:tcW w:w="873" w:type="dxa"/>
            <w:hideMark/>
          </w:tcPr>
          <w:p w14:paraId="2444A992" w14:textId="77777777" w:rsidR="00B120A9" w:rsidRPr="00B120A9" w:rsidRDefault="00B120A9">
            <w:r w:rsidRPr="00B120A9">
              <w:t>No</w:t>
            </w:r>
          </w:p>
        </w:tc>
      </w:tr>
      <w:tr w:rsidR="00B120A9" w:rsidRPr="00B120A9" w14:paraId="1AA9F824" w14:textId="77777777" w:rsidTr="001E0E92">
        <w:trPr>
          <w:trHeight w:val="1046"/>
        </w:trPr>
        <w:tc>
          <w:tcPr>
            <w:tcW w:w="704" w:type="dxa"/>
            <w:hideMark/>
          </w:tcPr>
          <w:p w14:paraId="5FCDEFA4" w14:textId="77777777" w:rsidR="00B120A9" w:rsidRPr="00B120A9" w:rsidRDefault="00B120A9" w:rsidP="00B120A9">
            <w:r w:rsidRPr="00B120A9">
              <w:t>5</w:t>
            </w:r>
          </w:p>
        </w:tc>
        <w:tc>
          <w:tcPr>
            <w:tcW w:w="1276" w:type="dxa"/>
            <w:hideMark/>
          </w:tcPr>
          <w:p w14:paraId="7A6F5A57" w14:textId="77777777" w:rsidR="00B120A9" w:rsidRPr="00B120A9" w:rsidRDefault="00B120A9">
            <w:r w:rsidRPr="00B120A9">
              <w:t>User clicks header row in DataGridView</w:t>
            </w:r>
          </w:p>
        </w:tc>
        <w:tc>
          <w:tcPr>
            <w:tcW w:w="1701" w:type="dxa"/>
            <w:hideMark/>
          </w:tcPr>
          <w:p w14:paraId="1CE9ADCC" w14:textId="77777777" w:rsidR="00B120A9" w:rsidRPr="00B120A9" w:rsidRDefault="00B120A9">
            <w:r w:rsidRPr="00B120A9">
              <w:t>Datagridview rows are ordered by that column header clicked</w:t>
            </w:r>
          </w:p>
        </w:tc>
        <w:tc>
          <w:tcPr>
            <w:tcW w:w="1843" w:type="dxa"/>
            <w:hideMark/>
          </w:tcPr>
          <w:p w14:paraId="4BBD3E0E" w14:textId="77777777" w:rsidR="00B120A9" w:rsidRPr="00B120A9" w:rsidRDefault="00B120A9">
            <w:r w:rsidRPr="00B120A9">
              <w:t>Datagridview rows are ordered by that column header clicked</w:t>
            </w:r>
          </w:p>
        </w:tc>
        <w:tc>
          <w:tcPr>
            <w:tcW w:w="1984" w:type="dxa"/>
            <w:hideMark/>
          </w:tcPr>
          <w:p w14:paraId="36027BD9" w14:textId="77777777" w:rsidR="00B120A9" w:rsidRPr="00B120A9" w:rsidRDefault="00B120A9">
            <w:r w:rsidRPr="00B120A9">
              <w:t>N/A</w:t>
            </w:r>
          </w:p>
        </w:tc>
        <w:tc>
          <w:tcPr>
            <w:tcW w:w="2075" w:type="dxa"/>
            <w:hideMark/>
          </w:tcPr>
          <w:p w14:paraId="185608BB" w14:textId="77777777" w:rsidR="00B120A9" w:rsidRPr="00B120A9" w:rsidRDefault="00B120A9">
            <w:r w:rsidRPr="00B120A9">
              <w:t>N/A</w:t>
            </w:r>
          </w:p>
        </w:tc>
        <w:tc>
          <w:tcPr>
            <w:tcW w:w="873" w:type="dxa"/>
            <w:hideMark/>
          </w:tcPr>
          <w:p w14:paraId="379999B1" w14:textId="77777777" w:rsidR="00B120A9" w:rsidRPr="00B120A9" w:rsidRDefault="00B120A9">
            <w:r w:rsidRPr="00B120A9">
              <w:t>No</w:t>
            </w:r>
          </w:p>
        </w:tc>
      </w:tr>
      <w:tr w:rsidR="00594938" w:rsidRPr="00B120A9" w14:paraId="23ED15E0" w14:textId="77777777" w:rsidTr="001E0E92">
        <w:trPr>
          <w:trHeight w:val="1046"/>
        </w:trPr>
        <w:tc>
          <w:tcPr>
            <w:tcW w:w="704" w:type="dxa"/>
          </w:tcPr>
          <w:p w14:paraId="78C81023" w14:textId="3871F2F3" w:rsidR="00594938" w:rsidRPr="00B120A9" w:rsidRDefault="00594938" w:rsidP="00594938">
            <w:r>
              <w:t>6</w:t>
            </w:r>
          </w:p>
        </w:tc>
        <w:tc>
          <w:tcPr>
            <w:tcW w:w="1276" w:type="dxa"/>
          </w:tcPr>
          <w:p w14:paraId="2E20039B" w14:textId="067F51DC" w:rsidR="00594938" w:rsidRPr="00B120A9" w:rsidRDefault="00594938" w:rsidP="00594938">
            <w:r>
              <w:t>User clicks on home button in right hand corner</w:t>
            </w:r>
          </w:p>
        </w:tc>
        <w:tc>
          <w:tcPr>
            <w:tcW w:w="1701" w:type="dxa"/>
          </w:tcPr>
          <w:p w14:paraId="1D371293" w14:textId="5D7407B0" w:rsidR="00594938" w:rsidRPr="00B120A9" w:rsidRDefault="00594938" w:rsidP="00594938">
            <w:r>
              <w:t>Form closes, and staff menu opens if user is a staff member, if user is not a staff member form closes and login opens</w:t>
            </w:r>
          </w:p>
        </w:tc>
        <w:tc>
          <w:tcPr>
            <w:tcW w:w="1843" w:type="dxa"/>
          </w:tcPr>
          <w:p w14:paraId="64D04CE5" w14:textId="4757CF91" w:rsidR="00594938" w:rsidRPr="00B120A9" w:rsidRDefault="00594938" w:rsidP="00594938">
            <w:r>
              <w:t>Form closes, and staff menu opens if user is a staff member, if user is not a staff member form closes and login opens</w:t>
            </w:r>
          </w:p>
        </w:tc>
        <w:tc>
          <w:tcPr>
            <w:tcW w:w="1984" w:type="dxa"/>
          </w:tcPr>
          <w:p w14:paraId="2622CF93" w14:textId="0EC2C558" w:rsidR="00594938" w:rsidRPr="00B120A9" w:rsidRDefault="00594938" w:rsidP="00594938">
            <w:r>
              <w:t>N/A</w:t>
            </w:r>
          </w:p>
        </w:tc>
        <w:tc>
          <w:tcPr>
            <w:tcW w:w="2075" w:type="dxa"/>
          </w:tcPr>
          <w:p w14:paraId="208200D6" w14:textId="61198860" w:rsidR="00594938" w:rsidRPr="00B120A9" w:rsidRDefault="00594938" w:rsidP="00594938">
            <w:r>
              <w:t>N/A</w:t>
            </w:r>
          </w:p>
        </w:tc>
        <w:tc>
          <w:tcPr>
            <w:tcW w:w="873" w:type="dxa"/>
          </w:tcPr>
          <w:p w14:paraId="3666E1B1" w14:textId="2B91A8B0" w:rsidR="00594938" w:rsidRPr="00B120A9" w:rsidRDefault="00594938" w:rsidP="00594938">
            <w:r>
              <w:t>No</w:t>
            </w:r>
          </w:p>
        </w:tc>
      </w:tr>
      <w:tr w:rsidR="00594938" w:rsidRPr="00B120A9" w14:paraId="66733CD7" w14:textId="77777777" w:rsidTr="001E0E92">
        <w:trPr>
          <w:trHeight w:val="1046"/>
        </w:trPr>
        <w:tc>
          <w:tcPr>
            <w:tcW w:w="704" w:type="dxa"/>
          </w:tcPr>
          <w:p w14:paraId="2F7856CD" w14:textId="48028B2B" w:rsidR="00594938" w:rsidRDefault="00594938" w:rsidP="00594938">
            <w:r>
              <w:t>7</w:t>
            </w:r>
          </w:p>
        </w:tc>
        <w:tc>
          <w:tcPr>
            <w:tcW w:w="1276" w:type="dxa"/>
          </w:tcPr>
          <w:p w14:paraId="36A6BF3B" w14:textId="75CA9CD4" w:rsidR="00594938" w:rsidRDefault="00594938" w:rsidP="00594938">
            <w:r>
              <w:t>User clicks on X button in right hand corner</w:t>
            </w:r>
          </w:p>
        </w:tc>
        <w:tc>
          <w:tcPr>
            <w:tcW w:w="1701" w:type="dxa"/>
          </w:tcPr>
          <w:p w14:paraId="3602FC39" w14:textId="78EF6F6B" w:rsidR="00594938" w:rsidRDefault="00594938" w:rsidP="00594938">
            <w:r>
              <w:t>Form closes, and staff menu opens if user is a staff member, if user is not a staff member form closes and login opens</w:t>
            </w:r>
          </w:p>
        </w:tc>
        <w:tc>
          <w:tcPr>
            <w:tcW w:w="1843" w:type="dxa"/>
          </w:tcPr>
          <w:p w14:paraId="2B92DC9E" w14:textId="14924633" w:rsidR="00594938" w:rsidRDefault="00594938" w:rsidP="00594938">
            <w:r>
              <w:t>Form closes, and staff menu opens if user is a staff member, if user is not a staff member form closes and login opens</w:t>
            </w:r>
          </w:p>
        </w:tc>
        <w:tc>
          <w:tcPr>
            <w:tcW w:w="1984" w:type="dxa"/>
          </w:tcPr>
          <w:p w14:paraId="3C265EEF" w14:textId="4A9BBC69" w:rsidR="00594938" w:rsidRDefault="00594938" w:rsidP="00594938">
            <w:r>
              <w:t>N/A</w:t>
            </w:r>
          </w:p>
        </w:tc>
        <w:tc>
          <w:tcPr>
            <w:tcW w:w="2075" w:type="dxa"/>
          </w:tcPr>
          <w:p w14:paraId="2714BFE2" w14:textId="5397F697" w:rsidR="00594938" w:rsidRDefault="00594938" w:rsidP="00594938">
            <w:r>
              <w:t>N/A</w:t>
            </w:r>
          </w:p>
        </w:tc>
        <w:tc>
          <w:tcPr>
            <w:tcW w:w="873" w:type="dxa"/>
          </w:tcPr>
          <w:p w14:paraId="6211F866" w14:textId="07DBCEA8" w:rsidR="00594938" w:rsidRDefault="00594938" w:rsidP="00594938">
            <w:r>
              <w:t>No</w:t>
            </w:r>
          </w:p>
        </w:tc>
      </w:tr>
    </w:tbl>
    <w:p w14:paraId="22942094" w14:textId="27B29C98" w:rsidR="00701BA5" w:rsidRDefault="00701BA5" w:rsidP="00701BA5"/>
    <w:p w14:paraId="0A2E29FF" w14:textId="31BF3A9C" w:rsidR="00701BA5" w:rsidRDefault="00701BA5" w:rsidP="00701BA5">
      <w:pPr>
        <w:pStyle w:val="Heading3"/>
      </w:pPr>
      <w:bookmarkStart w:id="70" w:name="_Toc523361653"/>
      <w:r>
        <w:t>5.5.4 SQL Queries</w:t>
      </w:r>
      <w:bookmarkEnd w:id="70"/>
    </w:p>
    <w:p w14:paraId="70E12534" w14:textId="54267711" w:rsidR="00C71D3C" w:rsidRDefault="00C71D3C" w:rsidP="00C71D3C">
      <w:pPr>
        <w:pStyle w:val="Heading4"/>
      </w:pPr>
      <w:r>
        <w:t>Query #1</w:t>
      </w:r>
    </w:p>
    <w:p w14:paraId="085D39EC" w14:textId="77777777" w:rsidR="00C71D3C" w:rsidRPr="007A101C" w:rsidRDefault="00C71D3C" w:rsidP="00C71D3C">
      <w:r>
        <w:t xml:space="preserve">Used for updating the DataGridView with users that are not staff. This query is using a subquery and an ALL statement to request only members who are not staff. </w:t>
      </w:r>
    </w:p>
    <w:p w14:paraId="7B83DA4A" w14:textId="46E52147" w:rsidR="00C71D3C" w:rsidRDefault="00C71D3C" w:rsidP="001317A5">
      <w:pPr>
        <w:rPr>
          <w:rFonts w:ascii="Consolas" w:hAnsi="Consolas"/>
          <w:color w:val="000000"/>
          <w:sz w:val="19"/>
          <w:szCs w:val="19"/>
        </w:rPr>
      </w:pPr>
      <w:r w:rsidRPr="001317A5">
        <w:rPr>
          <w:rFonts w:ascii="Consolas" w:hAnsi="Consolas"/>
          <w:color w:val="000000"/>
          <w:sz w:val="19"/>
          <w:szCs w:val="19"/>
        </w:rPr>
        <w:t xml:space="preserve">sql = </w:t>
      </w:r>
      <w:r w:rsidRPr="001317A5">
        <w:rPr>
          <w:rFonts w:ascii="Consolas" w:hAnsi="Consolas"/>
          <w:color w:val="941A1A" w:themeColor="accent6" w:themeShade="BF"/>
          <w:sz w:val="19"/>
          <w:szCs w:val="19"/>
        </w:rPr>
        <w:t>"SELECT AllUsers.Firstname, AllUsers.Lastname, AllUsers.UserID, AllUsers.Username FROM AllUsers WHERE UserID != ALL (SELECT ID FROM AllStaff);"</w:t>
      </w:r>
      <w:r w:rsidRPr="001317A5">
        <w:rPr>
          <w:rFonts w:ascii="Consolas" w:hAnsi="Consolas"/>
          <w:color w:val="000000"/>
          <w:sz w:val="19"/>
          <w:szCs w:val="19"/>
        </w:rPr>
        <w:t>;</w:t>
      </w:r>
    </w:p>
    <w:p w14:paraId="5F3A7190" w14:textId="77777777" w:rsidR="00BD6406" w:rsidRDefault="00BD6406" w:rsidP="001317A5">
      <w:pPr>
        <w:rPr>
          <w:rFonts w:ascii="Consolas" w:hAnsi="Consolas"/>
          <w:color w:val="000000"/>
          <w:sz w:val="19"/>
          <w:szCs w:val="19"/>
        </w:rPr>
      </w:pPr>
    </w:p>
    <w:p w14:paraId="44DF95DD" w14:textId="77777777" w:rsidR="00BD6406" w:rsidRPr="001317A5" w:rsidRDefault="00BD6406" w:rsidP="001317A5">
      <w:pPr>
        <w:rPr>
          <w:rFonts w:ascii="Consolas" w:hAnsi="Consolas"/>
          <w:color w:val="000000"/>
          <w:sz w:val="19"/>
          <w:szCs w:val="19"/>
        </w:rPr>
      </w:pPr>
      <w:r>
        <w:rPr>
          <w:noProof/>
        </w:rPr>
        <w:drawing>
          <wp:inline distT="0" distB="0" distL="0" distR="0" wp14:anchorId="3B90BDA5" wp14:editId="5121EAEF">
            <wp:extent cx="2833255" cy="939743"/>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46984" cy="944297"/>
                    </a:xfrm>
                    <a:prstGeom prst="rect">
                      <a:avLst/>
                    </a:prstGeom>
                  </pic:spPr>
                </pic:pic>
              </a:graphicData>
            </a:graphic>
          </wp:inline>
        </w:drawing>
      </w:r>
    </w:p>
    <w:p w14:paraId="7BA1E61E" w14:textId="77777777" w:rsidR="00C71D3C" w:rsidRDefault="00C71D3C" w:rsidP="00C71D3C"/>
    <w:p w14:paraId="0D0600BE" w14:textId="17A6CAFB" w:rsidR="00C71D3C" w:rsidRDefault="00D85039" w:rsidP="00C71D3C">
      <w:pPr>
        <w:pStyle w:val="Heading4"/>
      </w:pPr>
      <w:r>
        <w:t>Query #2</w:t>
      </w:r>
    </w:p>
    <w:p w14:paraId="3A57259B" w14:textId="77777777" w:rsidR="00C71D3C" w:rsidRDefault="00C71D3C" w:rsidP="00C71D3C">
      <w:r>
        <w:t>Used for converting a general user into a staff member account, by creating a new record that includes the users UserID and assigning them a StaffID automatically due to it being a primary key. The query also inserts new information for the user such as, date of birth, position, status and access level.</w:t>
      </w:r>
    </w:p>
    <w:p w14:paraId="3C4A8812" w14:textId="77777777" w:rsidR="00C71D3C" w:rsidRPr="0048754B" w:rsidRDefault="00C71D3C" w:rsidP="00C71D3C"/>
    <w:p w14:paraId="1252EF70" w14:textId="6B8305A2" w:rsidR="00C71D3C" w:rsidRDefault="00C71D3C" w:rsidP="00C71D3C">
      <w:pPr>
        <w:rPr>
          <w:rFonts w:ascii="Consolas" w:hAnsi="Consolas" w:cs="Consolas"/>
          <w:color w:val="000000"/>
          <w:sz w:val="19"/>
          <w:szCs w:val="19"/>
        </w:rPr>
      </w:pPr>
      <w:r>
        <w:rPr>
          <w:rFonts w:ascii="Consolas" w:hAnsi="Consolas" w:cs="Consolas"/>
          <w:color w:val="0000FF"/>
          <w:sz w:val="19"/>
          <w:szCs w:val="19"/>
        </w:rPr>
        <w:t>string</w:t>
      </w:r>
      <w:r>
        <w:rPr>
          <w:rFonts w:ascii="Consolas" w:hAnsi="Consolas" w:cs="Consolas"/>
          <w:color w:val="000000"/>
          <w:sz w:val="19"/>
          <w:szCs w:val="19"/>
        </w:rPr>
        <w:t xml:space="preserve"> sql = </w:t>
      </w:r>
      <w:r>
        <w:rPr>
          <w:rFonts w:ascii="Consolas" w:hAnsi="Consolas" w:cs="Consolas"/>
          <w:color w:val="A31515"/>
          <w:sz w:val="19"/>
          <w:szCs w:val="19"/>
        </w:rPr>
        <w:t>"INSERT INTO AllStaff (DOB, Position, Status, AccessLevel, ID) VALUES ('"</w:t>
      </w:r>
      <w:r>
        <w:rPr>
          <w:rFonts w:ascii="Consolas" w:hAnsi="Consolas" w:cs="Consolas"/>
          <w:color w:val="000000"/>
          <w:sz w:val="19"/>
          <w:szCs w:val="19"/>
        </w:rPr>
        <w:t xml:space="preserve"> + calDOB.Value.Date.ToString(</w:t>
      </w:r>
      <w:r>
        <w:rPr>
          <w:rFonts w:ascii="Consolas" w:hAnsi="Consolas" w:cs="Consolas"/>
          <w:color w:val="A31515"/>
          <w:sz w:val="19"/>
          <w:szCs w:val="19"/>
        </w:rPr>
        <w:t>"yyyy/MM/dd"</w:t>
      </w:r>
      <w:r>
        <w:rPr>
          <w:rFonts w:ascii="Consolas" w:hAnsi="Consolas" w:cs="Consolas"/>
          <w:color w:val="000000"/>
          <w:sz w:val="19"/>
          <w:szCs w:val="19"/>
        </w:rPr>
        <w:t xml:space="preserve">) + </w:t>
      </w:r>
      <w:r>
        <w:rPr>
          <w:rFonts w:ascii="Consolas" w:hAnsi="Consolas" w:cs="Consolas"/>
          <w:color w:val="A31515"/>
          <w:sz w:val="19"/>
          <w:szCs w:val="19"/>
        </w:rPr>
        <w:t>"', '"</w:t>
      </w:r>
      <w:r>
        <w:rPr>
          <w:rFonts w:ascii="Consolas" w:hAnsi="Consolas" w:cs="Consolas"/>
          <w:color w:val="000000"/>
          <w:sz w:val="19"/>
          <w:szCs w:val="19"/>
        </w:rPr>
        <w:t xml:space="preserve"> + txtPosition.Text + </w:t>
      </w:r>
      <w:r>
        <w:rPr>
          <w:rFonts w:ascii="Consolas" w:hAnsi="Consolas" w:cs="Consolas"/>
          <w:color w:val="A31515"/>
          <w:sz w:val="19"/>
          <w:szCs w:val="19"/>
        </w:rPr>
        <w:t>"', '"</w:t>
      </w:r>
      <w:r>
        <w:rPr>
          <w:rFonts w:ascii="Consolas" w:hAnsi="Consolas" w:cs="Consolas"/>
          <w:color w:val="000000"/>
          <w:sz w:val="19"/>
          <w:szCs w:val="19"/>
        </w:rPr>
        <w:t xml:space="preserve"> + comStatus.Text + </w:t>
      </w:r>
      <w:r>
        <w:rPr>
          <w:rFonts w:ascii="Consolas" w:hAnsi="Consolas" w:cs="Consolas"/>
          <w:color w:val="A31515"/>
          <w:sz w:val="19"/>
          <w:szCs w:val="19"/>
        </w:rPr>
        <w:t>"', "</w:t>
      </w:r>
      <w:r>
        <w:rPr>
          <w:rFonts w:ascii="Consolas" w:hAnsi="Consolas" w:cs="Consolas"/>
          <w:color w:val="000000"/>
          <w:sz w:val="19"/>
          <w:szCs w:val="19"/>
        </w:rPr>
        <w:t xml:space="preserve"> + numAccessLevel.Value + </w:t>
      </w:r>
      <w:r>
        <w:rPr>
          <w:rFonts w:ascii="Consolas" w:hAnsi="Consolas" w:cs="Consolas"/>
          <w:color w:val="A31515"/>
          <w:sz w:val="19"/>
          <w:szCs w:val="19"/>
        </w:rPr>
        <w:t>", "</w:t>
      </w:r>
      <w:r>
        <w:rPr>
          <w:rFonts w:ascii="Consolas" w:hAnsi="Consolas" w:cs="Consolas"/>
          <w:color w:val="000000"/>
          <w:sz w:val="19"/>
          <w:szCs w:val="19"/>
        </w:rPr>
        <w:t xml:space="preserve"> + id + </w:t>
      </w:r>
      <w:r>
        <w:rPr>
          <w:rFonts w:ascii="Consolas" w:hAnsi="Consolas" w:cs="Consolas"/>
          <w:color w:val="A31515"/>
          <w:sz w:val="19"/>
          <w:szCs w:val="19"/>
        </w:rPr>
        <w:t>");"</w:t>
      </w:r>
      <w:r>
        <w:rPr>
          <w:rFonts w:ascii="Consolas" w:hAnsi="Consolas" w:cs="Consolas"/>
          <w:color w:val="000000"/>
          <w:sz w:val="19"/>
          <w:szCs w:val="19"/>
        </w:rPr>
        <w:t>;</w:t>
      </w:r>
    </w:p>
    <w:p w14:paraId="10384300" w14:textId="308BFBF7" w:rsidR="00701BA5" w:rsidRDefault="00701BA5" w:rsidP="00701BA5"/>
    <w:p w14:paraId="1DF591A5" w14:textId="01F35C39" w:rsidR="00C71D3C" w:rsidRDefault="00C71D3C" w:rsidP="00701BA5"/>
    <w:p w14:paraId="1253CE9E" w14:textId="16EFA0AA" w:rsidR="001A7D7A" w:rsidRDefault="00701BA5" w:rsidP="00701BA5">
      <w:pPr>
        <w:pStyle w:val="Heading3"/>
      </w:pPr>
      <w:bookmarkStart w:id="71" w:name="_Toc523361654"/>
      <w:r>
        <w:t xml:space="preserve">5.5.5 </w:t>
      </w:r>
      <w:r w:rsidR="00A87E7E">
        <w:t>Evaluation</w:t>
      </w:r>
      <w:bookmarkEnd w:id="71"/>
    </w:p>
    <w:p w14:paraId="30A26B32" w14:textId="7082F37C" w:rsidR="003C34FE" w:rsidRDefault="00A3464E" w:rsidP="00140B2C">
      <w:pPr>
        <w:pStyle w:val="Heading4"/>
      </w:pPr>
      <w:r>
        <w:t xml:space="preserve">5.5.5.1 </w:t>
      </w:r>
      <w:r w:rsidR="003C34FE">
        <w:t>Testing and Programming</w:t>
      </w:r>
    </w:p>
    <w:p w14:paraId="6D323CE1" w14:textId="77777777" w:rsidR="00014D6D" w:rsidRDefault="00014D6D" w:rsidP="00014D6D">
      <w:r>
        <w:t xml:space="preserve">This form presented itself as a difficult form with the calendar presenting the most problems due to the formatting of the date and time with the same problems as the Manager Settings form. These problems are evident between test id 1 and test id 2 where the problem was solved. If this problem was not solved, problems with not being able to store the DOB of users could be detrimental to the business as it is a legal requirement that businesses know the age of their staff, so they can pay them accordingly. </w:t>
      </w:r>
    </w:p>
    <w:p w14:paraId="3B567328" w14:textId="77777777" w:rsidR="00014D6D" w:rsidRDefault="00014D6D" w:rsidP="00014D6D"/>
    <w:p w14:paraId="7E8CA343" w14:textId="77777777" w:rsidR="00014D6D" w:rsidRDefault="00014D6D" w:rsidP="00014D6D">
      <w:r>
        <w:t xml:space="preserve">The SQL in this form was applied well as subqueries were used to find information rather than using separate queries that would decrease the efficiency of the program. This way the efficiency of the form is increased as less SQL C# objects are needed in the physical program code. This decision will benefit the program positively as the hardware requirements needed are lower allowing the program to perform better. </w:t>
      </w:r>
    </w:p>
    <w:p w14:paraId="74604A75" w14:textId="77777777" w:rsidR="00014D6D" w:rsidRDefault="00014D6D" w:rsidP="00014D6D"/>
    <w:p w14:paraId="2D1553EE" w14:textId="77777777" w:rsidR="00014D6D" w:rsidRDefault="00014D6D" w:rsidP="00014D6D">
      <w:r>
        <w:t xml:space="preserve">It is recommended (similar to other forms) that in future, fewer SQL objects are used in favour for reusing the SQL objects that are reusable. As previously discussed, this would ensure that the form has the maximum efficiency possible creating a more reliable and easier to run program. </w:t>
      </w:r>
    </w:p>
    <w:p w14:paraId="26419AD1" w14:textId="77777777" w:rsidR="00014D6D" w:rsidRDefault="00014D6D" w:rsidP="00014D6D"/>
    <w:p w14:paraId="7C4A2367" w14:textId="65CBE562" w:rsidR="00AB63B7" w:rsidRDefault="00014D6D" w:rsidP="00014D6D">
      <w:r>
        <w:t>To summarise, the form performs what it is intended to do with all SQL queries working correctly and all known bugs being solved. Through the lengthy testing and programming stages, the programming has been refined with every iteration lowering the number of possible bugs or errors that could arise or exist. In future, if the recommendation to reuse SQL objects is implemented the form could become more efficient and provide a better overall experience to the form</w:t>
      </w:r>
      <w:r w:rsidR="00FE6995">
        <w:t>.</w:t>
      </w:r>
    </w:p>
    <w:p w14:paraId="387FBB5E" w14:textId="77777777" w:rsidR="00EB3DA0" w:rsidRDefault="00EB3DA0" w:rsidP="003C34FE">
      <w:pPr>
        <w:pStyle w:val="Heading4"/>
        <w:rPr>
          <w:rFonts w:asciiTheme="minorHAnsi" w:eastAsiaTheme="minorEastAsia" w:hAnsiTheme="minorHAnsi" w:cstheme="minorBidi"/>
          <w:i w:val="0"/>
          <w:iCs w:val="0"/>
          <w:sz w:val="21"/>
          <w:szCs w:val="21"/>
        </w:rPr>
      </w:pPr>
    </w:p>
    <w:p w14:paraId="5D60D627" w14:textId="5298519C" w:rsidR="00EB3DA0" w:rsidRDefault="00FE7F65" w:rsidP="003C34FE">
      <w:pPr>
        <w:pStyle w:val="Heading4"/>
      </w:pPr>
      <w:r>
        <w:t>5.5.5.2</w:t>
      </w:r>
      <w:r w:rsidR="004F1655">
        <w:t xml:space="preserve"> Design</w:t>
      </w:r>
    </w:p>
    <w:p w14:paraId="5949F0CD" w14:textId="20B65441" w:rsidR="002C728F" w:rsidRDefault="00EB3DA0" w:rsidP="00EB3DA0">
      <w:r>
        <w:t>Th</w:t>
      </w:r>
      <w:r w:rsidR="003B51C7">
        <w:t>e overall design for this form is good as it utili</w:t>
      </w:r>
      <w:r w:rsidR="00A2373D">
        <w:t xml:space="preserve">ses elements such as a </w:t>
      </w:r>
      <w:r w:rsidR="006213E9">
        <w:t>DateTime</w:t>
      </w:r>
      <w:r w:rsidR="00A2373D">
        <w:t xml:space="preserve"> picker to enhance the overall experience and make the software easier to</w:t>
      </w:r>
      <w:r w:rsidR="001413E4">
        <w:t xml:space="preserve"> use with little experience</w:t>
      </w:r>
      <w:r w:rsidR="00421E99">
        <w:t>. Furthe</w:t>
      </w:r>
      <w:r w:rsidR="002E419F">
        <w:t xml:space="preserve">rmore, the design of the form makes it incredibly easy to use as the order of steps </w:t>
      </w:r>
      <w:r w:rsidR="004A3E62">
        <w:t>starts at the top of the form (selecting a user) and finishes at the bottom of the form (submitting changes)</w:t>
      </w:r>
      <w:r w:rsidR="002C728F">
        <w:t xml:space="preserve">. </w:t>
      </w:r>
    </w:p>
    <w:p w14:paraId="34857556" w14:textId="77777777" w:rsidR="002C728F" w:rsidRDefault="002C728F" w:rsidP="00EB3DA0"/>
    <w:p w14:paraId="135812BC" w14:textId="45C3E84E" w:rsidR="0068283D" w:rsidRDefault="002C728F" w:rsidP="00EB3DA0">
      <w:r>
        <w:t>However, it is recommended next time that a search box is included somewher</w:t>
      </w:r>
      <w:r w:rsidR="00F62CE0">
        <w:t xml:space="preserve">e in order to search for members. </w:t>
      </w:r>
      <w:r w:rsidR="003D77EE">
        <w:t xml:space="preserve">Because this form does not have a way of manually filtering results, once users start </w:t>
      </w:r>
      <w:r w:rsidR="00C76B7D">
        <w:t>registering,</w:t>
      </w:r>
      <w:r w:rsidR="003D77EE">
        <w:t xml:space="preserve"> finding a specific user in the database could be tediou</w:t>
      </w:r>
      <w:r w:rsidR="00CC6509">
        <w:t>s as the</w:t>
      </w:r>
      <w:r w:rsidR="00C76B7D">
        <w:t xml:space="preserve"> user would be required t</w:t>
      </w:r>
      <w:r w:rsidR="004F7AEB">
        <w:t xml:space="preserve">o scroll through the DataGridView </w:t>
      </w:r>
      <w:r w:rsidR="0068283D">
        <w:t>looking for the specific user. If this recommendation was implemented</w:t>
      </w:r>
      <w:r w:rsidR="00CE4FAA">
        <w:t>, the businesses time could be spent better leading to a more efficient program and better business outcomes.</w:t>
      </w:r>
    </w:p>
    <w:p w14:paraId="07B3CBF6" w14:textId="17A444C2" w:rsidR="00964686" w:rsidRDefault="00964686" w:rsidP="00EB3DA0"/>
    <w:p w14:paraId="13EE7649" w14:textId="5EA2D80B" w:rsidR="00964686" w:rsidRDefault="00964686" w:rsidP="00EB3DA0">
      <w:r>
        <w:t xml:space="preserve">In </w:t>
      </w:r>
      <w:r w:rsidR="006A15E0">
        <w:t>general,</w:t>
      </w:r>
      <w:r>
        <w:t xml:space="preserve"> the forms design is well rounded as it is simple yet effective, however, it is critical that the recommendation mentioned is implemented as the amount of time saved the feature would create would be highly beneficial to the business</w:t>
      </w:r>
      <w:r w:rsidR="00393D00">
        <w:t xml:space="preserve">. </w:t>
      </w:r>
    </w:p>
    <w:p w14:paraId="0AE9B8A4" w14:textId="77777777" w:rsidR="006A15E0" w:rsidRDefault="006A15E0" w:rsidP="00EB3DA0"/>
    <w:p w14:paraId="2FB2A9E7" w14:textId="77777777" w:rsidR="0068283D" w:rsidRDefault="0068283D" w:rsidP="00EB3DA0"/>
    <w:p w14:paraId="26A3BF49" w14:textId="34D37816" w:rsidR="00AC7446" w:rsidRDefault="001A7D7A" w:rsidP="002A3323">
      <w:pPr>
        <w:pStyle w:val="Heading2"/>
      </w:pPr>
      <w:r>
        <w:br w:type="page"/>
      </w:r>
      <w:bookmarkStart w:id="72" w:name="_Toc523361655"/>
      <w:r w:rsidR="00AF0513">
        <w:t>5.6</w:t>
      </w:r>
      <w:r w:rsidR="00AC7446">
        <w:t xml:space="preserve"> Purchase Form</w:t>
      </w:r>
      <w:bookmarkEnd w:id="72"/>
    </w:p>
    <w:p w14:paraId="7D0E46E1" w14:textId="334B0054" w:rsidR="002D7614" w:rsidRDefault="00AC7446" w:rsidP="00EB5A3C">
      <w:pPr>
        <w:pStyle w:val="Heading3"/>
      </w:pPr>
      <w:bookmarkStart w:id="73" w:name="_Toc523361656"/>
      <w:r w:rsidRPr="00EB5A3C">
        <w:t xml:space="preserve">5.6.1 </w:t>
      </w:r>
      <w:r w:rsidR="00BE1A92" w:rsidRPr="00EB5A3C">
        <w:t>Design</w:t>
      </w:r>
      <w:bookmarkEnd w:id="73"/>
    </w:p>
    <w:p w14:paraId="404A315F" w14:textId="26387E3F" w:rsidR="00BE1A92" w:rsidRDefault="00EB5A3C" w:rsidP="00BA3CBF">
      <w:pPr>
        <w:tabs>
          <w:tab w:val="left" w:pos="978"/>
        </w:tabs>
      </w:pPr>
      <w:r>
        <w:rPr>
          <w:noProof/>
        </w:rPr>
        <w:drawing>
          <wp:inline distT="0" distB="0" distL="0" distR="0" wp14:anchorId="604FF35A" wp14:editId="3665E3C6">
            <wp:extent cx="6645910" cy="3922395"/>
            <wp:effectExtent l="0" t="0" r="2540" b="190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645910" cy="3922395"/>
                    </a:xfrm>
                    <a:prstGeom prst="rect">
                      <a:avLst/>
                    </a:prstGeom>
                  </pic:spPr>
                </pic:pic>
              </a:graphicData>
            </a:graphic>
          </wp:inline>
        </w:drawing>
      </w:r>
    </w:p>
    <w:p w14:paraId="716DBAD4" w14:textId="19A5537A" w:rsidR="00BA3CBF" w:rsidRDefault="00BA3CBF" w:rsidP="00BA3CBF">
      <w:pPr>
        <w:tabs>
          <w:tab w:val="left" w:pos="978"/>
        </w:tabs>
      </w:pPr>
    </w:p>
    <w:p w14:paraId="76802318" w14:textId="395C5162" w:rsidR="00BA3CBF" w:rsidRDefault="00846CE9" w:rsidP="00BA3CBF">
      <w:pPr>
        <w:tabs>
          <w:tab w:val="left" w:pos="978"/>
        </w:tabs>
      </w:pPr>
      <w:r>
        <w:rPr>
          <w:noProof/>
        </w:rPr>
        <w:drawing>
          <wp:inline distT="0" distB="0" distL="0" distR="0" wp14:anchorId="7D9EF94D" wp14:editId="25AAE3DC">
            <wp:extent cx="6645910" cy="3923665"/>
            <wp:effectExtent l="0" t="0" r="2540" b="63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645910" cy="3923665"/>
                    </a:xfrm>
                    <a:prstGeom prst="rect">
                      <a:avLst/>
                    </a:prstGeom>
                  </pic:spPr>
                </pic:pic>
              </a:graphicData>
            </a:graphic>
          </wp:inline>
        </w:drawing>
      </w:r>
    </w:p>
    <w:p w14:paraId="0514B809" w14:textId="77777777" w:rsidR="006714FA" w:rsidRDefault="006714FA" w:rsidP="00BE1A92">
      <w:pPr>
        <w:pStyle w:val="Heading3"/>
      </w:pPr>
    </w:p>
    <w:p w14:paraId="4C7EBBEF" w14:textId="1944F26B" w:rsidR="002422F9" w:rsidRDefault="00BE1A92" w:rsidP="00BE1A92">
      <w:pPr>
        <w:pStyle w:val="Heading3"/>
      </w:pPr>
      <w:bookmarkStart w:id="74" w:name="_Toc523361657"/>
      <w:r>
        <w:t>5.6.2</w:t>
      </w:r>
      <w:r w:rsidR="002422F9">
        <w:t xml:space="preserve"> Code</w:t>
      </w:r>
      <w:bookmarkEnd w:id="74"/>
    </w:p>
    <w:p w14:paraId="147D3F3F"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t>
      </w:r>
    </w:p>
    <w:p w14:paraId="23F017A0"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Collections.Generic;</w:t>
      </w:r>
    </w:p>
    <w:p w14:paraId="4CC71065"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ComponentModel;</w:t>
      </w:r>
    </w:p>
    <w:p w14:paraId="0BCCC02C"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Data;</w:t>
      </w:r>
    </w:p>
    <w:p w14:paraId="48F5046B"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Data.SqlClient;</w:t>
      </w:r>
    </w:p>
    <w:p w14:paraId="7AB74BB1"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Diagnostics;</w:t>
      </w:r>
    </w:p>
    <w:p w14:paraId="64DFC8CC"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Drawing;</w:t>
      </w:r>
    </w:p>
    <w:p w14:paraId="782731EB"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Linq;</w:t>
      </w:r>
    </w:p>
    <w:p w14:paraId="12B2EF39"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Text;</w:t>
      </w:r>
    </w:p>
    <w:p w14:paraId="75901214"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Threading.Tasks;</w:t>
      </w:r>
    </w:p>
    <w:p w14:paraId="33128832"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indows.Forms;</w:t>
      </w:r>
    </w:p>
    <w:p w14:paraId="68FFB49D" w14:textId="77777777" w:rsidR="00EC7FC6" w:rsidRDefault="00EC7FC6" w:rsidP="00EC7FC6">
      <w:pPr>
        <w:autoSpaceDE w:val="0"/>
        <w:autoSpaceDN w:val="0"/>
        <w:adjustRightInd w:val="0"/>
        <w:rPr>
          <w:rFonts w:ascii="Consolas" w:hAnsi="Consolas" w:cs="Consolas"/>
          <w:color w:val="000000"/>
          <w:sz w:val="19"/>
          <w:szCs w:val="19"/>
        </w:rPr>
      </w:pPr>
    </w:p>
    <w:p w14:paraId="34C0CBB2"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MaximumTechnology</w:t>
      </w:r>
    </w:p>
    <w:p w14:paraId="63532B47"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08B024CE"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frmPurchase</w:t>
      </w:r>
      <w:r>
        <w:rPr>
          <w:rFonts w:ascii="Consolas" w:hAnsi="Consolas" w:cs="Consolas"/>
          <w:color w:val="000000"/>
          <w:sz w:val="19"/>
          <w:szCs w:val="19"/>
        </w:rPr>
        <w:t xml:space="preserve"> : Form</w:t>
      </w:r>
    </w:p>
    <w:p w14:paraId="6880966D"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817B827"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temsAmount = 0;</w:t>
      </w:r>
    </w:p>
    <w:p w14:paraId="310080DE"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frmPurchase()</w:t>
      </w:r>
    </w:p>
    <w:p w14:paraId="7B5C902C"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913EBC9"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InitializeComponent();</w:t>
      </w:r>
    </w:p>
    <w:p w14:paraId="7C4944F9"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connetionString = </w:t>
      </w:r>
      <w:r>
        <w:rPr>
          <w:rFonts w:ascii="Consolas" w:hAnsi="Consolas" w:cs="Consolas"/>
          <w:color w:val="0000FF"/>
          <w:sz w:val="19"/>
          <w:szCs w:val="19"/>
        </w:rPr>
        <w:t>null</w:t>
      </w:r>
      <w:r>
        <w:rPr>
          <w:rFonts w:ascii="Consolas" w:hAnsi="Consolas" w:cs="Consolas"/>
          <w:color w:val="000000"/>
          <w:sz w:val="19"/>
          <w:szCs w:val="19"/>
        </w:rPr>
        <w:t>;</w:t>
      </w:r>
    </w:p>
    <w:p w14:paraId="21E80530"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nnection connection;</w:t>
      </w:r>
    </w:p>
    <w:p w14:paraId="5D1BB84F"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mmand command;</w:t>
      </w:r>
    </w:p>
    <w:p w14:paraId="0B7A9F8B"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ql = </w:t>
      </w:r>
      <w:r>
        <w:rPr>
          <w:rFonts w:ascii="Consolas" w:hAnsi="Consolas" w:cs="Consolas"/>
          <w:color w:val="0000FF"/>
          <w:sz w:val="19"/>
          <w:szCs w:val="19"/>
        </w:rPr>
        <w:t>null</w:t>
      </w:r>
      <w:r>
        <w:rPr>
          <w:rFonts w:ascii="Consolas" w:hAnsi="Consolas" w:cs="Consolas"/>
          <w:color w:val="000000"/>
          <w:sz w:val="19"/>
          <w:szCs w:val="19"/>
        </w:rPr>
        <w:t>;</w:t>
      </w:r>
    </w:p>
    <w:p w14:paraId="7A476019"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DataReader dataReader;</w:t>
      </w:r>
    </w:p>
    <w:p w14:paraId="1F3E9FA9"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tionString = </w:t>
      </w:r>
      <w:r>
        <w:rPr>
          <w:rFonts w:ascii="Consolas" w:hAnsi="Consolas" w:cs="Consolas"/>
          <w:color w:val="800000"/>
          <w:sz w:val="19"/>
          <w:szCs w:val="19"/>
        </w:rPr>
        <w:t>@"Server=localhost\sqlexpress; Initial Catalog = Maximum Technology; User ID = MaximumTech; Password = password"</w:t>
      </w:r>
      <w:r>
        <w:rPr>
          <w:rFonts w:ascii="Consolas" w:hAnsi="Consolas" w:cs="Consolas"/>
          <w:color w:val="000000"/>
          <w:sz w:val="19"/>
          <w:szCs w:val="19"/>
        </w:rPr>
        <w:t>;</w:t>
      </w:r>
    </w:p>
    <w:p w14:paraId="407FE48C"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SELECT InventoryID, Name, Description, Price, Model#, QTY FROM Inventory"</w:t>
      </w:r>
      <w:r>
        <w:rPr>
          <w:rFonts w:ascii="Consolas" w:hAnsi="Consolas" w:cs="Consolas"/>
          <w:color w:val="000000"/>
          <w:sz w:val="19"/>
          <w:szCs w:val="19"/>
        </w:rPr>
        <w:t>;</w:t>
      </w:r>
    </w:p>
    <w:p w14:paraId="056F93A6"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SqlConnection(connetionString);</w:t>
      </w:r>
    </w:p>
    <w:p w14:paraId="247FF10B"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5B4EED24"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DEC561E"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Open();</w:t>
      </w:r>
    </w:p>
    <w:p w14:paraId="6EB0A725"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 = </w:t>
      </w:r>
      <w:r>
        <w:rPr>
          <w:rFonts w:ascii="Consolas" w:hAnsi="Consolas" w:cs="Consolas"/>
          <w:color w:val="0000FF"/>
          <w:sz w:val="19"/>
          <w:szCs w:val="19"/>
        </w:rPr>
        <w:t>new</w:t>
      </w:r>
      <w:r>
        <w:rPr>
          <w:rFonts w:ascii="Consolas" w:hAnsi="Consolas" w:cs="Consolas"/>
          <w:color w:val="000000"/>
          <w:sz w:val="19"/>
          <w:szCs w:val="19"/>
        </w:rPr>
        <w:t xml:space="preserve"> SqlCommand(sql, connection);</w:t>
      </w:r>
    </w:p>
    <w:p w14:paraId="0A09262A"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 = command.ExecuteReader();</w:t>
      </w:r>
    </w:p>
    <w:p w14:paraId="1C09C624"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dataReader.Read())</w:t>
      </w:r>
    </w:p>
    <w:p w14:paraId="3E03255A"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9BCB21C"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gvInventory.Rows.Add(dataReader.GetValue(0), dataReader.GetValue(1), dataReader.GetValue(2), dataReader.GetValue(3), dataReader.GetValue(4), dataReader.GetValue(5));</w:t>
      </w:r>
    </w:p>
    <w:p w14:paraId="7709896D"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3EA0FB6"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Close();</w:t>
      </w:r>
    </w:p>
    <w:p w14:paraId="05698F5D"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Dispose();</w:t>
      </w:r>
    </w:p>
    <w:p w14:paraId="3DAD98E2"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Close();</w:t>
      </w:r>
    </w:p>
    <w:p w14:paraId="47CEF57C"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9AC78A6"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p>
    <w:p w14:paraId="189D7A02"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C5E624F" w14:textId="4E33F44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Cannot open connection! "</w:t>
      </w:r>
      <w:r>
        <w:rPr>
          <w:rFonts w:ascii="Consolas" w:hAnsi="Consolas" w:cs="Consolas"/>
          <w:color w:val="000000"/>
          <w:sz w:val="19"/>
          <w:szCs w:val="19"/>
        </w:rPr>
        <w:t>);</w:t>
      </w:r>
    </w:p>
    <w:p w14:paraId="7BEE6AC1"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4826A46"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A33B229" w14:textId="77777777" w:rsidR="00EC7FC6" w:rsidRDefault="00EC7FC6" w:rsidP="00EC7FC6">
      <w:pPr>
        <w:autoSpaceDE w:val="0"/>
        <w:autoSpaceDN w:val="0"/>
        <w:adjustRightInd w:val="0"/>
        <w:rPr>
          <w:rFonts w:ascii="Consolas" w:hAnsi="Consolas" w:cs="Consolas"/>
          <w:color w:val="000000"/>
          <w:sz w:val="19"/>
          <w:szCs w:val="19"/>
        </w:rPr>
      </w:pPr>
    </w:p>
    <w:p w14:paraId="4C46813F"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rmPurchase_FormClosed(</w:t>
      </w:r>
      <w:r>
        <w:rPr>
          <w:rFonts w:ascii="Consolas" w:hAnsi="Consolas" w:cs="Consolas"/>
          <w:color w:val="0000FF"/>
          <w:sz w:val="19"/>
          <w:szCs w:val="19"/>
        </w:rPr>
        <w:t>object</w:t>
      </w:r>
      <w:r>
        <w:rPr>
          <w:rFonts w:ascii="Consolas" w:hAnsi="Consolas" w:cs="Consolas"/>
          <w:color w:val="000000"/>
          <w:sz w:val="19"/>
          <w:szCs w:val="19"/>
        </w:rPr>
        <w:t xml:space="preserve"> sender, FormClosedEventArgs e)</w:t>
      </w:r>
    </w:p>
    <w:p w14:paraId="47D92A20"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131D81A"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exit();</w:t>
      </w:r>
    </w:p>
    <w:p w14:paraId="203C4C6B"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44C58CC" w14:textId="77777777" w:rsidR="00EC7FC6" w:rsidRDefault="00EC7FC6" w:rsidP="00EC7FC6">
      <w:pPr>
        <w:autoSpaceDE w:val="0"/>
        <w:autoSpaceDN w:val="0"/>
        <w:adjustRightInd w:val="0"/>
        <w:rPr>
          <w:rFonts w:ascii="Consolas" w:hAnsi="Consolas" w:cs="Consolas"/>
          <w:color w:val="000000"/>
          <w:sz w:val="19"/>
          <w:szCs w:val="19"/>
        </w:rPr>
      </w:pPr>
    </w:p>
    <w:p w14:paraId="3FF75F3A"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icLogout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14:paraId="100D1B1A"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1D55E8E"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Hide();</w:t>
      </w:r>
    </w:p>
    <w:p w14:paraId="51994A92"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exit();</w:t>
      </w:r>
    </w:p>
    <w:p w14:paraId="00CEACD8"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3C979DE" w14:textId="77777777" w:rsidR="00EC7FC6" w:rsidRDefault="00EC7FC6" w:rsidP="00EC7FC6">
      <w:pPr>
        <w:autoSpaceDE w:val="0"/>
        <w:autoSpaceDN w:val="0"/>
        <w:adjustRightInd w:val="0"/>
        <w:rPr>
          <w:rFonts w:ascii="Consolas" w:hAnsi="Consolas" w:cs="Consolas"/>
          <w:color w:val="000000"/>
          <w:sz w:val="19"/>
          <w:szCs w:val="19"/>
        </w:rPr>
      </w:pPr>
    </w:p>
    <w:p w14:paraId="3354F13F"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exit()</w:t>
      </w:r>
    </w:p>
    <w:p w14:paraId="5CB7DAAF"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44D5723"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GlobalVariables.cart.Clear();</w:t>
      </w:r>
    </w:p>
    <w:p w14:paraId="7614968E"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GlobalVariables.cartPrice = 0;</w:t>
      </w:r>
    </w:p>
    <w:p w14:paraId="0EE0B24F"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User.isStaff == </w:t>
      </w:r>
      <w:r>
        <w:rPr>
          <w:rFonts w:ascii="Consolas" w:hAnsi="Consolas" w:cs="Consolas"/>
          <w:color w:val="0000FF"/>
          <w:sz w:val="19"/>
          <w:szCs w:val="19"/>
        </w:rPr>
        <w:t>true</w:t>
      </w:r>
      <w:r>
        <w:rPr>
          <w:rFonts w:ascii="Consolas" w:hAnsi="Consolas" w:cs="Consolas"/>
          <w:color w:val="000000"/>
          <w:sz w:val="19"/>
          <w:szCs w:val="19"/>
        </w:rPr>
        <w:t>)</w:t>
      </w:r>
    </w:p>
    <w:p w14:paraId="5D2549C1"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A8B4EC5"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StaffMenu frm = </w:t>
      </w:r>
      <w:r>
        <w:rPr>
          <w:rFonts w:ascii="Consolas" w:hAnsi="Consolas" w:cs="Consolas"/>
          <w:color w:val="0000FF"/>
          <w:sz w:val="19"/>
          <w:szCs w:val="19"/>
        </w:rPr>
        <w:t>new</w:t>
      </w:r>
      <w:r>
        <w:rPr>
          <w:rFonts w:ascii="Consolas" w:hAnsi="Consolas" w:cs="Consolas"/>
          <w:color w:val="000000"/>
          <w:sz w:val="19"/>
          <w:szCs w:val="19"/>
        </w:rPr>
        <w:t xml:space="preserve"> frmStaffMenu();</w:t>
      </w:r>
    </w:p>
    <w:p w14:paraId="4D59DDB7"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Show();</w:t>
      </w:r>
    </w:p>
    <w:p w14:paraId="0B9BA2F4"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CC72C93"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3005FD9D"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0DF2D66"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Process.Start(Environment.CurrentDirectory.ToString() + </w:t>
      </w:r>
      <w:r>
        <w:rPr>
          <w:rFonts w:ascii="Consolas" w:hAnsi="Consolas" w:cs="Consolas"/>
          <w:color w:val="800000"/>
          <w:sz w:val="19"/>
          <w:szCs w:val="19"/>
        </w:rPr>
        <w:t>@"\MaximumTechnology.exe"</w:t>
      </w:r>
      <w:r>
        <w:rPr>
          <w:rFonts w:ascii="Consolas" w:hAnsi="Consolas" w:cs="Consolas"/>
          <w:color w:val="000000"/>
          <w:sz w:val="19"/>
          <w:szCs w:val="19"/>
        </w:rPr>
        <w:t>);</w:t>
      </w:r>
    </w:p>
    <w:p w14:paraId="3CDD9931"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Environment.Exit(0);</w:t>
      </w:r>
    </w:p>
    <w:p w14:paraId="1C4ABF73"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A9F5FA9"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F25E223" w14:textId="77777777" w:rsidR="00EC7FC6" w:rsidRDefault="00EC7FC6" w:rsidP="00EC7FC6">
      <w:pPr>
        <w:autoSpaceDE w:val="0"/>
        <w:autoSpaceDN w:val="0"/>
        <w:adjustRightInd w:val="0"/>
        <w:rPr>
          <w:rFonts w:ascii="Consolas" w:hAnsi="Consolas" w:cs="Consolas"/>
          <w:color w:val="000000"/>
          <w:sz w:val="19"/>
          <w:szCs w:val="19"/>
        </w:rPr>
      </w:pPr>
    </w:p>
    <w:p w14:paraId="7B612969"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dgvInventory_CellContentClick(</w:t>
      </w:r>
      <w:r>
        <w:rPr>
          <w:rFonts w:ascii="Consolas" w:hAnsi="Consolas" w:cs="Consolas"/>
          <w:color w:val="0000FF"/>
          <w:sz w:val="19"/>
          <w:szCs w:val="19"/>
        </w:rPr>
        <w:t>object</w:t>
      </w:r>
      <w:r>
        <w:rPr>
          <w:rFonts w:ascii="Consolas" w:hAnsi="Consolas" w:cs="Consolas"/>
          <w:color w:val="000000"/>
          <w:sz w:val="19"/>
          <w:szCs w:val="19"/>
        </w:rPr>
        <w:t xml:space="preserve"> sender, DataGridViewCellEventArgs e)</w:t>
      </w:r>
    </w:p>
    <w:p w14:paraId="597E9309"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7DB9DB4"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6F3DEFA2"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61F139C"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onvert.ToInt32(dgvInventory.Rows[e.RowIndex].Cells[5].Value) &gt; 0)</w:t>
      </w:r>
    </w:p>
    <w:p w14:paraId="614027F4"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549A523"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owIndex &gt;= 0)</w:t>
      </w:r>
    </w:p>
    <w:p w14:paraId="25512654"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5382CAC" w14:textId="77777777" w:rsidR="00EC7FC6" w:rsidRDefault="00EC7FC6" w:rsidP="00EC7FC6">
      <w:pPr>
        <w:autoSpaceDE w:val="0"/>
        <w:autoSpaceDN w:val="0"/>
        <w:adjustRightInd w:val="0"/>
        <w:rPr>
          <w:rFonts w:ascii="Consolas" w:hAnsi="Consolas" w:cs="Consolas"/>
          <w:color w:val="000000"/>
          <w:sz w:val="19"/>
          <w:szCs w:val="19"/>
        </w:rPr>
      </w:pPr>
    </w:p>
    <w:p w14:paraId="47169940"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ql = </w:t>
      </w:r>
      <w:r>
        <w:rPr>
          <w:rFonts w:ascii="Consolas" w:hAnsi="Consolas" w:cs="Consolas"/>
          <w:color w:val="A31515"/>
          <w:sz w:val="19"/>
          <w:szCs w:val="19"/>
        </w:rPr>
        <w:t>"SELECT InventoryID, GST FROM Inventory WHERE InventoryID='"</w:t>
      </w:r>
      <w:r>
        <w:rPr>
          <w:rFonts w:ascii="Consolas" w:hAnsi="Consolas" w:cs="Consolas"/>
          <w:color w:val="000000"/>
          <w:sz w:val="19"/>
          <w:szCs w:val="19"/>
        </w:rPr>
        <w:t xml:space="preserve"> + dgvInventory.Rows[e.RowIndex].Cells[0].Value.ToString() + </w:t>
      </w:r>
      <w:r>
        <w:rPr>
          <w:rFonts w:ascii="Consolas" w:hAnsi="Consolas" w:cs="Consolas"/>
          <w:color w:val="A31515"/>
          <w:sz w:val="19"/>
          <w:szCs w:val="19"/>
        </w:rPr>
        <w:t>"';"</w:t>
      </w:r>
      <w:r>
        <w:rPr>
          <w:rFonts w:ascii="Consolas" w:hAnsi="Consolas" w:cs="Consolas"/>
          <w:color w:val="000000"/>
          <w:sz w:val="19"/>
          <w:szCs w:val="19"/>
        </w:rPr>
        <w:t>;</w:t>
      </w:r>
    </w:p>
    <w:p w14:paraId="49021320" w14:textId="77777777" w:rsidR="00EC7FC6" w:rsidRDefault="00EC7FC6" w:rsidP="00EC7FC6">
      <w:pPr>
        <w:autoSpaceDE w:val="0"/>
        <w:autoSpaceDN w:val="0"/>
        <w:adjustRightInd w:val="0"/>
        <w:rPr>
          <w:rFonts w:ascii="Consolas" w:hAnsi="Consolas" w:cs="Consolas"/>
          <w:color w:val="000000"/>
          <w:sz w:val="19"/>
          <w:szCs w:val="19"/>
        </w:rPr>
      </w:pPr>
    </w:p>
    <w:p w14:paraId="6FA49B86"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nnection connection;</w:t>
      </w:r>
    </w:p>
    <w:p w14:paraId="18EF48E9"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mmand command;</w:t>
      </w:r>
    </w:p>
    <w:p w14:paraId="2ECCD568"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DataReader dataReader;</w:t>
      </w:r>
    </w:p>
    <w:p w14:paraId="0323CA8E"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connetionString = </w:t>
      </w:r>
      <w:r>
        <w:rPr>
          <w:rFonts w:ascii="Consolas" w:hAnsi="Consolas" w:cs="Consolas"/>
          <w:color w:val="800000"/>
          <w:sz w:val="19"/>
          <w:szCs w:val="19"/>
        </w:rPr>
        <w:t>@"Server=localhost\sqlexpress; Initial Catalog = Maximum Technology; User ID = MaximumTech; Password = password"</w:t>
      </w:r>
      <w:r>
        <w:rPr>
          <w:rFonts w:ascii="Consolas" w:hAnsi="Consolas" w:cs="Consolas"/>
          <w:color w:val="000000"/>
          <w:sz w:val="19"/>
          <w:szCs w:val="19"/>
        </w:rPr>
        <w:t>;</w:t>
      </w:r>
    </w:p>
    <w:p w14:paraId="0F1E5FEA"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SqlConnection(connetionString);</w:t>
      </w:r>
    </w:p>
    <w:p w14:paraId="1B523B93" w14:textId="77777777" w:rsidR="00EC7FC6" w:rsidRDefault="00EC7FC6" w:rsidP="00EC7FC6">
      <w:pPr>
        <w:autoSpaceDE w:val="0"/>
        <w:autoSpaceDN w:val="0"/>
        <w:adjustRightInd w:val="0"/>
        <w:rPr>
          <w:rFonts w:ascii="Consolas" w:hAnsi="Consolas" w:cs="Consolas"/>
          <w:color w:val="000000"/>
          <w:sz w:val="19"/>
          <w:szCs w:val="19"/>
        </w:rPr>
      </w:pPr>
    </w:p>
    <w:p w14:paraId="3CC43D49"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4F6FECEA"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3E0AD38"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Open();</w:t>
      </w:r>
    </w:p>
    <w:p w14:paraId="2D61F983"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 = </w:t>
      </w:r>
      <w:r>
        <w:rPr>
          <w:rFonts w:ascii="Consolas" w:hAnsi="Consolas" w:cs="Consolas"/>
          <w:color w:val="0000FF"/>
          <w:sz w:val="19"/>
          <w:szCs w:val="19"/>
        </w:rPr>
        <w:t>new</w:t>
      </w:r>
      <w:r>
        <w:rPr>
          <w:rFonts w:ascii="Consolas" w:hAnsi="Consolas" w:cs="Consolas"/>
          <w:color w:val="000000"/>
          <w:sz w:val="19"/>
          <w:szCs w:val="19"/>
        </w:rPr>
        <w:t xml:space="preserve"> SqlCommand(sql, connection);</w:t>
      </w:r>
    </w:p>
    <w:p w14:paraId="22ADEAF6"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 = command.ExecuteReader();</w:t>
      </w:r>
    </w:p>
    <w:p w14:paraId="051BA714"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dataReader.Read())</w:t>
      </w:r>
    </w:p>
    <w:p w14:paraId="10E5573A"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94FFEF2"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tCart item = </w:t>
      </w:r>
      <w:r>
        <w:rPr>
          <w:rFonts w:ascii="Consolas" w:hAnsi="Consolas" w:cs="Consolas"/>
          <w:color w:val="0000FF"/>
          <w:sz w:val="19"/>
          <w:szCs w:val="19"/>
        </w:rPr>
        <w:t>new</w:t>
      </w:r>
      <w:r>
        <w:rPr>
          <w:rFonts w:ascii="Consolas" w:hAnsi="Consolas" w:cs="Consolas"/>
          <w:color w:val="000000"/>
          <w:sz w:val="19"/>
          <w:szCs w:val="19"/>
        </w:rPr>
        <w:t xml:space="preserve"> stCart();</w:t>
      </w:r>
    </w:p>
    <w:p w14:paraId="1CF47091"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item.ModelNo = dgvInventory.Rows[e.RowIndex].Cells[4].Value.ToString();</w:t>
      </w:r>
    </w:p>
    <w:p w14:paraId="688F3EAB"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item.Name = dgvInventory.Rows[e.RowIndex].Cells[1].Value.ToString();</w:t>
      </w:r>
    </w:p>
    <w:p w14:paraId="5A6417B6"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item.Price = Convert.ToDecimal(dgvInventory.Rows[e.RowIndex].Cells[3].Value);</w:t>
      </w:r>
    </w:p>
    <w:p w14:paraId="4CEE890B"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item.invID = Convert.ToInt32(dataReader.GetValue(0).ToString());</w:t>
      </w:r>
    </w:p>
    <w:p w14:paraId="760C425C"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item.dGST = Convert.ToDecimal(dataReader.GetValue(1).ToString()) * Convert.ToDecimal(dgvInventory.Rows[e.RowIndex].Cells[3].Value);</w:t>
      </w:r>
    </w:p>
    <w:p w14:paraId="4F5ABBAE"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GlobalVariables.cart.Add(item);</w:t>
      </w:r>
    </w:p>
    <w:p w14:paraId="66DEF094"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refreshCart();</w:t>
      </w:r>
    </w:p>
    <w:p w14:paraId="11C04CF6"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9554220"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Close();</w:t>
      </w:r>
    </w:p>
    <w:p w14:paraId="76D68769"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Dispose();</w:t>
      </w:r>
    </w:p>
    <w:p w14:paraId="1F15B36B"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Close();</w:t>
      </w:r>
    </w:p>
    <w:p w14:paraId="1E90D57B"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55A9FB5"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Exception ex)</w:t>
      </w:r>
    </w:p>
    <w:p w14:paraId="70ADBC4A"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41D6568" w14:textId="6AC16E3F"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Cannot open connection! \n\n Error: "</w:t>
      </w:r>
      <w:r>
        <w:rPr>
          <w:rFonts w:ascii="Consolas" w:hAnsi="Consolas" w:cs="Consolas"/>
          <w:color w:val="000000"/>
          <w:sz w:val="19"/>
          <w:szCs w:val="19"/>
        </w:rPr>
        <w:t xml:space="preserve"> + ex.ToString());</w:t>
      </w:r>
    </w:p>
    <w:p w14:paraId="06C830CF"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9052980"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615E518"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102C280"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1ECA136"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Exception ex)</w:t>
      </w:r>
    </w:p>
    <w:p w14:paraId="3DF16012"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FFF6901"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There was an error getting your data. \n\n Error: "</w:t>
      </w:r>
      <w:r>
        <w:rPr>
          <w:rFonts w:ascii="Consolas" w:hAnsi="Consolas" w:cs="Consolas"/>
          <w:color w:val="000000"/>
          <w:sz w:val="19"/>
          <w:szCs w:val="19"/>
        </w:rPr>
        <w:t xml:space="preserve"> + ex);</w:t>
      </w:r>
    </w:p>
    <w:p w14:paraId="346C3CBB"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762A508"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E61E83D" w14:textId="77777777" w:rsidR="00EC7FC6" w:rsidRDefault="00EC7FC6" w:rsidP="00EC7FC6">
      <w:pPr>
        <w:autoSpaceDE w:val="0"/>
        <w:autoSpaceDN w:val="0"/>
        <w:adjustRightInd w:val="0"/>
        <w:rPr>
          <w:rFonts w:ascii="Consolas" w:hAnsi="Consolas" w:cs="Consolas"/>
          <w:color w:val="000000"/>
          <w:sz w:val="19"/>
          <w:szCs w:val="19"/>
        </w:rPr>
      </w:pPr>
    </w:p>
    <w:p w14:paraId="6D175F2C" w14:textId="77777777" w:rsidR="00EC7FC6" w:rsidRDefault="00EC7FC6" w:rsidP="00EC7FC6">
      <w:pPr>
        <w:autoSpaceDE w:val="0"/>
        <w:autoSpaceDN w:val="0"/>
        <w:adjustRightInd w:val="0"/>
        <w:rPr>
          <w:rFonts w:ascii="Consolas" w:hAnsi="Consolas" w:cs="Consolas"/>
          <w:color w:val="000000"/>
          <w:sz w:val="19"/>
          <w:szCs w:val="19"/>
        </w:rPr>
      </w:pPr>
    </w:p>
    <w:p w14:paraId="34AB1438"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refreshCart()</w:t>
      </w:r>
    </w:p>
    <w:p w14:paraId="22337E4A"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C809D79"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GlobalVariables.cartPrice = 0;</w:t>
      </w:r>
    </w:p>
    <w:p w14:paraId="5D25F476"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gvCart.Rows.Clear();</w:t>
      </w:r>
    </w:p>
    <w:p w14:paraId="142033FA" w14:textId="77777777" w:rsidR="00EC7FC6" w:rsidRDefault="00EC7FC6" w:rsidP="00EC7FC6">
      <w:pPr>
        <w:autoSpaceDE w:val="0"/>
        <w:autoSpaceDN w:val="0"/>
        <w:adjustRightInd w:val="0"/>
        <w:rPr>
          <w:rFonts w:ascii="Consolas" w:hAnsi="Consolas" w:cs="Consolas"/>
          <w:color w:val="000000"/>
          <w:sz w:val="19"/>
          <w:szCs w:val="19"/>
        </w:rPr>
      </w:pPr>
    </w:p>
    <w:p w14:paraId="3276C0E2"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itemsAmount = 0;</w:t>
      </w:r>
    </w:p>
    <w:p w14:paraId="10D26762" w14:textId="77777777" w:rsidR="00EC7FC6" w:rsidRDefault="00EC7FC6" w:rsidP="00EC7FC6">
      <w:pPr>
        <w:autoSpaceDE w:val="0"/>
        <w:autoSpaceDN w:val="0"/>
        <w:adjustRightInd w:val="0"/>
        <w:rPr>
          <w:rFonts w:ascii="Consolas" w:hAnsi="Consolas" w:cs="Consolas"/>
          <w:color w:val="000000"/>
          <w:sz w:val="19"/>
          <w:szCs w:val="19"/>
        </w:rPr>
      </w:pPr>
    </w:p>
    <w:p w14:paraId="72D4E6CD" w14:textId="77777777" w:rsidR="00EC7FC6" w:rsidRDefault="00EC7FC6" w:rsidP="00EC7FC6">
      <w:pPr>
        <w:autoSpaceDE w:val="0"/>
        <w:autoSpaceDN w:val="0"/>
        <w:adjustRightInd w:val="0"/>
        <w:rPr>
          <w:rFonts w:ascii="Consolas" w:hAnsi="Consolas" w:cs="Consolas"/>
          <w:color w:val="000000"/>
          <w:sz w:val="19"/>
          <w:szCs w:val="19"/>
        </w:rPr>
      </w:pPr>
    </w:p>
    <w:p w14:paraId="6CA73C42"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stCart i </w:t>
      </w:r>
      <w:r>
        <w:rPr>
          <w:rFonts w:ascii="Consolas" w:hAnsi="Consolas" w:cs="Consolas"/>
          <w:color w:val="0000FF"/>
          <w:sz w:val="19"/>
          <w:szCs w:val="19"/>
        </w:rPr>
        <w:t>in</w:t>
      </w:r>
      <w:r>
        <w:rPr>
          <w:rFonts w:ascii="Consolas" w:hAnsi="Consolas" w:cs="Consolas"/>
          <w:color w:val="000000"/>
          <w:sz w:val="19"/>
          <w:szCs w:val="19"/>
        </w:rPr>
        <w:t xml:space="preserve"> GlobalVariables.cart)</w:t>
      </w:r>
    </w:p>
    <w:p w14:paraId="66BF9E7E"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03044FA"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gvCart.Rows.Add(i.Name, i.ModelNo, i.Price, </w:t>
      </w:r>
      <w:r>
        <w:rPr>
          <w:rFonts w:ascii="Consolas" w:hAnsi="Consolas" w:cs="Consolas"/>
          <w:color w:val="A31515"/>
          <w:sz w:val="19"/>
          <w:szCs w:val="19"/>
        </w:rPr>
        <w:t>"Remove"</w:t>
      </w:r>
      <w:r>
        <w:rPr>
          <w:rFonts w:ascii="Consolas" w:hAnsi="Consolas" w:cs="Consolas"/>
          <w:color w:val="000000"/>
          <w:sz w:val="19"/>
          <w:szCs w:val="19"/>
        </w:rPr>
        <w:t>);</w:t>
      </w:r>
    </w:p>
    <w:p w14:paraId="36D318AB"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GlobalVariables.cartPrice += i.Price;</w:t>
      </w:r>
    </w:p>
    <w:p w14:paraId="5B661689"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itemsAmount += 1;</w:t>
      </w:r>
    </w:p>
    <w:p w14:paraId="767B6B5F"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7D30109" w14:textId="77777777" w:rsidR="00EC7FC6" w:rsidRDefault="00EC7FC6" w:rsidP="00EC7FC6">
      <w:pPr>
        <w:autoSpaceDE w:val="0"/>
        <w:autoSpaceDN w:val="0"/>
        <w:adjustRightInd w:val="0"/>
        <w:rPr>
          <w:rFonts w:ascii="Consolas" w:hAnsi="Consolas" w:cs="Consolas"/>
          <w:color w:val="000000"/>
          <w:sz w:val="19"/>
          <w:szCs w:val="19"/>
        </w:rPr>
      </w:pPr>
    </w:p>
    <w:p w14:paraId="74DBBB44" w14:textId="77777777" w:rsidR="00EC7FC6" w:rsidRDefault="00EC7FC6" w:rsidP="00EC7FC6">
      <w:pPr>
        <w:autoSpaceDE w:val="0"/>
        <w:autoSpaceDN w:val="0"/>
        <w:adjustRightInd w:val="0"/>
        <w:rPr>
          <w:rFonts w:ascii="Consolas" w:hAnsi="Consolas" w:cs="Consolas"/>
          <w:color w:val="000000"/>
          <w:sz w:val="19"/>
          <w:szCs w:val="19"/>
        </w:rPr>
      </w:pPr>
    </w:p>
    <w:p w14:paraId="2CAC096E"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lblCost.Text = </w:t>
      </w:r>
      <w:r>
        <w:rPr>
          <w:rFonts w:ascii="Consolas" w:hAnsi="Consolas" w:cs="Consolas"/>
          <w:color w:val="A31515"/>
          <w:sz w:val="19"/>
          <w:szCs w:val="19"/>
        </w:rPr>
        <w:t>"Total Cost: $"</w:t>
      </w:r>
      <w:r>
        <w:rPr>
          <w:rFonts w:ascii="Consolas" w:hAnsi="Consolas" w:cs="Consolas"/>
          <w:color w:val="000000"/>
          <w:sz w:val="19"/>
          <w:szCs w:val="19"/>
        </w:rPr>
        <w:t xml:space="preserve"> + GlobalVariables.cartPrice;</w:t>
      </w:r>
    </w:p>
    <w:p w14:paraId="5EF27FD3"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lblItems.Text = </w:t>
      </w:r>
      <w:r>
        <w:rPr>
          <w:rFonts w:ascii="Consolas" w:hAnsi="Consolas" w:cs="Consolas"/>
          <w:color w:val="A31515"/>
          <w:sz w:val="19"/>
          <w:szCs w:val="19"/>
        </w:rPr>
        <w:t>"Items: "</w:t>
      </w:r>
      <w:r>
        <w:rPr>
          <w:rFonts w:ascii="Consolas" w:hAnsi="Consolas" w:cs="Consolas"/>
          <w:color w:val="000000"/>
          <w:sz w:val="19"/>
          <w:szCs w:val="19"/>
        </w:rPr>
        <w:t xml:space="preserve"> + itemsAmount;</w:t>
      </w:r>
    </w:p>
    <w:p w14:paraId="181EAAB4"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GlobalVariables.iItems = itemsAmount;</w:t>
      </w:r>
    </w:p>
    <w:p w14:paraId="6B878831"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980A09C" w14:textId="77777777" w:rsidR="00EC7FC6" w:rsidRDefault="00EC7FC6" w:rsidP="00EC7FC6">
      <w:pPr>
        <w:autoSpaceDE w:val="0"/>
        <w:autoSpaceDN w:val="0"/>
        <w:adjustRightInd w:val="0"/>
        <w:rPr>
          <w:rFonts w:ascii="Consolas" w:hAnsi="Consolas" w:cs="Consolas"/>
          <w:color w:val="000000"/>
          <w:sz w:val="19"/>
          <w:szCs w:val="19"/>
        </w:rPr>
      </w:pPr>
    </w:p>
    <w:p w14:paraId="669E4E38"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dgvCart_CellContentClick(</w:t>
      </w:r>
      <w:r>
        <w:rPr>
          <w:rFonts w:ascii="Consolas" w:hAnsi="Consolas" w:cs="Consolas"/>
          <w:color w:val="0000FF"/>
          <w:sz w:val="19"/>
          <w:szCs w:val="19"/>
        </w:rPr>
        <w:t>object</w:t>
      </w:r>
      <w:r>
        <w:rPr>
          <w:rFonts w:ascii="Consolas" w:hAnsi="Consolas" w:cs="Consolas"/>
          <w:color w:val="000000"/>
          <w:sz w:val="19"/>
          <w:szCs w:val="19"/>
        </w:rPr>
        <w:t xml:space="preserve"> sender, DataGridViewCellEventArgs e)</w:t>
      </w:r>
    </w:p>
    <w:p w14:paraId="622BBA78"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29D7EA9"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owIndex &gt;= 0)</w:t>
      </w:r>
    </w:p>
    <w:p w14:paraId="2F10F6E8"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8DCF022"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e.ColumnIndex == 3)</w:t>
      </w:r>
    </w:p>
    <w:p w14:paraId="0EF517A1"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B9835B5"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GlobalVariables.cart.RemoveAt(e.RowIndex);</w:t>
      </w:r>
    </w:p>
    <w:p w14:paraId="49513FC3"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refreshCart();</w:t>
      </w:r>
    </w:p>
    <w:p w14:paraId="4D0801F7"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itemsAmount -= 1;</w:t>
      </w:r>
    </w:p>
    <w:p w14:paraId="474050AC"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963BE90"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2925940"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376DC44" w14:textId="77777777" w:rsidR="00EC7FC6" w:rsidRDefault="00EC7FC6" w:rsidP="00EC7FC6">
      <w:pPr>
        <w:autoSpaceDE w:val="0"/>
        <w:autoSpaceDN w:val="0"/>
        <w:adjustRightInd w:val="0"/>
        <w:rPr>
          <w:rFonts w:ascii="Consolas" w:hAnsi="Consolas" w:cs="Consolas"/>
          <w:color w:val="000000"/>
          <w:sz w:val="19"/>
          <w:szCs w:val="19"/>
        </w:rPr>
      </w:pPr>
    </w:p>
    <w:p w14:paraId="11ED0BC0"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btnCheckout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14:paraId="4DE87F91"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B72CE11"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GlobalVariables.cart.Count &gt; 0)</w:t>
      </w:r>
    </w:p>
    <w:p w14:paraId="2E584DB3"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CA998AF"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Checkout frm = </w:t>
      </w:r>
      <w:r>
        <w:rPr>
          <w:rFonts w:ascii="Consolas" w:hAnsi="Consolas" w:cs="Consolas"/>
          <w:color w:val="0000FF"/>
          <w:sz w:val="19"/>
          <w:szCs w:val="19"/>
        </w:rPr>
        <w:t>new</w:t>
      </w:r>
      <w:r>
        <w:rPr>
          <w:rFonts w:ascii="Consolas" w:hAnsi="Consolas" w:cs="Consolas"/>
          <w:color w:val="000000"/>
          <w:sz w:val="19"/>
          <w:szCs w:val="19"/>
        </w:rPr>
        <w:t xml:space="preserve"> frmCheckout();</w:t>
      </w:r>
    </w:p>
    <w:p w14:paraId="61531E14"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Show();</w:t>
      </w:r>
    </w:p>
    <w:p w14:paraId="4CB5E16C"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Hide();</w:t>
      </w:r>
    </w:p>
    <w:p w14:paraId="7895C53F"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lblCost.Text = </w:t>
      </w:r>
      <w:r>
        <w:rPr>
          <w:rFonts w:ascii="Consolas" w:hAnsi="Consolas" w:cs="Consolas"/>
          <w:color w:val="A31515"/>
          <w:sz w:val="19"/>
          <w:szCs w:val="19"/>
        </w:rPr>
        <w:t>"Total Cost:"</w:t>
      </w:r>
      <w:r>
        <w:rPr>
          <w:rFonts w:ascii="Consolas" w:hAnsi="Consolas" w:cs="Consolas"/>
          <w:color w:val="000000"/>
          <w:sz w:val="19"/>
          <w:szCs w:val="19"/>
        </w:rPr>
        <w:t>;</w:t>
      </w:r>
    </w:p>
    <w:p w14:paraId="24BCFA00"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lblItems.Text = </w:t>
      </w:r>
      <w:r>
        <w:rPr>
          <w:rFonts w:ascii="Consolas" w:hAnsi="Consolas" w:cs="Consolas"/>
          <w:color w:val="A31515"/>
          <w:sz w:val="19"/>
          <w:szCs w:val="19"/>
        </w:rPr>
        <w:t>"Items: "</w:t>
      </w:r>
      <w:r>
        <w:rPr>
          <w:rFonts w:ascii="Consolas" w:hAnsi="Consolas" w:cs="Consolas"/>
          <w:color w:val="000000"/>
          <w:sz w:val="19"/>
          <w:szCs w:val="19"/>
        </w:rPr>
        <w:t>;</w:t>
      </w:r>
    </w:p>
    <w:p w14:paraId="00CF8C13" w14:textId="77777777" w:rsidR="00EC7FC6" w:rsidRDefault="00EC7FC6" w:rsidP="00EC7FC6">
      <w:pPr>
        <w:autoSpaceDE w:val="0"/>
        <w:autoSpaceDN w:val="0"/>
        <w:adjustRightInd w:val="0"/>
        <w:rPr>
          <w:rFonts w:ascii="Consolas" w:hAnsi="Consolas" w:cs="Consolas"/>
          <w:color w:val="000000"/>
          <w:sz w:val="19"/>
          <w:szCs w:val="19"/>
        </w:rPr>
      </w:pPr>
    </w:p>
    <w:p w14:paraId="353D5F9D" w14:textId="77777777" w:rsidR="00EC7FC6" w:rsidRDefault="00EC7FC6" w:rsidP="00EC7FC6">
      <w:pPr>
        <w:autoSpaceDE w:val="0"/>
        <w:autoSpaceDN w:val="0"/>
        <w:adjustRightInd w:val="0"/>
        <w:rPr>
          <w:rFonts w:ascii="Consolas" w:hAnsi="Consolas" w:cs="Consolas"/>
          <w:color w:val="000000"/>
          <w:sz w:val="19"/>
          <w:szCs w:val="19"/>
        </w:rPr>
      </w:pPr>
    </w:p>
    <w:p w14:paraId="0E89D20C"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GlobalVariables.iItems = itemsAmount;</w:t>
      </w:r>
    </w:p>
    <w:p w14:paraId="584BC454"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DB7A1EB"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38CB9CF9"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651C5CF"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You have not added any items to the cart"</w:t>
      </w:r>
      <w:r>
        <w:rPr>
          <w:rFonts w:ascii="Consolas" w:hAnsi="Consolas" w:cs="Consolas"/>
          <w:color w:val="000000"/>
          <w:sz w:val="19"/>
          <w:szCs w:val="19"/>
        </w:rPr>
        <w:t>);</w:t>
      </w:r>
    </w:p>
    <w:p w14:paraId="3A1E8FBC" w14:textId="77777777" w:rsidR="00EC7FC6" w:rsidRDefault="00EC7FC6" w:rsidP="00EC7FC6">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DDD8F87" w14:textId="77777777" w:rsidR="00D91F62" w:rsidRDefault="00EC7FC6"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671167A" w14:textId="6B7836DC" w:rsidR="00D91F62" w:rsidRDefault="00D91F62" w:rsidP="00D91F62">
      <w:pPr>
        <w:autoSpaceDE w:val="0"/>
        <w:autoSpaceDN w:val="0"/>
        <w:adjustRightInd w:val="0"/>
        <w:rPr>
          <w:rFonts w:ascii="Consolas" w:hAnsi="Consolas" w:cs="Consolas"/>
          <w:color w:val="0000FF"/>
          <w:sz w:val="19"/>
          <w:szCs w:val="19"/>
        </w:rPr>
      </w:pPr>
      <w:r w:rsidRPr="00D91F62">
        <w:rPr>
          <w:rFonts w:ascii="Consolas" w:hAnsi="Consolas" w:cs="Consolas"/>
          <w:color w:val="0000FF"/>
          <w:sz w:val="19"/>
          <w:szCs w:val="19"/>
        </w:rPr>
        <w:t xml:space="preserve"> </w:t>
      </w:r>
    </w:p>
    <w:p w14:paraId="377FF415" w14:textId="7137E224" w:rsidR="00D91F62" w:rsidRDefault="00D91F62" w:rsidP="00D91F62">
      <w:pPr>
        <w:autoSpaceDE w:val="0"/>
        <w:autoSpaceDN w:val="0"/>
        <w:adjustRightInd w:val="0"/>
        <w:ind w:left="720"/>
        <w:rPr>
          <w:rFonts w:ascii="Consolas" w:hAnsi="Consolas" w:cs="Consolas"/>
          <w:color w:val="000000"/>
          <w:sz w:val="19"/>
          <w:szCs w:val="19"/>
        </w:rPr>
      </w:pPr>
      <w:r>
        <w:rPr>
          <w:rFonts w:ascii="Consolas" w:hAnsi="Consolas" w:cs="Consolas"/>
          <w:color w:val="0000FF"/>
          <w:sz w:val="19"/>
          <w:szCs w:val="19"/>
        </w:rPr>
        <w:t xml:space="preserve"> 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btnSearch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14:paraId="42C38D24"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30A6ACE"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txtSearch.Text != </w:t>
      </w:r>
      <w:r>
        <w:rPr>
          <w:rFonts w:ascii="Consolas" w:hAnsi="Consolas" w:cs="Consolas"/>
          <w:color w:val="A31515"/>
          <w:sz w:val="19"/>
          <w:szCs w:val="19"/>
        </w:rPr>
        <w:t>" "</w:t>
      </w:r>
      <w:r>
        <w:rPr>
          <w:rFonts w:ascii="Consolas" w:hAnsi="Consolas" w:cs="Consolas"/>
          <w:color w:val="000000"/>
          <w:sz w:val="19"/>
          <w:szCs w:val="19"/>
        </w:rPr>
        <w:t>)</w:t>
      </w:r>
    </w:p>
    <w:p w14:paraId="21B03AAD"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0C7D086"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ql = </w:t>
      </w:r>
      <w:r>
        <w:rPr>
          <w:rFonts w:ascii="Consolas" w:hAnsi="Consolas" w:cs="Consolas"/>
          <w:color w:val="A31515"/>
          <w:sz w:val="19"/>
          <w:szCs w:val="19"/>
        </w:rPr>
        <w:t>"SELECT InventoryID, Name, Description, Price, Model#, QTY FROM Inventory WHERE Name LIKE '%"</w:t>
      </w:r>
      <w:r>
        <w:rPr>
          <w:rFonts w:ascii="Consolas" w:hAnsi="Consolas" w:cs="Consolas"/>
          <w:color w:val="000000"/>
          <w:sz w:val="19"/>
          <w:szCs w:val="19"/>
        </w:rPr>
        <w:t xml:space="preserve"> + txtSearch.Text + </w:t>
      </w:r>
      <w:r>
        <w:rPr>
          <w:rFonts w:ascii="Consolas" w:hAnsi="Consolas" w:cs="Consolas"/>
          <w:color w:val="A31515"/>
          <w:sz w:val="19"/>
          <w:szCs w:val="19"/>
        </w:rPr>
        <w:t>"%' OR InventoryID LIKE '%"</w:t>
      </w:r>
      <w:r>
        <w:rPr>
          <w:rFonts w:ascii="Consolas" w:hAnsi="Consolas" w:cs="Consolas"/>
          <w:color w:val="000000"/>
          <w:sz w:val="19"/>
          <w:szCs w:val="19"/>
        </w:rPr>
        <w:t xml:space="preserve"> + txtSearch.Text + </w:t>
      </w:r>
      <w:r>
        <w:rPr>
          <w:rFonts w:ascii="Consolas" w:hAnsi="Consolas" w:cs="Consolas"/>
          <w:color w:val="A31515"/>
          <w:sz w:val="19"/>
          <w:szCs w:val="19"/>
        </w:rPr>
        <w:t>"%';"</w:t>
      </w:r>
      <w:r>
        <w:rPr>
          <w:rFonts w:ascii="Consolas" w:hAnsi="Consolas" w:cs="Consolas"/>
          <w:color w:val="000000"/>
          <w:sz w:val="19"/>
          <w:szCs w:val="19"/>
        </w:rPr>
        <w:t>;</w:t>
      </w:r>
    </w:p>
    <w:p w14:paraId="0C9757B6" w14:textId="77777777" w:rsidR="00D91F62" w:rsidRDefault="00D91F62" w:rsidP="00D91F62">
      <w:pPr>
        <w:autoSpaceDE w:val="0"/>
        <w:autoSpaceDN w:val="0"/>
        <w:adjustRightInd w:val="0"/>
        <w:rPr>
          <w:rFonts w:ascii="Consolas" w:hAnsi="Consolas" w:cs="Consolas"/>
          <w:color w:val="000000"/>
          <w:sz w:val="19"/>
          <w:szCs w:val="19"/>
        </w:rPr>
      </w:pPr>
    </w:p>
    <w:p w14:paraId="250C88FB"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nnection connection;</w:t>
      </w:r>
    </w:p>
    <w:p w14:paraId="6CEFDC6F"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mmand command;</w:t>
      </w:r>
    </w:p>
    <w:p w14:paraId="48E88F50"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DataReader dataReader;</w:t>
      </w:r>
    </w:p>
    <w:p w14:paraId="1CCED166"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connetionString = </w:t>
      </w:r>
      <w:r>
        <w:rPr>
          <w:rFonts w:ascii="Consolas" w:hAnsi="Consolas" w:cs="Consolas"/>
          <w:color w:val="800000"/>
          <w:sz w:val="19"/>
          <w:szCs w:val="19"/>
        </w:rPr>
        <w:t>@"Server=localhost\sqlexpress; Initial Catalog = Maximum Technology; User ID = MaximumTech; Password = password"</w:t>
      </w:r>
      <w:r>
        <w:rPr>
          <w:rFonts w:ascii="Consolas" w:hAnsi="Consolas" w:cs="Consolas"/>
          <w:color w:val="000000"/>
          <w:sz w:val="19"/>
          <w:szCs w:val="19"/>
        </w:rPr>
        <w:t>;</w:t>
      </w:r>
    </w:p>
    <w:p w14:paraId="4543E7A8"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SqlConnection(connetionString);</w:t>
      </w:r>
    </w:p>
    <w:p w14:paraId="591AFB4F" w14:textId="77777777" w:rsidR="00D91F62" w:rsidRDefault="00D91F62" w:rsidP="00D91F62">
      <w:pPr>
        <w:autoSpaceDE w:val="0"/>
        <w:autoSpaceDN w:val="0"/>
        <w:adjustRightInd w:val="0"/>
        <w:rPr>
          <w:rFonts w:ascii="Consolas" w:hAnsi="Consolas" w:cs="Consolas"/>
          <w:color w:val="000000"/>
          <w:sz w:val="19"/>
          <w:szCs w:val="19"/>
        </w:rPr>
      </w:pPr>
    </w:p>
    <w:p w14:paraId="7B27F963"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47973630"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F06A695"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Open();</w:t>
      </w:r>
    </w:p>
    <w:p w14:paraId="0D315F20"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 = </w:t>
      </w:r>
      <w:r>
        <w:rPr>
          <w:rFonts w:ascii="Consolas" w:hAnsi="Consolas" w:cs="Consolas"/>
          <w:color w:val="0000FF"/>
          <w:sz w:val="19"/>
          <w:szCs w:val="19"/>
        </w:rPr>
        <w:t>new</w:t>
      </w:r>
      <w:r>
        <w:rPr>
          <w:rFonts w:ascii="Consolas" w:hAnsi="Consolas" w:cs="Consolas"/>
          <w:color w:val="000000"/>
          <w:sz w:val="19"/>
          <w:szCs w:val="19"/>
        </w:rPr>
        <w:t xml:space="preserve"> SqlCommand(sql, connection);</w:t>
      </w:r>
    </w:p>
    <w:p w14:paraId="3A1AFC8F"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 = command.ExecuteReader();</w:t>
      </w:r>
    </w:p>
    <w:p w14:paraId="3857BAB0"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dataReader.Read())</w:t>
      </w:r>
    </w:p>
    <w:p w14:paraId="18A1C962"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1B7671B"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gvSearch.Rows.Add(dataReader.GetValue(0), dataReader.GetValue(1), dataReader.GetValue(2), dataReader.GetValue(3), dataReader.GetValue(4), dataReader.GetValue(5));</w:t>
      </w:r>
    </w:p>
    <w:p w14:paraId="43FB3A9E"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804A800"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Close();</w:t>
      </w:r>
    </w:p>
    <w:p w14:paraId="05ADD15C"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Dispose();</w:t>
      </w:r>
    </w:p>
    <w:p w14:paraId="7845633A"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Close();</w:t>
      </w:r>
    </w:p>
    <w:p w14:paraId="18FC99BD"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DA2B044"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Exception ex)</w:t>
      </w:r>
    </w:p>
    <w:p w14:paraId="5550FAEA"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EB6D786"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ex.ToString());</w:t>
      </w:r>
    </w:p>
    <w:p w14:paraId="6776F476"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98D4954"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C42FC07"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0CB4A38" w14:textId="77777777" w:rsidR="00D91F62" w:rsidRDefault="00D91F62" w:rsidP="00D91F62">
      <w:pPr>
        <w:autoSpaceDE w:val="0"/>
        <w:autoSpaceDN w:val="0"/>
        <w:adjustRightInd w:val="0"/>
        <w:rPr>
          <w:rFonts w:ascii="Consolas" w:hAnsi="Consolas" w:cs="Consolas"/>
          <w:color w:val="000000"/>
          <w:sz w:val="19"/>
          <w:szCs w:val="19"/>
        </w:rPr>
      </w:pPr>
    </w:p>
    <w:p w14:paraId="21EB3098"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dgvSearch_CellContentClick(</w:t>
      </w:r>
      <w:r>
        <w:rPr>
          <w:rFonts w:ascii="Consolas" w:hAnsi="Consolas" w:cs="Consolas"/>
          <w:color w:val="0000FF"/>
          <w:sz w:val="19"/>
          <w:szCs w:val="19"/>
        </w:rPr>
        <w:t>object</w:t>
      </w:r>
      <w:r>
        <w:rPr>
          <w:rFonts w:ascii="Consolas" w:hAnsi="Consolas" w:cs="Consolas"/>
          <w:color w:val="000000"/>
          <w:sz w:val="19"/>
          <w:szCs w:val="19"/>
        </w:rPr>
        <w:t xml:space="preserve"> sender, DataGridViewCellEventArgs e)</w:t>
      </w:r>
    </w:p>
    <w:p w14:paraId="56B4006C"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2811AD5"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3DEF30ED"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C34BBE2"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onvert.ToInt32(dgvInventory.Rows[e.RowIndex].Cells[5].Value) &gt; 0)</w:t>
      </w:r>
    </w:p>
    <w:p w14:paraId="2E188107"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D1ABEA8"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owIndex &gt;= 0)</w:t>
      </w:r>
    </w:p>
    <w:p w14:paraId="0611406D"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EE13FC8" w14:textId="77777777" w:rsidR="00D91F62" w:rsidRDefault="00D91F62" w:rsidP="00D91F62">
      <w:pPr>
        <w:autoSpaceDE w:val="0"/>
        <w:autoSpaceDN w:val="0"/>
        <w:adjustRightInd w:val="0"/>
        <w:rPr>
          <w:rFonts w:ascii="Consolas" w:hAnsi="Consolas" w:cs="Consolas"/>
          <w:color w:val="000000"/>
          <w:sz w:val="19"/>
          <w:szCs w:val="19"/>
        </w:rPr>
      </w:pPr>
    </w:p>
    <w:p w14:paraId="0258BF9D"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ql = </w:t>
      </w:r>
      <w:r>
        <w:rPr>
          <w:rFonts w:ascii="Consolas" w:hAnsi="Consolas" w:cs="Consolas"/>
          <w:color w:val="A31515"/>
          <w:sz w:val="19"/>
          <w:szCs w:val="19"/>
        </w:rPr>
        <w:t>"SELECT InventoryID, GST FROM Inventory WHERE InventoryID='"</w:t>
      </w:r>
      <w:r>
        <w:rPr>
          <w:rFonts w:ascii="Consolas" w:hAnsi="Consolas" w:cs="Consolas"/>
          <w:color w:val="000000"/>
          <w:sz w:val="19"/>
          <w:szCs w:val="19"/>
        </w:rPr>
        <w:t xml:space="preserve"> + dgvInventory.Rows[e.RowIndex].Cells[0].Value.ToString() + </w:t>
      </w:r>
      <w:r>
        <w:rPr>
          <w:rFonts w:ascii="Consolas" w:hAnsi="Consolas" w:cs="Consolas"/>
          <w:color w:val="A31515"/>
          <w:sz w:val="19"/>
          <w:szCs w:val="19"/>
        </w:rPr>
        <w:t>"';"</w:t>
      </w:r>
      <w:r>
        <w:rPr>
          <w:rFonts w:ascii="Consolas" w:hAnsi="Consolas" w:cs="Consolas"/>
          <w:color w:val="000000"/>
          <w:sz w:val="19"/>
          <w:szCs w:val="19"/>
        </w:rPr>
        <w:t>;</w:t>
      </w:r>
    </w:p>
    <w:p w14:paraId="21BBA95A" w14:textId="77777777" w:rsidR="00D91F62" w:rsidRDefault="00D91F62" w:rsidP="00D91F62">
      <w:pPr>
        <w:autoSpaceDE w:val="0"/>
        <w:autoSpaceDN w:val="0"/>
        <w:adjustRightInd w:val="0"/>
        <w:rPr>
          <w:rFonts w:ascii="Consolas" w:hAnsi="Consolas" w:cs="Consolas"/>
          <w:color w:val="000000"/>
          <w:sz w:val="19"/>
          <w:szCs w:val="19"/>
        </w:rPr>
      </w:pPr>
    </w:p>
    <w:p w14:paraId="375CA7D5"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nnection connection;</w:t>
      </w:r>
    </w:p>
    <w:p w14:paraId="789F6174"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mmand command;</w:t>
      </w:r>
    </w:p>
    <w:p w14:paraId="156A9F7F"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DataReader dataReader;</w:t>
      </w:r>
    </w:p>
    <w:p w14:paraId="36758475"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connetionString = </w:t>
      </w:r>
      <w:r>
        <w:rPr>
          <w:rFonts w:ascii="Consolas" w:hAnsi="Consolas" w:cs="Consolas"/>
          <w:color w:val="800000"/>
          <w:sz w:val="19"/>
          <w:szCs w:val="19"/>
        </w:rPr>
        <w:t>@"Server=localhost\sqlexpress; Initial Catalog = Maximum Technology; User ID = MaximumTech; Password = password"</w:t>
      </w:r>
      <w:r>
        <w:rPr>
          <w:rFonts w:ascii="Consolas" w:hAnsi="Consolas" w:cs="Consolas"/>
          <w:color w:val="000000"/>
          <w:sz w:val="19"/>
          <w:szCs w:val="19"/>
        </w:rPr>
        <w:t>;</w:t>
      </w:r>
    </w:p>
    <w:p w14:paraId="5567549E"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SqlConnection(connetionString);</w:t>
      </w:r>
    </w:p>
    <w:p w14:paraId="7826229D" w14:textId="77777777" w:rsidR="00D91F62" w:rsidRDefault="00D91F62" w:rsidP="00D91F62">
      <w:pPr>
        <w:autoSpaceDE w:val="0"/>
        <w:autoSpaceDN w:val="0"/>
        <w:adjustRightInd w:val="0"/>
        <w:rPr>
          <w:rFonts w:ascii="Consolas" w:hAnsi="Consolas" w:cs="Consolas"/>
          <w:color w:val="000000"/>
          <w:sz w:val="19"/>
          <w:szCs w:val="19"/>
        </w:rPr>
      </w:pPr>
    </w:p>
    <w:p w14:paraId="6A0ACC7B"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3B5376CE"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C019ACD"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Open();</w:t>
      </w:r>
    </w:p>
    <w:p w14:paraId="349C5568"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 = </w:t>
      </w:r>
      <w:r>
        <w:rPr>
          <w:rFonts w:ascii="Consolas" w:hAnsi="Consolas" w:cs="Consolas"/>
          <w:color w:val="0000FF"/>
          <w:sz w:val="19"/>
          <w:szCs w:val="19"/>
        </w:rPr>
        <w:t>new</w:t>
      </w:r>
      <w:r>
        <w:rPr>
          <w:rFonts w:ascii="Consolas" w:hAnsi="Consolas" w:cs="Consolas"/>
          <w:color w:val="000000"/>
          <w:sz w:val="19"/>
          <w:szCs w:val="19"/>
        </w:rPr>
        <w:t xml:space="preserve"> SqlCommand(sql, connection);</w:t>
      </w:r>
    </w:p>
    <w:p w14:paraId="6C8553B1"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 = command.ExecuteReader();</w:t>
      </w:r>
    </w:p>
    <w:p w14:paraId="51E89021"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dataReader.Read())</w:t>
      </w:r>
    </w:p>
    <w:p w14:paraId="61EE324E"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A0CBEE5"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tCart item = </w:t>
      </w:r>
      <w:r>
        <w:rPr>
          <w:rFonts w:ascii="Consolas" w:hAnsi="Consolas" w:cs="Consolas"/>
          <w:color w:val="0000FF"/>
          <w:sz w:val="19"/>
          <w:szCs w:val="19"/>
        </w:rPr>
        <w:t>new</w:t>
      </w:r>
      <w:r>
        <w:rPr>
          <w:rFonts w:ascii="Consolas" w:hAnsi="Consolas" w:cs="Consolas"/>
          <w:color w:val="000000"/>
          <w:sz w:val="19"/>
          <w:szCs w:val="19"/>
        </w:rPr>
        <w:t xml:space="preserve"> stCart();</w:t>
      </w:r>
    </w:p>
    <w:p w14:paraId="26040187"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item.ModelNo = dgvInventory.Rows[e.RowIndex].Cells[4].Value.ToString();</w:t>
      </w:r>
    </w:p>
    <w:p w14:paraId="02BB6393"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item.Name = dgvInventory.Rows[e.RowIndex].Cells[1].Value.ToString();</w:t>
      </w:r>
    </w:p>
    <w:p w14:paraId="69E7B579"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item.Price = Convert.ToDecimal(dgvInventory.Rows[e.RowIndex].Cells[3].Value);</w:t>
      </w:r>
    </w:p>
    <w:p w14:paraId="7929D034"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item.invID = Convert.ToInt32(dataReader.GetValue(0).ToString());</w:t>
      </w:r>
    </w:p>
    <w:p w14:paraId="5425454A"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item.dGST = Convert.ToDecimal(dataReader.GetValue(1).ToString()) * Convert.ToDecimal(dgvInventory.Rows[e.RowIndex].Cells[3].Value);</w:t>
      </w:r>
    </w:p>
    <w:p w14:paraId="34DFFF07"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GlobalVariables.cart.Add(item);</w:t>
      </w:r>
    </w:p>
    <w:p w14:paraId="10476C8A"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refreshCart();</w:t>
      </w:r>
    </w:p>
    <w:p w14:paraId="1F1B9811"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0A584EB"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Close();</w:t>
      </w:r>
    </w:p>
    <w:p w14:paraId="68E8DC72"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Dispose();</w:t>
      </w:r>
    </w:p>
    <w:p w14:paraId="485E00A5"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Close();</w:t>
      </w:r>
    </w:p>
    <w:p w14:paraId="594B8937"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1DBE390"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Exception ex)</w:t>
      </w:r>
    </w:p>
    <w:p w14:paraId="2BB5EA53"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CEB31EA" w14:textId="7660CE10"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Cannot open connection! \n\n Error: "</w:t>
      </w:r>
      <w:r>
        <w:rPr>
          <w:rFonts w:ascii="Consolas" w:hAnsi="Consolas" w:cs="Consolas"/>
          <w:color w:val="000000"/>
          <w:sz w:val="19"/>
          <w:szCs w:val="19"/>
        </w:rPr>
        <w:t xml:space="preserve"> + ex.ToString());</w:t>
      </w:r>
    </w:p>
    <w:p w14:paraId="65E6CDF3"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277CB80"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8C6E0BE"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0A89A6F"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F39841F"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Exception ex)</w:t>
      </w:r>
    </w:p>
    <w:p w14:paraId="2C8E4D0A"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A2E3FD0"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There was an error getting your data. \n\n Error: "</w:t>
      </w:r>
      <w:r>
        <w:rPr>
          <w:rFonts w:ascii="Consolas" w:hAnsi="Consolas" w:cs="Consolas"/>
          <w:color w:val="000000"/>
          <w:sz w:val="19"/>
          <w:szCs w:val="19"/>
        </w:rPr>
        <w:t xml:space="preserve"> + ex);</w:t>
      </w:r>
    </w:p>
    <w:p w14:paraId="0B52FDD6"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9E0A41B"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A045D7A"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482D79A" w14:textId="77777777" w:rsidR="00D91F62" w:rsidRDefault="00D91F62" w:rsidP="00D91F62">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5874EDE1" w14:textId="417CEAC0" w:rsidR="002422F9" w:rsidRDefault="002422F9" w:rsidP="00EC7FC6"/>
    <w:p w14:paraId="7EEA0A5A" w14:textId="77777777" w:rsidR="002422F9" w:rsidRDefault="002422F9" w:rsidP="002422F9">
      <w:pPr>
        <w:pStyle w:val="Heading3"/>
      </w:pPr>
      <w:bookmarkStart w:id="75" w:name="_Toc523361658"/>
      <w:r w:rsidRPr="006213E9">
        <w:t>5.6.3 Testing</w:t>
      </w:r>
      <w:bookmarkEnd w:id="75"/>
    </w:p>
    <w:tbl>
      <w:tblPr>
        <w:tblStyle w:val="TableGrid"/>
        <w:tblW w:w="0" w:type="auto"/>
        <w:tblLayout w:type="fixed"/>
        <w:tblLook w:val="04A0" w:firstRow="1" w:lastRow="0" w:firstColumn="1" w:lastColumn="0" w:noHBand="0" w:noVBand="1"/>
      </w:tblPr>
      <w:tblGrid>
        <w:gridCol w:w="562"/>
        <w:gridCol w:w="1418"/>
        <w:gridCol w:w="1559"/>
        <w:gridCol w:w="1982"/>
        <w:gridCol w:w="1987"/>
        <w:gridCol w:w="1895"/>
        <w:gridCol w:w="1053"/>
      </w:tblGrid>
      <w:tr w:rsidR="00042366" w:rsidRPr="00042366" w14:paraId="627FC251" w14:textId="77777777" w:rsidTr="00D62F6C">
        <w:trPr>
          <w:trHeight w:val="300"/>
        </w:trPr>
        <w:tc>
          <w:tcPr>
            <w:tcW w:w="562" w:type="dxa"/>
            <w:hideMark/>
          </w:tcPr>
          <w:p w14:paraId="4A515301" w14:textId="77777777" w:rsidR="00042366" w:rsidRPr="00042366" w:rsidRDefault="00042366">
            <w:pPr>
              <w:rPr>
                <w:b/>
                <w:bCs/>
              </w:rPr>
            </w:pPr>
            <w:r w:rsidRPr="00042366">
              <w:rPr>
                <w:b/>
                <w:bCs/>
              </w:rPr>
              <w:t>Test ID</w:t>
            </w:r>
          </w:p>
        </w:tc>
        <w:tc>
          <w:tcPr>
            <w:tcW w:w="1418" w:type="dxa"/>
            <w:hideMark/>
          </w:tcPr>
          <w:p w14:paraId="2CEA39A3" w14:textId="77777777" w:rsidR="00042366" w:rsidRPr="00042366" w:rsidRDefault="00042366">
            <w:pPr>
              <w:rPr>
                <w:b/>
                <w:bCs/>
              </w:rPr>
            </w:pPr>
            <w:r w:rsidRPr="00042366">
              <w:rPr>
                <w:b/>
                <w:bCs/>
              </w:rPr>
              <w:t>Scenario</w:t>
            </w:r>
          </w:p>
        </w:tc>
        <w:tc>
          <w:tcPr>
            <w:tcW w:w="1559" w:type="dxa"/>
            <w:hideMark/>
          </w:tcPr>
          <w:p w14:paraId="30B1E7C0" w14:textId="77777777" w:rsidR="00042366" w:rsidRPr="00042366" w:rsidRDefault="00042366">
            <w:pPr>
              <w:rPr>
                <w:b/>
                <w:bCs/>
              </w:rPr>
            </w:pPr>
            <w:r w:rsidRPr="00042366">
              <w:rPr>
                <w:b/>
                <w:bCs/>
              </w:rPr>
              <w:t>Expected result</w:t>
            </w:r>
          </w:p>
        </w:tc>
        <w:tc>
          <w:tcPr>
            <w:tcW w:w="1982" w:type="dxa"/>
            <w:hideMark/>
          </w:tcPr>
          <w:p w14:paraId="341479CE" w14:textId="77777777" w:rsidR="00042366" w:rsidRPr="00042366" w:rsidRDefault="00042366">
            <w:pPr>
              <w:rPr>
                <w:b/>
                <w:bCs/>
              </w:rPr>
            </w:pPr>
            <w:r w:rsidRPr="00042366">
              <w:rPr>
                <w:b/>
                <w:bCs/>
              </w:rPr>
              <w:t>Actual Result</w:t>
            </w:r>
          </w:p>
        </w:tc>
        <w:tc>
          <w:tcPr>
            <w:tcW w:w="1987" w:type="dxa"/>
            <w:hideMark/>
          </w:tcPr>
          <w:p w14:paraId="1091B180" w14:textId="77777777" w:rsidR="00042366" w:rsidRPr="00042366" w:rsidRDefault="00042366">
            <w:pPr>
              <w:rPr>
                <w:b/>
                <w:bCs/>
              </w:rPr>
            </w:pPr>
            <w:r w:rsidRPr="00042366">
              <w:rPr>
                <w:b/>
                <w:bCs/>
              </w:rPr>
              <w:t>Cause of error</w:t>
            </w:r>
          </w:p>
        </w:tc>
        <w:tc>
          <w:tcPr>
            <w:tcW w:w="1895" w:type="dxa"/>
            <w:hideMark/>
          </w:tcPr>
          <w:p w14:paraId="405330ED" w14:textId="77777777" w:rsidR="00042366" w:rsidRPr="00042366" w:rsidRDefault="00042366">
            <w:pPr>
              <w:rPr>
                <w:b/>
                <w:bCs/>
              </w:rPr>
            </w:pPr>
            <w:r w:rsidRPr="00042366">
              <w:rPr>
                <w:b/>
                <w:bCs/>
              </w:rPr>
              <w:t>Fix</w:t>
            </w:r>
          </w:p>
        </w:tc>
        <w:tc>
          <w:tcPr>
            <w:tcW w:w="1053" w:type="dxa"/>
            <w:hideMark/>
          </w:tcPr>
          <w:p w14:paraId="5288BB21" w14:textId="77777777" w:rsidR="00042366" w:rsidRPr="00042366" w:rsidRDefault="00042366">
            <w:pPr>
              <w:rPr>
                <w:b/>
                <w:bCs/>
              </w:rPr>
            </w:pPr>
            <w:r w:rsidRPr="00042366">
              <w:rPr>
                <w:b/>
                <w:bCs/>
              </w:rPr>
              <w:t>Retest required?</w:t>
            </w:r>
          </w:p>
        </w:tc>
      </w:tr>
      <w:tr w:rsidR="00042366" w:rsidRPr="00042366" w14:paraId="4A02C768" w14:textId="77777777" w:rsidTr="00D62F6C">
        <w:trPr>
          <w:trHeight w:val="789"/>
        </w:trPr>
        <w:tc>
          <w:tcPr>
            <w:tcW w:w="562" w:type="dxa"/>
            <w:hideMark/>
          </w:tcPr>
          <w:p w14:paraId="5A4E9BC1" w14:textId="77777777" w:rsidR="00042366" w:rsidRPr="00042366" w:rsidRDefault="00042366" w:rsidP="00042366">
            <w:r w:rsidRPr="00042366">
              <w:t>1</w:t>
            </w:r>
          </w:p>
        </w:tc>
        <w:tc>
          <w:tcPr>
            <w:tcW w:w="1418" w:type="dxa"/>
            <w:hideMark/>
          </w:tcPr>
          <w:p w14:paraId="14BA1E65" w14:textId="77777777" w:rsidR="00042366" w:rsidRPr="00042366" w:rsidRDefault="00042366">
            <w:r w:rsidRPr="00042366">
              <w:t xml:space="preserve">Staff closes the purchase form </w:t>
            </w:r>
          </w:p>
        </w:tc>
        <w:tc>
          <w:tcPr>
            <w:tcW w:w="1559" w:type="dxa"/>
            <w:hideMark/>
          </w:tcPr>
          <w:p w14:paraId="432CD604" w14:textId="73E22F81" w:rsidR="00042366" w:rsidRPr="00042366" w:rsidRDefault="00042366">
            <w:r w:rsidRPr="00042366">
              <w:t xml:space="preserve">Form </w:t>
            </w:r>
            <w:r w:rsidR="00DE4116" w:rsidRPr="00042366">
              <w:t>closes,</w:t>
            </w:r>
            <w:r w:rsidRPr="00042366">
              <w:t xml:space="preserve"> and staff menu opens</w:t>
            </w:r>
          </w:p>
        </w:tc>
        <w:tc>
          <w:tcPr>
            <w:tcW w:w="1982" w:type="dxa"/>
            <w:hideMark/>
          </w:tcPr>
          <w:p w14:paraId="2A1B42AD" w14:textId="77777777" w:rsidR="00042366" w:rsidRPr="00042366" w:rsidRDefault="00042366">
            <w:r w:rsidRPr="00042366">
              <w:t>Staff menu opens, then promptly closes followed by the login form opening</w:t>
            </w:r>
          </w:p>
        </w:tc>
        <w:tc>
          <w:tcPr>
            <w:tcW w:w="1987" w:type="dxa"/>
            <w:hideMark/>
          </w:tcPr>
          <w:p w14:paraId="72D9BDE9" w14:textId="77777777" w:rsidR="00042366" w:rsidRPr="00042366" w:rsidRDefault="00042366">
            <w:r w:rsidRPr="00042366">
              <w:t>Was using this.Close() instead of this.Hide()</w:t>
            </w:r>
          </w:p>
        </w:tc>
        <w:tc>
          <w:tcPr>
            <w:tcW w:w="1895" w:type="dxa"/>
            <w:hideMark/>
          </w:tcPr>
          <w:p w14:paraId="26579665" w14:textId="77777777" w:rsidR="00042366" w:rsidRPr="00042366" w:rsidRDefault="00042366">
            <w:r w:rsidRPr="00042366">
              <w:t>Changed this.close() to this.hide()</w:t>
            </w:r>
          </w:p>
        </w:tc>
        <w:tc>
          <w:tcPr>
            <w:tcW w:w="1053" w:type="dxa"/>
            <w:hideMark/>
          </w:tcPr>
          <w:p w14:paraId="0931792F" w14:textId="77777777" w:rsidR="00042366" w:rsidRPr="00042366" w:rsidRDefault="00042366">
            <w:r w:rsidRPr="00042366">
              <w:t>Yes</w:t>
            </w:r>
          </w:p>
        </w:tc>
      </w:tr>
      <w:tr w:rsidR="00042366" w:rsidRPr="00042366" w14:paraId="66B1F26A" w14:textId="77777777" w:rsidTr="00D62F6C">
        <w:trPr>
          <w:trHeight w:val="532"/>
        </w:trPr>
        <w:tc>
          <w:tcPr>
            <w:tcW w:w="562" w:type="dxa"/>
            <w:hideMark/>
          </w:tcPr>
          <w:p w14:paraId="67A8B79F" w14:textId="77777777" w:rsidR="00042366" w:rsidRPr="00042366" w:rsidRDefault="00042366" w:rsidP="00042366">
            <w:r w:rsidRPr="00042366">
              <w:t>2</w:t>
            </w:r>
          </w:p>
        </w:tc>
        <w:tc>
          <w:tcPr>
            <w:tcW w:w="1418" w:type="dxa"/>
            <w:hideMark/>
          </w:tcPr>
          <w:p w14:paraId="4E993C9B" w14:textId="77777777" w:rsidR="00042366" w:rsidRPr="00042366" w:rsidRDefault="00042366">
            <w:r w:rsidRPr="00042366">
              <w:t xml:space="preserve">Staff closes the purchase form </w:t>
            </w:r>
          </w:p>
        </w:tc>
        <w:tc>
          <w:tcPr>
            <w:tcW w:w="1559" w:type="dxa"/>
            <w:hideMark/>
          </w:tcPr>
          <w:p w14:paraId="67B6EB16" w14:textId="034C2256" w:rsidR="00042366" w:rsidRPr="00042366" w:rsidRDefault="00042366">
            <w:r w:rsidRPr="00042366">
              <w:t xml:space="preserve">Form </w:t>
            </w:r>
            <w:r w:rsidR="00DE4116" w:rsidRPr="00042366">
              <w:t>closes,</w:t>
            </w:r>
            <w:r w:rsidRPr="00042366">
              <w:t xml:space="preserve"> and staff menu opens</w:t>
            </w:r>
          </w:p>
        </w:tc>
        <w:tc>
          <w:tcPr>
            <w:tcW w:w="1982" w:type="dxa"/>
            <w:hideMark/>
          </w:tcPr>
          <w:p w14:paraId="6F659098" w14:textId="5000DE34" w:rsidR="00042366" w:rsidRPr="00042366" w:rsidRDefault="00042366">
            <w:r w:rsidRPr="00042366">
              <w:t xml:space="preserve">Form </w:t>
            </w:r>
            <w:r w:rsidR="00DE4116" w:rsidRPr="00042366">
              <w:t>closes,</w:t>
            </w:r>
            <w:r w:rsidRPr="00042366">
              <w:t xml:space="preserve"> and staff menu opens</w:t>
            </w:r>
          </w:p>
        </w:tc>
        <w:tc>
          <w:tcPr>
            <w:tcW w:w="1987" w:type="dxa"/>
            <w:hideMark/>
          </w:tcPr>
          <w:p w14:paraId="2668FCC0" w14:textId="77777777" w:rsidR="00042366" w:rsidRPr="00042366" w:rsidRDefault="00042366">
            <w:r w:rsidRPr="00042366">
              <w:t>N/A</w:t>
            </w:r>
          </w:p>
        </w:tc>
        <w:tc>
          <w:tcPr>
            <w:tcW w:w="1895" w:type="dxa"/>
            <w:hideMark/>
          </w:tcPr>
          <w:p w14:paraId="24B50A06" w14:textId="77777777" w:rsidR="00042366" w:rsidRPr="00042366" w:rsidRDefault="00042366">
            <w:r w:rsidRPr="00042366">
              <w:t>N/A</w:t>
            </w:r>
          </w:p>
        </w:tc>
        <w:tc>
          <w:tcPr>
            <w:tcW w:w="1053" w:type="dxa"/>
            <w:hideMark/>
          </w:tcPr>
          <w:p w14:paraId="504E4B77" w14:textId="77777777" w:rsidR="00042366" w:rsidRPr="00042366" w:rsidRDefault="00042366">
            <w:r w:rsidRPr="00042366">
              <w:t>No</w:t>
            </w:r>
          </w:p>
        </w:tc>
      </w:tr>
      <w:tr w:rsidR="00042366" w:rsidRPr="00042366" w14:paraId="1C1EBE05" w14:textId="77777777" w:rsidTr="00D62F6C">
        <w:trPr>
          <w:trHeight w:val="1303"/>
        </w:trPr>
        <w:tc>
          <w:tcPr>
            <w:tcW w:w="562" w:type="dxa"/>
            <w:hideMark/>
          </w:tcPr>
          <w:p w14:paraId="53ADB2B6" w14:textId="77777777" w:rsidR="00042366" w:rsidRPr="00042366" w:rsidRDefault="00042366" w:rsidP="00042366">
            <w:r w:rsidRPr="00042366">
              <w:t>3</w:t>
            </w:r>
          </w:p>
        </w:tc>
        <w:tc>
          <w:tcPr>
            <w:tcW w:w="1418" w:type="dxa"/>
            <w:hideMark/>
          </w:tcPr>
          <w:p w14:paraId="49ADC0AA" w14:textId="77777777" w:rsidR="00042366" w:rsidRPr="00042366" w:rsidRDefault="00042366">
            <w:r w:rsidRPr="00042366">
              <w:t>Staff clicks on an item in the inventory to add it to the cart</w:t>
            </w:r>
          </w:p>
        </w:tc>
        <w:tc>
          <w:tcPr>
            <w:tcW w:w="1559" w:type="dxa"/>
            <w:hideMark/>
          </w:tcPr>
          <w:p w14:paraId="29C51DB7" w14:textId="6E6669F2" w:rsidR="00042366" w:rsidRPr="00042366" w:rsidRDefault="00042366">
            <w:r w:rsidRPr="00042366">
              <w:t xml:space="preserve">Item is added to cart and appear in the cart </w:t>
            </w:r>
            <w:r w:rsidR="00475A8C">
              <w:t>DataGridView</w:t>
            </w:r>
          </w:p>
        </w:tc>
        <w:tc>
          <w:tcPr>
            <w:tcW w:w="1982" w:type="dxa"/>
            <w:hideMark/>
          </w:tcPr>
          <w:p w14:paraId="0A11B4CC" w14:textId="77777777" w:rsidR="00042366" w:rsidRPr="00042366" w:rsidRDefault="00042366">
            <w:r w:rsidRPr="00042366">
              <w:t>Form crashes with error "System.FormatException: 'Input string was not in a correct format.'</w:t>
            </w:r>
            <w:r w:rsidRPr="00042366">
              <w:br/>
              <w:t>"</w:t>
            </w:r>
          </w:p>
        </w:tc>
        <w:tc>
          <w:tcPr>
            <w:tcW w:w="1987" w:type="dxa"/>
            <w:hideMark/>
          </w:tcPr>
          <w:p w14:paraId="6451BC3E" w14:textId="0326B2DE" w:rsidR="00042366" w:rsidRPr="00042366" w:rsidRDefault="00042366">
            <w:r w:rsidRPr="00042366">
              <w:t xml:space="preserve">The wrong column index was being used when grabbing data from the inventory </w:t>
            </w:r>
            <w:r w:rsidR="00DE4116">
              <w:t>DataGridView</w:t>
            </w:r>
          </w:p>
        </w:tc>
        <w:tc>
          <w:tcPr>
            <w:tcW w:w="1895" w:type="dxa"/>
            <w:hideMark/>
          </w:tcPr>
          <w:p w14:paraId="2EAF70F7" w14:textId="77777777" w:rsidR="00042366" w:rsidRPr="00042366" w:rsidRDefault="00042366">
            <w:r w:rsidRPr="00042366">
              <w:t xml:space="preserve">Change the column index from 3 to 2. </w:t>
            </w:r>
          </w:p>
        </w:tc>
        <w:tc>
          <w:tcPr>
            <w:tcW w:w="1053" w:type="dxa"/>
            <w:hideMark/>
          </w:tcPr>
          <w:p w14:paraId="1B8D706D" w14:textId="77777777" w:rsidR="00042366" w:rsidRPr="00042366" w:rsidRDefault="00042366">
            <w:r w:rsidRPr="00042366">
              <w:t>Yes</w:t>
            </w:r>
          </w:p>
        </w:tc>
      </w:tr>
      <w:tr w:rsidR="00042366" w:rsidRPr="00042366" w14:paraId="03551EC6" w14:textId="77777777" w:rsidTr="00D62F6C">
        <w:trPr>
          <w:trHeight w:val="1046"/>
        </w:trPr>
        <w:tc>
          <w:tcPr>
            <w:tcW w:w="562" w:type="dxa"/>
            <w:hideMark/>
          </w:tcPr>
          <w:p w14:paraId="626C9709" w14:textId="53129B04" w:rsidR="00042366" w:rsidRPr="00042366" w:rsidRDefault="00431013" w:rsidP="00042366">
            <w:r>
              <w:t>4</w:t>
            </w:r>
          </w:p>
        </w:tc>
        <w:tc>
          <w:tcPr>
            <w:tcW w:w="1418" w:type="dxa"/>
            <w:hideMark/>
          </w:tcPr>
          <w:p w14:paraId="7AEB3093" w14:textId="77777777" w:rsidR="00042366" w:rsidRPr="00042366" w:rsidRDefault="00042366">
            <w:r w:rsidRPr="00042366">
              <w:t>Staff clicks on an item in the inventory to add it to the cart</w:t>
            </w:r>
          </w:p>
        </w:tc>
        <w:tc>
          <w:tcPr>
            <w:tcW w:w="1559" w:type="dxa"/>
            <w:hideMark/>
          </w:tcPr>
          <w:p w14:paraId="2BB35E5B" w14:textId="35047441" w:rsidR="00042366" w:rsidRPr="00042366" w:rsidRDefault="00042366">
            <w:r w:rsidRPr="00042366">
              <w:t xml:space="preserve">Item is added to cart and appear in the cart </w:t>
            </w:r>
            <w:r w:rsidR="00DE4116">
              <w:t>DataGridView</w:t>
            </w:r>
          </w:p>
        </w:tc>
        <w:tc>
          <w:tcPr>
            <w:tcW w:w="1982" w:type="dxa"/>
            <w:hideMark/>
          </w:tcPr>
          <w:p w14:paraId="1B3792B7" w14:textId="40A9DC4A" w:rsidR="00042366" w:rsidRPr="00042366" w:rsidRDefault="00042366">
            <w:r w:rsidRPr="00042366">
              <w:t xml:space="preserve">The </w:t>
            </w:r>
            <w:r w:rsidR="00DE4116">
              <w:t>DataGridView</w:t>
            </w:r>
            <w:r w:rsidRPr="00042366">
              <w:t xml:space="preserve"> is not cleared and all the information stays inside the </w:t>
            </w:r>
            <w:r w:rsidR="00DE4116">
              <w:t>DataGridView</w:t>
            </w:r>
            <w:r w:rsidRPr="00042366">
              <w:t xml:space="preserve"> with the cart being written again</w:t>
            </w:r>
          </w:p>
        </w:tc>
        <w:tc>
          <w:tcPr>
            <w:tcW w:w="1987" w:type="dxa"/>
            <w:hideMark/>
          </w:tcPr>
          <w:p w14:paraId="3E043F29" w14:textId="5221CCEC" w:rsidR="00042366" w:rsidRPr="00042366" w:rsidRDefault="00DE4116">
            <w:r>
              <w:t>DataGridView</w:t>
            </w:r>
            <w:r w:rsidR="00042366" w:rsidRPr="00042366">
              <w:t xml:space="preserve"> needs to be cleared </w:t>
            </w:r>
            <w:r w:rsidR="00CD1B96">
              <w:t>before</w:t>
            </w:r>
            <w:r w:rsidR="00042366" w:rsidRPr="00042366">
              <w:t xml:space="preserve"> adding data to it again</w:t>
            </w:r>
          </w:p>
        </w:tc>
        <w:tc>
          <w:tcPr>
            <w:tcW w:w="1895" w:type="dxa"/>
            <w:hideMark/>
          </w:tcPr>
          <w:p w14:paraId="43F7E914" w14:textId="042727F2" w:rsidR="00042366" w:rsidRPr="00042366" w:rsidRDefault="00042366">
            <w:r w:rsidRPr="00042366">
              <w:t xml:space="preserve">Clear the </w:t>
            </w:r>
            <w:r w:rsidR="00DE4116">
              <w:t>DataGridView</w:t>
            </w:r>
            <w:r w:rsidRPr="00042366">
              <w:t xml:space="preserve"> before writing the cart to the </w:t>
            </w:r>
            <w:r w:rsidR="00DE4116">
              <w:t>DataGridView</w:t>
            </w:r>
          </w:p>
        </w:tc>
        <w:tc>
          <w:tcPr>
            <w:tcW w:w="1053" w:type="dxa"/>
            <w:hideMark/>
          </w:tcPr>
          <w:p w14:paraId="18B56E4C" w14:textId="77777777" w:rsidR="00042366" w:rsidRPr="00042366" w:rsidRDefault="00042366">
            <w:r w:rsidRPr="00042366">
              <w:t>Yes</w:t>
            </w:r>
          </w:p>
        </w:tc>
      </w:tr>
      <w:tr w:rsidR="00042366" w:rsidRPr="00042366" w14:paraId="36C50DB7" w14:textId="77777777" w:rsidTr="00D62F6C">
        <w:trPr>
          <w:trHeight w:val="789"/>
        </w:trPr>
        <w:tc>
          <w:tcPr>
            <w:tcW w:w="562" w:type="dxa"/>
            <w:hideMark/>
          </w:tcPr>
          <w:p w14:paraId="738A3824" w14:textId="77777777" w:rsidR="00042366" w:rsidRPr="00042366" w:rsidRDefault="00042366" w:rsidP="00042366">
            <w:r w:rsidRPr="00042366">
              <w:t>5</w:t>
            </w:r>
          </w:p>
        </w:tc>
        <w:tc>
          <w:tcPr>
            <w:tcW w:w="1418" w:type="dxa"/>
            <w:hideMark/>
          </w:tcPr>
          <w:p w14:paraId="1898AF59" w14:textId="77777777" w:rsidR="00042366" w:rsidRPr="00042366" w:rsidRDefault="00042366">
            <w:r w:rsidRPr="00042366">
              <w:t>Staff clicks on an item in the inventory to add it to the cart</w:t>
            </w:r>
          </w:p>
        </w:tc>
        <w:tc>
          <w:tcPr>
            <w:tcW w:w="1559" w:type="dxa"/>
            <w:hideMark/>
          </w:tcPr>
          <w:p w14:paraId="348BB3E3" w14:textId="77131957" w:rsidR="00042366" w:rsidRPr="00042366" w:rsidRDefault="00042366">
            <w:r w:rsidRPr="00042366">
              <w:t xml:space="preserve">Item is added to cart and appear in the cart </w:t>
            </w:r>
            <w:r w:rsidR="00DE4116">
              <w:t>DataGridView</w:t>
            </w:r>
          </w:p>
        </w:tc>
        <w:tc>
          <w:tcPr>
            <w:tcW w:w="1982" w:type="dxa"/>
            <w:hideMark/>
          </w:tcPr>
          <w:p w14:paraId="6E80DB09" w14:textId="538E0676" w:rsidR="00042366" w:rsidRPr="00042366" w:rsidRDefault="00042366">
            <w:r w:rsidRPr="00042366">
              <w:t xml:space="preserve">Price and </w:t>
            </w:r>
            <w:r w:rsidR="003A2E6C" w:rsidRPr="00042366">
              <w:t>number</w:t>
            </w:r>
            <w:r w:rsidRPr="00042366">
              <w:t xml:space="preserve"> of items keep getting added onto themselves</w:t>
            </w:r>
          </w:p>
        </w:tc>
        <w:tc>
          <w:tcPr>
            <w:tcW w:w="1987" w:type="dxa"/>
            <w:hideMark/>
          </w:tcPr>
          <w:p w14:paraId="605FE4B9" w14:textId="77777777" w:rsidR="00042366" w:rsidRPr="00042366" w:rsidRDefault="00042366">
            <w:r w:rsidRPr="00042366">
              <w:t>Variables storing such data is not being reset before calculations</w:t>
            </w:r>
          </w:p>
        </w:tc>
        <w:tc>
          <w:tcPr>
            <w:tcW w:w="1895" w:type="dxa"/>
            <w:hideMark/>
          </w:tcPr>
          <w:p w14:paraId="59D6822B" w14:textId="77777777" w:rsidR="00042366" w:rsidRPr="00042366" w:rsidRDefault="00042366">
            <w:r w:rsidRPr="00042366">
              <w:t>Reset variables</w:t>
            </w:r>
          </w:p>
        </w:tc>
        <w:tc>
          <w:tcPr>
            <w:tcW w:w="1053" w:type="dxa"/>
            <w:hideMark/>
          </w:tcPr>
          <w:p w14:paraId="154C9A38" w14:textId="77777777" w:rsidR="00042366" w:rsidRPr="00042366" w:rsidRDefault="00042366">
            <w:r w:rsidRPr="00042366">
              <w:t>Yes</w:t>
            </w:r>
          </w:p>
        </w:tc>
      </w:tr>
      <w:tr w:rsidR="00042366" w:rsidRPr="00042366" w14:paraId="6E71DEEC" w14:textId="77777777" w:rsidTr="00D62F6C">
        <w:trPr>
          <w:trHeight w:val="789"/>
        </w:trPr>
        <w:tc>
          <w:tcPr>
            <w:tcW w:w="562" w:type="dxa"/>
            <w:hideMark/>
          </w:tcPr>
          <w:p w14:paraId="40AC083C" w14:textId="0DF0CA5F" w:rsidR="00042366" w:rsidRPr="00042366" w:rsidRDefault="004735B7" w:rsidP="00042366">
            <w:r>
              <w:t>6</w:t>
            </w:r>
          </w:p>
        </w:tc>
        <w:tc>
          <w:tcPr>
            <w:tcW w:w="1418" w:type="dxa"/>
            <w:hideMark/>
          </w:tcPr>
          <w:p w14:paraId="22C4CF13" w14:textId="77777777" w:rsidR="00042366" w:rsidRPr="00042366" w:rsidRDefault="00042366">
            <w:r w:rsidRPr="00042366">
              <w:t>Staff clicks on an item in the inventory to add it to the cart</w:t>
            </w:r>
          </w:p>
        </w:tc>
        <w:tc>
          <w:tcPr>
            <w:tcW w:w="1559" w:type="dxa"/>
            <w:hideMark/>
          </w:tcPr>
          <w:p w14:paraId="7348C73E" w14:textId="731C89D4" w:rsidR="00042366" w:rsidRPr="00042366" w:rsidRDefault="00042366">
            <w:r w:rsidRPr="00042366">
              <w:t xml:space="preserve">Item is added to cart and appear in the cart </w:t>
            </w:r>
            <w:r w:rsidR="00DE4116">
              <w:t>DataGridView</w:t>
            </w:r>
          </w:p>
        </w:tc>
        <w:tc>
          <w:tcPr>
            <w:tcW w:w="1982" w:type="dxa"/>
            <w:hideMark/>
          </w:tcPr>
          <w:p w14:paraId="4A109055" w14:textId="44B9AAFE" w:rsidR="00042366" w:rsidRPr="00042366" w:rsidRDefault="00042366">
            <w:r w:rsidRPr="00042366">
              <w:t xml:space="preserve">Item is added to cart and appear in the cart </w:t>
            </w:r>
            <w:r w:rsidR="00DE4116">
              <w:t>DataGridView</w:t>
            </w:r>
          </w:p>
        </w:tc>
        <w:tc>
          <w:tcPr>
            <w:tcW w:w="1987" w:type="dxa"/>
            <w:hideMark/>
          </w:tcPr>
          <w:p w14:paraId="787DDBA0" w14:textId="77777777" w:rsidR="00042366" w:rsidRPr="00042366" w:rsidRDefault="00042366">
            <w:r w:rsidRPr="00042366">
              <w:t>N/A</w:t>
            </w:r>
          </w:p>
        </w:tc>
        <w:tc>
          <w:tcPr>
            <w:tcW w:w="1895" w:type="dxa"/>
            <w:hideMark/>
          </w:tcPr>
          <w:p w14:paraId="0F5F85A9" w14:textId="77777777" w:rsidR="00042366" w:rsidRPr="00042366" w:rsidRDefault="00042366">
            <w:r w:rsidRPr="00042366">
              <w:t>N/A</w:t>
            </w:r>
          </w:p>
        </w:tc>
        <w:tc>
          <w:tcPr>
            <w:tcW w:w="1053" w:type="dxa"/>
            <w:hideMark/>
          </w:tcPr>
          <w:p w14:paraId="5E9753AC" w14:textId="77777777" w:rsidR="00042366" w:rsidRPr="00042366" w:rsidRDefault="00042366">
            <w:r w:rsidRPr="00042366">
              <w:t>No</w:t>
            </w:r>
          </w:p>
        </w:tc>
      </w:tr>
      <w:tr w:rsidR="00042366" w:rsidRPr="00042366" w14:paraId="3205AA18" w14:textId="77777777" w:rsidTr="00D62F6C">
        <w:trPr>
          <w:trHeight w:val="1303"/>
        </w:trPr>
        <w:tc>
          <w:tcPr>
            <w:tcW w:w="562" w:type="dxa"/>
            <w:hideMark/>
          </w:tcPr>
          <w:p w14:paraId="21820417" w14:textId="6343EA72" w:rsidR="00042366" w:rsidRPr="00042366" w:rsidRDefault="004735B7" w:rsidP="00042366">
            <w:r>
              <w:t>7</w:t>
            </w:r>
          </w:p>
        </w:tc>
        <w:tc>
          <w:tcPr>
            <w:tcW w:w="1418" w:type="dxa"/>
            <w:hideMark/>
          </w:tcPr>
          <w:p w14:paraId="13E39FAE" w14:textId="77777777" w:rsidR="00042366" w:rsidRPr="00042366" w:rsidRDefault="00042366">
            <w:r w:rsidRPr="00042366">
              <w:t>Form is loaded</w:t>
            </w:r>
          </w:p>
        </w:tc>
        <w:tc>
          <w:tcPr>
            <w:tcW w:w="1559" w:type="dxa"/>
            <w:hideMark/>
          </w:tcPr>
          <w:p w14:paraId="1E7187F7" w14:textId="2B8CE7E1" w:rsidR="00042366" w:rsidRPr="00042366" w:rsidRDefault="00042366">
            <w:r w:rsidRPr="00042366">
              <w:t xml:space="preserve">All products appear in the inventory </w:t>
            </w:r>
            <w:r w:rsidR="00DE4116">
              <w:t>DataGridView</w:t>
            </w:r>
            <w:r w:rsidRPr="00042366">
              <w:t xml:space="preserve"> with all columns and their </w:t>
            </w:r>
            <w:r w:rsidR="00DE4116" w:rsidRPr="00042366">
              <w:t>corresponding</w:t>
            </w:r>
            <w:r w:rsidRPr="00042366">
              <w:t xml:space="preserve"> values</w:t>
            </w:r>
          </w:p>
        </w:tc>
        <w:tc>
          <w:tcPr>
            <w:tcW w:w="1982" w:type="dxa"/>
            <w:hideMark/>
          </w:tcPr>
          <w:p w14:paraId="0479D996" w14:textId="6F399AA6" w:rsidR="00042366" w:rsidRPr="00042366" w:rsidRDefault="00042366">
            <w:r w:rsidRPr="00042366">
              <w:t xml:space="preserve">All columns are loaded apart </w:t>
            </w:r>
            <w:r w:rsidR="00AB3D0F">
              <w:t>from</w:t>
            </w:r>
            <w:r w:rsidRPr="00042366">
              <w:t xml:space="preserve"> GST column is not loaded</w:t>
            </w:r>
          </w:p>
        </w:tc>
        <w:tc>
          <w:tcPr>
            <w:tcW w:w="1987" w:type="dxa"/>
            <w:hideMark/>
          </w:tcPr>
          <w:p w14:paraId="519D1493" w14:textId="77777777" w:rsidR="00042366" w:rsidRPr="00042366" w:rsidRDefault="00042366">
            <w:r w:rsidRPr="00042366">
              <w:t>No code was specified to load GST column with data from datareader</w:t>
            </w:r>
          </w:p>
        </w:tc>
        <w:tc>
          <w:tcPr>
            <w:tcW w:w="1895" w:type="dxa"/>
            <w:hideMark/>
          </w:tcPr>
          <w:p w14:paraId="122B3761" w14:textId="77777777" w:rsidR="00042366" w:rsidRPr="00042366" w:rsidRDefault="00042366">
            <w:r w:rsidRPr="00042366">
              <w:t>Add dataReader.GetValue(6) to row add function</w:t>
            </w:r>
          </w:p>
        </w:tc>
        <w:tc>
          <w:tcPr>
            <w:tcW w:w="1053" w:type="dxa"/>
            <w:hideMark/>
          </w:tcPr>
          <w:p w14:paraId="1EF82DE7" w14:textId="77777777" w:rsidR="00042366" w:rsidRPr="00042366" w:rsidRDefault="00042366">
            <w:r w:rsidRPr="00042366">
              <w:t>Yes</w:t>
            </w:r>
          </w:p>
        </w:tc>
      </w:tr>
      <w:tr w:rsidR="00042366" w:rsidRPr="00042366" w14:paraId="42098EC1" w14:textId="77777777" w:rsidTr="00D62F6C">
        <w:trPr>
          <w:trHeight w:val="1303"/>
        </w:trPr>
        <w:tc>
          <w:tcPr>
            <w:tcW w:w="562" w:type="dxa"/>
            <w:hideMark/>
          </w:tcPr>
          <w:p w14:paraId="1E5B36E2" w14:textId="16087CCA" w:rsidR="00042366" w:rsidRPr="00042366" w:rsidRDefault="004735B7" w:rsidP="00042366">
            <w:r>
              <w:t>8</w:t>
            </w:r>
          </w:p>
        </w:tc>
        <w:tc>
          <w:tcPr>
            <w:tcW w:w="1418" w:type="dxa"/>
            <w:hideMark/>
          </w:tcPr>
          <w:p w14:paraId="2C553F9D" w14:textId="77777777" w:rsidR="00042366" w:rsidRPr="00042366" w:rsidRDefault="00042366">
            <w:r w:rsidRPr="00042366">
              <w:t>Form is loaded</w:t>
            </w:r>
          </w:p>
        </w:tc>
        <w:tc>
          <w:tcPr>
            <w:tcW w:w="1559" w:type="dxa"/>
            <w:hideMark/>
          </w:tcPr>
          <w:p w14:paraId="5D7636C3" w14:textId="56BD8CE0" w:rsidR="00042366" w:rsidRPr="00042366" w:rsidRDefault="00042366">
            <w:r w:rsidRPr="00042366">
              <w:t xml:space="preserve">All products appear in the inventory </w:t>
            </w:r>
            <w:r w:rsidR="00DE4116">
              <w:t>DataGridView</w:t>
            </w:r>
            <w:r w:rsidRPr="00042366">
              <w:t xml:space="preserve"> with all columns and their </w:t>
            </w:r>
            <w:r w:rsidR="00DE4116" w:rsidRPr="00042366">
              <w:t>corresponding</w:t>
            </w:r>
            <w:r w:rsidRPr="00042366">
              <w:t xml:space="preserve"> values</w:t>
            </w:r>
          </w:p>
        </w:tc>
        <w:tc>
          <w:tcPr>
            <w:tcW w:w="1982" w:type="dxa"/>
            <w:hideMark/>
          </w:tcPr>
          <w:p w14:paraId="1B1FB0AE" w14:textId="345AC156" w:rsidR="00042366" w:rsidRPr="00042366" w:rsidRDefault="00042366">
            <w:r w:rsidRPr="00042366">
              <w:t xml:space="preserve">All products appear in the inventory </w:t>
            </w:r>
            <w:r w:rsidR="00DE4116">
              <w:t xml:space="preserve">DataGridView </w:t>
            </w:r>
            <w:r w:rsidRPr="00042366">
              <w:t xml:space="preserve">with all columns and their </w:t>
            </w:r>
            <w:r w:rsidR="00DE4116" w:rsidRPr="00042366">
              <w:t>corresponding</w:t>
            </w:r>
            <w:r w:rsidRPr="00042366">
              <w:t xml:space="preserve"> values</w:t>
            </w:r>
          </w:p>
        </w:tc>
        <w:tc>
          <w:tcPr>
            <w:tcW w:w="1987" w:type="dxa"/>
            <w:hideMark/>
          </w:tcPr>
          <w:p w14:paraId="29C9D4E2" w14:textId="77777777" w:rsidR="00042366" w:rsidRPr="00042366" w:rsidRDefault="00042366">
            <w:r w:rsidRPr="00042366">
              <w:t>N/A</w:t>
            </w:r>
          </w:p>
        </w:tc>
        <w:tc>
          <w:tcPr>
            <w:tcW w:w="1895" w:type="dxa"/>
            <w:hideMark/>
          </w:tcPr>
          <w:p w14:paraId="3EF8BB7E" w14:textId="77777777" w:rsidR="00042366" w:rsidRPr="00042366" w:rsidRDefault="00042366">
            <w:r w:rsidRPr="00042366">
              <w:t>N/A</w:t>
            </w:r>
          </w:p>
        </w:tc>
        <w:tc>
          <w:tcPr>
            <w:tcW w:w="1053" w:type="dxa"/>
            <w:hideMark/>
          </w:tcPr>
          <w:p w14:paraId="673D9EFF" w14:textId="07AC3FBF" w:rsidR="00042366" w:rsidRPr="00042366" w:rsidRDefault="00DE4116">
            <w:r>
              <w:t>No</w:t>
            </w:r>
          </w:p>
        </w:tc>
      </w:tr>
      <w:tr w:rsidR="00971865" w:rsidRPr="00042366" w14:paraId="65A36C39" w14:textId="77777777" w:rsidTr="00D62F6C">
        <w:trPr>
          <w:trHeight w:val="1303"/>
        </w:trPr>
        <w:tc>
          <w:tcPr>
            <w:tcW w:w="562" w:type="dxa"/>
          </w:tcPr>
          <w:p w14:paraId="2AF74AD0" w14:textId="70368D6D" w:rsidR="00971865" w:rsidRPr="00042366" w:rsidRDefault="004735B7" w:rsidP="00971865">
            <w:r>
              <w:t>9</w:t>
            </w:r>
          </w:p>
        </w:tc>
        <w:tc>
          <w:tcPr>
            <w:tcW w:w="1418" w:type="dxa"/>
          </w:tcPr>
          <w:p w14:paraId="6BFDE91F" w14:textId="6BFB534C" w:rsidR="00971865" w:rsidRPr="00042366" w:rsidRDefault="00971865" w:rsidP="00971865">
            <w:r>
              <w:t>User clicks on home button in right hand corner</w:t>
            </w:r>
          </w:p>
        </w:tc>
        <w:tc>
          <w:tcPr>
            <w:tcW w:w="1559" w:type="dxa"/>
          </w:tcPr>
          <w:p w14:paraId="06E5491E" w14:textId="23B78100" w:rsidR="00971865" w:rsidRPr="00042366" w:rsidRDefault="00971865" w:rsidP="00971865">
            <w:r>
              <w:t>Form closes, and staff menu opens if user is a staff member, if user is not a staff member form closes and login opens</w:t>
            </w:r>
          </w:p>
        </w:tc>
        <w:tc>
          <w:tcPr>
            <w:tcW w:w="1982" w:type="dxa"/>
          </w:tcPr>
          <w:p w14:paraId="2532CB4F" w14:textId="51DC902D" w:rsidR="00971865" w:rsidRPr="00042366" w:rsidRDefault="00971865" w:rsidP="00971865">
            <w:r>
              <w:t>Form closes, and staff menu opens if user is a staff member, if user is not a staff member form closes and login opens</w:t>
            </w:r>
          </w:p>
        </w:tc>
        <w:tc>
          <w:tcPr>
            <w:tcW w:w="1987" w:type="dxa"/>
          </w:tcPr>
          <w:p w14:paraId="28AE4D26" w14:textId="1593EA83" w:rsidR="00971865" w:rsidRPr="00042366" w:rsidRDefault="00971865" w:rsidP="00971865">
            <w:r>
              <w:t>N/A</w:t>
            </w:r>
          </w:p>
        </w:tc>
        <w:tc>
          <w:tcPr>
            <w:tcW w:w="1895" w:type="dxa"/>
          </w:tcPr>
          <w:p w14:paraId="41D26E2A" w14:textId="66986719" w:rsidR="00971865" w:rsidRPr="00042366" w:rsidRDefault="00971865" w:rsidP="00971865">
            <w:r>
              <w:t>N/A</w:t>
            </w:r>
          </w:p>
        </w:tc>
        <w:tc>
          <w:tcPr>
            <w:tcW w:w="1053" w:type="dxa"/>
          </w:tcPr>
          <w:p w14:paraId="40D92669" w14:textId="7FB81D2B" w:rsidR="00971865" w:rsidRDefault="00971865" w:rsidP="00971865">
            <w:r>
              <w:t>No</w:t>
            </w:r>
          </w:p>
        </w:tc>
      </w:tr>
      <w:tr w:rsidR="00971865" w:rsidRPr="00042366" w14:paraId="0A773365" w14:textId="77777777" w:rsidTr="00D62F6C">
        <w:trPr>
          <w:trHeight w:val="1303"/>
        </w:trPr>
        <w:tc>
          <w:tcPr>
            <w:tcW w:w="562" w:type="dxa"/>
          </w:tcPr>
          <w:p w14:paraId="027F9DDF" w14:textId="6783B33F" w:rsidR="00971865" w:rsidRDefault="004735B7" w:rsidP="00971865">
            <w:r>
              <w:t>10</w:t>
            </w:r>
          </w:p>
        </w:tc>
        <w:tc>
          <w:tcPr>
            <w:tcW w:w="1418" w:type="dxa"/>
          </w:tcPr>
          <w:p w14:paraId="74D8381E" w14:textId="5E4888BA" w:rsidR="00971865" w:rsidRDefault="00971865" w:rsidP="00971865">
            <w:r>
              <w:t>User clicks on X button in right hand corner</w:t>
            </w:r>
          </w:p>
        </w:tc>
        <w:tc>
          <w:tcPr>
            <w:tcW w:w="1559" w:type="dxa"/>
          </w:tcPr>
          <w:p w14:paraId="25EDDB60" w14:textId="1FB23292" w:rsidR="00971865" w:rsidRDefault="00971865" w:rsidP="00971865">
            <w:r>
              <w:t>Form closes, and staff menu opens if user is a staff member, if user is not a staff member form closes and login opens</w:t>
            </w:r>
          </w:p>
        </w:tc>
        <w:tc>
          <w:tcPr>
            <w:tcW w:w="1982" w:type="dxa"/>
          </w:tcPr>
          <w:p w14:paraId="3105C1D3" w14:textId="124ACD34" w:rsidR="00971865" w:rsidRDefault="00971865" w:rsidP="00971865">
            <w:r>
              <w:t>Form closes, and staff menu opens if user is a staff member, if user is not a staff member form closes and login opens</w:t>
            </w:r>
          </w:p>
        </w:tc>
        <w:tc>
          <w:tcPr>
            <w:tcW w:w="1987" w:type="dxa"/>
          </w:tcPr>
          <w:p w14:paraId="44E98E39" w14:textId="5AAF0647" w:rsidR="00971865" w:rsidRDefault="00971865" w:rsidP="00971865">
            <w:r>
              <w:t>N/A</w:t>
            </w:r>
          </w:p>
        </w:tc>
        <w:tc>
          <w:tcPr>
            <w:tcW w:w="1895" w:type="dxa"/>
          </w:tcPr>
          <w:p w14:paraId="4F0200FD" w14:textId="0790A917" w:rsidR="00971865" w:rsidRDefault="00971865" w:rsidP="00971865">
            <w:r>
              <w:t>N/A</w:t>
            </w:r>
          </w:p>
        </w:tc>
        <w:tc>
          <w:tcPr>
            <w:tcW w:w="1053" w:type="dxa"/>
          </w:tcPr>
          <w:p w14:paraId="1AECD369" w14:textId="53B37BEB" w:rsidR="00971865" w:rsidRDefault="00971865" w:rsidP="00971865">
            <w:r>
              <w:t>No</w:t>
            </w:r>
          </w:p>
        </w:tc>
      </w:tr>
    </w:tbl>
    <w:p w14:paraId="6830374E" w14:textId="415DBB64" w:rsidR="002422F9" w:rsidRDefault="002422F9" w:rsidP="002422F9"/>
    <w:p w14:paraId="43EABF10" w14:textId="77777777" w:rsidR="00042366" w:rsidRDefault="00042366" w:rsidP="002422F9"/>
    <w:p w14:paraId="4D73096F" w14:textId="20A00F29" w:rsidR="003F3A08" w:rsidRDefault="003A50C4" w:rsidP="002422F9">
      <w:pPr>
        <w:pStyle w:val="Heading3"/>
      </w:pPr>
      <w:bookmarkStart w:id="76" w:name="_Toc523361659"/>
      <w:r w:rsidRPr="006213E9">
        <w:t>5</w:t>
      </w:r>
      <w:r w:rsidR="002422F9" w:rsidRPr="006213E9">
        <w:t xml:space="preserve">.6.4 </w:t>
      </w:r>
      <w:r w:rsidR="0090495B" w:rsidRPr="006213E9">
        <w:t>SQL Queries</w:t>
      </w:r>
      <w:bookmarkEnd w:id="76"/>
    </w:p>
    <w:p w14:paraId="31D2F5D7" w14:textId="2DA7A346" w:rsidR="001872BE" w:rsidRDefault="008405E1" w:rsidP="008405E1">
      <w:pPr>
        <w:pStyle w:val="Heading4"/>
      </w:pPr>
      <w:r>
        <w:t>Query #1</w:t>
      </w:r>
    </w:p>
    <w:p w14:paraId="052E1532" w14:textId="77777777" w:rsidR="001872BE" w:rsidRDefault="001872BE" w:rsidP="001872BE">
      <w:r>
        <w:t>Used for updating product information in database once user has changed product information. Sets values from corresponding input fields on the form.</w:t>
      </w:r>
    </w:p>
    <w:p w14:paraId="53EFDBB5" w14:textId="77777777" w:rsidR="001872BE" w:rsidRPr="00061A0D" w:rsidRDefault="001872BE" w:rsidP="001872BE"/>
    <w:p w14:paraId="33CC7F9A" w14:textId="77777777" w:rsidR="001872BE" w:rsidRDefault="001872BE" w:rsidP="001872BE">
      <w:r>
        <w:rPr>
          <w:rFonts w:ascii="Consolas" w:hAnsi="Consolas" w:cs="Consolas"/>
          <w:color w:val="0000FF"/>
          <w:sz w:val="19"/>
          <w:szCs w:val="19"/>
        </w:rPr>
        <w:t>string</w:t>
      </w:r>
      <w:r>
        <w:rPr>
          <w:rFonts w:ascii="Consolas" w:hAnsi="Consolas" w:cs="Consolas"/>
          <w:color w:val="000000"/>
          <w:sz w:val="19"/>
          <w:szCs w:val="19"/>
        </w:rPr>
        <w:t xml:space="preserve"> sql = </w:t>
      </w:r>
      <w:r>
        <w:rPr>
          <w:rFonts w:ascii="Consolas" w:hAnsi="Consolas" w:cs="Consolas"/>
          <w:color w:val="A31515"/>
          <w:sz w:val="19"/>
          <w:szCs w:val="19"/>
        </w:rPr>
        <w:t>"UPDATE Inventory SET Price ="</w:t>
      </w:r>
      <w:r>
        <w:rPr>
          <w:rFonts w:ascii="Consolas" w:hAnsi="Consolas" w:cs="Consolas"/>
          <w:color w:val="000000"/>
          <w:sz w:val="19"/>
          <w:szCs w:val="19"/>
        </w:rPr>
        <w:t xml:space="preserve"> + dPrice + </w:t>
      </w:r>
      <w:r>
        <w:rPr>
          <w:rFonts w:ascii="Consolas" w:hAnsi="Consolas" w:cs="Consolas"/>
          <w:color w:val="A31515"/>
          <w:sz w:val="19"/>
          <w:szCs w:val="19"/>
        </w:rPr>
        <w:t>", Model# = '"</w:t>
      </w:r>
      <w:r>
        <w:rPr>
          <w:rFonts w:ascii="Consolas" w:hAnsi="Consolas" w:cs="Consolas"/>
          <w:color w:val="000000"/>
          <w:sz w:val="19"/>
          <w:szCs w:val="19"/>
        </w:rPr>
        <w:t xml:space="preserve"> + sModel + </w:t>
      </w:r>
      <w:r>
        <w:rPr>
          <w:rFonts w:ascii="Consolas" w:hAnsi="Consolas" w:cs="Consolas"/>
          <w:color w:val="A31515"/>
          <w:sz w:val="19"/>
          <w:szCs w:val="19"/>
        </w:rPr>
        <w:t>"', QTY = "</w:t>
      </w:r>
      <w:r>
        <w:rPr>
          <w:rFonts w:ascii="Consolas" w:hAnsi="Consolas" w:cs="Consolas"/>
          <w:color w:val="000000"/>
          <w:sz w:val="19"/>
          <w:szCs w:val="19"/>
        </w:rPr>
        <w:t xml:space="preserve"> + iQuantity + </w:t>
      </w:r>
      <w:r>
        <w:rPr>
          <w:rFonts w:ascii="Consolas" w:hAnsi="Consolas" w:cs="Consolas"/>
          <w:color w:val="A31515"/>
          <w:sz w:val="19"/>
          <w:szCs w:val="19"/>
        </w:rPr>
        <w:t>", Description = '"</w:t>
      </w:r>
      <w:r>
        <w:rPr>
          <w:rFonts w:ascii="Consolas" w:hAnsi="Consolas" w:cs="Consolas"/>
          <w:color w:val="000000"/>
          <w:sz w:val="19"/>
          <w:szCs w:val="19"/>
        </w:rPr>
        <w:t xml:space="preserve"> + sDescription + </w:t>
      </w:r>
      <w:r>
        <w:rPr>
          <w:rFonts w:ascii="Consolas" w:hAnsi="Consolas" w:cs="Consolas"/>
          <w:color w:val="A31515"/>
          <w:sz w:val="19"/>
          <w:szCs w:val="19"/>
        </w:rPr>
        <w:t>"', GST ="</w:t>
      </w:r>
      <w:r>
        <w:rPr>
          <w:rFonts w:ascii="Consolas" w:hAnsi="Consolas" w:cs="Consolas"/>
          <w:color w:val="000000"/>
          <w:sz w:val="19"/>
          <w:szCs w:val="19"/>
        </w:rPr>
        <w:t xml:space="preserve"> + dGST + </w:t>
      </w:r>
      <w:r>
        <w:rPr>
          <w:rFonts w:ascii="Consolas" w:hAnsi="Consolas" w:cs="Consolas"/>
          <w:color w:val="A31515"/>
          <w:sz w:val="19"/>
          <w:szCs w:val="19"/>
        </w:rPr>
        <w:t>", Name ='"</w:t>
      </w:r>
      <w:r>
        <w:rPr>
          <w:rFonts w:ascii="Consolas" w:hAnsi="Consolas" w:cs="Consolas"/>
          <w:color w:val="000000"/>
          <w:sz w:val="19"/>
          <w:szCs w:val="19"/>
        </w:rPr>
        <w:t xml:space="preserve"> + sName + </w:t>
      </w:r>
      <w:r>
        <w:rPr>
          <w:rFonts w:ascii="Consolas" w:hAnsi="Consolas" w:cs="Consolas"/>
          <w:color w:val="A31515"/>
          <w:sz w:val="19"/>
          <w:szCs w:val="19"/>
        </w:rPr>
        <w:t>"' WHERE InventoryID ="</w:t>
      </w:r>
      <w:r>
        <w:rPr>
          <w:rFonts w:ascii="Consolas" w:hAnsi="Consolas" w:cs="Consolas"/>
          <w:color w:val="000000"/>
          <w:sz w:val="19"/>
          <w:szCs w:val="19"/>
        </w:rPr>
        <w:t xml:space="preserve"> + id + </w:t>
      </w:r>
      <w:r>
        <w:rPr>
          <w:rFonts w:ascii="Consolas" w:hAnsi="Consolas" w:cs="Consolas"/>
          <w:color w:val="A31515"/>
          <w:sz w:val="19"/>
          <w:szCs w:val="19"/>
        </w:rPr>
        <w:t>";"</w:t>
      </w:r>
      <w:r>
        <w:rPr>
          <w:rFonts w:ascii="Consolas" w:hAnsi="Consolas" w:cs="Consolas"/>
          <w:color w:val="000000"/>
          <w:sz w:val="19"/>
          <w:szCs w:val="19"/>
        </w:rPr>
        <w:t>;</w:t>
      </w:r>
    </w:p>
    <w:p w14:paraId="47481069" w14:textId="77777777" w:rsidR="001872BE" w:rsidRDefault="001872BE" w:rsidP="001872BE"/>
    <w:p w14:paraId="32AA6157" w14:textId="77777777" w:rsidR="001872BE" w:rsidRDefault="001872BE" w:rsidP="001872BE"/>
    <w:p w14:paraId="4D650E3D" w14:textId="325C4424" w:rsidR="001872BE" w:rsidRDefault="008405E1" w:rsidP="008405E1">
      <w:pPr>
        <w:pStyle w:val="Heading4"/>
      </w:pPr>
      <w:r>
        <w:t>Query #2</w:t>
      </w:r>
    </w:p>
    <w:p w14:paraId="38E00683" w14:textId="77777777" w:rsidR="001872BE" w:rsidRDefault="001872BE" w:rsidP="001872BE">
      <w:r>
        <w:t>Used for deleting a specific product from inventory table selected by the user. Triggered when delete button is pressed.</w:t>
      </w:r>
    </w:p>
    <w:p w14:paraId="0566ACF4" w14:textId="77777777" w:rsidR="001872BE" w:rsidRPr="002F2595" w:rsidRDefault="001872BE" w:rsidP="001872BE"/>
    <w:p w14:paraId="4F05CC8E" w14:textId="77777777" w:rsidR="001872BE" w:rsidRDefault="001872BE" w:rsidP="001872BE">
      <w:pPr>
        <w:rPr>
          <w:rFonts w:ascii="Consolas" w:hAnsi="Consolas" w:cs="Consolas"/>
          <w:color w:val="000000"/>
          <w:sz w:val="19"/>
          <w:szCs w:val="19"/>
        </w:rPr>
      </w:pPr>
      <w:r>
        <w:rPr>
          <w:rFonts w:ascii="Consolas" w:hAnsi="Consolas" w:cs="Consolas"/>
          <w:color w:val="0000FF"/>
          <w:sz w:val="19"/>
          <w:szCs w:val="19"/>
        </w:rPr>
        <w:t>string</w:t>
      </w:r>
      <w:r>
        <w:rPr>
          <w:rFonts w:ascii="Consolas" w:hAnsi="Consolas" w:cs="Consolas"/>
          <w:color w:val="000000"/>
          <w:sz w:val="19"/>
          <w:szCs w:val="19"/>
        </w:rPr>
        <w:t xml:space="preserve"> sql = </w:t>
      </w:r>
      <w:r>
        <w:rPr>
          <w:rFonts w:ascii="Consolas" w:hAnsi="Consolas" w:cs="Consolas"/>
          <w:color w:val="A31515"/>
          <w:sz w:val="19"/>
          <w:szCs w:val="19"/>
        </w:rPr>
        <w:t>"DELETE FROM Inventory WHERE InventoryID="</w:t>
      </w:r>
      <w:r>
        <w:rPr>
          <w:rFonts w:ascii="Consolas" w:hAnsi="Consolas" w:cs="Consolas"/>
          <w:color w:val="000000"/>
          <w:sz w:val="19"/>
          <w:szCs w:val="19"/>
        </w:rPr>
        <w:t xml:space="preserve"> + id + </w:t>
      </w:r>
      <w:r>
        <w:rPr>
          <w:rFonts w:ascii="Consolas" w:hAnsi="Consolas" w:cs="Consolas"/>
          <w:color w:val="A31515"/>
          <w:sz w:val="19"/>
          <w:szCs w:val="19"/>
        </w:rPr>
        <w:t>";"</w:t>
      </w:r>
      <w:r>
        <w:rPr>
          <w:rFonts w:ascii="Consolas" w:hAnsi="Consolas" w:cs="Consolas"/>
          <w:color w:val="000000"/>
          <w:sz w:val="19"/>
          <w:szCs w:val="19"/>
        </w:rPr>
        <w:t>;</w:t>
      </w:r>
    </w:p>
    <w:p w14:paraId="2C853B1B" w14:textId="77777777" w:rsidR="001872BE" w:rsidRDefault="001872BE" w:rsidP="001872BE"/>
    <w:p w14:paraId="0E393448" w14:textId="77777777" w:rsidR="001872BE" w:rsidRDefault="001872BE" w:rsidP="001872BE"/>
    <w:p w14:paraId="43976DD8" w14:textId="280A4F23" w:rsidR="001872BE" w:rsidRDefault="008405E1" w:rsidP="008405E1">
      <w:pPr>
        <w:pStyle w:val="Heading4"/>
      </w:pPr>
      <w:r>
        <w:t>Query #3</w:t>
      </w:r>
    </w:p>
    <w:p w14:paraId="235DE072" w14:textId="77777777" w:rsidR="001872BE" w:rsidRDefault="001872BE" w:rsidP="001872BE">
      <w:r>
        <w:t>Used for selecting all data from the inventory table and populating the main DataGridView on the form that shows all products in the inventory.</w:t>
      </w:r>
    </w:p>
    <w:p w14:paraId="63783B3F" w14:textId="77777777" w:rsidR="001872BE" w:rsidRDefault="001872BE" w:rsidP="001872BE"/>
    <w:p w14:paraId="1685C4D1" w14:textId="77777777" w:rsidR="001872BE" w:rsidRPr="001E05C6" w:rsidRDefault="001872BE" w:rsidP="001872BE">
      <w:pPr>
        <w:rPr>
          <w:rFonts w:ascii="Consolas" w:hAnsi="Consolas" w:cs="Consolas"/>
          <w:color w:val="000000"/>
          <w:sz w:val="19"/>
          <w:szCs w:val="19"/>
        </w:rPr>
      </w:pPr>
      <w:r>
        <w:rPr>
          <w:rFonts w:ascii="Consolas" w:hAnsi="Consolas" w:cs="Consolas"/>
          <w:color w:val="000000"/>
          <w:sz w:val="19"/>
          <w:szCs w:val="19"/>
        </w:rPr>
        <w:t xml:space="preserve">sql = </w:t>
      </w:r>
      <w:r>
        <w:rPr>
          <w:rFonts w:ascii="Consolas" w:hAnsi="Consolas" w:cs="Consolas"/>
          <w:color w:val="A31515"/>
          <w:sz w:val="19"/>
          <w:szCs w:val="19"/>
        </w:rPr>
        <w:t>"SELECT * FROM Inventory"</w:t>
      </w:r>
      <w:r>
        <w:rPr>
          <w:rFonts w:ascii="Consolas" w:hAnsi="Consolas" w:cs="Consolas"/>
          <w:color w:val="000000"/>
          <w:sz w:val="19"/>
          <w:szCs w:val="19"/>
        </w:rPr>
        <w:t>;</w:t>
      </w:r>
      <w:r>
        <w:rPr>
          <w:rFonts w:ascii="Consolas" w:hAnsi="Consolas" w:cs="Consolas"/>
          <w:color w:val="000000"/>
          <w:sz w:val="19"/>
          <w:szCs w:val="19"/>
        </w:rPr>
        <w:tab/>
      </w:r>
    </w:p>
    <w:p w14:paraId="24DC531B" w14:textId="77777777" w:rsidR="001872BE" w:rsidRDefault="001872BE" w:rsidP="001872BE">
      <w:pPr>
        <w:rPr>
          <w:noProof/>
        </w:rPr>
      </w:pPr>
    </w:p>
    <w:p w14:paraId="336CE9BB" w14:textId="77777777" w:rsidR="001872BE" w:rsidRDefault="001872BE" w:rsidP="001872BE">
      <w:r>
        <w:rPr>
          <w:noProof/>
        </w:rPr>
        <w:drawing>
          <wp:inline distT="0" distB="0" distL="0" distR="0" wp14:anchorId="744F8A3D" wp14:editId="2A77482A">
            <wp:extent cx="5530110" cy="620973"/>
            <wp:effectExtent l="0" t="0" r="0" b="825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1309" t="1121" r="5229"/>
                    <a:stretch/>
                  </pic:blipFill>
                  <pic:spPr bwMode="auto">
                    <a:xfrm>
                      <a:off x="0" y="0"/>
                      <a:ext cx="5683901" cy="638242"/>
                    </a:xfrm>
                    <a:prstGeom prst="rect">
                      <a:avLst/>
                    </a:prstGeom>
                    <a:ln>
                      <a:noFill/>
                    </a:ln>
                    <a:extLst>
                      <a:ext uri="{53640926-AAD7-44D8-BBD7-CCE9431645EC}">
                        <a14:shadowObscured xmlns:a14="http://schemas.microsoft.com/office/drawing/2010/main"/>
                      </a:ext>
                    </a:extLst>
                  </pic:spPr>
                </pic:pic>
              </a:graphicData>
            </a:graphic>
          </wp:inline>
        </w:drawing>
      </w:r>
    </w:p>
    <w:p w14:paraId="4B4A615B" w14:textId="77777777" w:rsidR="003F3A08" w:rsidRDefault="003F3A08" w:rsidP="002422F9">
      <w:pPr>
        <w:pStyle w:val="Heading3"/>
      </w:pPr>
    </w:p>
    <w:p w14:paraId="7E20E037" w14:textId="77777777" w:rsidR="00FE6995" w:rsidRDefault="003F3A08" w:rsidP="003F3A08">
      <w:pPr>
        <w:pStyle w:val="Heading3"/>
      </w:pPr>
      <w:bookmarkStart w:id="77" w:name="_Toc523361660"/>
      <w:r>
        <w:t>5.6.5 Evaluation</w:t>
      </w:r>
      <w:bookmarkEnd w:id="77"/>
    </w:p>
    <w:p w14:paraId="71BC4799" w14:textId="77777777" w:rsidR="004249EA" w:rsidRDefault="004249EA" w:rsidP="004249EA">
      <w:pPr>
        <w:pStyle w:val="Heading4"/>
      </w:pPr>
      <w:r>
        <w:t>5.6.5.1 Testing and Programming</w:t>
      </w:r>
    </w:p>
    <w:p w14:paraId="7E2B1FD5" w14:textId="77777777" w:rsidR="00F618D0" w:rsidRDefault="00F618D0" w:rsidP="00F618D0">
      <w:r>
        <w:t>This form was to some extents well thought out and in others, really shows where it need improvement. The form performs what it was set out to do, but from a programming and efficiency point of view, there is room for improvement. Due to the limited time frame on the whole project, some portions of code have been rushed in order for the final program to be completed on time with documentation. The inventory form is an example where corners were cut in order to complete the final product, both in terms of design and programming.</w:t>
      </w:r>
    </w:p>
    <w:p w14:paraId="577123A4" w14:textId="77777777" w:rsidR="00F618D0" w:rsidRDefault="00F618D0" w:rsidP="00F618D0"/>
    <w:p w14:paraId="2A712EC2" w14:textId="77777777" w:rsidR="00F618D0" w:rsidRDefault="00F618D0" w:rsidP="00F618D0">
      <w:r>
        <w:t>An example of corners being cut during the development in this form is (similar to other forms) when functions should have most definitely been created and used for specific tasks and SQL Objects reused, rather than used once. In the development of this form, the amount of code that was copied and pasted from other sections of code instead of just creating a function that could handle multiple parameters and scenarios was too high. When reading through the code it is evident how much of the form could have been turned into separate functions rather than keeping them as separate functions that leave the code unreadable and inefficient. Moreover, as mentioned before, this form utilises the same impractical technique of creating a new SQL Object for every new query. As mentioned in earlier sections, this is inefficient and a waste of CPU power and RAM. With these considerations taken into account, it is clearly evident that the programming for this form should have been neater and more conscientious when considering the readability of the code as this could affect its ability to be updated in the future by a third-party company.</w:t>
      </w:r>
    </w:p>
    <w:p w14:paraId="531B9CB2" w14:textId="77777777" w:rsidR="00F618D0" w:rsidRDefault="00F618D0" w:rsidP="00F618D0"/>
    <w:p w14:paraId="655738CC" w14:textId="77777777" w:rsidR="00F618D0" w:rsidRDefault="00F618D0" w:rsidP="00F618D0">
      <w:r>
        <w:t xml:space="preserve">Conversely, the SQL queries for this form were simple and yet effective enough to easily adhere to the requirements of the system. All queries worked as expected as shown in testing above and the desired outputs were produced. No queries needed to be subqueries as each function required only one query with no extra information from the database that wasn’t already stored in memory from past queries. </w:t>
      </w:r>
    </w:p>
    <w:p w14:paraId="5E2AC5AC" w14:textId="77777777" w:rsidR="00F618D0" w:rsidRDefault="00F618D0" w:rsidP="00F618D0"/>
    <w:p w14:paraId="29EE2FFA" w14:textId="77777777" w:rsidR="00F618D0" w:rsidRDefault="00F618D0" w:rsidP="00F618D0">
      <w:r>
        <w:t>During testing, there were major problems between test id’s three to six where multiple problems occurred when a cell was clicked in the DataGirdView to add the selected product to the cart. Many different tests and fixes were implemented in hopes of fixing the problem as it remains one of the critical functions of the program and the method of adding products to the cart. If this section of the program did not work the whole program could have run into problems as the main feature of the program would not have worked correctly. However, after much research, the problem was solved and is now working correctly.</w:t>
      </w:r>
    </w:p>
    <w:p w14:paraId="31B35127" w14:textId="77777777" w:rsidR="00F618D0" w:rsidRDefault="00F618D0" w:rsidP="00F618D0"/>
    <w:p w14:paraId="13400BC2" w14:textId="0E686693" w:rsidR="00D65366" w:rsidRDefault="00F618D0" w:rsidP="00F618D0">
      <w:r>
        <w:t>Generally speaking, the form is an adequate solution to the problem set forward as it addressed the need to edit the inventory, delete products from the inventory and add products to the inventory. This leads to a solution to which the user will be able to use without problems. After comprehensive testing, no bugs have been recorded to still exist creating a more robust program that will deliver a better experience to the user. However, it is strongly recommended that the recommendations above are taken into consideration as the code needs improving, which could help with future updatability.</w:t>
      </w:r>
    </w:p>
    <w:p w14:paraId="5633D3D1" w14:textId="77777777" w:rsidR="00F618D0" w:rsidRDefault="00F618D0" w:rsidP="00F618D0"/>
    <w:p w14:paraId="56C7E28A" w14:textId="08562F30" w:rsidR="00D65366" w:rsidRDefault="00D65366" w:rsidP="00D65366">
      <w:pPr>
        <w:pStyle w:val="Heading4"/>
      </w:pPr>
      <w:r>
        <w:t>5.6.5.2 Design</w:t>
      </w:r>
    </w:p>
    <w:p w14:paraId="57F770CD" w14:textId="77777777" w:rsidR="00056B67" w:rsidRDefault="00056B67" w:rsidP="00056B67">
      <w:r>
        <w:t>Though highly functional and efficient, the design for this form will be the main detractor for this program due to its complexity at first glance. With very little visual cues it can be difficult for a first-time user to become experienced with the form. In future, it is recommended that an easier or more efficient solution be found possibly using a barcode scanner and a search function as a backup. This method would greatly reduce the time spent at the counter browsing or manually searching for items. This wastage of time could hurt the business sales wise or turn away customers who find the program too confusing to navigate.</w:t>
      </w:r>
    </w:p>
    <w:p w14:paraId="4AAF4948" w14:textId="77777777" w:rsidR="00056B67" w:rsidRDefault="00056B67" w:rsidP="00056B67"/>
    <w:p w14:paraId="419B2B18" w14:textId="77777777" w:rsidR="00056B67" w:rsidRDefault="00056B67" w:rsidP="00056B67">
      <w:r>
        <w:t xml:space="preserve">However, from an efficiency point of view the form, once understood and learned, can be very efficient due to its search function that provides back detailed results on the query sent. Though it may not look visually appealing the program does have visual buttons and some cues that do aid the user, however, this still does not exempt the form from being complex at first. </w:t>
      </w:r>
    </w:p>
    <w:p w14:paraId="78D10CAF" w14:textId="77777777" w:rsidR="00056B67" w:rsidRDefault="00056B67" w:rsidP="00056B67"/>
    <w:p w14:paraId="06E09508" w14:textId="77777777" w:rsidR="00056B67" w:rsidRDefault="00056B67" w:rsidP="00056B67">
      <w:r>
        <w:t>Nevertheless, the form still does follow similar design philosophy as the other forms in this program as it continues to follow the convention of using a bar at the top of the form that indicates what form is the user is currently using and allows access to the staff menu by clicking the home button. Once again as well, the form uses the same methodology of clicking on a cell in a DataGridView to perform an action which is a testament to the form as it less time is needed learning how to add products to the cart as it is a process already used in the program.</w:t>
      </w:r>
    </w:p>
    <w:p w14:paraId="70C20655" w14:textId="77777777" w:rsidR="00056B67" w:rsidRDefault="00056B67" w:rsidP="00056B67"/>
    <w:p w14:paraId="5E79CE15" w14:textId="77777777" w:rsidR="00056B67" w:rsidRDefault="00056B67" w:rsidP="00056B67">
      <w:r>
        <w:t>A recommendation that could be made for the form would be to use only one DataGridView instead of two for product selection and browsing. Currently, there are two DataGridViews separated by a tab control which can be confusing as is used for searching for a specific item and the other to browse the items available. If this was combined into one DataGridView the ease of the form could be increased as users would not have to move between the two DataGirdViews and tabs. This recommendation should be considered for future updates. Though not crucial to the success of the program, the amount of time a user spends at a self-service machine could be decreased possibly increasing the number of sales as more customers can pass through the checkout during a given time frame. Not to mention the less time a user spends dealing with the machine the more likely the customer satisfaction is to be higher increasing the likelihood of the person wanting to shop with the business again.</w:t>
      </w:r>
    </w:p>
    <w:p w14:paraId="01E3E85B" w14:textId="77777777" w:rsidR="00056B67" w:rsidRDefault="00056B67" w:rsidP="00056B67"/>
    <w:p w14:paraId="1F558DAE" w14:textId="77777777" w:rsidR="00056B67" w:rsidRDefault="00056B67" w:rsidP="00056B67">
      <w:r>
        <w:t>Secondly, a recommendation that would is highly recommended would be to allow the user the option to scan their desired product they may be holding at the checkout rather than having to manually search for the item. This would decrease the amount of time customer spends at a checkout, meaning (a discussed previously) higher customer satisfaction, increased sales and increased likelihood of the user shopping with the business are to be expected. By utilising a function like this the business benefits greatly and should seriously consider implementing it in the future.</w:t>
      </w:r>
    </w:p>
    <w:p w14:paraId="3028FC8B" w14:textId="77777777" w:rsidR="00056B67" w:rsidRDefault="00056B67" w:rsidP="00056B67"/>
    <w:p w14:paraId="738BEC7C" w14:textId="2F6D310C" w:rsidR="00F567A9" w:rsidRDefault="00056B67" w:rsidP="00056B67">
      <w:r>
        <w:t xml:space="preserve">On the whole, though the form has many recommendations that should be implemented to create a more user-friendly experience that does not turn away customers, the forms design is efficient and does allow the user much control. However, due to the complexity of the forms, it may be too difficult for others leading to an unpleasant user experience and a stain on the business. </w:t>
      </w:r>
      <w:r w:rsidR="00F567A9">
        <w:br w:type="page"/>
      </w:r>
    </w:p>
    <w:p w14:paraId="7F4374C1" w14:textId="3B957C64" w:rsidR="00701BA5" w:rsidRDefault="001A7D7A" w:rsidP="00A569EA">
      <w:pPr>
        <w:pStyle w:val="Heading2"/>
      </w:pPr>
      <w:bookmarkStart w:id="78" w:name="_Toc523361661"/>
      <w:r>
        <w:t>5.</w:t>
      </w:r>
      <w:r w:rsidR="00D43B02">
        <w:t>7</w:t>
      </w:r>
      <w:r>
        <w:t xml:space="preserve"> Invoice Log Form</w:t>
      </w:r>
      <w:bookmarkEnd w:id="78"/>
    </w:p>
    <w:p w14:paraId="48F10103" w14:textId="569ABE29" w:rsidR="00C2198A" w:rsidRPr="00C2198A" w:rsidRDefault="00A569EA" w:rsidP="00C2198A">
      <w:pPr>
        <w:pStyle w:val="Heading3"/>
      </w:pPr>
      <w:bookmarkStart w:id="79" w:name="_Toc523361662"/>
      <w:r w:rsidRPr="00D32202">
        <w:t>5.</w:t>
      </w:r>
      <w:r w:rsidR="00FD275A">
        <w:t>7</w:t>
      </w:r>
      <w:r w:rsidRPr="00D32202">
        <w:t xml:space="preserve">.1 </w:t>
      </w:r>
      <w:r w:rsidR="00A53E1A" w:rsidRPr="00D32202">
        <w:t>Design</w:t>
      </w:r>
      <w:bookmarkEnd w:id="79"/>
    </w:p>
    <w:p w14:paraId="4F9A3D82" w14:textId="04BC0A78" w:rsidR="00C2198A" w:rsidRPr="00C2198A" w:rsidRDefault="00C2198A" w:rsidP="00C2198A"/>
    <w:p w14:paraId="16A846D4" w14:textId="7E2E6067" w:rsidR="00A53E1A" w:rsidRDefault="00042B4C" w:rsidP="00042B4C">
      <w:pPr>
        <w:jc w:val="center"/>
      </w:pPr>
      <w:r>
        <w:rPr>
          <w:noProof/>
        </w:rPr>
        <w:drawing>
          <wp:inline distT="0" distB="0" distL="0" distR="0" wp14:anchorId="543558B0" wp14:editId="175C2D8D">
            <wp:extent cx="4565777" cy="2355742"/>
            <wp:effectExtent l="0" t="0" r="6350" b="698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568365" cy="2357077"/>
                    </a:xfrm>
                    <a:prstGeom prst="rect">
                      <a:avLst/>
                    </a:prstGeom>
                  </pic:spPr>
                </pic:pic>
              </a:graphicData>
            </a:graphic>
          </wp:inline>
        </w:drawing>
      </w:r>
    </w:p>
    <w:p w14:paraId="018DE383" w14:textId="77777777" w:rsidR="00C2198A" w:rsidRDefault="00C2198A" w:rsidP="00C2198A">
      <w:pPr>
        <w:jc w:val="center"/>
      </w:pPr>
    </w:p>
    <w:p w14:paraId="538285D7" w14:textId="3EF55C42" w:rsidR="00A53E1A" w:rsidRDefault="00A53E1A" w:rsidP="00A53E1A">
      <w:pPr>
        <w:pStyle w:val="Heading3"/>
      </w:pPr>
      <w:bookmarkStart w:id="80" w:name="_Toc523361663"/>
      <w:r>
        <w:t>5.</w:t>
      </w:r>
      <w:r w:rsidR="00D43B02">
        <w:t>7</w:t>
      </w:r>
      <w:r>
        <w:t xml:space="preserve">.2 </w:t>
      </w:r>
      <w:r w:rsidR="00123D0E">
        <w:t>Code</w:t>
      </w:r>
      <w:bookmarkEnd w:id="80"/>
    </w:p>
    <w:p w14:paraId="47DD43D3"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t>
      </w:r>
    </w:p>
    <w:p w14:paraId="0E7FCD19"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Collections.Generic;</w:t>
      </w:r>
    </w:p>
    <w:p w14:paraId="57EBEA95"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ComponentModel;</w:t>
      </w:r>
    </w:p>
    <w:p w14:paraId="1093404E"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Data;</w:t>
      </w:r>
    </w:p>
    <w:p w14:paraId="7C16B292"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Data.SqlClient;</w:t>
      </w:r>
    </w:p>
    <w:p w14:paraId="0DCD7AC3"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Drawing;</w:t>
      </w:r>
    </w:p>
    <w:p w14:paraId="1EEB37B9"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Linq;</w:t>
      </w:r>
    </w:p>
    <w:p w14:paraId="40C5867B"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Text;</w:t>
      </w:r>
    </w:p>
    <w:p w14:paraId="74C4E117"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Threading.Tasks;</w:t>
      </w:r>
    </w:p>
    <w:p w14:paraId="3FFC2957"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indows.Forms;</w:t>
      </w:r>
    </w:p>
    <w:p w14:paraId="47CABD5B" w14:textId="77777777" w:rsidR="00C47251" w:rsidRDefault="00C47251" w:rsidP="00C47251">
      <w:pPr>
        <w:autoSpaceDE w:val="0"/>
        <w:autoSpaceDN w:val="0"/>
        <w:adjustRightInd w:val="0"/>
        <w:rPr>
          <w:rFonts w:ascii="Consolas" w:hAnsi="Consolas" w:cs="Consolas"/>
          <w:color w:val="000000"/>
          <w:sz w:val="19"/>
          <w:szCs w:val="19"/>
        </w:rPr>
      </w:pPr>
    </w:p>
    <w:p w14:paraId="47CF223A"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MaximumTechnology</w:t>
      </w:r>
    </w:p>
    <w:p w14:paraId="7060E090"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4F93D7D1"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frmInvoiceLog</w:t>
      </w:r>
      <w:r>
        <w:rPr>
          <w:rFonts w:ascii="Consolas" w:hAnsi="Consolas" w:cs="Consolas"/>
          <w:color w:val="000000"/>
          <w:sz w:val="19"/>
          <w:szCs w:val="19"/>
        </w:rPr>
        <w:t xml:space="preserve"> : Form</w:t>
      </w:r>
    </w:p>
    <w:p w14:paraId="75CB4F27"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3A89065"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frmInvoiceLog()</w:t>
      </w:r>
    </w:p>
    <w:p w14:paraId="44B824AB"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76393E1"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InitializeComponent();</w:t>
      </w:r>
    </w:p>
    <w:p w14:paraId="722CFDD2" w14:textId="77777777" w:rsidR="00C47251" w:rsidRDefault="00C47251" w:rsidP="00C47251">
      <w:pPr>
        <w:autoSpaceDE w:val="0"/>
        <w:autoSpaceDN w:val="0"/>
        <w:adjustRightInd w:val="0"/>
        <w:rPr>
          <w:rFonts w:ascii="Consolas" w:hAnsi="Consolas" w:cs="Consolas"/>
          <w:color w:val="000000"/>
          <w:sz w:val="19"/>
          <w:szCs w:val="19"/>
        </w:rPr>
      </w:pPr>
    </w:p>
    <w:p w14:paraId="43124E63"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connetionString = </w:t>
      </w:r>
      <w:r>
        <w:rPr>
          <w:rFonts w:ascii="Consolas" w:hAnsi="Consolas" w:cs="Consolas"/>
          <w:color w:val="0000FF"/>
          <w:sz w:val="19"/>
          <w:szCs w:val="19"/>
        </w:rPr>
        <w:t>null</w:t>
      </w:r>
      <w:r>
        <w:rPr>
          <w:rFonts w:ascii="Consolas" w:hAnsi="Consolas" w:cs="Consolas"/>
          <w:color w:val="000000"/>
          <w:sz w:val="19"/>
          <w:szCs w:val="19"/>
        </w:rPr>
        <w:t>;</w:t>
      </w:r>
    </w:p>
    <w:p w14:paraId="3055F16D"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nnection connection;</w:t>
      </w:r>
    </w:p>
    <w:p w14:paraId="6C1BA4AF"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mmand command;</w:t>
      </w:r>
    </w:p>
    <w:p w14:paraId="7B89AF5A"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ql = </w:t>
      </w:r>
      <w:r>
        <w:rPr>
          <w:rFonts w:ascii="Consolas" w:hAnsi="Consolas" w:cs="Consolas"/>
          <w:color w:val="0000FF"/>
          <w:sz w:val="19"/>
          <w:szCs w:val="19"/>
        </w:rPr>
        <w:t>null</w:t>
      </w:r>
      <w:r>
        <w:rPr>
          <w:rFonts w:ascii="Consolas" w:hAnsi="Consolas" w:cs="Consolas"/>
          <w:color w:val="000000"/>
          <w:sz w:val="19"/>
          <w:szCs w:val="19"/>
        </w:rPr>
        <w:t>;</w:t>
      </w:r>
    </w:p>
    <w:p w14:paraId="6C19118B"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DataReader dataReader;</w:t>
      </w:r>
    </w:p>
    <w:p w14:paraId="18C2F976"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tionString = </w:t>
      </w:r>
      <w:r>
        <w:rPr>
          <w:rFonts w:ascii="Consolas" w:hAnsi="Consolas" w:cs="Consolas"/>
          <w:color w:val="800000"/>
          <w:sz w:val="19"/>
          <w:szCs w:val="19"/>
        </w:rPr>
        <w:t>@"Server=localhost\sqlexpress; Initial Catalog = Maximum Technology; User ID = MaximumTech; Password = password"</w:t>
      </w:r>
      <w:r>
        <w:rPr>
          <w:rFonts w:ascii="Consolas" w:hAnsi="Consolas" w:cs="Consolas"/>
          <w:color w:val="000000"/>
          <w:sz w:val="19"/>
          <w:szCs w:val="19"/>
        </w:rPr>
        <w:t>;</w:t>
      </w:r>
    </w:p>
    <w:p w14:paraId="0AE8D001"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SELECT InvoiceID, UserID, SUM(PurchasePrice) AS 'Price', SUM(GST) AS 'GST', [DateTime] FROM [Maximum Technology].[dbo].[Invoices] GROUP BY InvoiceID, UserID, DateTime;"</w:t>
      </w:r>
      <w:r>
        <w:rPr>
          <w:rFonts w:ascii="Consolas" w:hAnsi="Consolas" w:cs="Consolas"/>
          <w:color w:val="000000"/>
          <w:sz w:val="19"/>
          <w:szCs w:val="19"/>
        </w:rPr>
        <w:t>;</w:t>
      </w:r>
    </w:p>
    <w:p w14:paraId="20806951"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SqlConnection(connetionString);</w:t>
      </w:r>
    </w:p>
    <w:p w14:paraId="79550FAE"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4F477C72"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47E1389"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Open();</w:t>
      </w:r>
    </w:p>
    <w:p w14:paraId="73C01461"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 = </w:t>
      </w:r>
      <w:r>
        <w:rPr>
          <w:rFonts w:ascii="Consolas" w:hAnsi="Consolas" w:cs="Consolas"/>
          <w:color w:val="0000FF"/>
          <w:sz w:val="19"/>
          <w:szCs w:val="19"/>
        </w:rPr>
        <w:t>new</w:t>
      </w:r>
      <w:r>
        <w:rPr>
          <w:rFonts w:ascii="Consolas" w:hAnsi="Consolas" w:cs="Consolas"/>
          <w:color w:val="000000"/>
          <w:sz w:val="19"/>
          <w:szCs w:val="19"/>
        </w:rPr>
        <w:t xml:space="preserve"> SqlCommand(sql, connection);</w:t>
      </w:r>
    </w:p>
    <w:p w14:paraId="2ADAD47C"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 = command.ExecuteReader();</w:t>
      </w:r>
    </w:p>
    <w:p w14:paraId="28166DA5"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dataReader.Read())</w:t>
      </w:r>
    </w:p>
    <w:p w14:paraId="7F790930"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16263C2"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gvTransactions.Rows.Add(dataReader.GetValue(0), dataReader.GetValue(1), dataReader.GetValue(2), dataReader.GetValue(3), dataReader.GetValue(4));</w:t>
      </w:r>
    </w:p>
    <w:p w14:paraId="1699E3EB"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8C96B11"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Close();</w:t>
      </w:r>
    </w:p>
    <w:p w14:paraId="521D2399"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Dispose();</w:t>
      </w:r>
    </w:p>
    <w:p w14:paraId="42EB75CE"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Close();</w:t>
      </w:r>
    </w:p>
    <w:p w14:paraId="5E1335C7"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202FA3F"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Exception ex)</w:t>
      </w:r>
    </w:p>
    <w:p w14:paraId="67470C64"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BB33970"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Can not open connection ! \n\n Error: "</w:t>
      </w:r>
      <w:r>
        <w:rPr>
          <w:rFonts w:ascii="Consolas" w:hAnsi="Consolas" w:cs="Consolas"/>
          <w:color w:val="000000"/>
          <w:sz w:val="19"/>
          <w:szCs w:val="19"/>
        </w:rPr>
        <w:t xml:space="preserve"> + ex.ToString());</w:t>
      </w:r>
    </w:p>
    <w:p w14:paraId="15AF40C0"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F53CF07"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D3A321C"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CA12BAC"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icLogout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14:paraId="5E15349B"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E901751"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StaffMenu frm = </w:t>
      </w:r>
      <w:r>
        <w:rPr>
          <w:rFonts w:ascii="Consolas" w:hAnsi="Consolas" w:cs="Consolas"/>
          <w:color w:val="0000FF"/>
          <w:sz w:val="19"/>
          <w:szCs w:val="19"/>
        </w:rPr>
        <w:t>new</w:t>
      </w:r>
      <w:r>
        <w:rPr>
          <w:rFonts w:ascii="Consolas" w:hAnsi="Consolas" w:cs="Consolas"/>
          <w:color w:val="000000"/>
          <w:sz w:val="19"/>
          <w:szCs w:val="19"/>
        </w:rPr>
        <w:t xml:space="preserve"> frmStaffMenu();</w:t>
      </w:r>
    </w:p>
    <w:p w14:paraId="28DB65AE"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Show();</w:t>
      </w:r>
    </w:p>
    <w:p w14:paraId="03D88361"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Hide();</w:t>
      </w:r>
    </w:p>
    <w:p w14:paraId="2434D870"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A5FFD02" w14:textId="77777777" w:rsidR="00C47251" w:rsidRDefault="00C47251" w:rsidP="00C47251">
      <w:pPr>
        <w:autoSpaceDE w:val="0"/>
        <w:autoSpaceDN w:val="0"/>
        <w:adjustRightInd w:val="0"/>
        <w:rPr>
          <w:rFonts w:ascii="Consolas" w:hAnsi="Consolas" w:cs="Consolas"/>
          <w:color w:val="000000"/>
          <w:sz w:val="19"/>
          <w:szCs w:val="19"/>
        </w:rPr>
      </w:pPr>
    </w:p>
    <w:p w14:paraId="6F79F1AB"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rmTransactionLog_FormClosed(</w:t>
      </w:r>
      <w:r>
        <w:rPr>
          <w:rFonts w:ascii="Consolas" w:hAnsi="Consolas" w:cs="Consolas"/>
          <w:color w:val="0000FF"/>
          <w:sz w:val="19"/>
          <w:szCs w:val="19"/>
        </w:rPr>
        <w:t>object</w:t>
      </w:r>
      <w:r>
        <w:rPr>
          <w:rFonts w:ascii="Consolas" w:hAnsi="Consolas" w:cs="Consolas"/>
          <w:color w:val="000000"/>
          <w:sz w:val="19"/>
          <w:szCs w:val="19"/>
        </w:rPr>
        <w:t xml:space="preserve"> sender, FormClosedEventArgs e)</w:t>
      </w:r>
    </w:p>
    <w:p w14:paraId="343912F3"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C98C86D"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StaffMenu frm = </w:t>
      </w:r>
      <w:r>
        <w:rPr>
          <w:rFonts w:ascii="Consolas" w:hAnsi="Consolas" w:cs="Consolas"/>
          <w:color w:val="0000FF"/>
          <w:sz w:val="19"/>
          <w:szCs w:val="19"/>
        </w:rPr>
        <w:t>new</w:t>
      </w:r>
      <w:r>
        <w:rPr>
          <w:rFonts w:ascii="Consolas" w:hAnsi="Consolas" w:cs="Consolas"/>
          <w:color w:val="000000"/>
          <w:sz w:val="19"/>
          <w:szCs w:val="19"/>
        </w:rPr>
        <w:t xml:space="preserve"> frmStaffMenu();</w:t>
      </w:r>
    </w:p>
    <w:p w14:paraId="5C4DB066"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Show();</w:t>
      </w:r>
    </w:p>
    <w:p w14:paraId="2B7518BD"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642E2C7"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F02B726" w14:textId="77777777" w:rsidR="00C47251" w:rsidRDefault="00C47251" w:rsidP="00C47251">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23C49E14" w14:textId="48F13032" w:rsidR="00123D0E" w:rsidRDefault="00123D0E" w:rsidP="00123D0E"/>
    <w:p w14:paraId="67D2BA37" w14:textId="0AD17FCF" w:rsidR="00123D0E" w:rsidRDefault="00123D0E" w:rsidP="00123D0E">
      <w:pPr>
        <w:pStyle w:val="Heading3"/>
      </w:pPr>
      <w:bookmarkStart w:id="81" w:name="_Toc523361664"/>
      <w:r>
        <w:t>5.</w:t>
      </w:r>
      <w:r w:rsidR="00D43B02">
        <w:t>7</w:t>
      </w:r>
      <w:r>
        <w:t>.3 Testing</w:t>
      </w:r>
      <w:bookmarkEnd w:id="81"/>
    </w:p>
    <w:tbl>
      <w:tblPr>
        <w:tblStyle w:val="TableGrid"/>
        <w:tblW w:w="0" w:type="auto"/>
        <w:tblLook w:val="04A0" w:firstRow="1" w:lastRow="0" w:firstColumn="1" w:lastColumn="0" w:noHBand="0" w:noVBand="1"/>
      </w:tblPr>
      <w:tblGrid>
        <w:gridCol w:w="631"/>
        <w:gridCol w:w="1722"/>
        <w:gridCol w:w="1698"/>
        <w:gridCol w:w="1853"/>
        <w:gridCol w:w="1761"/>
        <w:gridCol w:w="1452"/>
        <w:gridCol w:w="1340"/>
      </w:tblGrid>
      <w:tr w:rsidR="007F7DE1" w:rsidRPr="00E977EB" w14:paraId="31D4B21C" w14:textId="77777777" w:rsidTr="00E977EB">
        <w:trPr>
          <w:trHeight w:val="300"/>
        </w:trPr>
        <w:tc>
          <w:tcPr>
            <w:tcW w:w="780" w:type="dxa"/>
            <w:hideMark/>
          </w:tcPr>
          <w:p w14:paraId="20AF26DD" w14:textId="77777777" w:rsidR="00E977EB" w:rsidRPr="00E977EB" w:rsidRDefault="00E977EB">
            <w:pPr>
              <w:rPr>
                <w:b/>
                <w:bCs/>
              </w:rPr>
            </w:pPr>
            <w:r w:rsidRPr="00E977EB">
              <w:rPr>
                <w:b/>
                <w:bCs/>
              </w:rPr>
              <w:t>Test ID</w:t>
            </w:r>
          </w:p>
        </w:tc>
        <w:tc>
          <w:tcPr>
            <w:tcW w:w="1960" w:type="dxa"/>
            <w:hideMark/>
          </w:tcPr>
          <w:p w14:paraId="7A72AF31" w14:textId="77777777" w:rsidR="00E977EB" w:rsidRPr="00E977EB" w:rsidRDefault="00E977EB">
            <w:pPr>
              <w:rPr>
                <w:b/>
                <w:bCs/>
              </w:rPr>
            </w:pPr>
            <w:r w:rsidRPr="00E977EB">
              <w:rPr>
                <w:b/>
                <w:bCs/>
              </w:rPr>
              <w:t>Scenario</w:t>
            </w:r>
          </w:p>
        </w:tc>
        <w:tc>
          <w:tcPr>
            <w:tcW w:w="1840" w:type="dxa"/>
            <w:hideMark/>
          </w:tcPr>
          <w:p w14:paraId="1CB7F2DF" w14:textId="77777777" w:rsidR="00E977EB" w:rsidRPr="00E977EB" w:rsidRDefault="00E977EB">
            <w:pPr>
              <w:rPr>
                <w:b/>
                <w:bCs/>
              </w:rPr>
            </w:pPr>
            <w:r w:rsidRPr="00E977EB">
              <w:rPr>
                <w:b/>
                <w:bCs/>
              </w:rPr>
              <w:t>Expected result</w:t>
            </w:r>
          </w:p>
        </w:tc>
        <w:tc>
          <w:tcPr>
            <w:tcW w:w="2640" w:type="dxa"/>
            <w:hideMark/>
          </w:tcPr>
          <w:p w14:paraId="57ED2974" w14:textId="77777777" w:rsidR="00E977EB" w:rsidRPr="00E977EB" w:rsidRDefault="00E977EB">
            <w:pPr>
              <w:rPr>
                <w:b/>
                <w:bCs/>
              </w:rPr>
            </w:pPr>
            <w:r w:rsidRPr="00E977EB">
              <w:rPr>
                <w:b/>
                <w:bCs/>
              </w:rPr>
              <w:t>Actual Result</w:t>
            </w:r>
          </w:p>
        </w:tc>
        <w:tc>
          <w:tcPr>
            <w:tcW w:w="2920" w:type="dxa"/>
            <w:hideMark/>
          </w:tcPr>
          <w:p w14:paraId="405C3C2E" w14:textId="77777777" w:rsidR="00E977EB" w:rsidRPr="00E977EB" w:rsidRDefault="00E977EB">
            <w:pPr>
              <w:rPr>
                <w:b/>
                <w:bCs/>
              </w:rPr>
            </w:pPr>
            <w:r w:rsidRPr="00E977EB">
              <w:rPr>
                <w:b/>
                <w:bCs/>
              </w:rPr>
              <w:t>Cause of error</w:t>
            </w:r>
          </w:p>
        </w:tc>
        <w:tc>
          <w:tcPr>
            <w:tcW w:w="2280" w:type="dxa"/>
            <w:hideMark/>
          </w:tcPr>
          <w:p w14:paraId="2D7D7FE9" w14:textId="77777777" w:rsidR="00E977EB" w:rsidRPr="00E977EB" w:rsidRDefault="00E977EB">
            <w:pPr>
              <w:rPr>
                <w:b/>
                <w:bCs/>
              </w:rPr>
            </w:pPr>
            <w:r w:rsidRPr="00E977EB">
              <w:rPr>
                <w:b/>
                <w:bCs/>
              </w:rPr>
              <w:t>Fix</w:t>
            </w:r>
          </w:p>
        </w:tc>
        <w:tc>
          <w:tcPr>
            <w:tcW w:w="1960" w:type="dxa"/>
            <w:hideMark/>
          </w:tcPr>
          <w:p w14:paraId="42A0E742" w14:textId="77777777" w:rsidR="00E977EB" w:rsidRPr="00E977EB" w:rsidRDefault="00E977EB">
            <w:pPr>
              <w:rPr>
                <w:b/>
                <w:bCs/>
              </w:rPr>
            </w:pPr>
            <w:r w:rsidRPr="00E977EB">
              <w:rPr>
                <w:b/>
                <w:bCs/>
              </w:rPr>
              <w:t>Retest required?</w:t>
            </w:r>
          </w:p>
        </w:tc>
      </w:tr>
      <w:tr w:rsidR="007F7DE1" w:rsidRPr="00E977EB" w14:paraId="032DE701" w14:textId="77777777" w:rsidTr="00E977EB">
        <w:trPr>
          <w:trHeight w:val="1046"/>
        </w:trPr>
        <w:tc>
          <w:tcPr>
            <w:tcW w:w="780" w:type="dxa"/>
            <w:hideMark/>
          </w:tcPr>
          <w:p w14:paraId="47C19B90" w14:textId="77777777" w:rsidR="00E977EB" w:rsidRPr="00E977EB" w:rsidRDefault="00E977EB" w:rsidP="00E977EB">
            <w:r w:rsidRPr="00E977EB">
              <w:t>1</w:t>
            </w:r>
          </w:p>
        </w:tc>
        <w:tc>
          <w:tcPr>
            <w:tcW w:w="1960" w:type="dxa"/>
            <w:hideMark/>
          </w:tcPr>
          <w:p w14:paraId="6979B069" w14:textId="77777777" w:rsidR="00E977EB" w:rsidRPr="00E977EB" w:rsidRDefault="00E977EB">
            <w:r w:rsidRPr="00E977EB">
              <w:t>User clicks transaction log button in staff menu</w:t>
            </w:r>
          </w:p>
        </w:tc>
        <w:tc>
          <w:tcPr>
            <w:tcW w:w="1840" w:type="dxa"/>
            <w:hideMark/>
          </w:tcPr>
          <w:p w14:paraId="7C71A8D2" w14:textId="280217E2" w:rsidR="00E977EB" w:rsidRPr="00E977EB" w:rsidRDefault="00E977EB">
            <w:r w:rsidRPr="00E977EB">
              <w:t xml:space="preserve">Transaction log form is shown with </w:t>
            </w:r>
            <w:r>
              <w:t xml:space="preserve">DataGridView </w:t>
            </w:r>
            <w:r w:rsidRPr="00E977EB">
              <w:t xml:space="preserve">filled out </w:t>
            </w:r>
          </w:p>
        </w:tc>
        <w:tc>
          <w:tcPr>
            <w:tcW w:w="2640" w:type="dxa"/>
            <w:hideMark/>
          </w:tcPr>
          <w:p w14:paraId="2F668A15" w14:textId="7BB4FA7E" w:rsidR="00E977EB" w:rsidRPr="00E977EB" w:rsidRDefault="00E977EB">
            <w:r w:rsidRPr="00E977EB">
              <w:t xml:space="preserve">Index was </w:t>
            </w:r>
            <w:r w:rsidR="007F7DE1">
              <w:t>outside</w:t>
            </w:r>
            <w:r w:rsidRPr="00E977EB">
              <w:t xml:space="preserve"> the bounds of the array</w:t>
            </w:r>
          </w:p>
        </w:tc>
        <w:tc>
          <w:tcPr>
            <w:tcW w:w="2920" w:type="dxa"/>
            <w:hideMark/>
          </w:tcPr>
          <w:p w14:paraId="0BCC22F8" w14:textId="3AD74742" w:rsidR="00E977EB" w:rsidRPr="00E977EB" w:rsidRDefault="00E977EB">
            <w:r w:rsidRPr="00E977EB">
              <w:t xml:space="preserve">SQL statement was not correct when compared tested in </w:t>
            </w:r>
            <w:r w:rsidR="007F7DE1">
              <w:t>SQL</w:t>
            </w:r>
            <w:r w:rsidRPr="00E977EB">
              <w:t xml:space="preserve"> server</w:t>
            </w:r>
          </w:p>
        </w:tc>
        <w:tc>
          <w:tcPr>
            <w:tcW w:w="2280" w:type="dxa"/>
            <w:hideMark/>
          </w:tcPr>
          <w:p w14:paraId="316647AE" w14:textId="1372F58E" w:rsidR="00E977EB" w:rsidRPr="00E977EB" w:rsidRDefault="00E977EB">
            <w:r w:rsidRPr="00E977EB">
              <w:t xml:space="preserve">Fix </w:t>
            </w:r>
            <w:r w:rsidR="007F7DE1">
              <w:t>SQL</w:t>
            </w:r>
            <w:r w:rsidRPr="00E977EB">
              <w:t xml:space="preserve"> statement by fixing name spelling error</w:t>
            </w:r>
          </w:p>
        </w:tc>
        <w:tc>
          <w:tcPr>
            <w:tcW w:w="1960" w:type="dxa"/>
            <w:hideMark/>
          </w:tcPr>
          <w:p w14:paraId="3BD8B1E8" w14:textId="77777777" w:rsidR="00E977EB" w:rsidRPr="00E977EB" w:rsidRDefault="00E977EB">
            <w:r w:rsidRPr="00E977EB">
              <w:t>Yes</w:t>
            </w:r>
          </w:p>
        </w:tc>
      </w:tr>
      <w:tr w:rsidR="007F7DE1" w:rsidRPr="00E977EB" w14:paraId="41C1A851" w14:textId="77777777" w:rsidTr="00E977EB">
        <w:trPr>
          <w:trHeight w:val="1046"/>
        </w:trPr>
        <w:tc>
          <w:tcPr>
            <w:tcW w:w="780" w:type="dxa"/>
            <w:hideMark/>
          </w:tcPr>
          <w:p w14:paraId="1303BD0D" w14:textId="77777777" w:rsidR="00E977EB" w:rsidRPr="00E977EB" w:rsidRDefault="00E977EB" w:rsidP="00E977EB">
            <w:r w:rsidRPr="00E977EB">
              <w:t>2</w:t>
            </w:r>
          </w:p>
        </w:tc>
        <w:tc>
          <w:tcPr>
            <w:tcW w:w="1960" w:type="dxa"/>
            <w:hideMark/>
          </w:tcPr>
          <w:p w14:paraId="11784B3C" w14:textId="77777777" w:rsidR="00E977EB" w:rsidRPr="00E977EB" w:rsidRDefault="00E977EB">
            <w:r w:rsidRPr="00E977EB">
              <w:t>User clicks transaction log button in staff menu</w:t>
            </w:r>
          </w:p>
        </w:tc>
        <w:tc>
          <w:tcPr>
            <w:tcW w:w="1840" w:type="dxa"/>
            <w:hideMark/>
          </w:tcPr>
          <w:p w14:paraId="4EEAE70E" w14:textId="3BA640D1" w:rsidR="00E977EB" w:rsidRPr="00E977EB" w:rsidRDefault="00E977EB">
            <w:r w:rsidRPr="00E977EB">
              <w:t xml:space="preserve">Transaction log form is shown with </w:t>
            </w:r>
            <w:r>
              <w:t>DataGridView</w:t>
            </w:r>
            <w:r w:rsidRPr="00E977EB">
              <w:t xml:space="preserve"> filled out </w:t>
            </w:r>
          </w:p>
        </w:tc>
        <w:tc>
          <w:tcPr>
            <w:tcW w:w="2640" w:type="dxa"/>
            <w:hideMark/>
          </w:tcPr>
          <w:p w14:paraId="24AEEF03" w14:textId="00382CA6" w:rsidR="00E977EB" w:rsidRPr="00E977EB" w:rsidRDefault="00E977EB">
            <w:r w:rsidRPr="00E977EB">
              <w:t xml:space="preserve">Index was </w:t>
            </w:r>
            <w:r w:rsidR="007F7DE1">
              <w:t xml:space="preserve">outside </w:t>
            </w:r>
            <w:r w:rsidRPr="00E977EB">
              <w:t>the bounds of the array</w:t>
            </w:r>
          </w:p>
        </w:tc>
        <w:tc>
          <w:tcPr>
            <w:tcW w:w="2920" w:type="dxa"/>
            <w:hideMark/>
          </w:tcPr>
          <w:p w14:paraId="66140148" w14:textId="67B4DA17" w:rsidR="00E977EB" w:rsidRPr="00E977EB" w:rsidRDefault="00E977EB">
            <w:r w:rsidRPr="00E977EB">
              <w:t xml:space="preserve">Function was trying to read value from a row that did not exist in </w:t>
            </w:r>
            <w:r w:rsidR="007F7DE1">
              <w:t>DataReader</w:t>
            </w:r>
          </w:p>
        </w:tc>
        <w:tc>
          <w:tcPr>
            <w:tcW w:w="2280" w:type="dxa"/>
            <w:hideMark/>
          </w:tcPr>
          <w:p w14:paraId="28821407" w14:textId="77777777" w:rsidR="00E977EB" w:rsidRPr="00E977EB" w:rsidRDefault="00E977EB">
            <w:r w:rsidRPr="00E977EB">
              <w:t>Remove code trying to access null column 5</w:t>
            </w:r>
          </w:p>
        </w:tc>
        <w:tc>
          <w:tcPr>
            <w:tcW w:w="1960" w:type="dxa"/>
            <w:hideMark/>
          </w:tcPr>
          <w:p w14:paraId="21472776" w14:textId="77777777" w:rsidR="00E977EB" w:rsidRPr="00E977EB" w:rsidRDefault="00E977EB">
            <w:r w:rsidRPr="00E977EB">
              <w:t>Yes</w:t>
            </w:r>
          </w:p>
        </w:tc>
      </w:tr>
      <w:tr w:rsidR="007F7DE1" w:rsidRPr="00E977EB" w14:paraId="26420FFD" w14:textId="77777777" w:rsidTr="00E977EB">
        <w:trPr>
          <w:trHeight w:val="1046"/>
        </w:trPr>
        <w:tc>
          <w:tcPr>
            <w:tcW w:w="780" w:type="dxa"/>
            <w:hideMark/>
          </w:tcPr>
          <w:p w14:paraId="3D630C15" w14:textId="77777777" w:rsidR="00E977EB" w:rsidRPr="00E977EB" w:rsidRDefault="00E977EB" w:rsidP="00E977EB">
            <w:r w:rsidRPr="00E977EB">
              <w:t>3</w:t>
            </w:r>
          </w:p>
        </w:tc>
        <w:tc>
          <w:tcPr>
            <w:tcW w:w="1960" w:type="dxa"/>
            <w:hideMark/>
          </w:tcPr>
          <w:p w14:paraId="1BD3679C" w14:textId="77777777" w:rsidR="00E977EB" w:rsidRPr="00E977EB" w:rsidRDefault="00E977EB">
            <w:r w:rsidRPr="00E977EB">
              <w:t>User clicks transaction log button in staff menu</w:t>
            </w:r>
          </w:p>
        </w:tc>
        <w:tc>
          <w:tcPr>
            <w:tcW w:w="1840" w:type="dxa"/>
            <w:hideMark/>
          </w:tcPr>
          <w:p w14:paraId="183A8751" w14:textId="2E02D5BE" w:rsidR="00E977EB" w:rsidRPr="00E977EB" w:rsidRDefault="00E977EB">
            <w:r w:rsidRPr="00E977EB">
              <w:t xml:space="preserve">Transaction log form is shown with </w:t>
            </w:r>
            <w:r w:rsidR="007F7DE1">
              <w:t xml:space="preserve">DataGridView </w:t>
            </w:r>
            <w:r w:rsidRPr="00E977EB">
              <w:t xml:space="preserve">filled out </w:t>
            </w:r>
          </w:p>
        </w:tc>
        <w:tc>
          <w:tcPr>
            <w:tcW w:w="2640" w:type="dxa"/>
            <w:hideMark/>
          </w:tcPr>
          <w:p w14:paraId="1865F862" w14:textId="152C071A" w:rsidR="00E977EB" w:rsidRPr="00E977EB" w:rsidRDefault="00E977EB">
            <w:r w:rsidRPr="00E977EB">
              <w:t xml:space="preserve">Transaction log form is shown with </w:t>
            </w:r>
            <w:r w:rsidR="007F7DE1">
              <w:t xml:space="preserve">DataGridView </w:t>
            </w:r>
            <w:r w:rsidRPr="00E977EB">
              <w:t xml:space="preserve">filled out </w:t>
            </w:r>
          </w:p>
        </w:tc>
        <w:tc>
          <w:tcPr>
            <w:tcW w:w="2920" w:type="dxa"/>
            <w:hideMark/>
          </w:tcPr>
          <w:p w14:paraId="1AF685CB" w14:textId="77777777" w:rsidR="00E977EB" w:rsidRPr="00E977EB" w:rsidRDefault="00E977EB">
            <w:r w:rsidRPr="00E977EB">
              <w:t>N/A</w:t>
            </w:r>
          </w:p>
        </w:tc>
        <w:tc>
          <w:tcPr>
            <w:tcW w:w="2280" w:type="dxa"/>
            <w:hideMark/>
          </w:tcPr>
          <w:p w14:paraId="7E778D71" w14:textId="77777777" w:rsidR="00E977EB" w:rsidRPr="00E977EB" w:rsidRDefault="00E977EB">
            <w:r w:rsidRPr="00E977EB">
              <w:t>N/A</w:t>
            </w:r>
          </w:p>
        </w:tc>
        <w:tc>
          <w:tcPr>
            <w:tcW w:w="1960" w:type="dxa"/>
            <w:hideMark/>
          </w:tcPr>
          <w:p w14:paraId="4B7A19F1" w14:textId="77777777" w:rsidR="00E977EB" w:rsidRPr="00E977EB" w:rsidRDefault="00E977EB">
            <w:r w:rsidRPr="00E977EB">
              <w:t>No</w:t>
            </w:r>
          </w:p>
        </w:tc>
      </w:tr>
      <w:tr w:rsidR="007F7DE1" w:rsidRPr="00E977EB" w14:paraId="28BC33DD" w14:textId="77777777" w:rsidTr="00E977EB">
        <w:trPr>
          <w:trHeight w:val="532"/>
        </w:trPr>
        <w:tc>
          <w:tcPr>
            <w:tcW w:w="780" w:type="dxa"/>
            <w:hideMark/>
          </w:tcPr>
          <w:p w14:paraId="4F6C23CB" w14:textId="77777777" w:rsidR="00E977EB" w:rsidRPr="00E977EB" w:rsidRDefault="00E977EB" w:rsidP="00E977EB">
            <w:r w:rsidRPr="00E977EB">
              <w:t>4</w:t>
            </w:r>
          </w:p>
        </w:tc>
        <w:tc>
          <w:tcPr>
            <w:tcW w:w="1960" w:type="dxa"/>
            <w:hideMark/>
          </w:tcPr>
          <w:p w14:paraId="02A5F625" w14:textId="77777777" w:rsidR="00E977EB" w:rsidRPr="00E977EB" w:rsidRDefault="00E977EB">
            <w:r w:rsidRPr="00E977EB">
              <w:t>User clicks exit button</w:t>
            </w:r>
          </w:p>
        </w:tc>
        <w:tc>
          <w:tcPr>
            <w:tcW w:w="1840" w:type="dxa"/>
            <w:hideMark/>
          </w:tcPr>
          <w:p w14:paraId="33E0A34A" w14:textId="42DA2FB3" w:rsidR="00E977EB" w:rsidRPr="00E977EB" w:rsidRDefault="00E977EB">
            <w:r w:rsidRPr="00E977EB">
              <w:t xml:space="preserve">Form is </w:t>
            </w:r>
            <w:r w:rsidR="00040E66" w:rsidRPr="00E977EB">
              <w:t>closed,</w:t>
            </w:r>
            <w:r w:rsidRPr="00E977EB">
              <w:t xml:space="preserve"> and staff form is shown</w:t>
            </w:r>
          </w:p>
        </w:tc>
        <w:tc>
          <w:tcPr>
            <w:tcW w:w="2640" w:type="dxa"/>
            <w:hideMark/>
          </w:tcPr>
          <w:p w14:paraId="4BE50A0D" w14:textId="1CD1CB9E" w:rsidR="00E977EB" w:rsidRPr="00E977EB" w:rsidRDefault="00E977EB">
            <w:r w:rsidRPr="00E977EB">
              <w:t xml:space="preserve">Form is </w:t>
            </w:r>
            <w:r w:rsidR="00040E66" w:rsidRPr="00E977EB">
              <w:t>closed,</w:t>
            </w:r>
            <w:r w:rsidRPr="00E977EB">
              <w:t xml:space="preserve"> and staff form is shown</w:t>
            </w:r>
          </w:p>
        </w:tc>
        <w:tc>
          <w:tcPr>
            <w:tcW w:w="2920" w:type="dxa"/>
            <w:hideMark/>
          </w:tcPr>
          <w:p w14:paraId="2CBF8019" w14:textId="77777777" w:rsidR="00E977EB" w:rsidRPr="00E977EB" w:rsidRDefault="00E977EB">
            <w:r w:rsidRPr="00E977EB">
              <w:t>N/A</w:t>
            </w:r>
          </w:p>
        </w:tc>
        <w:tc>
          <w:tcPr>
            <w:tcW w:w="2280" w:type="dxa"/>
            <w:hideMark/>
          </w:tcPr>
          <w:p w14:paraId="49A1FDB9" w14:textId="77777777" w:rsidR="00E977EB" w:rsidRPr="00E977EB" w:rsidRDefault="00E977EB">
            <w:r w:rsidRPr="00E977EB">
              <w:t>N/A</w:t>
            </w:r>
          </w:p>
        </w:tc>
        <w:tc>
          <w:tcPr>
            <w:tcW w:w="1960" w:type="dxa"/>
            <w:hideMark/>
          </w:tcPr>
          <w:p w14:paraId="668F7659" w14:textId="77777777" w:rsidR="00E977EB" w:rsidRPr="00E977EB" w:rsidRDefault="00E977EB">
            <w:r w:rsidRPr="00E977EB">
              <w:t>No</w:t>
            </w:r>
          </w:p>
        </w:tc>
      </w:tr>
      <w:tr w:rsidR="007F7DE1" w:rsidRPr="00E977EB" w14:paraId="58185267" w14:textId="77777777" w:rsidTr="00E977EB">
        <w:trPr>
          <w:trHeight w:val="532"/>
        </w:trPr>
        <w:tc>
          <w:tcPr>
            <w:tcW w:w="780" w:type="dxa"/>
            <w:hideMark/>
          </w:tcPr>
          <w:p w14:paraId="571E5E9B" w14:textId="77777777" w:rsidR="00E977EB" w:rsidRPr="00E977EB" w:rsidRDefault="00E977EB" w:rsidP="00E977EB">
            <w:r w:rsidRPr="00E977EB">
              <w:t>5</w:t>
            </w:r>
          </w:p>
        </w:tc>
        <w:tc>
          <w:tcPr>
            <w:tcW w:w="1960" w:type="dxa"/>
            <w:hideMark/>
          </w:tcPr>
          <w:p w14:paraId="4320386D" w14:textId="77777777" w:rsidR="00E977EB" w:rsidRPr="00E977EB" w:rsidRDefault="00E977EB">
            <w:r w:rsidRPr="00E977EB">
              <w:t>User clicks X button</w:t>
            </w:r>
          </w:p>
        </w:tc>
        <w:tc>
          <w:tcPr>
            <w:tcW w:w="1840" w:type="dxa"/>
            <w:hideMark/>
          </w:tcPr>
          <w:p w14:paraId="46217873" w14:textId="0163C342" w:rsidR="00E977EB" w:rsidRPr="00E977EB" w:rsidRDefault="00E977EB">
            <w:r w:rsidRPr="00E977EB">
              <w:t xml:space="preserve">Form is </w:t>
            </w:r>
            <w:r w:rsidR="00040E66" w:rsidRPr="00E977EB">
              <w:t>closed,</w:t>
            </w:r>
            <w:r w:rsidRPr="00E977EB">
              <w:t xml:space="preserve"> and staff form is shown</w:t>
            </w:r>
          </w:p>
        </w:tc>
        <w:tc>
          <w:tcPr>
            <w:tcW w:w="2640" w:type="dxa"/>
            <w:hideMark/>
          </w:tcPr>
          <w:p w14:paraId="0D16BF3A" w14:textId="130F02DD" w:rsidR="00E977EB" w:rsidRPr="00E977EB" w:rsidRDefault="00E977EB">
            <w:r w:rsidRPr="00E977EB">
              <w:t xml:space="preserve">Form is </w:t>
            </w:r>
            <w:r w:rsidR="00040E66" w:rsidRPr="00E977EB">
              <w:t>closed,</w:t>
            </w:r>
            <w:r w:rsidRPr="00E977EB">
              <w:t xml:space="preserve"> and staff form is shown</w:t>
            </w:r>
          </w:p>
        </w:tc>
        <w:tc>
          <w:tcPr>
            <w:tcW w:w="2920" w:type="dxa"/>
            <w:hideMark/>
          </w:tcPr>
          <w:p w14:paraId="3CB2D9AE" w14:textId="77777777" w:rsidR="00E977EB" w:rsidRPr="00E977EB" w:rsidRDefault="00E977EB">
            <w:r w:rsidRPr="00E977EB">
              <w:t>N/A</w:t>
            </w:r>
          </w:p>
        </w:tc>
        <w:tc>
          <w:tcPr>
            <w:tcW w:w="2280" w:type="dxa"/>
            <w:hideMark/>
          </w:tcPr>
          <w:p w14:paraId="3455B83C" w14:textId="77777777" w:rsidR="00E977EB" w:rsidRPr="00E977EB" w:rsidRDefault="00E977EB">
            <w:r w:rsidRPr="00E977EB">
              <w:t>N/A</w:t>
            </w:r>
          </w:p>
        </w:tc>
        <w:tc>
          <w:tcPr>
            <w:tcW w:w="1960" w:type="dxa"/>
            <w:hideMark/>
          </w:tcPr>
          <w:p w14:paraId="5789AF56" w14:textId="77777777" w:rsidR="00E977EB" w:rsidRPr="00E977EB" w:rsidRDefault="00E977EB">
            <w:r w:rsidRPr="00E977EB">
              <w:t>No</w:t>
            </w:r>
          </w:p>
        </w:tc>
      </w:tr>
      <w:tr w:rsidR="007F7DE1" w:rsidRPr="00E977EB" w14:paraId="3860D4F0" w14:textId="77777777" w:rsidTr="00E977EB">
        <w:trPr>
          <w:trHeight w:val="532"/>
        </w:trPr>
        <w:tc>
          <w:tcPr>
            <w:tcW w:w="780" w:type="dxa"/>
            <w:hideMark/>
          </w:tcPr>
          <w:p w14:paraId="381E234B" w14:textId="77777777" w:rsidR="00E977EB" w:rsidRPr="00E977EB" w:rsidRDefault="00E977EB" w:rsidP="00E977EB">
            <w:r w:rsidRPr="00E977EB">
              <w:t>6</w:t>
            </w:r>
          </w:p>
        </w:tc>
        <w:tc>
          <w:tcPr>
            <w:tcW w:w="1960" w:type="dxa"/>
            <w:hideMark/>
          </w:tcPr>
          <w:p w14:paraId="773CC0F8" w14:textId="77777777" w:rsidR="00E977EB" w:rsidRPr="00E977EB" w:rsidRDefault="00E977EB">
            <w:r w:rsidRPr="00E977EB">
              <w:t>User clicks header of DataGridView</w:t>
            </w:r>
          </w:p>
        </w:tc>
        <w:tc>
          <w:tcPr>
            <w:tcW w:w="1840" w:type="dxa"/>
            <w:hideMark/>
          </w:tcPr>
          <w:p w14:paraId="70C3EA4B" w14:textId="77777777" w:rsidR="00E977EB" w:rsidRPr="00E977EB" w:rsidRDefault="00E977EB">
            <w:r w:rsidRPr="00E977EB">
              <w:t>Rows are ordered by the column selected</w:t>
            </w:r>
          </w:p>
        </w:tc>
        <w:tc>
          <w:tcPr>
            <w:tcW w:w="2640" w:type="dxa"/>
            <w:hideMark/>
          </w:tcPr>
          <w:p w14:paraId="2700375C" w14:textId="77777777" w:rsidR="00E977EB" w:rsidRPr="00E977EB" w:rsidRDefault="00E977EB">
            <w:r w:rsidRPr="00E977EB">
              <w:t>Rows are ordered by the column selected</w:t>
            </w:r>
          </w:p>
        </w:tc>
        <w:tc>
          <w:tcPr>
            <w:tcW w:w="2920" w:type="dxa"/>
            <w:hideMark/>
          </w:tcPr>
          <w:p w14:paraId="4E587E7E" w14:textId="77777777" w:rsidR="00E977EB" w:rsidRPr="00E977EB" w:rsidRDefault="00E977EB">
            <w:r w:rsidRPr="00E977EB">
              <w:t>N/A</w:t>
            </w:r>
          </w:p>
        </w:tc>
        <w:tc>
          <w:tcPr>
            <w:tcW w:w="2280" w:type="dxa"/>
            <w:hideMark/>
          </w:tcPr>
          <w:p w14:paraId="33F978D9" w14:textId="77777777" w:rsidR="00E977EB" w:rsidRPr="00E977EB" w:rsidRDefault="00E977EB">
            <w:r w:rsidRPr="00E977EB">
              <w:t>N/A</w:t>
            </w:r>
          </w:p>
        </w:tc>
        <w:tc>
          <w:tcPr>
            <w:tcW w:w="1960" w:type="dxa"/>
            <w:hideMark/>
          </w:tcPr>
          <w:p w14:paraId="049DE4D8" w14:textId="77777777" w:rsidR="00E977EB" w:rsidRPr="00E977EB" w:rsidRDefault="00E977EB">
            <w:r w:rsidRPr="00E977EB">
              <w:t>No</w:t>
            </w:r>
          </w:p>
        </w:tc>
      </w:tr>
    </w:tbl>
    <w:p w14:paraId="351ED125" w14:textId="7A4A56EC" w:rsidR="00123D0E" w:rsidRDefault="00123D0E" w:rsidP="00123D0E"/>
    <w:p w14:paraId="10F59DD0" w14:textId="5FC6A278" w:rsidR="00123D0E" w:rsidRDefault="00123D0E" w:rsidP="00123D0E">
      <w:pPr>
        <w:pStyle w:val="Heading3"/>
      </w:pPr>
      <w:bookmarkStart w:id="82" w:name="_Toc523361665"/>
      <w:r>
        <w:t>5.</w:t>
      </w:r>
      <w:r w:rsidR="00D43B02">
        <w:t>7</w:t>
      </w:r>
      <w:r>
        <w:t xml:space="preserve">.4 </w:t>
      </w:r>
      <w:r w:rsidR="00A11A7A">
        <w:t>SQL Queries</w:t>
      </w:r>
      <w:bookmarkEnd w:id="82"/>
    </w:p>
    <w:p w14:paraId="56713E4E" w14:textId="3B94F3C5" w:rsidR="00362012" w:rsidRDefault="00362012" w:rsidP="00362012">
      <w:pPr>
        <w:pStyle w:val="Heading4"/>
      </w:pPr>
      <w:r>
        <w:t>Query #1</w:t>
      </w:r>
    </w:p>
    <w:p w14:paraId="517029F3" w14:textId="77777777" w:rsidR="00362012" w:rsidRDefault="00362012" w:rsidP="00362012">
      <w:r>
        <w:t>Used for selecting invoice history. Sums total cost of the invoice and displays it as ‘Price’ and uses the group by command to group together the summed records.</w:t>
      </w:r>
    </w:p>
    <w:p w14:paraId="57063388" w14:textId="77777777" w:rsidR="00362012" w:rsidRDefault="00362012" w:rsidP="00362012"/>
    <w:p w14:paraId="23F3C399" w14:textId="77777777" w:rsidR="00362012" w:rsidRPr="00D26446" w:rsidRDefault="00362012" w:rsidP="00362012">
      <w:r>
        <w:rPr>
          <w:rFonts w:ascii="Consolas" w:hAnsi="Consolas" w:cs="Consolas"/>
          <w:color w:val="000000"/>
          <w:sz w:val="19"/>
          <w:szCs w:val="19"/>
        </w:rPr>
        <w:t xml:space="preserve">sql = </w:t>
      </w:r>
      <w:r>
        <w:rPr>
          <w:rFonts w:ascii="Consolas" w:hAnsi="Consolas" w:cs="Consolas"/>
          <w:color w:val="A31515"/>
          <w:sz w:val="19"/>
          <w:szCs w:val="19"/>
        </w:rPr>
        <w:t>"SELECT InvoiceID, UserID, SUM(PurchasePrice) AS 'Price', SUM(GST) AS 'GST', [DateTime] FROM [Maximum Technology].[dbo].[Invoices] GROUP BY InvoiceID, UserID, DateTime;"</w:t>
      </w:r>
      <w:r>
        <w:rPr>
          <w:rFonts w:ascii="Consolas" w:hAnsi="Consolas" w:cs="Consolas"/>
          <w:color w:val="000000"/>
          <w:sz w:val="19"/>
          <w:szCs w:val="19"/>
        </w:rPr>
        <w:t>;</w:t>
      </w:r>
    </w:p>
    <w:p w14:paraId="04E998C3" w14:textId="59A37A3B" w:rsidR="00A11A7A" w:rsidRDefault="00A11A7A" w:rsidP="00A11A7A"/>
    <w:p w14:paraId="6F95055E" w14:textId="276B304F" w:rsidR="00362012" w:rsidRDefault="00BE3387" w:rsidP="00A11A7A">
      <w:r>
        <w:rPr>
          <w:noProof/>
        </w:rPr>
        <w:drawing>
          <wp:inline distT="0" distB="0" distL="0" distR="0" wp14:anchorId="56292110" wp14:editId="5B5FE8E8">
            <wp:extent cx="4606636" cy="1082672"/>
            <wp:effectExtent l="0" t="0" r="381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626543" cy="1087351"/>
                    </a:xfrm>
                    <a:prstGeom prst="rect">
                      <a:avLst/>
                    </a:prstGeom>
                  </pic:spPr>
                </pic:pic>
              </a:graphicData>
            </a:graphic>
          </wp:inline>
        </w:drawing>
      </w:r>
    </w:p>
    <w:p w14:paraId="1C9D37C5" w14:textId="77777777" w:rsidR="00362012" w:rsidRDefault="00362012" w:rsidP="00A11A7A"/>
    <w:p w14:paraId="6B9D01DA" w14:textId="41ED97C0" w:rsidR="00A11A7A" w:rsidRDefault="00A11A7A" w:rsidP="00A11A7A">
      <w:pPr>
        <w:pStyle w:val="Heading3"/>
      </w:pPr>
      <w:bookmarkStart w:id="83" w:name="_Toc523361666"/>
      <w:r>
        <w:t>5.</w:t>
      </w:r>
      <w:r w:rsidR="00D43B02">
        <w:t>7</w:t>
      </w:r>
      <w:r>
        <w:t xml:space="preserve">.5 </w:t>
      </w:r>
      <w:r w:rsidR="00C029CD">
        <w:t>Evaluation</w:t>
      </w:r>
      <w:bookmarkEnd w:id="83"/>
    </w:p>
    <w:p w14:paraId="52E374D2" w14:textId="05E35347" w:rsidR="00040E66" w:rsidRDefault="00040E66" w:rsidP="00040E66">
      <w:pPr>
        <w:pStyle w:val="Heading4"/>
      </w:pPr>
      <w:r>
        <w:t>5.7.5.1 Testing and Programming</w:t>
      </w:r>
    </w:p>
    <w:p w14:paraId="6371B2FA" w14:textId="77777777" w:rsidR="00725FCF" w:rsidRDefault="00725FCF" w:rsidP="00725FCF">
      <w:r>
        <w:t xml:space="preserve">The purpose of this form was to allow the user to view past transaction details in a way that was easily readable and conveyed necessary information about the invoice. This was achieved as the form works correctly with no bugs known as of yet. </w:t>
      </w:r>
    </w:p>
    <w:p w14:paraId="1BEBFEC8" w14:textId="77777777" w:rsidR="00725FCF" w:rsidRDefault="00725FCF" w:rsidP="00725FCF"/>
    <w:p w14:paraId="479A0FF4" w14:textId="77777777" w:rsidR="00725FCF" w:rsidRDefault="00725FCF" w:rsidP="00725FCF">
      <w:r>
        <w:t>Due to the forms simple code, the code has been designed efficiently with not duplicates or extra functions/items that are not needed. This goes hand in hand with the design of the SQL query which to uses a SUM command and GROUP BY to organise the data in the table. This usage was a good idea as it drastically reduced the amount of code that would be needed in order to do the same process using C#, thus ensuring that more time could be spent on other problems.</w:t>
      </w:r>
    </w:p>
    <w:p w14:paraId="7C62E08C" w14:textId="77777777" w:rsidR="00725FCF" w:rsidRDefault="00725FCF" w:rsidP="00725FCF"/>
    <w:p w14:paraId="784D640D" w14:textId="77777777" w:rsidR="00725FCF" w:rsidRDefault="00725FCF" w:rsidP="00725FCF">
      <w:r>
        <w:t>There are no programming recommendations for this form due to its simple design.</w:t>
      </w:r>
    </w:p>
    <w:p w14:paraId="4C04370A" w14:textId="77777777" w:rsidR="00725FCF" w:rsidRDefault="00725FCF" w:rsidP="00725FCF"/>
    <w:p w14:paraId="0EBDC342" w14:textId="67136501" w:rsidR="00C102FC" w:rsidRDefault="00725FCF" w:rsidP="00725FCF">
      <w:r>
        <w:t>Overall the form does not have any problems and works correctly organising invoice information into easy to read information. No programmatic recommendations are needed for this form.</w:t>
      </w:r>
    </w:p>
    <w:p w14:paraId="6E16C521" w14:textId="77777777" w:rsidR="00725FCF" w:rsidRDefault="00725FCF" w:rsidP="00725FCF"/>
    <w:p w14:paraId="0EF047E6" w14:textId="6A213CBF" w:rsidR="00040E66" w:rsidRDefault="00040E66" w:rsidP="00040E66">
      <w:pPr>
        <w:pStyle w:val="Heading4"/>
      </w:pPr>
      <w:r>
        <w:t>5.7.5.2 Design</w:t>
      </w:r>
    </w:p>
    <w:p w14:paraId="60315C76" w14:textId="77777777" w:rsidR="00531DBA" w:rsidRDefault="00531DBA" w:rsidP="00531DBA">
      <w:r>
        <w:t>The design of this form is rather simple which is great in some regards as the form remains simple to use. On the hand, however, the form lacks much functionality which should have been considered during the design phase of the project. The form does not have any method of searching records or viewing more specific invoice information such as the items purchased. ‘</w:t>
      </w:r>
    </w:p>
    <w:p w14:paraId="60B50EEE" w14:textId="77777777" w:rsidR="00531DBA" w:rsidRDefault="00531DBA" w:rsidP="00531DBA"/>
    <w:p w14:paraId="1D0AA82A" w14:textId="77777777" w:rsidR="00531DBA" w:rsidRDefault="00531DBA" w:rsidP="00531DBA">
      <w:r>
        <w:t>It is recommended in future that these issues are solved. An idea that could be considered for implementation would be to allow the user to click on a row and trigger an event where a form would be displayed, showing the items purchased and a detailed breakdown of the invoice. This would help in the process of warranty or proof of purchase situations where information on the invoice is needed to be known greatly reducing any business frustration as these records would be easily accessible.</w:t>
      </w:r>
    </w:p>
    <w:p w14:paraId="3CE215B8" w14:textId="77777777" w:rsidR="00531DBA" w:rsidRDefault="00531DBA" w:rsidP="00531DBA"/>
    <w:p w14:paraId="4868121A" w14:textId="77777777" w:rsidR="00531DBA" w:rsidRDefault="00531DBA" w:rsidP="00531DBA">
      <w:r>
        <w:t xml:space="preserve">In future, it is also recommended that a method of searching for items via a search box or checkbox filters be implemented that would allow the user to refine their search results. Though the DataGridView does have the ability to order rows by columns, it does not allow the excluding of certain items. This means that when the form is loaded, all past invoices are loaded into the form. This could create problems in the future where returned results from the database could be too large creating problems when handling the data, more specifically prolonged form loading times. Not to mention the time wasted by staff as they would need to manually search through all invoices to find a specific invoice. </w:t>
      </w:r>
    </w:p>
    <w:p w14:paraId="5B8B5C9D" w14:textId="77777777" w:rsidR="00531DBA" w:rsidRDefault="00531DBA" w:rsidP="00531DBA"/>
    <w:p w14:paraId="0C6CE5D4" w14:textId="77777777" w:rsidR="00531DBA" w:rsidRDefault="00531DBA" w:rsidP="00531DBA">
      <w:r>
        <w:t xml:space="preserve">Overall, though the design is easy to understand, it does not contain enough elements that make the form more complete as an invoice indexing tool. The suggestions above should be highly considered during the next updates as time is an asset to businesses and the time wasted in this form will be high once more users start to perform transactions due to the limited functionality. </w:t>
      </w:r>
    </w:p>
    <w:p w14:paraId="544780C7" w14:textId="0E0080E7" w:rsidR="0010231D" w:rsidRDefault="0010231D"/>
    <w:p w14:paraId="6660B7DF" w14:textId="02A12F59" w:rsidR="00A569EA" w:rsidRDefault="00957B36" w:rsidP="0010231D">
      <w:pPr>
        <w:pStyle w:val="Heading2"/>
      </w:pPr>
      <w:bookmarkStart w:id="84" w:name="_Toc523361667"/>
      <w:r>
        <w:t>5.</w:t>
      </w:r>
      <w:r w:rsidR="00AC34BC">
        <w:t>8</w:t>
      </w:r>
      <w:r>
        <w:t xml:space="preserve"> Checkout Form</w:t>
      </w:r>
      <w:bookmarkEnd w:id="84"/>
    </w:p>
    <w:p w14:paraId="1B249646" w14:textId="72D8FBA1" w:rsidR="00957B36" w:rsidRDefault="00957B36" w:rsidP="00957B36">
      <w:pPr>
        <w:pStyle w:val="Heading3"/>
      </w:pPr>
      <w:bookmarkStart w:id="85" w:name="_Toc523361668"/>
      <w:r>
        <w:t>5.</w:t>
      </w:r>
      <w:r w:rsidR="00AC34BC">
        <w:t>8</w:t>
      </w:r>
      <w:r>
        <w:t>.1 Design</w:t>
      </w:r>
      <w:bookmarkEnd w:id="85"/>
    </w:p>
    <w:p w14:paraId="49BEBAC5" w14:textId="20958857" w:rsidR="00957B36" w:rsidRDefault="00D80804" w:rsidP="00415A06">
      <w:pPr>
        <w:jc w:val="center"/>
      </w:pPr>
      <w:r>
        <w:rPr>
          <w:noProof/>
        </w:rPr>
        <w:drawing>
          <wp:inline distT="0" distB="0" distL="0" distR="0" wp14:anchorId="239C2A2E" wp14:editId="2674FA71">
            <wp:extent cx="2960681" cy="2867186"/>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63965" cy="2870367"/>
                    </a:xfrm>
                    <a:prstGeom prst="rect">
                      <a:avLst/>
                    </a:prstGeom>
                  </pic:spPr>
                </pic:pic>
              </a:graphicData>
            </a:graphic>
          </wp:inline>
        </w:drawing>
      </w:r>
    </w:p>
    <w:p w14:paraId="3F39F9A0" w14:textId="1A9D673E" w:rsidR="00957B36" w:rsidRDefault="00957B36" w:rsidP="00957B36">
      <w:pPr>
        <w:pStyle w:val="Heading3"/>
      </w:pPr>
      <w:bookmarkStart w:id="86" w:name="_Toc523361669"/>
      <w:r>
        <w:t>5.</w:t>
      </w:r>
      <w:r w:rsidR="00AC34BC">
        <w:t>8</w:t>
      </w:r>
      <w:r>
        <w:t>.2 Code</w:t>
      </w:r>
      <w:bookmarkEnd w:id="86"/>
    </w:p>
    <w:p w14:paraId="65133BD1"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t>
      </w:r>
    </w:p>
    <w:p w14:paraId="2DEAA6AE"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Collections.Generic;</w:t>
      </w:r>
    </w:p>
    <w:p w14:paraId="1E092E51"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ComponentModel;</w:t>
      </w:r>
    </w:p>
    <w:p w14:paraId="61428961"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Data;</w:t>
      </w:r>
    </w:p>
    <w:p w14:paraId="509D31AB"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Data.SqlClient;</w:t>
      </w:r>
    </w:p>
    <w:p w14:paraId="39874862"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Diagnostics;</w:t>
      </w:r>
    </w:p>
    <w:p w14:paraId="15F0BA96"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Drawing;</w:t>
      </w:r>
    </w:p>
    <w:p w14:paraId="4F32BDF2"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Linq;</w:t>
      </w:r>
    </w:p>
    <w:p w14:paraId="68ADC241"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Text;</w:t>
      </w:r>
    </w:p>
    <w:p w14:paraId="6D02338B"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Threading.Tasks;</w:t>
      </w:r>
    </w:p>
    <w:p w14:paraId="088045F9"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indows.Forms;</w:t>
      </w:r>
    </w:p>
    <w:p w14:paraId="3C091947" w14:textId="77777777" w:rsidR="002A306D" w:rsidRDefault="002A306D" w:rsidP="002A306D">
      <w:pPr>
        <w:autoSpaceDE w:val="0"/>
        <w:autoSpaceDN w:val="0"/>
        <w:adjustRightInd w:val="0"/>
        <w:rPr>
          <w:rFonts w:ascii="Consolas" w:hAnsi="Consolas" w:cs="Consolas"/>
          <w:color w:val="000000"/>
          <w:sz w:val="19"/>
          <w:szCs w:val="19"/>
        </w:rPr>
      </w:pPr>
    </w:p>
    <w:p w14:paraId="441B9EFF"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MaximumTechnology</w:t>
      </w:r>
    </w:p>
    <w:p w14:paraId="72AF6D2F"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4EFC8807"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frmCheckout</w:t>
      </w:r>
      <w:r>
        <w:rPr>
          <w:rFonts w:ascii="Consolas" w:hAnsi="Consolas" w:cs="Consolas"/>
          <w:color w:val="000000"/>
          <w:sz w:val="19"/>
          <w:szCs w:val="19"/>
        </w:rPr>
        <w:t xml:space="preserve"> : Form</w:t>
      </w:r>
    </w:p>
    <w:p w14:paraId="48FB5A5F"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DC6C294"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frmCheckout()</w:t>
      </w:r>
    </w:p>
    <w:p w14:paraId="7D23A052"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ACA7408"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InitializeComponent();</w:t>
      </w:r>
    </w:p>
    <w:p w14:paraId="23D235B1"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2629886" w14:textId="77777777" w:rsidR="002A306D" w:rsidRDefault="002A306D" w:rsidP="002A306D">
      <w:pPr>
        <w:autoSpaceDE w:val="0"/>
        <w:autoSpaceDN w:val="0"/>
        <w:adjustRightInd w:val="0"/>
        <w:rPr>
          <w:rFonts w:ascii="Consolas" w:hAnsi="Consolas" w:cs="Consolas"/>
          <w:color w:val="000000"/>
          <w:sz w:val="19"/>
          <w:szCs w:val="19"/>
        </w:rPr>
      </w:pPr>
    </w:p>
    <w:p w14:paraId="2B8222A0"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heckout_Load(</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14:paraId="3A7714B7"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56279FD"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lblItems.Text = </w:t>
      </w:r>
      <w:r>
        <w:rPr>
          <w:rFonts w:ascii="Consolas" w:hAnsi="Consolas" w:cs="Consolas"/>
          <w:color w:val="A31515"/>
          <w:sz w:val="19"/>
          <w:szCs w:val="19"/>
        </w:rPr>
        <w:t>"Items: "</w:t>
      </w:r>
      <w:r>
        <w:rPr>
          <w:rFonts w:ascii="Consolas" w:hAnsi="Consolas" w:cs="Consolas"/>
          <w:color w:val="000000"/>
          <w:sz w:val="19"/>
          <w:szCs w:val="19"/>
        </w:rPr>
        <w:t xml:space="preserve"> + GlobalVariables.iItems;</w:t>
      </w:r>
    </w:p>
    <w:p w14:paraId="2DEE99A8"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lblPrice.Text = </w:t>
      </w:r>
      <w:r>
        <w:rPr>
          <w:rFonts w:ascii="Consolas" w:hAnsi="Consolas" w:cs="Consolas"/>
          <w:color w:val="A31515"/>
          <w:sz w:val="19"/>
          <w:szCs w:val="19"/>
        </w:rPr>
        <w:t>"Total Cost: "</w:t>
      </w:r>
      <w:r>
        <w:rPr>
          <w:rFonts w:ascii="Consolas" w:hAnsi="Consolas" w:cs="Consolas"/>
          <w:color w:val="000000"/>
          <w:sz w:val="19"/>
          <w:szCs w:val="19"/>
        </w:rPr>
        <w:t xml:space="preserve"> + GlobalVariables.cartPrice;</w:t>
      </w:r>
    </w:p>
    <w:p w14:paraId="35898518"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7C3B2FF" w14:textId="77777777" w:rsidR="002A306D" w:rsidRDefault="002A306D" w:rsidP="002A306D">
      <w:pPr>
        <w:autoSpaceDE w:val="0"/>
        <w:autoSpaceDN w:val="0"/>
        <w:adjustRightInd w:val="0"/>
        <w:rPr>
          <w:rFonts w:ascii="Consolas" w:hAnsi="Consolas" w:cs="Consolas"/>
          <w:color w:val="000000"/>
          <w:sz w:val="19"/>
          <w:szCs w:val="19"/>
        </w:rPr>
      </w:pPr>
    </w:p>
    <w:p w14:paraId="29B6D334"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btnCheckout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14:paraId="65D14163"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7C66874"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txtCardNumber.Text == </w:t>
      </w:r>
      <w:r>
        <w:rPr>
          <w:rFonts w:ascii="Consolas" w:hAnsi="Consolas" w:cs="Consolas"/>
          <w:color w:val="0000FF"/>
          <w:sz w:val="19"/>
          <w:szCs w:val="19"/>
        </w:rPr>
        <w:t>null</w:t>
      </w:r>
      <w:r>
        <w:rPr>
          <w:rFonts w:ascii="Consolas" w:hAnsi="Consolas" w:cs="Consolas"/>
          <w:color w:val="000000"/>
          <w:sz w:val="19"/>
          <w:szCs w:val="19"/>
        </w:rPr>
        <w:t xml:space="preserve"> || txtCVV.Text == </w:t>
      </w:r>
      <w:r>
        <w:rPr>
          <w:rFonts w:ascii="Consolas" w:hAnsi="Consolas" w:cs="Consolas"/>
          <w:color w:val="0000FF"/>
          <w:sz w:val="19"/>
          <w:szCs w:val="19"/>
        </w:rPr>
        <w:t>null</w:t>
      </w:r>
      <w:r>
        <w:rPr>
          <w:rFonts w:ascii="Consolas" w:hAnsi="Consolas" w:cs="Consolas"/>
          <w:color w:val="000000"/>
          <w:sz w:val="19"/>
          <w:szCs w:val="19"/>
        </w:rPr>
        <w:t xml:space="preserve"> || txtExpiry.Text == </w:t>
      </w:r>
      <w:r>
        <w:rPr>
          <w:rFonts w:ascii="Consolas" w:hAnsi="Consolas" w:cs="Consolas"/>
          <w:color w:val="0000FF"/>
          <w:sz w:val="19"/>
          <w:szCs w:val="19"/>
        </w:rPr>
        <w:t>null</w:t>
      </w:r>
      <w:r>
        <w:rPr>
          <w:rFonts w:ascii="Consolas" w:hAnsi="Consolas" w:cs="Consolas"/>
          <w:color w:val="000000"/>
          <w:sz w:val="19"/>
          <w:szCs w:val="19"/>
        </w:rPr>
        <w:t xml:space="preserve"> || txtName.Text == </w:t>
      </w:r>
      <w:r>
        <w:rPr>
          <w:rFonts w:ascii="Consolas" w:hAnsi="Consolas" w:cs="Consolas"/>
          <w:color w:val="0000FF"/>
          <w:sz w:val="19"/>
          <w:szCs w:val="19"/>
        </w:rPr>
        <w:t>null</w:t>
      </w:r>
      <w:r>
        <w:rPr>
          <w:rFonts w:ascii="Consolas" w:hAnsi="Consolas" w:cs="Consolas"/>
          <w:color w:val="000000"/>
          <w:sz w:val="19"/>
          <w:szCs w:val="19"/>
        </w:rPr>
        <w:t>)</w:t>
      </w:r>
    </w:p>
    <w:p w14:paraId="01A1FCCA"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E6B9245"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Please fill all fields"</w:t>
      </w:r>
      <w:r>
        <w:rPr>
          <w:rFonts w:ascii="Consolas" w:hAnsi="Consolas" w:cs="Consolas"/>
          <w:color w:val="000000"/>
          <w:sz w:val="19"/>
          <w:szCs w:val="19"/>
        </w:rPr>
        <w:t>);</w:t>
      </w:r>
    </w:p>
    <w:p w14:paraId="3FD74672"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0B65F80"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2F7A9468"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C9C2AA2"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5E1C3BF3"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C34D4D5"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connectionString = </w:t>
      </w:r>
      <w:r>
        <w:rPr>
          <w:rFonts w:ascii="Consolas" w:hAnsi="Consolas" w:cs="Consolas"/>
          <w:color w:val="800000"/>
          <w:sz w:val="19"/>
          <w:szCs w:val="19"/>
        </w:rPr>
        <w:t>@"Server=localhost\sqlexpress; Initial Catalog = Maximum Technology; User ID = MaximumTech; Password = password"</w:t>
      </w:r>
      <w:r>
        <w:rPr>
          <w:rFonts w:ascii="Consolas" w:hAnsi="Consolas" w:cs="Consolas"/>
          <w:color w:val="000000"/>
          <w:sz w:val="19"/>
          <w:szCs w:val="19"/>
        </w:rPr>
        <w:t>;</w:t>
      </w:r>
    </w:p>
    <w:p w14:paraId="11D5DD60"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nnection updateConnection = </w:t>
      </w:r>
      <w:r>
        <w:rPr>
          <w:rFonts w:ascii="Consolas" w:hAnsi="Consolas" w:cs="Consolas"/>
          <w:color w:val="0000FF"/>
          <w:sz w:val="19"/>
          <w:szCs w:val="19"/>
        </w:rPr>
        <w:t>new</w:t>
      </w:r>
      <w:r>
        <w:rPr>
          <w:rFonts w:ascii="Consolas" w:hAnsi="Consolas" w:cs="Consolas"/>
          <w:color w:val="000000"/>
          <w:sz w:val="19"/>
          <w:szCs w:val="19"/>
        </w:rPr>
        <w:t xml:space="preserve"> SqlConnection(connectionString);</w:t>
      </w:r>
    </w:p>
    <w:p w14:paraId="549A783A"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mmand updateCommand;</w:t>
      </w:r>
    </w:p>
    <w:p w14:paraId="4503266E"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DataReader updateDataReader;</w:t>
      </w:r>
    </w:p>
    <w:p w14:paraId="24E6303D"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updateConnection.Open();</w:t>
      </w:r>
    </w:p>
    <w:p w14:paraId="2DD56BAE" w14:textId="77777777" w:rsidR="002A306D" w:rsidRDefault="002A306D" w:rsidP="002A306D">
      <w:pPr>
        <w:autoSpaceDE w:val="0"/>
        <w:autoSpaceDN w:val="0"/>
        <w:adjustRightInd w:val="0"/>
        <w:rPr>
          <w:rFonts w:ascii="Consolas" w:hAnsi="Consolas" w:cs="Consolas"/>
          <w:color w:val="000000"/>
          <w:sz w:val="19"/>
          <w:szCs w:val="19"/>
        </w:rPr>
      </w:pPr>
    </w:p>
    <w:p w14:paraId="6F90ABAE"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stCart i </w:t>
      </w:r>
      <w:r>
        <w:rPr>
          <w:rFonts w:ascii="Consolas" w:hAnsi="Consolas" w:cs="Consolas"/>
          <w:color w:val="0000FF"/>
          <w:sz w:val="19"/>
          <w:szCs w:val="19"/>
        </w:rPr>
        <w:t>in</w:t>
      </w:r>
      <w:r>
        <w:rPr>
          <w:rFonts w:ascii="Consolas" w:hAnsi="Consolas" w:cs="Consolas"/>
          <w:color w:val="000000"/>
          <w:sz w:val="19"/>
          <w:szCs w:val="19"/>
        </w:rPr>
        <w:t xml:space="preserve"> GlobalVariables.cart)</w:t>
      </w:r>
    </w:p>
    <w:p w14:paraId="1C171844"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D0AAB77"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qlUpdate = </w:t>
      </w:r>
      <w:r>
        <w:rPr>
          <w:rFonts w:ascii="Consolas" w:hAnsi="Consolas" w:cs="Consolas"/>
          <w:color w:val="A31515"/>
          <w:sz w:val="19"/>
          <w:szCs w:val="19"/>
        </w:rPr>
        <w:t>"UPDATE Inventory SET QTY = (SELECT QTY FROM Inventory WHERE InventoryID="</w:t>
      </w:r>
      <w:r>
        <w:rPr>
          <w:rFonts w:ascii="Consolas" w:hAnsi="Consolas" w:cs="Consolas"/>
          <w:color w:val="000000"/>
          <w:sz w:val="19"/>
          <w:szCs w:val="19"/>
        </w:rPr>
        <w:t xml:space="preserve"> + i.invID + </w:t>
      </w:r>
      <w:r>
        <w:rPr>
          <w:rFonts w:ascii="Consolas" w:hAnsi="Consolas" w:cs="Consolas"/>
          <w:color w:val="A31515"/>
          <w:sz w:val="19"/>
          <w:szCs w:val="19"/>
        </w:rPr>
        <w:t>")-1 WHERE InventoryID= "</w:t>
      </w:r>
      <w:r>
        <w:rPr>
          <w:rFonts w:ascii="Consolas" w:hAnsi="Consolas" w:cs="Consolas"/>
          <w:color w:val="000000"/>
          <w:sz w:val="19"/>
          <w:szCs w:val="19"/>
        </w:rPr>
        <w:t xml:space="preserve"> + i.invID + </w:t>
      </w:r>
      <w:r>
        <w:rPr>
          <w:rFonts w:ascii="Consolas" w:hAnsi="Consolas" w:cs="Consolas"/>
          <w:color w:val="A31515"/>
          <w:sz w:val="19"/>
          <w:szCs w:val="19"/>
        </w:rPr>
        <w:t>";"</w:t>
      </w:r>
      <w:r>
        <w:rPr>
          <w:rFonts w:ascii="Consolas" w:hAnsi="Consolas" w:cs="Consolas"/>
          <w:color w:val="000000"/>
          <w:sz w:val="19"/>
          <w:szCs w:val="19"/>
        </w:rPr>
        <w:t>;</w:t>
      </w:r>
    </w:p>
    <w:p w14:paraId="5D60C800" w14:textId="77777777" w:rsidR="002A306D" w:rsidRDefault="002A306D" w:rsidP="002A306D">
      <w:pPr>
        <w:autoSpaceDE w:val="0"/>
        <w:autoSpaceDN w:val="0"/>
        <w:adjustRightInd w:val="0"/>
        <w:rPr>
          <w:rFonts w:ascii="Consolas" w:hAnsi="Consolas" w:cs="Consolas"/>
          <w:color w:val="000000"/>
          <w:sz w:val="19"/>
          <w:szCs w:val="19"/>
        </w:rPr>
      </w:pPr>
    </w:p>
    <w:p w14:paraId="64E584AF"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updateCommand = </w:t>
      </w:r>
      <w:r>
        <w:rPr>
          <w:rFonts w:ascii="Consolas" w:hAnsi="Consolas" w:cs="Consolas"/>
          <w:color w:val="0000FF"/>
          <w:sz w:val="19"/>
          <w:szCs w:val="19"/>
        </w:rPr>
        <w:t>new</w:t>
      </w:r>
      <w:r>
        <w:rPr>
          <w:rFonts w:ascii="Consolas" w:hAnsi="Consolas" w:cs="Consolas"/>
          <w:color w:val="000000"/>
          <w:sz w:val="19"/>
          <w:szCs w:val="19"/>
        </w:rPr>
        <w:t xml:space="preserve"> SqlCommand(sqlUpdate, updateConnection);</w:t>
      </w:r>
    </w:p>
    <w:p w14:paraId="542021DD"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updateDataReader = updateCommand.ExecuteReader();</w:t>
      </w:r>
    </w:p>
    <w:p w14:paraId="6FBFF186" w14:textId="77777777" w:rsidR="002A306D" w:rsidRDefault="002A306D" w:rsidP="002A306D">
      <w:pPr>
        <w:autoSpaceDE w:val="0"/>
        <w:autoSpaceDN w:val="0"/>
        <w:adjustRightInd w:val="0"/>
        <w:rPr>
          <w:rFonts w:ascii="Consolas" w:hAnsi="Consolas" w:cs="Consolas"/>
          <w:color w:val="000000"/>
          <w:sz w:val="19"/>
          <w:szCs w:val="19"/>
        </w:rPr>
      </w:pPr>
    </w:p>
    <w:p w14:paraId="31A1A481"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updateCommand.Dispose();</w:t>
      </w:r>
    </w:p>
    <w:p w14:paraId="2130C866"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updateDataReader.Close();</w:t>
      </w:r>
    </w:p>
    <w:p w14:paraId="6784BB3B"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A0FBFE4"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updateConnection.Close();</w:t>
      </w:r>
    </w:p>
    <w:p w14:paraId="79417886" w14:textId="77777777" w:rsidR="002A306D" w:rsidRDefault="002A306D" w:rsidP="002A306D">
      <w:pPr>
        <w:autoSpaceDE w:val="0"/>
        <w:autoSpaceDN w:val="0"/>
        <w:adjustRightInd w:val="0"/>
        <w:rPr>
          <w:rFonts w:ascii="Consolas" w:hAnsi="Consolas" w:cs="Consolas"/>
          <w:color w:val="000000"/>
          <w:sz w:val="19"/>
          <w:szCs w:val="19"/>
        </w:rPr>
      </w:pPr>
    </w:p>
    <w:p w14:paraId="5FB99FB1"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6F30429B"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978376F" w14:textId="77777777" w:rsidR="002A306D" w:rsidRDefault="002A306D" w:rsidP="002A306D">
      <w:pPr>
        <w:autoSpaceDE w:val="0"/>
        <w:autoSpaceDN w:val="0"/>
        <w:adjustRightInd w:val="0"/>
        <w:rPr>
          <w:rFonts w:ascii="Consolas" w:hAnsi="Consolas" w:cs="Consolas"/>
          <w:color w:val="000000"/>
          <w:sz w:val="19"/>
          <w:szCs w:val="19"/>
        </w:rPr>
      </w:pPr>
    </w:p>
    <w:p w14:paraId="03F3725F"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ong</w:t>
      </w:r>
      <w:r>
        <w:rPr>
          <w:rFonts w:ascii="Consolas" w:hAnsi="Consolas" w:cs="Consolas"/>
          <w:color w:val="000000"/>
          <w:sz w:val="19"/>
          <w:szCs w:val="19"/>
        </w:rPr>
        <w:t xml:space="preserve"> cardNumber = Convert.ToInt64(txtCardNumber.Text);</w:t>
      </w:r>
    </w:p>
    <w:p w14:paraId="2D776035"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vv = Convert.ToInt32(txtCVV.Text);</w:t>
      </w:r>
    </w:p>
    <w:p w14:paraId="57B2A5D9"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expirey = txtExpiry.Text;</w:t>
      </w:r>
    </w:p>
    <w:p w14:paraId="7B915271"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txtName.Text;</w:t>
      </w:r>
    </w:p>
    <w:p w14:paraId="1114A660" w14:textId="77777777" w:rsidR="002A306D" w:rsidRDefault="002A306D" w:rsidP="002A306D">
      <w:pPr>
        <w:autoSpaceDE w:val="0"/>
        <w:autoSpaceDN w:val="0"/>
        <w:adjustRightInd w:val="0"/>
        <w:rPr>
          <w:rFonts w:ascii="Consolas" w:hAnsi="Consolas" w:cs="Consolas"/>
          <w:color w:val="000000"/>
          <w:sz w:val="19"/>
          <w:szCs w:val="19"/>
        </w:rPr>
      </w:pPr>
    </w:p>
    <w:p w14:paraId="603F64F3"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ql = </w:t>
      </w:r>
      <w:r>
        <w:rPr>
          <w:rFonts w:ascii="Consolas" w:hAnsi="Consolas" w:cs="Consolas"/>
          <w:color w:val="A31515"/>
          <w:sz w:val="19"/>
          <w:szCs w:val="19"/>
        </w:rPr>
        <w:t>"INSERT INTO Invoices (InvoiceID, InventoryID, UserID, Line, GST, OrderComplete, DateTime, PurchasePrice) VALUES "</w:t>
      </w:r>
      <w:r>
        <w:rPr>
          <w:rFonts w:ascii="Consolas" w:hAnsi="Consolas" w:cs="Consolas"/>
          <w:color w:val="000000"/>
          <w:sz w:val="19"/>
          <w:szCs w:val="19"/>
        </w:rPr>
        <w:t>;</w:t>
      </w:r>
    </w:p>
    <w:p w14:paraId="7B10A154"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0;</w:t>
      </w:r>
    </w:p>
    <w:p w14:paraId="480A18AA" w14:textId="77777777" w:rsidR="002A306D" w:rsidRDefault="002A306D" w:rsidP="002A306D">
      <w:pPr>
        <w:autoSpaceDE w:val="0"/>
        <w:autoSpaceDN w:val="0"/>
        <w:adjustRightInd w:val="0"/>
        <w:rPr>
          <w:rFonts w:ascii="Consolas" w:hAnsi="Consolas" w:cs="Consolas"/>
          <w:color w:val="000000"/>
          <w:sz w:val="19"/>
          <w:szCs w:val="19"/>
        </w:rPr>
      </w:pPr>
    </w:p>
    <w:p w14:paraId="4661030E"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var i </w:t>
      </w:r>
      <w:r>
        <w:rPr>
          <w:rFonts w:ascii="Consolas" w:hAnsi="Consolas" w:cs="Consolas"/>
          <w:color w:val="0000FF"/>
          <w:sz w:val="19"/>
          <w:szCs w:val="19"/>
        </w:rPr>
        <w:t>in</w:t>
      </w:r>
      <w:r>
        <w:rPr>
          <w:rFonts w:ascii="Consolas" w:hAnsi="Consolas" w:cs="Consolas"/>
          <w:color w:val="000000"/>
          <w:sz w:val="19"/>
          <w:szCs w:val="19"/>
        </w:rPr>
        <w:t xml:space="preserve"> GlobalVariables.cart)</w:t>
      </w:r>
    </w:p>
    <w:p w14:paraId="12BF0D00"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6627578"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x += 1;</w:t>
      </w:r>
    </w:p>
    <w:p w14:paraId="4A414679" w14:textId="77777777" w:rsidR="002A306D" w:rsidRDefault="002A306D" w:rsidP="002A306D">
      <w:pPr>
        <w:autoSpaceDE w:val="0"/>
        <w:autoSpaceDN w:val="0"/>
        <w:adjustRightInd w:val="0"/>
        <w:rPr>
          <w:rFonts w:ascii="Consolas" w:hAnsi="Consolas" w:cs="Consolas"/>
          <w:color w:val="000000"/>
          <w:sz w:val="19"/>
          <w:szCs w:val="19"/>
        </w:rPr>
      </w:pPr>
    </w:p>
    <w:p w14:paraId="45396D8B"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GlobalVariables.cart.Count == x)</w:t>
      </w:r>
    </w:p>
    <w:p w14:paraId="472C4251"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7F8E895"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ISNULL((SELECT TOP 1 InvoiceID FROM Invoices ORDER BY InvoiceID DESC)+1, 1), "</w:t>
      </w:r>
      <w:r>
        <w:rPr>
          <w:rFonts w:ascii="Consolas" w:hAnsi="Consolas" w:cs="Consolas"/>
          <w:color w:val="000000"/>
          <w:sz w:val="19"/>
          <w:szCs w:val="19"/>
        </w:rPr>
        <w:t xml:space="preserve"> + i.invID + </w:t>
      </w:r>
      <w:r>
        <w:rPr>
          <w:rFonts w:ascii="Consolas" w:hAnsi="Consolas" w:cs="Consolas"/>
          <w:color w:val="A31515"/>
          <w:sz w:val="19"/>
          <w:szCs w:val="19"/>
        </w:rPr>
        <w:t>", "</w:t>
      </w:r>
      <w:r>
        <w:rPr>
          <w:rFonts w:ascii="Consolas" w:hAnsi="Consolas" w:cs="Consolas"/>
          <w:color w:val="000000"/>
          <w:sz w:val="19"/>
          <w:szCs w:val="19"/>
        </w:rPr>
        <w:t xml:space="preserve"> + User.ID + </w:t>
      </w:r>
      <w:r>
        <w:rPr>
          <w:rFonts w:ascii="Consolas" w:hAnsi="Consolas" w:cs="Consolas"/>
          <w:color w:val="A31515"/>
          <w:sz w:val="19"/>
          <w:szCs w:val="19"/>
        </w:rPr>
        <w:t>", "</w:t>
      </w:r>
      <w:r>
        <w:rPr>
          <w:rFonts w:ascii="Consolas" w:hAnsi="Consolas" w:cs="Consolas"/>
          <w:color w:val="000000"/>
          <w:sz w:val="19"/>
          <w:szCs w:val="19"/>
        </w:rPr>
        <w:t xml:space="preserve"> + x + </w:t>
      </w:r>
      <w:r>
        <w:rPr>
          <w:rFonts w:ascii="Consolas" w:hAnsi="Consolas" w:cs="Consolas"/>
          <w:color w:val="A31515"/>
          <w:sz w:val="19"/>
          <w:szCs w:val="19"/>
        </w:rPr>
        <w:t>", "</w:t>
      </w:r>
      <w:r>
        <w:rPr>
          <w:rFonts w:ascii="Consolas" w:hAnsi="Consolas" w:cs="Consolas"/>
          <w:color w:val="000000"/>
          <w:sz w:val="19"/>
          <w:szCs w:val="19"/>
        </w:rPr>
        <w:t xml:space="preserve"> + i.dGST + </w:t>
      </w:r>
      <w:r>
        <w:rPr>
          <w:rFonts w:ascii="Consolas" w:hAnsi="Consolas" w:cs="Consolas"/>
          <w:color w:val="A31515"/>
          <w:sz w:val="19"/>
          <w:szCs w:val="19"/>
        </w:rPr>
        <w:t>", "</w:t>
      </w:r>
      <w:r>
        <w:rPr>
          <w:rFonts w:ascii="Consolas" w:hAnsi="Consolas" w:cs="Consolas"/>
          <w:color w:val="000000"/>
          <w:sz w:val="19"/>
          <w:szCs w:val="19"/>
        </w:rPr>
        <w:t xml:space="preserve"> + 1 + </w:t>
      </w:r>
      <w:r>
        <w:rPr>
          <w:rFonts w:ascii="Consolas" w:hAnsi="Consolas" w:cs="Consolas"/>
          <w:color w:val="A31515"/>
          <w:sz w:val="19"/>
          <w:szCs w:val="19"/>
        </w:rPr>
        <w:t>", '"</w:t>
      </w:r>
      <w:r>
        <w:rPr>
          <w:rFonts w:ascii="Consolas" w:hAnsi="Consolas" w:cs="Consolas"/>
          <w:color w:val="000000"/>
          <w:sz w:val="19"/>
          <w:szCs w:val="19"/>
        </w:rPr>
        <w:t xml:space="preserve"> + DateTime.Now.ToString(</w:t>
      </w:r>
      <w:r>
        <w:rPr>
          <w:rFonts w:ascii="Consolas" w:hAnsi="Consolas" w:cs="Consolas"/>
          <w:color w:val="A31515"/>
          <w:sz w:val="19"/>
          <w:szCs w:val="19"/>
        </w:rPr>
        <w:t>"yyyy-MM-dd HH:mm"</w:t>
      </w:r>
      <w:r>
        <w:rPr>
          <w:rFonts w:ascii="Consolas" w:hAnsi="Consolas" w:cs="Consolas"/>
          <w:color w:val="000000"/>
          <w:sz w:val="19"/>
          <w:szCs w:val="19"/>
        </w:rPr>
        <w:t xml:space="preserve">) + </w:t>
      </w:r>
      <w:r>
        <w:rPr>
          <w:rFonts w:ascii="Consolas" w:hAnsi="Consolas" w:cs="Consolas"/>
          <w:color w:val="A31515"/>
          <w:sz w:val="19"/>
          <w:szCs w:val="19"/>
        </w:rPr>
        <w:t>"', "</w:t>
      </w:r>
      <w:r>
        <w:rPr>
          <w:rFonts w:ascii="Consolas" w:hAnsi="Consolas" w:cs="Consolas"/>
          <w:color w:val="000000"/>
          <w:sz w:val="19"/>
          <w:szCs w:val="19"/>
        </w:rPr>
        <w:t xml:space="preserve"> + i.Price + </w:t>
      </w:r>
      <w:r>
        <w:rPr>
          <w:rFonts w:ascii="Consolas" w:hAnsi="Consolas" w:cs="Consolas"/>
          <w:color w:val="A31515"/>
          <w:sz w:val="19"/>
          <w:szCs w:val="19"/>
        </w:rPr>
        <w:t>");"</w:t>
      </w:r>
      <w:r>
        <w:rPr>
          <w:rFonts w:ascii="Consolas" w:hAnsi="Consolas" w:cs="Consolas"/>
          <w:color w:val="000000"/>
          <w:sz w:val="19"/>
          <w:szCs w:val="19"/>
        </w:rPr>
        <w:t>;</w:t>
      </w:r>
    </w:p>
    <w:p w14:paraId="72FF56B8"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8AED2B2"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75D5C842"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57084C3"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ISNULL((SELECT TOP 1 InvoiceID FROM Invoices ORDER BY InvoiceID DESC)+1, 1), "</w:t>
      </w:r>
      <w:r>
        <w:rPr>
          <w:rFonts w:ascii="Consolas" w:hAnsi="Consolas" w:cs="Consolas"/>
          <w:color w:val="000000"/>
          <w:sz w:val="19"/>
          <w:szCs w:val="19"/>
        </w:rPr>
        <w:t xml:space="preserve"> + i.invID + </w:t>
      </w:r>
      <w:r>
        <w:rPr>
          <w:rFonts w:ascii="Consolas" w:hAnsi="Consolas" w:cs="Consolas"/>
          <w:color w:val="A31515"/>
          <w:sz w:val="19"/>
          <w:szCs w:val="19"/>
        </w:rPr>
        <w:t>", "</w:t>
      </w:r>
      <w:r>
        <w:rPr>
          <w:rFonts w:ascii="Consolas" w:hAnsi="Consolas" w:cs="Consolas"/>
          <w:color w:val="000000"/>
          <w:sz w:val="19"/>
          <w:szCs w:val="19"/>
        </w:rPr>
        <w:t xml:space="preserve"> + User.ID + </w:t>
      </w:r>
      <w:r>
        <w:rPr>
          <w:rFonts w:ascii="Consolas" w:hAnsi="Consolas" w:cs="Consolas"/>
          <w:color w:val="A31515"/>
          <w:sz w:val="19"/>
          <w:szCs w:val="19"/>
        </w:rPr>
        <w:t>", "</w:t>
      </w:r>
      <w:r>
        <w:rPr>
          <w:rFonts w:ascii="Consolas" w:hAnsi="Consolas" w:cs="Consolas"/>
          <w:color w:val="000000"/>
          <w:sz w:val="19"/>
          <w:szCs w:val="19"/>
        </w:rPr>
        <w:t xml:space="preserve"> + x + </w:t>
      </w:r>
      <w:r>
        <w:rPr>
          <w:rFonts w:ascii="Consolas" w:hAnsi="Consolas" w:cs="Consolas"/>
          <w:color w:val="A31515"/>
          <w:sz w:val="19"/>
          <w:szCs w:val="19"/>
        </w:rPr>
        <w:t>", "</w:t>
      </w:r>
      <w:r>
        <w:rPr>
          <w:rFonts w:ascii="Consolas" w:hAnsi="Consolas" w:cs="Consolas"/>
          <w:color w:val="000000"/>
          <w:sz w:val="19"/>
          <w:szCs w:val="19"/>
        </w:rPr>
        <w:t xml:space="preserve"> + i.dGST + </w:t>
      </w:r>
      <w:r>
        <w:rPr>
          <w:rFonts w:ascii="Consolas" w:hAnsi="Consolas" w:cs="Consolas"/>
          <w:color w:val="A31515"/>
          <w:sz w:val="19"/>
          <w:szCs w:val="19"/>
        </w:rPr>
        <w:t>", "</w:t>
      </w:r>
      <w:r>
        <w:rPr>
          <w:rFonts w:ascii="Consolas" w:hAnsi="Consolas" w:cs="Consolas"/>
          <w:color w:val="000000"/>
          <w:sz w:val="19"/>
          <w:szCs w:val="19"/>
        </w:rPr>
        <w:t xml:space="preserve"> + 1 + </w:t>
      </w:r>
      <w:r>
        <w:rPr>
          <w:rFonts w:ascii="Consolas" w:hAnsi="Consolas" w:cs="Consolas"/>
          <w:color w:val="A31515"/>
          <w:sz w:val="19"/>
          <w:szCs w:val="19"/>
        </w:rPr>
        <w:t>", '"</w:t>
      </w:r>
      <w:r>
        <w:rPr>
          <w:rFonts w:ascii="Consolas" w:hAnsi="Consolas" w:cs="Consolas"/>
          <w:color w:val="000000"/>
          <w:sz w:val="19"/>
          <w:szCs w:val="19"/>
        </w:rPr>
        <w:t xml:space="preserve"> + DateTime.Now.ToString(</w:t>
      </w:r>
      <w:r>
        <w:rPr>
          <w:rFonts w:ascii="Consolas" w:hAnsi="Consolas" w:cs="Consolas"/>
          <w:color w:val="A31515"/>
          <w:sz w:val="19"/>
          <w:szCs w:val="19"/>
        </w:rPr>
        <w:t>"yyyy-MM-dd HH:mm"</w:t>
      </w:r>
      <w:r>
        <w:rPr>
          <w:rFonts w:ascii="Consolas" w:hAnsi="Consolas" w:cs="Consolas"/>
          <w:color w:val="000000"/>
          <w:sz w:val="19"/>
          <w:szCs w:val="19"/>
        </w:rPr>
        <w:t xml:space="preserve">) + </w:t>
      </w:r>
      <w:r>
        <w:rPr>
          <w:rFonts w:ascii="Consolas" w:hAnsi="Consolas" w:cs="Consolas"/>
          <w:color w:val="A31515"/>
          <w:sz w:val="19"/>
          <w:szCs w:val="19"/>
        </w:rPr>
        <w:t>"', "</w:t>
      </w:r>
      <w:r>
        <w:rPr>
          <w:rFonts w:ascii="Consolas" w:hAnsi="Consolas" w:cs="Consolas"/>
          <w:color w:val="000000"/>
          <w:sz w:val="19"/>
          <w:szCs w:val="19"/>
        </w:rPr>
        <w:t xml:space="preserve"> + i.Price + </w:t>
      </w:r>
      <w:r>
        <w:rPr>
          <w:rFonts w:ascii="Consolas" w:hAnsi="Consolas" w:cs="Consolas"/>
          <w:color w:val="A31515"/>
          <w:sz w:val="19"/>
          <w:szCs w:val="19"/>
        </w:rPr>
        <w:t>"),"</w:t>
      </w:r>
      <w:r>
        <w:rPr>
          <w:rFonts w:ascii="Consolas" w:hAnsi="Consolas" w:cs="Consolas"/>
          <w:color w:val="000000"/>
          <w:sz w:val="19"/>
          <w:szCs w:val="19"/>
        </w:rPr>
        <w:t>;</w:t>
      </w:r>
    </w:p>
    <w:p w14:paraId="68A1FF2F"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9C79FD1"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A4AE46C" w14:textId="77777777" w:rsidR="002A306D" w:rsidRDefault="002A306D" w:rsidP="002A306D">
      <w:pPr>
        <w:autoSpaceDE w:val="0"/>
        <w:autoSpaceDN w:val="0"/>
        <w:adjustRightInd w:val="0"/>
        <w:rPr>
          <w:rFonts w:ascii="Consolas" w:hAnsi="Consolas" w:cs="Consolas"/>
          <w:color w:val="000000"/>
          <w:sz w:val="19"/>
          <w:szCs w:val="19"/>
        </w:rPr>
      </w:pPr>
    </w:p>
    <w:p w14:paraId="5629F8B9"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nnection connection;</w:t>
      </w:r>
    </w:p>
    <w:p w14:paraId="2337A3DB"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mmand command;</w:t>
      </w:r>
    </w:p>
    <w:p w14:paraId="2895C973"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DataReader dataReader;</w:t>
      </w:r>
    </w:p>
    <w:p w14:paraId="155DFFCC"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SqlConnection(connectionString);</w:t>
      </w:r>
    </w:p>
    <w:p w14:paraId="522ADF5E"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51C80412"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151081A"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Open();</w:t>
      </w:r>
    </w:p>
    <w:p w14:paraId="1CB06D98"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 = </w:t>
      </w:r>
      <w:r>
        <w:rPr>
          <w:rFonts w:ascii="Consolas" w:hAnsi="Consolas" w:cs="Consolas"/>
          <w:color w:val="0000FF"/>
          <w:sz w:val="19"/>
          <w:szCs w:val="19"/>
        </w:rPr>
        <w:t>new</w:t>
      </w:r>
      <w:r>
        <w:rPr>
          <w:rFonts w:ascii="Consolas" w:hAnsi="Consolas" w:cs="Consolas"/>
          <w:color w:val="000000"/>
          <w:sz w:val="19"/>
          <w:szCs w:val="19"/>
        </w:rPr>
        <w:t xml:space="preserve"> SqlCommand(sql, connection);</w:t>
      </w:r>
    </w:p>
    <w:p w14:paraId="376910C6"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 = command.ExecuteReader();</w:t>
      </w:r>
    </w:p>
    <w:p w14:paraId="54B555E1"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Close();</w:t>
      </w:r>
    </w:p>
    <w:p w14:paraId="4BAC8815"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Dispose();</w:t>
      </w:r>
    </w:p>
    <w:p w14:paraId="34ED6452"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Close();</w:t>
      </w:r>
    </w:p>
    <w:p w14:paraId="122E7DB3"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Thanks for shopping with Maximum Technology!"</w:t>
      </w:r>
      <w:r>
        <w:rPr>
          <w:rFonts w:ascii="Consolas" w:hAnsi="Consolas" w:cs="Consolas"/>
          <w:color w:val="000000"/>
          <w:sz w:val="19"/>
          <w:szCs w:val="19"/>
        </w:rPr>
        <w:t>);</w:t>
      </w:r>
    </w:p>
    <w:p w14:paraId="1C9902B0"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Hide();</w:t>
      </w:r>
    </w:p>
    <w:p w14:paraId="3508D86E"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StaffMenu frm = </w:t>
      </w:r>
      <w:r>
        <w:rPr>
          <w:rFonts w:ascii="Consolas" w:hAnsi="Consolas" w:cs="Consolas"/>
          <w:color w:val="0000FF"/>
          <w:sz w:val="19"/>
          <w:szCs w:val="19"/>
        </w:rPr>
        <w:t>new</w:t>
      </w:r>
      <w:r>
        <w:rPr>
          <w:rFonts w:ascii="Consolas" w:hAnsi="Consolas" w:cs="Consolas"/>
          <w:color w:val="000000"/>
          <w:sz w:val="19"/>
          <w:szCs w:val="19"/>
        </w:rPr>
        <w:t xml:space="preserve"> frmStaffMenu();</w:t>
      </w:r>
    </w:p>
    <w:p w14:paraId="2F63BA2C"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Show();</w:t>
      </w:r>
    </w:p>
    <w:p w14:paraId="1FE9E508"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GlobalVariables.cart.Clear();</w:t>
      </w:r>
    </w:p>
    <w:p w14:paraId="6B041C7A"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7C5537B"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Exception ex)</w:t>
      </w:r>
    </w:p>
    <w:p w14:paraId="0820638A"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D974E0B"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Can not open connection ! "</w:t>
      </w:r>
      <w:r>
        <w:rPr>
          <w:rFonts w:ascii="Consolas" w:hAnsi="Consolas" w:cs="Consolas"/>
          <w:color w:val="000000"/>
          <w:sz w:val="19"/>
          <w:szCs w:val="19"/>
        </w:rPr>
        <w:t xml:space="preserve"> + ex);</w:t>
      </w:r>
    </w:p>
    <w:p w14:paraId="1099DC95"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9AFF8C6"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EE7AA0E"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Exception ex)</w:t>
      </w:r>
    </w:p>
    <w:p w14:paraId="4873CB1B"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D439391"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There was an error trying to process your request. Please try again later. Error: "</w:t>
      </w:r>
      <w:r>
        <w:rPr>
          <w:rFonts w:ascii="Consolas" w:hAnsi="Consolas" w:cs="Consolas"/>
          <w:color w:val="000000"/>
          <w:sz w:val="19"/>
          <w:szCs w:val="19"/>
        </w:rPr>
        <w:t xml:space="preserve"> + ex);</w:t>
      </w:r>
    </w:p>
    <w:p w14:paraId="4480E376"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FA31224"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DFBB49C"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Exception ex)</w:t>
      </w:r>
    </w:p>
    <w:p w14:paraId="4C4CB417"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5A5B404"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Please enter valid inputs. Error: "</w:t>
      </w:r>
      <w:r>
        <w:rPr>
          <w:rFonts w:ascii="Consolas" w:hAnsi="Consolas" w:cs="Consolas"/>
          <w:color w:val="000000"/>
          <w:sz w:val="19"/>
          <w:szCs w:val="19"/>
        </w:rPr>
        <w:t xml:space="preserve"> + ex.ToString());</w:t>
      </w:r>
    </w:p>
    <w:p w14:paraId="30F7D93E"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F55E68F"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D7AB6EC"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7C82D56" w14:textId="77777777" w:rsidR="002A306D" w:rsidRDefault="002A306D" w:rsidP="002A306D">
      <w:pPr>
        <w:autoSpaceDE w:val="0"/>
        <w:autoSpaceDN w:val="0"/>
        <w:adjustRightInd w:val="0"/>
        <w:rPr>
          <w:rFonts w:ascii="Consolas" w:hAnsi="Consolas" w:cs="Consolas"/>
          <w:color w:val="000000"/>
          <w:sz w:val="19"/>
          <w:szCs w:val="19"/>
        </w:rPr>
      </w:pPr>
    </w:p>
    <w:p w14:paraId="15801F86"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rmCheckout_FormClosed(</w:t>
      </w:r>
      <w:r>
        <w:rPr>
          <w:rFonts w:ascii="Consolas" w:hAnsi="Consolas" w:cs="Consolas"/>
          <w:color w:val="0000FF"/>
          <w:sz w:val="19"/>
          <w:szCs w:val="19"/>
        </w:rPr>
        <w:t>object</w:t>
      </w:r>
      <w:r>
        <w:rPr>
          <w:rFonts w:ascii="Consolas" w:hAnsi="Consolas" w:cs="Consolas"/>
          <w:color w:val="000000"/>
          <w:sz w:val="19"/>
          <w:szCs w:val="19"/>
        </w:rPr>
        <w:t xml:space="preserve"> sender, FormClosedEventArgs e)</w:t>
      </w:r>
    </w:p>
    <w:p w14:paraId="6F462501"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1068295"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GlobalVariables.cart.Clear();</w:t>
      </w:r>
    </w:p>
    <w:p w14:paraId="21CC8BA3"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User.isStaff == </w:t>
      </w:r>
      <w:r>
        <w:rPr>
          <w:rFonts w:ascii="Consolas" w:hAnsi="Consolas" w:cs="Consolas"/>
          <w:color w:val="0000FF"/>
          <w:sz w:val="19"/>
          <w:szCs w:val="19"/>
        </w:rPr>
        <w:t>true</w:t>
      </w:r>
      <w:r>
        <w:rPr>
          <w:rFonts w:ascii="Consolas" w:hAnsi="Consolas" w:cs="Consolas"/>
          <w:color w:val="000000"/>
          <w:sz w:val="19"/>
          <w:szCs w:val="19"/>
        </w:rPr>
        <w:t>)</w:t>
      </w:r>
    </w:p>
    <w:p w14:paraId="3F15A948"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D0C0A6B"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StaffMenu frm = </w:t>
      </w:r>
      <w:r>
        <w:rPr>
          <w:rFonts w:ascii="Consolas" w:hAnsi="Consolas" w:cs="Consolas"/>
          <w:color w:val="0000FF"/>
          <w:sz w:val="19"/>
          <w:szCs w:val="19"/>
        </w:rPr>
        <w:t>new</w:t>
      </w:r>
      <w:r>
        <w:rPr>
          <w:rFonts w:ascii="Consolas" w:hAnsi="Consolas" w:cs="Consolas"/>
          <w:color w:val="000000"/>
          <w:sz w:val="19"/>
          <w:szCs w:val="19"/>
        </w:rPr>
        <w:t xml:space="preserve"> frmStaffMenu();</w:t>
      </w:r>
    </w:p>
    <w:p w14:paraId="11F88DDB"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Show();</w:t>
      </w:r>
    </w:p>
    <w:p w14:paraId="0766BC04"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B479470"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54163BE4"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404844C"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Process.Start(Environment.CurrentDirectory.ToString() + </w:t>
      </w:r>
      <w:r>
        <w:rPr>
          <w:rFonts w:ascii="Consolas" w:hAnsi="Consolas" w:cs="Consolas"/>
          <w:color w:val="800000"/>
          <w:sz w:val="19"/>
          <w:szCs w:val="19"/>
        </w:rPr>
        <w:t>@"\MaximumTechnology.exe"</w:t>
      </w:r>
      <w:r>
        <w:rPr>
          <w:rFonts w:ascii="Consolas" w:hAnsi="Consolas" w:cs="Consolas"/>
          <w:color w:val="000000"/>
          <w:sz w:val="19"/>
          <w:szCs w:val="19"/>
        </w:rPr>
        <w:t>);</w:t>
      </w:r>
    </w:p>
    <w:p w14:paraId="6C545C15"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Environment.Exit(0);</w:t>
      </w:r>
    </w:p>
    <w:p w14:paraId="7B5D70DC"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ABFA307"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4DE2E2B" w14:textId="77777777" w:rsidR="002A306D" w:rsidRDefault="002A306D" w:rsidP="002A306D">
      <w:pPr>
        <w:autoSpaceDE w:val="0"/>
        <w:autoSpaceDN w:val="0"/>
        <w:adjustRightInd w:val="0"/>
        <w:rPr>
          <w:rFonts w:ascii="Consolas" w:hAnsi="Consolas" w:cs="Consolas"/>
          <w:color w:val="000000"/>
          <w:sz w:val="19"/>
          <w:szCs w:val="19"/>
        </w:rPr>
      </w:pPr>
    </w:p>
    <w:p w14:paraId="4A9DED4E"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icLogout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14:paraId="27A5A054"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8048BF0"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GlobalVariables.cart.Clear();</w:t>
      </w:r>
    </w:p>
    <w:p w14:paraId="01792C5D"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User.isStaff == </w:t>
      </w:r>
      <w:r>
        <w:rPr>
          <w:rFonts w:ascii="Consolas" w:hAnsi="Consolas" w:cs="Consolas"/>
          <w:color w:val="0000FF"/>
          <w:sz w:val="19"/>
          <w:szCs w:val="19"/>
        </w:rPr>
        <w:t>true</w:t>
      </w:r>
      <w:r>
        <w:rPr>
          <w:rFonts w:ascii="Consolas" w:hAnsi="Consolas" w:cs="Consolas"/>
          <w:color w:val="000000"/>
          <w:sz w:val="19"/>
          <w:szCs w:val="19"/>
        </w:rPr>
        <w:t>)</w:t>
      </w:r>
    </w:p>
    <w:p w14:paraId="20A7ABC7"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1BCF13B" w14:textId="0F96B298" w:rsidR="00CC1F13" w:rsidRDefault="002A306D" w:rsidP="00CC1F1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StaffMenu frm = </w:t>
      </w:r>
      <w:r>
        <w:rPr>
          <w:rFonts w:ascii="Consolas" w:hAnsi="Consolas" w:cs="Consolas"/>
          <w:color w:val="0000FF"/>
          <w:sz w:val="19"/>
          <w:szCs w:val="19"/>
        </w:rPr>
        <w:t>new</w:t>
      </w:r>
      <w:r>
        <w:rPr>
          <w:rFonts w:ascii="Consolas" w:hAnsi="Consolas" w:cs="Consolas"/>
          <w:color w:val="000000"/>
          <w:sz w:val="19"/>
          <w:szCs w:val="19"/>
        </w:rPr>
        <w:t xml:space="preserve"> frmStaffMenu();</w:t>
      </w:r>
    </w:p>
    <w:p w14:paraId="487F1643" w14:textId="77777777" w:rsidR="00CC1F13" w:rsidRDefault="00CC1F13" w:rsidP="00CC1F1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Show();</w:t>
      </w:r>
    </w:p>
    <w:p w14:paraId="67454EFC" w14:textId="77777777" w:rsidR="00CC1F13" w:rsidRDefault="00CC1F13" w:rsidP="00CC1F1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lose();</w:t>
      </w:r>
    </w:p>
    <w:p w14:paraId="7E9A3DE1" w14:textId="000F553A" w:rsidR="002A306D" w:rsidRDefault="002A306D" w:rsidP="00CC1F13">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E44D64C"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31DE21AA"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1BE3A92"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Process.Start(Environment.CurrentDirectory.ToString() + </w:t>
      </w:r>
      <w:r>
        <w:rPr>
          <w:rFonts w:ascii="Consolas" w:hAnsi="Consolas" w:cs="Consolas"/>
          <w:color w:val="800000"/>
          <w:sz w:val="19"/>
          <w:szCs w:val="19"/>
        </w:rPr>
        <w:t>@"\MaximumTechnology.exe"</w:t>
      </w:r>
      <w:r>
        <w:rPr>
          <w:rFonts w:ascii="Consolas" w:hAnsi="Consolas" w:cs="Consolas"/>
          <w:color w:val="000000"/>
          <w:sz w:val="19"/>
          <w:szCs w:val="19"/>
        </w:rPr>
        <w:t>);</w:t>
      </w:r>
    </w:p>
    <w:p w14:paraId="69D9B546"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Environment.Exit(0);</w:t>
      </w:r>
    </w:p>
    <w:p w14:paraId="600C2E25"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E533AF9"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A0A541F"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94A1828" w14:textId="77777777" w:rsidR="002A306D" w:rsidRDefault="002A306D" w:rsidP="002A306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45A809D8" w14:textId="5A8E6C26" w:rsidR="00957B36" w:rsidRDefault="00957B36" w:rsidP="00957B36"/>
    <w:p w14:paraId="0961B1D8" w14:textId="5245F112" w:rsidR="007C6573" w:rsidRDefault="007C6573">
      <w:pPr>
        <w:rPr>
          <w:rFonts w:asciiTheme="majorHAnsi" w:eastAsiaTheme="majorEastAsia" w:hAnsiTheme="majorHAnsi" w:cstheme="majorBidi"/>
          <w:caps/>
          <w:sz w:val="28"/>
          <w:szCs w:val="28"/>
        </w:rPr>
      </w:pPr>
      <w:r>
        <w:br w:type="page"/>
      </w:r>
    </w:p>
    <w:p w14:paraId="24D7CEFD" w14:textId="2D4D4BCD" w:rsidR="00957B36" w:rsidRDefault="00957B36" w:rsidP="00957B36">
      <w:pPr>
        <w:pStyle w:val="Heading3"/>
      </w:pPr>
      <w:bookmarkStart w:id="87" w:name="_Toc523361670"/>
      <w:r>
        <w:t>5.</w:t>
      </w:r>
      <w:r w:rsidR="00AC34BC">
        <w:t>8</w:t>
      </w:r>
      <w:r>
        <w:t xml:space="preserve">.3 </w:t>
      </w:r>
      <w:r w:rsidR="007179F4">
        <w:t>Testing</w:t>
      </w:r>
      <w:bookmarkEnd w:id="87"/>
    </w:p>
    <w:tbl>
      <w:tblPr>
        <w:tblStyle w:val="TableGrid"/>
        <w:tblW w:w="0" w:type="auto"/>
        <w:tblLook w:val="04A0" w:firstRow="1" w:lastRow="0" w:firstColumn="1" w:lastColumn="0" w:noHBand="0" w:noVBand="1"/>
      </w:tblPr>
      <w:tblGrid>
        <w:gridCol w:w="612"/>
        <w:gridCol w:w="2409"/>
        <w:gridCol w:w="1549"/>
        <w:gridCol w:w="1629"/>
        <w:gridCol w:w="1592"/>
        <w:gridCol w:w="1398"/>
        <w:gridCol w:w="1268"/>
      </w:tblGrid>
      <w:tr w:rsidR="00BA1834" w:rsidRPr="00BA1834" w14:paraId="60124F36" w14:textId="77777777" w:rsidTr="00BA1834">
        <w:trPr>
          <w:trHeight w:val="300"/>
        </w:trPr>
        <w:tc>
          <w:tcPr>
            <w:tcW w:w="780" w:type="dxa"/>
            <w:hideMark/>
          </w:tcPr>
          <w:p w14:paraId="37E8D354" w14:textId="77777777" w:rsidR="00BA1834" w:rsidRPr="00BA1834" w:rsidRDefault="00BA1834">
            <w:pPr>
              <w:rPr>
                <w:b/>
                <w:bCs/>
              </w:rPr>
            </w:pPr>
            <w:r w:rsidRPr="00BA1834">
              <w:rPr>
                <w:b/>
                <w:bCs/>
              </w:rPr>
              <w:t>Test ID</w:t>
            </w:r>
          </w:p>
        </w:tc>
        <w:tc>
          <w:tcPr>
            <w:tcW w:w="1960" w:type="dxa"/>
            <w:hideMark/>
          </w:tcPr>
          <w:p w14:paraId="7A001F25" w14:textId="77777777" w:rsidR="00BA1834" w:rsidRPr="00BA1834" w:rsidRDefault="00BA1834">
            <w:pPr>
              <w:rPr>
                <w:b/>
                <w:bCs/>
              </w:rPr>
            </w:pPr>
            <w:r w:rsidRPr="00BA1834">
              <w:rPr>
                <w:b/>
                <w:bCs/>
              </w:rPr>
              <w:t>Scenario</w:t>
            </w:r>
          </w:p>
        </w:tc>
        <w:tc>
          <w:tcPr>
            <w:tcW w:w="1840" w:type="dxa"/>
            <w:hideMark/>
          </w:tcPr>
          <w:p w14:paraId="71B7C247" w14:textId="77777777" w:rsidR="00BA1834" w:rsidRPr="00BA1834" w:rsidRDefault="00BA1834">
            <w:pPr>
              <w:rPr>
                <w:b/>
                <w:bCs/>
              </w:rPr>
            </w:pPr>
            <w:r w:rsidRPr="00BA1834">
              <w:rPr>
                <w:b/>
                <w:bCs/>
              </w:rPr>
              <w:t>Expected result</w:t>
            </w:r>
          </w:p>
        </w:tc>
        <w:tc>
          <w:tcPr>
            <w:tcW w:w="2640" w:type="dxa"/>
            <w:hideMark/>
          </w:tcPr>
          <w:p w14:paraId="31A5171A" w14:textId="77777777" w:rsidR="00BA1834" w:rsidRPr="00BA1834" w:rsidRDefault="00BA1834">
            <w:pPr>
              <w:rPr>
                <w:b/>
                <w:bCs/>
              </w:rPr>
            </w:pPr>
            <w:r w:rsidRPr="00BA1834">
              <w:rPr>
                <w:b/>
                <w:bCs/>
              </w:rPr>
              <w:t>Actual Result</w:t>
            </w:r>
          </w:p>
        </w:tc>
        <w:tc>
          <w:tcPr>
            <w:tcW w:w="2920" w:type="dxa"/>
            <w:hideMark/>
          </w:tcPr>
          <w:p w14:paraId="25741D49" w14:textId="77777777" w:rsidR="00BA1834" w:rsidRPr="00BA1834" w:rsidRDefault="00BA1834">
            <w:pPr>
              <w:rPr>
                <w:b/>
                <w:bCs/>
              </w:rPr>
            </w:pPr>
            <w:r w:rsidRPr="00BA1834">
              <w:rPr>
                <w:b/>
                <w:bCs/>
              </w:rPr>
              <w:t>Cause of error</w:t>
            </w:r>
          </w:p>
        </w:tc>
        <w:tc>
          <w:tcPr>
            <w:tcW w:w="2280" w:type="dxa"/>
            <w:hideMark/>
          </w:tcPr>
          <w:p w14:paraId="72942F04" w14:textId="77777777" w:rsidR="00BA1834" w:rsidRPr="00BA1834" w:rsidRDefault="00BA1834">
            <w:pPr>
              <w:rPr>
                <w:b/>
                <w:bCs/>
              </w:rPr>
            </w:pPr>
            <w:r w:rsidRPr="00BA1834">
              <w:rPr>
                <w:b/>
                <w:bCs/>
              </w:rPr>
              <w:t>Fix</w:t>
            </w:r>
          </w:p>
        </w:tc>
        <w:tc>
          <w:tcPr>
            <w:tcW w:w="1960" w:type="dxa"/>
            <w:hideMark/>
          </w:tcPr>
          <w:p w14:paraId="39DCA0D1" w14:textId="77777777" w:rsidR="00BA1834" w:rsidRPr="00BA1834" w:rsidRDefault="00BA1834">
            <w:pPr>
              <w:rPr>
                <w:b/>
                <w:bCs/>
              </w:rPr>
            </w:pPr>
            <w:r w:rsidRPr="00BA1834">
              <w:rPr>
                <w:b/>
                <w:bCs/>
              </w:rPr>
              <w:t>Retest required?</w:t>
            </w:r>
          </w:p>
        </w:tc>
      </w:tr>
      <w:tr w:rsidR="00BA1834" w:rsidRPr="00BA1834" w14:paraId="4A90C421" w14:textId="77777777" w:rsidTr="00BA1834">
        <w:trPr>
          <w:trHeight w:val="1046"/>
        </w:trPr>
        <w:tc>
          <w:tcPr>
            <w:tcW w:w="780" w:type="dxa"/>
            <w:hideMark/>
          </w:tcPr>
          <w:p w14:paraId="3975A9ED" w14:textId="77777777" w:rsidR="00BA1834" w:rsidRPr="00BA1834" w:rsidRDefault="00BA1834" w:rsidP="00BA1834">
            <w:r w:rsidRPr="00BA1834">
              <w:t>1</w:t>
            </w:r>
          </w:p>
        </w:tc>
        <w:tc>
          <w:tcPr>
            <w:tcW w:w="1960" w:type="dxa"/>
            <w:hideMark/>
          </w:tcPr>
          <w:p w14:paraId="7204C4BB" w14:textId="77777777" w:rsidR="00BA1834" w:rsidRPr="00BA1834" w:rsidRDefault="00BA1834">
            <w:r w:rsidRPr="00BA1834">
              <w:t>User clicks checkout button</w:t>
            </w:r>
          </w:p>
        </w:tc>
        <w:tc>
          <w:tcPr>
            <w:tcW w:w="1840" w:type="dxa"/>
            <w:hideMark/>
          </w:tcPr>
          <w:p w14:paraId="3BFC3FC2" w14:textId="77777777" w:rsidR="00BA1834" w:rsidRPr="00BA1834" w:rsidRDefault="00BA1834">
            <w:r w:rsidRPr="00BA1834">
              <w:t>Transaction history is logged into the database and messagebox is shown</w:t>
            </w:r>
          </w:p>
        </w:tc>
        <w:tc>
          <w:tcPr>
            <w:tcW w:w="2640" w:type="dxa"/>
            <w:hideMark/>
          </w:tcPr>
          <w:p w14:paraId="5726B8D6" w14:textId="77777777" w:rsidR="00BA1834" w:rsidRPr="00BA1834" w:rsidRDefault="00BA1834">
            <w:r w:rsidRPr="00BA1834">
              <w:t>Sql Exception Error</w:t>
            </w:r>
          </w:p>
        </w:tc>
        <w:tc>
          <w:tcPr>
            <w:tcW w:w="2920" w:type="dxa"/>
            <w:hideMark/>
          </w:tcPr>
          <w:p w14:paraId="038DCEE6" w14:textId="77777777" w:rsidR="00BA1834" w:rsidRPr="00BA1834" w:rsidRDefault="00BA1834">
            <w:r w:rsidRPr="00BA1834">
              <w:t>DateTime format being inserted with query was not supported by SQL Server</w:t>
            </w:r>
          </w:p>
        </w:tc>
        <w:tc>
          <w:tcPr>
            <w:tcW w:w="2280" w:type="dxa"/>
            <w:hideMark/>
          </w:tcPr>
          <w:p w14:paraId="72470945" w14:textId="77777777" w:rsidR="00BA1834" w:rsidRPr="00BA1834" w:rsidRDefault="00BA1834">
            <w:r w:rsidRPr="00BA1834">
              <w:t>Change DateTime formatting</w:t>
            </w:r>
          </w:p>
        </w:tc>
        <w:tc>
          <w:tcPr>
            <w:tcW w:w="1960" w:type="dxa"/>
            <w:hideMark/>
          </w:tcPr>
          <w:p w14:paraId="2A3B935B" w14:textId="77777777" w:rsidR="00BA1834" w:rsidRPr="00BA1834" w:rsidRDefault="00BA1834">
            <w:r w:rsidRPr="00BA1834">
              <w:t>Yes</w:t>
            </w:r>
          </w:p>
        </w:tc>
      </w:tr>
      <w:tr w:rsidR="00BA1834" w:rsidRPr="00BA1834" w14:paraId="4E8D8DCB" w14:textId="77777777" w:rsidTr="00BA1834">
        <w:trPr>
          <w:trHeight w:val="1046"/>
        </w:trPr>
        <w:tc>
          <w:tcPr>
            <w:tcW w:w="780" w:type="dxa"/>
            <w:hideMark/>
          </w:tcPr>
          <w:p w14:paraId="2EC0F710" w14:textId="77777777" w:rsidR="00BA1834" w:rsidRPr="00BA1834" w:rsidRDefault="00BA1834" w:rsidP="00BA1834">
            <w:r w:rsidRPr="00BA1834">
              <w:t>2</w:t>
            </w:r>
          </w:p>
        </w:tc>
        <w:tc>
          <w:tcPr>
            <w:tcW w:w="1960" w:type="dxa"/>
            <w:hideMark/>
          </w:tcPr>
          <w:p w14:paraId="3BD2E8D2" w14:textId="77777777" w:rsidR="00BA1834" w:rsidRPr="00BA1834" w:rsidRDefault="00BA1834">
            <w:r w:rsidRPr="00BA1834">
              <w:t>User clicks checkout button</w:t>
            </w:r>
          </w:p>
        </w:tc>
        <w:tc>
          <w:tcPr>
            <w:tcW w:w="1840" w:type="dxa"/>
            <w:hideMark/>
          </w:tcPr>
          <w:p w14:paraId="253A891F" w14:textId="77777777" w:rsidR="00BA1834" w:rsidRPr="00BA1834" w:rsidRDefault="00BA1834">
            <w:r w:rsidRPr="00BA1834">
              <w:t>Transaction history is logged into the database and messagebox is shown</w:t>
            </w:r>
          </w:p>
        </w:tc>
        <w:tc>
          <w:tcPr>
            <w:tcW w:w="2640" w:type="dxa"/>
            <w:hideMark/>
          </w:tcPr>
          <w:p w14:paraId="51AB3304" w14:textId="77777777" w:rsidR="00BA1834" w:rsidRPr="00BA1834" w:rsidRDefault="00BA1834">
            <w:r w:rsidRPr="00BA1834">
              <w:t>Sql Exception Error. Syntax error in query</w:t>
            </w:r>
          </w:p>
        </w:tc>
        <w:tc>
          <w:tcPr>
            <w:tcW w:w="2920" w:type="dxa"/>
            <w:hideMark/>
          </w:tcPr>
          <w:p w14:paraId="2FD1089B" w14:textId="77777777" w:rsidR="00BA1834" w:rsidRPr="00BA1834" w:rsidRDefault="00BA1834">
            <w:r w:rsidRPr="00BA1834">
              <w:t>SQL command LIMIT is not supported by SQL Server</w:t>
            </w:r>
          </w:p>
        </w:tc>
        <w:tc>
          <w:tcPr>
            <w:tcW w:w="2280" w:type="dxa"/>
            <w:hideMark/>
          </w:tcPr>
          <w:p w14:paraId="0143E839" w14:textId="77777777" w:rsidR="00BA1834" w:rsidRPr="00BA1834" w:rsidRDefault="00BA1834">
            <w:r w:rsidRPr="00BA1834">
              <w:t>Using Top command instead of Limit</w:t>
            </w:r>
          </w:p>
        </w:tc>
        <w:tc>
          <w:tcPr>
            <w:tcW w:w="1960" w:type="dxa"/>
            <w:hideMark/>
          </w:tcPr>
          <w:p w14:paraId="253071E1" w14:textId="77777777" w:rsidR="00BA1834" w:rsidRPr="00BA1834" w:rsidRDefault="00BA1834">
            <w:r w:rsidRPr="00BA1834">
              <w:t>Yes</w:t>
            </w:r>
          </w:p>
        </w:tc>
      </w:tr>
      <w:tr w:rsidR="00BA1834" w:rsidRPr="00BA1834" w14:paraId="01B5864D" w14:textId="77777777" w:rsidTr="00BA1834">
        <w:trPr>
          <w:trHeight w:val="1046"/>
        </w:trPr>
        <w:tc>
          <w:tcPr>
            <w:tcW w:w="780" w:type="dxa"/>
            <w:hideMark/>
          </w:tcPr>
          <w:p w14:paraId="27858DE9" w14:textId="77777777" w:rsidR="00BA1834" w:rsidRPr="00BA1834" w:rsidRDefault="00BA1834" w:rsidP="00BA1834">
            <w:r w:rsidRPr="00BA1834">
              <w:t>3</w:t>
            </w:r>
          </w:p>
        </w:tc>
        <w:tc>
          <w:tcPr>
            <w:tcW w:w="1960" w:type="dxa"/>
            <w:hideMark/>
          </w:tcPr>
          <w:p w14:paraId="49A1E7AE" w14:textId="77777777" w:rsidR="00BA1834" w:rsidRPr="00BA1834" w:rsidRDefault="00BA1834">
            <w:r w:rsidRPr="00BA1834">
              <w:t>User clicks checkout button</w:t>
            </w:r>
          </w:p>
        </w:tc>
        <w:tc>
          <w:tcPr>
            <w:tcW w:w="1840" w:type="dxa"/>
            <w:hideMark/>
          </w:tcPr>
          <w:p w14:paraId="6341D55A" w14:textId="77777777" w:rsidR="00BA1834" w:rsidRPr="00BA1834" w:rsidRDefault="00BA1834">
            <w:r w:rsidRPr="00BA1834">
              <w:t>Transaction history is logged into the database and messagebox is shown</w:t>
            </w:r>
          </w:p>
        </w:tc>
        <w:tc>
          <w:tcPr>
            <w:tcW w:w="2640" w:type="dxa"/>
            <w:hideMark/>
          </w:tcPr>
          <w:p w14:paraId="6FA2C10C" w14:textId="77777777" w:rsidR="00BA1834" w:rsidRPr="00BA1834" w:rsidRDefault="00BA1834">
            <w:r w:rsidRPr="00BA1834">
              <w:t>Transaction history is logged into the database and messagebox is shown</w:t>
            </w:r>
          </w:p>
        </w:tc>
        <w:tc>
          <w:tcPr>
            <w:tcW w:w="2920" w:type="dxa"/>
            <w:hideMark/>
          </w:tcPr>
          <w:p w14:paraId="51D4E404" w14:textId="77777777" w:rsidR="00BA1834" w:rsidRPr="00BA1834" w:rsidRDefault="00BA1834">
            <w:r w:rsidRPr="00BA1834">
              <w:t>N/A</w:t>
            </w:r>
          </w:p>
        </w:tc>
        <w:tc>
          <w:tcPr>
            <w:tcW w:w="2280" w:type="dxa"/>
            <w:hideMark/>
          </w:tcPr>
          <w:p w14:paraId="6F3C54A0" w14:textId="77777777" w:rsidR="00BA1834" w:rsidRPr="00BA1834" w:rsidRDefault="00BA1834">
            <w:r w:rsidRPr="00BA1834">
              <w:t>N/A</w:t>
            </w:r>
          </w:p>
        </w:tc>
        <w:tc>
          <w:tcPr>
            <w:tcW w:w="1960" w:type="dxa"/>
            <w:hideMark/>
          </w:tcPr>
          <w:p w14:paraId="788782E5" w14:textId="77777777" w:rsidR="00BA1834" w:rsidRPr="00BA1834" w:rsidRDefault="00BA1834">
            <w:r w:rsidRPr="00BA1834">
              <w:t>No</w:t>
            </w:r>
          </w:p>
        </w:tc>
      </w:tr>
      <w:tr w:rsidR="00BA1834" w:rsidRPr="00BA1834" w14:paraId="618359AC" w14:textId="77777777" w:rsidTr="00BA1834">
        <w:trPr>
          <w:trHeight w:val="1046"/>
        </w:trPr>
        <w:tc>
          <w:tcPr>
            <w:tcW w:w="780" w:type="dxa"/>
            <w:hideMark/>
          </w:tcPr>
          <w:p w14:paraId="2BEDFC3C" w14:textId="77777777" w:rsidR="00BA1834" w:rsidRPr="00BA1834" w:rsidRDefault="00BA1834" w:rsidP="00BA1834">
            <w:r w:rsidRPr="00BA1834">
              <w:t>4</w:t>
            </w:r>
          </w:p>
        </w:tc>
        <w:tc>
          <w:tcPr>
            <w:tcW w:w="1960" w:type="dxa"/>
            <w:hideMark/>
          </w:tcPr>
          <w:p w14:paraId="63F24F7B" w14:textId="77777777" w:rsidR="00BA1834" w:rsidRPr="00BA1834" w:rsidRDefault="00BA1834">
            <w:r w:rsidRPr="00BA1834">
              <w:t>User clicks checkout button with a credit card number longer than 10 digits</w:t>
            </w:r>
          </w:p>
        </w:tc>
        <w:tc>
          <w:tcPr>
            <w:tcW w:w="1840" w:type="dxa"/>
            <w:hideMark/>
          </w:tcPr>
          <w:p w14:paraId="61E00FAD" w14:textId="77777777" w:rsidR="00BA1834" w:rsidRPr="00BA1834" w:rsidRDefault="00BA1834">
            <w:r w:rsidRPr="00BA1834">
              <w:t>Transaction history is logged into the database and messagebox is shown</w:t>
            </w:r>
          </w:p>
        </w:tc>
        <w:tc>
          <w:tcPr>
            <w:tcW w:w="2640" w:type="dxa"/>
            <w:hideMark/>
          </w:tcPr>
          <w:p w14:paraId="6BC6528F" w14:textId="77777777" w:rsidR="00BA1834" w:rsidRPr="00BA1834" w:rsidRDefault="00BA1834">
            <w:r w:rsidRPr="00BA1834">
              <w:t>MessageBox is shown saying "Please enter valid inputs."</w:t>
            </w:r>
          </w:p>
        </w:tc>
        <w:tc>
          <w:tcPr>
            <w:tcW w:w="2920" w:type="dxa"/>
            <w:hideMark/>
          </w:tcPr>
          <w:p w14:paraId="325A3BAD" w14:textId="77777777" w:rsidR="00BA1834" w:rsidRPr="00BA1834" w:rsidRDefault="00BA1834">
            <w:r w:rsidRPr="00BA1834">
              <w:t>Cannot store a number larger than 10 digits in a integer</w:t>
            </w:r>
          </w:p>
        </w:tc>
        <w:tc>
          <w:tcPr>
            <w:tcW w:w="2280" w:type="dxa"/>
            <w:hideMark/>
          </w:tcPr>
          <w:p w14:paraId="4AB01BE9" w14:textId="77777777" w:rsidR="00BA1834" w:rsidRPr="00BA1834" w:rsidRDefault="00BA1834">
            <w:r w:rsidRPr="00BA1834">
              <w:t>Change from storing credit card number in an integer to using a long</w:t>
            </w:r>
          </w:p>
        </w:tc>
        <w:tc>
          <w:tcPr>
            <w:tcW w:w="1960" w:type="dxa"/>
            <w:hideMark/>
          </w:tcPr>
          <w:p w14:paraId="612B9F19" w14:textId="77777777" w:rsidR="00BA1834" w:rsidRPr="00BA1834" w:rsidRDefault="00BA1834">
            <w:r w:rsidRPr="00BA1834">
              <w:t>Yes</w:t>
            </w:r>
          </w:p>
        </w:tc>
      </w:tr>
      <w:tr w:rsidR="00BA1834" w:rsidRPr="00BA1834" w14:paraId="455FC5E9" w14:textId="77777777" w:rsidTr="00BA1834">
        <w:trPr>
          <w:trHeight w:val="1046"/>
        </w:trPr>
        <w:tc>
          <w:tcPr>
            <w:tcW w:w="780" w:type="dxa"/>
            <w:hideMark/>
          </w:tcPr>
          <w:p w14:paraId="0714024A" w14:textId="77777777" w:rsidR="00BA1834" w:rsidRPr="00BA1834" w:rsidRDefault="00BA1834" w:rsidP="00BA1834">
            <w:r w:rsidRPr="00BA1834">
              <w:t>5</w:t>
            </w:r>
          </w:p>
        </w:tc>
        <w:tc>
          <w:tcPr>
            <w:tcW w:w="1960" w:type="dxa"/>
            <w:hideMark/>
          </w:tcPr>
          <w:p w14:paraId="25A88C74" w14:textId="77777777" w:rsidR="00BA1834" w:rsidRPr="00BA1834" w:rsidRDefault="00BA1834">
            <w:r w:rsidRPr="00BA1834">
              <w:t>User clicks checkout button with a credit card number longer than 10 digits</w:t>
            </w:r>
          </w:p>
        </w:tc>
        <w:tc>
          <w:tcPr>
            <w:tcW w:w="1840" w:type="dxa"/>
            <w:hideMark/>
          </w:tcPr>
          <w:p w14:paraId="4E210120" w14:textId="77777777" w:rsidR="00BA1834" w:rsidRPr="00BA1834" w:rsidRDefault="00BA1834">
            <w:r w:rsidRPr="00BA1834">
              <w:t>Transaction history is logged into the database and messagebox is shown</w:t>
            </w:r>
          </w:p>
        </w:tc>
        <w:tc>
          <w:tcPr>
            <w:tcW w:w="2640" w:type="dxa"/>
            <w:hideMark/>
          </w:tcPr>
          <w:p w14:paraId="6335114C" w14:textId="77777777" w:rsidR="00BA1834" w:rsidRPr="00BA1834" w:rsidRDefault="00BA1834">
            <w:r w:rsidRPr="00BA1834">
              <w:t>Transaction history is logged into the database and messagebox is shown</w:t>
            </w:r>
          </w:p>
        </w:tc>
        <w:tc>
          <w:tcPr>
            <w:tcW w:w="2920" w:type="dxa"/>
            <w:hideMark/>
          </w:tcPr>
          <w:p w14:paraId="05E5874D" w14:textId="77777777" w:rsidR="00BA1834" w:rsidRPr="00BA1834" w:rsidRDefault="00BA1834">
            <w:r w:rsidRPr="00BA1834">
              <w:t>N/A</w:t>
            </w:r>
          </w:p>
        </w:tc>
        <w:tc>
          <w:tcPr>
            <w:tcW w:w="2280" w:type="dxa"/>
            <w:hideMark/>
          </w:tcPr>
          <w:p w14:paraId="51843DA8" w14:textId="77777777" w:rsidR="00BA1834" w:rsidRPr="00BA1834" w:rsidRDefault="00BA1834">
            <w:r w:rsidRPr="00BA1834">
              <w:t>N/A</w:t>
            </w:r>
          </w:p>
        </w:tc>
        <w:tc>
          <w:tcPr>
            <w:tcW w:w="1960" w:type="dxa"/>
            <w:hideMark/>
          </w:tcPr>
          <w:p w14:paraId="593E4812" w14:textId="77777777" w:rsidR="00BA1834" w:rsidRPr="00BA1834" w:rsidRDefault="00BA1834">
            <w:r w:rsidRPr="00BA1834">
              <w:t>No</w:t>
            </w:r>
          </w:p>
        </w:tc>
      </w:tr>
      <w:tr w:rsidR="00BA1834" w:rsidRPr="00BA1834" w14:paraId="09101A20" w14:textId="77777777" w:rsidTr="00BA1834">
        <w:trPr>
          <w:trHeight w:val="1303"/>
        </w:trPr>
        <w:tc>
          <w:tcPr>
            <w:tcW w:w="780" w:type="dxa"/>
            <w:hideMark/>
          </w:tcPr>
          <w:p w14:paraId="063860A7" w14:textId="77777777" w:rsidR="00BA1834" w:rsidRPr="00BA1834" w:rsidRDefault="00BA1834" w:rsidP="00BA1834">
            <w:r w:rsidRPr="00BA1834">
              <w:t>6</w:t>
            </w:r>
          </w:p>
        </w:tc>
        <w:tc>
          <w:tcPr>
            <w:tcW w:w="1960" w:type="dxa"/>
            <w:hideMark/>
          </w:tcPr>
          <w:p w14:paraId="3BE09473" w14:textId="77777777" w:rsidR="00BA1834" w:rsidRPr="00BA1834" w:rsidRDefault="00BA1834">
            <w:r w:rsidRPr="00BA1834">
              <w:t>User checkouts/purchases items when there have been no previous transactions</w:t>
            </w:r>
          </w:p>
        </w:tc>
        <w:tc>
          <w:tcPr>
            <w:tcW w:w="1840" w:type="dxa"/>
            <w:hideMark/>
          </w:tcPr>
          <w:p w14:paraId="31ABD8F1" w14:textId="77777777" w:rsidR="00BA1834" w:rsidRPr="00BA1834" w:rsidRDefault="00BA1834">
            <w:r w:rsidRPr="00BA1834">
              <w:t xml:space="preserve">Invoice history is logged into database with an invoice id of 1. Form closes. </w:t>
            </w:r>
          </w:p>
        </w:tc>
        <w:tc>
          <w:tcPr>
            <w:tcW w:w="2640" w:type="dxa"/>
            <w:hideMark/>
          </w:tcPr>
          <w:p w14:paraId="28AE753C" w14:textId="77777777" w:rsidR="00BA1834" w:rsidRPr="00BA1834" w:rsidRDefault="00BA1834">
            <w:r w:rsidRPr="00BA1834">
              <w:t>MessageBox is shown with error "Cannot insert value NULL into column InvoiceID"</w:t>
            </w:r>
          </w:p>
        </w:tc>
        <w:tc>
          <w:tcPr>
            <w:tcW w:w="2920" w:type="dxa"/>
            <w:hideMark/>
          </w:tcPr>
          <w:p w14:paraId="47D456EA" w14:textId="77777777" w:rsidR="00BA1834" w:rsidRPr="00BA1834" w:rsidRDefault="00BA1834">
            <w:r w:rsidRPr="00BA1834">
              <w:t>SQL sub-query is being used to get the last id used in the Invoices table. However, because there are no previous transactions the value returned is null</w:t>
            </w:r>
          </w:p>
        </w:tc>
        <w:tc>
          <w:tcPr>
            <w:tcW w:w="2280" w:type="dxa"/>
            <w:hideMark/>
          </w:tcPr>
          <w:p w14:paraId="381719DD" w14:textId="77777777" w:rsidR="00BA1834" w:rsidRPr="00BA1834" w:rsidRDefault="00BA1834">
            <w:r w:rsidRPr="00BA1834">
              <w:t>Using an ISNUL expression to check if the query returns a null value. If not the last id +1 will be used otherwise 1 will be used.</w:t>
            </w:r>
          </w:p>
        </w:tc>
        <w:tc>
          <w:tcPr>
            <w:tcW w:w="1960" w:type="dxa"/>
            <w:hideMark/>
          </w:tcPr>
          <w:p w14:paraId="6947F85E" w14:textId="77777777" w:rsidR="00BA1834" w:rsidRPr="00BA1834" w:rsidRDefault="00BA1834">
            <w:r w:rsidRPr="00BA1834">
              <w:t xml:space="preserve">Yes </w:t>
            </w:r>
          </w:p>
        </w:tc>
      </w:tr>
      <w:tr w:rsidR="00BA1834" w:rsidRPr="00BA1834" w14:paraId="03720023" w14:textId="77777777" w:rsidTr="00BA1834">
        <w:trPr>
          <w:trHeight w:val="1303"/>
        </w:trPr>
        <w:tc>
          <w:tcPr>
            <w:tcW w:w="780" w:type="dxa"/>
            <w:hideMark/>
          </w:tcPr>
          <w:p w14:paraId="49C6E749" w14:textId="77777777" w:rsidR="00BA1834" w:rsidRPr="00BA1834" w:rsidRDefault="00BA1834" w:rsidP="00BA1834">
            <w:r w:rsidRPr="00BA1834">
              <w:t>7</w:t>
            </w:r>
          </w:p>
        </w:tc>
        <w:tc>
          <w:tcPr>
            <w:tcW w:w="1960" w:type="dxa"/>
            <w:hideMark/>
          </w:tcPr>
          <w:p w14:paraId="6EA3B50E" w14:textId="77777777" w:rsidR="00BA1834" w:rsidRPr="00BA1834" w:rsidRDefault="00BA1834">
            <w:r w:rsidRPr="00BA1834">
              <w:t>User checkouts/purchases items when there have been no previous transactions</w:t>
            </w:r>
          </w:p>
        </w:tc>
        <w:tc>
          <w:tcPr>
            <w:tcW w:w="1840" w:type="dxa"/>
            <w:hideMark/>
          </w:tcPr>
          <w:p w14:paraId="1965DC9D" w14:textId="77777777" w:rsidR="00BA1834" w:rsidRPr="00BA1834" w:rsidRDefault="00BA1834">
            <w:r w:rsidRPr="00BA1834">
              <w:t xml:space="preserve">Invoice history is logged into database with an invoice id of 1. Form closes. </w:t>
            </w:r>
          </w:p>
        </w:tc>
        <w:tc>
          <w:tcPr>
            <w:tcW w:w="2640" w:type="dxa"/>
            <w:hideMark/>
          </w:tcPr>
          <w:p w14:paraId="73CD36B1" w14:textId="77777777" w:rsidR="00BA1834" w:rsidRPr="00BA1834" w:rsidRDefault="00BA1834">
            <w:r w:rsidRPr="00BA1834">
              <w:t xml:space="preserve">Invoice history is logged into database with an invoice id of 1. Form closes. </w:t>
            </w:r>
          </w:p>
        </w:tc>
        <w:tc>
          <w:tcPr>
            <w:tcW w:w="2920" w:type="dxa"/>
            <w:hideMark/>
          </w:tcPr>
          <w:p w14:paraId="22B82554" w14:textId="77777777" w:rsidR="00BA1834" w:rsidRPr="00BA1834" w:rsidRDefault="00BA1834">
            <w:r w:rsidRPr="00BA1834">
              <w:t>N/A</w:t>
            </w:r>
          </w:p>
        </w:tc>
        <w:tc>
          <w:tcPr>
            <w:tcW w:w="2280" w:type="dxa"/>
            <w:hideMark/>
          </w:tcPr>
          <w:p w14:paraId="0D7CD944" w14:textId="77777777" w:rsidR="00BA1834" w:rsidRPr="00BA1834" w:rsidRDefault="00BA1834">
            <w:r w:rsidRPr="00BA1834">
              <w:t>N/A</w:t>
            </w:r>
          </w:p>
        </w:tc>
        <w:tc>
          <w:tcPr>
            <w:tcW w:w="1960" w:type="dxa"/>
            <w:hideMark/>
          </w:tcPr>
          <w:p w14:paraId="09A7BFB4" w14:textId="77777777" w:rsidR="00BA1834" w:rsidRPr="00BA1834" w:rsidRDefault="00BA1834">
            <w:r w:rsidRPr="00BA1834">
              <w:t>No</w:t>
            </w:r>
          </w:p>
        </w:tc>
      </w:tr>
      <w:tr w:rsidR="00D938E6" w:rsidRPr="00BA1834" w14:paraId="3D91048B" w14:textId="77777777" w:rsidTr="00BA1834">
        <w:trPr>
          <w:trHeight w:val="1303"/>
        </w:trPr>
        <w:tc>
          <w:tcPr>
            <w:tcW w:w="780" w:type="dxa"/>
          </w:tcPr>
          <w:p w14:paraId="1ADD64F9" w14:textId="7F6810CC" w:rsidR="00D938E6" w:rsidRPr="00BA1834" w:rsidRDefault="00D938E6" w:rsidP="00BA1834">
            <w:r>
              <w:t>8</w:t>
            </w:r>
          </w:p>
        </w:tc>
        <w:tc>
          <w:tcPr>
            <w:tcW w:w="1960" w:type="dxa"/>
          </w:tcPr>
          <w:p w14:paraId="3A77723C" w14:textId="0B028567" w:rsidR="00D938E6" w:rsidRPr="00BA1834" w:rsidRDefault="00D938E6">
            <w:r>
              <w:t xml:space="preserve">User </w:t>
            </w:r>
            <w:r w:rsidR="00F755A6">
              <w:t>clicks on home button in right hand corner</w:t>
            </w:r>
          </w:p>
        </w:tc>
        <w:tc>
          <w:tcPr>
            <w:tcW w:w="1840" w:type="dxa"/>
          </w:tcPr>
          <w:p w14:paraId="1366301B" w14:textId="2BC58E7D" w:rsidR="00D938E6" w:rsidRPr="00BA1834" w:rsidRDefault="00F755A6">
            <w:r>
              <w:t xml:space="preserve">Form </w:t>
            </w:r>
            <w:r w:rsidR="00167E19">
              <w:t>closes,</w:t>
            </w:r>
            <w:r>
              <w:t xml:space="preserve"> and staff menu opens</w:t>
            </w:r>
            <w:r w:rsidR="000D6624">
              <w:t xml:space="preserve"> if user is a staff member, if user is not a staff member </w:t>
            </w:r>
            <w:r w:rsidR="00E00F5A">
              <w:t>form closes and login opens</w:t>
            </w:r>
          </w:p>
        </w:tc>
        <w:tc>
          <w:tcPr>
            <w:tcW w:w="2640" w:type="dxa"/>
          </w:tcPr>
          <w:p w14:paraId="52503A26" w14:textId="70D2F29B" w:rsidR="00D938E6" w:rsidRPr="00BA1834" w:rsidRDefault="006202D0">
            <w:r>
              <w:t>Form closes, and staff menu opens if user is a staff member, if user is not a staff member form closes and login opens</w:t>
            </w:r>
          </w:p>
        </w:tc>
        <w:tc>
          <w:tcPr>
            <w:tcW w:w="2920" w:type="dxa"/>
          </w:tcPr>
          <w:p w14:paraId="6AD3A270" w14:textId="3E98F82E" w:rsidR="00D938E6" w:rsidRPr="00BA1834" w:rsidRDefault="00E00F5A">
            <w:r>
              <w:t>N/A</w:t>
            </w:r>
          </w:p>
        </w:tc>
        <w:tc>
          <w:tcPr>
            <w:tcW w:w="2280" w:type="dxa"/>
          </w:tcPr>
          <w:p w14:paraId="540B8C56" w14:textId="0FA86CB0" w:rsidR="00D938E6" w:rsidRPr="00BA1834" w:rsidRDefault="00E00F5A">
            <w:r>
              <w:t>N/A</w:t>
            </w:r>
          </w:p>
        </w:tc>
        <w:tc>
          <w:tcPr>
            <w:tcW w:w="1960" w:type="dxa"/>
          </w:tcPr>
          <w:p w14:paraId="5A139D93" w14:textId="7FD3BC3D" w:rsidR="00D938E6" w:rsidRPr="00BA1834" w:rsidRDefault="00E00F5A">
            <w:r>
              <w:t>No</w:t>
            </w:r>
          </w:p>
        </w:tc>
      </w:tr>
      <w:tr w:rsidR="001C7919" w:rsidRPr="00BA1834" w14:paraId="26A7D097" w14:textId="77777777" w:rsidTr="00BA1834">
        <w:trPr>
          <w:trHeight w:val="1303"/>
        </w:trPr>
        <w:tc>
          <w:tcPr>
            <w:tcW w:w="780" w:type="dxa"/>
          </w:tcPr>
          <w:p w14:paraId="645E356E" w14:textId="09CEDA20" w:rsidR="001C7919" w:rsidRDefault="006202D0" w:rsidP="00BA1834">
            <w:r>
              <w:t>9</w:t>
            </w:r>
          </w:p>
        </w:tc>
        <w:tc>
          <w:tcPr>
            <w:tcW w:w="1960" w:type="dxa"/>
          </w:tcPr>
          <w:p w14:paraId="0D34B500" w14:textId="238A616A" w:rsidR="001C7919" w:rsidRDefault="006202D0">
            <w:r>
              <w:t>User clicks on X button in right hand corner</w:t>
            </w:r>
          </w:p>
        </w:tc>
        <w:tc>
          <w:tcPr>
            <w:tcW w:w="1840" w:type="dxa"/>
          </w:tcPr>
          <w:p w14:paraId="3A107407" w14:textId="56C57AD6" w:rsidR="001C7919" w:rsidRDefault="006202D0">
            <w:r>
              <w:t>Form closes, and staff menu opens if user is a staff member, if user is not a staff member form closes and login opens</w:t>
            </w:r>
          </w:p>
        </w:tc>
        <w:tc>
          <w:tcPr>
            <w:tcW w:w="2640" w:type="dxa"/>
          </w:tcPr>
          <w:p w14:paraId="243FFEC5" w14:textId="67B21021" w:rsidR="001C7919" w:rsidRDefault="006202D0">
            <w:r>
              <w:t>Form closes, and staff menu opens if user is a staff member, if user is not a staff member form closes and login opens</w:t>
            </w:r>
          </w:p>
        </w:tc>
        <w:tc>
          <w:tcPr>
            <w:tcW w:w="2920" w:type="dxa"/>
          </w:tcPr>
          <w:p w14:paraId="461D9752" w14:textId="32587CE6" w:rsidR="001C7919" w:rsidRDefault="006202D0">
            <w:r>
              <w:t>N/A</w:t>
            </w:r>
          </w:p>
        </w:tc>
        <w:tc>
          <w:tcPr>
            <w:tcW w:w="2280" w:type="dxa"/>
          </w:tcPr>
          <w:p w14:paraId="7842F0C3" w14:textId="684C21EE" w:rsidR="001C7919" w:rsidRDefault="006202D0">
            <w:r>
              <w:t>N/A</w:t>
            </w:r>
          </w:p>
        </w:tc>
        <w:tc>
          <w:tcPr>
            <w:tcW w:w="1960" w:type="dxa"/>
          </w:tcPr>
          <w:p w14:paraId="3B1B7016" w14:textId="08C2BBA3" w:rsidR="001C7919" w:rsidRDefault="00FA4562">
            <w:r>
              <w:t>No</w:t>
            </w:r>
          </w:p>
        </w:tc>
      </w:tr>
    </w:tbl>
    <w:p w14:paraId="7EF731BD" w14:textId="6C3C11C6" w:rsidR="007179F4" w:rsidRDefault="007179F4" w:rsidP="007179F4"/>
    <w:p w14:paraId="0BB4C4A3" w14:textId="77777777" w:rsidR="002E5605" w:rsidRDefault="002E5605">
      <w:pPr>
        <w:rPr>
          <w:rFonts w:asciiTheme="majorHAnsi" w:eastAsiaTheme="majorEastAsia" w:hAnsiTheme="majorHAnsi" w:cstheme="majorBidi"/>
          <w:caps/>
          <w:sz w:val="28"/>
          <w:szCs w:val="28"/>
        </w:rPr>
      </w:pPr>
      <w:r>
        <w:br w:type="page"/>
      </w:r>
    </w:p>
    <w:p w14:paraId="5782CB58" w14:textId="36F90EAD" w:rsidR="007179F4" w:rsidRDefault="007179F4" w:rsidP="007179F4">
      <w:pPr>
        <w:pStyle w:val="Heading3"/>
      </w:pPr>
      <w:bookmarkStart w:id="88" w:name="_Toc523361671"/>
      <w:r>
        <w:t>5.</w:t>
      </w:r>
      <w:r w:rsidR="00AC34BC">
        <w:t>8</w:t>
      </w:r>
      <w:r>
        <w:t>.4 Sql Queries</w:t>
      </w:r>
      <w:bookmarkEnd w:id="88"/>
    </w:p>
    <w:p w14:paraId="39F49E68" w14:textId="5DDD41DD" w:rsidR="005C7753" w:rsidRDefault="000E09F1" w:rsidP="000E09F1">
      <w:pPr>
        <w:pStyle w:val="Heading4"/>
        <w:rPr>
          <w:lang w:val="en-US"/>
        </w:rPr>
      </w:pPr>
      <w:r>
        <w:rPr>
          <w:lang w:val="en-US"/>
        </w:rPr>
        <w:t>Query #1</w:t>
      </w:r>
    </w:p>
    <w:p w14:paraId="786DD578" w14:textId="000BDDA4" w:rsidR="005C7753" w:rsidRDefault="005C7753" w:rsidP="005C7753">
      <w:pPr>
        <w:rPr>
          <w:lang w:val="en-US"/>
        </w:rPr>
      </w:pPr>
      <w:r>
        <w:rPr>
          <w:lang w:val="en-US"/>
        </w:rPr>
        <w:t xml:space="preserve">Used for updating inventory information after user has purchased items. Uses a subquery to get the qty of the product before the purchase and subtracts 1 to calculate the stock of the product after the transaction. Using an update </w:t>
      </w:r>
      <w:r w:rsidR="0089016C">
        <w:rPr>
          <w:lang w:val="en-US"/>
        </w:rPr>
        <w:t>statement,</w:t>
      </w:r>
      <w:r>
        <w:rPr>
          <w:lang w:val="en-US"/>
        </w:rPr>
        <w:t xml:space="preserve"> the sock information of the product is then updated.</w:t>
      </w:r>
    </w:p>
    <w:p w14:paraId="28A346B2" w14:textId="77777777" w:rsidR="005C7753" w:rsidRPr="00966879" w:rsidRDefault="005C7753" w:rsidP="005C7753">
      <w:pPr>
        <w:rPr>
          <w:lang w:val="en-US"/>
        </w:rPr>
      </w:pPr>
    </w:p>
    <w:p w14:paraId="1ADBD5EF" w14:textId="77777777" w:rsidR="005C7753" w:rsidRDefault="005C7753" w:rsidP="005C7753">
      <w:pPr>
        <w:rPr>
          <w:rFonts w:ascii="Consolas" w:hAnsi="Consolas" w:cs="Consolas"/>
          <w:color w:val="000000"/>
          <w:sz w:val="19"/>
          <w:szCs w:val="19"/>
        </w:rPr>
      </w:pPr>
      <w:r>
        <w:rPr>
          <w:rFonts w:ascii="Consolas" w:hAnsi="Consolas" w:cs="Consolas"/>
          <w:color w:val="0000FF"/>
          <w:sz w:val="19"/>
          <w:szCs w:val="19"/>
        </w:rPr>
        <w:t>string</w:t>
      </w:r>
      <w:r>
        <w:rPr>
          <w:rFonts w:ascii="Consolas" w:hAnsi="Consolas" w:cs="Consolas"/>
          <w:color w:val="000000"/>
          <w:sz w:val="19"/>
          <w:szCs w:val="19"/>
        </w:rPr>
        <w:t xml:space="preserve"> sqlUpdate = </w:t>
      </w:r>
      <w:r>
        <w:rPr>
          <w:rFonts w:ascii="Consolas" w:hAnsi="Consolas" w:cs="Consolas"/>
          <w:color w:val="A31515"/>
          <w:sz w:val="19"/>
          <w:szCs w:val="19"/>
        </w:rPr>
        <w:t>"UPDATE Inventory SET QTY = (SELECT QTY FROM Inventory WHERE InventoryID="</w:t>
      </w:r>
      <w:r>
        <w:rPr>
          <w:rFonts w:ascii="Consolas" w:hAnsi="Consolas" w:cs="Consolas"/>
          <w:color w:val="000000"/>
          <w:sz w:val="19"/>
          <w:szCs w:val="19"/>
        </w:rPr>
        <w:t xml:space="preserve"> + i.invID + </w:t>
      </w:r>
      <w:r>
        <w:rPr>
          <w:rFonts w:ascii="Consolas" w:hAnsi="Consolas" w:cs="Consolas"/>
          <w:color w:val="A31515"/>
          <w:sz w:val="19"/>
          <w:szCs w:val="19"/>
        </w:rPr>
        <w:t>")-1 WHERE InventoryID= "</w:t>
      </w:r>
      <w:r>
        <w:rPr>
          <w:rFonts w:ascii="Consolas" w:hAnsi="Consolas" w:cs="Consolas"/>
          <w:color w:val="000000"/>
          <w:sz w:val="19"/>
          <w:szCs w:val="19"/>
        </w:rPr>
        <w:t xml:space="preserve"> + i.invID + </w:t>
      </w:r>
      <w:r>
        <w:rPr>
          <w:rFonts w:ascii="Consolas" w:hAnsi="Consolas" w:cs="Consolas"/>
          <w:color w:val="A31515"/>
          <w:sz w:val="19"/>
          <w:szCs w:val="19"/>
        </w:rPr>
        <w:t>";"</w:t>
      </w:r>
      <w:r>
        <w:rPr>
          <w:rFonts w:ascii="Consolas" w:hAnsi="Consolas" w:cs="Consolas"/>
          <w:color w:val="000000"/>
          <w:sz w:val="19"/>
          <w:szCs w:val="19"/>
        </w:rPr>
        <w:t>;</w:t>
      </w:r>
    </w:p>
    <w:p w14:paraId="7EAAFF4C" w14:textId="77777777" w:rsidR="005C7753" w:rsidRDefault="005C7753" w:rsidP="005C7753">
      <w:pPr>
        <w:rPr>
          <w:lang w:val="en-US"/>
        </w:rPr>
      </w:pPr>
    </w:p>
    <w:p w14:paraId="0110FFC6" w14:textId="77777777" w:rsidR="005C7753" w:rsidRDefault="005C7753" w:rsidP="005C7753">
      <w:pPr>
        <w:rPr>
          <w:lang w:val="en-US"/>
        </w:rPr>
      </w:pPr>
    </w:p>
    <w:p w14:paraId="0430F778" w14:textId="03097AA1" w:rsidR="005C7753" w:rsidRDefault="000E09F1" w:rsidP="000E09F1">
      <w:pPr>
        <w:pStyle w:val="Heading4"/>
        <w:rPr>
          <w:lang w:val="en-US"/>
        </w:rPr>
      </w:pPr>
      <w:r>
        <w:rPr>
          <w:lang w:val="en-US"/>
        </w:rPr>
        <w:t>Query #2</w:t>
      </w:r>
    </w:p>
    <w:p w14:paraId="65927455" w14:textId="77777777" w:rsidR="005C7753" w:rsidRDefault="005C7753" w:rsidP="005C7753">
      <w:pPr>
        <w:rPr>
          <w:lang w:val="en-US"/>
        </w:rPr>
      </w:pPr>
      <w:r>
        <w:rPr>
          <w:lang w:val="en-US"/>
        </w:rPr>
        <w:t>Used for creating a new invoice record once an invoice has been processed. This is done by using a foreach loop that iterates through all products in the cart to construct the SQL statement to insert multiple products from the cart at once into the database in the same query. Each iteration inserts a new row of values.</w:t>
      </w:r>
    </w:p>
    <w:p w14:paraId="3E85DFFE" w14:textId="77777777" w:rsidR="005C7753" w:rsidRPr="00032065" w:rsidRDefault="005C7753" w:rsidP="005C7753">
      <w:pPr>
        <w:rPr>
          <w:lang w:val="en-US"/>
        </w:rPr>
      </w:pPr>
    </w:p>
    <w:p w14:paraId="30EED835" w14:textId="77777777" w:rsidR="005C7753" w:rsidRDefault="005C7753" w:rsidP="005C7753">
      <w:pPr>
        <w:rPr>
          <w:lang w:val="en-US"/>
        </w:rPr>
      </w:pPr>
      <w:r>
        <w:rPr>
          <w:noProof/>
        </w:rPr>
        <w:drawing>
          <wp:inline distT="0" distB="0" distL="0" distR="0" wp14:anchorId="55E9474A" wp14:editId="7160BA25">
            <wp:extent cx="6645910" cy="2145665"/>
            <wp:effectExtent l="0" t="0" r="2540" b="698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645910" cy="2145665"/>
                    </a:xfrm>
                    <a:prstGeom prst="rect">
                      <a:avLst/>
                    </a:prstGeom>
                  </pic:spPr>
                </pic:pic>
              </a:graphicData>
            </a:graphic>
          </wp:inline>
        </w:drawing>
      </w:r>
    </w:p>
    <w:p w14:paraId="4FDB2DA3" w14:textId="2672A8BF" w:rsidR="007179F4" w:rsidRDefault="007179F4" w:rsidP="007179F4"/>
    <w:p w14:paraId="17C07BC2" w14:textId="775C671F" w:rsidR="007179F4" w:rsidRPr="007179F4" w:rsidRDefault="007179F4" w:rsidP="007179F4">
      <w:pPr>
        <w:pStyle w:val="Heading3"/>
      </w:pPr>
      <w:bookmarkStart w:id="89" w:name="_Toc523361672"/>
      <w:r>
        <w:t>5.</w:t>
      </w:r>
      <w:r w:rsidR="00B06A04">
        <w:t>8</w:t>
      </w:r>
      <w:r>
        <w:t>.5 Evaluation</w:t>
      </w:r>
      <w:bookmarkEnd w:id="89"/>
    </w:p>
    <w:p w14:paraId="59D45185" w14:textId="57FC52A2" w:rsidR="00701BA5" w:rsidRDefault="002C7DA2" w:rsidP="002C7DA2">
      <w:pPr>
        <w:pStyle w:val="Heading4"/>
      </w:pPr>
      <w:r>
        <w:t>5.</w:t>
      </w:r>
      <w:r w:rsidR="00B06A04">
        <w:t>8</w:t>
      </w:r>
      <w:r>
        <w:t>.5.1 Programming and Testing</w:t>
      </w:r>
    </w:p>
    <w:p w14:paraId="2CCE9206" w14:textId="77777777" w:rsidR="008B3FB6" w:rsidRDefault="008B3FB6" w:rsidP="008B3FB6">
      <w:r>
        <w:t>This form was successful as it was able to fulfil its purpose of being able to record transactions and check out items from the inventory. The form has no currently known problems or bugs, as shown in the testing above as all errors listed above, were eventually fixed. However, though the code is considered bug free and working correctly the code itself still definitely has improvement that should be considered for future updates.</w:t>
      </w:r>
    </w:p>
    <w:p w14:paraId="0BC4ABFA" w14:textId="77777777" w:rsidR="008B3FB6" w:rsidRDefault="008B3FB6" w:rsidP="008B3FB6"/>
    <w:p w14:paraId="1306475A" w14:textId="77777777" w:rsidR="008B3FB6" w:rsidRDefault="008B3FB6" w:rsidP="008B3FB6">
      <w:r>
        <w:t>Due to the length of the methods in the code, in future, it is recommended that certain sections of the code be organised into separate functions that can be reused. For example, the process of updating a SQL table was repeated multiple times in the code, however, this could have been reduced if a function was introduced where the query could just be passed and sent to the server using one function rather than creating multiple unneeded, inefficient SQL objects. Furthermore, by organising the code into separate functions the readability of the code is also increased making future programmers’ jobs easier and quicker when updates are needed for the program.</w:t>
      </w:r>
    </w:p>
    <w:p w14:paraId="72EBFDA4" w14:textId="77777777" w:rsidR="008B3FB6" w:rsidRDefault="008B3FB6" w:rsidP="008B3FB6"/>
    <w:p w14:paraId="626E7463" w14:textId="77777777" w:rsidR="008B3FB6" w:rsidRDefault="008B3FB6" w:rsidP="008B3FB6">
      <w:r>
        <w:t>The usage of using ISNULL in the SQL invoice table update query was a good idea that paid off as time was saved that was eventually utilised in improving other aspects of the application. Though research was needed before using the command, the amount of time that would have been needed to perform the same process without using the ISNULL command would have been too large. Not to mention the usage of the ISNULL command ensure that SQL subqueries could be used. If the ISNULL command was not used the subquery would need to be run separately and the results would need to be parsed using C#, however, this method saves time, code and computing resources as less code is needed to run on the client side.</w:t>
      </w:r>
    </w:p>
    <w:p w14:paraId="4273E4E3" w14:textId="77777777" w:rsidR="008B3FB6" w:rsidRDefault="008B3FB6" w:rsidP="008B3FB6"/>
    <w:p w14:paraId="08B279DE" w14:textId="7320BA05" w:rsidR="00457894" w:rsidRDefault="008B3FB6" w:rsidP="008B3FB6">
      <w:r>
        <w:t>Overall, though there is room for improvement in the form, the form was still highly successful as it is able to perform its required purpose with no currently known problems. It should be noted, however, that if the form is to be updated in the future, it is recommended that the code is separated into functions in order to make future updates easier.</w:t>
      </w:r>
    </w:p>
    <w:p w14:paraId="6AE7731B" w14:textId="77777777" w:rsidR="0002566F" w:rsidRDefault="002C7DA2" w:rsidP="00655A29">
      <w:pPr>
        <w:pStyle w:val="Heading4"/>
      </w:pPr>
      <w:r>
        <w:t>5.</w:t>
      </w:r>
      <w:r w:rsidR="00B06A04">
        <w:t>8</w:t>
      </w:r>
      <w:r>
        <w:t xml:space="preserve">.5.2 </w:t>
      </w:r>
      <w:r w:rsidR="00357452">
        <w:t>Design</w:t>
      </w:r>
    </w:p>
    <w:p w14:paraId="18C9FA48" w14:textId="77777777" w:rsidR="00210FFA" w:rsidRDefault="00210FFA" w:rsidP="00210FFA">
      <w:r>
        <w:t xml:space="preserve">The design of the form was well thought out with very little to complain about as it follows an easy to follow design pattern. Everything on the form is laid out vertically showing the procedure of completing the form, from top to bottom. The form is not overcrowded and shows the accepted credit/debit cards through the use of a PictureBox. This positively helps the business as it allows them to effectively communicate to the customer the supported card types saving customers and stuff money. </w:t>
      </w:r>
    </w:p>
    <w:p w14:paraId="17934DD6" w14:textId="77777777" w:rsidR="00210FFA" w:rsidRDefault="00210FFA" w:rsidP="00210FFA"/>
    <w:p w14:paraId="091DCEA2" w14:textId="77777777" w:rsidR="00210FFA" w:rsidRDefault="00210FFA" w:rsidP="00210FFA">
      <w:r>
        <w:t>However, it is recommended in future that entry method of entering the credit card expiry date should use more than just a text box for entry as it does not have a specific entry format meaning different users may enter the date differently causing problems in the system. In future, it is recommended that something like a date time picker or drop-down lists be used where a user can select a date using the mouse or touch meaning all formatting will be handled by the computer resulting in a unified date format for card expiries.</w:t>
      </w:r>
    </w:p>
    <w:p w14:paraId="578CBFB1" w14:textId="77777777" w:rsidR="00210FFA" w:rsidRDefault="00210FFA" w:rsidP="00210FFA"/>
    <w:p w14:paraId="4DA2D4E6" w14:textId="77777777" w:rsidR="00210FFA" w:rsidRDefault="00210FFA" w:rsidP="00210FFA">
      <w:r>
        <w:t>It is also recommended in the future that a system for handling cash be implemented and designed for the system as the system is currently limited to card only limiting the available user base that can use the system. By implementing a cash system, a larger user base may be reached benefitting the business by possibly increasing sales. This recommendation should be strongly considered as this feature could have an impact on the business's earnings.</w:t>
      </w:r>
    </w:p>
    <w:p w14:paraId="7ACE4F19" w14:textId="77777777" w:rsidR="00210FFA" w:rsidRDefault="00210FFA" w:rsidP="00210FFA"/>
    <w:p w14:paraId="626A396D" w14:textId="57BD603A" w:rsidR="00906231" w:rsidRDefault="00210FFA" w:rsidP="00210FFA">
      <w:pPr>
        <w:rPr>
          <w:rFonts w:asciiTheme="majorHAnsi" w:eastAsiaTheme="majorEastAsia" w:hAnsiTheme="majorHAnsi" w:cstheme="majorBidi"/>
          <w:sz w:val="36"/>
          <w:szCs w:val="36"/>
        </w:rPr>
      </w:pPr>
      <w:r>
        <w:t>To summarise the design of the form was well implemented, however, there are still improvements that should be considered. There are of course still many other ideas that could be implemented but the recommendations above outline some key points that should be considered for later updates. By considering or implementing the recommendations above the program and system efficiency could be improved leading to a better customer experience and satisfied customers willing to shop with the store again.</w:t>
      </w:r>
      <w:r w:rsidR="00906231">
        <w:br w:type="page"/>
      </w:r>
    </w:p>
    <w:p w14:paraId="685DDF59" w14:textId="3A8A3042" w:rsidR="00741AF1" w:rsidRDefault="00AC76EF" w:rsidP="00093648">
      <w:pPr>
        <w:pStyle w:val="Heading2"/>
      </w:pPr>
      <w:bookmarkStart w:id="90" w:name="_Toc523361673"/>
      <w:r>
        <w:t>5.</w:t>
      </w:r>
      <w:r w:rsidR="009F6FDF">
        <w:t>9</w:t>
      </w:r>
      <w:r w:rsidR="00563AC1">
        <w:t xml:space="preserve"> Inventory</w:t>
      </w:r>
      <w:bookmarkEnd w:id="90"/>
    </w:p>
    <w:p w14:paraId="5BA6F5B2" w14:textId="0092E4F0" w:rsidR="009D51C2" w:rsidRDefault="00741AF1" w:rsidP="00741AF1">
      <w:pPr>
        <w:pStyle w:val="Heading3"/>
      </w:pPr>
      <w:bookmarkStart w:id="91" w:name="_Toc523361674"/>
      <w:r>
        <w:t>5.</w:t>
      </w:r>
      <w:r w:rsidR="009F6FDF">
        <w:t>9</w:t>
      </w:r>
      <w:r>
        <w:t>.1</w:t>
      </w:r>
      <w:r w:rsidR="009D51C2">
        <w:t xml:space="preserve"> Design</w:t>
      </w:r>
      <w:bookmarkEnd w:id="91"/>
    </w:p>
    <w:p w14:paraId="012DA44B" w14:textId="6DC2BB0E" w:rsidR="009D51C2" w:rsidRDefault="009F0B75" w:rsidP="009D51C2">
      <w:r>
        <w:rPr>
          <w:noProof/>
        </w:rPr>
        <w:drawing>
          <wp:inline distT="0" distB="0" distL="0" distR="0" wp14:anchorId="628F000B" wp14:editId="6BDF9EB9">
            <wp:extent cx="6645910" cy="2874010"/>
            <wp:effectExtent l="0" t="0" r="2540" b="254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645910" cy="2874010"/>
                    </a:xfrm>
                    <a:prstGeom prst="rect">
                      <a:avLst/>
                    </a:prstGeom>
                  </pic:spPr>
                </pic:pic>
              </a:graphicData>
            </a:graphic>
          </wp:inline>
        </w:drawing>
      </w:r>
    </w:p>
    <w:p w14:paraId="627C419E" w14:textId="33A294FF" w:rsidR="00EF10D1" w:rsidRDefault="009D51C2" w:rsidP="009D51C2">
      <w:pPr>
        <w:pStyle w:val="Heading3"/>
      </w:pPr>
      <w:bookmarkStart w:id="92" w:name="_Toc523361675"/>
      <w:r>
        <w:t>5.</w:t>
      </w:r>
      <w:r w:rsidR="009F6FDF">
        <w:t>9</w:t>
      </w:r>
      <w:r>
        <w:t>.2</w:t>
      </w:r>
      <w:r w:rsidR="00EF10D1">
        <w:t xml:space="preserve"> Code</w:t>
      </w:r>
      <w:bookmarkEnd w:id="92"/>
    </w:p>
    <w:p w14:paraId="19C9E9F1"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t>
      </w:r>
    </w:p>
    <w:p w14:paraId="72209365"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Data.SqlClient;</w:t>
      </w:r>
    </w:p>
    <w:p w14:paraId="66C38984"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indows.Forms;</w:t>
      </w:r>
    </w:p>
    <w:p w14:paraId="767F88A8" w14:textId="77777777" w:rsidR="00F92415" w:rsidRDefault="00F92415" w:rsidP="00F92415">
      <w:pPr>
        <w:autoSpaceDE w:val="0"/>
        <w:autoSpaceDN w:val="0"/>
        <w:adjustRightInd w:val="0"/>
        <w:rPr>
          <w:rFonts w:ascii="Consolas" w:hAnsi="Consolas" w:cs="Consolas"/>
          <w:color w:val="000000"/>
          <w:sz w:val="19"/>
          <w:szCs w:val="19"/>
        </w:rPr>
      </w:pPr>
    </w:p>
    <w:p w14:paraId="15AA90F7"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MaximumTechnology</w:t>
      </w:r>
    </w:p>
    <w:p w14:paraId="4B8817FD"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3F0D30F5"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frmInventory</w:t>
      </w:r>
      <w:r>
        <w:rPr>
          <w:rFonts w:ascii="Consolas" w:hAnsi="Consolas" w:cs="Consolas"/>
          <w:color w:val="000000"/>
          <w:sz w:val="19"/>
          <w:szCs w:val="19"/>
        </w:rPr>
        <w:t xml:space="preserve"> : Form</w:t>
      </w:r>
    </w:p>
    <w:p w14:paraId="781BFDFE"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4EBF50E"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w:t>
      </w:r>
    </w:p>
    <w:p w14:paraId="4B24F69F"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frmInventory()</w:t>
      </w:r>
    </w:p>
    <w:p w14:paraId="6416181D"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EA7EF05"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InitializeComponent();</w:t>
      </w:r>
    </w:p>
    <w:p w14:paraId="4B896E87" w14:textId="77777777" w:rsidR="00F92415" w:rsidRDefault="00F92415" w:rsidP="00F92415">
      <w:pPr>
        <w:autoSpaceDE w:val="0"/>
        <w:autoSpaceDN w:val="0"/>
        <w:adjustRightInd w:val="0"/>
        <w:rPr>
          <w:rFonts w:ascii="Consolas" w:hAnsi="Consolas" w:cs="Consolas"/>
          <w:color w:val="000000"/>
          <w:sz w:val="19"/>
          <w:szCs w:val="19"/>
        </w:rPr>
      </w:pPr>
    </w:p>
    <w:p w14:paraId="72621778"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User.AccessLevel &gt; 2)</w:t>
      </w:r>
    </w:p>
    <w:p w14:paraId="382B3C0C"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btnDelete.Hide();</w:t>
      </w:r>
    </w:p>
    <w:p w14:paraId="6DAB7019"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64F863D2"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btnDelete.Show();</w:t>
      </w:r>
    </w:p>
    <w:p w14:paraId="281A4921" w14:textId="77777777" w:rsidR="00F92415" w:rsidRDefault="00F92415" w:rsidP="00F92415">
      <w:pPr>
        <w:autoSpaceDE w:val="0"/>
        <w:autoSpaceDN w:val="0"/>
        <w:adjustRightInd w:val="0"/>
        <w:rPr>
          <w:rFonts w:ascii="Consolas" w:hAnsi="Consolas" w:cs="Consolas"/>
          <w:color w:val="000000"/>
          <w:sz w:val="19"/>
          <w:szCs w:val="19"/>
        </w:rPr>
      </w:pPr>
    </w:p>
    <w:p w14:paraId="137448AA"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F1454C8" w14:textId="77777777" w:rsidR="00F92415" w:rsidRDefault="00F92415" w:rsidP="00F92415">
      <w:pPr>
        <w:autoSpaceDE w:val="0"/>
        <w:autoSpaceDN w:val="0"/>
        <w:adjustRightInd w:val="0"/>
        <w:rPr>
          <w:rFonts w:ascii="Consolas" w:hAnsi="Consolas" w:cs="Consolas"/>
          <w:color w:val="000000"/>
          <w:sz w:val="19"/>
          <w:szCs w:val="19"/>
        </w:rPr>
      </w:pPr>
    </w:p>
    <w:p w14:paraId="7A05713E"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rmInventory_Load(</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14:paraId="3DD649A4"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0D3E4A1"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refreshData();</w:t>
      </w:r>
    </w:p>
    <w:p w14:paraId="3BF6DC57"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86FC602" w14:textId="77777777" w:rsidR="00F92415" w:rsidRDefault="00F92415" w:rsidP="00F92415">
      <w:pPr>
        <w:autoSpaceDE w:val="0"/>
        <w:autoSpaceDN w:val="0"/>
        <w:adjustRightInd w:val="0"/>
        <w:rPr>
          <w:rFonts w:ascii="Consolas" w:hAnsi="Consolas" w:cs="Consolas"/>
          <w:color w:val="000000"/>
          <w:sz w:val="19"/>
          <w:szCs w:val="19"/>
        </w:rPr>
      </w:pPr>
    </w:p>
    <w:p w14:paraId="430BEA62"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dgvInventory_CellClick(</w:t>
      </w:r>
      <w:r>
        <w:rPr>
          <w:rFonts w:ascii="Consolas" w:hAnsi="Consolas" w:cs="Consolas"/>
          <w:color w:val="0000FF"/>
          <w:sz w:val="19"/>
          <w:szCs w:val="19"/>
        </w:rPr>
        <w:t>object</w:t>
      </w:r>
      <w:r>
        <w:rPr>
          <w:rFonts w:ascii="Consolas" w:hAnsi="Consolas" w:cs="Consolas"/>
          <w:color w:val="000000"/>
          <w:sz w:val="19"/>
          <w:szCs w:val="19"/>
        </w:rPr>
        <w:t xml:space="preserve"> sender, DataGridViewCellEventArgs e)</w:t>
      </w:r>
    </w:p>
    <w:p w14:paraId="3B2B7929"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DD3DF48"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14298847"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85DCB56"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RowIndex &gt;= 0)</w:t>
      </w:r>
    </w:p>
    <w:p w14:paraId="614E56EA"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5694373"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id = Convert.ToInt16(dgvInventory.Rows[e.RowIndex].Cells[2].Value);</w:t>
      </w:r>
    </w:p>
    <w:p w14:paraId="024D5099"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lblID.Text = </w:t>
      </w:r>
      <w:r>
        <w:rPr>
          <w:rFonts w:ascii="Consolas" w:hAnsi="Consolas" w:cs="Consolas"/>
          <w:color w:val="A31515"/>
          <w:sz w:val="19"/>
          <w:szCs w:val="19"/>
        </w:rPr>
        <w:t>"Inventory ID: "</w:t>
      </w:r>
      <w:r>
        <w:rPr>
          <w:rFonts w:ascii="Consolas" w:hAnsi="Consolas" w:cs="Consolas"/>
          <w:color w:val="000000"/>
          <w:sz w:val="19"/>
          <w:szCs w:val="19"/>
        </w:rPr>
        <w:t xml:space="preserve"> + dgvInventory.Rows[e.RowIndex].Cells[2].Value.ToString();</w:t>
      </w:r>
    </w:p>
    <w:p w14:paraId="6B19AB70"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txtName.Text = dgvInventory.Rows[e.RowIndex].Cells[0].Value.ToString();</w:t>
      </w:r>
    </w:p>
    <w:p w14:paraId="52D2C7D2"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txtModel.Text = dgvInventory.Rows[e.RowIndex].Cells[1].Value.ToString();</w:t>
      </w:r>
    </w:p>
    <w:p w14:paraId="7B48B5DA"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txtPrice.Text = dgvInventory.Rows[e.RowIndex].Cells[3].Value.ToString();</w:t>
      </w:r>
    </w:p>
    <w:p w14:paraId="2F7561FC"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numQuantity.Value = Convert.ToInt32(dgvInventory.Rows[e.RowIndex].Cells[4].Value.ToString());</w:t>
      </w:r>
    </w:p>
    <w:p w14:paraId="453CC8B4"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txtDescription.Text = dgvInventory.Rows[e.RowIndex].Cells[5].Value.ToString();</w:t>
      </w:r>
    </w:p>
    <w:p w14:paraId="47EC7828"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txtGST.Text = dgvInventory.Rows[e.RowIndex].Cells[6].Value.ToString();</w:t>
      </w:r>
    </w:p>
    <w:p w14:paraId="55CA7D68"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439E7AE"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C79E370"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Exception ex)</w:t>
      </w:r>
    </w:p>
    <w:p w14:paraId="7B1728BC"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282A776"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There was an error grabbing item information. \n\n Error: "</w:t>
      </w:r>
      <w:r>
        <w:rPr>
          <w:rFonts w:ascii="Consolas" w:hAnsi="Consolas" w:cs="Consolas"/>
          <w:color w:val="000000"/>
          <w:sz w:val="19"/>
          <w:szCs w:val="19"/>
        </w:rPr>
        <w:t xml:space="preserve"> + ex);</w:t>
      </w:r>
    </w:p>
    <w:p w14:paraId="295F3AC0"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55DAC45"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5A6A8B6" w14:textId="77777777" w:rsidR="00F92415" w:rsidRDefault="00F92415" w:rsidP="00F92415">
      <w:pPr>
        <w:autoSpaceDE w:val="0"/>
        <w:autoSpaceDN w:val="0"/>
        <w:adjustRightInd w:val="0"/>
        <w:rPr>
          <w:rFonts w:ascii="Consolas" w:hAnsi="Consolas" w:cs="Consolas"/>
          <w:color w:val="000000"/>
          <w:sz w:val="19"/>
          <w:szCs w:val="19"/>
        </w:rPr>
      </w:pPr>
    </w:p>
    <w:p w14:paraId="55A31932"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btnUpdate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14:paraId="6D0A6D27"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40A50C7"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User.AccessLevel &lt;= 2)</w:t>
      </w:r>
    </w:p>
    <w:p w14:paraId="5AC9B370"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6F5C507"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txtNewName.Text == </w:t>
      </w:r>
      <w:r>
        <w:rPr>
          <w:rFonts w:ascii="Consolas" w:hAnsi="Consolas" w:cs="Consolas"/>
          <w:color w:val="A31515"/>
          <w:sz w:val="19"/>
          <w:szCs w:val="19"/>
        </w:rPr>
        <w:t>""</w:t>
      </w:r>
      <w:r>
        <w:rPr>
          <w:rFonts w:ascii="Consolas" w:hAnsi="Consolas" w:cs="Consolas"/>
          <w:color w:val="000000"/>
          <w:sz w:val="19"/>
          <w:szCs w:val="19"/>
        </w:rPr>
        <w:t xml:space="preserve"> || txtNewModel.Text == </w:t>
      </w:r>
      <w:r>
        <w:rPr>
          <w:rFonts w:ascii="Consolas" w:hAnsi="Consolas" w:cs="Consolas"/>
          <w:color w:val="A31515"/>
          <w:sz w:val="19"/>
          <w:szCs w:val="19"/>
        </w:rPr>
        <w:t>""</w:t>
      </w:r>
      <w:r>
        <w:rPr>
          <w:rFonts w:ascii="Consolas" w:hAnsi="Consolas" w:cs="Consolas"/>
          <w:color w:val="000000"/>
          <w:sz w:val="19"/>
          <w:szCs w:val="19"/>
        </w:rPr>
        <w:t xml:space="preserve"> || txtNewPrice.Text == </w:t>
      </w:r>
      <w:r>
        <w:rPr>
          <w:rFonts w:ascii="Consolas" w:hAnsi="Consolas" w:cs="Consolas"/>
          <w:color w:val="A31515"/>
          <w:sz w:val="19"/>
          <w:szCs w:val="19"/>
        </w:rPr>
        <w:t>""</w:t>
      </w:r>
      <w:r>
        <w:rPr>
          <w:rFonts w:ascii="Consolas" w:hAnsi="Consolas" w:cs="Consolas"/>
          <w:color w:val="000000"/>
          <w:sz w:val="19"/>
          <w:szCs w:val="19"/>
        </w:rPr>
        <w:t xml:space="preserve"> || numNewQuantity.Value == 0 || txtDescription.Text == </w:t>
      </w:r>
      <w:r>
        <w:rPr>
          <w:rFonts w:ascii="Consolas" w:hAnsi="Consolas" w:cs="Consolas"/>
          <w:color w:val="A31515"/>
          <w:sz w:val="19"/>
          <w:szCs w:val="19"/>
        </w:rPr>
        <w:t>""</w:t>
      </w:r>
      <w:r>
        <w:rPr>
          <w:rFonts w:ascii="Consolas" w:hAnsi="Consolas" w:cs="Consolas"/>
          <w:color w:val="000000"/>
          <w:sz w:val="19"/>
          <w:szCs w:val="19"/>
        </w:rPr>
        <w:t xml:space="preserve"> || txtGST.Text == </w:t>
      </w:r>
      <w:r>
        <w:rPr>
          <w:rFonts w:ascii="Consolas" w:hAnsi="Consolas" w:cs="Consolas"/>
          <w:color w:val="A31515"/>
          <w:sz w:val="19"/>
          <w:szCs w:val="19"/>
        </w:rPr>
        <w:t>""</w:t>
      </w:r>
      <w:r>
        <w:rPr>
          <w:rFonts w:ascii="Consolas" w:hAnsi="Consolas" w:cs="Consolas"/>
          <w:color w:val="000000"/>
          <w:sz w:val="19"/>
          <w:szCs w:val="19"/>
        </w:rPr>
        <w:t>)</w:t>
      </w:r>
    </w:p>
    <w:p w14:paraId="1D946241"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08A20BE"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d == 0)</w:t>
      </w:r>
    </w:p>
    <w:p w14:paraId="2E16FDA7"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30DC756"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You have not selected an item"</w:t>
      </w:r>
      <w:r>
        <w:rPr>
          <w:rFonts w:ascii="Consolas" w:hAnsi="Consolas" w:cs="Consolas"/>
          <w:color w:val="000000"/>
          <w:sz w:val="19"/>
          <w:szCs w:val="19"/>
        </w:rPr>
        <w:t>);</w:t>
      </w:r>
    </w:p>
    <w:p w14:paraId="02A4F5A7"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D70BF1E"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3960A543"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BB0D122"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Name = txtName.Text;</w:t>
      </w:r>
    </w:p>
    <w:p w14:paraId="5953DE5D"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Model = txtModel.Text;</w:t>
      </w:r>
    </w:p>
    <w:p w14:paraId="01868DE6"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Description = txtDescription.Text;</w:t>
      </w:r>
    </w:p>
    <w:p w14:paraId="21FE6A8D"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Quantity = Convert.ToInt32(numQuantity.Value.ToString());</w:t>
      </w:r>
    </w:p>
    <w:p w14:paraId="384A6D54"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cimal</w:t>
      </w:r>
      <w:r>
        <w:rPr>
          <w:rFonts w:ascii="Consolas" w:hAnsi="Consolas" w:cs="Consolas"/>
          <w:color w:val="000000"/>
          <w:sz w:val="19"/>
          <w:szCs w:val="19"/>
        </w:rPr>
        <w:t xml:space="preserve"> dPrice;</w:t>
      </w:r>
    </w:p>
    <w:p w14:paraId="1A510726"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cimal</w:t>
      </w:r>
      <w:r>
        <w:rPr>
          <w:rFonts w:ascii="Consolas" w:hAnsi="Consolas" w:cs="Consolas"/>
          <w:color w:val="000000"/>
          <w:sz w:val="19"/>
          <w:szCs w:val="19"/>
        </w:rPr>
        <w:t xml:space="preserve"> dGST;</w:t>
      </w:r>
    </w:p>
    <w:p w14:paraId="318BED82"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6023709D"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AA40F73"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Price = Convert.ToDecimal(txtPrice.Text);</w:t>
      </w:r>
    </w:p>
    <w:p w14:paraId="12F19582"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590150D3"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2869C20"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GST = Convert.ToDecimal(txtGST.Text);</w:t>
      </w:r>
    </w:p>
    <w:p w14:paraId="21203990" w14:textId="77777777" w:rsidR="00F92415" w:rsidRDefault="00F92415" w:rsidP="00F92415">
      <w:pPr>
        <w:autoSpaceDE w:val="0"/>
        <w:autoSpaceDN w:val="0"/>
        <w:adjustRightInd w:val="0"/>
        <w:rPr>
          <w:rFonts w:ascii="Consolas" w:hAnsi="Consolas" w:cs="Consolas"/>
          <w:color w:val="000000"/>
          <w:sz w:val="19"/>
          <w:szCs w:val="19"/>
        </w:rPr>
      </w:pPr>
    </w:p>
    <w:p w14:paraId="6C4D1D28"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ql = </w:t>
      </w:r>
      <w:r>
        <w:rPr>
          <w:rFonts w:ascii="Consolas" w:hAnsi="Consolas" w:cs="Consolas"/>
          <w:color w:val="A31515"/>
          <w:sz w:val="19"/>
          <w:szCs w:val="19"/>
        </w:rPr>
        <w:t>"UPDATE Inventory SET Price ="</w:t>
      </w:r>
      <w:r>
        <w:rPr>
          <w:rFonts w:ascii="Consolas" w:hAnsi="Consolas" w:cs="Consolas"/>
          <w:color w:val="000000"/>
          <w:sz w:val="19"/>
          <w:szCs w:val="19"/>
        </w:rPr>
        <w:t xml:space="preserve"> + dPrice + </w:t>
      </w:r>
      <w:r>
        <w:rPr>
          <w:rFonts w:ascii="Consolas" w:hAnsi="Consolas" w:cs="Consolas"/>
          <w:color w:val="A31515"/>
          <w:sz w:val="19"/>
          <w:szCs w:val="19"/>
        </w:rPr>
        <w:t>", Model# = '"</w:t>
      </w:r>
      <w:r>
        <w:rPr>
          <w:rFonts w:ascii="Consolas" w:hAnsi="Consolas" w:cs="Consolas"/>
          <w:color w:val="000000"/>
          <w:sz w:val="19"/>
          <w:szCs w:val="19"/>
        </w:rPr>
        <w:t xml:space="preserve"> + sModel + </w:t>
      </w:r>
      <w:r>
        <w:rPr>
          <w:rFonts w:ascii="Consolas" w:hAnsi="Consolas" w:cs="Consolas"/>
          <w:color w:val="A31515"/>
          <w:sz w:val="19"/>
          <w:szCs w:val="19"/>
        </w:rPr>
        <w:t>"', QTY = "</w:t>
      </w:r>
      <w:r>
        <w:rPr>
          <w:rFonts w:ascii="Consolas" w:hAnsi="Consolas" w:cs="Consolas"/>
          <w:color w:val="000000"/>
          <w:sz w:val="19"/>
          <w:szCs w:val="19"/>
        </w:rPr>
        <w:t xml:space="preserve"> + iQuantity + </w:t>
      </w:r>
      <w:r>
        <w:rPr>
          <w:rFonts w:ascii="Consolas" w:hAnsi="Consolas" w:cs="Consolas"/>
          <w:color w:val="A31515"/>
          <w:sz w:val="19"/>
          <w:szCs w:val="19"/>
        </w:rPr>
        <w:t>", Description = '"</w:t>
      </w:r>
      <w:r>
        <w:rPr>
          <w:rFonts w:ascii="Consolas" w:hAnsi="Consolas" w:cs="Consolas"/>
          <w:color w:val="000000"/>
          <w:sz w:val="19"/>
          <w:szCs w:val="19"/>
        </w:rPr>
        <w:t xml:space="preserve"> + sDescription + </w:t>
      </w:r>
      <w:r>
        <w:rPr>
          <w:rFonts w:ascii="Consolas" w:hAnsi="Consolas" w:cs="Consolas"/>
          <w:color w:val="A31515"/>
          <w:sz w:val="19"/>
          <w:szCs w:val="19"/>
        </w:rPr>
        <w:t>"', GST ="</w:t>
      </w:r>
      <w:r>
        <w:rPr>
          <w:rFonts w:ascii="Consolas" w:hAnsi="Consolas" w:cs="Consolas"/>
          <w:color w:val="000000"/>
          <w:sz w:val="19"/>
          <w:szCs w:val="19"/>
        </w:rPr>
        <w:t xml:space="preserve"> + dGST + </w:t>
      </w:r>
      <w:r>
        <w:rPr>
          <w:rFonts w:ascii="Consolas" w:hAnsi="Consolas" w:cs="Consolas"/>
          <w:color w:val="A31515"/>
          <w:sz w:val="19"/>
          <w:szCs w:val="19"/>
        </w:rPr>
        <w:t>", Name ='"</w:t>
      </w:r>
      <w:r>
        <w:rPr>
          <w:rFonts w:ascii="Consolas" w:hAnsi="Consolas" w:cs="Consolas"/>
          <w:color w:val="000000"/>
          <w:sz w:val="19"/>
          <w:szCs w:val="19"/>
        </w:rPr>
        <w:t xml:space="preserve"> + sName + </w:t>
      </w:r>
      <w:r>
        <w:rPr>
          <w:rFonts w:ascii="Consolas" w:hAnsi="Consolas" w:cs="Consolas"/>
          <w:color w:val="A31515"/>
          <w:sz w:val="19"/>
          <w:szCs w:val="19"/>
        </w:rPr>
        <w:t>"' WHERE InventoryID ="</w:t>
      </w:r>
      <w:r>
        <w:rPr>
          <w:rFonts w:ascii="Consolas" w:hAnsi="Consolas" w:cs="Consolas"/>
          <w:color w:val="000000"/>
          <w:sz w:val="19"/>
          <w:szCs w:val="19"/>
        </w:rPr>
        <w:t xml:space="preserve"> + id + </w:t>
      </w:r>
      <w:r>
        <w:rPr>
          <w:rFonts w:ascii="Consolas" w:hAnsi="Consolas" w:cs="Consolas"/>
          <w:color w:val="A31515"/>
          <w:sz w:val="19"/>
          <w:szCs w:val="19"/>
        </w:rPr>
        <w:t>";"</w:t>
      </w:r>
      <w:r>
        <w:rPr>
          <w:rFonts w:ascii="Consolas" w:hAnsi="Consolas" w:cs="Consolas"/>
          <w:color w:val="000000"/>
          <w:sz w:val="19"/>
          <w:szCs w:val="19"/>
        </w:rPr>
        <w:t>;</w:t>
      </w:r>
    </w:p>
    <w:p w14:paraId="65646B2F"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nnection connection;</w:t>
      </w:r>
    </w:p>
    <w:p w14:paraId="5870DA64"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mmand command;</w:t>
      </w:r>
    </w:p>
    <w:p w14:paraId="7C7712E1"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DataReader dataReader;</w:t>
      </w:r>
    </w:p>
    <w:p w14:paraId="7F1C38CC"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connetionString = </w:t>
      </w:r>
      <w:r>
        <w:rPr>
          <w:rFonts w:ascii="Consolas" w:hAnsi="Consolas" w:cs="Consolas"/>
          <w:color w:val="800000"/>
          <w:sz w:val="19"/>
          <w:szCs w:val="19"/>
        </w:rPr>
        <w:t>@"Server=localhost\sqlexpress; Initial Catalog = Maximum Technology; User ID = MaximumTech; Password = password"</w:t>
      </w:r>
      <w:r>
        <w:rPr>
          <w:rFonts w:ascii="Consolas" w:hAnsi="Consolas" w:cs="Consolas"/>
          <w:color w:val="000000"/>
          <w:sz w:val="19"/>
          <w:szCs w:val="19"/>
        </w:rPr>
        <w:t>;</w:t>
      </w:r>
    </w:p>
    <w:p w14:paraId="78BBDC12"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SqlConnection(connetionString);</w:t>
      </w:r>
    </w:p>
    <w:p w14:paraId="59F6A961"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66CCDE67"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C7D1266"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Open();</w:t>
      </w:r>
    </w:p>
    <w:p w14:paraId="4537ABFF"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 = </w:t>
      </w:r>
      <w:r>
        <w:rPr>
          <w:rFonts w:ascii="Consolas" w:hAnsi="Consolas" w:cs="Consolas"/>
          <w:color w:val="0000FF"/>
          <w:sz w:val="19"/>
          <w:szCs w:val="19"/>
        </w:rPr>
        <w:t>new</w:t>
      </w:r>
      <w:r>
        <w:rPr>
          <w:rFonts w:ascii="Consolas" w:hAnsi="Consolas" w:cs="Consolas"/>
          <w:color w:val="000000"/>
          <w:sz w:val="19"/>
          <w:szCs w:val="19"/>
        </w:rPr>
        <w:t xml:space="preserve"> SqlCommand(sql, connection);</w:t>
      </w:r>
    </w:p>
    <w:p w14:paraId="03CE206B"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 = command.ExecuteReader();</w:t>
      </w:r>
    </w:p>
    <w:p w14:paraId="15BE66FD"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Dispose();</w:t>
      </w:r>
    </w:p>
    <w:p w14:paraId="4481C1A4"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Close();</w:t>
      </w:r>
    </w:p>
    <w:p w14:paraId="40EE803A"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Close();</w:t>
      </w:r>
    </w:p>
    <w:p w14:paraId="18BA0E22"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refreshData();</w:t>
      </w:r>
    </w:p>
    <w:p w14:paraId="34BCF8C2"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09FEC1D"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Exception ex)</w:t>
      </w:r>
    </w:p>
    <w:p w14:paraId="2231F2DF"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13F22C9"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There was an error updating inventory. \n\n + Error: "</w:t>
      </w:r>
      <w:r>
        <w:rPr>
          <w:rFonts w:ascii="Consolas" w:hAnsi="Consolas" w:cs="Consolas"/>
          <w:color w:val="000000"/>
          <w:sz w:val="19"/>
          <w:szCs w:val="19"/>
        </w:rPr>
        <w:t xml:space="preserve"> + ex);</w:t>
      </w:r>
    </w:p>
    <w:p w14:paraId="1E2667B1"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264AFB7" w14:textId="77777777" w:rsidR="00F92415" w:rsidRDefault="00F92415" w:rsidP="00F92415">
      <w:pPr>
        <w:autoSpaceDE w:val="0"/>
        <w:autoSpaceDN w:val="0"/>
        <w:adjustRightInd w:val="0"/>
        <w:rPr>
          <w:rFonts w:ascii="Consolas" w:hAnsi="Consolas" w:cs="Consolas"/>
          <w:color w:val="000000"/>
          <w:sz w:val="19"/>
          <w:szCs w:val="19"/>
        </w:rPr>
      </w:pPr>
    </w:p>
    <w:p w14:paraId="2BB5E516"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C223C27"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p>
    <w:p w14:paraId="486AA917"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EE5BA30"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GST entered is not valid."</w:t>
      </w:r>
      <w:r>
        <w:rPr>
          <w:rFonts w:ascii="Consolas" w:hAnsi="Consolas" w:cs="Consolas"/>
          <w:color w:val="000000"/>
          <w:sz w:val="19"/>
          <w:szCs w:val="19"/>
        </w:rPr>
        <w:t>);</w:t>
      </w:r>
    </w:p>
    <w:p w14:paraId="0E248D52"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B4E3A03"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31459E8"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p>
    <w:p w14:paraId="6ECA0ACC"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80D1524"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Price entered is not valid."</w:t>
      </w:r>
      <w:r>
        <w:rPr>
          <w:rFonts w:ascii="Consolas" w:hAnsi="Consolas" w:cs="Consolas"/>
          <w:color w:val="000000"/>
          <w:sz w:val="19"/>
          <w:szCs w:val="19"/>
        </w:rPr>
        <w:t>);</w:t>
      </w:r>
    </w:p>
    <w:p w14:paraId="08F0E89D"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D187D0B"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F81D6B4"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3168AB6"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52D4415B"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3DC26B6"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All feilds must be filled in."</w:t>
      </w:r>
      <w:r>
        <w:rPr>
          <w:rFonts w:ascii="Consolas" w:hAnsi="Consolas" w:cs="Consolas"/>
          <w:color w:val="000000"/>
          <w:sz w:val="19"/>
          <w:szCs w:val="19"/>
        </w:rPr>
        <w:t>);</w:t>
      </w:r>
    </w:p>
    <w:p w14:paraId="1FC5E81D"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6666BC4"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240FFC4"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32A0D992"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FC787EF"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You do not have sufficient permissions to perform this task."</w:t>
      </w:r>
      <w:r>
        <w:rPr>
          <w:rFonts w:ascii="Consolas" w:hAnsi="Consolas" w:cs="Consolas"/>
          <w:color w:val="000000"/>
          <w:sz w:val="19"/>
          <w:szCs w:val="19"/>
        </w:rPr>
        <w:t>);</w:t>
      </w:r>
    </w:p>
    <w:p w14:paraId="04B6CA1F" w14:textId="77777777" w:rsidR="00F92415" w:rsidRDefault="00F92415" w:rsidP="00F9241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8B8A868" w14:textId="46F5A119" w:rsidR="00EF10D1" w:rsidRDefault="00F92415" w:rsidP="00F92415">
      <w:pPr>
        <w:rPr>
          <w:rFonts w:ascii="Consolas" w:hAnsi="Consolas" w:cs="Consolas"/>
          <w:color w:val="000000"/>
          <w:sz w:val="19"/>
          <w:szCs w:val="19"/>
        </w:rPr>
      </w:pPr>
      <w:r>
        <w:rPr>
          <w:rFonts w:ascii="Consolas" w:hAnsi="Consolas" w:cs="Consolas"/>
          <w:color w:val="000000"/>
          <w:sz w:val="19"/>
          <w:szCs w:val="19"/>
        </w:rPr>
        <w:t xml:space="preserve">        }</w:t>
      </w:r>
    </w:p>
    <w:p w14:paraId="3820041F" w14:textId="77777777" w:rsidR="00103650" w:rsidRDefault="00103650" w:rsidP="00103650">
      <w:pPr>
        <w:autoSpaceDE w:val="0"/>
        <w:autoSpaceDN w:val="0"/>
        <w:adjustRightInd w:val="0"/>
        <w:rPr>
          <w:rFonts w:ascii="Consolas" w:hAnsi="Consolas" w:cs="Consolas"/>
          <w:color w:val="000000"/>
          <w:sz w:val="19"/>
          <w:szCs w:val="19"/>
        </w:rPr>
      </w:pPr>
    </w:p>
    <w:p w14:paraId="3F4AF546"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btnDelete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14:paraId="39B05A5E"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D879D1E"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d == 0)</w:t>
      </w:r>
    </w:p>
    <w:p w14:paraId="16A360FE"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4CCA2A1"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You have not selected an item."</w:t>
      </w:r>
      <w:r>
        <w:rPr>
          <w:rFonts w:ascii="Consolas" w:hAnsi="Consolas" w:cs="Consolas"/>
          <w:color w:val="000000"/>
          <w:sz w:val="19"/>
          <w:szCs w:val="19"/>
        </w:rPr>
        <w:t>);</w:t>
      </w:r>
    </w:p>
    <w:p w14:paraId="0987B05E"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585AA44"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63E1BB4F"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5DB9FE9"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ql = </w:t>
      </w:r>
      <w:r>
        <w:rPr>
          <w:rFonts w:ascii="Consolas" w:hAnsi="Consolas" w:cs="Consolas"/>
          <w:color w:val="A31515"/>
          <w:sz w:val="19"/>
          <w:szCs w:val="19"/>
        </w:rPr>
        <w:t>"DELETE FROM Inventory WHERE InventoryID="</w:t>
      </w:r>
      <w:r>
        <w:rPr>
          <w:rFonts w:ascii="Consolas" w:hAnsi="Consolas" w:cs="Consolas"/>
          <w:color w:val="000000"/>
          <w:sz w:val="19"/>
          <w:szCs w:val="19"/>
        </w:rPr>
        <w:t xml:space="preserve"> + id + </w:t>
      </w:r>
      <w:r>
        <w:rPr>
          <w:rFonts w:ascii="Consolas" w:hAnsi="Consolas" w:cs="Consolas"/>
          <w:color w:val="A31515"/>
          <w:sz w:val="19"/>
          <w:szCs w:val="19"/>
        </w:rPr>
        <w:t>";"</w:t>
      </w:r>
      <w:r>
        <w:rPr>
          <w:rFonts w:ascii="Consolas" w:hAnsi="Consolas" w:cs="Consolas"/>
          <w:color w:val="000000"/>
          <w:sz w:val="19"/>
          <w:szCs w:val="19"/>
        </w:rPr>
        <w:t>;</w:t>
      </w:r>
    </w:p>
    <w:p w14:paraId="3592A229"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nnection connection;</w:t>
      </w:r>
    </w:p>
    <w:p w14:paraId="5563C3AD"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mmand command;</w:t>
      </w:r>
    </w:p>
    <w:p w14:paraId="6F56BA4F"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DataReader dataReader;</w:t>
      </w:r>
    </w:p>
    <w:p w14:paraId="6D364934"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connetionString = </w:t>
      </w:r>
      <w:r>
        <w:rPr>
          <w:rFonts w:ascii="Consolas" w:hAnsi="Consolas" w:cs="Consolas"/>
          <w:color w:val="800000"/>
          <w:sz w:val="19"/>
          <w:szCs w:val="19"/>
        </w:rPr>
        <w:t>@"Server=localhost\sqlexpress; Initial Catalog = Maximum Technology; User ID = MaximumTech; Password = password"</w:t>
      </w:r>
      <w:r>
        <w:rPr>
          <w:rFonts w:ascii="Consolas" w:hAnsi="Consolas" w:cs="Consolas"/>
          <w:color w:val="000000"/>
          <w:sz w:val="19"/>
          <w:szCs w:val="19"/>
        </w:rPr>
        <w:t>;</w:t>
      </w:r>
    </w:p>
    <w:p w14:paraId="56A34E4B"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SqlConnection(connetionString);</w:t>
      </w:r>
    </w:p>
    <w:p w14:paraId="51FF7D92"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51811A36"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0D77117"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Open();</w:t>
      </w:r>
    </w:p>
    <w:p w14:paraId="441A79A3"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 = </w:t>
      </w:r>
      <w:r>
        <w:rPr>
          <w:rFonts w:ascii="Consolas" w:hAnsi="Consolas" w:cs="Consolas"/>
          <w:color w:val="0000FF"/>
          <w:sz w:val="19"/>
          <w:szCs w:val="19"/>
        </w:rPr>
        <w:t>new</w:t>
      </w:r>
      <w:r>
        <w:rPr>
          <w:rFonts w:ascii="Consolas" w:hAnsi="Consolas" w:cs="Consolas"/>
          <w:color w:val="000000"/>
          <w:sz w:val="19"/>
          <w:szCs w:val="19"/>
        </w:rPr>
        <w:t xml:space="preserve"> SqlCommand(sql, connection);</w:t>
      </w:r>
    </w:p>
    <w:p w14:paraId="46B94CD6"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 = command.ExecuteReader();</w:t>
      </w:r>
    </w:p>
    <w:p w14:paraId="4DC599CA"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Dispose();</w:t>
      </w:r>
    </w:p>
    <w:p w14:paraId="30A9B160"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Close();</w:t>
      </w:r>
    </w:p>
    <w:p w14:paraId="7906854A"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Close();</w:t>
      </w:r>
    </w:p>
    <w:p w14:paraId="0A346AC9"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refreshData();</w:t>
      </w:r>
    </w:p>
    <w:p w14:paraId="17F16116"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2264815"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Exception ex)</w:t>
      </w:r>
    </w:p>
    <w:p w14:paraId="31A82539"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AA8BC26"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There was an error updating inventory. \n\n + Error: "</w:t>
      </w:r>
      <w:r>
        <w:rPr>
          <w:rFonts w:ascii="Consolas" w:hAnsi="Consolas" w:cs="Consolas"/>
          <w:color w:val="000000"/>
          <w:sz w:val="19"/>
          <w:szCs w:val="19"/>
        </w:rPr>
        <w:t xml:space="preserve"> + ex);</w:t>
      </w:r>
    </w:p>
    <w:p w14:paraId="5646B95F"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2425ADC"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6A49298"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298C7FB" w14:textId="77777777" w:rsidR="00103650" w:rsidRDefault="00103650" w:rsidP="00103650">
      <w:pPr>
        <w:autoSpaceDE w:val="0"/>
        <w:autoSpaceDN w:val="0"/>
        <w:adjustRightInd w:val="0"/>
        <w:rPr>
          <w:rFonts w:ascii="Consolas" w:hAnsi="Consolas" w:cs="Consolas"/>
          <w:color w:val="000000"/>
          <w:sz w:val="19"/>
          <w:szCs w:val="19"/>
        </w:rPr>
      </w:pPr>
    </w:p>
    <w:p w14:paraId="5A3CBE46"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btnNewItem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14:paraId="675C7851"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180A30D"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txtNewName.Text == </w:t>
      </w:r>
      <w:r>
        <w:rPr>
          <w:rFonts w:ascii="Consolas" w:hAnsi="Consolas" w:cs="Consolas"/>
          <w:color w:val="A31515"/>
          <w:sz w:val="19"/>
          <w:szCs w:val="19"/>
        </w:rPr>
        <w:t>""</w:t>
      </w:r>
      <w:r>
        <w:rPr>
          <w:rFonts w:ascii="Consolas" w:hAnsi="Consolas" w:cs="Consolas"/>
          <w:color w:val="000000"/>
          <w:sz w:val="19"/>
          <w:szCs w:val="19"/>
        </w:rPr>
        <w:t xml:space="preserve"> || txtNewModel.Text == </w:t>
      </w:r>
      <w:r>
        <w:rPr>
          <w:rFonts w:ascii="Consolas" w:hAnsi="Consolas" w:cs="Consolas"/>
          <w:color w:val="A31515"/>
          <w:sz w:val="19"/>
          <w:szCs w:val="19"/>
        </w:rPr>
        <w:t>""</w:t>
      </w:r>
      <w:r>
        <w:rPr>
          <w:rFonts w:ascii="Consolas" w:hAnsi="Consolas" w:cs="Consolas"/>
          <w:color w:val="000000"/>
          <w:sz w:val="19"/>
          <w:szCs w:val="19"/>
        </w:rPr>
        <w:t xml:space="preserve"> || txtNewPrice.Text == </w:t>
      </w:r>
      <w:r>
        <w:rPr>
          <w:rFonts w:ascii="Consolas" w:hAnsi="Consolas" w:cs="Consolas"/>
          <w:color w:val="A31515"/>
          <w:sz w:val="19"/>
          <w:szCs w:val="19"/>
        </w:rPr>
        <w:t>""</w:t>
      </w:r>
      <w:r>
        <w:rPr>
          <w:rFonts w:ascii="Consolas" w:hAnsi="Consolas" w:cs="Consolas"/>
          <w:color w:val="000000"/>
          <w:sz w:val="19"/>
          <w:szCs w:val="19"/>
        </w:rPr>
        <w:t xml:space="preserve"> || numNewQuantity.Value == 0 || txtNewDescription.Text == </w:t>
      </w:r>
      <w:r>
        <w:rPr>
          <w:rFonts w:ascii="Consolas" w:hAnsi="Consolas" w:cs="Consolas"/>
          <w:color w:val="A31515"/>
          <w:sz w:val="19"/>
          <w:szCs w:val="19"/>
        </w:rPr>
        <w:t>""</w:t>
      </w:r>
      <w:r>
        <w:rPr>
          <w:rFonts w:ascii="Consolas" w:hAnsi="Consolas" w:cs="Consolas"/>
          <w:color w:val="000000"/>
          <w:sz w:val="19"/>
          <w:szCs w:val="19"/>
        </w:rPr>
        <w:t xml:space="preserve"> || txtNewGST.Text == </w:t>
      </w:r>
      <w:r>
        <w:rPr>
          <w:rFonts w:ascii="Consolas" w:hAnsi="Consolas" w:cs="Consolas"/>
          <w:color w:val="A31515"/>
          <w:sz w:val="19"/>
          <w:szCs w:val="19"/>
        </w:rPr>
        <w:t>""</w:t>
      </w:r>
      <w:r>
        <w:rPr>
          <w:rFonts w:ascii="Consolas" w:hAnsi="Consolas" w:cs="Consolas"/>
          <w:color w:val="000000"/>
          <w:sz w:val="19"/>
          <w:szCs w:val="19"/>
        </w:rPr>
        <w:t>)</w:t>
      </w:r>
    </w:p>
    <w:p w14:paraId="1EFC0B95"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6550F25"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All fields must filled in."</w:t>
      </w:r>
      <w:r>
        <w:rPr>
          <w:rFonts w:ascii="Consolas" w:hAnsi="Consolas" w:cs="Consolas"/>
          <w:color w:val="000000"/>
          <w:sz w:val="19"/>
          <w:szCs w:val="19"/>
        </w:rPr>
        <w:t>);</w:t>
      </w:r>
    </w:p>
    <w:p w14:paraId="4832EB3D"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477531B"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50BC2BBE"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DE6F84E"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cimal</w:t>
      </w:r>
      <w:r>
        <w:rPr>
          <w:rFonts w:ascii="Consolas" w:hAnsi="Consolas" w:cs="Consolas"/>
          <w:color w:val="000000"/>
          <w:sz w:val="19"/>
          <w:szCs w:val="19"/>
        </w:rPr>
        <w:t xml:space="preserve"> dPrice;</w:t>
      </w:r>
    </w:p>
    <w:p w14:paraId="00D0B1D7"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cimal</w:t>
      </w:r>
      <w:r>
        <w:rPr>
          <w:rFonts w:ascii="Consolas" w:hAnsi="Consolas" w:cs="Consolas"/>
          <w:color w:val="000000"/>
          <w:sz w:val="19"/>
          <w:szCs w:val="19"/>
        </w:rPr>
        <w:t xml:space="preserve"> dGST;</w:t>
      </w:r>
    </w:p>
    <w:p w14:paraId="61432EFD"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696E8E5A"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1581452"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Price = Convert.ToDecimal(txtNewPrice.Text);</w:t>
      </w:r>
    </w:p>
    <w:p w14:paraId="3B1070C5"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00C30D63"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5E53DF2"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GST = Convert.ToDecimal(txtNewGST.Text);</w:t>
      </w:r>
    </w:p>
    <w:p w14:paraId="5686427B"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ql = </w:t>
      </w:r>
      <w:r>
        <w:rPr>
          <w:rFonts w:ascii="Consolas" w:hAnsi="Consolas" w:cs="Consolas"/>
          <w:color w:val="A31515"/>
          <w:sz w:val="19"/>
          <w:szCs w:val="19"/>
        </w:rPr>
        <w:t>"INSERT INTO Inventory VALUES("</w:t>
      </w:r>
      <w:r>
        <w:rPr>
          <w:rFonts w:ascii="Consolas" w:hAnsi="Consolas" w:cs="Consolas"/>
          <w:color w:val="000000"/>
          <w:sz w:val="19"/>
          <w:szCs w:val="19"/>
        </w:rPr>
        <w:t xml:space="preserve"> + dPrice + </w:t>
      </w:r>
      <w:r>
        <w:rPr>
          <w:rFonts w:ascii="Consolas" w:hAnsi="Consolas" w:cs="Consolas"/>
          <w:color w:val="A31515"/>
          <w:sz w:val="19"/>
          <w:szCs w:val="19"/>
        </w:rPr>
        <w:t>", '"</w:t>
      </w:r>
      <w:r>
        <w:rPr>
          <w:rFonts w:ascii="Consolas" w:hAnsi="Consolas" w:cs="Consolas"/>
          <w:color w:val="000000"/>
          <w:sz w:val="19"/>
          <w:szCs w:val="19"/>
        </w:rPr>
        <w:t xml:space="preserve"> + txtNewModel.Text + </w:t>
      </w:r>
      <w:r>
        <w:rPr>
          <w:rFonts w:ascii="Consolas" w:hAnsi="Consolas" w:cs="Consolas"/>
          <w:color w:val="A31515"/>
          <w:sz w:val="19"/>
          <w:szCs w:val="19"/>
        </w:rPr>
        <w:t>"', "</w:t>
      </w:r>
      <w:r>
        <w:rPr>
          <w:rFonts w:ascii="Consolas" w:hAnsi="Consolas" w:cs="Consolas"/>
          <w:color w:val="000000"/>
          <w:sz w:val="19"/>
          <w:szCs w:val="19"/>
        </w:rPr>
        <w:t xml:space="preserve"> + numNewQuantity.Value + </w:t>
      </w:r>
      <w:r>
        <w:rPr>
          <w:rFonts w:ascii="Consolas" w:hAnsi="Consolas" w:cs="Consolas"/>
          <w:color w:val="A31515"/>
          <w:sz w:val="19"/>
          <w:szCs w:val="19"/>
        </w:rPr>
        <w:t>", '"</w:t>
      </w:r>
      <w:r>
        <w:rPr>
          <w:rFonts w:ascii="Consolas" w:hAnsi="Consolas" w:cs="Consolas"/>
          <w:color w:val="000000"/>
          <w:sz w:val="19"/>
          <w:szCs w:val="19"/>
        </w:rPr>
        <w:t xml:space="preserve"> + txtDescription.Text + </w:t>
      </w:r>
      <w:r>
        <w:rPr>
          <w:rFonts w:ascii="Consolas" w:hAnsi="Consolas" w:cs="Consolas"/>
          <w:color w:val="A31515"/>
          <w:sz w:val="19"/>
          <w:szCs w:val="19"/>
        </w:rPr>
        <w:t>"', "</w:t>
      </w:r>
      <w:r>
        <w:rPr>
          <w:rFonts w:ascii="Consolas" w:hAnsi="Consolas" w:cs="Consolas"/>
          <w:color w:val="000000"/>
          <w:sz w:val="19"/>
          <w:szCs w:val="19"/>
        </w:rPr>
        <w:t xml:space="preserve"> + dGST + </w:t>
      </w:r>
      <w:r>
        <w:rPr>
          <w:rFonts w:ascii="Consolas" w:hAnsi="Consolas" w:cs="Consolas"/>
          <w:color w:val="A31515"/>
          <w:sz w:val="19"/>
          <w:szCs w:val="19"/>
        </w:rPr>
        <w:t>", '"</w:t>
      </w:r>
      <w:r>
        <w:rPr>
          <w:rFonts w:ascii="Consolas" w:hAnsi="Consolas" w:cs="Consolas"/>
          <w:color w:val="000000"/>
          <w:sz w:val="19"/>
          <w:szCs w:val="19"/>
        </w:rPr>
        <w:t xml:space="preserve"> + txtNewName.Text + </w:t>
      </w:r>
      <w:r>
        <w:rPr>
          <w:rFonts w:ascii="Consolas" w:hAnsi="Consolas" w:cs="Consolas"/>
          <w:color w:val="A31515"/>
          <w:sz w:val="19"/>
          <w:szCs w:val="19"/>
        </w:rPr>
        <w:t>"');"</w:t>
      </w:r>
      <w:r>
        <w:rPr>
          <w:rFonts w:ascii="Consolas" w:hAnsi="Consolas" w:cs="Consolas"/>
          <w:color w:val="000000"/>
          <w:sz w:val="19"/>
          <w:szCs w:val="19"/>
        </w:rPr>
        <w:t>;</w:t>
      </w:r>
    </w:p>
    <w:p w14:paraId="77B15E9E"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nnection connection;</w:t>
      </w:r>
    </w:p>
    <w:p w14:paraId="6A87CFDA"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mmand command;</w:t>
      </w:r>
    </w:p>
    <w:p w14:paraId="773DD328"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DataReader datareader;</w:t>
      </w:r>
    </w:p>
    <w:p w14:paraId="19DA9421"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connectionString = </w:t>
      </w:r>
      <w:r>
        <w:rPr>
          <w:rFonts w:ascii="Consolas" w:hAnsi="Consolas" w:cs="Consolas"/>
          <w:color w:val="800000"/>
          <w:sz w:val="19"/>
          <w:szCs w:val="19"/>
        </w:rPr>
        <w:t>@"Server=localhost\sqlexpress; Initial Catalog = Maximum Technology; User ID = MaximumTech; Password = password"</w:t>
      </w:r>
      <w:r>
        <w:rPr>
          <w:rFonts w:ascii="Consolas" w:hAnsi="Consolas" w:cs="Consolas"/>
          <w:color w:val="000000"/>
          <w:sz w:val="19"/>
          <w:szCs w:val="19"/>
        </w:rPr>
        <w:t>;</w:t>
      </w:r>
    </w:p>
    <w:p w14:paraId="71716D5C"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SqlConnection(connectionString);</w:t>
      </w:r>
    </w:p>
    <w:p w14:paraId="277D452E"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0BD3B8C6"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4644D35"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Open();</w:t>
      </w:r>
    </w:p>
    <w:p w14:paraId="26F2DCD2"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 = </w:t>
      </w:r>
      <w:r>
        <w:rPr>
          <w:rFonts w:ascii="Consolas" w:hAnsi="Consolas" w:cs="Consolas"/>
          <w:color w:val="0000FF"/>
          <w:sz w:val="19"/>
          <w:szCs w:val="19"/>
        </w:rPr>
        <w:t>new</w:t>
      </w:r>
      <w:r>
        <w:rPr>
          <w:rFonts w:ascii="Consolas" w:hAnsi="Consolas" w:cs="Consolas"/>
          <w:color w:val="000000"/>
          <w:sz w:val="19"/>
          <w:szCs w:val="19"/>
        </w:rPr>
        <w:t xml:space="preserve"> SqlCommand(sql, connection);</w:t>
      </w:r>
    </w:p>
    <w:p w14:paraId="4E0E33B6"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 = command.ExecuteReader();</w:t>
      </w:r>
    </w:p>
    <w:p w14:paraId="11E2BBA4"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Dispose();</w:t>
      </w:r>
    </w:p>
    <w:p w14:paraId="424532FB"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Dispose();</w:t>
      </w:r>
    </w:p>
    <w:p w14:paraId="73C1AE0F"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Close();</w:t>
      </w:r>
    </w:p>
    <w:p w14:paraId="683F5E59"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refreshData();</w:t>
      </w:r>
    </w:p>
    <w:p w14:paraId="6213618F"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C929400"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Exception ex)</w:t>
      </w:r>
    </w:p>
    <w:p w14:paraId="3E4490CD"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773E947"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There was en error accessing the database. \n\n Error: "</w:t>
      </w:r>
      <w:r>
        <w:rPr>
          <w:rFonts w:ascii="Consolas" w:hAnsi="Consolas" w:cs="Consolas"/>
          <w:color w:val="000000"/>
          <w:sz w:val="19"/>
          <w:szCs w:val="19"/>
        </w:rPr>
        <w:t xml:space="preserve"> + ex.ToString());</w:t>
      </w:r>
    </w:p>
    <w:p w14:paraId="64C93CB5"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72AC585"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EE84A05"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p>
    <w:p w14:paraId="106C7F55"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D5D875E"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The GST amount you entered in invalid"</w:t>
      </w:r>
      <w:r>
        <w:rPr>
          <w:rFonts w:ascii="Consolas" w:hAnsi="Consolas" w:cs="Consolas"/>
          <w:color w:val="000000"/>
          <w:sz w:val="19"/>
          <w:szCs w:val="19"/>
        </w:rPr>
        <w:t>);</w:t>
      </w:r>
    </w:p>
    <w:p w14:paraId="781EF06B"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5FA3FD1"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C6F1402"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p>
    <w:p w14:paraId="4C5F7DD2"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66ACD1D"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The price you entered is not valid"</w:t>
      </w:r>
      <w:r>
        <w:rPr>
          <w:rFonts w:ascii="Consolas" w:hAnsi="Consolas" w:cs="Consolas"/>
          <w:color w:val="000000"/>
          <w:sz w:val="19"/>
          <w:szCs w:val="19"/>
        </w:rPr>
        <w:t>);</w:t>
      </w:r>
    </w:p>
    <w:p w14:paraId="4A4B939F"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06B1C8B"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832DBE9"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22B4434" w14:textId="77777777" w:rsidR="00103650" w:rsidRDefault="00103650" w:rsidP="00103650">
      <w:pPr>
        <w:autoSpaceDE w:val="0"/>
        <w:autoSpaceDN w:val="0"/>
        <w:adjustRightInd w:val="0"/>
        <w:rPr>
          <w:rFonts w:ascii="Consolas" w:hAnsi="Consolas" w:cs="Consolas"/>
          <w:color w:val="000000"/>
          <w:sz w:val="19"/>
          <w:szCs w:val="19"/>
        </w:rPr>
      </w:pPr>
    </w:p>
    <w:p w14:paraId="20E4281A"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refreshData()</w:t>
      </w:r>
    </w:p>
    <w:p w14:paraId="6BE34389"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8A2D3A9"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gvInventory.Rows.Clear();</w:t>
      </w:r>
    </w:p>
    <w:p w14:paraId="699EBBA8"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connetionString = </w:t>
      </w:r>
      <w:r>
        <w:rPr>
          <w:rFonts w:ascii="Consolas" w:hAnsi="Consolas" w:cs="Consolas"/>
          <w:color w:val="0000FF"/>
          <w:sz w:val="19"/>
          <w:szCs w:val="19"/>
        </w:rPr>
        <w:t>null</w:t>
      </w:r>
      <w:r>
        <w:rPr>
          <w:rFonts w:ascii="Consolas" w:hAnsi="Consolas" w:cs="Consolas"/>
          <w:color w:val="000000"/>
          <w:sz w:val="19"/>
          <w:szCs w:val="19"/>
        </w:rPr>
        <w:t>;</w:t>
      </w:r>
    </w:p>
    <w:p w14:paraId="0991FDE4"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nnection connection;</w:t>
      </w:r>
    </w:p>
    <w:p w14:paraId="40C5CFD9"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Command command;</w:t>
      </w:r>
    </w:p>
    <w:p w14:paraId="7FC37E43"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ql = </w:t>
      </w:r>
      <w:r>
        <w:rPr>
          <w:rFonts w:ascii="Consolas" w:hAnsi="Consolas" w:cs="Consolas"/>
          <w:color w:val="0000FF"/>
          <w:sz w:val="19"/>
          <w:szCs w:val="19"/>
        </w:rPr>
        <w:t>null</w:t>
      </w:r>
      <w:r>
        <w:rPr>
          <w:rFonts w:ascii="Consolas" w:hAnsi="Consolas" w:cs="Consolas"/>
          <w:color w:val="000000"/>
          <w:sz w:val="19"/>
          <w:szCs w:val="19"/>
        </w:rPr>
        <w:t>;</w:t>
      </w:r>
    </w:p>
    <w:p w14:paraId="09CFC6A8"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DataReader dataReader;</w:t>
      </w:r>
    </w:p>
    <w:p w14:paraId="0304C751"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tionString = </w:t>
      </w:r>
      <w:r>
        <w:rPr>
          <w:rFonts w:ascii="Consolas" w:hAnsi="Consolas" w:cs="Consolas"/>
          <w:color w:val="800000"/>
          <w:sz w:val="19"/>
          <w:szCs w:val="19"/>
        </w:rPr>
        <w:t>@"Server=localhost\sqlexpress; Initial Catalog = Maximum Technology; User ID = MaximumTech; Password = password"</w:t>
      </w:r>
      <w:r>
        <w:rPr>
          <w:rFonts w:ascii="Consolas" w:hAnsi="Consolas" w:cs="Consolas"/>
          <w:color w:val="000000"/>
          <w:sz w:val="19"/>
          <w:szCs w:val="19"/>
        </w:rPr>
        <w:t>;</w:t>
      </w:r>
    </w:p>
    <w:p w14:paraId="695F2F50"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sql = </w:t>
      </w:r>
      <w:r>
        <w:rPr>
          <w:rFonts w:ascii="Consolas" w:hAnsi="Consolas" w:cs="Consolas"/>
          <w:color w:val="A31515"/>
          <w:sz w:val="19"/>
          <w:szCs w:val="19"/>
        </w:rPr>
        <w:t>"SELECT * FROM Inventory"</w:t>
      </w:r>
      <w:r>
        <w:rPr>
          <w:rFonts w:ascii="Consolas" w:hAnsi="Consolas" w:cs="Consolas"/>
          <w:color w:val="000000"/>
          <w:sz w:val="19"/>
          <w:szCs w:val="19"/>
        </w:rPr>
        <w:t>;</w:t>
      </w:r>
    </w:p>
    <w:p w14:paraId="03A6F572"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 = </w:t>
      </w:r>
      <w:r>
        <w:rPr>
          <w:rFonts w:ascii="Consolas" w:hAnsi="Consolas" w:cs="Consolas"/>
          <w:color w:val="0000FF"/>
          <w:sz w:val="19"/>
          <w:szCs w:val="19"/>
        </w:rPr>
        <w:t>new</w:t>
      </w:r>
      <w:r>
        <w:rPr>
          <w:rFonts w:ascii="Consolas" w:hAnsi="Consolas" w:cs="Consolas"/>
          <w:color w:val="000000"/>
          <w:sz w:val="19"/>
          <w:szCs w:val="19"/>
        </w:rPr>
        <w:t xml:space="preserve"> SqlConnection(connetionString);</w:t>
      </w:r>
    </w:p>
    <w:p w14:paraId="3722D7AD"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4EB8E9B4"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6EA80C6"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Open();</w:t>
      </w:r>
    </w:p>
    <w:p w14:paraId="0D5AF25E"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 = </w:t>
      </w:r>
      <w:r>
        <w:rPr>
          <w:rFonts w:ascii="Consolas" w:hAnsi="Consolas" w:cs="Consolas"/>
          <w:color w:val="0000FF"/>
          <w:sz w:val="19"/>
          <w:szCs w:val="19"/>
        </w:rPr>
        <w:t>new</w:t>
      </w:r>
      <w:r>
        <w:rPr>
          <w:rFonts w:ascii="Consolas" w:hAnsi="Consolas" w:cs="Consolas"/>
          <w:color w:val="000000"/>
          <w:sz w:val="19"/>
          <w:szCs w:val="19"/>
        </w:rPr>
        <w:t xml:space="preserve"> SqlCommand(sql, connection);</w:t>
      </w:r>
    </w:p>
    <w:p w14:paraId="7510A9BB"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 = command.ExecuteReader();</w:t>
      </w:r>
    </w:p>
    <w:p w14:paraId="1B4C63DF"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dataReader.Read())</w:t>
      </w:r>
    </w:p>
    <w:p w14:paraId="5CA01C14"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56222B5"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gvInventory.Rows.Add(dataReader.GetValue(6), dataReader.GetValue(2), dataReader.GetValue(0), dataReader.GetValue(1), dataReader.GetValue(3), dataReader.GetValue(4), dataReader.GetValue(5));</w:t>
      </w:r>
    </w:p>
    <w:p w14:paraId="20DA1B66"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A59E0E2"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ataReader.Close();</w:t>
      </w:r>
    </w:p>
    <w:p w14:paraId="15152D39"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mmand.Dispose();</w:t>
      </w:r>
    </w:p>
    <w:p w14:paraId="6874A57E"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connection.Close();</w:t>
      </w:r>
    </w:p>
    <w:p w14:paraId="5DFDBF0B"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A96F4E4"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p>
    <w:p w14:paraId="3C3DBE3F"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7B8548D"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Can not open connection ! "</w:t>
      </w:r>
      <w:r>
        <w:rPr>
          <w:rFonts w:ascii="Consolas" w:hAnsi="Consolas" w:cs="Consolas"/>
          <w:color w:val="000000"/>
          <w:sz w:val="19"/>
          <w:szCs w:val="19"/>
        </w:rPr>
        <w:t>);</w:t>
      </w:r>
    </w:p>
    <w:p w14:paraId="65905AA5"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DF25956"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55A1994" w14:textId="77777777" w:rsidR="00103650" w:rsidRDefault="00103650" w:rsidP="00103650">
      <w:pPr>
        <w:autoSpaceDE w:val="0"/>
        <w:autoSpaceDN w:val="0"/>
        <w:adjustRightInd w:val="0"/>
        <w:rPr>
          <w:rFonts w:ascii="Consolas" w:hAnsi="Consolas" w:cs="Consolas"/>
          <w:color w:val="000000"/>
          <w:sz w:val="19"/>
          <w:szCs w:val="19"/>
        </w:rPr>
      </w:pPr>
    </w:p>
    <w:p w14:paraId="6C93F471"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ictureBox1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14:paraId="03157D4E"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A74BC53"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StaffMenu frm = </w:t>
      </w:r>
      <w:r>
        <w:rPr>
          <w:rFonts w:ascii="Consolas" w:hAnsi="Consolas" w:cs="Consolas"/>
          <w:color w:val="0000FF"/>
          <w:sz w:val="19"/>
          <w:szCs w:val="19"/>
        </w:rPr>
        <w:t>new</w:t>
      </w:r>
      <w:r>
        <w:rPr>
          <w:rFonts w:ascii="Consolas" w:hAnsi="Consolas" w:cs="Consolas"/>
          <w:color w:val="000000"/>
          <w:sz w:val="19"/>
          <w:szCs w:val="19"/>
        </w:rPr>
        <w:t xml:space="preserve"> frmStaffMenu();</w:t>
      </w:r>
    </w:p>
    <w:p w14:paraId="1B69B5B1"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Show();</w:t>
      </w:r>
    </w:p>
    <w:p w14:paraId="416C033E"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lose();</w:t>
      </w:r>
    </w:p>
    <w:p w14:paraId="67C54759"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64F1BC5" w14:textId="77777777" w:rsidR="00103650" w:rsidRDefault="00103650" w:rsidP="00103650">
      <w:pPr>
        <w:autoSpaceDE w:val="0"/>
        <w:autoSpaceDN w:val="0"/>
        <w:adjustRightInd w:val="0"/>
        <w:rPr>
          <w:rFonts w:ascii="Consolas" w:hAnsi="Consolas" w:cs="Consolas"/>
          <w:color w:val="000000"/>
          <w:sz w:val="19"/>
          <w:szCs w:val="19"/>
        </w:rPr>
      </w:pPr>
    </w:p>
    <w:p w14:paraId="73E90066"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rmInventory_FormClosed(</w:t>
      </w:r>
      <w:r>
        <w:rPr>
          <w:rFonts w:ascii="Consolas" w:hAnsi="Consolas" w:cs="Consolas"/>
          <w:color w:val="0000FF"/>
          <w:sz w:val="19"/>
          <w:szCs w:val="19"/>
        </w:rPr>
        <w:t>object</w:t>
      </w:r>
      <w:r>
        <w:rPr>
          <w:rFonts w:ascii="Consolas" w:hAnsi="Consolas" w:cs="Consolas"/>
          <w:color w:val="000000"/>
          <w:sz w:val="19"/>
          <w:szCs w:val="19"/>
        </w:rPr>
        <w:t xml:space="preserve"> sender, FormClosedEventArgs e)</w:t>
      </w:r>
    </w:p>
    <w:p w14:paraId="4CC12CDC"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9E2CBAA"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StaffMenu frm = </w:t>
      </w:r>
      <w:r>
        <w:rPr>
          <w:rFonts w:ascii="Consolas" w:hAnsi="Consolas" w:cs="Consolas"/>
          <w:color w:val="0000FF"/>
          <w:sz w:val="19"/>
          <w:szCs w:val="19"/>
        </w:rPr>
        <w:t>new</w:t>
      </w:r>
      <w:r>
        <w:rPr>
          <w:rFonts w:ascii="Consolas" w:hAnsi="Consolas" w:cs="Consolas"/>
          <w:color w:val="000000"/>
          <w:sz w:val="19"/>
          <w:szCs w:val="19"/>
        </w:rPr>
        <w:t xml:space="preserve"> frmStaffMenu();</w:t>
      </w:r>
    </w:p>
    <w:p w14:paraId="7CAC0721"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frm.Show();</w:t>
      </w:r>
    </w:p>
    <w:p w14:paraId="6E9A7D0A"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7BBD2CF"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B931183" w14:textId="77777777" w:rsidR="00103650" w:rsidRDefault="00103650" w:rsidP="0010365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583208F5" w14:textId="77777777" w:rsidR="00103650" w:rsidRDefault="00103650" w:rsidP="00F92415"/>
    <w:p w14:paraId="1DB48176" w14:textId="0DFA9950" w:rsidR="00C64DB1" w:rsidRDefault="00EF10D1" w:rsidP="00EF10D1">
      <w:pPr>
        <w:pStyle w:val="Heading3"/>
      </w:pPr>
      <w:bookmarkStart w:id="93" w:name="_Toc523361676"/>
      <w:r>
        <w:t>5.</w:t>
      </w:r>
      <w:r w:rsidR="009F6FDF">
        <w:t>9</w:t>
      </w:r>
      <w:r>
        <w:t>.3</w:t>
      </w:r>
      <w:r w:rsidR="00465C0D">
        <w:t xml:space="preserve"> </w:t>
      </w:r>
      <w:r w:rsidR="00C64DB1">
        <w:t>Testing</w:t>
      </w:r>
      <w:bookmarkEnd w:id="93"/>
    </w:p>
    <w:tbl>
      <w:tblPr>
        <w:tblStyle w:val="TableGrid"/>
        <w:tblW w:w="0" w:type="auto"/>
        <w:tblLayout w:type="fixed"/>
        <w:tblLook w:val="04A0" w:firstRow="1" w:lastRow="0" w:firstColumn="1" w:lastColumn="0" w:noHBand="0" w:noVBand="1"/>
      </w:tblPr>
      <w:tblGrid>
        <w:gridCol w:w="501"/>
        <w:gridCol w:w="1242"/>
        <w:gridCol w:w="1654"/>
        <w:gridCol w:w="2935"/>
        <w:gridCol w:w="1521"/>
        <w:gridCol w:w="1652"/>
        <w:gridCol w:w="951"/>
      </w:tblGrid>
      <w:tr w:rsidR="009508B7" w:rsidRPr="009508B7" w14:paraId="070FB72F" w14:textId="77777777" w:rsidTr="0013678C">
        <w:trPr>
          <w:trHeight w:val="300"/>
        </w:trPr>
        <w:tc>
          <w:tcPr>
            <w:tcW w:w="501" w:type="dxa"/>
            <w:hideMark/>
          </w:tcPr>
          <w:p w14:paraId="212F2E32" w14:textId="77777777" w:rsidR="009508B7" w:rsidRPr="009508B7" w:rsidRDefault="009508B7">
            <w:pPr>
              <w:rPr>
                <w:b/>
                <w:bCs/>
              </w:rPr>
            </w:pPr>
            <w:r w:rsidRPr="009508B7">
              <w:rPr>
                <w:b/>
                <w:bCs/>
              </w:rPr>
              <w:t>Test ID</w:t>
            </w:r>
          </w:p>
        </w:tc>
        <w:tc>
          <w:tcPr>
            <w:tcW w:w="1242" w:type="dxa"/>
            <w:hideMark/>
          </w:tcPr>
          <w:p w14:paraId="2A0BE971" w14:textId="77777777" w:rsidR="009508B7" w:rsidRPr="009508B7" w:rsidRDefault="009508B7">
            <w:pPr>
              <w:rPr>
                <w:b/>
                <w:bCs/>
              </w:rPr>
            </w:pPr>
            <w:r w:rsidRPr="009508B7">
              <w:rPr>
                <w:b/>
                <w:bCs/>
              </w:rPr>
              <w:t>Scenario</w:t>
            </w:r>
          </w:p>
        </w:tc>
        <w:tc>
          <w:tcPr>
            <w:tcW w:w="1654" w:type="dxa"/>
            <w:hideMark/>
          </w:tcPr>
          <w:p w14:paraId="26074D26" w14:textId="77777777" w:rsidR="009508B7" w:rsidRPr="009508B7" w:rsidRDefault="009508B7">
            <w:pPr>
              <w:rPr>
                <w:b/>
                <w:bCs/>
              </w:rPr>
            </w:pPr>
            <w:r w:rsidRPr="009508B7">
              <w:rPr>
                <w:b/>
                <w:bCs/>
              </w:rPr>
              <w:t>Expected result</w:t>
            </w:r>
          </w:p>
        </w:tc>
        <w:tc>
          <w:tcPr>
            <w:tcW w:w="2935" w:type="dxa"/>
            <w:hideMark/>
          </w:tcPr>
          <w:p w14:paraId="01276E05" w14:textId="77777777" w:rsidR="009508B7" w:rsidRPr="009508B7" w:rsidRDefault="009508B7">
            <w:pPr>
              <w:rPr>
                <w:b/>
                <w:bCs/>
              </w:rPr>
            </w:pPr>
            <w:r w:rsidRPr="009508B7">
              <w:rPr>
                <w:b/>
                <w:bCs/>
              </w:rPr>
              <w:t>Actual Result</w:t>
            </w:r>
          </w:p>
        </w:tc>
        <w:tc>
          <w:tcPr>
            <w:tcW w:w="1521" w:type="dxa"/>
            <w:hideMark/>
          </w:tcPr>
          <w:p w14:paraId="60B466AB" w14:textId="77777777" w:rsidR="009508B7" w:rsidRPr="009508B7" w:rsidRDefault="009508B7">
            <w:pPr>
              <w:rPr>
                <w:b/>
                <w:bCs/>
              </w:rPr>
            </w:pPr>
            <w:r w:rsidRPr="009508B7">
              <w:rPr>
                <w:b/>
                <w:bCs/>
              </w:rPr>
              <w:t>Cause of error</w:t>
            </w:r>
          </w:p>
        </w:tc>
        <w:tc>
          <w:tcPr>
            <w:tcW w:w="1652" w:type="dxa"/>
            <w:hideMark/>
          </w:tcPr>
          <w:p w14:paraId="03D39873" w14:textId="77777777" w:rsidR="009508B7" w:rsidRPr="009508B7" w:rsidRDefault="009508B7">
            <w:pPr>
              <w:rPr>
                <w:b/>
                <w:bCs/>
              </w:rPr>
            </w:pPr>
            <w:r w:rsidRPr="009508B7">
              <w:rPr>
                <w:b/>
                <w:bCs/>
              </w:rPr>
              <w:t>Fix</w:t>
            </w:r>
          </w:p>
        </w:tc>
        <w:tc>
          <w:tcPr>
            <w:tcW w:w="951" w:type="dxa"/>
            <w:hideMark/>
          </w:tcPr>
          <w:p w14:paraId="678C290D" w14:textId="77777777" w:rsidR="009508B7" w:rsidRPr="009508B7" w:rsidRDefault="009508B7">
            <w:pPr>
              <w:rPr>
                <w:b/>
                <w:bCs/>
              </w:rPr>
            </w:pPr>
            <w:r w:rsidRPr="009508B7">
              <w:rPr>
                <w:b/>
                <w:bCs/>
              </w:rPr>
              <w:t>Retest required?</w:t>
            </w:r>
          </w:p>
        </w:tc>
      </w:tr>
      <w:tr w:rsidR="009508B7" w:rsidRPr="009508B7" w14:paraId="22CD3DDE" w14:textId="77777777" w:rsidTr="0013678C">
        <w:trPr>
          <w:trHeight w:val="1046"/>
        </w:trPr>
        <w:tc>
          <w:tcPr>
            <w:tcW w:w="501" w:type="dxa"/>
            <w:hideMark/>
          </w:tcPr>
          <w:p w14:paraId="00F3494A" w14:textId="77777777" w:rsidR="009508B7" w:rsidRPr="009508B7" w:rsidRDefault="009508B7" w:rsidP="009508B7">
            <w:r w:rsidRPr="009508B7">
              <w:t>1</w:t>
            </w:r>
          </w:p>
        </w:tc>
        <w:tc>
          <w:tcPr>
            <w:tcW w:w="1242" w:type="dxa"/>
            <w:hideMark/>
          </w:tcPr>
          <w:p w14:paraId="104F4CBD" w14:textId="77777777" w:rsidR="009508B7" w:rsidRPr="009508B7" w:rsidRDefault="009508B7">
            <w:r w:rsidRPr="009508B7">
              <w:t xml:space="preserve">Staff member clicks on a cell in datagridview </w:t>
            </w:r>
          </w:p>
        </w:tc>
        <w:tc>
          <w:tcPr>
            <w:tcW w:w="1654" w:type="dxa"/>
            <w:hideMark/>
          </w:tcPr>
          <w:p w14:paraId="4D3FB29F" w14:textId="77777777" w:rsidR="009508B7" w:rsidRPr="009508B7" w:rsidRDefault="009508B7">
            <w:r w:rsidRPr="009508B7">
              <w:t>Data in sidebar changes to represent row selected</w:t>
            </w:r>
          </w:p>
        </w:tc>
        <w:tc>
          <w:tcPr>
            <w:tcW w:w="2935" w:type="dxa"/>
            <w:hideMark/>
          </w:tcPr>
          <w:p w14:paraId="1FB45970" w14:textId="77777777" w:rsidR="009508B7" w:rsidRPr="009508B7" w:rsidRDefault="009508B7">
            <w:r w:rsidRPr="009508B7">
              <w:t>Oncy some cells work meaning some when clicked causes data in sidebar to change some some don’t</w:t>
            </w:r>
          </w:p>
        </w:tc>
        <w:tc>
          <w:tcPr>
            <w:tcW w:w="1521" w:type="dxa"/>
            <w:hideMark/>
          </w:tcPr>
          <w:p w14:paraId="64D7ED69" w14:textId="77777777" w:rsidR="009508B7" w:rsidRPr="009508B7" w:rsidRDefault="009508B7">
            <w:r w:rsidRPr="009508B7">
              <w:t>Event handler CellContentClick was being used instead of CellClick</w:t>
            </w:r>
          </w:p>
        </w:tc>
        <w:tc>
          <w:tcPr>
            <w:tcW w:w="1652" w:type="dxa"/>
            <w:hideMark/>
          </w:tcPr>
          <w:p w14:paraId="4ABBB92C" w14:textId="77777777" w:rsidR="009508B7" w:rsidRPr="009508B7" w:rsidRDefault="009508B7">
            <w:r w:rsidRPr="009508B7">
              <w:t>Change function to be called on event handler Cell Click</w:t>
            </w:r>
          </w:p>
        </w:tc>
        <w:tc>
          <w:tcPr>
            <w:tcW w:w="951" w:type="dxa"/>
            <w:hideMark/>
          </w:tcPr>
          <w:p w14:paraId="1EBBB9A2" w14:textId="77777777" w:rsidR="009508B7" w:rsidRPr="009508B7" w:rsidRDefault="009508B7">
            <w:r w:rsidRPr="009508B7">
              <w:t>Yes</w:t>
            </w:r>
          </w:p>
        </w:tc>
      </w:tr>
      <w:tr w:rsidR="009508B7" w:rsidRPr="009508B7" w14:paraId="079E8D09" w14:textId="77777777" w:rsidTr="0013678C">
        <w:trPr>
          <w:trHeight w:val="789"/>
        </w:trPr>
        <w:tc>
          <w:tcPr>
            <w:tcW w:w="501" w:type="dxa"/>
            <w:hideMark/>
          </w:tcPr>
          <w:p w14:paraId="36CB2219" w14:textId="77777777" w:rsidR="009508B7" w:rsidRPr="009508B7" w:rsidRDefault="009508B7" w:rsidP="009508B7">
            <w:r w:rsidRPr="009508B7">
              <w:t>2</w:t>
            </w:r>
          </w:p>
        </w:tc>
        <w:tc>
          <w:tcPr>
            <w:tcW w:w="1242" w:type="dxa"/>
            <w:hideMark/>
          </w:tcPr>
          <w:p w14:paraId="29E7F89E" w14:textId="77777777" w:rsidR="009508B7" w:rsidRPr="009508B7" w:rsidRDefault="009508B7">
            <w:r w:rsidRPr="009508B7">
              <w:t xml:space="preserve">Staff member clicks on a cell in datagridview </w:t>
            </w:r>
          </w:p>
        </w:tc>
        <w:tc>
          <w:tcPr>
            <w:tcW w:w="1654" w:type="dxa"/>
            <w:hideMark/>
          </w:tcPr>
          <w:p w14:paraId="43398F94" w14:textId="77777777" w:rsidR="009508B7" w:rsidRPr="009508B7" w:rsidRDefault="009508B7">
            <w:r w:rsidRPr="009508B7">
              <w:t>Data in sidebar changes to represent row selected</w:t>
            </w:r>
          </w:p>
        </w:tc>
        <w:tc>
          <w:tcPr>
            <w:tcW w:w="2935" w:type="dxa"/>
            <w:hideMark/>
          </w:tcPr>
          <w:p w14:paraId="1245F3DD" w14:textId="77777777" w:rsidR="009508B7" w:rsidRPr="009508B7" w:rsidRDefault="009508B7">
            <w:r w:rsidRPr="009508B7">
              <w:t>Data in sidebar changes to represent row selected</w:t>
            </w:r>
          </w:p>
        </w:tc>
        <w:tc>
          <w:tcPr>
            <w:tcW w:w="1521" w:type="dxa"/>
            <w:hideMark/>
          </w:tcPr>
          <w:p w14:paraId="20A9299F" w14:textId="77777777" w:rsidR="009508B7" w:rsidRPr="009508B7" w:rsidRDefault="009508B7">
            <w:r w:rsidRPr="009508B7">
              <w:t>N/A</w:t>
            </w:r>
          </w:p>
        </w:tc>
        <w:tc>
          <w:tcPr>
            <w:tcW w:w="1652" w:type="dxa"/>
            <w:hideMark/>
          </w:tcPr>
          <w:p w14:paraId="14AE856B" w14:textId="77777777" w:rsidR="009508B7" w:rsidRPr="009508B7" w:rsidRDefault="009508B7">
            <w:r w:rsidRPr="009508B7">
              <w:t>N/A</w:t>
            </w:r>
          </w:p>
        </w:tc>
        <w:tc>
          <w:tcPr>
            <w:tcW w:w="951" w:type="dxa"/>
            <w:hideMark/>
          </w:tcPr>
          <w:p w14:paraId="06410662" w14:textId="77777777" w:rsidR="009508B7" w:rsidRPr="009508B7" w:rsidRDefault="009508B7">
            <w:r w:rsidRPr="009508B7">
              <w:t>No</w:t>
            </w:r>
          </w:p>
        </w:tc>
      </w:tr>
      <w:tr w:rsidR="009508B7" w:rsidRPr="009508B7" w14:paraId="3B8868EC" w14:textId="77777777" w:rsidTr="0013678C">
        <w:trPr>
          <w:trHeight w:val="1818"/>
        </w:trPr>
        <w:tc>
          <w:tcPr>
            <w:tcW w:w="501" w:type="dxa"/>
            <w:hideMark/>
          </w:tcPr>
          <w:p w14:paraId="689544EB" w14:textId="77777777" w:rsidR="009508B7" w:rsidRPr="009508B7" w:rsidRDefault="009508B7" w:rsidP="009508B7">
            <w:r w:rsidRPr="009508B7">
              <w:t>3</w:t>
            </w:r>
          </w:p>
        </w:tc>
        <w:tc>
          <w:tcPr>
            <w:tcW w:w="1242" w:type="dxa"/>
            <w:hideMark/>
          </w:tcPr>
          <w:p w14:paraId="4181E37B" w14:textId="77777777" w:rsidR="009508B7" w:rsidRPr="009508B7" w:rsidRDefault="009508B7">
            <w:r w:rsidRPr="009508B7">
              <w:t>Staff member clicks on header bar at the top of datagridview</w:t>
            </w:r>
          </w:p>
        </w:tc>
        <w:tc>
          <w:tcPr>
            <w:tcW w:w="1654" w:type="dxa"/>
            <w:hideMark/>
          </w:tcPr>
          <w:p w14:paraId="2F00C60B" w14:textId="77777777" w:rsidR="009508B7" w:rsidRPr="009508B7" w:rsidRDefault="009508B7">
            <w:r w:rsidRPr="009508B7">
              <w:t>Rows are ordered by column selected</w:t>
            </w:r>
          </w:p>
        </w:tc>
        <w:tc>
          <w:tcPr>
            <w:tcW w:w="2935" w:type="dxa"/>
            <w:hideMark/>
          </w:tcPr>
          <w:p w14:paraId="4BBA5E1A" w14:textId="77777777" w:rsidR="009508B7" w:rsidRPr="009508B7" w:rsidRDefault="009508B7">
            <w:r w:rsidRPr="009508B7">
              <w:t>Program crashes with error: System.ArgumentOutOfRangeException: 'Index was out of range. Must be non-negative and less than the size of the collection.</w:t>
            </w:r>
            <w:r w:rsidRPr="009508B7">
              <w:br/>
              <w:t>Parameter name: index'</w:t>
            </w:r>
          </w:p>
        </w:tc>
        <w:tc>
          <w:tcPr>
            <w:tcW w:w="1521" w:type="dxa"/>
            <w:hideMark/>
          </w:tcPr>
          <w:p w14:paraId="47B8D793" w14:textId="77777777" w:rsidR="009508B7" w:rsidRPr="009508B7" w:rsidRDefault="009508B7">
            <w:r w:rsidRPr="009508B7">
              <w:t xml:space="preserve">CellClick event handler fucntion uses row index clicked, however, when header is clicked a negative or null value is returned. </w:t>
            </w:r>
          </w:p>
        </w:tc>
        <w:tc>
          <w:tcPr>
            <w:tcW w:w="1652" w:type="dxa"/>
            <w:hideMark/>
          </w:tcPr>
          <w:p w14:paraId="1932EADC" w14:textId="77777777" w:rsidR="009508B7" w:rsidRPr="009508B7" w:rsidRDefault="009508B7">
            <w:r w:rsidRPr="009508B7">
              <w:t>Surround if statement around CellClick function to check if value is greater than 0</w:t>
            </w:r>
          </w:p>
        </w:tc>
        <w:tc>
          <w:tcPr>
            <w:tcW w:w="951" w:type="dxa"/>
            <w:hideMark/>
          </w:tcPr>
          <w:p w14:paraId="5168C633" w14:textId="77777777" w:rsidR="009508B7" w:rsidRPr="009508B7" w:rsidRDefault="009508B7">
            <w:r w:rsidRPr="009508B7">
              <w:t>Yes</w:t>
            </w:r>
          </w:p>
        </w:tc>
      </w:tr>
      <w:tr w:rsidR="004A2291" w:rsidRPr="009508B7" w14:paraId="27F8E227" w14:textId="77777777" w:rsidTr="0013678C">
        <w:trPr>
          <w:trHeight w:val="1818"/>
        </w:trPr>
        <w:tc>
          <w:tcPr>
            <w:tcW w:w="501" w:type="dxa"/>
          </w:tcPr>
          <w:p w14:paraId="57F95161" w14:textId="28F119C3" w:rsidR="004A2291" w:rsidRPr="009508B7" w:rsidRDefault="008D4C2A" w:rsidP="009508B7">
            <w:r>
              <w:t>4</w:t>
            </w:r>
          </w:p>
        </w:tc>
        <w:tc>
          <w:tcPr>
            <w:tcW w:w="1242" w:type="dxa"/>
          </w:tcPr>
          <w:p w14:paraId="12B3D3E7" w14:textId="56C32CD5" w:rsidR="004A2291" w:rsidRPr="009508B7" w:rsidRDefault="008D4C2A">
            <w:r w:rsidRPr="009508B7">
              <w:t>Staff member clicks on header bar at the top of datagridview</w:t>
            </w:r>
          </w:p>
        </w:tc>
        <w:tc>
          <w:tcPr>
            <w:tcW w:w="1654" w:type="dxa"/>
          </w:tcPr>
          <w:p w14:paraId="17D4FA58" w14:textId="466DC8D0" w:rsidR="004A2291" w:rsidRPr="009508B7" w:rsidRDefault="008D4C2A">
            <w:r w:rsidRPr="009508B7">
              <w:t>Rows are ordered by column selected</w:t>
            </w:r>
          </w:p>
        </w:tc>
        <w:tc>
          <w:tcPr>
            <w:tcW w:w="2935" w:type="dxa"/>
          </w:tcPr>
          <w:p w14:paraId="6094C900" w14:textId="7FDC7D0D" w:rsidR="004A2291" w:rsidRPr="009508B7" w:rsidRDefault="008D4C2A">
            <w:r w:rsidRPr="009508B7">
              <w:t>Rows are ordered by column selected</w:t>
            </w:r>
          </w:p>
        </w:tc>
        <w:tc>
          <w:tcPr>
            <w:tcW w:w="1521" w:type="dxa"/>
          </w:tcPr>
          <w:p w14:paraId="46EFE655" w14:textId="011195E8" w:rsidR="004A2291" w:rsidRPr="009508B7" w:rsidRDefault="008D4C2A">
            <w:r>
              <w:t>N/A</w:t>
            </w:r>
          </w:p>
        </w:tc>
        <w:tc>
          <w:tcPr>
            <w:tcW w:w="1652" w:type="dxa"/>
          </w:tcPr>
          <w:p w14:paraId="7C6422D7" w14:textId="6BDCA46A" w:rsidR="004A2291" w:rsidRPr="009508B7" w:rsidRDefault="008D4C2A">
            <w:r>
              <w:t>N/A</w:t>
            </w:r>
          </w:p>
        </w:tc>
        <w:tc>
          <w:tcPr>
            <w:tcW w:w="951" w:type="dxa"/>
          </w:tcPr>
          <w:p w14:paraId="28999BC0" w14:textId="2F7EA606" w:rsidR="004A2291" w:rsidRPr="009508B7" w:rsidRDefault="008D4C2A">
            <w:r>
              <w:t>No</w:t>
            </w:r>
          </w:p>
        </w:tc>
      </w:tr>
      <w:tr w:rsidR="009508B7" w:rsidRPr="009508B7" w14:paraId="5EEF9DA3" w14:textId="77777777" w:rsidTr="0013678C">
        <w:trPr>
          <w:trHeight w:val="1046"/>
        </w:trPr>
        <w:tc>
          <w:tcPr>
            <w:tcW w:w="501" w:type="dxa"/>
            <w:hideMark/>
          </w:tcPr>
          <w:p w14:paraId="7B2DE9C4" w14:textId="746DB294" w:rsidR="009508B7" w:rsidRPr="009508B7" w:rsidRDefault="004A2291" w:rsidP="009508B7">
            <w:r>
              <w:t>5</w:t>
            </w:r>
          </w:p>
        </w:tc>
        <w:tc>
          <w:tcPr>
            <w:tcW w:w="1242" w:type="dxa"/>
            <w:hideMark/>
          </w:tcPr>
          <w:p w14:paraId="2B6E01B6" w14:textId="77777777" w:rsidR="009508B7" w:rsidRPr="009508B7" w:rsidRDefault="009508B7">
            <w:r w:rsidRPr="009508B7">
              <w:t>User clicks on row in datagridview</w:t>
            </w:r>
          </w:p>
        </w:tc>
        <w:tc>
          <w:tcPr>
            <w:tcW w:w="1654" w:type="dxa"/>
            <w:hideMark/>
          </w:tcPr>
          <w:p w14:paraId="3644602F" w14:textId="77777777" w:rsidR="009508B7" w:rsidRPr="009508B7" w:rsidRDefault="009508B7">
            <w:r w:rsidRPr="009508B7">
              <w:t>Data in sidebar changes to represent row selected</w:t>
            </w:r>
          </w:p>
        </w:tc>
        <w:tc>
          <w:tcPr>
            <w:tcW w:w="2935" w:type="dxa"/>
            <w:hideMark/>
          </w:tcPr>
          <w:p w14:paraId="782AC655" w14:textId="77777777" w:rsidR="009508B7" w:rsidRPr="009508B7" w:rsidRDefault="009508B7">
            <w:r w:rsidRPr="009508B7">
              <w:t>When first data row is clicked sidebar is not updated, but all other rows work</w:t>
            </w:r>
          </w:p>
        </w:tc>
        <w:tc>
          <w:tcPr>
            <w:tcW w:w="1521" w:type="dxa"/>
            <w:hideMark/>
          </w:tcPr>
          <w:p w14:paraId="1C07B43A" w14:textId="77777777" w:rsidR="009508B7" w:rsidRPr="009508B7" w:rsidRDefault="009508B7">
            <w:r w:rsidRPr="009508B7">
              <w:t>Using greater than 0 condition in if statement meant that the first data row in the datagridview is skipped due to its index being 0</w:t>
            </w:r>
          </w:p>
        </w:tc>
        <w:tc>
          <w:tcPr>
            <w:tcW w:w="1652" w:type="dxa"/>
            <w:hideMark/>
          </w:tcPr>
          <w:p w14:paraId="6E99C698" w14:textId="77777777" w:rsidR="009508B7" w:rsidRPr="009508B7" w:rsidRDefault="009508B7">
            <w:r w:rsidRPr="009508B7">
              <w:t xml:space="preserve">Change condition in if statement to greater than or equal to 0 </w:t>
            </w:r>
          </w:p>
        </w:tc>
        <w:tc>
          <w:tcPr>
            <w:tcW w:w="951" w:type="dxa"/>
            <w:hideMark/>
          </w:tcPr>
          <w:p w14:paraId="1C64B7E5" w14:textId="77777777" w:rsidR="009508B7" w:rsidRPr="009508B7" w:rsidRDefault="009508B7">
            <w:r w:rsidRPr="009508B7">
              <w:t>Yes</w:t>
            </w:r>
          </w:p>
        </w:tc>
      </w:tr>
      <w:tr w:rsidR="009508B7" w:rsidRPr="009508B7" w14:paraId="5EFF460B" w14:textId="77777777" w:rsidTr="0013678C">
        <w:trPr>
          <w:trHeight w:val="789"/>
        </w:trPr>
        <w:tc>
          <w:tcPr>
            <w:tcW w:w="501" w:type="dxa"/>
            <w:hideMark/>
          </w:tcPr>
          <w:p w14:paraId="297F6110" w14:textId="64A231DF" w:rsidR="009508B7" w:rsidRPr="009508B7" w:rsidRDefault="004A2291" w:rsidP="009508B7">
            <w:r>
              <w:t>6</w:t>
            </w:r>
          </w:p>
        </w:tc>
        <w:tc>
          <w:tcPr>
            <w:tcW w:w="1242" w:type="dxa"/>
            <w:hideMark/>
          </w:tcPr>
          <w:p w14:paraId="16BB7D67" w14:textId="77777777" w:rsidR="009508B7" w:rsidRPr="009508B7" w:rsidRDefault="009508B7">
            <w:r w:rsidRPr="009508B7">
              <w:t>User clicks on row in datagridview</w:t>
            </w:r>
          </w:p>
        </w:tc>
        <w:tc>
          <w:tcPr>
            <w:tcW w:w="1654" w:type="dxa"/>
            <w:hideMark/>
          </w:tcPr>
          <w:p w14:paraId="31C6A30C" w14:textId="77777777" w:rsidR="009508B7" w:rsidRPr="009508B7" w:rsidRDefault="009508B7">
            <w:r w:rsidRPr="009508B7">
              <w:t>Data in sidebar changes to represent row selected</w:t>
            </w:r>
          </w:p>
        </w:tc>
        <w:tc>
          <w:tcPr>
            <w:tcW w:w="2935" w:type="dxa"/>
            <w:hideMark/>
          </w:tcPr>
          <w:p w14:paraId="2C69D9E7" w14:textId="77777777" w:rsidR="009508B7" w:rsidRPr="009508B7" w:rsidRDefault="009508B7">
            <w:r w:rsidRPr="009508B7">
              <w:t>Data in sidebar changes to represent row selected</w:t>
            </w:r>
          </w:p>
        </w:tc>
        <w:tc>
          <w:tcPr>
            <w:tcW w:w="1521" w:type="dxa"/>
            <w:hideMark/>
          </w:tcPr>
          <w:p w14:paraId="73D944E3" w14:textId="77777777" w:rsidR="009508B7" w:rsidRPr="009508B7" w:rsidRDefault="009508B7">
            <w:r w:rsidRPr="009508B7">
              <w:t>N/A</w:t>
            </w:r>
          </w:p>
        </w:tc>
        <w:tc>
          <w:tcPr>
            <w:tcW w:w="1652" w:type="dxa"/>
            <w:hideMark/>
          </w:tcPr>
          <w:p w14:paraId="7134ADBA" w14:textId="77777777" w:rsidR="009508B7" w:rsidRPr="009508B7" w:rsidRDefault="009508B7">
            <w:r w:rsidRPr="009508B7">
              <w:t>N/A</w:t>
            </w:r>
          </w:p>
        </w:tc>
        <w:tc>
          <w:tcPr>
            <w:tcW w:w="951" w:type="dxa"/>
            <w:hideMark/>
          </w:tcPr>
          <w:p w14:paraId="0CF99CC1" w14:textId="77777777" w:rsidR="009508B7" w:rsidRPr="009508B7" w:rsidRDefault="009508B7">
            <w:r w:rsidRPr="009508B7">
              <w:t>No</w:t>
            </w:r>
          </w:p>
        </w:tc>
      </w:tr>
      <w:tr w:rsidR="009508B7" w:rsidRPr="009508B7" w14:paraId="0CE78FA3" w14:textId="77777777" w:rsidTr="0013678C">
        <w:trPr>
          <w:trHeight w:val="789"/>
        </w:trPr>
        <w:tc>
          <w:tcPr>
            <w:tcW w:w="501" w:type="dxa"/>
            <w:hideMark/>
          </w:tcPr>
          <w:p w14:paraId="022EFB1A" w14:textId="2A883F22" w:rsidR="009508B7" w:rsidRPr="009508B7" w:rsidRDefault="004A2291" w:rsidP="009508B7">
            <w:r>
              <w:t>7</w:t>
            </w:r>
          </w:p>
        </w:tc>
        <w:tc>
          <w:tcPr>
            <w:tcW w:w="1242" w:type="dxa"/>
            <w:hideMark/>
          </w:tcPr>
          <w:p w14:paraId="5F63C586" w14:textId="77777777" w:rsidR="009508B7" w:rsidRPr="009508B7" w:rsidRDefault="009508B7">
            <w:r w:rsidRPr="009508B7">
              <w:t>User clicks update button when all text boxes are filled in</w:t>
            </w:r>
          </w:p>
        </w:tc>
        <w:tc>
          <w:tcPr>
            <w:tcW w:w="1654" w:type="dxa"/>
            <w:hideMark/>
          </w:tcPr>
          <w:p w14:paraId="119D7E8D" w14:textId="77777777" w:rsidR="009508B7" w:rsidRPr="009508B7" w:rsidRDefault="009508B7">
            <w:r w:rsidRPr="009508B7">
              <w:t>Sql data for that primary key is updated</w:t>
            </w:r>
          </w:p>
        </w:tc>
        <w:tc>
          <w:tcPr>
            <w:tcW w:w="2935" w:type="dxa"/>
            <w:hideMark/>
          </w:tcPr>
          <w:p w14:paraId="620C9BAC" w14:textId="77777777" w:rsidR="009508B7" w:rsidRPr="009508B7" w:rsidRDefault="009508B7">
            <w:r w:rsidRPr="009508B7">
              <w:t>All rows in table are updated</w:t>
            </w:r>
          </w:p>
        </w:tc>
        <w:tc>
          <w:tcPr>
            <w:tcW w:w="1521" w:type="dxa"/>
            <w:hideMark/>
          </w:tcPr>
          <w:p w14:paraId="18BCF505" w14:textId="77777777" w:rsidR="009508B7" w:rsidRPr="009508B7" w:rsidRDefault="009508B7">
            <w:r w:rsidRPr="009508B7">
              <w:t xml:space="preserve">Where statement needed in sql statement </w:t>
            </w:r>
          </w:p>
        </w:tc>
        <w:tc>
          <w:tcPr>
            <w:tcW w:w="1652" w:type="dxa"/>
            <w:hideMark/>
          </w:tcPr>
          <w:p w14:paraId="24108AFF" w14:textId="77777777" w:rsidR="009508B7" w:rsidRPr="009508B7" w:rsidRDefault="009508B7">
            <w:r w:rsidRPr="009508B7">
              <w:t>Add where condition into sql statement to update only primary key</w:t>
            </w:r>
          </w:p>
        </w:tc>
        <w:tc>
          <w:tcPr>
            <w:tcW w:w="951" w:type="dxa"/>
            <w:hideMark/>
          </w:tcPr>
          <w:p w14:paraId="29B12BBC" w14:textId="77777777" w:rsidR="009508B7" w:rsidRPr="009508B7" w:rsidRDefault="009508B7">
            <w:r w:rsidRPr="009508B7">
              <w:t>Yes</w:t>
            </w:r>
          </w:p>
        </w:tc>
      </w:tr>
      <w:tr w:rsidR="009508B7" w:rsidRPr="009508B7" w14:paraId="435AF15A" w14:textId="77777777" w:rsidTr="0013678C">
        <w:trPr>
          <w:trHeight w:val="789"/>
        </w:trPr>
        <w:tc>
          <w:tcPr>
            <w:tcW w:w="501" w:type="dxa"/>
            <w:hideMark/>
          </w:tcPr>
          <w:p w14:paraId="2A7E0681" w14:textId="176BE5B1" w:rsidR="009508B7" w:rsidRPr="009508B7" w:rsidRDefault="004A2291" w:rsidP="009508B7">
            <w:r>
              <w:t>8</w:t>
            </w:r>
          </w:p>
        </w:tc>
        <w:tc>
          <w:tcPr>
            <w:tcW w:w="1242" w:type="dxa"/>
            <w:hideMark/>
          </w:tcPr>
          <w:p w14:paraId="3FCC55BC" w14:textId="77777777" w:rsidR="009508B7" w:rsidRPr="009508B7" w:rsidRDefault="009508B7">
            <w:r w:rsidRPr="009508B7">
              <w:t>User clicks update button when all text boxes are filled in</w:t>
            </w:r>
          </w:p>
        </w:tc>
        <w:tc>
          <w:tcPr>
            <w:tcW w:w="1654" w:type="dxa"/>
            <w:hideMark/>
          </w:tcPr>
          <w:p w14:paraId="1D01E318" w14:textId="77777777" w:rsidR="009508B7" w:rsidRPr="009508B7" w:rsidRDefault="009508B7">
            <w:r w:rsidRPr="009508B7">
              <w:t>Sql data for that primary key is updated</w:t>
            </w:r>
          </w:p>
        </w:tc>
        <w:tc>
          <w:tcPr>
            <w:tcW w:w="2935" w:type="dxa"/>
            <w:hideMark/>
          </w:tcPr>
          <w:p w14:paraId="6C71C25E" w14:textId="77777777" w:rsidR="009508B7" w:rsidRPr="009508B7" w:rsidRDefault="009508B7">
            <w:r w:rsidRPr="009508B7">
              <w:t>Sql data for that primary key is updated</w:t>
            </w:r>
          </w:p>
        </w:tc>
        <w:tc>
          <w:tcPr>
            <w:tcW w:w="1521" w:type="dxa"/>
            <w:hideMark/>
          </w:tcPr>
          <w:p w14:paraId="633A8842" w14:textId="77777777" w:rsidR="009508B7" w:rsidRPr="009508B7" w:rsidRDefault="009508B7">
            <w:r w:rsidRPr="009508B7">
              <w:t>N/A</w:t>
            </w:r>
          </w:p>
        </w:tc>
        <w:tc>
          <w:tcPr>
            <w:tcW w:w="1652" w:type="dxa"/>
            <w:hideMark/>
          </w:tcPr>
          <w:p w14:paraId="578A2C68" w14:textId="77777777" w:rsidR="009508B7" w:rsidRPr="009508B7" w:rsidRDefault="009508B7">
            <w:r w:rsidRPr="009508B7">
              <w:t>N/A</w:t>
            </w:r>
          </w:p>
        </w:tc>
        <w:tc>
          <w:tcPr>
            <w:tcW w:w="951" w:type="dxa"/>
            <w:hideMark/>
          </w:tcPr>
          <w:p w14:paraId="6AD68937" w14:textId="77777777" w:rsidR="009508B7" w:rsidRPr="009508B7" w:rsidRDefault="009508B7">
            <w:r w:rsidRPr="009508B7">
              <w:t>No</w:t>
            </w:r>
          </w:p>
        </w:tc>
      </w:tr>
      <w:tr w:rsidR="009508B7" w:rsidRPr="009508B7" w14:paraId="7ADF8051" w14:textId="77777777" w:rsidTr="0013678C">
        <w:trPr>
          <w:trHeight w:val="1560"/>
        </w:trPr>
        <w:tc>
          <w:tcPr>
            <w:tcW w:w="501" w:type="dxa"/>
            <w:hideMark/>
          </w:tcPr>
          <w:p w14:paraId="12E9D29B" w14:textId="31BC4510" w:rsidR="009508B7" w:rsidRPr="009508B7" w:rsidRDefault="004A2291" w:rsidP="009508B7">
            <w:r>
              <w:t>9</w:t>
            </w:r>
          </w:p>
        </w:tc>
        <w:tc>
          <w:tcPr>
            <w:tcW w:w="1242" w:type="dxa"/>
            <w:hideMark/>
          </w:tcPr>
          <w:p w14:paraId="2F412DAC" w14:textId="77777777" w:rsidR="009508B7" w:rsidRPr="009508B7" w:rsidRDefault="009508B7">
            <w:r w:rsidRPr="009508B7">
              <w:t>User clicks update button when all text boxes are filled in</w:t>
            </w:r>
          </w:p>
        </w:tc>
        <w:tc>
          <w:tcPr>
            <w:tcW w:w="1654" w:type="dxa"/>
            <w:hideMark/>
          </w:tcPr>
          <w:p w14:paraId="7281DD26" w14:textId="77777777" w:rsidR="009508B7" w:rsidRPr="009508B7" w:rsidRDefault="009508B7">
            <w:r w:rsidRPr="009508B7">
              <w:t>Sql data for that primary key is updated and the datagridview is refreshed with new data</w:t>
            </w:r>
          </w:p>
        </w:tc>
        <w:tc>
          <w:tcPr>
            <w:tcW w:w="2935" w:type="dxa"/>
            <w:hideMark/>
          </w:tcPr>
          <w:p w14:paraId="7B0DE773" w14:textId="77777777" w:rsidR="009508B7" w:rsidRPr="009508B7" w:rsidRDefault="009508B7">
            <w:r w:rsidRPr="009508B7">
              <w:t>Sql data for that primary key is updated and datagrid view refreshes, but duplicate copies of the elements appear in the the datagridview</w:t>
            </w:r>
          </w:p>
        </w:tc>
        <w:tc>
          <w:tcPr>
            <w:tcW w:w="1521" w:type="dxa"/>
            <w:hideMark/>
          </w:tcPr>
          <w:p w14:paraId="5F750F4D" w14:textId="77777777" w:rsidR="009508B7" w:rsidRPr="009508B7" w:rsidRDefault="009508B7">
            <w:r w:rsidRPr="009508B7">
              <w:t>Datagridview is not being emptied before being filled again</w:t>
            </w:r>
          </w:p>
        </w:tc>
        <w:tc>
          <w:tcPr>
            <w:tcW w:w="1652" w:type="dxa"/>
            <w:hideMark/>
          </w:tcPr>
          <w:p w14:paraId="28D8E5CD" w14:textId="77777777" w:rsidR="009508B7" w:rsidRPr="009508B7" w:rsidRDefault="009508B7">
            <w:r w:rsidRPr="009508B7">
              <w:t>Clear all rows at the start of the refreshdata function</w:t>
            </w:r>
          </w:p>
        </w:tc>
        <w:tc>
          <w:tcPr>
            <w:tcW w:w="951" w:type="dxa"/>
            <w:hideMark/>
          </w:tcPr>
          <w:p w14:paraId="23F4A15F" w14:textId="77777777" w:rsidR="009508B7" w:rsidRPr="009508B7" w:rsidRDefault="009508B7">
            <w:r w:rsidRPr="009508B7">
              <w:t>Yes</w:t>
            </w:r>
          </w:p>
        </w:tc>
      </w:tr>
      <w:tr w:rsidR="009508B7" w:rsidRPr="009508B7" w14:paraId="157EA25D" w14:textId="77777777" w:rsidTr="0013678C">
        <w:trPr>
          <w:trHeight w:val="1560"/>
        </w:trPr>
        <w:tc>
          <w:tcPr>
            <w:tcW w:w="501" w:type="dxa"/>
            <w:hideMark/>
          </w:tcPr>
          <w:p w14:paraId="6B4A9637" w14:textId="176E6FC0" w:rsidR="009508B7" w:rsidRPr="009508B7" w:rsidRDefault="004A2291" w:rsidP="009508B7">
            <w:r>
              <w:t>10</w:t>
            </w:r>
          </w:p>
        </w:tc>
        <w:tc>
          <w:tcPr>
            <w:tcW w:w="1242" w:type="dxa"/>
            <w:hideMark/>
          </w:tcPr>
          <w:p w14:paraId="2771A050" w14:textId="77777777" w:rsidR="009508B7" w:rsidRPr="009508B7" w:rsidRDefault="009508B7">
            <w:r w:rsidRPr="009508B7">
              <w:t>User clicks update button when all text boxes are filled in</w:t>
            </w:r>
          </w:p>
        </w:tc>
        <w:tc>
          <w:tcPr>
            <w:tcW w:w="1654" w:type="dxa"/>
            <w:hideMark/>
          </w:tcPr>
          <w:p w14:paraId="4D1FD8EE" w14:textId="77777777" w:rsidR="009508B7" w:rsidRPr="009508B7" w:rsidRDefault="009508B7">
            <w:r w:rsidRPr="009508B7">
              <w:t>Sql data for that primary key is updated and the datagridview is refreshed with new data</w:t>
            </w:r>
          </w:p>
        </w:tc>
        <w:tc>
          <w:tcPr>
            <w:tcW w:w="2935" w:type="dxa"/>
            <w:hideMark/>
          </w:tcPr>
          <w:p w14:paraId="59D20152" w14:textId="77777777" w:rsidR="009508B7" w:rsidRPr="009508B7" w:rsidRDefault="009508B7">
            <w:r w:rsidRPr="009508B7">
              <w:t>Sql data for that primary key is updated and datagrid view refreshes, but duplicate copies of the elements appear in the the datagridview</w:t>
            </w:r>
          </w:p>
        </w:tc>
        <w:tc>
          <w:tcPr>
            <w:tcW w:w="1521" w:type="dxa"/>
            <w:hideMark/>
          </w:tcPr>
          <w:p w14:paraId="68897EFA" w14:textId="77777777" w:rsidR="009508B7" w:rsidRPr="009508B7" w:rsidRDefault="009508B7">
            <w:r w:rsidRPr="009508B7">
              <w:t>Datagridview is not being emptied before being filled again</w:t>
            </w:r>
          </w:p>
        </w:tc>
        <w:tc>
          <w:tcPr>
            <w:tcW w:w="1652" w:type="dxa"/>
            <w:hideMark/>
          </w:tcPr>
          <w:p w14:paraId="7DD93500" w14:textId="77777777" w:rsidR="009508B7" w:rsidRPr="009508B7" w:rsidRDefault="009508B7">
            <w:r w:rsidRPr="009508B7">
              <w:t>Clear all rows at the start of the refreshdata function</w:t>
            </w:r>
          </w:p>
        </w:tc>
        <w:tc>
          <w:tcPr>
            <w:tcW w:w="951" w:type="dxa"/>
            <w:hideMark/>
          </w:tcPr>
          <w:p w14:paraId="10D34EB1" w14:textId="77777777" w:rsidR="009508B7" w:rsidRPr="009508B7" w:rsidRDefault="009508B7">
            <w:r w:rsidRPr="009508B7">
              <w:t>Yes</w:t>
            </w:r>
          </w:p>
        </w:tc>
      </w:tr>
      <w:tr w:rsidR="009508B7" w:rsidRPr="009508B7" w14:paraId="6B20B670" w14:textId="77777777" w:rsidTr="0013678C">
        <w:trPr>
          <w:trHeight w:val="1560"/>
        </w:trPr>
        <w:tc>
          <w:tcPr>
            <w:tcW w:w="501" w:type="dxa"/>
            <w:hideMark/>
          </w:tcPr>
          <w:p w14:paraId="362776E5" w14:textId="5FFD1331" w:rsidR="009508B7" w:rsidRPr="009508B7" w:rsidRDefault="004A2291" w:rsidP="009508B7">
            <w:r>
              <w:t>11</w:t>
            </w:r>
          </w:p>
        </w:tc>
        <w:tc>
          <w:tcPr>
            <w:tcW w:w="1242" w:type="dxa"/>
            <w:hideMark/>
          </w:tcPr>
          <w:p w14:paraId="2308F002" w14:textId="77777777" w:rsidR="009508B7" w:rsidRPr="009508B7" w:rsidRDefault="009508B7">
            <w:r w:rsidRPr="009508B7">
              <w:t>User clicks update button when all text boxes are filled in</w:t>
            </w:r>
          </w:p>
        </w:tc>
        <w:tc>
          <w:tcPr>
            <w:tcW w:w="1654" w:type="dxa"/>
            <w:hideMark/>
          </w:tcPr>
          <w:p w14:paraId="28EC34C6" w14:textId="77777777" w:rsidR="009508B7" w:rsidRPr="009508B7" w:rsidRDefault="009508B7">
            <w:r w:rsidRPr="009508B7">
              <w:t>Sql data for that primary key is updated and the datagridview is refreshed with new data</w:t>
            </w:r>
          </w:p>
        </w:tc>
        <w:tc>
          <w:tcPr>
            <w:tcW w:w="2935" w:type="dxa"/>
            <w:hideMark/>
          </w:tcPr>
          <w:p w14:paraId="08B164AD" w14:textId="77777777" w:rsidR="009508B7" w:rsidRPr="009508B7" w:rsidRDefault="009508B7">
            <w:r w:rsidRPr="009508B7">
              <w:t>Sql data for that primary key is updated and the datagridview is refreshed with new data</w:t>
            </w:r>
          </w:p>
        </w:tc>
        <w:tc>
          <w:tcPr>
            <w:tcW w:w="1521" w:type="dxa"/>
            <w:hideMark/>
          </w:tcPr>
          <w:p w14:paraId="18700509" w14:textId="77777777" w:rsidR="009508B7" w:rsidRPr="009508B7" w:rsidRDefault="009508B7">
            <w:r w:rsidRPr="009508B7">
              <w:t>N/A</w:t>
            </w:r>
          </w:p>
        </w:tc>
        <w:tc>
          <w:tcPr>
            <w:tcW w:w="1652" w:type="dxa"/>
            <w:hideMark/>
          </w:tcPr>
          <w:p w14:paraId="1C7DE8FD" w14:textId="77777777" w:rsidR="009508B7" w:rsidRPr="009508B7" w:rsidRDefault="009508B7">
            <w:r w:rsidRPr="009508B7">
              <w:t>N/A</w:t>
            </w:r>
          </w:p>
        </w:tc>
        <w:tc>
          <w:tcPr>
            <w:tcW w:w="951" w:type="dxa"/>
            <w:hideMark/>
          </w:tcPr>
          <w:p w14:paraId="255FE6A9" w14:textId="77777777" w:rsidR="009508B7" w:rsidRPr="009508B7" w:rsidRDefault="009508B7">
            <w:r w:rsidRPr="009508B7">
              <w:t>No</w:t>
            </w:r>
          </w:p>
        </w:tc>
      </w:tr>
      <w:tr w:rsidR="009508B7" w:rsidRPr="009508B7" w14:paraId="266A1247" w14:textId="77777777" w:rsidTr="0013678C">
        <w:trPr>
          <w:trHeight w:val="2332"/>
        </w:trPr>
        <w:tc>
          <w:tcPr>
            <w:tcW w:w="501" w:type="dxa"/>
            <w:hideMark/>
          </w:tcPr>
          <w:p w14:paraId="6103C6BE" w14:textId="7BD966EE" w:rsidR="009508B7" w:rsidRPr="009508B7" w:rsidRDefault="004A2291" w:rsidP="009508B7">
            <w:r>
              <w:t>12</w:t>
            </w:r>
          </w:p>
        </w:tc>
        <w:tc>
          <w:tcPr>
            <w:tcW w:w="1242" w:type="dxa"/>
            <w:hideMark/>
          </w:tcPr>
          <w:p w14:paraId="68EC6221" w14:textId="77777777" w:rsidR="009508B7" w:rsidRPr="009508B7" w:rsidRDefault="009508B7">
            <w:r w:rsidRPr="009508B7">
              <w:t xml:space="preserve">User clicks new item box with all boxes filled </w:t>
            </w:r>
          </w:p>
        </w:tc>
        <w:tc>
          <w:tcPr>
            <w:tcW w:w="1654" w:type="dxa"/>
            <w:hideMark/>
          </w:tcPr>
          <w:p w14:paraId="4F7D7689" w14:textId="77777777" w:rsidR="009508B7" w:rsidRPr="009508B7" w:rsidRDefault="009508B7">
            <w:r w:rsidRPr="009508B7">
              <w:t>New item is created and added to databse and datagridview refreshes</w:t>
            </w:r>
          </w:p>
        </w:tc>
        <w:tc>
          <w:tcPr>
            <w:tcW w:w="2935" w:type="dxa"/>
            <w:hideMark/>
          </w:tcPr>
          <w:p w14:paraId="1B394ADA" w14:textId="77777777" w:rsidR="009508B7" w:rsidRPr="009508B7" w:rsidRDefault="009508B7">
            <w:r w:rsidRPr="009508B7">
              <w:t>New item is created, however, name is replaced with "System.Windows.Forms.TextBox, Text:" and description is not present</w:t>
            </w:r>
          </w:p>
        </w:tc>
        <w:tc>
          <w:tcPr>
            <w:tcW w:w="1521" w:type="dxa"/>
            <w:hideMark/>
          </w:tcPr>
          <w:p w14:paraId="7FF941F1" w14:textId="77777777" w:rsidR="009508B7" w:rsidRPr="009508B7" w:rsidRDefault="009508B7">
            <w:r w:rsidRPr="009508B7">
              <w:t>txtName was being used instead of txtName.Text, so the code was getting the object name and not the text in the textbox. Code was getting description from updatetab txtDescription textbox</w:t>
            </w:r>
          </w:p>
        </w:tc>
        <w:tc>
          <w:tcPr>
            <w:tcW w:w="1652" w:type="dxa"/>
            <w:hideMark/>
          </w:tcPr>
          <w:p w14:paraId="1863B5F6" w14:textId="77777777" w:rsidR="009508B7" w:rsidRPr="009508B7" w:rsidRDefault="009508B7">
            <w:r w:rsidRPr="009508B7">
              <w:t>Change name from txtName to txtName.Text so it gets the text in the box rather than the name of the object. Change txtDescription to txtNewDescription, the text box on the new item page</w:t>
            </w:r>
          </w:p>
        </w:tc>
        <w:tc>
          <w:tcPr>
            <w:tcW w:w="951" w:type="dxa"/>
            <w:hideMark/>
          </w:tcPr>
          <w:p w14:paraId="44485823" w14:textId="77777777" w:rsidR="009508B7" w:rsidRPr="009508B7" w:rsidRDefault="009508B7">
            <w:r w:rsidRPr="009508B7">
              <w:t>Yes</w:t>
            </w:r>
          </w:p>
        </w:tc>
      </w:tr>
      <w:tr w:rsidR="009508B7" w:rsidRPr="009508B7" w14:paraId="26B40CF9" w14:textId="77777777" w:rsidTr="0013678C">
        <w:trPr>
          <w:trHeight w:val="1046"/>
        </w:trPr>
        <w:tc>
          <w:tcPr>
            <w:tcW w:w="501" w:type="dxa"/>
            <w:hideMark/>
          </w:tcPr>
          <w:p w14:paraId="4E4C0648" w14:textId="66CAA545" w:rsidR="009508B7" w:rsidRPr="009508B7" w:rsidRDefault="009508B7" w:rsidP="009508B7">
            <w:r w:rsidRPr="009508B7">
              <w:t>1</w:t>
            </w:r>
            <w:r w:rsidR="008D4C2A">
              <w:t>3</w:t>
            </w:r>
          </w:p>
        </w:tc>
        <w:tc>
          <w:tcPr>
            <w:tcW w:w="1242" w:type="dxa"/>
            <w:hideMark/>
          </w:tcPr>
          <w:p w14:paraId="5599E5DA" w14:textId="77777777" w:rsidR="009508B7" w:rsidRPr="009508B7" w:rsidRDefault="009508B7">
            <w:r w:rsidRPr="009508B7">
              <w:t xml:space="preserve">User clicks new item box with all boxes filled </w:t>
            </w:r>
          </w:p>
        </w:tc>
        <w:tc>
          <w:tcPr>
            <w:tcW w:w="1654" w:type="dxa"/>
            <w:hideMark/>
          </w:tcPr>
          <w:p w14:paraId="0C13B30A" w14:textId="77777777" w:rsidR="009508B7" w:rsidRPr="009508B7" w:rsidRDefault="009508B7">
            <w:r w:rsidRPr="009508B7">
              <w:t>New item is created and added to databse and datagridview refreshes</w:t>
            </w:r>
          </w:p>
        </w:tc>
        <w:tc>
          <w:tcPr>
            <w:tcW w:w="2935" w:type="dxa"/>
            <w:hideMark/>
          </w:tcPr>
          <w:p w14:paraId="6AC84E1D" w14:textId="77777777" w:rsidR="009508B7" w:rsidRPr="009508B7" w:rsidRDefault="009508B7">
            <w:r w:rsidRPr="009508B7">
              <w:t>New item is created and added to databse and datagridview refreshes</w:t>
            </w:r>
          </w:p>
        </w:tc>
        <w:tc>
          <w:tcPr>
            <w:tcW w:w="1521" w:type="dxa"/>
            <w:hideMark/>
          </w:tcPr>
          <w:p w14:paraId="21699351" w14:textId="77777777" w:rsidR="009508B7" w:rsidRPr="009508B7" w:rsidRDefault="009508B7">
            <w:r w:rsidRPr="009508B7">
              <w:t>N/A</w:t>
            </w:r>
          </w:p>
        </w:tc>
        <w:tc>
          <w:tcPr>
            <w:tcW w:w="1652" w:type="dxa"/>
            <w:hideMark/>
          </w:tcPr>
          <w:p w14:paraId="6A4549BD" w14:textId="77777777" w:rsidR="009508B7" w:rsidRPr="009508B7" w:rsidRDefault="009508B7">
            <w:r w:rsidRPr="009508B7">
              <w:t>N/A</w:t>
            </w:r>
          </w:p>
        </w:tc>
        <w:tc>
          <w:tcPr>
            <w:tcW w:w="951" w:type="dxa"/>
            <w:hideMark/>
          </w:tcPr>
          <w:p w14:paraId="7F2AC427" w14:textId="77777777" w:rsidR="009508B7" w:rsidRPr="009508B7" w:rsidRDefault="009508B7">
            <w:r w:rsidRPr="009508B7">
              <w:t>No</w:t>
            </w:r>
          </w:p>
        </w:tc>
      </w:tr>
      <w:tr w:rsidR="009508B7" w:rsidRPr="009508B7" w14:paraId="0BB48F8E" w14:textId="77777777" w:rsidTr="0013678C">
        <w:trPr>
          <w:trHeight w:val="1303"/>
        </w:trPr>
        <w:tc>
          <w:tcPr>
            <w:tcW w:w="501" w:type="dxa"/>
            <w:hideMark/>
          </w:tcPr>
          <w:p w14:paraId="64626939" w14:textId="5445FDCD" w:rsidR="009508B7" w:rsidRPr="009508B7" w:rsidRDefault="009508B7" w:rsidP="009508B7">
            <w:r w:rsidRPr="009508B7">
              <w:t>1</w:t>
            </w:r>
            <w:r w:rsidR="008D4C2A">
              <w:t>4</w:t>
            </w:r>
          </w:p>
        </w:tc>
        <w:tc>
          <w:tcPr>
            <w:tcW w:w="1242" w:type="dxa"/>
            <w:hideMark/>
          </w:tcPr>
          <w:p w14:paraId="2E6B9576" w14:textId="77777777" w:rsidR="009508B7" w:rsidRPr="009508B7" w:rsidRDefault="009508B7">
            <w:r w:rsidRPr="009508B7">
              <w:t>User clicks new item box with all boxes filled but and a decimal price tag</w:t>
            </w:r>
          </w:p>
        </w:tc>
        <w:tc>
          <w:tcPr>
            <w:tcW w:w="1654" w:type="dxa"/>
            <w:hideMark/>
          </w:tcPr>
          <w:p w14:paraId="70519CF7" w14:textId="77777777" w:rsidR="009508B7" w:rsidRPr="009508B7" w:rsidRDefault="009508B7">
            <w:r w:rsidRPr="009508B7">
              <w:t>New item is created and added to databse and datagridview refreshes</w:t>
            </w:r>
          </w:p>
        </w:tc>
        <w:tc>
          <w:tcPr>
            <w:tcW w:w="2935" w:type="dxa"/>
            <w:hideMark/>
          </w:tcPr>
          <w:p w14:paraId="05FFAC6A" w14:textId="77777777" w:rsidR="009508B7" w:rsidRPr="009508B7" w:rsidRDefault="009508B7">
            <w:r w:rsidRPr="009508B7">
              <w:t>New item is created and added to databse and datagridview refreshes</w:t>
            </w:r>
          </w:p>
        </w:tc>
        <w:tc>
          <w:tcPr>
            <w:tcW w:w="1521" w:type="dxa"/>
            <w:hideMark/>
          </w:tcPr>
          <w:p w14:paraId="3C861B93" w14:textId="77777777" w:rsidR="009508B7" w:rsidRPr="009508B7" w:rsidRDefault="009508B7">
            <w:r w:rsidRPr="009508B7">
              <w:t>MessageBox is displayed saying "Price entered is not valid"</w:t>
            </w:r>
          </w:p>
        </w:tc>
        <w:tc>
          <w:tcPr>
            <w:tcW w:w="1652" w:type="dxa"/>
            <w:hideMark/>
          </w:tcPr>
          <w:p w14:paraId="7FDCB1A9" w14:textId="77777777" w:rsidR="009508B7" w:rsidRPr="009508B7" w:rsidRDefault="009508B7">
            <w:r w:rsidRPr="009508B7">
              <w:t>Price was being converted to an integer instead of a decimal. This was changed so the string was converted to a decimal</w:t>
            </w:r>
          </w:p>
        </w:tc>
        <w:tc>
          <w:tcPr>
            <w:tcW w:w="951" w:type="dxa"/>
            <w:hideMark/>
          </w:tcPr>
          <w:p w14:paraId="5098A9BD" w14:textId="77777777" w:rsidR="009508B7" w:rsidRPr="009508B7" w:rsidRDefault="009508B7">
            <w:r w:rsidRPr="009508B7">
              <w:t>Yes</w:t>
            </w:r>
          </w:p>
        </w:tc>
      </w:tr>
      <w:tr w:rsidR="008A3482" w:rsidRPr="009508B7" w14:paraId="58A3B3BD" w14:textId="77777777" w:rsidTr="0013678C">
        <w:trPr>
          <w:trHeight w:val="1303"/>
        </w:trPr>
        <w:tc>
          <w:tcPr>
            <w:tcW w:w="501" w:type="dxa"/>
          </w:tcPr>
          <w:p w14:paraId="6EB9D807" w14:textId="0A66E879" w:rsidR="008A3482" w:rsidRPr="009508B7" w:rsidRDefault="008A3482" w:rsidP="009508B7">
            <w:r>
              <w:t>1</w:t>
            </w:r>
            <w:r w:rsidR="008D4C2A">
              <w:t>5</w:t>
            </w:r>
          </w:p>
        </w:tc>
        <w:tc>
          <w:tcPr>
            <w:tcW w:w="1242" w:type="dxa"/>
          </w:tcPr>
          <w:p w14:paraId="6AA1680C" w14:textId="1A0B9BFB" w:rsidR="008A3482" w:rsidRPr="009508B7" w:rsidRDefault="008A3482">
            <w:r w:rsidRPr="009508B7">
              <w:t>User clicks new item box with all boxes filled but and a decimal price tag</w:t>
            </w:r>
          </w:p>
        </w:tc>
        <w:tc>
          <w:tcPr>
            <w:tcW w:w="1654" w:type="dxa"/>
          </w:tcPr>
          <w:p w14:paraId="4D217697" w14:textId="44B2D771" w:rsidR="008A3482" w:rsidRPr="009508B7" w:rsidRDefault="008A3482">
            <w:r w:rsidRPr="009508B7">
              <w:t>New item is created and added to databse and datagridview refreshes</w:t>
            </w:r>
          </w:p>
        </w:tc>
        <w:tc>
          <w:tcPr>
            <w:tcW w:w="2935" w:type="dxa"/>
          </w:tcPr>
          <w:p w14:paraId="17CF5DB8" w14:textId="7BF740F6" w:rsidR="008A3482" w:rsidRPr="009508B7" w:rsidRDefault="008A3482">
            <w:r w:rsidRPr="009508B7">
              <w:t>New item is created and added to databse and datagridview refreshes</w:t>
            </w:r>
          </w:p>
        </w:tc>
        <w:tc>
          <w:tcPr>
            <w:tcW w:w="1521" w:type="dxa"/>
          </w:tcPr>
          <w:p w14:paraId="094B0DAD" w14:textId="39EB8A5E" w:rsidR="008A3482" w:rsidRPr="009508B7" w:rsidRDefault="008A3482">
            <w:r>
              <w:t>N/A</w:t>
            </w:r>
          </w:p>
        </w:tc>
        <w:tc>
          <w:tcPr>
            <w:tcW w:w="1652" w:type="dxa"/>
          </w:tcPr>
          <w:p w14:paraId="1F58514F" w14:textId="10895046" w:rsidR="008A3482" w:rsidRPr="009508B7" w:rsidRDefault="008A3482">
            <w:r>
              <w:t>N/A</w:t>
            </w:r>
          </w:p>
        </w:tc>
        <w:tc>
          <w:tcPr>
            <w:tcW w:w="951" w:type="dxa"/>
          </w:tcPr>
          <w:p w14:paraId="1A3404AA" w14:textId="70902AF5" w:rsidR="008A3482" w:rsidRPr="009508B7" w:rsidRDefault="008A3482">
            <w:r>
              <w:t>No</w:t>
            </w:r>
          </w:p>
        </w:tc>
      </w:tr>
    </w:tbl>
    <w:p w14:paraId="5D64CDFE" w14:textId="77777777" w:rsidR="00C64DB1" w:rsidRDefault="00C64DB1" w:rsidP="00C64DB1"/>
    <w:p w14:paraId="2ACC267E" w14:textId="404F980C" w:rsidR="000E2162" w:rsidRDefault="00C64DB1" w:rsidP="00C64DB1">
      <w:pPr>
        <w:pStyle w:val="Heading3"/>
      </w:pPr>
      <w:bookmarkStart w:id="94" w:name="_Toc523361677"/>
      <w:r>
        <w:t>5.</w:t>
      </w:r>
      <w:r w:rsidR="009F6FDF">
        <w:t>9</w:t>
      </w:r>
      <w:r>
        <w:t xml:space="preserve">.4 </w:t>
      </w:r>
      <w:r w:rsidR="000E2162">
        <w:t>SQL Queries</w:t>
      </w:r>
      <w:bookmarkEnd w:id="94"/>
    </w:p>
    <w:p w14:paraId="5C8F7CA8" w14:textId="1DEC0B77" w:rsidR="00D70603" w:rsidRDefault="00D70603" w:rsidP="00D70603">
      <w:pPr>
        <w:pStyle w:val="Heading4"/>
      </w:pPr>
      <w:r>
        <w:t>Query #1</w:t>
      </w:r>
    </w:p>
    <w:p w14:paraId="66349D97" w14:textId="48576A22" w:rsidR="00D70603" w:rsidRDefault="00D70603" w:rsidP="00D70603">
      <w:r>
        <w:t>Used for updating product information in database once user has changed product information. Sets values from corresponding input fields on the form.</w:t>
      </w:r>
    </w:p>
    <w:p w14:paraId="0B8E851F" w14:textId="77777777" w:rsidR="00D70603" w:rsidRPr="00061A0D" w:rsidRDefault="00D70603" w:rsidP="00D70603"/>
    <w:p w14:paraId="7595B2E0" w14:textId="77777777" w:rsidR="00D70603" w:rsidRDefault="00D70603" w:rsidP="00D70603">
      <w:r>
        <w:rPr>
          <w:rFonts w:ascii="Consolas" w:hAnsi="Consolas" w:cs="Consolas"/>
          <w:color w:val="0000FF"/>
          <w:sz w:val="19"/>
          <w:szCs w:val="19"/>
        </w:rPr>
        <w:t>string</w:t>
      </w:r>
      <w:r>
        <w:rPr>
          <w:rFonts w:ascii="Consolas" w:hAnsi="Consolas" w:cs="Consolas"/>
          <w:color w:val="000000"/>
          <w:sz w:val="19"/>
          <w:szCs w:val="19"/>
        </w:rPr>
        <w:t xml:space="preserve"> sql = </w:t>
      </w:r>
      <w:r>
        <w:rPr>
          <w:rFonts w:ascii="Consolas" w:hAnsi="Consolas" w:cs="Consolas"/>
          <w:color w:val="A31515"/>
          <w:sz w:val="19"/>
          <w:szCs w:val="19"/>
        </w:rPr>
        <w:t>"UPDATE Inventory SET Price ="</w:t>
      </w:r>
      <w:r>
        <w:rPr>
          <w:rFonts w:ascii="Consolas" w:hAnsi="Consolas" w:cs="Consolas"/>
          <w:color w:val="000000"/>
          <w:sz w:val="19"/>
          <w:szCs w:val="19"/>
        </w:rPr>
        <w:t xml:space="preserve"> + dPrice + </w:t>
      </w:r>
      <w:r>
        <w:rPr>
          <w:rFonts w:ascii="Consolas" w:hAnsi="Consolas" w:cs="Consolas"/>
          <w:color w:val="A31515"/>
          <w:sz w:val="19"/>
          <w:szCs w:val="19"/>
        </w:rPr>
        <w:t>", Model# = '"</w:t>
      </w:r>
      <w:r>
        <w:rPr>
          <w:rFonts w:ascii="Consolas" w:hAnsi="Consolas" w:cs="Consolas"/>
          <w:color w:val="000000"/>
          <w:sz w:val="19"/>
          <w:szCs w:val="19"/>
        </w:rPr>
        <w:t xml:space="preserve"> + sModel + </w:t>
      </w:r>
      <w:r>
        <w:rPr>
          <w:rFonts w:ascii="Consolas" w:hAnsi="Consolas" w:cs="Consolas"/>
          <w:color w:val="A31515"/>
          <w:sz w:val="19"/>
          <w:szCs w:val="19"/>
        </w:rPr>
        <w:t>"', QTY = "</w:t>
      </w:r>
      <w:r>
        <w:rPr>
          <w:rFonts w:ascii="Consolas" w:hAnsi="Consolas" w:cs="Consolas"/>
          <w:color w:val="000000"/>
          <w:sz w:val="19"/>
          <w:szCs w:val="19"/>
        </w:rPr>
        <w:t xml:space="preserve"> + iQuantity + </w:t>
      </w:r>
      <w:r>
        <w:rPr>
          <w:rFonts w:ascii="Consolas" w:hAnsi="Consolas" w:cs="Consolas"/>
          <w:color w:val="A31515"/>
          <w:sz w:val="19"/>
          <w:szCs w:val="19"/>
        </w:rPr>
        <w:t>", Description = '"</w:t>
      </w:r>
      <w:r>
        <w:rPr>
          <w:rFonts w:ascii="Consolas" w:hAnsi="Consolas" w:cs="Consolas"/>
          <w:color w:val="000000"/>
          <w:sz w:val="19"/>
          <w:szCs w:val="19"/>
        </w:rPr>
        <w:t xml:space="preserve"> + sDescription + </w:t>
      </w:r>
      <w:r>
        <w:rPr>
          <w:rFonts w:ascii="Consolas" w:hAnsi="Consolas" w:cs="Consolas"/>
          <w:color w:val="A31515"/>
          <w:sz w:val="19"/>
          <w:szCs w:val="19"/>
        </w:rPr>
        <w:t>"', GST ="</w:t>
      </w:r>
      <w:r>
        <w:rPr>
          <w:rFonts w:ascii="Consolas" w:hAnsi="Consolas" w:cs="Consolas"/>
          <w:color w:val="000000"/>
          <w:sz w:val="19"/>
          <w:szCs w:val="19"/>
        </w:rPr>
        <w:t xml:space="preserve"> + dGST + </w:t>
      </w:r>
      <w:r>
        <w:rPr>
          <w:rFonts w:ascii="Consolas" w:hAnsi="Consolas" w:cs="Consolas"/>
          <w:color w:val="A31515"/>
          <w:sz w:val="19"/>
          <w:szCs w:val="19"/>
        </w:rPr>
        <w:t>", Name ='"</w:t>
      </w:r>
      <w:r>
        <w:rPr>
          <w:rFonts w:ascii="Consolas" w:hAnsi="Consolas" w:cs="Consolas"/>
          <w:color w:val="000000"/>
          <w:sz w:val="19"/>
          <w:szCs w:val="19"/>
        </w:rPr>
        <w:t xml:space="preserve"> + sName + </w:t>
      </w:r>
      <w:r>
        <w:rPr>
          <w:rFonts w:ascii="Consolas" w:hAnsi="Consolas" w:cs="Consolas"/>
          <w:color w:val="A31515"/>
          <w:sz w:val="19"/>
          <w:szCs w:val="19"/>
        </w:rPr>
        <w:t>"' WHERE InventoryID ="</w:t>
      </w:r>
      <w:r>
        <w:rPr>
          <w:rFonts w:ascii="Consolas" w:hAnsi="Consolas" w:cs="Consolas"/>
          <w:color w:val="000000"/>
          <w:sz w:val="19"/>
          <w:szCs w:val="19"/>
        </w:rPr>
        <w:t xml:space="preserve"> + id + </w:t>
      </w:r>
      <w:r>
        <w:rPr>
          <w:rFonts w:ascii="Consolas" w:hAnsi="Consolas" w:cs="Consolas"/>
          <w:color w:val="A31515"/>
          <w:sz w:val="19"/>
          <w:szCs w:val="19"/>
        </w:rPr>
        <w:t>";"</w:t>
      </w:r>
      <w:r>
        <w:rPr>
          <w:rFonts w:ascii="Consolas" w:hAnsi="Consolas" w:cs="Consolas"/>
          <w:color w:val="000000"/>
          <w:sz w:val="19"/>
          <w:szCs w:val="19"/>
        </w:rPr>
        <w:t>;</w:t>
      </w:r>
    </w:p>
    <w:p w14:paraId="0AFC398F" w14:textId="77777777" w:rsidR="00D70603" w:rsidRDefault="00D70603" w:rsidP="00D70603"/>
    <w:p w14:paraId="0938D1EF" w14:textId="77777777" w:rsidR="00D70603" w:rsidRDefault="00D70603" w:rsidP="00D70603"/>
    <w:p w14:paraId="63DA6D07" w14:textId="5F1DD870" w:rsidR="00D70603" w:rsidRDefault="00D70603" w:rsidP="00D70603">
      <w:pPr>
        <w:pStyle w:val="Heading4"/>
      </w:pPr>
      <w:r>
        <w:t>Query #2</w:t>
      </w:r>
    </w:p>
    <w:p w14:paraId="4D959004" w14:textId="77777777" w:rsidR="00D70603" w:rsidRDefault="00D70603" w:rsidP="00D70603">
      <w:r>
        <w:t>Used for deleting a specific product from inventory table selected by the user. Triggered when delete button is pressed.</w:t>
      </w:r>
    </w:p>
    <w:p w14:paraId="7DC2C78F" w14:textId="77777777" w:rsidR="00D70603" w:rsidRPr="002F2595" w:rsidRDefault="00D70603" w:rsidP="00D70603"/>
    <w:p w14:paraId="346EBE8C" w14:textId="77777777" w:rsidR="00D70603" w:rsidRDefault="00D70603" w:rsidP="00D70603">
      <w:pPr>
        <w:rPr>
          <w:rFonts w:ascii="Consolas" w:hAnsi="Consolas" w:cs="Consolas"/>
          <w:color w:val="000000"/>
          <w:sz w:val="19"/>
          <w:szCs w:val="19"/>
        </w:rPr>
      </w:pPr>
      <w:r>
        <w:rPr>
          <w:rFonts w:ascii="Consolas" w:hAnsi="Consolas" w:cs="Consolas"/>
          <w:color w:val="0000FF"/>
          <w:sz w:val="19"/>
          <w:szCs w:val="19"/>
        </w:rPr>
        <w:t>string</w:t>
      </w:r>
      <w:r>
        <w:rPr>
          <w:rFonts w:ascii="Consolas" w:hAnsi="Consolas" w:cs="Consolas"/>
          <w:color w:val="000000"/>
          <w:sz w:val="19"/>
          <w:szCs w:val="19"/>
        </w:rPr>
        <w:t xml:space="preserve"> sql = </w:t>
      </w:r>
      <w:r>
        <w:rPr>
          <w:rFonts w:ascii="Consolas" w:hAnsi="Consolas" w:cs="Consolas"/>
          <w:color w:val="A31515"/>
          <w:sz w:val="19"/>
          <w:szCs w:val="19"/>
        </w:rPr>
        <w:t>"DELETE FROM Inventory WHERE InventoryID="</w:t>
      </w:r>
      <w:r>
        <w:rPr>
          <w:rFonts w:ascii="Consolas" w:hAnsi="Consolas" w:cs="Consolas"/>
          <w:color w:val="000000"/>
          <w:sz w:val="19"/>
          <w:szCs w:val="19"/>
        </w:rPr>
        <w:t xml:space="preserve"> + id + </w:t>
      </w:r>
      <w:r>
        <w:rPr>
          <w:rFonts w:ascii="Consolas" w:hAnsi="Consolas" w:cs="Consolas"/>
          <w:color w:val="A31515"/>
          <w:sz w:val="19"/>
          <w:szCs w:val="19"/>
        </w:rPr>
        <w:t>";"</w:t>
      </w:r>
      <w:r>
        <w:rPr>
          <w:rFonts w:ascii="Consolas" w:hAnsi="Consolas" w:cs="Consolas"/>
          <w:color w:val="000000"/>
          <w:sz w:val="19"/>
          <w:szCs w:val="19"/>
        </w:rPr>
        <w:t>;</w:t>
      </w:r>
    </w:p>
    <w:p w14:paraId="1790D59B" w14:textId="77777777" w:rsidR="00D70603" w:rsidRDefault="00D70603" w:rsidP="00D70603"/>
    <w:p w14:paraId="2A5F5F7F" w14:textId="77777777" w:rsidR="00D70603" w:rsidRDefault="00D70603" w:rsidP="00D70603"/>
    <w:p w14:paraId="27DF49DA" w14:textId="53D26BBC" w:rsidR="00D70603" w:rsidRDefault="00D70603" w:rsidP="00D70603">
      <w:pPr>
        <w:pStyle w:val="Heading3"/>
      </w:pPr>
      <w:bookmarkStart w:id="95" w:name="_Toc523361678"/>
      <w:r>
        <w:t>Query #3</w:t>
      </w:r>
      <w:bookmarkEnd w:id="95"/>
    </w:p>
    <w:p w14:paraId="3C210B4F" w14:textId="77777777" w:rsidR="00D70603" w:rsidRDefault="00D70603" w:rsidP="00D70603">
      <w:r>
        <w:t>Used for selecting all data from the inventory table and populating the main DataGridView on the form that shows all products in the inventory.</w:t>
      </w:r>
    </w:p>
    <w:p w14:paraId="5ABBAABE" w14:textId="77777777" w:rsidR="00D70603" w:rsidRDefault="00D70603" w:rsidP="00D70603"/>
    <w:p w14:paraId="6C921B14" w14:textId="77777777" w:rsidR="00D70603" w:rsidRPr="001E05C6" w:rsidRDefault="00D70603" w:rsidP="00D70603">
      <w:pPr>
        <w:rPr>
          <w:rFonts w:ascii="Consolas" w:hAnsi="Consolas" w:cs="Consolas"/>
          <w:color w:val="000000"/>
          <w:sz w:val="19"/>
          <w:szCs w:val="19"/>
        </w:rPr>
      </w:pPr>
      <w:r>
        <w:rPr>
          <w:rFonts w:ascii="Consolas" w:hAnsi="Consolas" w:cs="Consolas"/>
          <w:color w:val="000000"/>
          <w:sz w:val="19"/>
          <w:szCs w:val="19"/>
        </w:rPr>
        <w:t xml:space="preserve">sql = </w:t>
      </w:r>
      <w:r>
        <w:rPr>
          <w:rFonts w:ascii="Consolas" w:hAnsi="Consolas" w:cs="Consolas"/>
          <w:color w:val="A31515"/>
          <w:sz w:val="19"/>
          <w:szCs w:val="19"/>
        </w:rPr>
        <w:t>"SELECT * FROM Inventory"</w:t>
      </w:r>
      <w:r>
        <w:rPr>
          <w:rFonts w:ascii="Consolas" w:hAnsi="Consolas" w:cs="Consolas"/>
          <w:color w:val="000000"/>
          <w:sz w:val="19"/>
          <w:szCs w:val="19"/>
        </w:rPr>
        <w:t>;</w:t>
      </w:r>
      <w:r>
        <w:rPr>
          <w:rFonts w:ascii="Consolas" w:hAnsi="Consolas" w:cs="Consolas"/>
          <w:color w:val="000000"/>
          <w:sz w:val="19"/>
          <w:szCs w:val="19"/>
        </w:rPr>
        <w:tab/>
      </w:r>
    </w:p>
    <w:p w14:paraId="3C25C939" w14:textId="77777777" w:rsidR="00D70603" w:rsidRDefault="00D70603" w:rsidP="00D70603">
      <w:pPr>
        <w:rPr>
          <w:noProof/>
        </w:rPr>
      </w:pPr>
    </w:p>
    <w:p w14:paraId="10A56C66" w14:textId="77777777" w:rsidR="00D70603" w:rsidRDefault="00D70603" w:rsidP="00D70603">
      <w:r>
        <w:rPr>
          <w:noProof/>
        </w:rPr>
        <w:drawing>
          <wp:inline distT="0" distB="0" distL="0" distR="0" wp14:anchorId="353C2C9E" wp14:editId="60887FA4">
            <wp:extent cx="5530110" cy="620973"/>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1309" t="1121" r="5229"/>
                    <a:stretch/>
                  </pic:blipFill>
                  <pic:spPr bwMode="auto">
                    <a:xfrm>
                      <a:off x="0" y="0"/>
                      <a:ext cx="5683901" cy="638242"/>
                    </a:xfrm>
                    <a:prstGeom prst="rect">
                      <a:avLst/>
                    </a:prstGeom>
                    <a:ln>
                      <a:noFill/>
                    </a:ln>
                    <a:extLst>
                      <a:ext uri="{53640926-AAD7-44D8-BBD7-CCE9431645EC}">
                        <a14:shadowObscured xmlns:a14="http://schemas.microsoft.com/office/drawing/2010/main"/>
                      </a:ext>
                    </a:extLst>
                  </pic:spPr>
                </pic:pic>
              </a:graphicData>
            </a:graphic>
          </wp:inline>
        </w:drawing>
      </w:r>
    </w:p>
    <w:p w14:paraId="11BC51AF" w14:textId="00965E2D" w:rsidR="00A40922" w:rsidRDefault="00A40922" w:rsidP="00A40922"/>
    <w:p w14:paraId="23A78F49" w14:textId="77777777" w:rsidR="00A40922" w:rsidRPr="00A40922" w:rsidRDefault="00A40922" w:rsidP="00A40922"/>
    <w:p w14:paraId="6D85BAA3" w14:textId="69022AC1" w:rsidR="00673F90" w:rsidRDefault="000E2162" w:rsidP="000E2162">
      <w:pPr>
        <w:pStyle w:val="Heading3"/>
      </w:pPr>
      <w:bookmarkStart w:id="96" w:name="_Toc523361679"/>
      <w:r>
        <w:t>5.</w:t>
      </w:r>
      <w:r w:rsidR="009F6FDF">
        <w:t>9</w:t>
      </w:r>
      <w:r>
        <w:t xml:space="preserve">.5 </w:t>
      </w:r>
      <w:r w:rsidR="00177382">
        <w:t>Evaluation</w:t>
      </w:r>
      <w:bookmarkEnd w:id="96"/>
    </w:p>
    <w:p w14:paraId="132F2EB1" w14:textId="1CA27E62" w:rsidR="00485AD8" w:rsidRDefault="00C8719B" w:rsidP="00485AD8">
      <w:pPr>
        <w:pStyle w:val="Heading4"/>
      </w:pPr>
      <w:r>
        <w:t>5.9.5.1 Testing and Programming</w:t>
      </w:r>
    </w:p>
    <w:p w14:paraId="4D99F37B" w14:textId="77777777" w:rsidR="00E42984" w:rsidRDefault="00E42984" w:rsidP="00E42984">
      <w:r>
        <w:t xml:space="preserve">Being one of the more difficult forms, more time was needed to code the form, therefore, some corners were cut during the process. All known bugs that were discovered and recorded were fixed so a better user experience can be expected. Having all known bugs will provide a better user and business experience as the business will not need to hire a third party to fix the program. </w:t>
      </w:r>
    </w:p>
    <w:p w14:paraId="261E973E" w14:textId="77777777" w:rsidR="00E42984" w:rsidRDefault="00E42984" w:rsidP="00E42984"/>
    <w:p w14:paraId="7E9CEC07" w14:textId="77777777" w:rsidR="00E42984" w:rsidRDefault="00E42984" w:rsidP="00E42984">
      <w:r>
        <w:t xml:space="preserve">The functions in this form were too long and could be improved upon by splitting up the functions into separate smaller functions. This was done to an extent as the refreshData function was created to ensure that code is not repeated. This implementation was a good idea as it increased the code readability ensuring that updating the program in the future will be easier and less expensive for the business. However, there is still much code which could have been separated into separate smaller functions such as the multiple update queries that occur. In the future, it would be recommended that these are split to increase readability and updatability. </w:t>
      </w:r>
    </w:p>
    <w:p w14:paraId="6517C5D2" w14:textId="77777777" w:rsidR="00E42984" w:rsidRDefault="00E42984" w:rsidP="00E42984"/>
    <w:p w14:paraId="5C0CFE1A" w14:textId="77777777" w:rsidR="00E42984" w:rsidRDefault="00E42984" w:rsidP="00E42984">
      <w:r>
        <w:t>Similar to other forms, it would also be recommended that SQL objects be reused instead of creating a new object for every new function/query. This would save on RAM and CPU usage and increase efficiency. Many SQL objects used in the form were used only once when they could have been used across more than one operation. This would be an improvement to be made in future updates.</w:t>
      </w:r>
    </w:p>
    <w:p w14:paraId="797D0C1A" w14:textId="77777777" w:rsidR="00E42984" w:rsidRDefault="00E42984" w:rsidP="00E42984"/>
    <w:p w14:paraId="4D46276C" w14:textId="77777777" w:rsidR="00E42984" w:rsidRDefault="00E42984" w:rsidP="00E42984">
      <w:r>
        <w:t xml:space="preserve">During testing, a major error occurred associated with the DataGridView’s in which when a column header was selected the form would crash with a system exception error as seen in test id three. If this bug was not rectified the project could have been derailed, as the form relies heavily on the column headers as a method for organising the data in the DataGridViews </w:t>
      </w:r>
    </w:p>
    <w:p w14:paraId="17633C51" w14:textId="77777777" w:rsidR="00E42984" w:rsidRDefault="00E42984" w:rsidP="00E42984"/>
    <w:p w14:paraId="464A9C7B" w14:textId="0B98F6C5" w:rsidR="008909CE" w:rsidRDefault="00E42984" w:rsidP="00E42984">
      <w:r>
        <w:t>The usage of a List&lt;Struct&gt; and struct object was beneficial to the project as much time was saved using this method. This method made it easy to ‘simulate’ a ‘multidimensional’ list, meaning every object in the list contained columns. This made it easy to add objects to the cart, read from the cart and remove objects from the cart as normal functions that would generally be used in a list such as List.Remove() and List.Add(), were able to be applied making programming easier and reducing the amount of time needed to finish the final program. This was beneficial to the business as more time was able to be used working on other parts of the program and fixing bugs</w:t>
      </w:r>
      <w:r w:rsidR="00985612">
        <w:t xml:space="preserve">. </w:t>
      </w:r>
    </w:p>
    <w:p w14:paraId="61FB90A5" w14:textId="77777777" w:rsidR="00735D86" w:rsidRDefault="00735D86" w:rsidP="00C8719B">
      <w:pPr>
        <w:pStyle w:val="Heading4"/>
      </w:pPr>
    </w:p>
    <w:p w14:paraId="4E413EE2" w14:textId="2A24D491" w:rsidR="00C8719B" w:rsidRPr="00C8719B" w:rsidRDefault="00C8719B" w:rsidP="00C8719B">
      <w:pPr>
        <w:pStyle w:val="Heading4"/>
      </w:pPr>
      <w:r>
        <w:t>5.9.5.2 Design</w:t>
      </w:r>
    </w:p>
    <w:p w14:paraId="72D68DAB" w14:textId="77777777" w:rsidR="007C0E66" w:rsidRDefault="007C0E66" w:rsidP="007C0E66">
      <w:r>
        <w:t xml:space="preserve">Compared to forms such as the purchase form, the form design was tidier and more orderly as the form consists of only one DataGridView and a panel to the right side where a tab control is located allowing access to edit selected product information and add new products. Furthermore, all error dialogue boxes store relevant information to the user and have been implemented at the correct times. For example, if a user tries to edit product information without selecting an item a MessageBox will notify the user stating, “You much first select a product”. This increases the overall usability and ease of the form, as relevant MessageBoxes ensure that the user knows how to navigate and use the form. </w:t>
      </w:r>
    </w:p>
    <w:p w14:paraId="2C05C9AA" w14:textId="77777777" w:rsidR="007C0E66" w:rsidRDefault="007C0E66" w:rsidP="007C0E66"/>
    <w:p w14:paraId="75165200" w14:textId="77777777" w:rsidR="007C0E66" w:rsidRDefault="007C0E66" w:rsidP="007C0E66">
      <w:r>
        <w:t>However, in the future, it is recommended that a search element is included that allows the user to search for the item they would like to edit as the only way of editing a product as of now is by manually searching for the product in the DataGridView and selecting it. By including a search function, more time could be gained as less time is used for selecting products allowing a staff time to be used of on other tasks increasing business efficiency.</w:t>
      </w:r>
    </w:p>
    <w:p w14:paraId="7454C2A2" w14:textId="77777777" w:rsidR="007C0E66" w:rsidRDefault="007C0E66" w:rsidP="007C0E66"/>
    <w:p w14:paraId="4D6E2062" w14:textId="72BBABC5" w:rsidR="00BC2570" w:rsidRDefault="007C0E66" w:rsidP="007C0E66">
      <w:r>
        <w:t>Overall the design of the form was well rounded and easy to understand as the same method of selecting an item from the DataGirdView is used the same as forms such as the purchase form and the new staff form. This creates continuity through the program and decreases the learning curve, decreasing overall training time and increasing business efficiency making design choice beneficial to the business. If the search recommendation was included in future updates, the forms overall ease and business efficiency are expected to increase.</w:t>
      </w:r>
    </w:p>
    <w:p w14:paraId="3B1E6793" w14:textId="77777777" w:rsidR="004D5C49" w:rsidRDefault="00673F90" w:rsidP="004D5C49">
      <w:pPr>
        <w:pStyle w:val="Heading2"/>
      </w:pPr>
      <w:r>
        <w:br w:type="page"/>
      </w:r>
      <w:bookmarkStart w:id="97" w:name="_Toc523361680"/>
      <w:r w:rsidR="004D5C49">
        <w:t>5.10 Global Variables</w:t>
      </w:r>
      <w:bookmarkEnd w:id="97"/>
    </w:p>
    <w:p w14:paraId="178BC6E6" w14:textId="77777777" w:rsidR="00CF5398" w:rsidRDefault="004D5C49" w:rsidP="004D5C49">
      <w:pPr>
        <w:pStyle w:val="Heading3"/>
      </w:pPr>
      <w:bookmarkStart w:id="98" w:name="_Toc523361681"/>
      <w:r>
        <w:t>5.10.1 Code</w:t>
      </w:r>
      <w:bookmarkEnd w:id="98"/>
    </w:p>
    <w:p w14:paraId="0020630F"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t>
      </w:r>
    </w:p>
    <w:p w14:paraId="7584EB0C"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Collections.Generic;</w:t>
      </w:r>
    </w:p>
    <w:p w14:paraId="073A18D6"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Linq;</w:t>
      </w:r>
    </w:p>
    <w:p w14:paraId="5AD773C7"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Text;</w:t>
      </w:r>
    </w:p>
    <w:p w14:paraId="16816F50"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Threading.Tasks;</w:t>
      </w:r>
    </w:p>
    <w:p w14:paraId="7E98179E" w14:textId="77777777" w:rsidR="00CF5398" w:rsidRDefault="00CF5398" w:rsidP="00CF5398">
      <w:pPr>
        <w:autoSpaceDE w:val="0"/>
        <w:autoSpaceDN w:val="0"/>
        <w:adjustRightInd w:val="0"/>
        <w:rPr>
          <w:rFonts w:ascii="Consolas" w:hAnsi="Consolas" w:cs="Consolas"/>
          <w:color w:val="000000"/>
          <w:sz w:val="19"/>
          <w:szCs w:val="19"/>
        </w:rPr>
      </w:pPr>
    </w:p>
    <w:p w14:paraId="2BCEF426"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MaximumTechnology</w:t>
      </w:r>
    </w:p>
    <w:p w14:paraId="3D791113"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6890D360"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GlobalVariables</w:t>
      </w:r>
    </w:p>
    <w:p w14:paraId="170A0309"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6233F17"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decimal</w:t>
      </w:r>
      <w:r>
        <w:rPr>
          <w:rFonts w:ascii="Consolas" w:hAnsi="Consolas" w:cs="Consolas"/>
          <w:color w:val="000000"/>
          <w:sz w:val="19"/>
          <w:szCs w:val="19"/>
        </w:rPr>
        <w:t xml:space="preserve"> cartPrice;</w:t>
      </w:r>
    </w:p>
    <w:p w14:paraId="413858DB"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List&lt;stCart&gt; cart = </w:t>
      </w:r>
      <w:r>
        <w:rPr>
          <w:rFonts w:ascii="Consolas" w:hAnsi="Consolas" w:cs="Consolas"/>
          <w:color w:val="0000FF"/>
          <w:sz w:val="19"/>
          <w:szCs w:val="19"/>
        </w:rPr>
        <w:t>new</w:t>
      </w:r>
      <w:r>
        <w:rPr>
          <w:rFonts w:ascii="Consolas" w:hAnsi="Consolas" w:cs="Consolas"/>
          <w:color w:val="000000"/>
          <w:sz w:val="19"/>
          <w:szCs w:val="19"/>
        </w:rPr>
        <w:t xml:space="preserve"> List&lt;stCart&gt;();</w:t>
      </w:r>
    </w:p>
    <w:p w14:paraId="29B59B02"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Items;</w:t>
      </w:r>
    </w:p>
    <w:p w14:paraId="37086036"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575FD234"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User</w:t>
      </w:r>
    </w:p>
    <w:p w14:paraId="121005E3"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0BBE85A6"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long</w:t>
      </w:r>
      <w:r>
        <w:rPr>
          <w:rFonts w:ascii="Consolas" w:hAnsi="Consolas" w:cs="Consolas"/>
          <w:color w:val="000000"/>
          <w:sz w:val="19"/>
          <w:szCs w:val="19"/>
        </w:rPr>
        <w:t xml:space="preserve"> ID;</w:t>
      </w:r>
    </w:p>
    <w:p w14:paraId="2719DCEA"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Username;</w:t>
      </w:r>
    </w:p>
    <w:p w14:paraId="263CCBE9"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irstname;</w:t>
      </w:r>
    </w:p>
    <w:p w14:paraId="05676764"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w:t>
      </w:r>
    </w:p>
    <w:p w14:paraId="6AF60E37"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ccessLevel;</w:t>
      </w:r>
    </w:p>
    <w:p w14:paraId="7C8C383B"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isStaff;</w:t>
      </w:r>
    </w:p>
    <w:p w14:paraId="2A563123"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7A7CF60" w14:textId="77777777" w:rsidR="00CF5398" w:rsidRDefault="00CF5398" w:rsidP="00CF5398">
      <w:pPr>
        <w:autoSpaceDE w:val="0"/>
        <w:autoSpaceDN w:val="0"/>
        <w:adjustRightInd w:val="0"/>
        <w:rPr>
          <w:rFonts w:ascii="Consolas" w:hAnsi="Consolas" w:cs="Consolas"/>
          <w:color w:val="000000"/>
          <w:sz w:val="19"/>
          <w:szCs w:val="19"/>
        </w:rPr>
      </w:pPr>
    </w:p>
    <w:p w14:paraId="0BCB708B"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uct</w:t>
      </w:r>
      <w:r>
        <w:rPr>
          <w:rFonts w:ascii="Consolas" w:hAnsi="Consolas" w:cs="Consolas"/>
          <w:color w:val="000000"/>
          <w:sz w:val="19"/>
          <w:szCs w:val="19"/>
        </w:rPr>
        <w:t xml:space="preserve"> </w:t>
      </w:r>
      <w:r>
        <w:rPr>
          <w:rFonts w:ascii="Consolas" w:hAnsi="Consolas" w:cs="Consolas"/>
          <w:color w:val="2B91AF"/>
          <w:sz w:val="19"/>
          <w:szCs w:val="19"/>
        </w:rPr>
        <w:t>stCart</w:t>
      </w:r>
    </w:p>
    <w:p w14:paraId="16A92FBC"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7398EB5A"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ModelNo;</w:t>
      </w:r>
    </w:p>
    <w:p w14:paraId="4C89D468"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5EA6653C"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decimal</w:t>
      </w:r>
      <w:r>
        <w:rPr>
          <w:rFonts w:ascii="Consolas" w:hAnsi="Consolas" w:cs="Consolas"/>
          <w:color w:val="000000"/>
          <w:sz w:val="19"/>
          <w:szCs w:val="19"/>
        </w:rPr>
        <w:t xml:space="preserve"> Price;</w:t>
      </w:r>
    </w:p>
    <w:p w14:paraId="30868544"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nvID;</w:t>
      </w:r>
    </w:p>
    <w:p w14:paraId="33B34CB5"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decimal</w:t>
      </w:r>
      <w:r>
        <w:rPr>
          <w:rFonts w:ascii="Consolas" w:hAnsi="Consolas" w:cs="Consolas"/>
          <w:color w:val="000000"/>
          <w:sz w:val="19"/>
          <w:szCs w:val="19"/>
        </w:rPr>
        <w:t xml:space="preserve"> dGST;</w:t>
      </w:r>
    </w:p>
    <w:p w14:paraId="00928EC7" w14:textId="77777777" w:rsidR="00CF5398" w:rsidRDefault="00CF5398" w:rsidP="00CF5398">
      <w:pPr>
        <w:autoSpaceDE w:val="0"/>
        <w:autoSpaceDN w:val="0"/>
        <w:adjustRightInd w:val="0"/>
        <w:rPr>
          <w:rFonts w:ascii="Consolas" w:hAnsi="Consolas" w:cs="Consolas"/>
          <w:color w:val="000000"/>
          <w:sz w:val="19"/>
          <w:szCs w:val="19"/>
        </w:rPr>
      </w:pPr>
    </w:p>
    <w:p w14:paraId="117C25AA"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stCart(</w:t>
      </w:r>
      <w:r>
        <w:rPr>
          <w:rFonts w:ascii="Consolas" w:hAnsi="Consolas" w:cs="Consolas"/>
          <w:color w:val="0000FF"/>
          <w:sz w:val="19"/>
          <w:szCs w:val="19"/>
        </w:rPr>
        <w:t>string</w:t>
      </w:r>
      <w:r>
        <w:rPr>
          <w:rFonts w:ascii="Consolas" w:hAnsi="Consolas" w:cs="Consolas"/>
          <w:color w:val="000000"/>
          <w:sz w:val="19"/>
          <w:szCs w:val="19"/>
        </w:rPr>
        <w:t xml:space="preserve"> modelno, </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int</w:t>
      </w:r>
      <w:r>
        <w:rPr>
          <w:rFonts w:ascii="Consolas" w:hAnsi="Consolas" w:cs="Consolas"/>
          <w:color w:val="000000"/>
          <w:sz w:val="19"/>
          <w:szCs w:val="19"/>
        </w:rPr>
        <w:t xml:space="preserve"> qty, </w:t>
      </w:r>
      <w:r>
        <w:rPr>
          <w:rFonts w:ascii="Consolas" w:hAnsi="Consolas" w:cs="Consolas"/>
          <w:color w:val="0000FF"/>
          <w:sz w:val="19"/>
          <w:szCs w:val="19"/>
        </w:rPr>
        <w:t>decimal</w:t>
      </w:r>
      <w:r>
        <w:rPr>
          <w:rFonts w:ascii="Consolas" w:hAnsi="Consolas" w:cs="Consolas"/>
          <w:color w:val="000000"/>
          <w:sz w:val="19"/>
          <w:szCs w:val="19"/>
        </w:rPr>
        <w:t xml:space="preserve"> price, </w:t>
      </w:r>
      <w:r>
        <w:rPr>
          <w:rFonts w:ascii="Consolas" w:hAnsi="Consolas" w:cs="Consolas"/>
          <w:color w:val="0000FF"/>
          <w:sz w:val="19"/>
          <w:szCs w:val="19"/>
        </w:rPr>
        <w:t>int</w:t>
      </w:r>
      <w:r>
        <w:rPr>
          <w:rFonts w:ascii="Consolas" w:hAnsi="Consolas" w:cs="Consolas"/>
          <w:color w:val="000000"/>
          <w:sz w:val="19"/>
          <w:szCs w:val="19"/>
        </w:rPr>
        <w:t xml:space="preserve"> invid, </w:t>
      </w:r>
      <w:r>
        <w:rPr>
          <w:rFonts w:ascii="Consolas" w:hAnsi="Consolas" w:cs="Consolas"/>
          <w:color w:val="0000FF"/>
          <w:sz w:val="19"/>
          <w:szCs w:val="19"/>
        </w:rPr>
        <w:t>decimal</w:t>
      </w:r>
      <w:r>
        <w:rPr>
          <w:rFonts w:ascii="Consolas" w:hAnsi="Consolas" w:cs="Consolas"/>
          <w:color w:val="000000"/>
          <w:sz w:val="19"/>
          <w:szCs w:val="19"/>
        </w:rPr>
        <w:t xml:space="preserve"> dgst)</w:t>
      </w:r>
    </w:p>
    <w:p w14:paraId="62BD952B"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1E10709F"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odelNo = modelno;</w:t>
      </w:r>
    </w:p>
    <w:p w14:paraId="77BD4565"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Name = name;</w:t>
      </w:r>
    </w:p>
    <w:p w14:paraId="331C3864"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Price = price;</w:t>
      </w:r>
    </w:p>
    <w:p w14:paraId="5CAC222D"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invID = invid;</w:t>
      </w:r>
    </w:p>
    <w:p w14:paraId="52A80DFC"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dGST = dgst;</w:t>
      </w:r>
    </w:p>
    <w:p w14:paraId="142D5D22" w14:textId="77777777" w:rsidR="00CF5398" w:rsidRDefault="00CF5398" w:rsidP="00CF5398">
      <w:pPr>
        <w:autoSpaceDE w:val="0"/>
        <w:autoSpaceDN w:val="0"/>
        <w:adjustRightInd w:val="0"/>
        <w:rPr>
          <w:rFonts w:ascii="Consolas" w:hAnsi="Consolas" w:cs="Consolas"/>
          <w:color w:val="000000"/>
          <w:sz w:val="19"/>
          <w:szCs w:val="19"/>
        </w:rPr>
      </w:pPr>
    </w:p>
    <w:p w14:paraId="2B5A9A00"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4DD2B1C3"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26FA75C9" w14:textId="77777777" w:rsidR="00CF5398" w:rsidRDefault="00CF5398" w:rsidP="00CF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0B2B0649" w14:textId="26A15D7A" w:rsidR="000B7852" w:rsidRDefault="000B7852" w:rsidP="004D5C49">
      <w:pPr>
        <w:pStyle w:val="Heading3"/>
      </w:pPr>
      <w:r>
        <w:br w:type="page"/>
      </w:r>
    </w:p>
    <w:p w14:paraId="5EBE8872" w14:textId="28E6B793" w:rsidR="002B051C" w:rsidRDefault="001D5929" w:rsidP="009F0F2F">
      <w:pPr>
        <w:pStyle w:val="Heading1"/>
      </w:pPr>
      <w:bookmarkStart w:id="99" w:name="_Toc523361682"/>
      <w:r>
        <w:t xml:space="preserve">6.0 </w:t>
      </w:r>
      <w:r w:rsidR="002B051C">
        <w:t>Question</w:t>
      </w:r>
      <w:r w:rsidR="008A5629">
        <w:t>n</w:t>
      </w:r>
      <w:r w:rsidR="002B051C">
        <w:t>aire Evaluation</w:t>
      </w:r>
      <w:bookmarkEnd w:id="99"/>
    </w:p>
    <w:p w14:paraId="7D829B6E" w14:textId="77777777" w:rsidR="00A725A9" w:rsidRDefault="00A725A9" w:rsidP="00A725A9">
      <w:r>
        <w:t>To further evaluate the success of the program a questionnaire was produced and distributed to several random customers in the store. The questionnaire consisted of 10 questions ranging from yes/no questions to sentence responses to ensure that enough data was collated (See appendix 9.1 for results).  The survey was sent to users through the google forms platform.</w:t>
      </w:r>
    </w:p>
    <w:p w14:paraId="1A95D69C" w14:textId="0156D479" w:rsidR="006741A6" w:rsidRDefault="006741A6" w:rsidP="002A0A91"/>
    <w:p w14:paraId="33A587D9" w14:textId="17E93A64" w:rsidR="00B0675E" w:rsidRDefault="00B0675E" w:rsidP="002A0A91">
      <w:r>
        <w:t>The questions were</w:t>
      </w:r>
      <w:r w:rsidR="00C82304">
        <w:t>:</w:t>
      </w:r>
    </w:p>
    <w:p w14:paraId="6971BCC8" w14:textId="29FE3E8A" w:rsidR="00C82304" w:rsidRDefault="00C82304" w:rsidP="00C82304">
      <w:pPr>
        <w:pStyle w:val="ListParagraph"/>
        <w:numPr>
          <w:ilvl w:val="0"/>
          <w:numId w:val="20"/>
        </w:numPr>
      </w:pPr>
      <w:r>
        <w:t>Are the forms user friendly?</w:t>
      </w:r>
    </w:p>
    <w:p w14:paraId="1D887B13" w14:textId="103666DE" w:rsidR="006D641B" w:rsidRDefault="00C82304" w:rsidP="006D641B">
      <w:pPr>
        <w:pStyle w:val="ListParagraph"/>
        <w:numPr>
          <w:ilvl w:val="0"/>
          <w:numId w:val="20"/>
        </w:numPr>
      </w:pPr>
      <w:r>
        <w:t>Would you recommend this application to family and friends</w:t>
      </w:r>
      <w:r w:rsidR="006D641B">
        <w:t>?</w:t>
      </w:r>
    </w:p>
    <w:p w14:paraId="12AB7FCD" w14:textId="12151B55" w:rsidR="00C82304" w:rsidRDefault="00C82304" w:rsidP="00C82304">
      <w:pPr>
        <w:pStyle w:val="ListParagraph"/>
        <w:numPr>
          <w:ilvl w:val="0"/>
          <w:numId w:val="20"/>
        </w:numPr>
      </w:pPr>
      <w:r>
        <w:t>How would you rate the design of the interface</w:t>
      </w:r>
      <w:r w:rsidR="006D641B">
        <w:t>?</w:t>
      </w:r>
    </w:p>
    <w:p w14:paraId="4EC646B2" w14:textId="5F6FD18A" w:rsidR="006D641B" w:rsidRDefault="006D641B" w:rsidP="00C82304">
      <w:pPr>
        <w:pStyle w:val="ListParagraph"/>
        <w:numPr>
          <w:ilvl w:val="0"/>
          <w:numId w:val="20"/>
        </w:numPr>
      </w:pPr>
      <w:r>
        <w:t xml:space="preserve">During testing did you </w:t>
      </w:r>
      <w:r w:rsidR="00546AC7">
        <w:t xml:space="preserve">discover any bugs or problems with the </w:t>
      </w:r>
      <w:r w:rsidR="00BF3468">
        <w:t>application</w:t>
      </w:r>
      <w:r w:rsidR="00546AC7">
        <w:t>?</w:t>
      </w:r>
    </w:p>
    <w:p w14:paraId="420D5D33" w14:textId="4FE4F12A" w:rsidR="00546AC7" w:rsidRDefault="00546AC7" w:rsidP="00C82304">
      <w:pPr>
        <w:pStyle w:val="ListParagraph"/>
        <w:numPr>
          <w:ilvl w:val="0"/>
          <w:numId w:val="20"/>
        </w:numPr>
      </w:pPr>
      <w:r>
        <w:t xml:space="preserve">Did all the queries return the correct </w:t>
      </w:r>
      <w:r w:rsidR="00C261EC">
        <w:t>data? If not please mention the form</w:t>
      </w:r>
    </w:p>
    <w:p w14:paraId="1D04B58C" w14:textId="57977026" w:rsidR="00165248" w:rsidRDefault="00165248" w:rsidP="00C82304">
      <w:pPr>
        <w:pStyle w:val="ListParagraph"/>
        <w:numPr>
          <w:ilvl w:val="0"/>
          <w:numId w:val="20"/>
        </w:numPr>
      </w:pPr>
      <w:r>
        <w:t>How would you rate the ease of the interface?</w:t>
      </w:r>
    </w:p>
    <w:p w14:paraId="56312E33" w14:textId="0D974C31" w:rsidR="00C261EC" w:rsidRDefault="00C261EC" w:rsidP="00C82304">
      <w:pPr>
        <w:pStyle w:val="ListParagraph"/>
        <w:numPr>
          <w:ilvl w:val="0"/>
          <w:numId w:val="20"/>
        </w:numPr>
      </w:pPr>
      <w:r>
        <w:t>What parts of the software was the most confusing or could use improvement</w:t>
      </w:r>
      <w:r w:rsidR="005732A6">
        <w:t>?</w:t>
      </w:r>
    </w:p>
    <w:p w14:paraId="7AC90389" w14:textId="5B9AED94" w:rsidR="00C261EC" w:rsidRDefault="0093242E" w:rsidP="00C82304">
      <w:pPr>
        <w:pStyle w:val="ListParagraph"/>
        <w:numPr>
          <w:ilvl w:val="0"/>
          <w:numId w:val="20"/>
        </w:numPr>
      </w:pPr>
      <w:r>
        <w:t>How would you rate the ease of the process to purchasing an item?</w:t>
      </w:r>
    </w:p>
    <w:p w14:paraId="6199338F" w14:textId="45D039ED" w:rsidR="0093242E" w:rsidRDefault="0093242E" w:rsidP="0093242E">
      <w:pPr>
        <w:pStyle w:val="ListParagraph"/>
        <w:numPr>
          <w:ilvl w:val="0"/>
          <w:numId w:val="20"/>
        </w:numPr>
      </w:pPr>
      <w:r w:rsidRPr="0093242E">
        <w:t>Did you find it difficult at times to understand how to use a form to complete a process (e.g. purchasing an item or creating a user account). If so, which form?</w:t>
      </w:r>
    </w:p>
    <w:p w14:paraId="604B2298" w14:textId="676682E1" w:rsidR="0093242E" w:rsidRDefault="00D11C50" w:rsidP="00D11C50">
      <w:pPr>
        <w:pStyle w:val="ListParagraph"/>
        <w:numPr>
          <w:ilvl w:val="0"/>
          <w:numId w:val="20"/>
        </w:numPr>
      </w:pPr>
      <w:r w:rsidRPr="00D11C50">
        <w:t>Would you agree that more visual prompts should be included, explaining how to use the form?</w:t>
      </w:r>
    </w:p>
    <w:p w14:paraId="62B7D803" w14:textId="7A2F7EC0" w:rsidR="00D11C50" w:rsidRDefault="00D11C50" w:rsidP="00D11C50">
      <w:pPr>
        <w:pStyle w:val="ListParagraph"/>
        <w:numPr>
          <w:ilvl w:val="0"/>
          <w:numId w:val="20"/>
        </w:numPr>
      </w:pPr>
      <w:r>
        <w:t>Extra comments</w:t>
      </w:r>
    </w:p>
    <w:p w14:paraId="2469047A" w14:textId="77777777" w:rsidR="004872B7" w:rsidRDefault="004872B7" w:rsidP="004872B7"/>
    <w:p w14:paraId="6BDD8AB1" w14:textId="77777777" w:rsidR="004872B7" w:rsidRDefault="004872B7" w:rsidP="004872B7">
      <w:r>
        <w:t xml:space="preserve">By analysing the trends in the data, it is evident that the purchase form is the most confusing form and is causing the most amount of disruption among the users with 57.1% of users voting in question seven that the form could use improvement, compared to 28.6% of users or two users who said that no forms need improvement and 14.3% or one user saying that the manager form needs improvement. This data shows how many people are rating the purchase form to be too confusing and difficult to understand which could negatively affect the business in the future. These results can be synthesised in question eight with five out of seven users responding that the purchase form was too confusing rating the form between four to two. If people find the form too confusing customers may be turned away from the business and shop elsewhere affecting sales and negatively affecting the business. It is recommended that the design for this form be reconsidered and changed in future updates to ensure that the customer base finds the program easy to navigate and doesn’t negatively affect the business (previously mentioned in section 5.6.5.2). </w:t>
      </w:r>
    </w:p>
    <w:p w14:paraId="2D1EA85B" w14:textId="77777777" w:rsidR="004872B7" w:rsidRDefault="004872B7" w:rsidP="004872B7"/>
    <w:p w14:paraId="0C2D6EDF" w14:textId="77777777" w:rsidR="004872B7" w:rsidRDefault="004872B7" w:rsidP="004872B7">
      <w:r>
        <w:t>To evaluate whether the purchase form is the cause of most confusion, the extra comments question responses where six out of seven users responded can be analysed. By analysing the data, it can be seen that the two users who voted in question seven that no forms needed improvement are the two responses whom they had previous cashier experience stating, “I have worked in many cashier settings in the past and so using this program was not difficult compared to other programs I have traditionally used.”. However, this group is the minority is most situations as the majority of people who will be purchasing items at the store may never have worked as a cashier previously. Furthermore, by looking deeper it can be seen that three out of the six responses stated something about the difficulty of the purchase form stating similar comments such as “I was really confronted by the purchase form interface and found it incredibly difficult to use without some assistance. All other forms I found easy apart from the purchase form” or “Overall, in the past, I have been generally quite adept at using computers, however, I feel a less experienced person could struggle to use the purchase form.”. These quotes directly from the questionnaire responses show how people struggled with the use of the purchase forms which reinforces the prediction earlier that the purchase form is creating much confusion among the userbase. As stated earlier, an action is recommended to rectify this problem.</w:t>
      </w:r>
    </w:p>
    <w:p w14:paraId="46032340" w14:textId="77777777" w:rsidR="004872B7" w:rsidRDefault="004872B7" w:rsidP="004872B7"/>
    <w:p w14:paraId="016C179C" w14:textId="77777777" w:rsidR="004872B7" w:rsidRDefault="004872B7" w:rsidP="004872B7">
      <w:r>
        <w:t xml:space="preserve">Most users scored the user-friendliness of the project highly with question one having one user scoring the user-friendliness at three, three users scoring the user-friendliness at four, and three users scoring the user-friendliness at five. These results in question two can be synthesised with the results in question three as both partially based on the user interface. As seen in question two, all but one user (who rated the design a three) scored the design a four or five. These shows how most of the forms are generally quite user-friendly and intuitive making the program easier to navigate and increasing business efficiency. It can also be seen that people enjoy the design scheme of the forms which can make the business more appealing to shop with again. The reason for the lower ratings is most likely due to the purchase form, as discussed earlier which was reviewed by users to be too confusing. It is recommended in future that more attention to detail be taken into consideration when designing forms as the design will be one of the main causes that will decide if the user will want to shop at the store again. The sample size for this testing was small with only several responses meaning, results are expected to change in a real setting. </w:t>
      </w:r>
    </w:p>
    <w:p w14:paraId="2AD2687B" w14:textId="77777777" w:rsidR="004872B7" w:rsidRDefault="004872B7" w:rsidP="004872B7">
      <w:r>
        <w:t xml:space="preserve"> </w:t>
      </w:r>
    </w:p>
    <w:p w14:paraId="64FF01FC" w14:textId="44E76CA1" w:rsidR="004872B7" w:rsidRDefault="004872B7" w:rsidP="004872B7">
      <w:r>
        <w:t>In question two</w:t>
      </w:r>
      <w:r w:rsidR="00CB5F2B">
        <w:t>,</w:t>
      </w:r>
      <w:r>
        <w:t xml:space="preserve"> many users decided that if they had/wanted to, they would recommend the application to other friends with four out of seven users rating the form at five, two out of seven at four and one out of seven at three. These results show that the form has been designed well enough that the user would be either be likely happy to recommend the application or heavily consider recommending it. It also means that if the user is happy to recommend the application, they are probably also happy to shop with the business again. This is good for business sales and growth as customers (from a software point of view) would be happy to recommend the business to friends/family increasing the total amount of customers in the store. However, the customer satisfaction with staff and service quality are still factors that could make or break this prediction. </w:t>
      </w:r>
    </w:p>
    <w:p w14:paraId="25FC1AF2" w14:textId="77777777" w:rsidR="004872B7" w:rsidRDefault="004872B7" w:rsidP="004872B7"/>
    <w:p w14:paraId="53A27168" w14:textId="77777777" w:rsidR="004872B7" w:rsidRDefault="004872B7" w:rsidP="004872B7">
      <w:r>
        <w:t>Furthermore, it can be observed that though many are ready to recommend the application, many would still not call the experience completely easy. This is easily seen in question six where three out of seven users responded with three’s, two out of seven with fours and two out of sevens with fives. Though the majority is still in the higher bands (4 and 5) there are still quite a large majority nearly half (42.9%) of users complaining the forms are generally not easy to use. This could create problems as efficiency and time needs to be a factor when these machines are used. Because they can be used as self-service checkout machines, they must be easy enough for the user to be able to quickly and with little difficulty checkout their desired products. However, if forms such as the purchase form (the form all customers will be using), a form which has already been rated low, is too difficult to use, time spent at a self-service checkout machine could be increased due to the interface is less intuitive, increasing line/queue times which could cause customers to not shop with the business in the future. As mentioned earlier in the questionnaire evaluation and in section 5.6.5.2, it is highly recommended that the design to the purchase form be reconsidered as this could be a hindrance to business efficiency and growth due to the complexity and difficulty users have interacting and using the form.</w:t>
      </w:r>
    </w:p>
    <w:p w14:paraId="19E5852A" w14:textId="77777777" w:rsidR="004872B7" w:rsidRDefault="004872B7" w:rsidP="004872B7"/>
    <w:p w14:paraId="153262B1" w14:textId="77777777" w:rsidR="004872B7" w:rsidRDefault="004872B7" w:rsidP="004872B7">
      <w:r>
        <w:t xml:space="preserve">On the other hand, all SQL queries, according to users worked correctly 100% of the time with all seven survey participants responding yes to question five which asked “Did all the queries return the correct data? If not please mention the form”. This is crucial as the queries make up the fundamentals of the program, acting as the ‘middleman’ between the program and database when retrieving, editing or storing data in the databases. If the queries were faulty or the returned results were incorrect the program would need to be either sent back to receive patches or a third party would need to step into to solve the problems, however, at the current point in time and in trails no issued with the queries have been found which is beneficial to the business. </w:t>
      </w:r>
    </w:p>
    <w:p w14:paraId="4900F040" w14:textId="77777777" w:rsidR="004872B7" w:rsidRDefault="004872B7" w:rsidP="004872B7"/>
    <w:p w14:paraId="440D99D2" w14:textId="77777777" w:rsidR="004872B7" w:rsidRDefault="004872B7" w:rsidP="004872B7">
      <w:r>
        <w:t xml:space="preserve">These results are the same for question four as all seven survey participants of 100% of participants responding that no bugs were discovered during the trials/testing of the program. It is crucial that this is the case as bugs in the code could cause data in the database to become incorrect or corrupt negatively affecting the business. Furthermore, if errors were found and the system was deployed, customers could run into the issues which could have caused users to not want to shop with the business again. Bugs or problems in the code/program could have created major problems for the business as money would need to be spent patching the program for usage, which would be anti-beneficial to the business. </w:t>
      </w:r>
    </w:p>
    <w:p w14:paraId="58D2ED92" w14:textId="77777777" w:rsidR="004872B7" w:rsidRDefault="004872B7" w:rsidP="004872B7"/>
    <w:p w14:paraId="37BCE092" w14:textId="2EF0E38A" w:rsidR="007200D3" w:rsidRDefault="004872B7" w:rsidP="004872B7">
      <w:r>
        <w:t>However, though the program is bug-free, it was discovered in question ten that the majority of users (four out of seven or 57.1% of survey participants) thought that more visual prompts should have been included in the design of the forms. Including visual prompts for the user ensures that the user can follow along with the form and its procedure increasing efficiency at each machine as the required staff assistance would be lessened. Though there are some visual prompts in the form, most notably the new staff form and purchase form, it can be recommended that in subsequent updates more visual prompts or access to visual prompts/instructions be available directly on the form for the user to ensure they can navigate the form more quickly. One method of approaching this could be to use a button that when trigged displays temporary popup messages around the screen indicating the forms procedure and what each element/button does. A method such as this would increase time efficiency as staff members do not need to help customers to the same extent allowing staff to spend their time on more important tasks. Moreover, by adding visual prompts of some sort the user satisfaction would likely increase as users would not feel the frustration of needing to ask a staff member for help and would be more comforted shopping with the business again as they have the comfort of viewing the visual prompts again.</w:t>
      </w:r>
    </w:p>
    <w:p w14:paraId="703F9BFF" w14:textId="77777777" w:rsidR="007200D3" w:rsidRDefault="007200D3" w:rsidP="00764907"/>
    <w:p w14:paraId="545F8054" w14:textId="77777777" w:rsidR="006B2A77" w:rsidRDefault="006B2A77"/>
    <w:p w14:paraId="0FC87BA6" w14:textId="0DBC437B" w:rsidR="006B2A77" w:rsidRPr="006B2A77" w:rsidRDefault="00DA2929">
      <w:r>
        <w:br w:type="page"/>
      </w:r>
    </w:p>
    <w:p w14:paraId="42294E6C" w14:textId="4B49F783" w:rsidR="00552F7B" w:rsidRPr="00552F7B" w:rsidRDefault="001D5929" w:rsidP="009F0F2F">
      <w:pPr>
        <w:pStyle w:val="Heading1"/>
      </w:pPr>
      <w:bookmarkStart w:id="100" w:name="_Toc523361683"/>
      <w:r>
        <w:t xml:space="preserve">7.0 </w:t>
      </w:r>
      <w:r w:rsidR="00673F90">
        <w:t xml:space="preserve">Final </w:t>
      </w:r>
      <w:r w:rsidR="00CA520A">
        <w:t xml:space="preserve">Overall </w:t>
      </w:r>
      <w:r w:rsidR="00673F90">
        <w:t>Reccomendations</w:t>
      </w:r>
      <w:bookmarkEnd w:id="100"/>
    </w:p>
    <w:p w14:paraId="4780CD31" w14:textId="77777777" w:rsidR="00DA52F3" w:rsidRDefault="00DA52F3" w:rsidP="00DA52F3">
      <w:r>
        <w:t xml:space="preserve">To summarise the points made in the individual evaluations, an overall final recommendations section was written to provide an overview of the recommendations made. </w:t>
      </w:r>
    </w:p>
    <w:p w14:paraId="334CBDC9" w14:textId="77777777" w:rsidR="00DA52F3" w:rsidRDefault="00DA52F3" w:rsidP="00DA52F3"/>
    <w:p w14:paraId="2219963F" w14:textId="77777777" w:rsidR="00DA52F3" w:rsidRDefault="00DA52F3" w:rsidP="00DA52F3">
      <w:r>
        <w:t>Firstly, before going any further, the first recommendation to be made would be to create another survey that consisted of a wider demographic and more participants, so more results accurate and representative results can be collected. Only seven people were surveyed in the survey conducted above decreasing the accuracy of the data represents the general public, meaning in a real-life setting the responses could be completely different to the results found in the survey. If more representative data wanted to be collected there would need to be a minimum 100 participants take part in the survey and trailing the program to ensure that a wide demographic is surveyed.</w:t>
      </w:r>
    </w:p>
    <w:p w14:paraId="4AA5BAA4" w14:textId="77777777" w:rsidR="00DA52F3" w:rsidRDefault="00DA52F3" w:rsidP="00DA52F3"/>
    <w:p w14:paraId="52F5F18E" w14:textId="77777777" w:rsidR="00DA52F3" w:rsidRDefault="00DA52F3" w:rsidP="00DA52F3">
      <w:r>
        <w:t>Secondly, the usage of more functions is highly recommended as code became difficult to read due to the length and complexity of forms. Not to mention, much of the code in the program was repeated multiple times when it could have instead been placed into functions where the functions could be used multiple times on different queries making the code more readable and increasing efficiency as fewer SQL objects would be initialized at once. Because the readability is increased by using functions, if the program was updated to use more functions, the updatability of the program is increased as developers can better read the code. Furthermore, the benefit of increased efficiency means that the program will run faster, smoother and have a lower chance of failure which in a customer interface that deals with money is crucial. By updating the program to split more code across smaller functions the business will reap the long-term benefits in years to come when the program needs to be updated to support newer versions of windows.</w:t>
      </w:r>
    </w:p>
    <w:p w14:paraId="4040B578" w14:textId="77777777" w:rsidR="00DA52F3" w:rsidRDefault="00DA52F3" w:rsidP="00DA52F3"/>
    <w:p w14:paraId="0D7E911E" w14:textId="77777777" w:rsidR="00DA52F3" w:rsidRDefault="00DA52F3" w:rsidP="00DA52F3">
      <w:r>
        <w:t>Thirdly, it is highly recommended that the purchase form is redesigned to create a friendlier user interface that is easier to understand as it was discovered during the questionnaire that many users found the purchase form too difficult and confusing to use. By redesigning the form, it is expected that users would find the form easier to understand making the checkout time per customer lower as the form becomes more intuitive and the procedure becomes easier to understand. Furthermore, the redesign of the purchase form also means that customers are more likely to leave satisfied rather than frustrated with the current purchase form. Though the form to many experienced cashiers is easy to use, to the average middle-aged or senior person the form is likely too confusing. It would be in the business's best interest to redesign the form to ensure a retained satisfied customer base.</w:t>
      </w:r>
    </w:p>
    <w:p w14:paraId="4B91DB2E" w14:textId="77777777" w:rsidR="00DA52F3" w:rsidRDefault="00DA52F3" w:rsidP="00DA52F3"/>
    <w:p w14:paraId="35923ECA" w14:textId="77777777" w:rsidR="00DA52F3" w:rsidRDefault="00DA52F3" w:rsidP="00DA52F3">
      <w:r>
        <w:t xml:space="preserve">Fourthly, it is recommended that a barcode/key card system be implemented for products and customers/staff to easily scan to login or scan products to edit in the inventory form or purchase in the purchase form. By implementing a barcode/key card system the amount of time spent during checkout would be lowered as the user would not be required to enter manually enter in each set of details for login or product information but rather just scan their key card/product barcode. This would benefit the business as more customers would be able to move through the checkouts during a set time frame due to checkout times per customer is lower. </w:t>
      </w:r>
    </w:p>
    <w:p w14:paraId="467FA55F" w14:textId="77777777" w:rsidR="00DA52F3" w:rsidRDefault="00DA52F3" w:rsidP="00DA52F3"/>
    <w:p w14:paraId="29F80D1F" w14:textId="77777777" w:rsidR="00DA52F3" w:rsidRDefault="00DA52F3" w:rsidP="00DA52F3">
      <w:r>
        <w:t>Fifthly it is hugely recommended that more search bars be included in the overall design of the form as many forms lack this crucial feature causing many users to resort to searching the DataGridViews manually. This is a waste of both staff and customer time where time could be better dedicated to other tasks increasing business efficiency and possibly boosting sales of the business. A recommendation such as this could be highly beneficial to the business and should be highly considered.</w:t>
      </w:r>
    </w:p>
    <w:p w14:paraId="2C1C2F69" w14:textId="77777777" w:rsidR="00DA52F3" w:rsidRDefault="00DA52F3" w:rsidP="00DA52F3"/>
    <w:p w14:paraId="50539E1E" w14:textId="77777777" w:rsidR="00DA52F3" w:rsidRDefault="00DA52F3" w:rsidP="00DA52F3">
      <w:r>
        <w:t xml:space="preserve">Lastly, it is recommended that could drastically increase the efficiency, security and features of the program would be to utilise third-party services. By using third-party services, code can be implemented that is specifically designed for a purpose. This can increase security in some situations such as logins where data needs to be secured and private to ensure that a data leak does not occur. Implementing third-party solutions also means that the solutions being implemented have been specifically designed for the purpose they are incorporated for meaning more time has been spent on those specific features improving them and ensuring they are the working correctly unlike the solutions incorporated in this current version where time has had to be split across multiple sections of the program. By using a third-party solution, it can be predicted that the overall experience of the program would be more efficient and smoother as elements incorporated specifically designed for the features they are being used for. </w:t>
      </w:r>
    </w:p>
    <w:p w14:paraId="32E5CFF9" w14:textId="77777777" w:rsidR="00DA52F3" w:rsidRDefault="00DA52F3" w:rsidP="00DA52F3"/>
    <w:p w14:paraId="2693EB3F" w14:textId="35684C97" w:rsidR="003D56B5" w:rsidRPr="003D56B5" w:rsidRDefault="00DA52F3" w:rsidP="00DA52F3">
      <w:r>
        <w:t>Overall the recommendations that have been listed here are the summaries of recommendations made during the evaluation process that has been picked out as important or for the business to highly consider. These are only recommendations and are not necessary for the running of the program but should be thought should be placed into the recommendations made. There are still many other actions or recommendations that could be made to better the program, however, these are just recommendations that were considered of higher performance.</w:t>
      </w:r>
    </w:p>
    <w:p w14:paraId="0E7ABEAB" w14:textId="77777777" w:rsidR="008C2C59" w:rsidRDefault="008C2C59">
      <w:pPr>
        <w:rPr>
          <w:rFonts w:asciiTheme="majorHAnsi" w:eastAsiaTheme="majorEastAsia" w:hAnsiTheme="majorHAnsi" w:cstheme="majorBidi"/>
          <w:caps/>
          <w:spacing w:val="10"/>
          <w:sz w:val="36"/>
          <w:szCs w:val="36"/>
        </w:rPr>
      </w:pPr>
      <w:r>
        <w:br w:type="page"/>
      </w:r>
    </w:p>
    <w:p w14:paraId="0CAD7B52" w14:textId="5AC44439" w:rsidR="001D5929" w:rsidRDefault="001D5929" w:rsidP="009F0F2F">
      <w:pPr>
        <w:pStyle w:val="Heading1"/>
      </w:pPr>
      <w:bookmarkStart w:id="101" w:name="_Toc523361684"/>
      <w:r>
        <w:t xml:space="preserve">8.0 </w:t>
      </w:r>
      <w:r w:rsidR="00673F90">
        <w:t>Conclusion</w:t>
      </w:r>
      <w:bookmarkEnd w:id="101"/>
    </w:p>
    <w:p w14:paraId="53FC1FF4" w14:textId="77777777" w:rsidR="00BE2872" w:rsidRDefault="00BE2872" w:rsidP="00BE2872">
      <w:pPr>
        <w:jc w:val="both"/>
      </w:pPr>
      <w:r>
        <w:t>To conclude this project, the program that was eventually developed managed to fit the requirements of the business as it met the goals and the requirements of each form set out in the design of the project. The program was successful during testing with no bugs found as of yet however, this cannot be guaranteed. In this project, the database and initial design of the program were planned and during part B of the project the design was implemented, changes were made, and these changes were mentioned. Furthermore, an evaluation and survey were performed to determine the success of the project. After everything that has been considered, the project can be deemed successful as it fulfils the businesses needs and goals initially laid out during the design, not to mention the program works successfully with all queries returning the correct results. However, there are recommendations that should be addressed in future updates that would increase the quality of the program and customer satisfaction. Though all functions currently wok, if the recommendations were addressed the program would be a great solution to the problem initially set put forth (replace a paper inventory and invoice system) as it would be more user-friendly and appealing to customers. Overall the project managed to address the original issue and was successfully created by the deadline leaving the project with a positive outcome.</w:t>
      </w:r>
    </w:p>
    <w:p w14:paraId="63197ACD" w14:textId="0A62B6C6" w:rsidR="001D5929" w:rsidRDefault="00BE2872" w:rsidP="00BE2872">
      <w:pPr>
        <w:jc w:val="both"/>
        <w:rPr>
          <w:rFonts w:asciiTheme="majorHAnsi" w:eastAsiaTheme="majorEastAsia" w:hAnsiTheme="majorHAnsi" w:cstheme="majorBidi"/>
          <w:caps/>
          <w:sz w:val="28"/>
          <w:szCs w:val="28"/>
        </w:rPr>
      </w:pPr>
      <w:r>
        <w:t> </w:t>
      </w:r>
      <w:r w:rsidR="001D5929">
        <w:br w:type="page"/>
      </w:r>
    </w:p>
    <w:p w14:paraId="0FC263AA" w14:textId="1DC9C897" w:rsidR="00C72092" w:rsidRDefault="001D5929" w:rsidP="009F0F2F">
      <w:pPr>
        <w:pStyle w:val="Heading1"/>
      </w:pPr>
      <w:bookmarkStart w:id="102" w:name="_Toc523361685"/>
      <w:r>
        <w:t>9.0 Appendix</w:t>
      </w:r>
      <w:bookmarkEnd w:id="102"/>
    </w:p>
    <w:p w14:paraId="61210386" w14:textId="53048A45" w:rsidR="009F0F2F" w:rsidRDefault="009F0F2F" w:rsidP="009F0F2F">
      <w:pPr>
        <w:pStyle w:val="Heading3"/>
      </w:pPr>
      <w:bookmarkStart w:id="103" w:name="_Toc523361686"/>
      <w:r>
        <w:t>9.1 Questionnaire results</w:t>
      </w:r>
      <w:bookmarkEnd w:id="103"/>
    </w:p>
    <w:p w14:paraId="35639069" w14:textId="2AC75C52" w:rsidR="001D5929" w:rsidRDefault="00457635" w:rsidP="00457635">
      <w:pPr>
        <w:jc w:val="center"/>
      </w:pPr>
      <w:r>
        <w:rPr>
          <w:noProof/>
        </w:rPr>
        <w:drawing>
          <wp:inline distT="0" distB="0" distL="0" distR="0" wp14:anchorId="462CB823" wp14:editId="6C621B70">
            <wp:extent cx="5291944" cy="240883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324536" cy="2423666"/>
                    </a:xfrm>
                    <a:prstGeom prst="rect">
                      <a:avLst/>
                    </a:prstGeom>
                  </pic:spPr>
                </pic:pic>
              </a:graphicData>
            </a:graphic>
          </wp:inline>
        </w:drawing>
      </w:r>
    </w:p>
    <w:p w14:paraId="3D2D92B3" w14:textId="4C3EAA3E" w:rsidR="00457635" w:rsidRDefault="00457635" w:rsidP="00457635">
      <w:pPr>
        <w:jc w:val="center"/>
      </w:pPr>
      <w:r>
        <w:rPr>
          <w:noProof/>
        </w:rPr>
        <w:drawing>
          <wp:inline distT="0" distB="0" distL="0" distR="0" wp14:anchorId="548F0847" wp14:editId="2DD7D0F2">
            <wp:extent cx="5254388" cy="2365629"/>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312757" cy="2391908"/>
                    </a:xfrm>
                    <a:prstGeom prst="rect">
                      <a:avLst/>
                    </a:prstGeom>
                  </pic:spPr>
                </pic:pic>
              </a:graphicData>
            </a:graphic>
          </wp:inline>
        </w:drawing>
      </w:r>
    </w:p>
    <w:p w14:paraId="1B15E46B" w14:textId="7DEF753D" w:rsidR="00F00BB5" w:rsidRDefault="00F00BB5" w:rsidP="00457635">
      <w:pPr>
        <w:jc w:val="center"/>
      </w:pPr>
      <w:r>
        <w:rPr>
          <w:noProof/>
        </w:rPr>
        <w:drawing>
          <wp:inline distT="0" distB="0" distL="0" distR="0" wp14:anchorId="094A03D3" wp14:editId="117C4A7F">
            <wp:extent cx="5269211" cy="2402006"/>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96069" cy="2414249"/>
                    </a:xfrm>
                    <a:prstGeom prst="rect">
                      <a:avLst/>
                    </a:prstGeom>
                  </pic:spPr>
                </pic:pic>
              </a:graphicData>
            </a:graphic>
          </wp:inline>
        </w:drawing>
      </w:r>
    </w:p>
    <w:p w14:paraId="5D8D6E97" w14:textId="0AF4BEB6" w:rsidR="00BF3468" w:rsidRDefault="0072209D" w:rsidP="008954C7">
      <w:pPr>
        <w:jc w:val="center"/>
      </w:pPr>
      <w:r>
        <w:rPr>
          <w:noProof/>
        </w:rPr>
        <w:drawing>
          <wp:inline distT="0" distB="0" distL="0" distR="0" wp14:anchorId="6A44FBB2" wp14:editId="1FA07857">
            <wp:extent cx="4456901" cy="2541447"/>
            <wp:effectExtent l="0" t="0" r="127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474889" cy="2551704"/>
                    </a:xfrm>
                    <a:prstGeom prst="rect">
                      <a:avLst/>
                    </a:prstGeom>
                  </pic:spPr>
                </pic:pic>
              </a:graphicData>
            </a:graphic>
          </wp:inline>
        </w:drawing>
      </w:r>
    </w:p>
    <w:p w14:paraId="5B5D2424" w14:textId="38B59B5A" w:rsidR="008954C7" w:rsidRDefault="00A333CD" w:rsidP="008954C7">
      <w:pPr>
        <w:jc w:val="center"/>
      </w:pPr>
      <w:r>
        <w:rPr>
          <w:noProof/>
        </w:rPr>
        <w:drawing>
          <wp:inline distT="0" distB="0" distL="0" distR="0" wp14:anchorId="2A15A4F0" wp14:editId="1D171105">
            <wp:extent cx="4516395" cy="2511074"/>
            <wp:effectExtent l="0" t="0" r="0" b="381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527404" cy="2517195"/>
                    </a:xfrm>
                    <a:prstGeom prst="rect">
                      <a:avLst/>
                    </a:prstGeom>
                  </pic:spPr>
                </pic:pic>
              </a:graphicData>
            </a:graphic>
          </wp:inline>
        </w:drawing>
      </w:r>
    </w:p>
    <w:p w14:paraId="489F5ECE" w14:textId="77777777" w:rsidR="004F434D" w:rsidRDefault="004F434D" w:rsidP="00457635">
      <w:pPr>
        <w:jc w:val="center"/>
      </w:pPr>
    </w:p>
    <w:p w14:paraId="672093DE" w14:textId="646BE702" w:rsidR="00457635" w:rsidRDefault="000C6B02" w:rsidP="00457635">
      <w:pPr>
        <w:jc w:val="center"/>
      </w:pPr>
      <w:r>
        <w:rPr>
          <w:noProof/>
        </w:rPr>
        <w:drawing>
          <wp:inline distT="0" distB="0" distL="0" distR="0" wp14:anchorId="7A1A5902" wp14:editId="7E152593">
            <wp:extent cx="4564075" cy="2074460"/>
            <wp:effectExtent l="0" t="0" r="825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574810" cy="2079339"/>
                    </a:xfrm>
                    <a:prstGeom prst="rect">
                      <a:avLst/>
                    </a:prstGeom>
                  </pic:spPr>
                </pic:pic>
              </a:graphicData>
            </a:graphic>
          </wp:inline>
        </w:drawing>
      </w:r>
    </w:p>
    <w:p w14:paraId="1A8A1850" w14:textId="187BF0ED" w:rsidR="00F77C90" w:rsidRDefault="00102F20" w:rsidP="00457635">
      <w:pPr>
        <w:jc w:val="center"/>
      </w:pPr>
      <w:r>
        <w:rPr>
          <w:noProof/>
        </w:rPr>
        <w:t xml:space="preserve"> </w:t>
      </w:r>
      <w:r w:rsidR="00F77C90">
        <w:rPr>
          <w:noProof/>
        </w:rPr>
        <w:drawing>
          <wp:inline distT="0" distB="0" distL="0" distR="0" wp14:anchorId="2B166CDD" wp14:editId="7B38D9DB">
            <wp:extent cx="5220269" cy="2945816"/>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27955" cy="2950153"/>
                    </a:xfrm>
                    <a:prstGeom prst="rect">
                      <a:avLst/>
                    </a:prstGeom>
                  </pic:spPr>
                </pic:pic>
              </a:graphicData>
            </a:graphic>
          </wp:inline>
        </w:drawing>
      </w:r>
    </w:p>
    <w:p w14:paraId="633140AD" w14:textId="6F3C6A75" w:rsidR="00F77C90" w:rsidRDefault="00F66B3E" w:rsidP="00457635">
      <w:pPr>
        <w:jc w:val="center"/>
      </w:pPr>
      <w:r>
        <w:rPr>
          <w:noProof/>
        </w:rPr>
        <w:drawing>
          <wp:inline distT="0" distB="0" distL="0" distR="0" wp14:anchorId="1F858870" wp14:editId="663A8CE7">
            <wp:extent cx="5000145" cy="2456597"/>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04966" cy="2458965"/>
                    </a:xfrm>
                    <a:prstGeom prst="rect">
                      <a:avLst/>
                    </a:prstGeom>
                  </pic:spPr>
                </pic:pic>
              </a:graphicData>
            </a:graphic>
          </wp:inline>
        </w:drawing>
      </w:r>
    </w:p>
    <w:p w14:paraId="7BCD03F6" w14:textId="6A87FA3A" w:rsidR="00F66B3E" w:rsidRDefault="00F66B3E" w:rsidP="00457635">
      <w:pPr>
        <w:jc w:val="center"/>
      </w:pPr>
      <w:r>
        <w:rPr>
          <w:noProof/>
        </w:rPr>
        <w:drawing>
          <wp:inline distT="0" distB="0" distL="0" distR="0" wp14:anchorId="18100C75" wp14:editId="41F9F6C1">
            <wp:extent cx="5145206" cy="2868062"/>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151023" cy="2871304"/>
                    </a:xfrm>
                    <a:prstGeom prst="rect">
                      <a:avLst/>
                    </a:prstGeom>
                  </pic:spPr>
                </pic:pic>
              </a:graphicData>
            </a:graphic>
          </wp:inline>
        </w:drawing>
      </w:r>
    </w:p>
    <w:p w14:paraId="7D978285" w14:textId="32B7205A" w:rsidR="003E58E7" w:rsidRDefault="003E58E7" w:rsidP="00457635">
      <w:pPr>
        <w:jc w:val="center"/>
      </w:pPr>
      <w:r>
        <w:rPr>
          <w:noProof/>
        </w:rPr>
        <w:drawing>
          <wp:inline distT="0" distB="0" distL="0" distR="0" wp14:anchorId="1E753824" wp14:editId="25290BD1">
            <wp:extent cx="5258047" cy="2927445"/>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61808" cy="2929539"/>
                    </a:xfrm>
                    <a:prstGeom prst="rect">
                      <a:avLst/>
                    </a:prstGeom>
                  </pic:spPr>
                </pic:pic>
              </a:graphicData>
            </a:graphic>
          </wp:inline>
        </w:drawing>
      </w:r>
    </w:p>
    <w:p w14:paraId="3660E4DA" w14:textId="457086A5" w:rsidR="003E58E7" w:rsidRPr="007B7956" w:rsidRDefault="003E58E7" w:rsidP="00457635">
      <w:pPr>
        <w:jc w:val="center"/>
      </w:pPr>
      <w:r>
        <w:rPr>
          <w:noProof/>
        </w:rPr>
        <w:drawing>
          <wp:inline distT="0" distB="0" distL="0" distR="0" wp14:anchorId="08EA3738" wp14:editId="2034C139">
            <wp:extent cx="5424985" cy="3075333"/>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28321" cy="3077224"/>
                    </a:xfrm>
                    <a:prstGeom prst="rect">
                      <a:avLst/>
                    </a:prstGeom>
                  </pic:spPr>
                </pic:pic>
              </a:graphicData>
            </a:graphic>
          </wp:inline>
        </w:drawing>
      </w:r>
    </w:p>
    <w:sectPr w:rsidR="003E58E7" w:rsidRPr="007B7956" w:rsidSect="001C7561">
      <w:pgSz w:w="11907" w:h="16840" w:code="9"/>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8B7CEE" w14:textId="77777777" w:rsidR="0009408E" w:rsidRDefault="0009408E" w:rsidP="00061CC3">
      <w:r>
        <w:separator/>
      </w:r>
    </w:p>
  </w:endnote>
  <w:endnote w:type="continuationSeparator" w:id="0">
    <w:p w14:paraId="67D09B2A" w14:textId="77777777" w:rsidR="0009408E" w:rsidRDefault="0009408E" w:rsidP="00061C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MS Reference Sans Serif">
    <w:panose1 w:val="020B0604030504040204"/>
    <w:charset w:val="00"/>
    <w:family w:val="swiss"/>
    <w:pitch w:val="variable"/>
    <w:sig w:usb0="20000287" w:usb1="00000000"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0527112"/>
      <w:docPartObj>
        <w:docPartGallery w:val="Page Numbers (Bottom of Page)"/>
        <w:docPartUnique/>
      </w:docPartObj>
    </w:sdtPr>
    <w:sdtEndPr/>
    <w:sdtContent>
      <w:p w14:paraId="4F7A9F1A" w14:textId="7CC0B5B9" w:rsidR="002C501E" w:rsidRDefault="002C501E">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1D1EB26" w14:textId="77777777" w:rsidR="00061CC3" w:rsidRDefault="00061C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000B6D" w14:textId="77777777" w:rsidR="0009408E" w:rsidRDefault="0009408E" w:rsidP="00061CC3">
      <w:r>
        <w:separator/>
      </w:r>
    </w:p>
  </w:footnote>
  <w:footnote w:type="continuationSeparator" w:id="0">
    <w:p w14:paraId="6A3DC052" w14:textId="77777777" w:rsidR="0009408E" w:rsidRDefault="0009408E" w:rsidP="00061C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A9B83C" w14:textId="5FBF0076" w:rsidR="00061CC3" w:rsidRDefault="00604428">
    <w:pPr>
      <w:pStyle w:val="Header"/>
    </w:pPr>
    <w:r>
      <w:rPr>
        <w:noProof/>
      </w:rPr>
      <mc:AlternateContent>
        <mc:Choice Requires="wps">
          <w:drawing>
            <wp:anchor distT="0" distB="0" distL="114300" distR="114300" simplePos="0" relativeHeight="251660288" behindDoc="0" locked="0" layoutInCell="0" allowOverlap="1" wp14:anchorId="3D818C61" wp14:editId="2DF33317">
              <wp:simplePos x="0" y="0"/>
              <wp:positionH relativeFrom="margin">
                <wp:align>left</wp:align>
              </wp:positionH>
              <wp:positionV relativeFrom="topMargin">
                <wp:align>center</wp:align>
              </wp:positionV>
              <wp:extent cx="5943600" cy="170815"/>
              <wp:effectExtent l="0" t="0" r="0" b="1905"/>
              <wp:wrapNone/>
              <wp:docPr id="218"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alias w:val="Title"/>
                            <w:id w:val="78679243"/>
                            <w:dataBinding w:prefixMappings="xmlns:ns0='http://schemas.openxmlformats.org/package/2006/metadata/core-properties' xmlns:ns1='http://purl.org/dc/elements/1.1/'" w:xpath="/ns0:coreProperties[1]/ns1:title[1]" w:storeItemID="{6C3C8BC8-F283-45AE-878A-BAB7291924A1}"/>
                            <w:text/>
                          </w:sdtPr>
                          <w:sdtEndPr/>
                          <w:sdtContent>
                            <w:p w14:paraId="6B6A3D6E" w14:textId="12EF9DD7" w:rsidR="00604428" w:rsidRDefault="00604428">
                              <w:r>
                                <w:t>Maximum Technology Checkout Application</w:t>
                              </w:r>
                            </w:p>
                          </w:sdtContent>
                        </w:sdt>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3D818C61" id="_x0000_t202" coordsize="21600,21600" o:spt="202" path="m,l,21600r21600,l21600,xe">
              <v:stroke joinstyle="miter"/>
              <v:path gradientshapeok="t" o:connecttype="rect"/>
            </v:shapetype>
            <v:shape id="Text Box 218" o:spid="_x0000_s1029" type="#_x0000_t202" style="position:absolute;margin-left:0;margin-top:0;width:468pt;height:13.45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" o:allowincell="f" filled="f" stroked="f">
              <v:textbox style="mso-fit-shape-to-text:t" inset=",0,,0">
                <w:txbxContent>
                  <w:sdt>
                    <w:sdtPr>
                      <w:alias w:val="Title"/>
                      <w:id w:val="78679243"/>
                      <w:dataBinding w:prefixMappings="xmlns:ns0='http://schemas.openxmlformats.org/package/2006/metadata/core-properties' xmlns:ns1='http://purl.org/dc/elements/1.1/'" w:xpath="/ns0:coreProperties[1]/ns1:title[1]" w:storeItemID="{6C3C8BC8-F283-45AE-878A-BAB7291924A1}"/>
                      <w:text/>
                    </w:sdtPr>
                    <w:sdtEndPr/>
                    <w:sdtContent>
                      <w:p w14:paraId="6B6A3D6E" w14:textId="12EF9DD7" w:rsidR="00604428" w:rsidRDefault="00604428">
                        <w:r>
                          <w:t>Maximum Technology Checkout Application</w:t>
                        </w:r>
                      </w:p>
                    </w:sdtContent>
                  </w:sdt>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0" allowOverlap="1" wp14:anchorId="65FBC8A1" wp14:editId="074CA913">
              <wp:simplePos x="0" y="0"/>
              <wp:positionH relativeFrom="page">
                <wp:align>left</wp:align>
              </wp:positionH>
              <wp:positionV relativeFrom="topMargin">
                <wp:align>center</wp:align>
              </wp:positionV>
              <wp:extent cx="914400" cy="170815"/>
              <wp:effectExtent l="0" t="0" r="0" b="635"/>
              <wp:wrapNone/>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6">
                          <a:lumMod val="60000"/>
                          <a:lumOff val="40000"/>
                        </a:schemeClr>
                      </a:solidFill>
                      <a:ln>
                        <a:noFill/>
                      </a:ln>
                    </wps:spPr>
                    <wps:txbx>
                      <w:txbxContent>
                        <w:p w14:paraId="18EFA41F" w14:textId="77777777" w:rsidR="00604428" w:rsidRDefault="00604428">
                          <w:pPr>
                            <w:jc w:val="right"/>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 w14:anchorId="65FBC8A1" id="Text Box 219" o:spid="_x0000_s1030" type="#_x0000_t202" style="position:absolute;margin-left:0;margin-top:0;width:1in;height:13.45pt;z-index:251659264;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" o:allowincell="f" fillcolor="#e67172 [1945]" stroked="f">
              <v:textbox style="mso-fit-shape-to-text:t" inset=",0,,0">
                <w:txbxContent>
                  <w:p w14:paraId="18EFA41F" w14:textId="77777777" w:rsidR="00604428" w:rsidRDefault="00604428">
                    <w:pPr>
                      <w:jc w:val="right"/>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9C7C8" w14:textId="513892AC" w:rsidR="003012D8" w:rsidRDefault="00DB6926">
    <w:pPr>
      <w:pStyle w:val="Header"/>
    </w:pPr>
    <w:r>
      <w:rPr>
        <w:noProof/>
      </w:rPr>
      <mc:AlternateContent>
        <mc:Choice Requires="wps">
          <w:drawing>
            <wp:anchor distT="0" distB="0" distL="114300" distR="114300" simplePos="0" relativeHeight="251663360" behindDoc="0" locked="0" layoutInCell="0" allowOverlap="1" wp14:anchorId="025F9F2A" wp14:editId="2969B718">
              <wp:simplePos x="0" y="0"/>
              <wp:positionH relativeFrom="margin">
                <wp:align>left</wp:align>
              </wp:positionH>
              <wp:positionV relativeFrom="topMargin">
                <wp:align>center</wp:align>
              </wp:positionV>
              <wp:extent cx="5943600" cy="170815"/>
              <wp:effectExtent l="0" t="0" r="0" b="1905"/>
              <wp:wrapNone/>
              <wp:docPr id="153"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alias w:val="Title"/>
                            <w:id w:val="-95252064"/>
                            <w:dataBinding w:prefixMappings="xmlns:ns0='http://schemas.openxmlformats.org/package/2006/metadata/core-properties' xmlns:ns1='http://purl.org/dc/elements/1.1/'" w:xpath="/ns0:coreProperties[1]/ns1:title[1]" w:storeItemID="{6C3C8BC8-F283-45AE-878A-BAB7291924A1}"/>
                            <w:text/>
                          </w:sdtPr>
                          <w:sdtEndPr/>
                          <w:sdtContent>
                            <w:p w14:paraId="7E583C52" w14:textId="4357A34B" w:rsidR="00DB6926" w:rsidRDefault="00DB6926">
                              <w:r>
                                <w:t>Maximum Technology Checkout Application</w:t>
                              </w:r>
                            </w:p>
                          </w:sdtContent>
                        </w:sdt>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025F9F2A" id="_x0000_t202" coordsize="21600,21600" o:spt="202" path="m,l,21600r21600,l21600,xe">
              <v:stroke joinstyle="miter"/>
              <v:path gradientshapeok="t" o:connecttype="rect"/>
            </v:shapetype>
            <v:shape id="Text Box 153" o:spid="_x0000_s1031" type="#_x0000_t202" style="position:absolute;margin-left:0;margin-top:0;width:468pt;height:13.45pt;z-index:251663360;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" o:allowincell="f" filled="f" stroked="f">
              <v:textbox style="mso-fit-shape-to-text:t" inset=",0,,0">
                <w:txbxContent>
                  <w:sdt>
                    <w:sdtPr>
                      <w:alias w:val="Title"/>
                      <w:id w:val="-95252064"/>
                      <w:dataBinding w:prefixMappings="xmlns:ns0='http://schemas.openxmlformats.org/package/2006/metadata/core-properties' xmlns:ns1='http://purl.org/dc/elements/1.1/'" w:xpath="/ns0:coreProperties[1]/ns1:title[1]" w:storeItemID="{6C3C8BC8-F283-45AE-878A-BAB7291924A1}"/>
                      <w:text/>
                    </w:sdtPr>
                    <w:sdtEndPr/>
                    <w:sdtContent>
                      <w:p w14:paraId="7E583C52" w14:textId="4357A34B" w:rsidR="00DB6926" w:rsidRDefault="00DB6926">
                        <w:r>
                          <w:t>Maximum Technology Checkout Application</w:t>
                        </w:r>
                      </w:p>
                    </w:sdtContent>
                  </w:sdt>
                </w:txbxContent>
              </v:textbox>
              <w10:wrap anchorx="margin" anchory="margin"/>
            </v:shape>
          </w:pict>
        </mc:Fallback>
      </mc:AlternateContent>
    </w:r>
    <w:r>
      <w:rPr>
        <w:noProof/>
      </w:rPr>
      <mc:AlternateContent>
        <mc:Choice Requires="wps">
          <w:drawing>
            <wp:anchor distT="0" distB="0" distL="114300" distR="114300" simplePos="0" relativeHeight="251662336" behindDoc="0" locked="0" layoutInCell="0" allowOverlap="1" wp14:anchorId="57A1ED56" wp14:editId="7A1AD002">
              <wp:simplePos x="0" y="0"/>
              <wp:positionH relativeFrom="page">
                <wp:align>left</wp:align>
              </wp:positionH>
              <wp:positionV relativeFrom="topMargin">
                <wp:align>center</wp:align>
              </wp:positionV>
              <wp:extent cx="914400" cy="170815"/>
              <wp:effectExtent l="0" t="0" r="0" b="635"/>
              <wp:wrapNone/>
              <wp:docPr id="155"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6">
                          <a:lumMod val="60000"/>
                          <a:lumOff val="40000"/>
                        </a:schemeClr>
                      </a:solidFill>
                      <a:ln>
                        <a:noFill/>
                      </a:ln>
                    </wps:spPr>
                    <wps:txbx>
                      <w:txbxContent>
                        <w:p w14:paraId="1A0F1F83" w14:textId="77777777" w:rsidR="00DB6926" w:rsidRDefault="00DB6926">
                          <w:pPr>
                            <w:jc w:val="right"/>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 w14:anchorId="57A1ED56" id="Text Box 155" o:spid="_x0000_s1032" type="#_x0000_t202" style="position:absolute;margin-left:0;margin-top:0;width:1in;height:13.45pt;z-index:251662336;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" o:allowincell="f" fillcolor="#e67172 [1945]" stroked="f">
              <v:textbox style="mso-fit-shape-to-text:t" inset=",0,,0">
                <w:txbxContent>
                  <w:p w14:paraId="1A0F1F83" w14:textId="77777777" w:rsidR="00DB6926" w:rsidRDefault="00DB6926">
                    <w:pPr>
                      <w:jc w:val="right"/>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66EA3"/>
    <w:multiLevelType w:val="hybridMultilevel"/>
    <w:tmpl w:val="6ACEEBD0"/>
    <w:lvl w:ilvl="0" w:tplc="9EF83D6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4567B0"/>
    <w:multiLevelType w:val="hybridMultilevel"/>
    <w:tmpl w:val="0C9C10C0"/>
    <w:lvl w:ilvl="0" w:tplc="9EF83D6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A72BD9"/>
    <w:multiLevelType w:val="hybridMultilevel"/>
    <w:tmpl w:val="B8948CBC"/>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B3F06FD"/>
    <w:multiLevelType w:val="hybridMultilevel"/>
    <w:tmpl w:val="BF1E52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E683356"/>
    <w:multiLevelType w:val="hybridMultilevel"/>
    <w:tmpl w:val="565430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56712E9"/>
    <w:multiLevelType w:val="hybridMultilevel"/>
    <w:tmpl w:val="451A4B5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6E44041"/>
    <w:multiLevelType w:val="hybridMultilevel"/>
    <w:tmpl w:val="B5D670B2"/>
    <w:lvl w:ilvl="0" w:tplc="85B88040">
      <w:numFmt w:val="bullet"/>
      <w:lvlText w:val="-"/>
      <w:lvlJc w:val="left"/>
      <w:pPr>
        <w:ind w:left="720" w:hanging="360"/>
      </w:pPr>
      <w:rPr>
        <w:rFonts w:ascii="Calibri Light" w:eastAsiaTheme="majorEastAsia"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8EC2403"/>
    <w:multiLevelType w:val="multilevel"/>
    <w:tmpl w:val="6696E05E"/>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A536A67"/>
    <w:multiLevelType w:val="hybridMultilevel"/>
    <w:tmpl w:val="1C126866"/>
    <w:lvl w:ilvl="0" w:tplc="79B2241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A8C6F28"/>
    <w:multiLevelType w:val="hybridMultilevel"/>
    <w:tmpl w:val="4280BC32"/>
    <w:lvl w:ilvl="0" w:tplc="9EF83D6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44A0E8C"/>
    <w:multiLevelType w:val="hybridMultilevel"/>
    <w:tmpl w:val="DC508DF4"/>
    <w:lvl w:ilvl="0" w:tplc="9EF83D6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948255A"/>
    <w:multiLevelType w:val="hybridMultilevel"/>
    <w:tmpl w:val="56ECEF0C"/>
    <w:lvl w:ilvl="0" w:tplc="9EF83D6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9551609"/>
    <w:multiLevelType w:val="hybridMultilevel"/>
    <w:tmpl w:val="3812568A"/>
    <w:lvl w:ilvl="0" w:tplc="9EF83D6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C2331BE"/>
    <w:multiLevelType w:val="hybridMultilevel"/>
    <w:tmpl w:val="F6FA7D66"/>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C56500E"/>
    <w:multiLevelType w:val="hybridMultilevel"/>
    <w:tmpl w:val="01A6B736"/>
    <w:lvl w:ilvl="0" w:tplc="9EF83D6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CE121AD"/>
    <w:multiLevelType w:val="hybridMultilevel"/>
    <w:tmpl w:val="5A8C09BA"/>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AB7691F"/>
    <w:multiLevelType w:val="hybridMultilevel"/>
    <w:tmpl w:val="BF1E52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E187D33"/>
    <w:multiLevelType w:val="multilevel"/>
    <w:tmpl w:val="C4241234"/>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1C02C95"/>
    <w:multiLevelType w:val="hybridMultilevel"/>
    <w:tmpl w:val="06E84142"/>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3EA2406"/>
    <w:multiLevelType w:val="hybridMultilevel"/>
    <w:tmpl w:val="F5A69D24"/>
    <w:lvl w:ilvl="0" w:tplc="5DC000E6">
      <w:numFmt w:val="bullet"/>
      <w:lvlText w:val="-"/>
      <w:lvlJc w:val="left"/>
      <w:pPr>
        <w:ind w:left="720" w:hanging="360"/>
      </w:pPr>
      <w:rPr>
        <w:rFonts w:ascii="Calibri Light" w:eastAsiaTheme="majorEastAsia" w:hAnsi="Calibri Light" w:cs="Calibri Light"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75C4AC1"/>
    <w:multiLevelType w:val="hybridMultilevel"/>
    <w:tmpl w:val="7988B732"/>
    <w:lvl w:ilvl="0" w:tplc="5F20E3B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B6F18DD"/>
    <w:multiLevelType w:val="hybridMultilevel"/>
    <w:tmpl w:val="D8EA2534"/>
    <w:lvl w:ilvl="0" w:tplc="0C090009">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9"/>
  </w:num>
  <w:num w:numId="2">
    <w:abstractNumId w:val="8"/>
  </w:num>
  <w:num w:numId="3">
    <w:abstractNumId w:val="6"/>
  </w:num>
  <w:num w:numId="4">
    <w:abstractNumId w:val="20"/>
  </w:num>
  <w:num w:numId="5">
    <w:abstractNumId w:val="17"/>
  </w:num>
  <w:num w:numId="6">
    <w:abstractNumId w:val="7"/>
  </w:num>
  <w:num w:numId="7">
    <w:abstractNumId w:val="4"/>
  </w:num>
  <w:num w:numId="8">
    <w:abstractNumId w:val="10"/>
  </w:num>
  <w:num w:numId="9">
    <w:abstractNumId w:val="12"/>
  </w:num>
  <w:num w:numId="10">
    <w:abstractNumId w:val="0"/>
  </w:num>
  <w:num w:numId="11">
    <w:abstractNumId w:val="9"/>
  </w:num>
  <w:num w:numId="12">
    <w:abstractNumId w:val="1"/>
  </w:num>
  <w:num w:numId="13">
    <w:abstractNumId w:val="14"/>
  </w:num>
  <w:num w:numId="14">
    <w:abstractNumId w:val="11"/>
  </w:num>
  <w:num w:numId="15">
    <w:abstractNumId w:val="21"/>
  </w:num>
  <w:num w:numId="16">
    <w:abstractNumId w:val="13"/>
  </w:num>
  <w:num w:numId="17">
    <w:abstractNumId w:val="15"/>
  </w:num>
  <w:num w:numId="18">
    <w:abstractNumId w:val="2"/>
  </w:num>
  <w:num w:numId="19">
    <w:abstractNumId w:val="18"/>
  </w:num>
  <w:num w:numId="20">
    <w:abstractNumId w:val="3"/>
  </w:num>
  <w:num w:numId="21">
    <w:abstractNumId w:val="5"/>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9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Q0NjczMzQ2tzQyNDZW0lEKTi0uzszPAykwNK4FACyz+wMtAAAA"/>
  </w:docVars>
  <w:rsids>
    <w:rsidRoot w:val="00286409"/>
    <w:rsid w:val="00001CA3"/>
    <w:rsid w:val="00003031"/>
    <w:rsid w:val="0000454B"/>
    <w:rsid w:val="0000661B"/>
    <w:rsid w:val="000132B7"/>
    <w:rsid w:val="00013826"/>
    <w:rsid w:val="00014D6D"/>
    <w:rsid w:val="0002001D"/>
    <w:rsid w:val="00020101"/>
    <w:rsid w:val="0002388D"/>
    <w:rsid w:val="00023F1E"/>
    <w:rsid w:val="00025109"/>
    <w:rsid w:val="0002566F"/>
    <w:rsid w:val="00026C54"/>
    <w:rsid w:val="000273B6"/>
    <w:rsid w:val="00032065"/>
    <w:rsid w:val="000320F7"/>
    <w:rsid w:val="00032A36"/>
    <w:rsid w:val="00033009"/>
    <w:rsid w:val="0003302B"/>
    <w:rsid w:val="00034D0C"/>
    <w:rsid w:val="00036034"/>
    <w:rsid w:val="00036605"/>
    <w:rsid w:val="00036956"/>
    <w:rsid w:val="00036F23"/>
    <w:rsid w:val="0003754E"/>
    <w:rsid w:val="00037ADC"/>
    <w:rsid w:val="00040C22"/>
    <w:rsid w:val="00040C53"/>
    <w:rsid w:val="00040E66"/>
    <w:rsid w:val="00041173"/>
    <w:rsid w:val="00041AF4"/>
    <w:rsid w:val="00042366"/>
    <w:rsid w:val="00042B4C"/>
    <w:rsid w:val="00046494"/>
    <w:rsid w:val="00046560"/>
    <w:rsid w:val="0004738D"/>
    <w:rsid w:val="000521B9"/>
    <w:rsid w:val="00053167"/>
    <w:rsid w:val="00053412"/>
    <w:rsid w:val="00054690"/>
    <w:rsid w:val="00054A18"/>
    <w:rsid w:val="00054E74"/>
    <w:rsid w:val="00056B67"/>
    <w:rsid w:val="00061951"/>
    <w:rsid w:val="00061A0D"/>
    <w:rsid w:val="00061C8F"/>
    <w:rsid w:val="00061CC3"/>
    <w:rsid w:val="0006229A"/>
    <w:rsid w:val="0006461D"/>
    <w:rsid w:val="00065E43"/>
    <w:rsid w:val="00067DA4"/>
    <w:rsid w:val="00070D88"/>
    <w:rsid w:val="0007126D"/>
    <w:rsid w:val="000712B2"/>
    <w:rsid w:val="00073BFD"/>
    <w:rsid w:val="0007617D"/>
    <w:rsid w:val="000767D8"/>
    <w:rsid w:val="00085BA8"/>
    <w:rsid w:val="00085E31"/>
    <w:rsid w:val="00087181"/>
    <w:rsid w:val="000874BD"/>
    <w:rsid w:val="00087659"/>
    <w:rsid w:val="00090F50"/>
    <w:rsid w:val="000917F9"/>
    <w:rsid w:val="00092098"/>
    <w:rsid w:val="00092AC5"/>
    <w:rsid w:val="00092C46"/>
    <w:rsid w:val="00092EA4"/>
    <w:rsid w:val="00093648"/>
    <w:rsid w:val="0009408E"/>
    <w:rsid w:val="000948D8"/>
    <w:rsid w:val="00095E51"/>
    <w:rsid w:val="00096AC1"/>
    <w:rsid w:val="000A00A9"/>
    <w:rsid w:val="000A1AD2"/>
    <w:rsid w:val="000A3E82"/>
    <w:rsid w:val="000A50E4"/>
    <w:rsid w:val="000A5275"/>
    <w:rsid w:val="000A5569"/>
    <w:rsid w:val="000A5E56"/>
    <w:rsid w:val="000B0B9F"/>
    <w:rsid w:val="000B0C21"/>
    <w:rsid w:val="000B0D62"/>
    <w:rsid w:val="000B1644"/>
    <w:rsid w:val="000B1C1B"/>
    <w:rsid w:val="000B2246"/>
    <w:rsid w:val="000B3CF4"/>
    <w:rsid w:val="000B4544"/>
    <w:rsid w:val="000B4675"/>
    <w:rsid w:val="000B4A60"/>
    <w:rsid w:val="000B7692"/>
    <w:rsid w:val="000B7852"/>
    <w:rsid w:val="000B79A9"/>
    <w:rsid w:val="000C042D"/>
    <w:rsid w:val="000C0BEA"/>
    <w:rsid w:val="000C0ED4"/>
    <w:rsid w:val="000C1B9C"/>
    <w:rsid w:val="000C6B02"/>
    <w:rsid w:val="000C7C6D"/>
    <w:rsid w:val="000D1FD9"/>
    <w:rsid w:val="000D32AC"/>
    <w:rsid w:val="000D355F"/>
    <w:rsid w:val="000D4CC8"/>
    <w:rsid w:val="000D4E05"/>
    <w:rsid w:val="000D6624"/>
    <w:rsid w:val="000E09F1"/>
    <w:rsid w:val="000E2162"/>
    <w:rsid w:val="000E2751"/>
    <w:rsid w:val="000E2E2F"/>
    <w:rsid w:val="000E346E"/>
    <w:rsid w:val="000E4A36"/>
    <w:rsid w:val="000F3D97"/>
    <w:rsid w:val="000F4524"/>
    <w:rsid w:val="000F71BF"/>
    <w:rsid w:val="00101FA7"/>
    <w:rsid w:val="0010231D"/>
    <w:rsid w:val="00102F20"/>
    <w:rsid w:val="00103650"/>
    <w:rsid w:val="00103A04"/>
    <w:rsid w:val="00103F0D"/>
    <w:rsid w:val="0010487F"/>
    <w:rsid w:val="001056F0"/>
    <w:rsid w:val="001058CD"/>
    <w:rsid w:val="00106753"/>
    <w:rsid w:val="001101E0"/>
    <w:rsid w:val="00112EBE"/>
    <w:rsid w:val="00113672"/>
    <w:rsid w:val="0011370D"/>
    <w:rsid w:val="001144D2"/>
    <w:rsid w:val="001145C2"/>
    <w:rsid w:val="00116321"/>
    <w:rsid w:val="00116E20"/>
    <w:rsid w:val="00117BF7"/>
    <w:rsid w:val="00120683"/>
    <w:rsid w:val="00122ECA"/>
    <w:rsid w:val="00123887"/>
    <w:rsid w:val="00123D0E"/>
    <w:rsid w:val="001261D6"/>
    <w:rsid w:val="001265D7"/>
    <w:rsid w:val="00126C73"/>
    <w:rsid w:val="00126CC8"/>
    <w:rsid w:val="001276E7"/>
    <w:rsid w:val="0013030F"/>
    <w:rsid w:val="00131774"/>
    <w:rsid w:val="001317A5"/>
    <w:rsid w:val="00132CC0"/>
    <w:rsid w:val="0013678C"/>
    <w:rsid w:val="001377A8"/>
    <w:rsid w:val="00140B2C"/>
    <w:rsid w:val="00140E05"/>
    <w:rsid w:val="001413E4"/>
    <w:rsid w:val="00145F16"/>
    <w:rsid w:val="001465A1"/>
    <w:rsid w:val="00146653"/>
    <w:rsid w:val="00146BDF"/>
    <w:rsid w:val="00147B00"/>
    <w:rsid w:val="0015138D"/>
    <w:rsid w:val="001538A0"/>
    <w:rsid w:val="001540FB"/>
    <w:rsid w:val="00154B3F"/>
    <w:rsid w:val="001573B1"/>
    <w:rsid w:val="00162874"/>
    <w:rsid w:val="001648A3"/>
    <w:rsid w:val="00165248"/>
    <w:rsid w:val="00165AF5"/>
    <w:rsid w:val="00166724"/>
    <w:rsid w:val="00166DAC"/>
    <w:rsid w:val="0016713D"/>
    <w:rsid w:val="00167E19"/>
    <w:rsid w:val="0017018D"/>
    <w:rsid w:val="0017042B"/>
    <w:rsid w:val="0017173A"/>
    <w:rsid w:val="00171893"/>
    <w:rsid w:val="00173788"/>
    <w:rsid w:val="00173E54"/>
    <w:rsid w:val="001741C0"/>
    <w:rsid w:val="00175B7F"/>
    <w:rsid w:val="00176417"/>
    <w:rsid w:val="00176A2B"/>
    <w:rsid w:val="00177382"/>
    <w:rsid w:val="001806AB"/>
    <w:rsid w:val="00180DDF"/>
    <w:rsid w:val="00182033"/>
    <w:rsid w:val="00182A65"/>
    <w:rsid w:val="00182FF9"/>
    <w:rsid w:val="00183302"/>
    <w:rsid w:val="00183A00"/>
    <w:rsid w:val="0018539D"/>
    <w:rsid w:val="00186562"/>
    <w:rsid w:val="001872BE"/>
    <w:rsid w:val="00191BC8"/>
    <w:rsid w:val="00191DD4"/>
    <w:rsid w:val="0019570E"/>
    <w:rsid w:val="00196DBC"/>
    <w:rsid w:val="001A1BCA"/>
    <w:rsid w:val="001A1FF4"/>
    <w:rsid w:val="001A2256"/>
    <w:rsid w:val="001A2ACC"/>
    <w:rsid w:val="001A2DCC"/>
    <w:rsid w:val="001A42AC"/>
    <w:rsid w:val="001A4FC6"/>
    <w:rsid w:val="001A5836"/>
    <w:rsid w:val="001A6259"/>
    <w:rsid w:val="001A7D7A"/>
    <w:rsid w:val="001B09E1"/>
    <w:rsid w:val="001B0D11"/>
    <w:rsid w:val="001B0D9A"/>
    <w:rsid w:val="001B26FE"/>
    <w:rsid w:val="001B2E3B"/>
    <w:rsid w:val="001B387D"/>
    <w:rsid w:val="001B3F5E"/>
    <w:rsid w:val="001B40CB"/>
    <w:rsid w:val="001B4EA6"/>
    <w:rsid w:val="001B5DF9"/>
    <w:rsid w:val="001B69CC"/>
    <w:rsid w:val="001C22B4"/>
    <w:rsid w:val="001C2574"/>
    <w:rsid w:val="001C30B0"/>
    <w:rsid w:val="001C340D"/>
    <w:rsid w:val="001C442B"/>
    <w:rsid w:val="001C4A16"/>
    <w:rsid w:val="001C4ADE"/>
    <w:rsid w:val="001C5E6C"/>
    <w:rsid w:val="001C6B7E"/>
    <w:rsid w:val="001C7561"/>
    <w:rsid w:val="001C7919"/>
    <w:rsid w:val="001D1593"/>
    <w:rsid w:val="001D29BD"/>
    <w:rsid w:val="001D2A67"/>
    <w:rsid w:val="001D31A1"/>
    <w:rsid w:val="001D5621"/>
    <w:rsid w:val="001D5929"/>
    <w:rsid w:val="001D6E1C"/>
    <w:rsid w:val="001E0387"/>
    <w:rsid w:val="001E05C6"/>
    <w:rsid w:val="001E0E92"/>
    <w:rsid w:val="001E29C2"/>
    <w:rsid w:val="001E30B9"/>
    <w:rsid w:val="001E459F"/>
    <w:rsid w:val="001E4688"/>
    <w:rsid w:val="001E4F18"/>
    <w:rsid w:val="001E5488"/>
    <w:rsid w:val="001E648A"/>
    <w:rsid w:val="001F0179"/>
    <w:rsid w:val="001F2C4F"/>
    <w:rsid w:val="001F4786"/>
    <w:rsid w:val="001F4A53"/>
    <w:rsid w:val="00200948"/>
    <w:rsid w:val="00201179"/>
    <w:rsid w:val="00201A8E"/>
    <w:rsid w:val="00201DED"/>
    <w:rsid w:val="002109B3"/>
    <w:rsid w:val="00210FFA"/>
    <w:rsid w:val="00211A4B"/>
    <w:rsid w:val="00212121"/>
    <w:rsid w:val="0021312C"/>
    <w:rsid w:val="002144C0"/>
    <w:rsid w:val="00214B57"/>
    <w:rsid w:val="0022109F"/>
    <w:rsid w:val="00221E4A"/>
    <w:rsid w:val="00223DB2"/>
    <w:rsid w:val="00223E37"/>
    <w:rsid w:val="002270E3"/>
    <w:rsid w:val="00231F8E"/>
    <w:rsid w:val="00233067"/>
    <w:rsid w:val="00233536"/>
    <w:rsid w:val="00234A8A"/>
    <w:rsid w:val="00234EA8"/>
    <w:rsid w:val="002353A6"/>
    <w:rsid w:val="002359BD"/>
    <w:rsid w:val="00236EE7"/>
    <w:rsid w:val="00237D89"/>
    <w:rsid w:val="0024078B"/>
    <w:rsid w:val="00240E11"/>
    <w:rsid w:val="00241C5D"/>
    <w:rsid w:val="00241DD8"/>
    <w:rsid w:val="002422F9"/>
    <w:rsid w:val="00242BE8"/>
    <w:rsid w:val="00243055"/>
    <w:rsid w:val="002438A9"/>
    <w:rsid w:val="00244AB2"/>
    <w:rsid w:val="00246034"/>
    <w:rsid w:val="00246C41"/>
    <w:rsid w:val="00246D53"/>
    <w:rsid w:val="00246F3E"/>
    <w:rsid w:val="0024748F"/>
    <w:rsid w:val="002478C2"/>
    <w:rsid w:val="0025751D"/>
    <w:rsid w:val="00257E88"/>
    <w:rsid w:val="002606F9"/>
    <w:rsid w:val="00260A0F"/>
    <w:rsid w:val="00261377"/>
    <w:rsid w:val="0026179F"/>
    <w:rsid w:val="00262D3D"/>
    <w:rsid w:val="002643CD"/>
    <w:rsid w:val="0026446B"/>
    <w:rsid w:val="00264686"/>
    <w:rsid w:val="00264954"/>
    <w:rsid w:val="0026516E"/>
    <w:rsid w:val="002654BC"/>
    <w:rsid w:val="00266B65"/>
    <w:rsid w:val="00266BAC"/>
    <w:rsid w:val="002674BD"/>
    <w:rsid w:val="00267932"/>
    <w:rsid w:val="0027011A"/>
    <w:rsid w:val="002703D5"/>
    <w:rsid w:val="00271BFE"/>
    <w:rsid w:val="00273404"/>
    <w:rsid w:val="00273FCA"/>
    <w:rsid w:val="00274281"/>
    <w:rsid w:val="00276021"/>
    <w:rsid w:val="00286409"/>
    <w:rsid w:val="00286525"/>
    <w:rsid w:val="00287727"/>
    <w:rsid w:val="00290B92"/>
    <w:rsid w:val="002922E5"/>
    <w:rsid w:val="00293FF4"/>
    <w:rsid w:val="002947ED"/>
    <w:rsid w:val="00294A09"/>
    <w:rsid w:val="00294D67"/>
    <w:rsid w:val="00294DDB"/>
    <w:rsid w:val="0029638D"/>
    <w:rsid w:val="00296FFF"/>
    <w:rsid w:val="00297B30"/>
    <w:rsid w:val="002A08A8"/>
    <w:rsid w:val="002A0A91"/>
    <w:rsid w:val="002A1ACF"/>
    <w:rsid w:val="002A217A"/>
    <w:rsid w:val="002A290E"/>
    <w:rsid w:val="002A2D6A"/>
    <w:rsid w:val="002A306D"/>
    <w:rsid w:val="002A3323"/>
    <w:rsid w:val="002A3603"/>
    <w:rsid w:val="002A4670"/>
    <w:rsid w:val="002A47C0"/>
    <w:rsid w:val="002A706A"/>
    <w:rsid w:val="002A7D9E"/>
    <w:rsid w:val="002A7F97"/>
    <w:rsid w:val="002B0453"/>
    <w:rsid w:val="002B051C"/>
    <w:rsid w:val="002B11BE"/>
    <w:rsid w:val="002B2A9F"/>
    <w:rsid w:val="002B3175"/>
    <w:rsid w:val="002B4898"/>
    <w:rsid w:val="002B5050"/>
    <w:rsid w:val="002B5BFE"/>
    <w:rsid w:val="002B7A24"/>
    <w:rsid w:val="002C1166"/>
    <w:rsid w:val="002C19E4"/>
    <w:rsid w:val="002C2706"/>
    <w:rsid w:val="002C3D02"/>
    <w:rsid w:val="002C501E"/>
    <w:rsid w:val="002C728F"/>
    <w:rsid w:val="002C74E9"/>
    <w:rsid w:val="002C7950"/>
    <w:rsid w:val="002C7DA2"/>
    <w:rsid w:val="002D2712"/>
    <w:rsid w:val="002D3ED9"/>
    <w:rsid w:val="002D45D4"/>
    <w:rsid w:val="002D6D95"/>
    <w:rsid w:val="002D7614"/>
    <w:rsid w:val="002E0195"/>
    <w:rsid w:val="002E0303"/>
    <w:rsid w:val="002E2F66"/>
    <w:rsid w:val="002E419F"/>
    <w:rsid w:val="002E4534"/>
    <w:rsid w:val="002E4F6C"/>
    <w:rsid w:val="002E5605"/>
    <w:rsid w:val="002E666A"/>
    <w:rsid w:val="002E7DC9"/>
    <w:rsid w:val="002E7EEF"/>
    <w:rsid w:val="002F1210"/>
    <w:rsid w:val="002F12F9"/>
    <w:rsid w:val="002F2595"/>
    <w:rsid w:val="002F3BA3"/>
    <w:rsid w:val="002F4597"/>
    <w:rsid w:val="002F6AE4"/>
    <w:rsid w:val="002F7B2A"/>
    <w:rsid w:val="00300D96"/>
    <w:rsid w:val="0030110B"/>
    <w:rsid w:val="003012D8"/>
    <w:rsid w:val="0030266B"/>
    <w:rsid w:val="0030317D"/>
    <w:rsid w:val="003037C2"/>
    <w:rsid w:val="00303DD0"/>
    <w:rsid w:val="0030450B"/>
    <w:rsid w:val="00305AFF"/>
    <w:rsid w:val="00307583"/>
    <w:rsid w:val="00307F78"/>
    <w:rsid w:val="003114AC"/>
    <w:rsid w:val="00311CE1"/>
    <w:rsid w:val="00314379"/>
    <w:rsid w:val="00314F20"/>
    <w:rsid w:val="0031582D"/>
    <w:rsid w:val="003172AA"/>
    <w:rsid w:val="003178B2"/>
    <w:rsid w:val="00317EF4"/>
    <w:rsid w:val="00317F49"/>
    <w:rsid w:val="00320FC3"/>
    <w:rsid w:val="003212BA"/>
    <w:rsid w:val="003215B3"/>
    <w:rsid w:val="003221C5"/>
    <w:rsid w:val="003221EF"/>
    <w:rsid w:val="00322742"/>
    <w:rsid w:val="0032316B"/>
    <w:rsid w:val="003232BE"/>
    <w:rsid w:val="00323660"/>
    <w:rsid w:val="0032445A"/>
    <w:rsid w:val="0032493A"/>
    <w:rsid w:val="00324FE8"/>
    <w:rsid w:val="00325033"/>
    <w:rsid w:val="00327EC5"/>
    <w:rsid w:val="003327AF"/>
    <w:rsid w:val="00332DD6"/>
    <w:rsid w:val="00334918"/>
    <w:rsid w:val="003377D1"/>
    <w:rsid w:val="00341685"/>
    <w:rsid w:val="003426D0"/>
    <w:rsid w:val="00342AC2"/>
    <w:rsid w:val="00343090"/>
    <w:rsid w:val="00346B86"/>
    <w:rsid w:val="003503AE"/>
    <w:rsid w:val="0035227E"/>
    <w:rsid w:val="00352817"/>
    <w:rsid w:val="003535A8"/>
    <w:rsid w:val="003547CA"/>
    <w:rsid w:val="003547DB"/>
    <w:rsid w:val="00355FCE"/>
    <w:rsid w:val="0035742D"/>
    <w:rsid w:val="00357452"/>
    <w:rsid w:val="00360916"/>
    <w:rsid w:val="00360E9D"/>
    <w:rsid w:val="00362012"/>
    <w:rsid w:val="0036265E"/>
    <w:rsid w:val="00363526"/>
    <w:rsid w:val="0036479D"/>
    <w:rsid w:val="00365018"/>
    <w:rsid w:val="003664A5"/>
    <w:rsid w:val="003668F9"/>
    <w:rsid w:val="00366C4F"/>
    <w:rsid w:val="00367DAB"/>
    <w:rsid w:val="0037041F"/>
    <w:rsid w:val="0037052D"/>
    <w:rsid w:val="00370B7E"/>
    <w:rsid w:val="003731C5"/>
    <w:rsid w:val="003731C9"/>
    <w:rsid w:val="00376C24"/>
    <w:rsid w:val="00377F86"/>
    <w:rsid w:val="003800BA"/>
    <w:rsid w:val="0038041D"/>
    <w:rsid w:val="00380C4F"/>
    <w:rsid w:val="00380C86"/>
    <w:rsid w:val="00381BB2"/>
    <w:rsid w:val="00382537"/>
    <w:rsid w:val="0038314D"/>
    <w:rsid w:val="003831E6"/>
    <w:rsid w:val="00384C4D"/>
    <w:rsid w:val="00384C9B"/>
    <w:rsid w:val="003858FA"/>
    <w:rsid w:val="00386B16"/>
    <w:rsid w:val="0038748C"/>
    <w:rsid w:val="003902C3"/>
    <w:rsid w:val="00390D02"/>
    <w:rsid w:val="003911D8"/>
    <w:rsid w:val="0039213F"/>
    <w:rsid w:val="00392C00"/>
    <w:rsid w:val="003932BA"/>
    <w:rsid w:val="003934C6"/>
    <w:rsid w:val="00393D00"/>
    <w:rsid w:val="00394691"/>
    <w:rsid w:val="00394991"/>
    <w:rsid w:val="00395685"/>
    <w:rsid w:val="003961C6"/>
    <w:rsid w:val="003967B6"/>
    <w:rsid w:val="003971FC"/>
    <w:rsid w:val="00397696"/>
    <w:rsid w:val="003A075F"/>
    <w:rsid w:val="003A1A90"/>
    <w:rsid w:val="003A2E6C"/>
    <w:rsid w:val="003A2ED1"/>
    <w:rsid w:val="003A4486"/>
    <w:rsid w:val="003A44AF"/>
    <w:rsid w:val="003A50C4"/>
    <w:rsid w:val="003A6734"/>
    <w:rsid w:val="003A6F45"/>
    <w:rsid w:val="003B0077"/>
    <w:rsid w:val="003B16E8"/>
    <w:rsid w:val="003B337C"/>
    <w:rsid w:val="003B51C7"/>
    <w:rsid w:val="003B529B"/>
    <w:rsid w:val="003B542C"/>
    <w:rsid w:val="003B5AC6"/>
    <w:rsid w:val="003B5BC8"/>
    <w:rsid w:val="003B5E9A"/>
    <w:rsid w:val="003B7D8C"/>
    <w:rsid w:val="003C0384"/>
    <w:rsid w:val="003C0700"/>
    <w:rsid w:val="003C34FE"/>
    <w:rsid w:val="003C3AE2"/>
    <w:rsid w:val="003C5877"/>
    <w:rsid w:val="003C6040"/>
    <w:rsid w:val="003C789A"/>
    <w:rsid w:val="003D085F"/>
    <w:rsid w:val="003D16F7"/>
    <w:rsid w:val="003D1B84"/>
    <w:rsid w:val="003D1DC4"/>
    <w:rsid w:val="003D4E39"/>
    <w:rsid w:val="003D4FB5"/>
    <w:rsid w:val="003D5253"/>
    <w:rsid w:val="003D56B5"/>
    <w:rsid w:val="003D65FF"/>
    <w:rsid w:val="003D6A94"/>
    <w:rsid w:val="003D75B7"/>
    <w:rsid w:val="003D75E4"/>
    <w:rsid w:val="003D77EE"/>
    <w:rsid w:val="003D7BE8"/>
    <w:rsid w:val="003E1F93"/>
    <w:rsid w:val="003E4526"/>
    <w:rsid w:val="003E478A"/>
    <w:rsid w:val="003E4EB5"/>
    <w:rsid w:val="003E5432"/>
    <w:rsid w:val="003E58E7"/>
    <w:rsid w:val="003E6618"/>
    <w:rsid w:val="003E6940"/>
    <w:rsid w:val="003E6B97"/>
    <w:rsid w:val="003E755D"/>
    <w:rsid w:val="003E7DD6"/>
    <w:rsid w:val="003F02D4"/>
    <w:rsid w:val="003F1D1C"/>
    <w:rsid w:val="003F3A08"/>
    <w:rsid w:val="003F4F8D"/>
    <w:rsid w:val="003F69FF"/>
    <w:rsid w:val="004004F4"/>
    <w:rsid w:val="00405465"/>
    <w:rsid w:val="00405BFD"/>
    <w:rsid w:val="00405E77"/>
    <w:rsid w:val="00405F98"/>
    <w:rsid w:val="00406C13"/>
    <w:rsid w:val="00406FBD"/>
    <w:rsid w:val="00407477"/>
    <w:rsid w:val="00410937"/>
    <w:rsid w:val="004114A6"/>
    <w:rsid w:val="004118CA"/>
    <w:rsid w:val="0041273E"/>
    <w:rsid w:val="00413F28"/>
    <w:rsid w:val="00414954"/>
    <w:rsid w:val="0041540F"/>
    <w:rsid w:val="00415760"/>
    <w:rsid w:val="00415A06"/>
    <w:rsid w:val="00415A59"/>
    <w:rsid w:val="00417657"/>
    <w:rsid w:val="00417B45"/>
    <w:rsid w:val="00421DE3"/>
    <w:rsid w:val="00421E99"/>
    <w:rsid w:val="004249EA"/>
    <w:rsid w:val="00425933"/>
    <w:rsid w:val="0042641F"/>
    <w:rsid w:val="00426B1F"/>
    <w:rsid w:val="00427FBA"/>
    <w:rsid w:val="00430234"/>
    <w:rsid w:val="004303AA"/>
    <w:rsid w:val="00431013"/>
    <w:rsid w:val="004330FC"/>
    <w:rsid w:val="00435624"/>
    <w:rsid w:val="004363E5"/>
    <w:rsid w:val="004367AA"/>
    <w:rsid w:val="0043694B"/>
    <w:rsid w:val="00437418"/>
    <w:rsid w:val="004409DA"/>
    <w:rsid w:val="00445666"/>
    <w:rsid w:val="0044591B"/>
    <w:rsid w:val="0044620C"/>
    <w:rsid w:val="00446D3F"/>
    <w:rsid w:val="004508F8"/>
    <w:rsid w:val="004524C5"/>
    <w:rsid w:val="00452FD8"/>
    <w:rsid w:val="004532E4"/>
    <w:rsid w:val="004574BD"/>
    <w:rsid w:val="00457635"/>
    <w:rsid w:val="004576C3"/>
    <w:rsid w:val="004577E1"/>
    <w:rsid w:val="00457837"/>
    <w:rsid w:val="00457894"/>
    <w:rsid w:val="0046165D"/>
    <w:rsid w:val="004627BE"/>
    <w:rsid w:val="004646C3"/>
    <w:rsid w:val="00464998"/>
    <w:rsid w:val="00465604"/>
    <w:rsid w:val="00465C0D"/>
    <w:rsid w:val="00470C2D"/>
    <w:rsid w:val="00472141"/>
    <w:rsid w:val="004735B7"/>
    <w:rsid w:val="0047410C"/>
    <w:rsid w:val="004742A7"/>
    <w:rsid w:val="004756B1"/>
    <w:rsid w:val="00475A8C"/>
    <w:rsid w:val="00476855"/>
    <w:rsid w:val="00480974"/>
    <w:rsid w:val="00480CC0"/>
    <w:rsid w:val="00481545"/>
    <w:rsid w:val="004818C3"/>
    <w:rsid w:val="00483D31"/>
    <w:rsid w:val="0048513C"/>
    <w:rsid w:val="00485AD8"/>
    <w:rsid w:val="00485B69"/>
    <w:rsid w:val="00487265"/>
    <w:rsid w:val="004872B7"/>
    <w:rsid w:val="0048754B"/>
    <w:rsid w:val="00491BC2"/>
    <w:rsid w:val="00494D3B"/>
    <w:rsid w:val="004952C5"/>
    <w:rsid w:val="0049631C"/>
    <w:rsid w:val="004963B9"/>
    <w:rsid w:val="00496C45"/>
    <w:rsid w:val="00497443"/>
    <w:rsid w:val="004A1222"/>
    <w:rsid w:val="004A141E"/>
    <w:rsid w:val="004A1C6A"/>
    <w:rsid w:val="004A2166"/>
    <w:rsid w:val="004A2291"/>
    <w:rsid w:val="004A319D"/>
    <w:rsid w:val="004A3E62"/>
    <w:rsid w:val="004A5368"/>
    <w:rsid w:val="004A5794"/>
    <w:rsid w:val="004A6071"/>
    <w:rsid w:val="004A7EE0"/>
    <w:rsid w:val="004A7FF3"/>
    <w:rsid w:val="004B0574"/>
    <w:rsid w:val="004B12DE"/>
    <w:rsid w:val="004B2C03"/>
    <w:rsid w:val="004B4526"/>
    <w:rsid w:val="004B7297"/>
    <w:rsid w:val="004B7DFF"/>
    <w:rsid w:val="004C0365"/>
    <w:rsid w:val="004C0B2A"/>
    <w:rsid w:val="004C0B2F"/>
    <w:rsid w:val="004C0DE1"/>
    <w:rsid w:val="004C15A5"/>
    <w:rsid w:val="004C195E"/>
    <w:rsid w:val="004C2D88"/>
    <w:rsid w:val="004C39A7"/>
    <w:rsid w:val="004C44B4"/>
    <w:rsid w:val="004C4879"/>
    <w:rsid w:val="004C5B97"/>
    <w:rsid w:val="004C5D32"/>
    <w:rsid w:val="004C656B"/>
    <w:rsid w:val="004C6D5F"/>
    <w:rsid w:val="004C71D7"/>
    <w:rsid w:val="004D2408"/>
    <w:rsid w:val="004D5C49"/>
    <w:rsid w:val="004D6157"/>
    <w:rsid w:val="004D6969"/>
    <w:rsid w:val="004E0161"/>
    <w:rsid w:val="004E0664"/>
    <w:rsid w:val="004E06C3"/>
    <w:rsid w:val="004E20AE"/>
    <w:rsid w:val="004E45B2"/>
    <w:rsid w:val="004E6329"/>
    <w:rsid w:val="004F15F9"/>
    <w:rsid w:val="004F1655"/>
    <w:rsid w:val="004F1807"/>
    <w:rsid w:val="004F1AED"/>
    <w:rsid w:val="004F3CF6"/>
    <w:rsid w:val="004F434D"/>
    <w:rsid w:val="004F5843"/>
    <w:rsid w:val="004F7656"/>
    <w:rsid w:val="004F7AEB"/>
    <w:rsid w:val="00500967"/>
    <w:rsid w:val="00502C64"/>
    <w:rsid w:val="00502E03"/>
    <w:rsid w:val="0050546F"/>
    <w:rsid w:val="00506002"/>
    <w:rsid w:val="00507ABC"/>
    <w:rsid w:val="005131AB"/>
    <w:rsid w:val="00514279"/>
    <w:rsid w:val="00514DA4"/>
    <w:rsid w:val="00514DAE"/>
    <w:rsid w:val="00516600"/>
    <w:rsid w:val="00516D6F"/>
    <w:rsid w:val="00520178"/>
    <w:rsid w:val="00524582"/>
    <w:rsid w:val="005279A4"/>
    <w:rsid w:val="005300B3"/>
    <w:rsid w:val="00530651"/>
    <w:rsid w:val="00530A98"/>
    <w:rsid w:val="00530C22"/>
    <w:rsid w:val="00530C2E"/>
    <w:rsid w:val="00531601"/>
    <w:rsid w:val="00531DBA"/>
    <w:rsid w:val="00532548"/>
    <w:rsid w:val="00532B2F"/>
    <w:rsid w:val="00532CFD"/>
    <w:rsid w:val="00535380"/>
    <w:rsid w:val="00535B62"/>
    <w:rsid w:val="00536F70"/>
    <w:rsid w:val="00540384"/>
    <w:rsid w:val="005434B2"/>
    <w:rsid w:val="005447EB"/>
    <w:rsid w:val="00544DA8"/>
    <w:rsid w:val="00544E63"/>
    <w:rsid w:val="00546AC7"/>
    <w:rsid w:val="00546B38"/>
    <w:rsid w:val="0055098B"/>
    <w:rsid w:val="005515BC"/>
    <w:rsid w:val="0055212D"/>
    <w:rsid w:val="0055215D"/>
    <w:rsid w:val="00552F7B"/>
    <w:rsid w:val="00553C67"/>
    <w:rsid w:val="00555E25"/>
    <w:rsid w:val="00556960"/>
    <w:rsid w:val="005578E1"/>
    <w:rsid w:val="00560629"/>
    <w:rsid w:val="005610B6"/>
    <w:rsid w:val="00561FE5"/>
    <w:rsid w:val="005625A9"/>
    <w:rsid w:val="00562F78"/>
    <w:rsid w:val="0056399B"/>
    <w:rsid w:val="00563AC1"/>
    <w:rsid w:val="00566574"/>
    <w:rsid w:val="00567531"/>
    <w:rsid w:val="0057110B"/>
    <w:rsid w:val="0057189F"/>
    <w:rsid w:val="005720D3"/>
    <w:rsid w:val="005732A6"/>
    <w:rsid w:val="005741DB"/>
    <w:rsid w:val="005742FD"/>
    <w:rsid w:val="005750DA"/>
    <w:rsid w:val="005758EE"/>
    <w:rsid w:val="00576F82"/>
    <w:rsid w:val="00576FA0"/>
    <w:rsid w:val="0058022B"/>
    <w:rsid w:val="0058049E"/>
    <w:rsid w:val="00580AF1"/>
    <w:rsid w:val="005819CF"/>
    <w:rsid w:val="005820D2"/>
    <w:rsid w:val="00584D95"/>
    <w:rsid w:val="00584DB2"/>
    <w:rsid w:val="00585098"/>
    <w:rsid w:val="00586776"/>
    <w:rsid w:val="0059074F"/>
    <w:rsid w:val="00593269"/>
    <w:rsid w:val="0059451A"/>
    <w:rsid w:val="00594938"/>
    <w:rsid w:val="005951F6"/>
    <w:rsid w:val="00595242"/>
    <w:rsid w:val="005A1595"/>
    <w:rsid w:val="005A2526"/>
    <w:rsid w:val="005A2F88"/>
    <w:rsid w:val="005A5389"/>
    <w:rsid w:val="005A770C"/>
    <w:rsid w:val="005A789C"/>
    <w:rsid w:val="005B15BF"/>
    <w:rsid w:val="005B27BB"/>
    <w:rsid w:val="005B5304"/>
    <w:rsid w:val="005B5873"/>
    <w:rsid w:val="005B5AB2"/>
    <w:rsid w:val="005B5EA1"/>
    <w:rsid w:val="005B63EA"/>
    <w:rsid w:val="005C0A30"/>
    <w:rsid w:val="005C2893"/>
    <w:rsid w:val="005C34EE"/>
    <w:rsid w:val="005C3920"/>
    <w:rsid w:val="005C4657"/>
    <w:rsid w:val="005C479A"/>
    <w:rsid w:val="005C5211"/>
    <w:rsid w:val="005C6BE4"/>
    <w:rsid w:val="005C710C"/>
    <w:rsid w:val="005C7753"/>
    <w:rsid w:val="005C776E"/>
    <w:rsid w:val="005C7CC0"/>
    <w:rsid w:val="005D07D7"/>
    <w:rsid w:val="005D0D0A"/>
    <w:rsid w:val="005D1974"/>
    <w:rsid w:val="005D33FE"/>
    <w:rsid w:val="005D55B3"/>
    <w:rsid w:val="005D6982"/>
    <w:rsid w:val="005E059F"/>
    <w:rsid w:val="005E18BC"/>
    <w:rsid w:val="005E1AD9"/>
    <w:rsid w:val="005E227B"/>
    <w:rsid w:val="005E5A43"/>
    <w:rsid w:val="005F1EC8"/>
    <w:rsid w:val="005F3820"/>
    <w:rsid w:val="005F4E84"/>
    <w:rsid w:val="005F500C"/>
    <w:rsid w:val="00600344"/>
    <w:rsid w:val="00601329"/>
    <w:rsid w:val="006014D0"/>
    <w:rsid w:val="0060211F"/>
    <w:rsid w:val="0060264F"/>
    <w:rsid w:val="006034B0"/>
    <w:rsid w:val="00604428"/>
    <w:rsid w:val="006049FA"/>
    <w:rsid w:val="00604B30"/>
    <w:rsid w:val="00604EDE"/>
    <w:rsid w:val="00605FEB"/>
    <w:rsid w:val="00610D60"/>
    <w:rsid w:val="00611080"/>
    <w:rsid w:val="006116A7"/>
    <w:rsid w:val="00612667"/>
    <w:rsid w:val="00612C86"/>
    <w:rsid w:val="006135A6"/>
    <w:rsid w:val="006139F5"/>
    <w:rsid w:val="00614228"/>
    <w:rsid w:val="00614DF7"/>
    <w:rsid w:val="00616D52"/>
    <w:rsid w:val="00617953"/>
    <w:rsid w:val="006202D0"/>
    <w:rsid w:val="0062035D"/>
    <w:rsid w:val="006213E9"/>
    <w:rsid w:val="00621480"/>
    <w:rsid w:val="0062153D"/>
    <w:rsid w:val="00621A16"/>
    <w:rsid w:val="00623992"/>
    <w:rsid w:val="00623A78"/>
    <w:rsid w:val="00624770"/>
    <w:rsid w:val="00626130"/>
    <w:rsid w:val="00626295"/>
    <w:rsid w:val="00627155"/>
    <w:rsid w:val="00627F78"/>
    <w:rsid w:val="0063125D"/>
    <w:rsid w:val="0063275C"/>
    <w:rsid w:val="00634516"/>
    <w:rsid w:val="00636BC5"/>
    <w:rsid w:val="00637C56"/>
    <w:rsid w:val="00640462"/>
    <w:rsid w:val="0064078D"/>
    <w:rsid w:val="00641C50"/>
    <w:rsid w:val="00641E02"/>
    <w:rsid w:val="00642F33"/>
    <w:rsid w:val="006465D5"/>
    <w:rsid w:val="00647B8B"/>
    <w:rsid w:val="00647C70"/>
    <w:rsid w:val="00651A42"/>
    <w:rsid w:val="00652984"/>
    <w:rsid w:val="00654762"/>
    <w:rsid w:val="006558BF"/>
    <w:rsid w:val="006559E9"/>
    <w:rsid w:val="00655A29"/>
    <w:rsid w:val="00656429"/>
    <w:rsid w:val="006602F6"/>
    <w:rsid w:val="00660CB1"/>
    <w:rsid w:val="0066154B"/>
    <w:rsid w:val="006633B5"/>
    <w:rsid w:val="006638BC"/>
    <w:rsid w:val="006654AC"/>
    <w:rsid w:val="006661B9"/>
    <w:rsid w:val="0066662A"/>
    <w:rsid w:val="006710FA"/>
    <w:rsid w:val="006714FA"/>
    <w:rsid w:val="00673008"/>
    <w:rsid w:val="00673F90"/>
    <w:rsid w:val="006741A6"/>
    <w:rsid w:val="006770BA"/>
    <w:rsid w:val="00677274"/>
    <w:rsid w:val="00677B72"/>
    <w:rsid w:val="00680769"/>
    <w:rsid w:val="00680825"/>
    <w:rsid w:val="00680E94"/>
    <w:rsid w:val="006811DB"/>
    <w:rsid w:val="006817D9"/>
    <w:rsid w:val="00682061"/>
    <w:rsid w:val="0068283D"/>
    <w:rsid w:val="00682D0E"/>
    <w:rsid w:val="00684924"/>
    <w:rsid w:val="00684CBE"/>
    <w:rsid w:val="006857C2"/>
    <w:rsid w:val="00685AC3"/>
    <w:rsid w:val="0069139E"/>
    <w:rsid w:val="0069182D"/>
    <w:rsid w:val="00694B82"/>
    <w:rsid w:val="0069617D"/>
    <w:rsid w:val="006969AB"/>
    <w:rsid w:val="006A15E0"/>
    <w:rsid w:val="006A1AF6"/>
    <w:rsid w:val="006A1C80"/>
    <w:rsid w:val="006A5DEF"/>
    <w:rsid w:val="006A5ED8"/>
    <w:rsid w:val="006A6ACE"/>
    <w:rsid w:val="006B0A84"/>
    <w:rsid w:val="006B2A77"/>
    <w:rsid w:val="006B5E7B"/>
    <w:rsid w:val="006B6724"/>
    <w:rsid w:val="006B7021"/>
    <w:rsid w:val="006C02B1"/>
    <w:rsid w:val="006C1613"/>
    <w:rsid w:val="006C2922"/>
    <w:rsid w:val="006C50E8"/>
    <w:rsid w:val="006C55F7"/>
    <w:rsid w:val="006C572E"/>
    <w:rsid w:val="006D0250"/>
    <w:rsid w:val="006D03A4"/>
    <w:rsid w:val="006D0BB1"/>
    <w:rsid w:val="006D18F5"/>
    <w:rsid w:val="006D22BF"/>
    <w:rsid w:val="006D3408"/>
    <w:rsid w:val="006D3B4D"/>
    <w:rsid w:val="006D4FF4"/>
    <w:rsid w:val="006D641B"/>
    <w:rsid w:val="006D77AC"/>
    <w:rsid w:val="006E0C7B"/>
    <w:rsid w:val="006E5D5F"/>
    <w:rsid w:val="006F3A11"/>
    <w:rsid w:val="006F571F"/>
    <w:rsid w:val="006F5D45"/>
    <w:rsid w:val="006F603D"/>
    <w:rsid w:val="006F7149"/>
    <w:rsid w:val="00701875"/>
    <w:rsid w:val="00701BA5"/>
    <w:rsid w:val="007028BB"/>
    <w:rsid w:val="00702FD8"/>
    <w:rsid w:val="007034FE"/>
    <w:rsid w:val="007048C2"/>
    <w:rsid w:val="00704F65"/>
    <w:rsid w:val="0071028A"/>
    <w:rsid w:val="00710355"/>
    <w:rsid w:val="0071293E"/>
    <w:rsid w:val="00713DBD"/>
    <w:rsid w:val="00714163"/>
    <w:rsid w:val="007145D8"/>
    <w:rsid w:val="00715B88"/>
    <w:rsid w:val="007163A0"/>
    <w:rsid w:val="007179F4"/>
    <w:rsid w:val="007200D3"/>
    <w:rsid w:val="0072209D"/>
    <w:rsid w:val="00723B4C"/>
    <w:rsid w:val="00723DCB"/>
    <w:rsid w:val="00725D80"/>
    <w:rsid w:val="00725E9D"/>
    <w:rsid w:val="00725FCF"/>
    <w:rsid w:val="00733B60"/>
    <w:rsid w:val="00734CED"/>
    <w:rsid w:val="00735D86"/>
    <w:rsid w:val="00735F9D"/>
    <w:rsid w:val="0073696D"/>
    <w:rsid w:val="00736F5A"/>
    <w:rsid w:val="007407EF"/>
    <w:rsid w:val="0074119D"/>
    <w:rsid w:val="00741AF1"/>
    <w:rsid w:val="00741B99"/>
    <w:rsid w:val="00742D35"/>
    <w:rsid w:val="00744748"/>
    <w:rsid w:val="007474FD"/>
    <w:rsid w:val="007523F4"/>
    <w:rsid w:val="007537F7"/>
    <w:rsid w:val="00753ABD"/>
    <w:rsid w:val="00754AA8"/>
    <w:rsid w:val="00754D83"/>
    <w:rsid w:val="00755ADC"/>
    <w:rsid w:val="00755BD8"/>
    <w:rsid w:val="00756EB6"/>
    <w:rsid w:val="00760318"/>
    <w:rsid w:val="00760840"/>
    <w:rsid w:val="007628EA"/>
    <w:rsid w:val="00763007"/>
    <w:rsid w:val="00763019"/>
    <w:rsid w:val="0076377A"/>
    <w:rsid w:val="00764907"/>
    <w:rsid w:val="007666CB"/>
    <w:rsid w:val="00766E88"/>
    <w:rsid w:val="007714F9"/>
    <w:rsid w:val="007730C8"/>
    <w:rsid w:val="00775230"/>
    <w:rsid w:val="00776405"/>
    <w:rsid w:val="00776D47"/>
    <w:rsid w:val="0078036E"/>
    <w:rsid w:val="007852F2"/>
    <w:rsid w:val="00786645"/>
    <w:rsid w:val="00787E7F"/>
    <w:rsid w:val="00795406"/>
    <w:rsid w:val="00795AAB"/>
    <w:rsid w:val="00796A8A"/>
    <w:rsid w:val="007979FA"/>
    <w:rsid w:val="007A101C"/>
    <w:rsid w:val="007A2241"/>
    <w:rsid w:val="007A47E2"/>
    <w:rsid w:val="007A6281"/>
    <w:rsid w:val="007A6B5E"/>
    <w:rsid w:val="007A6CF4"/>
    <w:rsid w:val="007B0FFC"/>
    <w:rsid w:val="007B1D5A"/>
    <w:rsid w:val="007B25C3"/>
    <w:rsid w:val="007B3BE1"/>
    <w:rsid w:val="007B5941"/>
    <w:rsid w:val="007B5DAC"/>
    <w:rsid w:val="007B5F0F"/>
    <w:rsid w:val="007B7956"/>
    <w:rsid w:val="007C0848"/>
    <w:rsid w:val="007C0E66"/>
    <w:rsid w:val="007C11EB"/>
    <w:rsid w:val="007C3289"/>
    <w:rsid w:val="007C414D"/>
    <w:rsid w:val="007C47D4"/>
    <w:rsid w:val="007C4888"/>
    <w:rsid w:val="007C6573"/>
    <w:rsid w:val="007D0282"/>
    <w:rsid w:val="007D07A0"/>
    <w:rsid w:val="007D0CC3"/>
    <w:rsid w:val="007D293E"/>
    <w:rsid w:val="007D2E9D"/>
    <w:rsid w:val="007D3FE8"/>
    <w:rsid w:val="007D43D8"/>
    <w:rsid w:val="007D517D"/>
    <w:rsid w:val="007D629C"/>
    <w:rsid w:val="007D69CC"/>
    <w:rsid w:val="007E00DA"/>
    <w:rsid w:val="007E03F5"/>
    <w:rsid w:val="007E2401"/>
    <w:rsid w:val="007E2D36"/>
    <w:rsid w:val="007E4E42"/>
    <w:rsid w:val="007E6EC8"/>
    <w:rsid w:val="007E7981"/>
    <w:rsid w:val="007F1626"/>
    <w:rsid w:val="007F53C6"/>
    <w:rsid w:val="007F54D5"/>
    <w:rsid w:val="007F6DA4"/>
    <w:rsid w:val="007F7841"/>
    <w:rsid w:val="007F7DE1"/>
    <w:rsid w:val="00801206"/>
    <w:rsid w:val="008019D7"/>
    <w:rsid w:val="00802E0F"/>
    <w:rsid w:val="00804825"/>
    <w:rsid w:val="0080483D"/>
    <w:rsid w:val="00806240"/>
    <w:rsid w:val="0080641E"/>
    <w:rsid w:val="0080740D"/>
    <w:rsid w:val="00814596"/>
    <w:rsid w:val="0081499B"/>
    <w:rsid w:val="00814BA6"/>
    <w:rsid w:val="00815374"/>
    <w:rsid w:val="008177D5"/>
    <w:rsid w:val="00817D26"/>
    <w:rsid w:val="00820775"/>
    <w:rsid w:val="008216DE"/>
    <w:rsid w:val="00822775"/>
    <w:rsid w:val="00822DB8"/>
    <w:rsid w:val="00823910"/>
    <w:rsid w:val="00826764"/>
    <w:rsid w:val="00827135"/>
    <w:rsid w:val="00830043"/>
    <w:rsid w:val="00830A24"/>
    <w:rsid w:val="00831C2C"/>
    <w:rsid w:val="0083365B"/>
    <w:rsid w:val="00833E7A"/>
    <w:rsid w:val="00835FDD"/>
    <w:rsid w:val="00836A42"/>
    <w:rsid w:val="008400CD"/>
    <w:rsid w:val="008405E1"/>
    <w:rsid w:val="0084084F"/>
    <w:rsid w:val="008408DE"/>
    <w:rsid w:val="00842740"/>
    <w:rsid w:val="00842B55"/>
    <w:rsid w:val="0084307D"/>
    <w:rsid w:val="008454E3"/>
    <w:rsid w:val="00846655"/>
    <w:rsid w:val="00846CE9"/>
    <w:rsid w:val="00847011"/>
    <w:rsid w:val="0085021D"/>
    <w:rsid w:val="00850CE5"/>
    <w:rsid w:val="00850E37"/>
    <w:rsid w:val="0085167A"/>
    <w:rsid w:val="008517ED"/>
    <w:rsid w:val="0085282D"/>
    <w:rsid w:val="00852D7B"/>
    <w:rsid w:val="00854ED7"/>
    <w:rsid w:val="00856234"/>
    <w:rsid w:val="0085668D"/>
    <w:rsid w:val="00856A38"/>
    <w:rsid w:val="00857057"/>
    <w:rsid w:val="00860CA0"/>
    <w:rsid w:val="0086268B"/>
    <w:rsid w:val="008639E4"/>
    <w:rsid w:val="00863B73"/>
    <w:rsid w:val="00863B98"/>
    <w:rsid w:val="00863FCE"/>
    <w:rsid w:val="008672C6"/>
    <w:rsid w:val="00867F0E"/>
    <w:rsid w:val="00870716"/>
    <w:rsid w:val="00871B99"/>
    <w:rsid w:val="00871BB3"/>
    <w:rsid w:val="008732C4"/>
    <w:rsid w:val="00876578"/>
    <w:rsid w:val="008767EA"/>
    <w:rsid w:val="00877A3B"/>
    <w:rsid w:val="00880DE3"/>
    <w:rsid w:val="00880EF4"/>
    <w:rsid w:val="008831D3"/>
    <w:rsid w:val="0088327B"/>
    <w:rsid w:val="00883464"/>
    <w:rsid w:val="00883C8F"/>
    <w:rsid w:val="00885093"/>
    <w:rsid w:val="00885409"/>
    <w:rsid w:val="008862EB"/>
    <w:rsid w:val="008865E0"/>
    <w:rsid w:val="0089016C"/>
    <w:rsid w:val="008909CE"/>
    <w:rsid w:val="0089146C"/>
    <w:rsid w:val="00893215"/>
    <w:rsid w:val="00894A2C"/>
    <w:rsid w:val="00895208"/>
    <w:rsid w:val="008954C7"/>
    <w:rsid w:val="0089581F"/>
    <w:rsid w:val="00896A4F"/>
    <w:rsid w:val="008A3482"/>
    <w:rsid w:val="008A352A"/>
    <w:rsid w:val="008A3AE6"/>
    <w:rsid w:val="008A4036"/>
    <w:rsid w:val="008A5629"/>
    <w:rsid w:val="008A79BD"/>
    <w:rsid w:val="008B0644"/>
    <w:rsid w:val="008B0662"/>
    <w:rsid w:val="008B102F"/>
    <w:rsid w:val="008B1384"/>
    <w:rsid w:val="008B1B04"/>
    <w:rsid w:val="008B2F5C"/>
    <w:rsid w:val="008B3FB6"/>
    <w:rsid w:val="008B4B14"/>
    <w:rsid w:val="008B5D8C"/>
    <w:rsid w:val="008B6A7C"/>
    <w:rsid w:val="008B7678"/>
    <w:rsid w:val="008C100C"/>
    <w:rsid w:val="008C29F9"/>
    <w:rsid w:val="008C2C59"/>
    <w:rsid w:val="008C63A2"/>
    <w:rsid w:val="008C6F51"/>
    <w:rsid w:val="008C741E"/>
    <w:rsid w:val="008C7CB2"/>
    <w:rsid w:val="008C7D5B"/>
    <w:rsid w:val="008C7E74"/>
    <w:rsid w:val="008D01F8"/>
    <w:rsid w:val="008D1734"/>
    <w:rsid w:val="008D4C2A"/>
    <w:rsid w:val="008D4C3D"/>
    <w:rsid w:val="008D57F5"/>
    <w:rsid w:val="008D5861"/>
    <w:rsid w:val="008D5FB2"/>
    <w:rsid w:val="008D7E80"/>
    <w:rsid w:val="008E22EE"/>
    <w:rsid w:val="008E2AE7"/>
    <w:rsid w:val="008E6762"/>
    <w:rsid w:val="008E74BF"/>
    <w:rsid w:val="008F082F"/>
    <w:rsid w:val="008F1E94"/>
    <w:rsid w:val="008F76AB"/>
    <w:rsid w:val="008F77D2"/>
    <w:rsid w:val="008F780D"/>
    <w:rsid w:val="008F7E94"/>
    <w:rsid w:val="00900162"/>
    <w:rsid w:val="00903F6F"/>
    <w:rsid w:val="0090495B"/>
    <w:rsid w:val="00904BDB"/>
    <w:rsid w:val="00906231"/>
    <w:rsid w:val="00906758"/>
    <w:rsid w:val="00906A70"/>
    <w:rsid w:val="00906F82"/>
    <w:rsid w:val="00910BD5"/>
    <w:rsid w:val="00912534"/>
    <w:rsid w:val="009143AA"/>
    <w:rsid w:val="00915191"/>
    <w:rsid w:val="00916222"/>
    <w:rsid w:val="00923AF6"/>
    <w:rsid w:val="00923DED"/>
    <w:rsid w:val="009242DA"/>
    <w:rsid w:val="00924359"/>
    <w:rsid w:val="009245AB"/>
    <w:rsid w:val="00924901"/>
    <w:rsid w:val="00924E9D"/>
    <w:rsid w:val="009271AD"/>
    <w:rsid w:val="009273D2"/>
    <w:rsid w:val="00931230"/>
    <w:rsid w:val="0093242E"/>
    <w:rsid w:val="009335F8"/>
    <w:rsid w:val="00933D69"/>
    <w:rsid w:val="00934D25"/>
    <w:rsid w:val="00935050"/>
    <w:rsid w:val="00935C18"/>
    <w:rsid w:val="009360AC"/>
    <w:rsid w:val="00940A73"/>
    <w:rsid w:val="00943180"/>
    <w:rsid w:val="00944161"/>
    <w:rsid w:val="00947BF0"/>
    <w:rsid w:val="009508B7"/>
    <w:rsid w:val="009519C9"/>
    <w:rsid w:val="00951A8F"/>
    <w:rsid w:val="00955E52"/>
    <w:rsid w:val="00957752"/>
    <w:rsid w:val="00957B36"/>
    <w:rsid w:val="00961397"/>
    <w:rsid w:val="00961D6D"/>
    <w:rsid w:val="00962042"/>
    <w:rsid w:val="00964686"/>
    <w:rsid w:val="0096495F"/>
    <w:rsid w:val="00965334"/>
    <w:rsid w:val="00966879"/>
    <w:rsid w:val="00970138"/>
    <w:rsid w:val="00970467"/>
    <w:rsid w:val="00970CB3"/>
    <w:rsid w:val="00971865"/>
    <w:rsid w:val="00971F65"/>
    <w:rsid w:val="009727A0"/>
    <w:rsid w:val="00973281"/>
    <w:rsid w:val="00973E54"/>
    <w:rsid w:val="00973FD1"/>
    <w:rsid w:val="00976CF2"/>
    <w:rsid w:val="0098111C"/>
    <w:rsid w:val="00983705"/>
    <w:rsid w:val="009844A8"/>
    <w:rsid w:val="00985612"/>
    <w:rsid w:val="00991EAA"/>
    <w:rsid w:val="009922C8"/>
    <w:rsid w:val="00993BDC"/>
    <w:rsid w:val="00996DCA"/>
    <w:rsid w:val="009A036B"/>
    <w:rsid w:val="009A155C"/>
    <w:rsid w:val="009A1EFC"/>
    <w:rsid w:val="009A3E0A"/>
    <w:rsid w:val="009A52D9"/>
    <w:rsid w:val="009A552F"/>
    <w:rsid w:val="009A661A"/>
    <w:rsid w:val="009A777C"/>
    <w:rsid w:val="009B133D"/>
    <w:rsid w:val="009B41C9"/>
    <w:rsid w:val="009B5635"/>
    <w:rsid w:val="009B7E91"/>
    <w:rsid w:val="009C2D79"/>
    <w:rsid w:val="009C33D3"/>
    <w:rsid w:val="009C350E"/>
    <w:rsid w:val="009C35A7"/>
    <w:rsid w:val="009C511D"/>
    <w:rsid w:val="009C70D9"/>
    <w:rsid w:val="009D023C"/>
    <w:rsid w:val="009D0954"/>
    <w:rsid w:val="009D0C3E"/>
    <w:rsid w:val="009D171A"/>
    <w:rsid w:val="009D1E6C"/>
    <w:rsid w:val="009D2BC3"/>
    <w:rsid w:val="009D3341"/>
    <w:rsid w:val="009D3773"/>
    <w:rsid w:val="009D51C2"/>
    <w:rsid w:val="009E10D4"/>
    <w:rsid w:val="009E1C31"/>
    <w:rsid w:val="009E3030"/>
    <w:rsid w:val="009E370C"/>
    <w:rsid w:val="009E3FDB"/>
    <w:rsid w:val="009E5CC1"/>
    <w:rsid w:val="009E6A2D"/>
    <w:rsid w:val="009E74FD"/>
    <w:rsid w:val="009F01D6"/>
    <w:rsid w:val="009F0B75"/>
    <w:rsid w:val="009F0F2F"/>
    <w:rsid w:val="009F39AE"/>
    <w:rsid w:val="009F4013"/>
    <w:rsid w:val="009F6DE7"/>
    <w:rsid w:val="009F6FDF"/>
    <w:rsid w:val="009F78F5"/>
    <w:rsid w:val="00A00159"/>
    <w:rsid w:val="00A00FA1"/>
    <w:rsid w:val="00A024D5"/>
    <w:rsid w:val="00A0407B"/>
    <w:rsid w:val="00A04598"/>
    <w:rsid w:val="00A066CA"/>
    <w:rsid w:val="00A067D6"/>
    <w:rsid w:val="00A10672"/>
    <w:rsid w:val="00A10C41"/>
    <w:rsid w:val="00A110B6"/>
    <w:rsid w:val="00A11A7A"/>
    <w:rsid w:val="00A11E5B"/>
    <w:rsid w:val="00A141BD"/>
    <w:rsid w:val="00A154BF"/>
    <w:rsid w:val="00A205FD"/>
    <w:rsid w:val="00A2124C"/>
    <w:rsid w:val="00A2132C"/>
    <w:rsid w:val="00A22B19"/>
    <w:rsid w:val="00A22C99"/>
    <w:rsid w:val="00A2373D"/>
    <w:rsid w:val="00A26909"/>
    <w:rsid w:val="00A27F85"/>
    <w:rsid w:val="00A27FB0"/>
    <w:rsid w:val="00A31ACE"/>
    <w:rsid w:val="00A3294C"/>
    <w:rsid w:val="00A333CD"/>
    <w:rsid w:val="00A334B2"/>
    <w:rsid w:val="00A342A9"/>
    <w:rsid w:val="00A3464E"/>
    <w:rsid w:val="00A34A7F"/>
    <w:rsid w:val="00A35E80"/>
    <w:rsid w:val="00A367AF"/>
    <w:rsid w:val="00A37EDC"/>
    <w:rsid w:val="00A40922"/>
    <w:rsid w:val="00A40F1D"/>
    <w:rsid w:val="00A4257E"/>
    <w:rsid w:val="00A42CA3"/>
    <w:rsid w:val="00A43560"/>
    <w:rsid w:val="00A460F0"/>
    <w:rsid w:val="00A465AA"/>
    <w:rsid w:val="00A477CC"/>
    <w:rsid w:val="00A50B12"/>
    <w:rsid w:val="00A50D4F"/>
    <w:rsid w:val="00A50DBA"/>
    <w:rsid w:val="00A51944"/>
    <w:rsid w:val="00A53E1A"/>
    <w:rsid w:val="00A549E3"/>
    <w:rsid w:val="00A569EA"/>
    <w:rsid w:val="00A56AEC"/>
    <w:rsid w:val="00A600BB"/>
    <w:rsid w:val="00A6346F"/>
    <w:rsid w:val="00A675A4"/>
    <w:rsid w:val="00A67C71"/>
    <w:rsid w:val="00A71FC5"/>
    <w:rsid w:val="00A720BB"/>
    <w:rsid w:val="00A725A9"/>
    <w:rsid w:val="00A761B5"/>
    <w:rsid w:val="00A803C0"/>
    <w:rsid w:val="00A8476E"/>
    <w:rsid w:val="00A84A4B"/>
    <w:rsid w:val="00A85680"/>
    <w:rsid w:val="00A85C51"/>
    <w:rsid w:val="00A873FF"/>
    <w:rsid w:val="00A87E7E"/>
    <w:rsid w:val="00A87F1C"/>
    <w:rsid w:val="00A907B9"/>
    <w:rsid w:val="00A90CD7"/>
    <w:rsid w:val="00A91333"/>
    <w:rsid w:val="00A915B3"/>
    <w:rsid w:val="00A92315"/>
    <w:rsid w:val="00A92622"/>
    <w:rsid w:val="00A93A2C"/>
    <w:rsid w:val="00A948B7"/>
    <w:rsid w:val="00A97785"/>
    <w:rsid w:val="00A97AFB"/>
    <w:rsid w:val="00A97DEC"/>
    <w:rsid w:val="00A97E6D"/>
    <w:rsid w:val="00AA0D0B"/>
    <w:rsid w:val="00AA290C"/>
    <w:rsid w:val="00AA3727"/>
    <w:rsid w:val="00AA394F"/>
    <w:rsid w:val="00AA4C2E"/>
    <w:rsid w:val="00AA4C8C"/>
    <w:rsid w:val="00AA7132"/>
    <w:rsid w:val="00AA72CF"/>
    <w:rsid w:val="00AA7AEF"/>
    <w:rsid w:val="00AA7D94"/>
    <w:rsid w:val="00AB1E90"/>
    <w:rsid w:val="00AB21D3"/>
    <w:rsid w:val="00AB27BF"/>
    <w:rsid w:val="00AB3673"/>
    <w:rsid w:val="00AB3D0F"/>
    <w:rsid w:val="00AB5387"/>
    <w:rsid w:val="00AB58A0"/>
    <w:rsid w:val="00AB63B7"/>
    <w:rsid w:val="00AB6B33"/>
    <w:rsid w:val="00AB6C4A"/>
    <w:rsid w:val="00AB6E8B"/>
    <w:rsid w:val="00AB6F64"/>
    <w:rsid w:val="00AB72D6"/>
    <w:rsid w:val="00AB7B70"/>
    <w:rsid w:val="00AC0007"/>
    <w:rsid w:val="00AC0CFD"/>
    <w:rsid w:val="00AC34BC"/>
    <w:rsid w:val="00AC4A55"/>
    <w:rsid w:val="00AC574E"/>
    <w:rsid w:val="00AC5E19"/>
    <w:rsid w:val="00AC7446"/>
    <w:rsid w:val="00AC76EF"/>
    <w:rsid w:val="00AC7FB6"/>
    <w:rsid w:val="00AD5E75"/>
    <w:rsid w:val="00AE019C"/>
    <w:rsid w:val="00AE0B2E"/>
    <w:rsid w:val="00AE1364"/>
    <w:rsid w:val="00AE4B3B"/>
    <w:rsid w:val="00AE6673"/>
    <w:rsid w:val="00AF0513"/>
    <w:rsid w:val="00AF0AD1"/>
    <w:rsid w:val="00AF2C34"/>
    <w:rsid w:val="00AF31D8"/>
    <w:rsid w:val="00AF4DC8"/>
    <w:rsid w:val="00AF64E4"/>
    <w:rsid w:val="00B029DA"/>
    <w:rsid w:val="00B02CA4"/>
    <w:rsid w:val="00B0468C"/>
    <w:rsid w:val="00B0675E"/>
    <w:rsid w:val="00B06A04"/>
    <w:rsid w:val="00B076EC"/>
    <w:rsid w:val="00B07816"/>
    <w:rsid w:val="00B07D35"/>
    <w:rsid w:val="00B07DE5"/>
    <w:rsid w:val="00B07F4A"/>
    <w:rsid w:val="00B11DC2"/>
    <w:rsid w:val="00B120A9"/>
    <w:rsid w:val="00B14F56"/>
    <w:rsid w:val="00B15148"/>
    <w:rsid w:val="00B15A13"/>
    <w:rsid w:val="00B16537"/>
    <w:rsid w:val="00B17A1B"/>
    <w:rsid w:val="00B213D2"/>
    <w:rsid w:val="00B2293B"/>
    <w:rsid w:val="00B24BC7"/>
    <w:rsid w:val="00B25612"/>
    <w:rsid w:val="00B25C7C"/>
    <w:rsid w:val="00B25DF6"/>
    <w:rsid w:val="00B26DB3"/>
    <w:rsid w:val="00B27709"/>
    <w:rsid w:val="00B27E8D"/>
    <w:rsid w:val="00B3117D"/>
    <w:rsid w:val="00B31B60"/>
    <w:rsid w:val="00B3341C"/>
    <w:rsid w:val="00B35B51"/>
    <w:rsid w:val="00B37391"/>
    <w:rsid w:val="00B37CEF"/>
    <w:rsid w:val="00B402E9"/>
    <w:rsid w:val="00B40362"/>
    <w:rsid w:val="00B45167"/>
    <w:rsid w:val="00B45797"/>
    <w:rsid w:val="00B45AA4"/>
    <w:rsid w:val="00B47CD7"/>
    <w:rsid w:val="00B54A54"/>
    <w:rsid w:val="00B567FD"/>
    <w:rsid w:val="00B56BFA"/>
    <w:rsid w:val="00B60DE8"/>
    <w:rsid w:val="00B6116D"/>
    <w:rsid w:val="00B65BEE"/>
    <w:rsid w:val="00B669F5"/>
    <w:rsid w:val="00B66EC6"/>
    <w:rsid w:val="00B67FD8"/>
    <w:rsid w:val="00B72230"/>
    <w:rsid w:val="00B734B9"/>
    <w:rsid w:val="00B75C32"/>
    <w:rsid w:val="00B80C03"/>
    <w:rsid w:val="00B82EFF"/>
    <w:rsid w:val="00B83275"/>
    <w:rsid w:val="00B840A9"/>
    <w:rsid w:val="00B842D4"/>
    <w:rsid w:val="00B85084"/>
    <w:rsid w:val="00B85823"/>
    <w:rsid w:val="00B869CB"/>
    <w:rsid w:val="00B87FC9"/>
    <w:rsid w:val="00B9037A"/>
    <w:rsid w:val="00B93952"/>
    <w:rsid w:val="00B94B5F"/>
    <w:rsid w:val="00B957B9"/>
    <w:rsid w:val="00B95D8F"/>
    <w:rsid w:val="00B96303"/>
    <w:rsid w:val="00BA03BE"/>
    <w:rsid w:val="00BA0B3B"/>
    <w:rsid w:val="00BA1018"/>
    <w:rsid w:val="00BA1834"/>
    <w:rsid w:val="00BA1FF4"/>
    <w:rsid w:val="00BA27B0"/>
    <w:rsid w:val="00BA3CBF"/>
    <w:rsid w:val="00BA3D92"/>
    <w:rsid w:val="00BA5E99"/>
    <w:rsid w:val="00BA661B"/>
    <w:rsid w:val="00BA692A"/>
    <w:rsid w:val="00BA6A59"/>
    <w:rsid w:val="00BA70F8"/>
    <w:rsid w:val="00BA7BA8"/>
    <w:rsid w:val="00BB0045"/>
    <w:rsid w:val="00BB0505"/>
    <w:rsid w:val="00BB1891"/>
    <w:rsid w:val="00BB2B36"/>
    <w:rsid w:val="00BB5154"/>
    <w:rsid w:val="00BB6554"/>
    <w:rsid w:val="00BC0230"/>
    <w:rsid w:val="00BC0B09"/>
    <w:rsid w:val="00BC1DEF"/>
    <w:rsid w:val="00BC2570"/>
    <w:rsid w:val="00BC2F88"/>
    <w:rsid w:val="00BC344E"/>
    <w:rsid w:val="00BC52B9"/>
    <w:rsid w:val="00BC5424"/>
    <w:rsid w:val="00BC5618"/>
    <w:rsid w:val="00BC706C"/>
    <w:rsid w:val="00BC7418"/>
    <w:rsid w:val="00BD017E"/>
    <w:rsid w:val="00BD3529"/>
    <w:rsid w:val="00BD40F1"/>
    <w:rsid w:val="00BD4500"/>
    <w:rsid w:val="00BD5DA7"/>
    <w:rsid w:val="00BD5DF8"/>
    <w:rsid w:val="00BD6406"/>
    <w:rsid w:val="00BD79EC"/>
    <w:rsid w:val="00BE1A92"/>
    <w:rsid w:val="00BE1EA8"/>
    <w:rsid w:val="00BE2872"/>
    <w:rsid w:val="00BE3387"/>
    <w:rsid w:val="00BE358F"/>
    <w:rsid w:val="00BE43B8"/>
    <w:rsid w:val="00BE4B63"/>
    <w:rsid w:val="00BE5D6F"/>
    <w:rsid w:val="00BE5DB2"/>
    <w:rsid w:val="00BE6582"/>
    <w:rsid w:val="00BE66D1"/>
    <w:rsid w:val="00BE6EC9"/>
    <w:rsid w:val="00BE76A7"/>
    <w:rsid w:val="00BF157D"/>
    <w:rsid w:val="00BF1A6E"/>
    <w:rsid w:val="00BF3468"/>
    <w:rsid w:val="00BF3676"/>
    <w:rsid w:val="00BF4698"/>
    <w:rsid w:val="00BF4992"/>
    <w:rsid w:val="00BF5418"/>
    <w:rsid w:val="00BF5F78"/>
    <w:rsid w:val="00BF6AA3"/>
    <w:rsid w:val="00BF78D4"/>
    <w:rsid w:val="00BF7C5E"/>
    <w:rsid w:val="00C007B0"/>
    <w:rsid w:val="00C02206"/>
    <w:rsid w:val="00C029CD"/>
    <w:rsid w:val="00C0300F"/>
    <w:rsid w:val="00C035E2"/>
    <w:rsid w:val="00C03D79"/>
    <w:rsid w:val="00C04A84"/>
    <w:rsid w:val="00C06286"/>
    <w:rsid w:val="00C068E6"/>
    <w:rsid w:val="00C070BB"/>
    <w:rsid w:val="00C102FC"/>
    <w:rsid w:val="00C109DF"/>
    <w:rsid w:val="00C10D37"/>
    <w:rsid w:val="00C1135D"/>
    <w:rsid w:val="00C11557"/>
    <w:rsid w:val="00C12136"/>
    <w:rsid w:val="00C12B0E"/>
    <w:rsid w:val="00C146B0"/>
    <w:rsid w:val="00C167CB"/>
    <w:rsid w:val="00C16BF1"/>
    <w:rsid w:val="00C17CF3"/>
    <w:rsid w:val="00C20220"/>
    <w:rsid w:val="00C203D4"/>
    <w:rsid w:val="00C2198A"/>
    <w:rsid w:val="00C21A8D"/>
    <w:rsid w:val="00C22C6B"/>
    <w:rsid w:val="00C237B3"/>
    <w:rsid w:val="00C26024"/>
    <w:rsid w:val="00C261EC"/>
    <w:rsid w:val="00C26988"/>
    <w:rsid w:val="00C269A1"/>
    <w:rsid w:val="00C26D6D"/>
    <w:rsid w:val="00C27045"/>
    <w:rsid w:val="00C273D9"/>
    <w:rsid w:val="00C30A2B"/>
    <w:rsid w:val="00C31035"/>
    <w:rsid w:val="00C31E0F"/>
    <w:rsid w:val="00C325C7"/>
    <w:rsid w:val="00C32827"/>
    <w:rsid w:val="00C3282A"/>
    <w:rsid w:val="00C330E5"/>
    <w:rsid w:val="00C3358E"/>
    <w:rsid w:val="00C33FC6"/>
    <w:rsid w:val="00C34AA3"/>
    <w:rsid w:val="00C36932"/>
    <w:rsid w:val="00C36CC5"/>
    <w:rsid w:val="00C37D78"/>
    <w:rsid w:val="00C427F9"/>
    <w:rsid w:val="00C44A08"/>
    <w:rsid w:val="00C44ED3"/>
    <w:rsid w:val="00C47251"/>
    <w:rsid w:val="00C475DB"/>
    <w:rsid w:val="00C478FD"/>
    <w:rsid w:val="00C50679"/>
    <w:rsid w:val="00C52888"/>
    <w:rsid w:val="00C52991"/>
    <w:rsid w:val="00C543F8"/>
    <w:rsid w:val="00C5522E"/>
    <w:rsid w:val="00C57743"/>
    <w:rsid w:val="00C6442A"/>
    <w:rsid w:val="00C64DB1"/>
    <w:rsid w:val="00C650D0"/>
    <w:rsid w:val="00C673ED"/>
    <w:rsid w:val="00C67777"/>
    <w:rsid w:val="00C67B86"/>
    <w:rsid w:val="00C70207"/>
    <w:rsid w:val="00C71D3C"/>
    <w:rsid w:val="00C72092"/>
    <w:rsid w:val="00C74383"/>
    <w:rsid w:val="00C74969"/>
    <w:rsid w:val="00C76972"/>
    <w:rsid w:val="00C76B7D"/>
    <w:rsid w:val="00C76D2A"/>
    <w:rsid w:val="00C77CB7"/>
    <w:rsid w:val="00C80870"/>
    <w:rsid w:val="00C82304"/>
    <w:rsid w:val="00C82473"/>
    <w:rsid w:val="00C83580"/>
    <w:rsid w:val="00C83B1D"/>
    <w:rsid w:val="00C83CA9"/>
    <w:rsid w:val="00C867D2"/>
    <w:rsid w:val="00C86B15"/>
    <w:rsid w:val="00C8719B"/>
    <w:rsid w:val="00C937BC"/>
    <w:rsid w:val="00C93E4E"/>
    <w:rsid w:val="00C9499C"/>
    <w:rsid w:val="00C968E2"/>
    <w:rsid w:val="00C970F7"/>
    <w:rsid w:val="00C97942"/>
    <w:rsid w:val="00CA441E"/>
    <w:rsid w:val="00CA4DD7"/>
    <w:rsid w:val="00CA4E8B"/>
    <w:rsid w:val="00CA520A"/>
    <w:rsid w:val="00CA5F6B"/>
    <w:rsid w:val="00CA707E"/>
    <w:rsid w:val="00CB1B62"/>
    <w:rsid w:val="00CB1B7B"/>
    <w:rsid w:val="00CB21AD"/>
    <w:rsid w:val="00CB26B6"/>
    <w:rsid w:val="00CB2B2F"/>
    <w:rsid w:val="00CB5F2B"/>
    <w:rsid w:val="00CB74BF"/>
    <w:rsid w:val="00CC063E"/>
    <w:rsid w:val="00CC09CB"/>
    <w:rsid w:val="00CC1F13"/>
    <w:rsid w:val="00CC3671"/>
    <w:rsid w:val="00CC51F4"/>
    <w:rsid w:val="00CC530F"/>
    <w:rsid w:val="00CC6509"/>
    <w:rsid w:val="00CC78B9"/>
    <w:rsid w:val="00CC7D42"/>
    <w:rsid w:val="00CC7E8E"/>
    <w:rsid w:val="00CD0BAF"/>
    <w:rsid w:val="00CD1257"/>
    <w:rsid w:val="00CD1B96"/>
    <w:rsid w:val="00CD1F95"/>
    <w:rsid w:val="00CD31B1"/>
    <w:rsid w:val="00CD31B6"/>
    <w:rsid w:val="00CD3759"/>
    <w:rsid w:val="00CD3F0D"/>
    <w:rsid w:val="00CD6231"/>
    <w:rsid w:val="00CD6653"/>
    <w:rsid w:val="00CD6678"/>
    <w:rsid w:val="00CD691E"/>
    <w:rsid w:val="00CD6AAC"/>
    <w:rsid w:val="00CD7FF7"/>
    <w:rsid w:val="00CE00B7"/>
    <w:rsid w:val="00CE08C9"/>
    <w:rsid w:val="00CE0DB1"/>
    <w:rsid w:val="00CE0EFF"/>
    <w:rsid w:val="00CE2CB9"/>
    <w:rsid w:val="00CE3487"/>
    <w:rsid w:val="00CE3B16"/>
    <w:rsid w:val="00CE4FAA"/>
    <w:rsid w:val="00CE4FF0"/>
    <w:rsid w:val="00CE552E"/>
    <w:rsid w:val="00CE66AE"/>
    <w:rsid w:val="00CE6C28"/>
    <w:rsid w:val="00CF02DA"/>
    <w:rsid w:val="00CF0A26"/>
    <w:rsid w:val="00CF0DCB"/>
    <w:rsid w:val="00CF0DE7"/>
    <w:rsid w:val="00CF18F5"/>
    <w:rsid w:val="00CF1969"/>
    <w:rsid w:val="00CF1CDA"/>
    <w:rsid w:val="00CF20BA"/>
    <w:rsid w:val="00CF2397"/>
    <w:rsid w:val="00CF2DED"/>
    <w:rsid w:val="00CF5398"/>
    <w:rsid w:val="00CF5C5E"/>
    <w:rsid w:val="00CF6DBD"/>
    <w:rsid w:val="00CF725C"/>
    <w:rsid w:val="00CF7707"/>
    <w:rsid w:val="00CF775E"/>
    <w:rsid w:val="00D06906"/>
    <w:rsid w:val="00D105F4"/>
    <w:rsid w:val="00D117D7"/>
    <w:rsid w:val="00D11C50"/>
    <w:rsid w:val="00D1365B"/>
    <w:rsid w:val="00D142B6"/>
    <w:rsid w:val="00D15375"/>
    <w:rsid w:val="00D169F2"/>
    <w:rsid w:val="00D2150A"/>
    <w:rsid w:val="00D2310F"/>
    <w:rsid w:val="00D23739"/>
    <w:rsid w:val="00D261C5"/>
    <w:rsid w:val="00D26446"/>
    <w:rsid w:val="00D26FD3"/>
    <w:rsid w:val="00D308B3"/>
    <w:rsid w:val="00D30B2C"/>
    <w:rsid w:val="00D30FCE"/>
    <w:rsid w:val="00D32202"/>
    <w:rsid w:val="00D343DB"/>
    <w:rsid w:val="00D348DA"/>
    <w:rsid w:val="00D353B8"/>
    <w:rsid w:val="00D37451"/>
    <w:rsid w:val="00D3755E"/>
    <w:rsid w:val="00D378A4"/>
    <w:rsid w:val="00D40418"/>
    <w:rsid w:val="00D41C6C"/>
    <w:rsid w:val="00D43B02"/>
    <w:rsid w:val="00D4447B"/>
    <w:rsid w:val="00D45195"/>
    <w:rsid w:val="00D46FA5"/>
    <w:rsid w:val="00D47145"/>
    <w:rsid w:val="00D47641"/>
    <w:rsid w:val="00D513D2"/>
    <w:rsid w:val="00D51C00"/>
    <w:rsid w:val="00D52977"/>
    <w:rsid w:val="00D53033"/>
    <w:rsid w:val="00D53818"/>
    <w:rsid w:val="00D57D4E"/>
    <w:rsid w:val="00D60325"/>
    <w:rsid w:val="00D6045A"/>
    <w:rsid w:val="00D60524"/>
    <w:rsid w:val="00D605CA"/>
    <w:rsid w:val="00D62F6C"/>
    <w:rsid w:val="00D65366"/>
    <w:rsid w:val="00D66BBB"/>
    <w:rsid w:val="00D70603"/>
    <w:rsid w:val="00D71037"/>
    <w:rsid w:val="00D71599"/>
    <w:rsid w:val="00D71C73"/>
    <w:rsid w:val="00D71C83"/>
    <w:rsid w:val="00D72F07"/>
    <w:rsid w:val="00D75062"/>
    <w:rsid w:val="00D76179"/>
    <w:rsid w:val="00D76784"/>
    <w:rsid w:val="00D76D29"/>
    <w:rsid w:val="00D80804"/>
    <w:rsid w:val="00D82338"/>
    <w:rsid w:val="00D84445"/>
    <w:rsid w:val="00D846A5"/>
    <w:rsid w:val="00D8494C"/>
    <w:rsid w:val="00D85039"/>
    <w:rsid w:val="00D85D4C"/>
    <w:rsid w:val="00D87249"/>
    <w:rsid w:val="00D876D1"/>
    <w:rsid w:val="00D90869"/>
    <w:rsid w:val="00D91A1B"/>
    <w:rsid w:val="00D91EBD"/>
    <w:rsid w:val="00D91F62"/>
    <w:rsid w:val="00D9274F"/>
    <w:rsid w:val="00D938E6"/>
    <w:rsid w:val="00D96222"/>
    <w:rsid w:val="00D9723C"/>
    <w:rsid w:val="00DA00B0"/>
    <w:rsid w:val="00DA03C2"/>
    <w:rsid w:val="00DA0B85"/>
    <w:rsid w:val="00DA1424"/>
    <w:rsid w:val="00DA2929"/>
    <w:rsid w:val="00DA2936"/>
    <w:rsid w:val="00DA4159"/>
    <w:rsid w:val="00DA447F"/>
    <w:rsid w:val="00DA477C"/>
    <w:rsid w:val="00DA4CD5"/>
    <w:rsid w:val="00DA4DAE"/>
    <w:rsid w:val="00DA52F3"/>
    <w:rsid w:val="00DA59DA"/>
    <w:rsid w:val="00DA6974"/>
    <w:rsid w:val="00DA7DA6"/>
    <w:rsid w:val="00DB03B3"/>
    <w:rsid w:val="00DB27CB"/>
    <w:rsid w:val="00DB30DF"/>
    <w:rsid w:val="00DB4053"/>
    <w:rsid w:val="00DB4BD0"/>
    <w:rsid w:val="00DB6214"/>
    <w:rsid w:val="00DB63B8"/>
    <w:rsid w:val="00DB6926"/>
    <w:rsid w:val="00DB73FB"/>
    <w:rsid w:val="00DC0196"/>
    <w:rsid w:val="00DC5F3B"/>
    <w:rsid w:val="00DC6ED2"/>
    <w:rsid w:val="00DD09FC"/>
    <w:rsid w:val="00DD269C"/>
    <w:rsid w:val="00DD5BBF"/>
    <w:rsid w:val="00DD6F39"/>
    <w:rsid w:val="00DD71BF"/>
    <w:rsid w:val="00DE05DD"/>
    <w:rsid w:val="00DE1C26"/>
    <w:rsid w:val="00DE2319"/>
    <w:rsid w:val="00DE27C8"/>
    <w:rsid w:val="00DE2EB2"/>
    <w:rsid w:val="00DE376E"/>
    <w:rsid w:val="00DE3CA4"/>
    <w:rsid w:val="00DE4116"/>
    <w:rsid w:val="00DE505F"/>
    <w:rsid w:val="00DE697D"/>
    <w:rsid w:val="00DE70E5"/>
    <w:rsid w:val="00DF08E0"/>
    <w:rsid w:val="00DF613E"/>
    <w:rsid w:val="00DF77CA"/>
    <w:rsid w:val="00DF791D"/>
    <w:rsid w:val="00E00F5A"/>
    <w:rsid w:val="00E04953"/>
    <w:rsid w:val="00E04C87"/>
    <w:rsid w:val="00E04E5C"/>
    <w:rsid w:val="00E05118"/>
    <w:rsid w:val="00E06CD3"/>
    <w:rsid w:val="00E13528"/>
    <w:rsid w:val="00E15010"/>
    <w:rsid w:val="00E16DB3"/>
    <w:rsid w:val="00E17BB1"/>
    <w:rsid w:val="00E21D42"/>
    <w:rsid w:val="00E21F7A"/>
    <w:rsid w:val="00E24A66"/>
    <w:rsid w:val="00E26A50"/>
    <w:rsid w:val="00E30A3D"/>
    <w:rsid w:val="00E32F97"/>
    <w:rsid w:val="00E33F40"/>
    <w:rsid w:val="00E344A5"/>
    <w:rsid w:val="00E368BC"/>
    <w:rsid w:val="00E37DFA"/>
    <w:rsid w:val="00E41E37"/>
    <w:rsid w:val="00E421AE"/>
    <w:rsid w:val="00E425F1"/>
    <w:rsid w:val="00E42984"/>
    <w:rsid w:val="00E45914"/>
    <w:rsid w:val="00E45DA8"/>
    <w:rsid w:val="00E47E64"/>
    <w:rsid w:val="00E47ED4"/>
    <w:rsid w:val="00E510B1"/>
    <w:rsid w:val="00E51169"/>
    <w:rsid w:val="00E546D5"/>
    <w:rsid w:val="00E54AEF"/>
    <w:rsid w:val="00E55D52"/>
    <w:rsid w:val="00E5768A"/>
    <w:rsid w:val="00E60CB7"/>
    <w:rsid w:val="00E6101D"/>
    <w:rsid w:val="00E61F6E"/>
    <w:rsid w:val="00E62406"/>
    <w:rsid w:val="00E62A86"/>
    <w:rsid w:val="00E6559E"/>
    <w:rsid w:val="00E655D5"/>
    <w:rsid w:val="00E65852"/>
    <w:rsid w:val="00E70318"/>
    <w:rsid w:val="00E70EFF"/>
    <w:rsid w:val="00E71D20"/>
    <w:rsid w:val="00E72122"/>
    <w:rsid w:val="00E72933"/>
    <w:rsid w:val="00E72F65"/>
    <w:rsid w:val="00E73360"/>
    <w:rsid w:val="00E73AD8"/>
    <w:rsid w:val="00E74071"/>
    <w:rsid w:val="00E75F77"/>
    <w:rsid w:val="00E7684F"/>
    <w:rsid w:val="00E76C77"/>
    <w:rsid w:val="00E80EE2"/>
    <w:rsid w:val="00E81823"/>
    <w:rsid w:val="00E81CBA"/>
    <w:rsid w:val="00E85F52"/>
    <w:rsid w:val="00E90583"/>
    <w:rsid w:val="00E90923"/>
    <w:rsid w:val="00E915EE"/>
    <w:rsid w:val="00E92570"/>
    <w:rsid w:val="00E92846"/>
    <w:rsid w:val="00E94974"/>
    <w:rsid w:val="00E950B5"/>
    <w:rsid w:val="00E95455"/>
    <w:rsid w:val="00E95FC6"/>
    <w:rsid w:val="00E976E1"/>
    <w:rsid w:val="00E977EB"/>
    <w:rsid w:val="00EA29E1"/>
    <w:rsid w:val="00EA3863"/>
    <w:rsid w:val="00EA654D"/>
    <w:rsid w:val="00EA66C9"/>
    <w:rsid w:val="00EA7519"/>
    <w:rsid w:val="00EB04D3"/>
    <w:rsid w:val="00EB0BA8"/>
    <w:rsid w:val="00EB1696"/>
    <w:rsid w:val="00EB1ADC"/>
    <w:rsid w:val="00EB2E33"/>
    <w:rsid w:val="00EB3DA0"/>
    <w:rsid w:val="00EB5A3C"/>
    <w:rsid w:val="00EB5F9C"/>
    <w:rsid w:val="00EB6119"/>
    <w:rsid w:val="00EB7798"/>
    <w:rsid w:val="00EB7F60"/>
    <w:rsid w:val="00EC59EA"/>
    <w:rsid w:val="00EC5A45"/>
    <w:rsid w:val="00EC730D"/>
    <w:rsid w:val="00EC77CB"/>
    <w:rsid w:val="00EC7B7B"/>
    <w:rsid w:val="00EC7FC6"/>
    <w:rsid w:val="00ED286F"/>
    <w:rsid w:val="00ED45BA"/>
    <w:rsid w:val="00ED5DB6"/>
    <w:rsid w:val="00ED7477"/>
    <w:rsid w:val="00ED7B56"/>
    <w:rsid w:val="00ED7FAE"/>
    <w:rsid w:val="00EE1550"/>
    <w:rsid w:val="00EE5631"/>
    <w:rsid w:val="00EE74C1"/>
    <w:rsid w:val="00EF02F7"/>
    <w:rsid w:val="00EF0A49"/>
    <w:rsid w:val="00EF0BEF"/>
    <w:rsid w:val="00EF0BFE"/>
    <w:rsid w:val="00EF10D1"/>
    <w:rsid w:val="00EF29FC"/>
    <w:rsid w:val="00EF2ECD"/>
    <w:rsid w:val="00EF3419"/>
    <w:rsid w:val="00EF50EF"/>
    <w:rsid w:val="00EF7266"/>
    <w:rsid w:val="00EF7392"/>
    <w:rsid w:val="00EF7CCD"/>
    <w:rsid w:val="00F004A5"/>
    <w:rsid w:val="00F0075F"/>
    <w:rsid w:val="00F00BB5"/>
    <w:rsid w:val="00F00BF8"/>
    <w:rsid w:val="00F11D31"/>
    <w:rsid w:val="00F12CC7"/>
    <w:rsid w:val="00F13814"/>
    <w:rsid w:val="00F155CF"/>
    <w:rsid w:val="00F22456"/>
    <w:rsid w:val="00F22ED9"/>
    <w:rsid w:val="00F23819"/>
    <w:rsid w:val="00F24309"/>
    <w:rsid w:val="00F267C6"/>
    <w:rsid w:val="00F26893"/>
    <w:rsid w:val="00F32D59"/>
    <w:rsid w:val="00F33BBB"/>
    <w:rsid w:val="00F36631"/>
    <w:rsid w:val="00F36B95"/>
    <w:rsid w:val="00F37B78"/>
    <w:rsid w:val="00F37CDB"/>
    <w:rsid w:val="00F40528"/>
    <w:rsid w:val="00F40995"/>
    <w:rsid w:val="00F42C04"/>
    <w:rsid w:val="00F45AED"/>
    <w:rsid w:val="00F4696E"/>
    <w:rsid w:val="00F46B8E"/>
    <w:rsid w:val="00F46CC8"/>
    <w:rsid w:val="00F55E3D"/>
    <w:rsid w:val="00F5674A"/>
    <w:rsid w:val="00F567A9"/>
    <w:rsid w:val="00F56927"/>
    <w:rsid w:val="00F6076D"/>
    <w:rsid w:val="00F618D0"/>
    <w:rsid w:val="00F62CE0"/>
    <w:rsid w:val="00F63A9A"/>
    <w:rsid w:val="00F64294"/>
    <w:rsid w:val="00F6434E"/>
    <w:rsid w:val="00F65C90"/>
    <w:rsid w:val="00F65E51"/>
    <w:rsid w:val="00F6656F"/>
    <w:rsid w:val="00F66B3E"/>
    <w:rsid w:val="00F66F0D"/>
    <w:rsid w:val="00F67E28"/>
    <w:rsid w:val="00F718DB"/>
    <w:rsid w:val="00F7217C"/>
    <w:rsid w:val="00F73DBF"/>
    <w:rsid w:val="00F755A6"/>
    <w:rsid w:val="00F759C3"/>
    <w:rsid w:val="00F76A77"/>
    <w:rsid w:val="00F77C90"/>
    <w:rsid w:val="00F77FCC"/>
    <w:rsid w:val="00F81ABB"/>
    <w:rsid w:val="00F8403D"/>
    <w:rsid w:val="00F85C09"/>
    <w:rsid w:val="00F85DE3"/>
    <w:rsid w:val="00F86146"/>
    <w:rsid w:val="00F8670B"/>
    <w:rsid w:val="00F87C3E"/>
    <w:rsid w:val="00F916A8"/>
    <w:rsid w:val="00F91D4A"/>
    <w:rsid w:val="00F91DFE"/>
    <w:rsid w:val="00F923DA"/>
    <w:rsid w:val="00F92415"/>
    <w:rsid w:val="00F94F54"/>
    <w:rsid w:val="00F973A5"/>
    <w:rsid w:val="00FA0348"/>
    <w:rsid w:val="00FA0D5E"/>
    <w:rsid w:val="00FA1BC1"/>
    <w:rsid w:val="00FA2393"/>
    <w:rsid w:val="00FA26E5"/>
    <w:rsid w:val="00FA4562"/>
    <w:rsid w:val="00FA4EBB"/>
    <w:rsid w:val="00FA6C4A"/>
    <w:rsid w:val="00FA7BB5"/>
    <w:rsid w:val="00FB001A"/>
    <w:rsid w:val="00FB1C91"/>
    <w:rsid w:val="00FB2F56"/>
    <w:rsid w:val="00FB30F6"/>
    <w:rsid w:val="00FB33E0"/>
    <w:rsid w:val="00FB3E45"/>
    <w:rsid w:val="00FB5E73"/>
    <w:rsid w:val="00FB7E69"/>
    <w:rsid w:val="00FC01EB"/>
    <w:rsid w:val="00FC02F6"/>
    <w:rsid w:val="00FC15F1"/>
    <w:rsid w:val="00FC3272"/>
    <w:rsid w:val="00FC3465"/>
    <w:rsid w:val="00FC4898"/>
    <w:rsid w:val="00FC631E"/>
    <w:rsid w:val="00FC660E"/>
    <w:rsid w:val="00FC6D43"/>
    <w:rsid w:val="00FC7334"/>
    <w:rsid w:val="00FC7AD9"/>
    <w:rsid w:val="00FD0278"/>
    <w:rsid w:val="00FD048A"/>
    <w:rsid w:val="00FD1641"/>
    <w:rsid w:val="00FD1D27"/>
    <w:rsid w:val="00FD21D0"/>
    <w:rsid w:val="00FD23D3"/>
    <w:rsid w:val="00FD275A"/>
    <w:rsid w:val="00FD34F5"/>
    <w:rsid w:val="00FD49EA"/>
    <w:rsid w:val="00FD5EBB"/>
    <w:rsid w:val="00FD6B5E"/>
    <w:rsid w:val="00FD709D"/>
    <w:rsid w:val="00FE07DE"/>
    <w:rsid w:val="00FE0AED"/>
    <w:rsid w:val="00FE0F86"/>
    <w:rsid w:val="00FE0FA7"/>
    <w:rsid w:val="00FE1D2A"/>
    <w:rsid w:val="00FE2223"/>
    <w:rsid w:val="00FE2ABF"/>
    <w:rsid w:val="00FE32B0"/>
    <w:rsid w:val="00FE3387"/>
    <w:rsid w:val="00FE42F3"/>
    <w:rsid w:val="00FE4AF5"/>
    <w:rsid w:val="00FE5DB8"/>
    <w:rsid w:val="00FE5E8A"/>
    <w:rsid w:val="00FE6995"/>
    <w:rsid w:val="00FE7F65"/>
    <w:rsid w:val="00FF0C6C"/>
    <w:rsid w:val="00FF273C"/>
    <w:rsid w:val="00FF2CE2"/>
    <w:rsid w:val="00FF5F21"/>
    <w:rsid w:val="00FF70BA"/>
    <w:rsid w:val="00FF737B"/>
    <w:rsid w:val="00FF741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DA7640"/>
  <w15:chartTrackingRefBased/>
  <w15:docId w15:val="{98CA3C31-DAA5-4E5E-91E1-A78540199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461D"/>
  </w:style>
  <w:style w:type="paragraph" w:styleId="Heading1">
    <w:name w:val="heading 1"/>
    <w:basedOn w:val="Normal"/>
    <w:next w:val="Normal"/>
    <w:link w:val="Heading1Char"/>
    <w:uiPriority w:val="9"/>
    <w:qFormat/>
    <w:rsid w:val="0006461D"/>
    <w:pPr>
      <w:keepNext/>
      <w:keepLines/>
      <w:pBdr>
        <w:left w:val="single" w:sz="12" w:space="12" w:color="A50E82"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9"/>
    <w:unhideWhenUsed/>
    <w:qFormat/>
    <w:rsid w:val="0006461D"/>
    <w:pPr>
      <w:keepNext/>
      <w:keepLines/>
      <w:spacing w:before="120"/>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unhideWhenUsed/>
    <w:qFormat/>
    <w:rsid w:val="0006461D"/>
    <w:pPr>
      <w:keepNext/>
      <w:keepLines/>
      <w:spacing w:before="80"/>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unhideWhenUsed/>
    <w:qFormat/>
    <w:rsid w:val="0006461D"/>
    <w:pPr>
      <w:keepNext/>
      <w:keepLines/>
      <w:spacing w:before="8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unhideWhenUsed/>
    <w:qFormat/>
    <w:rsid w:val="0006461D"/>
    <w:pPr>
      <w:keepNext/>
      <w:keepLines/>
      <w:spacing w:before="80"/>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06461D"/>
    <w:pPr>
      <w:keepNext/>
      <w:keepLines/>
      <w:spacing w:before="80"/>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06461D"/>
    <w:pPr>
      <w:keepNext/>
      <w:keepLines/>
      <w:spacing w:before="80"/>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06461D"/>
    <w:pPr>
      <w:keepNext/>
      <w:keepLines/>
      <w:spacing w:before="8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06461D"/>
    <w:pPr>
      <w:keepNext/>
      <w:keepLines/>
      <w:spacing w:before="8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6461D"/>
  </w:style>
  <w:style w:type="character" w:customStyle="1" w:styleId="NoSpacingChar">
    <w:name w:val="No Spacing Char"/>
    <w:basedOn w:val="DefaultParagraphFont"/>
    <w:link w:val="NoSpacing"/>
    <w:uiPriority w:val="1"/>
    <w:rsid w:val="00286409"/>
  </w:style>
  <w:style w:type="character" w:customStyle="1" w:styleId="Heading1Char">
    <w:name w:val="Heading 1 Char"/>
    <w:basedOn w:val="DefaultParagraphFont"/>
    <w:link w:val="Heading1"/>
    <w:uiPriority w:val="9"/>
    <w:rsid w:val="0006461D"/>
    <w:rPr>
      <w:rFonts w:asciiTheme="majorHAnsi" w:eastAsiaTheme="majorEastAsia" w:hAnsiTheme="majorHAnsi" w:cstheme="majorBidi"/>
      <w:caps/>
      <w:spacing w:val="10"/>
      <w:sz w:val="36"/>
      <w:szCs w:val="36"/>
    </w:rPr>
  </w:style>
  <w:style w:type="paragraph" w:styleId="TOCHeading">
    <w:name w:val="TOC Heading"/>
    <w:basedOn w:val="Heading1"/>
    <w:next w:val="Normal"/>
    <w:uiPriority w:val="39"/>
    <w:unhideWhenUsed/>
    <w:qFormat/>
    <w:rsid w:val="0006461D"/>
    <w:pPr>
      <w:outlineLvl w:val="9"/>
    </w:pPr>
  </w:style>
  <w:style w:type="character" w:customStyle="1" w:styleId="Heading2Char">
    <w:name w:val="Heading 2 Char"/>
    <w:basedOn w:val="DefaultParagraphFont"/>
    <w:link w:val="Heading2"/>
    <w:uiPriority w:val="9"/>
    <w:rsid w:val="0006461D"/>
    <w:rPr>
      <w:rFonts w:asciiTheme="majorHAnsi" w:eastAsiaTheme="majorEastAsia" w:hAnsiTheme="majorHAnsi" w:cstheme="majorBidi"/>
      <w:sz w:val="36"/>
      <w:szCs w:val="36"/>
    </w:rPr>
  </w:style>
  <w:style w:type="paragraph" w:styleId="ListParagraph">
    <w:name w:val="List Paragraph"/>
    <w:basedOn w:val="Normal"/>
    <w:uiPriority w:val="34"/>
    <w:qFormat/>
    <w:rsid w:val="006135A6"/>
    <w:pPr>
      <w:ind w:left="720"/>
      <w:contextualSpacing/>
    </w:pPr>
  </w:style>
  <w:style w:type="character" w:customStyle="1" w:styleId="Heading3Char">
    <w:name w:val="Heading 3 Char"/>
    <w:basedOn w:val="DefaultParagraphFont"/>
    <w:link w:val="Heading3"/>
    <w:uiPriority w:val="9"/>
    <w:rsid w:val="0006461D"/>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rsid w:val="0006461D"/>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rsid w:val="0006461D"/>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06461D"/>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6461D"/>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06461D"/>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06461D"/>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06461D"/>
    <w:rPr>
      <w:b/>
      <w:bCs/>
      <w:color w:val="A50E82" w:themeColor="accent2"/>
      <w:spacing w:val="10"/>
      <w:sz w:val="16"/>
      <w:szCs w:val="16"/>
    </w:rPr>
  </w:style>
  <w:style w:type="paragraph" w:styleId="Title">
    <w:name w:val="Title"/>
    <w:basedOn w:val="Normal"/>
    <w:next w:val="Normal"/>
    <w:link w:val="TitleChar"/>
    <w:uiPriority w:val="10"/>
    <w:qFormat/>
    <w:rsid w:val="0006461D"/>
    <w:pPr>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06461D"/>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06461D"/>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06461D"/>
    <w:rPr>
      <w:color w:val="000000" w:themeColor="text1"/>
      <w:sz w:val="24"/>
      <w:szCs w:val="24"/>
    </w:rPr>
  </w:style>
  <w:style w:type="character" w:styleId="Strong">
    <w:name w:val="Strong"/>
    <w:basedOn w:val="DefaultParagraphFont"/>
    <w:uiPriority w:val="22"/>
    <w:qFormat/>
    <w:rsid w:val="0006461D"/>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06461D"/>
    <w:rPr>
      <w:rFonts w:asciiTheme="minorHAnsi" w:eastAsiaTheme="minorEastAsia" w:hAnsiTheme="minorHAnsi" w:cstheme="minorBidi"/>
      <w:i/>
      <w:iCs/>
      <w:color w:val="7B0A60" w:themeColor="accent2" w:themeShade="BF"/>
      <w:sz w:val="20"/>
      <w:szCs w:val="20"/>
    </w:rPr>
  </w:style>
  <w:style w:type="paragraph" w:styleId="Quote">
    <w:name w:val="Quote"/>
    <w:basedOn w:val="Normal"/>
    <w:next w:val="Normal"/>
    <w:link w:val="QuoteChar"/>
    <w:uiPriority w:val="29"/>
    <w:qFormat/>
    <w:rsid w:val="0006461D"/>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06461D"/>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06461D"/>
    <w:pPr>
      <w:spacing w:before="100" w:beforeAutospacing="1" w:after="240"/>
      <w:ind w:left="936" w:right="936"/>
      <w:jc w:val="center"/>
    </w:pPr>
    <w:rPr>
      <w:rFonts w:asciiTheme="majorHAnsi" w:eastAsiaTheme="majorEastAsia" w:hAnsiTheme="majorHAnsi" w:cstheme="majorBidi"/>
      <w:caps/>
      <w:color w:val="7B0A60" w:themeColor="accent2" w:themeShade="BF"/>
      <w:spacing w:val="10"/>
      <w:sz w:val="28"/>
      <w:szCs w:val="28"/>
    </w:rPr>
  </w:style>
  <w:style w:type="character" w:customStyle="1" w:styleId="IntenseQuoteChar">
    <w:name w:val="Intense Quote Char"/>
    <w:basedOn w:val="DefaultParagraphFont"/>
    <w:link w:val="IntenseQuote"/>
    <w:uiPriority w:val="30"/>
    <w:rsid w:val="0006461D"/>
    <w:rPr>
      <w:rFonts w:asciiTheme="majorHAnsi" w:eastAsiaTheme="majorEastAsia" w:hAnsiTheme="majorHAnsi" w:cstheme="majorBidi"/>
      <w:caps/>
      <w:color w:val="7B0A60" w:themeColor="accent2" w:themeShade="BF"/>
      <w:spacing w:val="10"/>
      <w:sz w:val="28"/>
      <w:szCs w:val="28"/>
    </w:rPr>
  </w:style>
  <w:style w:type="character" w:styleId="SubtleEmphasis">
    <w:name w:val="Subtle Emphasis"/>
    <w:basedOn w:val="DefaultParagraphFont"/>
    <w:uiPriority w:val="19"/>
    <w:qFormat/>
    <w:rsid w:val="0006461D"/>
    <w:rPr>
      <w:i/>
      <w:iCs/>
      <w:color w:val="auto"/>
    </w:rPr>
  </w:style>
  <w:style w:type="character" w:styleId="IntenseEmphasis">
    <w:name w:val="Intense Emphasis"/>
    <w:basedOn w:val="DefaultParagraphFont"/>
    <w:uiPriority w:val="21"/>
    <w:qFormat/>
    <w:rsid w:val="0006461D"/>
    <w:rPr>
      <w:rFonts w:asciiTheme="minorHAnsi" w:eastAsiaTheme="minorEastAsia" w:hAnsiTheme="minorHAnsi" w:cstheme="minorBidi"/>
      <w:b/>
      <w:bCs/>
      <w:i/>
      <w:iCs/>
      <w:color w:val="7B0A60" w:themeColor="accent2" w:themeShade="BF"/>
      <w:spacing w:val="0"/>
      <w:w w:val="100"/>
      <w:position w:val="0"/>
      <w:sz w:val="20"/>
      <w:szCs w:val="20"/>
    </w:rPr>
  </w:style>
  <w:style w:type="character" w:styleId="SubtleReference">
    <w:name w:val="Subtle Reference"/>
    <w:basedOn w:val="DefaultParagraphFont"/>
    <w:uiPriority w:val="31"/>
    <w:qFormat/>
    <w:rsid w:val="0006461D"/>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06461D"/>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06461D"/>
    <w:rPr>
      <w:rFonts w:asciiTheme="minorHAnsi" w:eastAsiaTheme="minorEastAsia" w:hAnsiTheme="minorHAnsi" w:cstheme="minorBidi"/>
      <w:b/>
      <w:bCs/>
      <w:i/>
      <w:iCs/>
      <w:caps w:val="0"/>
      <w:smallCaps w:val="0"/>
      <w:color w:val="auto"/>
      <w:spacing w:val="10"/>
      <w:w w:val="100"/>
      <w:sz w:val="20"/>
      <w:szCs w:val="20"/>
    </w:rPr>
  </w:style>
  <w:style w:type="table" w:styleId="TableGrid">
    <w:name w:val="Table Grid"/>
    <w:basedOn w:val="TableNormal"/>
    <w:uiPriority w:val="39"/>
    <w:rsid w:val="00E06C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392C00"/>
    <w:pPr>
      <w:spacing w:after="100"/>
    </w:pPr>
  </w:style>
  <w:style w:type="paragraph" w:styleId="TOC2">
    <w:name w:val="toc 2"/>
    <w:basedOn w:val="Normal"/>
    <w:next w:val="Normal"/>
    <w:autoRedefine/>
    <w:uiPriority w:val="39"/>
    <w:unhideWhenUsed/>
    <w:rsid w:val="00392C00"/>
    <w:pPr>
      <w:spacing w:after="100"/>
      <w:ind w:left="210"/>
    </w:pPr>
  </w:style>
  <w:style w:type="paragraph" w:styleId="TOC3">
    <w:name w:val="toc 3"/>
    <w:basedOn w:val="Normal"/>
    <w:next w:val="Normal"/>
    <w:autoRedefine/>
    <w:uiPriority w:val="39"/>
    <w:unhideWhenUsed/>
    <w:rsid w:val="00392C00"/>
    <w:pPr>
      <w:spacing w:after="100"/>
      <w:ind w:left="420"/>
    </w:pPr>
  </w:style>
  <w:style w:type="character" w:styleId="Hyperlink">
    <w:name w:val="Hyperlink"/>
    <w:basedOn w:val="DefaultParagraphFont"/>
    <w:uiPriority w:val="99"/>
    <w:unhideWhenUsed/>
    <w:rsid w:val="00392C00"/>
    <w:rPr>
      <w:color w:val="0D2E46" w:themeColor="hyperlink"/>
      <w:u w:val="single"/>
    </w:rPr>
  </w:style>
  <w:style w:type="paragraph" w:styleId="TOC4">
    <w:name w:val="toc 4"/>
    <w:basedOn w:val="Normal"/>
    <w:next w:val="Normal"/>
    <w:autoRedefine/>
    <w:uiPriority w:val="39"/>
    <w:unhideWhenUsed/>
    <w:rsid w:val="00065E43"/>
    <w:pPr>
      <w:spacing w:after="100" w:line="259" w:lineRule="auto"/>
      <w:ind w:left="660"/>
    </w:pPr>
    <w:rPr>
      <w:sz w:val="22"/>
      <w:szCs w:val="22"/>
      <w:lang w:eastAsia="en-AU"/>
    </w:rPr>
  </w:style>
  <w:style w:type="paragraph" w:styleId="TOC5">
    <w:name w:val="toc 5"/>
    <w:basedOn w:val="Normal"/>
    <w:next w:val="Normal"/>
    <w:autoRedefine/>
    <w:uiPriority w:val="39"/>
    <w:unhideWhenUsed/>
    <w:rsid w:val="00065E43"/>
    <w:pPr>
      <w:spacing w:after="100" w:line="259" w:lineRule="auto"/>
      <w:ind w:left="880"/>
    </w:pPr>
    <w:rPr>
      <w:sz w:val="22"/>
      <w:szCs w:val="22"/>
      <w:lang w:eastAsia="en-AU"/>
    </w:rPr>
  </w:style>
  <w:style w:type="paragraph" w:styleId="TOC6">
    <w:name w:val="toc 6"/>
    <w:basedOn w:val="Normal"/>
    <w:next w:val="Normal"/>
    <w:autoRedefine/>
    <w:uiPriority w:val="39"/>
    <w:unhideWhenUsed/>
    <w:rsid w:val="00065E43"/>
    <w:pPr>
      <w:spacing w:after="100" w:line="259" w:lineRule="auto"/>
      <w:ind w:left="1100"/>
    </w:pPr>
    <w:rPr>
      <w:sz w:val="22"/>
      <w:szCs w:val="22"/>
      <w:lang w:eastAsia="en-AU"/>
    </w:rPr>
  </w:style>
  <w:style w:type="paragraph" w:styleId="TOC7">
    <w:name w:val="toc 7"/>
    <w:basedOn w:val="Normal"/>
    <w:next w:val="Normal"/>
    <w:autoRedefine/>
    <w:uiPriority w:val="39"/>
    <w:unhideWhenUsed/>
    <w:rsid w:val="00065E43"/>
    <w:pPr>
      <w:spacing w:after="100" w:line="259" w:lineRule="auto"/>
      <w:ind w:left="1320"/>
    </w:pPr>
    <w:rPr>
      <w:sz w:val="22"/>
      <w:szCs w:val="22"/>
      <w:lang w:eastAsia="en-AU"/>
    </w:rPr>
  </w:style>
  <w:style w:type="paragraph" w:styleId="TOC8">
    <w:name w:val="toc 8"/>
    <w:basedOn w:val="Normal"/>
    <w:next w:val="Normal"/>
    <w:autoRedefine/>
    <w:uiPriority w:val="39"/>
    <w:unhideWhenUsed/>
    <w:rsid w:val="00065E43"/>
    <w:pPr>
      <w:spacing w:after="100" w:line="259" w:lineRule="auto"/>
      <w:ind w:left="1540"/>
    </w:pPr>
    <w:rPr>
      <w:sz w:val="22"/>
      <w:szCs w:val="22"/>
      <w:lang w:eastAsia="en-AU"/>
    </w:rPr>
  </w:style>
  <w:style w:type="paragraph" w:styleId="TOC9">
    <w:name w:val="toc 9"/>
    <w:basedOn w:val="Normal"/>
    <w:next w:val="Normal"/>
    <w:autoRedefine/>
    <w:uiPriority w:val="39"/>
    <w:unhideWhenUsed/>
    <w:rsid w:val="00065E43"/>
    <w:pPr>
      <w:spacing w:after="100" w:line="259" w:lineRule="auto"/>
      <w:ind w:left="1760"/>
    </w:pPr>
    <w:rPr>
      <w:sz w:val="22"/>
      <w:szCs w:val="22"/>
      <w:lang w:eastAsia="en-AU"/>
    </w:rPr>
  </w:style>
  <w:style w:type="character" w:styleId="UnresolvedMention">
    <w:name w:val="Unresolved Mention"/>
    <w:basedOn w:val="DefaultParagraphFont"/>
    <w:uiPriority w:val="99"/>
    <w:semiHidden/>
    <w:unhideWhenUsed/>
    <w:rsid w:val="00065E43"/>
    <w:rPr>
      <w:color w:val="605E5C"/>
      <w:shd w:val="clear" w:color="auto" w:fill="E1DFDD"/>
    </w:rPr>
  </w:style>
  <w:style w:type="paragraph" w:styleId="Header">
    <w:name w:val="header"/>
    <w:basedOn w:val="Normal"/>
    <w:link w:val="HeaderChar"/>
    <w:uiPriority w:val="99"/>
    <w:unhideWhenUsed/>
    <w:rsid w:val="00061CC3"/>
    <w:pPr>
      <w:tabs>
        <w:tab w:val="center" w:pos="4513"/>
        <w:tab w:val="right" w:pos="9026"/>
      </w:tabs>
    </w:pPr>
  </w:style>
  <w:style w:type="character" w:customStyle="1" w:styleId="HeaderChar">
    <w:name w:val="Header Char"/>
    <w:basedOn w:val="DefaultParagraphFont"/>
    <w:link w:val="Header"/>
    <w:uiPriority w:val="99"/>
    <w:rsid w:val="00061CC3"/>
  </w:style>
  <w:style w:type="paragraph" w:styleId="Footer">
    <w:name w:val="footer"/>
    <w:basedOn w:val="Normal"/>
    <w:link w:val="FooterChar"/>
    <w:uiPriority w:val="99"/>
    <w:unhideWhenUsed/>
    <w:rsid w:val="00061CC3"/>
    <w:pPr>
      <w:tabs>
        <w:tab w:val="center" w:pos="4513"/>
        <w:tab w:val="right" w:pos="9026"/>
      </w:tabs>
    </w:pPr>
  </w:style>
  <w:style w:type="character" w:customStyle="1" w:styleId="FooterChar">
    <w:name w:val="Footer Char"/>
    <w:basedOn w:val="DefaultParagraphFont"/>
    <w:link w:val="Footer"/>
    <w:uiPriority w:val="99"/>
    <w:rsid w:val="00061C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816313">
      <w:bodyDiv w:val="1"/>
      <w:marLeft w:val="0"/>
      <w:marRight w:val="0"/>
      <w:marTop w:val="0"/>
      <w:marBottom w:val="0"/>
      <w:divBdr>
        <w:top w:val="none" w:sz="0" w:space="0" w:color="auto"/>
        <w:left w:val="none" w:sz="0" w:space="0" w:color="auto"/>
        <w:bottom w:val="none" w:sz="0" w:space="0" w:color="auto"/>
        <w:right w:val="none" w:sz="0" w:space="0" w:color="auto"/>
      </w:divBdr>
    </w:div>
    <w:div w:id="387068606">
      <w:bodyDiv w:val="1"/>
      <w:marLeft w:val="0"/>
      <w:marRight w:val="0"/>
      <w:marTop w:val="0"/>
      <w:marBottom w:val="0"/>
      <w:divBdr>
        <w:top w:val="none" w:sz="0" w:space="0" w:color="auto"/>
        <w:left w:val="none" w:sz="0" w:space="0" w:color="auto"/>
        <w:bottom w:val="none" w:sz="0" w:space="0" w:color="auto"/>
        <w:right w:val="none" w:sz="0" w:space="0" w:color="auto"/>
      </w:divBdr>
    </w:div>
    <w:div w:id="423840059">
      <w:bodyDiv w:val="1"/>
      <w:marLeft w:val="0"/>
      <w:marRight w:val="0"/>
      <w:marTop w:val="0"/>
      <w:marBottom w:val="0"/>
      <w:divBdr>
        <w:top w:val="none" w:sz="0" w:space="0" w:color="auto"/>
        <w:left w:val="none" w:sz="0" w:space="0" w:color="auto"/>
        <w:bottom w:val="none" w:sz="0" w:space="0" w:color="auto"/>
        <w:right w:val="none" w:sz="0" w:space="0" w:color="auto"/>
      </w:divBdr>
    </w:div>
    <w:div w:id="610942805">
      <w:bodyDiv w:val="1"/>
      <w:marLeft w:val="0"/>
      <w:marRight w:val="0"/>
      <w:marTop w:val="0"/>
      <w:marBottom w:val="0"/>
      <w:divBdr>
        <w:top w:val="none" w:sz="0" w:space="0" w:color="auto"/>
        <w:left w:val="none" w:sz="0" w:space="0" w:color="auto"/>
        <w:bottom w:val="none" w:sz="0" w:space="0" w:color="auto"/>
        <w:right w:val="none" w:sz="0" w:space="0" w:color="auto"/>
      </w:divBdr>
    </w:div>
    <w:div w:id="761879251">
      <w:bodyDiv w:val="1"/>
      <w:marLeft w:val="0"/>
      <w:marRight w:val="0"/>
      <w:marTop w:val="0"/>
      <w:marBottom w:val="0"/>
      <w:divBdr>
        <w:top w:val="none" w:sz="0" w:space="0" w:color="auto"/>
        <w:left w:val="none" w:sz="0" w:space="0" w:color="auto"/>
        <w:bottom w:val="none" w:sz="0" w:space="0" w:color="auto"/>
        <w:right w:val="none" w:sz="0" w:space="0" w:color="auto"/>
      </w:divBdr>
    </w:div>
    <w:div w:id="912544555">
      <w:bodyDiv w:val="1"/>
      <w:marLeft w:val="0"/>
      <w:marRight w:val="0"/>
      <w:marTop w:val="0"/>
      <w:marBottom w:val="0"/>
      <w:divBdr>
        <w:top w:val="none" w:sz="0" w:space="0" w:color="auto"/>
        <w:left w:val="none" w:sz="0" w:space="0" w:color="auto"/>
        <w:bottom w:val="none" w:sz="0" w:space="0" w:color="auto"/>
        <w:right w:val="none" w:sz="0" w:space="0" w:color="auto"/>
      </w:divBdr>
    </w:div>
    <w:div w:id="1237277035">
      <w:bodyDiv w:val="1"/>
      <w:marLeft w:val="0"/>
      <w:marRight w:val="0"/>
      <w:marTop w:val="0"/>
      <w:marBottom w:val="0"/>
      <w:divBdr>
        <w:top w:val="none" w:sz="0" w:space="0" w:color="auto"/>
        <w:left w:val="none" w:sz="0" w:space="0" w:color="auto"/>
        <w:bottom w:val="none" w:sz="0" w:space="0" w:color="auto"/>
        <w:right w:val="none" w:sz="0" w:space="0" w:color="auto"/>
      </w:divBdr>
    </w:div>
    <w:div w:id="1455638357">
      <w:bodyDiv w:val="1"/>
      <w:marLeft w:val="0"/>
      <w:marRight w:val="0"/>
      <w:marTop w:val="0"/>
      <w:marBottom w:val="0"/>
      <w:divBdr>
        <w:top w:val="none" w:sz="0" w:space="0" w:color="auto"/>
        <w:left w:val="none" w:sz="0" w:space="0" w:color="auto"/>
        <w:bottom w:val="none" w:sz="0" w:space="0" w:color="auto"/>
        <w:right w:val="none" w:sz="0" w:space="0" w:color="auto"/>
      </w:divBdr>
    </w:div>
    <w:div w:id="1505780532">
      <w:bodyDiv w:val="1"/>
      <w:marLeft w:val="0"/>
      <w:marRight w:val="0"/>
      <w:marTop w:val="0"/>
      <w:marBottom w:val="0"/>
      <w:divBdr>
        <w:top w:val="none" w:sz="0" w:space="0" w:color="auto"/>
        <w:left w:val="none" w:sz="0" w:space="0" w:color="auto"/>
        <w:bottom w:val="none" w:sz="0" w:space="0" w:color="auto"/>
        <w:right w:val="none" w:sz="0" w:space="0" w:color="auto"/>
      </w:divBdr>
    </w:div>
    <w:div w:id="1556313870">
      <w:bodyDiv w:val="1"/>
      <w:marLeft w:val="0"/>
      <w:marRight w:val="0"/>
      <w:marTop w:val="0"/>
      <w:marBottom w:val="0"/>
      <w:divBdr>
        <w:top w:val="none" w:sz="0" w:space="0" w:color="auto"/>
        <w:left w:val="none" w:sz="0" w:space="0" w:color="auto"/>
        <w:bottom w:val="none" w:sz="0" w:space="0" w:color="auto"/>
        <w:right w:val="none" w:sz="0" w:space="0" w:color="auto"/>
      </w:divBdr>
    </w:div>
    <w:div w:id="1584604444">
      <w:bodyDiv w:val="1"/>
      <w:marLeft w:val="0"/>
      <w:marRight w:val="0"/>
      <w:marTop w:val="0"/>
      <w:marBottom w:val="0"/>
      <w:divBdr>
        <w:top w:val="none" w:sz="0" w:space="0" w:color="auto"/>
        <w:left w:val="none" w:sz="0" w:space="0" w:color="auto"/>
        <w:bottom w:val="none" w:sz="0" w:space="0" w:color="auto"/>
        <w:right w:val="none" w:sz="0" w:space="0" w:color="auto"/>
      </w:divBdr>
    </w:div>
    <w:div w:id="1744568571">
      <w:bodyDiv w:val="1"/>
      <w:marLeft w:val="0"/>
      <w:marRight w:val="0"/>
      <w:marTop w:val="0"/>
      <w:marBottom w:val="0"/>
      <w:divBdr>
        <w:top w:val="none" w:sz="0" w:space="0" w:color="auto"/>
        <w:left w:val="none" w:sz="0" w:space="0" w:color="auto"/>
        <w:bottom w:val="none" w:sz="0" w:space="0" w:color="auto"/>
        <w:right w:val="none" w:sz="0" w:space="0" w:color="auto"/>
      </w:divBdr>
      <w:divsChild>
        <w:div w:id="728041175">
          <w:marLeft w:val="0"/>
          <w:marRight w:val="0"/>
          <w:marTop w:val="0"/>
          <w:marBottom w:val="0"/>
          <w:divBdr>
            <w:top w:val="none" w:sz="0" w:space="0" w:color="auto"/>
            <w:left w:val="none" w:sz="0" w:space="0" w:color="auto"/>
            <w:bottom w:val="none" w:sz="0" w:space="0" w:color="auto"/>
            <w:right w:val="none" w:sz="0" w:space="0" w:color="auto"/>
          </w:divBdr>
        </w:div>
      </w:divsChild>
    </w:div>
    <w:div w:id="1819569877">
      <w:bodyDiv w:val="1"/>
      <w:marLeft w:val="0"/>
      <w:marRight w:val="0"/>
      <w:marTop w:val="0"/>
      <w:marBottom w:val="0"/>
      <w:divBdr>
        <w:top w:val="none" w:sz="0" w:space="0" w:color="auto"/>
        <w:left w:val="none" w:sz="0" w:space="0" w:color="auto"/>
        <w:bottom w:val="none" w:sz="0" w:space="0" w:color="auto"/>
        <w:right w:val="none" w:sz="0" w:space="0" w:color="auto"/>
      </w:divBdr>
    </w:div>
    <w:div w:id="1833835413">
      <w:bodyDiv w:val="1"/>
      <w:marLeft w:val="0"/>
      <w:marRight w:val="0"/>
      <w:marTop w:val="0"/>
      <w:marBottom w:val="0"/>
      <w:divBdr>
        <w:top w:val="none" w:sz="0" w:space="0" w:color="auto"/>
        <w:left w:val="none" w:sz="0" w:space="0" w:color="auto"/>
        <w:bottom w:val="none" w:sz="0" w:space="0" w:color="auto"/>
        <w:right w:val="none" w:sz="0" w:space="0" w:color="auto"/>
      </w:divBdr>
    </w:div>
    <w:div w:id="1855223505">
      <w:bodyDiv w:val="1"/>
      <w:marLeft w:val="0"/>
      <w:marRight w:val="0"/>
      <w:marTop w:val="0"/>
      <w:marBottom w:val="0"/>
      <w:divBdr>
        <w:top w:val="none" w:sz="0" w:space="0" w:color="auto"/>
        <w:left w:val="none" w:sz="0" w:space="0" w:color="auto"/>
        <w:bottom w:val="none" w:sz="0" w:space="0" w:color="auto"/>
        <w:right w:val="none" w:sz="0" w:space="0" w:color="auto"/>
      </w:divBdr>
    </w:div>
    <w:div w:id="1981693745">
      <w:bodyDiv w:val="1"/>
      <w:marLeft w:val="0"/>
      <w:marRight w:val="0"/>
      <w:marTop w:val="0"/>
      <w:marBottom w:val="0"/>
      <w:divBdr>
        <w:top w:val="none" w:sz="0" w:space="0" w:color="auto"/>
        <w:left w:val="none" w:sz="0" w:space="0" w:color="auto"/>
        <w:bottom w:val="none" w:sz="0" w:space="0" w:color="auto"/>
        <w:right w:val="none" w:sz="0" w:space="0" w:color="auto"/>
      </w:divBdr>
    </w:div>
    <w:div w:id="2041973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s>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Slice">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C443AED-34F6-4CF8-B3F3-03BC37C6F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33</TotalTime>
  <Pages>89</Pages>
  <Words>25887</Words>
  <Characters>147558</Characters>
  <Application>Microsoft Office Word</Application>
  <DocSecurity>0</DocSecurity>
  <Lines>1229</Lines>
  <Paragraphs>346</Paragraphs>
  <ScaleCrop>false</ScaleCrop>
  <HeadingPairs>
    <vt:vector size="2" baseType="variant">
      <vt:variant>
        <vt:lpstr>Title</vt:lpstr>
      </vt:variant>
      <vt:variant>
        <vt:i4>1</vt:i4>
      </vt:variant>
    </vt:vector>
  </HeadingPairs>
  <TitlesOfParts>
    <vt:vector size="1" baseType="lpstr">
      <vt:lpstr>Maximum Technology Checkout Application</vt:lpstr>
    </vt:vector>
  </TitlesOfParts>
  <Company/>
  <LinksUpToDate>false</LinksUpToDate>
  <CharactersWithSpaces>173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ximum Technology Checkout Application</dc:title>
  <dc:subject>By Matthew D’Agostino</dc:subject>
  <dc:creator>Information Processing Technology</dc:creator>
  <cp:keywords/>
  <dc:description/>
  <cp:lastModifiedBy>Matthew D'Agostino</cp:lastModifiedBy>
  <cp:revision>1764</cp:revision>
  <dcterms:created xsi:type="dcterms:W3CDTF">2018-06-03T06:19:00Z</dcterms:created>
  <dcterms:modified xsi:type="dcterms:W3CDTF">2018-08-29T22:21:00Z</dcterms:modified>
</cp:coreProperties>
</file>